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5645D" w14:textId="77777777" w:rsidR="00CE7A5F" w:rsidRDefault="00E97046">
      <w:pPr>
        <w:pStyle w:val="TOCHeading"/>
        <w:rPr>
          <w:rFonts w:asciiTheme="minorHAnsi" w:eastAsia="Arial" w:hAnsiTheme="minorHAnsi" w:cstheme="minorHAnsi"/>
          <w:b w:val="0"/>
          <w:color w:val="auto"/>
          <w:sz w:val="24"/>
          <w:szCs w:val="24"/>
        </w:rPr>
      </w:pPr>
      <w:r w:rsidRPr="00613937">
        <w:rPr>
          <w:noProof/>
        </w:rPr>
        <w:drawing>
          <wp:inline distT="0" distB="0" distL="0" distR="0" wp14:anchorId="06FB41BF" wp14:editId="7015F854">
            <wp:extent cx="5905500" cy="29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asurementsLive_Header_Bar.png"/>
                    <pic:cNvPicPr/>
                  </pic:nvPicPr>
                  <pic:blipFill>
                    <a:blip r:embed="rId8">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inline>
        </w:drawing>
      </w:r>
    </w:p>
    <w:sdt>
      <w:sdtPr>
        <w:rPr>
          <w:rFonts w:asciiTheme="minorHAnsi" w:hAnsiTheme="minorHAnsi" w:cstheme="minorHAnsi"/>
          <w:b/>
          <w:szCs w:val="22"/>
        </w:rPr>
        <w:id w:val="-108283292"/>
        <w:docPartObj>
          <w:docPartGallery w:val="Table of Contents"/>
          <w:docPartUnique/>
        </w:docPartObj>
      </w:sdtPr>
      <w:sdtEndPr>
        <w:rPr>
          <w:b w:val="0"/>
          <w:bCs/>
          <w:noProof/>
        </w:rPr>
      </w:sdtEndPr>
      <w:sdtContent>
        <w:p w14:paraId="11BCF99A" w14:textId="2F29E0E4" w:rsidR="00DF030A" w:rsidRPr="00613937" w:rsidRDefault="00DF030A" w:rsidP="00CE7A5F">
          <w:r w:rsidRPr="00613937">
            <w:t>Table of Contents</w:t>
          </w:r>
        </w:p>
        <w:p w14:paraId="19C03D53" w14:textId="77777777" w:rsidR="008F6A06" w:rsidRPr="00613937" w:rsidRDefault="008F6A06" w:rsidP="008F6A06"/>
        <w:p w14:paraId="2374E552" w14:textId="4646209C" w:rsidR="00CE7A5F" w:rsidRDefault="00B201BD">
          <w:pPr>
            <w:pStyle w:val="TOC1"/>
            <w:tabs>
              <w:tab w:val="right" w:leader="dot" w:pos="9350"/>
            </w:tabs>
            <w:rPr>
              <w:rFonts w:asciiTheme="minorHAnsi" w:eastAsiaTheme="minorEastAsia" w:hAnsiTheme="minorHAnsi" w:cstheme="minorBidi"/>
              <w:bCs w:val="0"/>
              <w:noProof/>
              <w:color w:val="auto"/>
              <w:sz w:val="22"/>
              <w:szCs w:val="22"/>
            </w:rPr>
          </w:pPr>
          <w:r w:rsidRPr="00613937">
            <w:fldChar w:fldCharType="begin"/>
          </w:r>
          <w:r w:rsidR="00DF030A" w:rsidRPr="00613937">
            <w:instrText xml:space="preserve"> TOC \o "1-3" \h \z \u </w:instrText>
          </w:r>
          <w:r w:rsidRPr="00613937">
            <w:fldChar w:fldCharType="separate"/>
          </w:r>
          <w:hyperlink w:anchor="_Toc72762327" w:history="1">
            <w:r w:rsidR="00CE7A5F" w:rsidRPr="005959FC">
              <w:rPr>
                <w:rStyle w:val="Hyperlink"/>
                <w:noProof/>
              </w:rPr>
              <w:t>Lab 1: Angular Displacement</w:t>
            </w:r>
            <w:r w:rsidR="00CE7A5F">
              <w:rPr>
                <w:noProof/>
                <w:webHidden/>
              </w:rPr>
              <w:tab/>
            </w:r>
            <w:r w:rsidR="00CE7A5F">
              <w:rPr>
                <w:noProof/>
                <w:webHidden/>
              </w:rPr>
              <w:fldChar w:fldCharType="begin"/>
            </w:r>
            <w:r w:rsidR="00CE7A5F">
              <w:rPr>
                <w:noProof/>
                <w:webHidden/>
              </w:rPr>
              <w:instrText xml:space="preserve"> PAGEREF _Toc72762327 \h </w:instrText>
            </w:r>
            <w:r w:rsidR="00CE7A5F">
              <w:rPr>
                <w:noProof/>
                <w:webHidden/>
              </w:rPr>
            </w:r>
            <w:r w:rsidR="00CE7A5F">
              <w:rPr>
                <w:noProof/>
                <w:webHidden/>
              </w:rPr>
              <w:fldChar w:fldCharType="separate"/>
            </w:r>
            <w:r w:rsidR="00CE7A5F">
              <w:rPr>
                <w:noProof/>
                <w:webHidden/>
              </w:rPr>
              <w:t>6</w:t>
            </w:r>
            <w:r w:rsidR="00CE7A5F">
              <w:rPr>
                <w:noProof/>
                <w:webHidden/>
              </w:rPr>
              <w:fldChar w:fldCharType="end"/>
            </w:r>
          </w:hyperlink>
        </w:p>
        <w:p w14:paraId="568E4CE9" w14:textId="71B7E184" w:rsidR="00CE7A5F" w:rsidRDefault="00684E7B">
          <w:pPr>
            <w:pStyle w:val="TOC2"/>
            <w:tabs>
              <w:tab w:val="right" w:leader="dot" w:pos="9350"/>
            </w:tabs>
            <w:rPr>
              <w:rFonts w:eastAsiaTheme="minorEastAsia" w:cstheme="minorBidi"/>
              <w:noProof/>
              <w:sz w:val="22"/>
            </w:rPr>
          </w:pPr>
          <w:hyperlink w:anchor="_Toc72762328" w:history="1">
            <w:r w:rsidR="00CE7A5F" w:rsidRPr="005959FC">
              <w:rPr>
                <w:rStyle w:val="Hyperlink"/>
                <w:noProof/>
              </w:rPr>
              <w:t>Learning Objectives</w:t>
            </w:r>
            <w:r w:rsidR="00CE7A5F">
              <w:rPr>
                <w:noProof/>
                <w:webHidden/>
              </w:rPr>
              <w:tab/>
            </w:r>
            <w:r w:rsidR="00CE7A5F">
              <w:rPr>
                <w:noProof/>
                <w:webHidden/>
              </w:rPr>
              <w:fldChar w:fldCharType="begin"/>
            </w:r>
            <w:r w:rsidR="00CE7A5F">
              <w:rPr>
                <w:noProof/>
                <w:webHidden/>
              </w:rPr>
              <w:instrText xml:space="preserve"> PAGEREF _Toc72762328 \h </w:instrText>
            </w:r>
            <w:r w:rsidR="00CE7A5F">
              <w:rPr>
                <w:noProof/>
                <w:webHidden/>
              </w:rPr>
            </w:r>
            <w:r w:rsidR="00CE7A5F">
              <w:rPr>
                <w:noProof/>
                <w:webHidden/>
              </w:rPr>
              <w:fldChar w:fldCharType="separate"/>
            </w:r>
            <w:r w:rsidR="00CE7A5F">
              <w:rPr>
                <w:noProof/>
                <w:webHidden/>
              </w:rPr>
              <w:t>6</w:t>
            </w:r>
            <w:r w:rsidR="00CE7A5F">
              <w:rPr>
                <w:noProof/>
                <w:webHidden/>
              </w:rPr>
              <w:fldChar w:fldCharType="end"/>
            </w:r>
          </w:hyperlink>
        </w:p>
        <w:p w14:paraId="2C29637B" w14:textId="5C128A9A" w:rsidR="00CE7A5F" w:rsidRDefault="00684E7B">
          <w:pPr>
            <w:pStyle w:val="TOC2"/>
            <w:tabs>
              <w:tab w:val="right" w:leader="dot" w:pos="9350"/>
            </w:tabs>
            <w:rPr>
              <w:rFonts w:eastAsiaTheme="minorEastAsia" w:cstheme="minorBidi"/>
              <w:noProof/>
              <w:sz w:val="22"/>
            </w:rPr>
          </w:pPr>
          <w:hyperlink w:anchor="_Toc72762329" w:history="1">
            <w:r w:rsidR="00CE7A5F" w:rsidRPr="005959FC">
              <w:rPr>
                <w:rStyle w:val="Hyperlink"/>
                <w:noProof/>
              </w:rPr>
              <w:t>Required Tools and Technology</w:t>
            </w:r>
            <w:r w:rsidR="00CE7A5F">
              <w:rPr>
                <w:noProof/>
                <w:webHidden/>
              </w:rPr>
              <w:tab/>
            </w:r>
            <w:r w:rsidR="00CE7A5F">
              <w:rPr>
                <w:noProof/>
                <w:webHidden/>
              </w:rPr>
              <w:fldChar w:fldCharType="begin"/>
            </w:r>
            <w:r w:rsidR="00CE7A5F">
              <w:rPr>
                <w:noProof/>
                <w:webHidden/>
              </w:rPr>
              <w:instrText xml:space="preserve"> PAGEREF _Toc72762329 \h </w:instrText>
            </w:r>
            <w:r w:rsidR="00CE7A5F">
              <w:rPr>
                <w:noProof/>
                <w:webHidden/>
              </w:rPr>
            </w:r>
            <w:r w:rsidR="00CE7A5F">
              <w:rPr>
                <w:noProof/>
                <w:webHidden/>
              </w:rPr>
              <w:fldChar w:fldCharType="separate"/>
            </w:r>
            <w:r w:rsidR="00CE7A5F">
              <w:rPr>
                <w:noProof/>
                <w:webHidden/>
              </w:rPr>
              <w:t>7</w:t>
            </w:r>
            <w:r w:rsidR="00CE7A5F">
              <w:rPr>
                <w:noProof/>
                <w:webHidden/>
              </w:rPr>
              <w:fldChar w:fldCharType="end"/>
            </w:r>
          </w:hyperlink>
        </w:p>
        <w:p w14:paraId="4ADA418C" w14:textId="6C9BF51E" w:rsidR="00CE7A5F" w:rsidRDefault="00684E7B">
          <w:pPr>
            <w:pStyle w:val="TOC2"/>
            <w:tabs>
              <w:tab w:val="right" w:leader="dot" w:pos="9350"/>
            </w:tabs>
            <w:rPr>
              <w:rFonts w:eastAsiaTheme="minorEastAsia" w:cstheme="minorBidi"/>
              <w:noProof/>
              <w:sz w:val="22"/>
            </w:rPr>
          </w:pPr>
          <w:hyperlink w:anchor="_Toc72762330" w:history="1">
            <w:r w:rsidR="00CE7A5F" w:rsidRPr="005959FC">
              <w:rPr>
                <w:rStyle w:val="Hyperlink"/>
                <w:noProof/>
              </w:rPr>
              <w:t>Expected Deliverables</w:t>
            </w:r>
            <w:r w:rsidR="00CE7A5F">
              <w:rPr>
                <w:noProof/>
                <w:webHidden/>
              </w:rPr>
              <w:tab/>
            </w:r>
            <w:r w:rsidR="00CE7A5F">
              <w:rPr>
                <w:noProof/>
                <w:webHidden/>
              </w:rPr>
              <w:fldChar w:fldCharType="begin"/>
            </w:r>
            <w:r w:rsidR="00CE7A5F">
              <w:rPr>
                <w:noProof/>
                <w:webHidden/>
              </w:rPr>
              <w:instrText xml:space="preserve"> PAGEREF _Toc72762330 \h </w:instrText>
            </w:r>
            <w:r w:rsidR="00CE7A5F">
              <w:rPr>
                <w:noProof/>
                <w:webHidden/>
              </w:rPr>
            </w:r>
            <w:r w:rsidR="00CE7A5F">
              <w:rPr>
                <w:noProof/>
                <w:webHidden/>
              </w:rPr>
              <w:fldChar w:fldCharType="separate"/>
            </w:r>
            <w:r w:rsidR="00CE7A5F">
              <w:rPr>
                <w:noProof/>
                <w:webHidden/>
              </w:rPr>
              <w:t>8</w:t>
            </w:r>
            <w:r w:rsidR="00CE7A5F">
              <w:rPr>
                <w:noProof/>
                <w:webHidden/>
              </w:rPr>
              <w:fldChar w:fldCharType="end"/>
            </w:r>
          </w:hyperlink>
        </w:p>
        <w:p w14:paraId="321165DC" w14:textId="5AB58F68" w:rsidR="00CE7A5F" w:rsidRDefault="00684E7B">
          <w:pPr>
            <w:pStyle w:val="TOC2"/>
            <w:tabs>
              <w:tab w:val="right" w:leader="dot" w:pos="9350"/>
            </w:tabs>
            <w:rPr>
              <w:rFonts w:eastAsiaTheme="minorEastAsia" w:cstheme="minorBidi"/>
              <w:noProof/>
              <w:sz w:val="22"/>
            </w:rPr>
          </w:pPr>
          <w:hyperlink w:anchor="_Toc72762331" w:history="1">
            <w:r w:rsidR="00CE7A5F" w:rsidRPr="005959FC">
              <w:rPr>
                <w:rStyle w:val="Hyperlink"/>
                <w:noProof/>
              </w:rPr>
              <w:t>Section 1: Measuring Angular Displacement using a Potentiometer</w:t>
            </w:r>
            <w:r w:rsidR="00CE7A5F">
              <w:rPr>
                <w:noProof/>
                <w:webHidden/>
              </w:rPr>
              <w:tab/>
            </w:r>
            <w:r w:rsidR="00CE7A5F">
              <w:rPr>
                <w:noProof/>
                <w:webHidden/>
              </w:rPr>
              <w:fldChar w:fldCharType="begin"/>
            </w:r>
            <w:r w:rsidR="00CE7A5F">
              <w:rPr>
                <w:noProof/>
                <w:webHidden/>
              </w:rPr>
              <w:instrText xml:space="preserve"> PAGEREF _Toc72762331 \h </w:instrText>
            </w:r>
            <w:r w:rsidR="00CE7A5F">
              <w:rPr>
                <w:noProof/>
                <w:webHidden/>
              </w:rPr>
            </w:r>
            <w:r w:rsidR="00CE7A5F">
              <w:rPr>
                <w:noProof/>
                <w:webHidden/>
              </w:rPr>
              <w:fldChar w:fldCharType="separate"/>
            </w:r>
            <w:r w:rsidR="00CE7A5F">
              <w:rPr>
                <w:noProof/>
                <w:webHidden/>
              </w:rPr>
              <w:t>9</w:t>
            </w:r>
            <w:r w:rsidR="00CE7A5F">
              <w:rPr>
                <w:noProof/>
                <w:webHidden/>
              </w:rPr>
              <w:fldChar w:fldCharType="end"/>
            </w:r>
          </w:hyperlink>
        </w:p>
        <w:p w14:paraId="607D8622" w14:textId="1866FED5" w:rsidR="00CE7A5F" w:rsidRDefault="00684E7B">
          <w:pPr>
            <w:pStyle w:val="TOC3"/>
            <w:tabs>
              <w:tab w:val="right" w:leader="dot" w:pos="9350"/>
            </w:tabs>
            <w:rPr>
              <w:rFonts w:eastAsiaTheme="minorEastAsia" w:cstheme="minorBidi"/>
              <w:i w:val="0"/>
              <w:iCs w:val="0"/>
              <w:noProof/>
              <w:sz w:val="22"/>
            </w:rPr>
          </w:pPr>
          <w:hyperlink w:anchor="_Toc72762332" w:history="1">
            <w:r w:rsidR="00CE7A5F" w:rsidRPr="005959FC">
              <w:rPr>
                <w:rStyle w:val="Hyperlink"/>
                <w:noProof/>
              </w:rPr>
              <w:t>1.1 Theory and Background</w:t>
            </w:r>
            <w:r w:rsidR="00CE7A5F">
              <w:rPr>
                <w:noProof/>
                <w:webHidden/>
              </w:rPr>
              <w:tab/>
            </w:r>
            <w:r w:rsidR="00CE7A5F">
              <w:rPr>
                <w:noProof/>
                <w:webHidden/>
              </w:rPr>
              <w:fldChar w:fldCharType="begin"/>
            </w:r>
            <w:r w:rsidR="00CE7A5F">
              <w:rPr>
                <w:noProof/>
                <w:webHidden/>
              </w:rPr>
              <w:instrText xml:space="preserve"> PAGEREF _Toc72762332 \h </w:instrText>
            </w:r>
            <w:r w:rsidR="00CE7A5F">
              <w:rPr>
                <w:noProof/>
                <w:webHidden/>
              </w:rPr>
            </w:r>
            <w:r w:rsidR="00CE7A5F">
              <w:rPr>
                <w:noProof/>
                <w:webHidden/>
              </w:rPr>
              <w:fldChar w:fldCharType="separate"/>
            </w:r>
            <w:r w:rsidR="00CE7A5F">
              <w:rPr>
                <w:noProof/>
                <w:webHidden/>
              </w:rPr>
              <w:t>9</w:t>
            </w:r>
            <w:r w:rsidR="00CE7A5F">
              <w:rPr>
                <w:noProof/>
                <w:webHidden/>
              </w:rPr>
              <w:fldChar w:fldCharType="end"/>
            </w:r>
          </w:hyperlink>
        </w:p>
        <w:p w14:paraId="4A8F9EB1" w14:textId="2BB7FA71" w:rsidR="00CE7A5F" w:rsidRDefault="00684E7B">
          <w:pPr>
            <w:pStyle w:val="TOC3"/>
            <w:tabs>
              <w:tab w:val="right" w:leader="dot" w:pos="9350"/>
            </w:tabs>
            <w:rPr>
              <w:rFonts w:eastAsiaTheme="minorEastAsia" w:cstheme="minorBidi"/>
              <w:i w:val="0"/>
              <w:iCs w:val="0"/>
              <w:noProof/>
              <w:sz w:val="22"/>
            </w:rPr>
          </w:pPr>
          <w:hyperlink w:anchor="_Toc72762333" w:history="1">
            <w:r w:rsidR="00CE7A5F" w:rsidRPr="005959FC">
              <w:rPr>
                <w:rStyle w:val="Hyperlink"/>
                <w:noProof/>
              </w:rPr>
              <w:t>1.2 Implement</w:t>
            </w:r>
            <w:r w:rsidR="00CE7A5F">
              <w:rPr>
                <w:noProof/>
                <w:webHidden/>
              </w:rPr>
              <w:tab/>
            </w:r>
            <w:r w:rsidR="00CE7A5F">
              <w:rPr>
                <w:noProof/>
                <w:webHidden/>
              </w:rPr>
              <w:fldChar w:fldCharType="begin"/>
            </w:r>
            <w:r w:rsidR="00CE7A5F">
              <w:rPr>
                <w:noProof/>
                <w:webHidden/>
              </w:rPr>
              <w:instrText xml:space="preserve"> PAGEREF _Toc72762333 \h </w:instrText>
            </w:r>
            <w:r w:rsidR="00CE7A5F">
              <w:rPr>
                <w:noProof/>
                <w:webHidden/>
              </w:rPr>
            </w:r>
            <w:r w:rsidR="00CE7A5F">
              <w:rPr>
                <w:noProof/>
                <w:webHidden/>
              </w:rPr>
              <w:fldChar w:fldCharType="separate"/>
            </w:r>
            <w:r w:rsidR="00CE7A5F">
              <w:rPr>
                <w:noProof/>
                <w:webHidden/>
              </w:rPr>
              <w:t>12</w:t>
            </w:r>
            <w:r w:rsidR="00CE7A5F">
              <w:rPr>
                <w:noProof/>
                <w:webHidden/>
              </w:rPr>
              <w:fldChar w:fldCharType="end"/>
            </w:r>
          </w:hyperlink>
        </w:p>
        <w:p w14:paraId="02C7CC10" w14:textId="55C6F43F" w:rsidR="00CE7A5F" w:rsidRDefault="00684E7B">
          <w:pPr>
            <w:pStyle w:val="TOC3"/>
            <w:tabs>
              <w:tab w:val="right" w:leader="dot" w:pos="9350"/>
            </w:tabs>
            <w:rPr>
              <w:rFonts w:eastAsiaTheme="minorEastAsia" w:cstheme="minorBidi"/>
              <w:i w:val="0"/>
              <w:iCs w:val="0"/>
              <w:noProof/>
              <w:sz w:val="22"/>
            </w:rPr>
          </w:pPr>
          <w:hyperlink w:anchor="_Toc72762334" w:history="1">
            <w:r w:rsidR="00CE7A5F" w:rsidRPr="005959FC">
              <w:rPr>
                <w:rStyle w:val="Hyperlink"/>
                <w:noProof/>
              </w:rPr>
              <w:t>1.3 Analyze</w:t>
            </w:r>
            <w:r w:rsidR="00CE7A5F">
              <w:rPr>
                <w:noProof/>
                <w:webHidden/>
              </w:rPr>
              <w:tab/>
            </w:r>
            <w:r w:rsidR="00CE7A5F">
              <w:rPr>
                <w:noProof/>
                <w:webHidden/>
              </w:rPr>
              <w:fldChar w:fldCharType="begin"/>
            </w:r>
            <w:r w:rsidR="00CE7A5F">
              <w:rPr>
                <w:noProof/>
                <w:webHidden/>
              </w:rPr>
              <w:instrText xml:space="preserve"> PAGEREF _Toc72762334 \h </w:instrText>
            </w:r>
            <w:r w:rsidR="00CE7A5F">
              <w:rPr>
                <w:noProof/>
                <w:webHidden/>
              </w:rPr>
            </w:r>
            <w:r w:rsidR="00CE7A5F">
              <w:rPr>
                <w:noProof/>
                <w:webHidden/>
              </w:rPr>
              <w:fldChar w:fldCharType="separate"/>
            </w:r>
            <w:r w:rsidR="00CE7A5F">
              <w:rPr>
                <w:noProof/>
                <w:webHidden/>
              </w:rPr>
              <w:t>14</w:t>
            </w:r>
            <w:r w:rsidR="00CE7A5F">
              <w:rPr>
                <w:noProof/>
                <w:webHidden/>
              </w:rPr>
              <w:fldChar w:fldCharType="end"/>
            </w:r>
          </w:hyperlink>
        </w:p>
        <w:p w14:paraId="45EC3A88" w14:textId="4AAF5114" w:rsidR="00CE7A5F" w:rsidRDefault="00684E7B">
          <w:pPr>
            <w:pStyle w:val="TOC2"/>
            <w:tabs>
              <w:tab w:val="right" w:leader="dot" w:pos="9350"/>
            </w:tabs>
            <w:rPr>
              <w:rFonts w:eastAsiaTheme="minorEastAsia" w:cstheme="minorBidi"/>
              <w:noProof/>
              <w:sz w:val="22"/>
            </w:rPr>
          </w:pPr>
          <w:hyperlink w:anchor="_Toc72762335" w:history="1">
            <w:r w:rsidR="00CE7A5F" w:rsidRPr="005959FC">
              <w:rPr>
                <w:rStyle w:val="Hyperlink"/>
                <w:noProof/>
              </w:rPr>
              <w:t>Section 2: Measuring Angular Displacement using an Encoder</w:t>
            </w:r>
            <w:r w:rsidR="00CE7A5F">
              <w:rPr>
                <w:noProof/>
                <w:webHidden/>
              </w:rPr>
              <w:tab/>
            </w:r>
            <w:r w:rsidR="00CE7A5F">
              <w:rPr>
                <w:noProof/>
                <w:webHidden/>
              </w:rPr>
              <w:fldChar w:fldCharType="begin"/>
            </w:r>
            <w:r w:rsidR="00CE7A5F">
              <w:rPr>
                <w:noProof/>
                <w:webHidden/>
              </w:rPr>
              <w:instrText xml:space="preserve"> PAGEREF _Toc72762335 \h </w:instrText>
            </w:r>
            <w:r w:rsidR="00CE7A5F">
              <w:rPr>
                <w:noProof/>
                <w:webHidden/>
              </w:rPr>
            </w:r>
            <w:r w:rsidR="00CE7A5F">
              <w:rPr>
                <w:noProof/>
                <w:webHidden/>
              </w:rPr>
              <w:fldChar w:fldCharType="separate"/>
            </w:r>
            <w:r w:rsidR="00CE7A5F">
              <w:rPr>
                <w:noProof/>
                <w:webHidden/>
              </w:rPr>
              <w:t>16</w:t>
            </w:r>
            <w:r w:rsidR="00CE7A5F">
              <w:rPr>
                <w:noProof/>
                <w:webHidden/>
              </w:rPr>
              <w:fldChar w:fldCharType="end"/>
            </w:r>
          </w:hyperlink>
        </w:p>
        <w:p w14:paraId="128E6082" w14:textId="1261B4C5" w:rsidR="00CE7A5F" w:rsidRDefault="00684E7B">
          <w:pPr>
            <w:pStyle w:val="TOC3"/>
            <w:tabs>
              <w:tab w:val="right" w:leader="dot" w:pos="9350"/>
            </w:tabs>
            <w:rPr>
              <w:rFonts w:eastAsiaTheme="minorEastAsia" w:cstheme="minorBidi"/>
              <w:i w:val="0"/>
              <w:iCs w:val="0"/>
              <w:noProof/>
              <w:sz w:val="22"/>
            </w:rPr>
          </w:pPr>
          <w:hyperlink w:anchor="_Toc72762336" w:history="1">
            <w:r w:rsidR="00CE7A5F" w:rsidRPr="005959FC">
              <w:rPr>
                <w:rStyle w:val="Hyperlink"/>
                <w:noProof/>
              </w:rPr>
              <w:t>2.1 Theory and Background</w:t>
            </w:r>
            <w:r w:rsidR="00CE7A5F">
              <w:rPr>
                <w:noProof/>
                <w:webHidden/>
              </w:rPr>
              <w:tab/>
            </w:r>
            <w:r w:rsidR="00CE7A5F">
              <w:rPr>
                <w:noProof/>
                <w:webHidden/>
              </w:rPr>
              <w:fldChar w:fldCharType="begin"/>
            </w:r>
            <w:r w:rsidR="00CE7A5F">
              <w:rPr>
                <w:noProof/>
                <w:webHidden/>
              </w:rPr>
              <w:instrText xml:space="preserve"> PAGEREF _Toc72762336 \h </w:instrText>
            </w:r>
            <w:r w:rsidR="00CE7A5F">
              <w:rPr>
                <w:noProof/>
                <w:webHidden/>
              </w:rPr>
            </w:r>
            <w:r w:rsidR="00CE7A5F">
              <w:rPr>
                <w:noProof/>
                <w:webHidden/>
              </w:rPr>
              <w:fldChar w:fldCharType="separate"/>
            </w:r>
            <w:r w:rsidR="00CE7A5F">
              <w:rPr>
                <w:noProof/>
                <w:webHidden/>
              </w:rPr>
              <w:t>16</w:t>
            </w:r>
            <w:r w:rsidR="00CE7A5F">
              <w:rPr>
                <w:noProof/>
                <w:webHidden/>
              </w:rPr>
              <w:fldChar w:fldCharType="end"/>
            </w:r>
          </w:hyperlink>
        </w:p>
        <w:p w14:paraId="7B191152" w14:textId="3219B15C" w:rsidR="00CE7A5F" w:rsidRDefault="00684E7B">
          <w:pPr>
            <w:pStyle w:val="TOC3"/>
            <w:tabs>
              <w:tab w:val="right" w:leader="dot" w:pos="9350"/>
            </w:tabs>
            <w:rPr>
              <w:rFonts w:eastAsiaTheme="minorEastAsia" w:cstheme="minorBidi"/>
              <w:i w:val="0"/>
              <w:iCs w:val="0"/>
              <w:noProof/>
              <w:sz w:val="22"/>
            </w:rPr>
          </w:pPr>
          <w:hyperlink w:anchor="_Toc72762337" w:history="1">
            <w:r w:rsidR="00CE7A5F" w:rsidRPr="005959FC">
              <w:rPr>
                <w:rStyle w:val="Hyperlink"/>
                <w:noProof/>
              </w:rPr>
              <w:t>2.2 Implement</w:t>
            </w:r>
            <w:r w:rsidR="00CE7A5F">
              <w:rPr>
                <w:noProof/>
                <w:webHidden/>
              </w:rPr>
              <w:tab/>
            </w:r>
            <w:r w:rsidR="00CE7A5F">
              <w:rPr>
                <w:noProof/>
                <w:webHidden/>
              </w:rPr>
              <w:fldChar w:fldCharType="begin"/>
            </w:r>
            <w:r w:rsidR="00CE7A5F">
              <w:rPr>
                <w:noProof/>
                <w:webHidden/>
              </w:rPr>
              <w:instrText xml:space="preserve"> PAGEREF _Toc72762337 \h </w:instrText>
            </w:r>
            <w:r w:rsidR="00CE7A5F">
              <w:rPr>
                <w:noProof/>
                <w:webHidden/>
              </w:rPr>
            </w:r>
            <w:r w:rsidR="00CE7A5F">
              <w:rPr>
                <w:noProof/>
                <w:webHidden/>
              </w:rPr>
              <w:fldChar w:fldCharType="separate"/>
            </w:r>
            <w:r w:rsidR="00CE7A5F">
              <w:rPr>
                <w:noProof/>
                <w:webHidden/>
              </w:rPr>
              <w:t>22</w:t>
            </w:r>
            <w:r w:rsidR="00CE7A5F">
              <w:rPr>
                <w:noProof/>
                <w:webHidden/>
              </w:rPr>
              <w:fldChar w:fldCharType="end"/>
            </w:r>
          </w:hyperlink>
        </w:p>
        <w:p w14:paraId="0BBA7C8A" w14:textId="4FB78F0A" w:rsidR="00CE7A5F" w:rsidRDefault="00684E7B">
          <w:pPr>
            <w:pStyle w:val="TOC3"/>
            <w:tabs>
              <w:tab w:val="right" w:leader="dot" w:pos="9350"/>
            </w:tabs>
            <w:rPr>
              <w:rFonts w:eastAsiaTheme="minorEastAsia" w:cstheme="minorBidi"/>
              <w:i w:val="0"/>
              <w:iCs w:val="0"/>
              <w:noProof/>
              <w:sz w:val="22"/>
            </w:rPr>
          </w:pPr>
          <w:hyperlink w:anchor="_Toc72762338" w:history="1">
            <w:r w:rsidR="00CE7A5F" w:rsidRPr="005959FC">
              <w:rPr>
                <w:rStyle w:val="Hyperlink"/>
                <w:noProof/>
              </w:rPr>
              <w:t>2.3 Analyze</w:t>
            </w:r>
            <w:r w:rsidR="00CE7A5F">
              <w:rPr>
                <w:noProof/>
                <w:webHidden/>
              </w:rPr>
              <w:tab/>
            </w:r>
            <w:r w:rsidR="00CE7A5F">
              <w:rPr>
                <w:noProof/>
                <w:webHidden/>
              </w:rPr>
              <w:fldChar w:fldCharType="begin"/>
            </w:r>
            <w:r w:rsidR="00CE7A5F">
              <w:rPr>
                <w:noProof/>
                <w:webHidden/>
              </w:rPr>
              <w:instrText xml:space="preserve"> PAGEREF _Toc72762338 \h </w:instrText>
            </w:r>
            <w:r w:rsidR="00CE7A5F">
              <w:rPr>
                <w:noProof/>
                <w:webHidden/>
              </w:rPr>
            </w:r>
            <w:r w:rsidR="00CE7A5F">
              <w:rPr>
                <w:noProof/>
                <w:webHidden/>
              </w:rPr>
              <w:fldChar w:fldCharType="separate"/>
            </w:r>
            <w:r w:rsidR="00CE7A5F">
              <w:rPr>
                <w:noProof/>
                <w:webHidden/>
              </w:rPr>
              <w:t>24</w:t>
            </w:r>
            <w:r w:rsidR="00CE7A5F">
              <w:rPr>
                <w:noProof/>
                <w:webHidden/>
              </w:rPr>
              <w:fldChar w:fldCharType="end"/>
            </w:r>
          </w:hyperlink>
        </w:p>
        <w:p w14:paraId="0C487674" w14:textId="2FD2A551" w:rsidR="00CE7A5F" w:rsidRDefault="00684E7B">
          <w:pPr>
            <w:pStyle w:val="TOC2"/>
            <w:tabs>
              <w:tab w:val="right" w:leader="dot" w:pos="9350"/>
            </w:tabs>
            <w:rPr>
              <w:rFonts w:eastAsiaTheme="minorEastAsia" w:cstheme="minorBidi"/>
              <w:noProof/>
              <w:sz w:val="22"/>
            </w:rPr>
          </w:pPr>
          <w:hyperlink w:anchor="_Toc72762339" w:history="1">
            <w:r w:rsidR="00CE7A5F" w:rsidRPr="005959FC">
              <w:rPr>
                <w:rStyle w:val="Hyperlink"/>
                <w:noProof/>
              </w:rPr>
              <w:t>Section 3: Design Considerations</w:t>
            </w:r>
            <w:r w:rsidR="00CE7A5F">
              <w:rPr>
                <w:noProof/>
                <w:webHidden/>
              </w:rPr>
              <w:tab/>
            </w:r>
            <w:r w:rsidR="00CE7A5F">
              <w:rPr>
                <w:noProof/>
                <w:webHidden/>
              </w:rPr>
              <w:fldChar w:fldCharType="begin"/>
            </w:r>
            <w:r w:rsidR="00CE7A5F">
              <w:rPr>
                <w:noProof/>
                <w:webHidden/>
              </w:rPr>
              <w:instrText xml:space="preserve"> PAGEREF _Toc72762339 \h </w:instrText>
            </w:r>
            <w:r w:rsidR="00CE7A5F">
              <w:rPr>
                <w:noProof/>
                <w:webHidden/>
              </w:rPr>
            </w:r>
            <w:r w:rsidR="00CE7A5F">
              <w:rPr>
                <w:noProof/>
                <w:webHidden/>
              </w:rPr>
              <w:fldChar w:fldCharType="separate"/>
            </w:r>
            <w:r w:rsidR="00CE7A5F">
              <w:rPr>
                <w:noProof/>
                <w:webHidden/>
              </w:rPr>
              <w:t>26</w:t>
            </w:r>
            <w:r w:rsidR="00CE7A5F">
              <w:rPr>
                <w:noProof/>
                <w:webHidden/>
              </w:rPr>
              <w:fldChar w:fldCharType="end"/>
            </w:r>
          </w:hyperlink>
        </w:p>
        <w:p w14:paraId="52F4FC15" w14:textId="2E34551A" w:rsidR="00CE7A5F" w:rsidRDefault="00684E7B">
          <w:pPr>
            <w:pStyle w:val="TOC1"/>
            <w:tabs>
              <w:tab w:val="right" w:leader="dot" w:pos="9350"/>
            </w:tabs>
            <w:rPr>
              <w:rFonts w:asciiTheme="minorHAnsi" w:eastAsiaTheme="minorEastAsia" w:hAnsiTheme="minorHAnsi" w:cstheme="minorBidi"/>
              <w:bCs w:val="0"/>
              <w:noProof/>
              <w:color w:val="auto"/>
              <w:sz w:val="22"/>
              <w:szCs w:val="22"/>
            </w:rPr>
          </w:pPr>
          <w:hyperlink w:anchor="_Toc72762340" w:history="1">
            <w:r w:rsidR="00CE7A5F" w:rsidRPr="005959FC">
              <w:rPr>
                <w:rStyle w:val="Hyperlink"/>
                <w:noProof/>
              </w:rPr>
              <w:t>Lab 2: Distance and Proximity</w:t>
            </w:r>
            <w:r w:rsidR="00CE7A5F">
              <w:rPr>
                <w:noProof/>
                <w:webHidden/>
              </w:rPr>
              <w:tab/>
            </w:r>
            <w:r w:rsidR="00CE7A5F">
              <w:rPr>
                <w:noProof/>
                <w:webHidden/>
              </w:rPr>
              <w:fldChar w:fldCharType="begin"/>
            </w:r>
            <w:r w:rsidR="00CE7A5F">
              <w:rPr>
                <w:noProof/>
                <w:webHidden/>
              </w:rPr>
              <w:instrText xml:space="preserve"> PAGEREF _Toc72762340 \h </w:instrText>
            </w:r>
            <w:r w:rsidR="00CE7A5F">
              <w:rPr>
                <w:noProof/>
                <w:webHidden/>
              </w:rPr>
            </w:r>
            <w:r w:rsidR="00CE7A5F">
              <w:rPr>
                <w:noProof/>
                <w:webHidden/>
              </w:rPr>
              <w:fldChar w:fldCharType="separate"/>
            </w:r>
            <w:r w:rsidR="00CE7A5F">
              <w:rPr>
                <w:noProof/>
                <w:webHidden/>
              </w:rPr>
              <w:t>28</w:t>
            </w:r>
            <w:r w:rsidR="00CE7A5F">
              <w:rPr>
                <w:noProof/>
                <w:webHidden/>
              </w:rPr>
              <w:fldChar w:fldCharType="end"/>
            </w:r>
          </w:hyperlink>
        </w:p>
        <w:p w14:paraId="1B779776" w14:textId="192EBE64" w:rsidR="00CE7A5F" w:rsidRDefault="00684E7B">
          <w:pPr>
            <w:pStyle w:val="TOC2"/>
            <w:tabs>
              <w:tab w:val="right" w:leader="dot" w:pos="9350"/>
            </w:tabs>
            <w:rPr>
              <w:rFonts w:eastAsiaTheme="minorEastAsia" w:cstheme="minorBidi"/>
              <w:noProof/>
              <w:sz w:val="22"/>
            </w:rPr>
          </w:pPr>
          <w:hyperlink w:anchor="_Toc72762341" w:history="1">
            <w:r w:rsidR="00CE7A5F" w:rsidRPr="005959FC">
              <w:rPr>
                <w:rStyle w:val="Hyperlink"/>
                <w:noProof/>
              </w:rPr>
              <w:t>Learning Objectives</w:t>
            </w:r>
            <w:r w:rsidR="00CE7A5F">
              <w:rPr>
                <w:noProof/>
                <w:webHidden/>
              </w:rPr>
              <w:tab/>
            </w:r>
            <w:r w:rsidR="00CE7A5F">
              <w:rPr>
                <w:noProof/>
                <w:webHidden/>
              </w:rPr>
              <w:fldChar w:fldCharType="begin"/>
            </w:r>
            <w:r w:rsidR="00CE7A5F">
              <w:rPr>
                <w:noProof/>
                <w:webHidden/>
              </w:rPr>
              <w:instrText xml:space="preserve"> PAGEREF _Toc72762341 \h </w:instrText>
            </w:r>
            <w:r w:rsidR="00CE7A5F">
              <w:rPr>
                <w:noProof/>
                <w:webHidden/>
              </w:rPr>
            </w:r>
            <w:r w:rsidR="00CE7A5F">
              <w:rPr>
                <w:noProof/>
                <w:webHidden/>
              </w:rPr>
              <w:fldChar w:fldCharType="separate"/>
            </w:r>
            <w:r w:rsidR="00CE7A5F">
              <w:rPr>
                <w:noProof/>
                <w:webHidden/>
              </w:rPr>
              <w:t>28</w:t>
            </w:r>
            <w:r w:rsidR="00CE7A5F">
              <w:rPr>
                <w:noProof/>
                <w:webHidden/>
              </w:rPr>
              <w:fldChar w:fldCharType="end"/>
            </w:r>
          </w:hyperlink>
        </w:p>
        <w:p w14:paraId="55FA3793" w14:textId="654A40A5" w:rsidR="00CE7A5F" w:rsidRDefault="00684E7B">
          <w:pPr>
            <w:pStyle w:val="TOC2"/>
            <w:tabs>
              <w:tab w:val="right" w:leader="dot" w:pos="9350"/>
            </w:tabs>
            <w:rPr>
              <w:rFonts w:eastAsiaTheme="minorEastAsia" w:cstheme="minorBidi"/>
              <w:noProof/>
              <w:sz w:val="22"/>
            </w:rPr>
          </w:pPr>
          <w:hyperlink w:anchor="_Toc72762342" w:history="1">
            <w:r w:rsidR="00CE7A5F" w:rsidRPr="005959FC">
              <w:rPr>
                <w:rStyle w:val="Hyperlink"/>
                <w:noProof/>
              </w:rPr>
              <w:t>Required Tools and Technology</w:t>
            </w:r>
            <w:r w:rsidR="00CE7A5F">
              <w:rPr>
                <w:noProof/>
                <w:webHidden/>
              </w:rPr>
              <w:tab/>
            </w:r>
            <w:r w:rsidR="00CE7A5F">
              <w:rPr>
                <w:noProof/>
                <w:webHidden/>
              </w:rPr>
              <w:fldChar w:fldCharType="begin"/>
            </w:r>
            <w:r w:rsidR="00CE7A5F">
              <w:rPr>
                <w:noProof/>
                <w:webHidden/>
              </w:rPr>
              <w:instrText xml:space="preserve"> PAGEREF _Toc72762342 \h </w:instrText>
            </w:r>
            <w:r w:rsidR="00CE7A5F">
              <w:rPr>
                <w:noProof/>
                <w:webHidden/>
              </w:rPr>
            </w:r>
            <w:r w:rsidR="00CE7A5F">
              <w:rPr>
                <w:noProof/>
                <w:webHidden/>
              </w:rPr>
              <w:fldChar w:fldCharType="separate"/>
            </w:r>
            <w:r w:rsidR="00CE7A5F">
              <w:rPr>
                <w:noProof/>
                <w:webHidden/>
              </w:rPr>
              <w:t>29</w:t>
            </w:r>
            <w:r w:rsidR="00CE7A5F">
              <w:rPr>
                <w:noProof/>
                <w:webHidden/>
              </w:rPr>
              <w:fldChar w:fldCharType="end"/>
            </w:r>
          </w:hyperlink>
        </w:p>
        <w:p w14:paraId="7B32D498" w14:textId="515C0CD5" w:rsidR="00CE7A5F" w:rsidRDefault="00684E7B">
          <w:pPr>
            <w:pStyle w:val="TOC2"/>
            <w:tabs>
              <w:tab w:val="right" w:leader="dot" w:pos="9350"/>
            </w:tabs>
            <w:rPr>
              <w:rFonts w:eastAsiaTheme="minorEastAsia" w:cstheme="minorBidi"/>
              <w:noProof/>
              <w:sz w:val="22"/>
            </w:rPr>
          </w:pPr>
          <w:hyperlink w:anchor="_Toc72762343" w:history="1">
            <w:r w:rsidR="00CE7A5F" w:rsidRPr="005959FC">
              <w:rPr>
                <w:rStyle w:val="Hyperlink"/>
                <w:noProof/>
              </w:rPr>
              <w:t>Expected Deliverables</w:t>
            </w:r>
            <w:r w:rsidR="00CE7A5F">
              <w:rPr>
                <w:noProof/>
                <w:webHidden/>
              </w:rPr>
              <w:tab/>
            </w:r>
            <w:r w:rsidR="00CE7A5F">
              <w:rPr>
                <w:noProof/>
                <w:webHidden/>
              </w:rPr>
              <w:fldChar w:fldCharType="begin"/>
            </w:r>
            <w:r w:rsidR="00CE7A5F">
              <w:rPr>
                <w:noProof/>
                <w:webHidden/>
              </w:rPr>
              <w:instrText xml:space="preserve"> PAGEREF _Toc72762343 \h </w:instrText>
            </w:r>
            <w:r w:rsidR="00CE7A5F">
              <w:rPr>
                <w:noProof/>
                <w:webHidden/>
              </w:rPr>
            </w:r>
            <w:r w:rsidR="00CE7A5F">
              <w:rPr>
                <w:noProof/>
                <w:webHidden/>
              </w:rPr>
              <w:fldChar w:fldCharType="separate"/>
            </w:r>
            <w:r w:rsidR="00CE7A5F">
              <w:rPr>
                <w:noProof/>
                <w:webHidden/>
              </w:rPr>
              <w:t>30</w:t>
            </w:r>
            <w:r w:rsidR="00CE7A5F">
              <w:rPr>
                <w:noProof/>
                <w:webHidden/>
              </w:rPr>
              <w:fldChar w:fldCharType="end"/>
            </w:r>
          </w:hyperlink>
        </w:p>
        <w:p w14:paraId="6812D562" w14:textId="644056A2" w:rsidR="00CE7A5F" w:rsidRDefault="00684E7B">
          <w:pPr>
            <w:pStyle w:val="TOC2"/>
            <w:tabs>
              <w:tab w:val="right" w:leader="dot" w:pos="9350"/>
            </w:tabs>
            <w:rPr>
              <w:rFonts w:eastAsiaTheme="minorEastAsia" w:cstheme="minorBidi"/>
              <w:noProof/>
              <w:sz w:val="22"/>
            </w:rPr>
          </w:pPr>
          <w:hyperlink w:anchor="_Toc72762344" w:history="1">
            <w:r w:rsidR="00CE7A5F" w:rsidRPr="005959FC">
              <w:rPr>
                <w:rStyle w:val="Hyperlink"/>
                <w:noProof/>
              </w:rPr>
              <w:t>Section 1: Measuring Long-range Distance using a Sonar</w:t>
            </w:r>
            <w:r w:rsidR="00CE7A5F">
              <w:rPr>
                <w:noProof/>
                <w:webHidden/>
              </w:rPr>
              <w:tab/>
            </w:r>
            <w:r w:rsidR="00CE7A5F">
              <w:rPr>
                <w:noProof/>
                <w:webHidden/>
              </w:rPr>
              <w:fldChar w:fldCharType="begin"/>
            </w:r>
            <w:r w:rsidR="00CE7A5F">
              <w:rPr>
                <w:noProof/>
                <w:webHidden/>
              </w:rPr>
              <w:instrText xml:space="preserve"> PAGEREF _Toc72762344 \h </w:instrText>
            </w:r>
            <w:r w:rsidR="00CE7A5F">
              <w:rPr>
                <w:noProof/>
                <w:webHidden/>
              </w:rPr>
            </w:r>
            <w:r w:rsidR="00CE7A5F">
              <w:rPr>
                <w:noProof/>
                <w:webHidden/>
              </w:rPr>
              <w:fldChar w:fldCharType="separate"/>
            </w:r>
            <w:r w:rsidR="00CE7A5F">
              <w:rPr>
                <w:noProof/>
                <w:webHidden/>
              </w:rPr>
              <w:t>31</w:t>
            </w:r>
            <w:r w:rsidR="00CE7A5F">
              <w:rPr>
                <w:noProof/>
                <w:webHidden/>
              </w:rPr>
              <w:fldChar w:fldCharType="end"/>
            </w:r>
          </w:hyperlink>
        </w:p>
        <w:p w14:paraId="35910EB5" w14:textId="5B49574E" w:rsidR="00CE7A5F" w:rsidRDefault="00684E7B">
          <w:pPr>
            <w:pStyle w:val="TOC3"/>
            <w:tabs>
              <w:tab w:val="right" w:leader="dot" w:pos="9350"/>
            </w:tabs>
            <w:rPr>
              <w:rFonts w:eastAsiaTheme="minorEastAsia" w:cstheme="minorBidi"/>
              <w:i w:val="0"/>
              <w:iCs w:val="0"/>
              <w:noProof/>
              <w:sz w:val="22"/>
            </w:rPr>
          </w:pPr>
          <w:hyperlink w:anchor="_Toc72762345" w:history="1">
            <w:r w:rsidR="00CE7A5F" w:rsidRPr="005959FC">
              <w:rPr>
                <w:rStyle w:val="Hyperlink"/>
                <w:noProof/>
              </w:rPr>
              <w:t>1.1 Theory and Background</w:t>
            </w:r>
            <w:r w:rsidR="00CE7A5F">
              <w:rPr>
                <w:noProof/>
                <w:webHidden/>
              </w:rPr>
              <w:tab/>
            </w:r>
            <w:r w:rsidR="00CE7A5F">
              <w:rPr>
                <w:noProof/>
                <w:webHidden/>
              </w:rPr>
              <w:fldChar w:fldCharType="begin"/>
            </w:r>
            <w:r w:rsidR="00CE7A5F">
              <w:rPr>
                <w:noProof/>
                <w:webHidden/>
              </w:rPr>
              <w:instrText xml:space="preserve"> PAGEREF _Toc72762345 \h </w:instrText>
            </w:r>
            <w:r w:rsidR="00CE7A5F">
              <w:rPr>
                <w:noProof/>
                <w:webHidden/>
              </w:rPr>
            </w:r>
            <w:r w:rsidR="00CE7A5F">
              <w:rPr>
                <w:noProof/>
                <w:webHidden/>
              </w:rPr>
              <w:fldChar w:fldCharType="separate"/>
            </w:r>
            <w:r w:rsidR="00CE7A5F">
              <w:rPr>
                <w:noProof/>
                <w:webHidden/>
              </w:rPr>
              <w:t>31</w:t>
            </w:r>
            <w:r w:rsidR="00CE7A5F">
              <w:rPr>
                <w:noProof/>
                <w:webHidden/>
              </w:rPr>
              <w:fldChar w:fldCharType="end"/>
            </w:r>
          </w:hyperlink>
        </w:p>
        <w:p w14:paraId="18EE0422" w14:textId="7149835D" w:rsidR="00CE7A5F" w:rsidRDefault="00684E7B">
          <w:pPr>
            <w:pStyle w:val="TOC3"/>
            <w:tabs>
              <w:tab w:val="right" w:leader="dot" w:pos="9350"/>
            </w:tabs>
            <w:rPr>
              <w:rFonts w:eastAsiaTheme="minorEastAsia" w:cstheme="minorBidi"/>
              <w:i w:val="0"/>
              <w:iCs w:val="0"/>
              <w:noProof/>
              <w:sz w:val="22"/>
            </w:rPr>
          </w:pPr>
          <w:hyperlink w:anchor="_Toc72762346" w:history="1">
            <w:r w:rsidR="00CE7A5F" w:rsidRPr="005959FC">
              <w:rPr>
                <w:rStyle w:val="Hyperlink"/>
                <w:noProof/>
              </w:rPr>
              <w:t>1.2 Implement</w:t>
            </w:r>
            <w:r w:rsidR="00CE7A5F">
              <w:rPr>
                <w:noProof/>
                <w:webHidden/>
              </w:rPr>
              <w:tab/>
            </w:r>
            <w:r w:rsidR="00CE7A5F">
              <w:rPr>
                <w:noProof/>
                <w:webHidden/>
              </w:rPr>
              <w:fldChar w:fldCharType="begin"/>
            </w:r>
            <w:r w:rsidR="00CE7A5F">
              <w:rPr>
                <w:noProof/>
                <w:webHidden/>
              </w:rPr>
              <w:instrText xml:space="preserve"> PAGEREF _Toc72762346 \h </w:instrText>
            </w:r>
            <w:r w:rsidR="00CE7A5F">
              <w:rPr>
                <w:noProof/>
                <w:webHidden/>
              </w:rPr>
            </w:r>
            <w:r w:rsidR="00CE7A5F">
              <w:rPr>
                <w:noProof/>
                <w:webHidden/>
              </w:rPr>
              <w:fldChar w:fldCharType="separate"/>
            </w:r>
            <w:r w:rsidR="00CE7A5F">
              <w:rPr>
                <w:noProof/>
                <w:webHidden/>
              </w:rPr>
              <w:t>34</w:t>
            </w:r>
            <w:r w:rsidR="00CE7A5F">
              <w:rPr>
                <w:noProof/>
                <w:webHidden/>
              </w:rPr>
              <w:fldChar w:fldCharType="end"/>
            </w:r>
          </w:hyperlink>
        </w:p>
        <w:p w14:paraId="7E213FAD" w14:textId="0DB5026E" w:rsidR="00CE7A5F" w:rsidRDefault="00684E7B">
          <w:pPr>
            <w:pStyle w:val="TOC3"/>
            <w:tabs>
              <w:tab w:val="right" w:leader="dot" w:pos="9350"/>
            </w:tabs>
            <w:rPr>
              <w:rFonts w:eastAsiaTheme="minorEastAsia" w:cstheme="minorBidi"/>
              <w:i w:val="0"/>
              <w:iCs w:val="0"/>
              <w:noProof/>
              <w:sz w:val="22"/>
            </w:rPr>
          </w:pPr>
          <w:hyperlink w:anchor="_Toc72762347" w:history="1">
            <w:r w:rsidR="00CE7A5F" w:rsidRPr="005959FC">
              <w:rPr>
                <w:rStyle w:val="Hyperlink"/>
                <w:noProof/>
              </w:rPr>
              <w:t>1.3 Analyze</w:t>
            </w:r>
            <w:r w:rsidR="00CE7A5F">
              <w:rPr>
                <w:noProof/>
                <w:webHidden/>
              </w:rPr>
              <w:tab/>
            </w:r>
            <w:r w:rsidR="00CE7A5F">
              <w:rPr>
                <w:noProof/>
                <w:webHidden/>
              </w:rPr>
              <w:fldChar w:fldCharType="begin"/>
            </w:r>
            <w:r w:rsidR="00CE7A5F">
              <w:rPr>
                <w:noProof/>
                <w:webHidden/>
              </w:rPr>
              <w:instrText xml:space="preserve"> PAGEREF _Toc72762347 \h </w:instrText>
            </w:r>
            <w:r w:rsidR="00CE7A5F">
              <w:rPr>
                <w:noProof/>
                <w:webHidden/>
              </w:rPr>
            </w:r>
            <w:r w:rsidR="00CE7A5F">
              <w:rPr>
                <w:noProof/>
                <w:webHidden/>
              </w:rPr>
              <w:fldChar w:fldCharType="separate"/>
            </w:r>
            <w:r w:rsidR="00CE7A5F">
              <w:rPr>
                <w:noProof/>
                <w:webHidden/>
              </w:rPr>
              <w:t>37</w:t>
            </w:r>
            <w:r w:rsidR="00CE7A5F">
              <w:rPr>
                <w:noProof/>
                <w:webHidden/>
              </w:rPr>
              <w:fldChar w:fldCharType="end"/>
            </w:r>
          </w:hyperlink>
        </w:p>
        <w:p w14:paraId="5C94B9F2" w14:textId="510F1BEC" w:rsidR="00CE7A5F" w:rsidRDefault="00684E7B">
          <w:pPr>
            <w:pStyle w:val="TOC2"/>
            <w:tabs>
              <w:tab w:val="right" w:leader="dot" w:pos="9350"/>
            </w:tabs>
            <w:rPr>
              <w:rFonts w:eastAsiaTheme="minorEastAsia" w:cstheme="minorBidi"/>
              <w:noProof/>
              <w:sz w:val="22"/>
            </w:rPr>
          </w:pPr>
          <w:hyperlink w:anchor="_Toc72762348" w:history="1">
            <w:r w:rsidR="00CE7A5F" w:rsidRPr="005959FC">
              <w:rPr>
                <w:rStyle w:val="Hyperlink"/>
                <w:noProof/>
              </w:rPr>
              <w:t>Section 2: Measuring Short to Mid-range Distance using a Time-of-Flight Sensor</w:t>
            </w:r>
            <w:r w:rsidR="00CE7A5F">
              <w:rPr>
                <w:noProof/>
                <w:webHidden/>
              </w:rPr>
              <w:tab/>
            </w:r>
            <w:r w:rsidR="00CE7A5F">
              <w:rPr>
                <w:noProof/>
                <w:webHidden/>
              </w:rPr>
              <w:fldChar w:fldCharType="begin"/>
            </w:r>
            <w:r w:rsidR="00CE7A5F">
              <w:rPr>
                <w:noProof/>
                <w:webHidden/>
              </w:rPr>
              <w:instrText xml:space="preserve"> PAGEREF _Toc72762348 \h </w:instrText>
            </w:r>
            <w:r w:rsidR="00CE7A5F">
              <w:rPr>
                <w:noProof/>
                <w:webHidden/>
              </w:rPr>
            </w:r>
            <w:r w:rsidR="00CE7A5F">
              <w:rPr>
                <w:noProof/>
                <w:webHidden/>
              </w:rPr>
              <w:fldChar w:fldCharType="separate"/>
            </w:r>
            <w:r w:rsidR="00CE7A5F">
              <w:rPr>
                <w:noProof/>
                <w:webHidden/>
              </w:rPr>
              <w:t>38</w:t>
            </w:r>
            <w:r w:rsidR="00CE7A5F">
              <w:rPr>
                <w:noProof/>
                <w:webHidden/>
              </w:rPr>
              <w:fldChar w:fldCharType="end"/>
            </w:r>
          </w:hyperlink>
        </w:p>
        <w:p w14:paraId="50AE5A8C" w14:textId="3F7D1247" w:rsidR="00CE7A5F" w:rsidRDefault="00684E7B">
          <w:pPr>
            <w:pStyle w:val="TOC3"/>
            <w:tabs>
              <w:tab w:val="right" w:leader="dot" w:pos="9350"/>
            </w:tabs>
            <w:rPr>
              <w:rFonts w:eastAsiaTheme="minorEastAsia" w:cstheme="minorBidi"/>
              <w:i w:val="0"/>
              <w:iCs w:val="0"/>
              <w:noProof/>
              <w:sz w:val="22"/>
            </w:rPr>
          </w:pPr>
          <w:hyperlink w:anchor="_Toc72762349" w:history="1">
            <w:r w:rsidR="00CE7A5F" w:rsidRPr="005959FC">
              <w:rPr>
                <w:rStyle w:val="Hyperlink"/>
                <w:noProof/>
              </w:rPr>
              <w:t>2.1 Theory and Background</w:t>
            </w:r>
            <w:r w:rsidR="00CE7A5F">
              <w:rPr>
                <w:noProof/>
                <w:webHidden/>
              </w:rPr>
              <w:tab/>
            </w:r>
            <w:r w:rsidR="00CE7A5F">
              <w:rPr>
                <w:noProof/>
                <w:webHidden/>
              </w:rPr>
              <w:fldChar w:fldCharType="begin"/>
            </w:r>
            <w:r w:rsidR="00CE7A5F">
              <w:rPr>
                <w:noProof/>
                <w:webHidden/>
              </w:rPr>
              <w:instrText xml:space="preserve"> PAGEREF _Toc72762349 \h </w:instrText>
            </w:r>
            <w:r w:rsidR="00CE7A5F">
              <w:rPr>
                <w:noProof/>
                <w:webHidden/>
              </w:rPr>
            </w:r>
            <w:r w:rsidR="00CE7A5F">
              <w:rPr>
                <w:noProof/>
                <w:webHidden/>
              </w:rPr>
              <w:fldChar w:fldCharType="separate"/>
            </w:r>
            <w:r w:rsidR="00CE7A5F">
              <w:rPr>
                <w:noProof/>
                <w:webHidden/>
              </w:rPr>
              <w:t>38</w:t>
            </w:r>
            <w:r w:rsidR="00CE7A5F">
              <w:rPr>
                <w:noProof/>
                <w:webHidden/>
              </w:rPr>
              <w:fldChar w:fldCharType="end"/>
            </w:r>
          </w:hyperlink>
        </w:p>
        <w:p w14:paraId="4BD47A56" w14:textId="644FF7C7" w:rsidR="00CE7A5F" w:rsidRDefault="00684E7B">
          <w:pPr>
            <w:pStyle w:val="TOC3"/>
            <w:tabs>
              <w:tab w:val="right" w:leader="dot" w:pos="9350"/>
            </w:tabs>
            <w:rPr>
              <w:rFonts w:eastAsiaTheme="minorEastAsia" w:cstheme="minorBidi"/>
              <w:i w:val="0"/>
              <w:iCs w:val="0"/>
              <w:noProof/>
              <w:sz w:val="22"/>
            </w:rPr>
          </w:pPr>
          <w:hyperlink w:anchor="_Toc72762350" w:history="1">
            <w:r w:rsidR="00CE7A5F" w:rsidRPr="005959FC">
              <w:rPr>
                <w:rStyle w:val="Hyperlink"/>
                <w:noProof/>
              </w:rPr>
              <w:t>2.2 Implement</w:t>
            </w:r>
            <w:r w:rsidR="00CE7A5F">
              <w:rPr>
                <w:noProof/>
                <w:webHidden/>
              </w:rPr>
              <w:tab/>
            </w:r>
            <w:r w:rsidR="00CE7A5F">
              <w:rPr>
                <w:noProof/>
                <w:webHidden/>
              </w:rPr>
              <w:fldChar w:fldCharType="begin"/>
            </w:r>
            <w:r w:rsidR="00CE7A5F">
              <w:rPr>
                <w:noProof/>
                <w:webHidden/>
              </w:rPr>
              <w:instrText xml:space="preserve"> PAGEREF _Toc72762350 \h </w:instrText>
            </w:r>
            <w:r w:rsidR="00CE7A5F">
              <w:rPr>
                <w:noProof/>
                <w:webHidden/>
              </w:rPr>
            </w:r>
            <w:r w:rsidR="00CE7A5F">
              <w:rPr>
                <w:noProof/>
                <w:webHidden/>
              </w:rPr>
              <w:fldChar w:fldCharType="separate"/>
            </w:r>
            <w:r w:rsidR="00CE7A5F">
              <w:rPr>
                <w:noProof/>
                <w:webHidden/>
              </w:rPr>
              <w:t>40</w:t>
            </w:r>
            <w:r w:rsidR="00CE7A5F">
              <w:rPr>
                <w:noProof/>
                <w:webHidden/>
              </w:rPr>
              <w:fldChar w:fldCharType="end"/>
            </w:r>
          </w:hyperlink>
        </w:p>
        <w:p w14:paraId="3166080A" w14:textId="584AD824" w:rsidR="00CE7A5F" w:rsidRDefault="00684E7B">
          <w:pPr>
            <w:pStyle w:val="TOC3"/>
            <w:tabs>
              <w:tab w:val="right" w:leader="dot" w:pos="9350"/>
            </w:tabs>
            <w:rPr>
              <w:rFonts w:eastAsiaTheme="minorEastAsia" w:cstheme="minorBidi"/>
              <w:i w:val="0"/>
              <w:iCs w:val="0"/>
              <w:noProof/>
              <w:sz w:val="22"/>
            </w:rPr>
          </w:pPr>
          <w:hyperlink w:anchor="_Toc72762351" w:history="1">
            <w:r w:rsidR="00CE7A5F" w:rsidRPr="005959FC">
              <w:rPr>
                <w:rStyle w:val="Hyperlink"/>
                <w:noProof/>
              </w:rPr>
              <w:t>2.3 Analyze</w:t>
            </w:r>
            <w:r w:rsidR="00CE7A5F">
              <w:rPr>
                <w:noProof/>
                <w:webHidden/>
              </w:rPr>
              <w:tab/>
            </w:r>
            <w:r w:rsidR="00CE7A5F">
              <w:rPr>
                <w:noProof/>
                <w:webHidden/>
              </w:rPr>
              <w:fldChar w:fldCharType="begin"/>
            </w:r>
            <w:r w:rsidR="00CE7A5F">
              <w:rPr>
                <w:noProof/>
                <w:webHidden/>
              </w:rPr>
              <w:instrText xml:space="preserve"> PAGEREF _Toc72762351 \h </w:instrText>
            </w:r>
            <w:r w:rsidR="00CE7A5F">
              <w:rPr>
                <w:noProof/>
                <w:webHidden/>
              </w:rPr>
            </w:r>
            <w:r w:rsidR="00CE7A5F">
              <w:rPr>
                <w:noProof/>
                <w:webHidden/>
              </w:rPr>
              <w:fldChar w:fldCharType="separate"/>
            </w:r>
            <w:r w:rsidR="00CE7A5F">
              <w:rPr>
                <w:noProof/>
                <w:webHidden/>
              </w:rPr>
              <w:t>42</w:t>
            </w:r>
            <w:r w:rsidR="00CE7A5F">
              <w:rPr>
                <w:noProof/>
                <w:webHidden/>
              </w:rPr>
              <w:fldChar w:fldCharType="end"/>
            </w:r>
          </w:hyperlink>
        </w:p>
        <w:p w14:paraId="324F3675" w14:textId="51D4C11E" w:rsidR="00CE7A5F" w:rsidRDefault="00684E7B">
          <w:pPr>
            <w:pStyle w:val="TOC2"/>
            <w:tabs>
              <w:tab w:val="right" w:leader="dot" w:pos="9350"/>
            </w:tabs>
            <w:rPr>
              <w:rFonts w:eastAsiaTheme="minorEastAsia" w:cstheme="minorBidi"/>
              <w:noProof/>
              <w:sz w:val="22"/>
            </w:rPr>
          </w:pPr>
          <w:hyperlink w:anchor="_Toc72762352" w:history="1">
            <w:r w:rsidR="00CE7A5F" w:rsidRPr="005959FC">
              <w:rPr>
                <w:rStyle w:val="Hyperlink"/>
                <w:noProof/>
              </w:rPr>
              <w:t>Section 3: Measuring Proximity using an Infrared Proximity Sensor</w:t>
            </w:r>
            <w:r w:rsidR="00CE7A5F">
              <w:rPr>
                <w:noProof/>
                <w:webHidden/>
              </w:rPr>
              <w:tab/>
            </w:r>
            <w:r w:rsidR="00CE7A5F">
              <w:rPr>
                <w:noProof/>
                <w:webHidden/>
              </w:rPr>
              <w:fldChar w:fldCharType="begin"/>
            </w:r>
            <w:r w:rsidR="00CE7A5F">
              <w:rPr>
                <w:noProof/>
                <w:webHidden/>
              </w:rPr>
              <w:instrText xml:space="preserve"> PAGEREF _Toc72762352 \h </w:instrText>
            </w:r>
            <w:r w:rsidR="00CE7A5F">
              <w:rPr>
                <w:noProof/>
                <w:webHidden/>
              </w:rPr>
            </w:r>
            <w:r w:rsidR="00CE7A5F">
              <w:rPr>
                <w:noProof/>
                <w:webHidden/>
              </w:rPr>
              <w:fldChar w:fldCharType="separate"/>
            </w:r>
            <w:r w:rsidR="00CE7A5F">
              <w:rPr>
                <w:noProof/>
                <w:webHidden/>
              </w:rPr>
              <w:t>44</w:t>
            </w:r>
            <w:r w:rsidR="00CE7A5F">
              <w:rPr>
                <w:noProof/>
                <w:webHidden/>
              </w:rPr>
              <w:fldChar w:fldCharType="end"/>
            </w:r>
          </w:hyperlink>
        </w:p>
        <w:p w14:paraId="23E903A4" w14:textId="7FF5247C" w:rsidR="00CE7A5F" w:rsidRDefault="00684E7B">
          <w:pPr>
            <w:pStyle w:val="TOC3"/>
            <w:tabs>
              <w:tab w:val="right" w:leader="dot" w:pos="9350"/>
            </w:tabs>
            <w:rPr>
              <w:rFonts w:eastAsiaTheme="minorEastAsia" w:cstheme="minorBidi"/>
              <w:i w:val="0"/>
              <w:iCs w:val="0"/>
              <w:noProof/>
              <w:sz w:val="22"/>
            </w:rPr>
          </w:pPr>
          <w:hyperlink w:anchor="_Toc72762353" w:history="1">
            <w:r w:rsidR="00CE7A5F" w:rsidRPr="005959FC">
              <w:rPr>
                <w:rStyle w:val="Hyperlink"/>
                <w:noProof/>
              </w:rPr>
              <w:t>3.1 Theory and Background</w:t>
            </w:r>
            <w:r w:rsidR="00CE7A5F">
              <w:rPr>
                <w:noProof/>
                <w:webHidden/>
              </w:rPr>
              <w:tab/>
            </w:r>
            <w:r w:rsidR="00CE7A5F">
              <w:rPr>
                <w:noProof/>
                <w:webHidden/>
              </w:rPr>
              <w:fldChar w:fldCharType="begin"/>
            </w:r>
            <w:r w:rsidR="00CE7A5F">
              <w:rPr>
                <w:noProof/>
                <w:webHidden/>
              </w:rPr>
              <w:instrText xml:space="preserve"> PAGEREF _Toc72762353 \h </w:instrText>
            </w:r>
            <w:r w:rsidR="00CE7A5F">
              <w:rPr>
                <w:noProof/>
                <w:webHidden/>
              </w:rPr>
            </w:r>
            <w:r w:rsidR="00CE7A5F">
              <w:rPr>
                <w:noProof/>
                <w:webHidden/>
              </w:rPr>
              <w:fldChar w:fldCharType="separate"/>
            </w:r>
            <w:r w:rsidR="00CE7A5F">
              <w:rPr>
                <w:noProof/>
                <w:webHidden/>
              </w:rPr>
              <w:t>44</w:t>
            </w:r>
            <w:r w:rsidR="00CE7A5F">
              <w:rPr>
                <w:noProof/>
                <w:webHidden/>
              </w:rPr>
              <w:fldChar w:fldCharType="end"/>
            </w:r>
          </w:hyperlink>
        </w:p>
        <w:p w14:paraId="3D3D7BF3" w14:textId="19330F90" w:rsidR="00CE7A5F" w:rsidRDefault="00684E7B">
          <w:pPr>
            <w:pStyle w:val="TOC3"/>
            <w:tabs>
              <w:tab w:val="right" w:leader="dot" w:pos="9350"/>
            </w:tabs>
            <w:rPr>
              <w:rFonts w:eastAsiaTheme="minorEastAsia" w:cstheme="minorBidi"/>
              <w:i w:val="0"/>
              <w:iCs w:val="0"/>
              <w:noProof/>
              <w:sz w:val="22"/>
            </w:rPr>
          </w:pPr>
          <w:hyperlink w:anchor="_Toc72762354" w:history="1">
            <w:r w:rsidR="00CE7A5F" w:rsidRPr="005959FC">
              <w:rPr>
                <w:rStyle w:val="Hyperlink"/>
                <w:noProof/>
              </w:rPr>
              <w:t>3.2 Implement</w:t>
            </w:r>
            <w:r w:rsidR="00CE7A5F">
              <w:rPr>
                <w:noProof/>
                <w:webHidden/>
              </w:rPr>
              <w:tab/>
            </w:r>
            <w:r w:rsidR="00CE7A5F">
              <w:rPr>
                <w:noProof/>
                <w:webHidden/>
              </w:rPr>
              <w:fldChar w:fldCharType="begin"/>
            </w:r>
            <w:r w:rsidR="00CE7A5F">
              <w:rPr>
                <w:noProof/>
                <w:webHidden/>
              </w:rPr>
              <w:instrText xml:space="preserve"> PAGEREF _Toc72762354 \h </w:instrText>
            </w:r>
            <w:r w:rsidR="00CE7A5F">
              <w:rPr>
                <w:noProof/>
                <w:webHidden/>
              </w:rPr>
            </w:r>
            <w:r w:rsidR="00CE7A5F">
              <w:rPr>
                <w:noProof/>
                <w:webHidden/>
              </w:rPr>
              <w:fldChar w:fldCharType="separate"/>
            </w:r>
            <w:r w:rsidR="00CE7A5F">
              <w:rPr>
                <w:noProof/>
                <w:webHidden/>
              </w:rPr>
              <w:t>46</w:t>
            </w:r>
            <w:r w:rsidR="00CE7A5F">
              <w:rPr>
                <w:noProof/>
                <w:webHidden/>
              </w:rPr>
              <w:fldChar w:fldCharType="end"/>
            </w:r>
          </w:hyperlink>
        </w:p>
        <w:p w14:paraId="7AC8FD27" w14:textId="08F04C73" w:rsidR="00CE7A5F" w:rsidRDefault="00684E7B">
          <w:pPr>
            <w:pStyle w:val="TOC3"/>
            <w:tabs>
              <w:tab w:val="right" w:leader="dot" w:pos="9350"/>
            </w:tabs>
            <w:rPr>
              <w:rFonts w:eastAsiaTheme="minorEastAsia" w:cstheme="minorBidi"/>
              <w:i w:val="0"/>
              <w:iCs w:val="0"/>
              <w:noProof/>
              <w:sz w:val="22"/>
            </w:rPr>
          </w:pPr>
          <w:hyperlink w:anchor="_Toc72762355" w:history="1">
            <w:r w:rsidR="00CE7A5F" w:rsidRPr="005959FC">
              <w:rPr>
                <w:rStyle w:val="Hyperlink"/>
                <w:noProof/>
              </w:rPr>
              <w:t>3.3 Analyze</w:t>
            </w:r>
            <w:r w:rsidR="00CE7A5F">
              <w:rPr>
                <w:noProof/>
                <w:webHidden/>
              </w:rPr>
              <w:tab/>
            </w:r>
            <w:r w:rsidR="00CE7A5F">
              <w:rPr>
                <w:noProof/>
                <w:webHidden/>
              </w:rPr>
              <w:fldChar w:fldCharType="begin"/>
            </w:r>
            <w:r w:rsidR="00CE7A5F">
              <w:rPr>
                <w:noProof/>
                <w:webHidden/>
              </w:rPr>
              <w:instrText xml:space="preserve"> PAGEREF _Toc72762355 \h </w:instrText>
            </w:r>
            <w:r w:rsidR="00CE7A5F">
              <w:rPr>
                <w:noProof/>
                <w:webHidden/>
              </w:rPr>
            </w:r>
            <w:r w:rsidR="00CE7A5F">
              <w:rPr>
                <w:noProof/>
                <w:webHidden/>
              </w:rPr>
              <w:fldChar w:fldCharType="separate"/>
            </w:r>
            <w:r w:rsidR="00CE7A5F">
              <w:rPr>
                <w:noProof/>
                <w:webHidden/>
              </w:rPr>
              <w:t>48</w:t>
            </w:r>
            <w:r w:rsidR="00CE7A5F">
              <w:rPr>
                <w:noProof/>
                <w:webHidden/>
              </w:rPr>
              <w:fldChar w:fldCharType="end"/>
            </w:r>
          </w:hyperlink>
        </w:p>
        <w:p w14:paraId="0BA4C63E" w14:textId="6ED24ABA" w:rsidR="00CE7A5F" w:rsidRDefault="00684E7B">
          <w:pPr>
            <w:pStyle w:val="TOC2"/>
            <w:tabs>
              <w:tab w:val="right" w:leader="dot" w:pos="9350"/>
            </w:tabs>
            <w:rPr>
              <w:rFonts w:eastAsiaTheme="minorEastAsia" w:cstheme="minorBidi"/>
              <w:noProof/>
              <w:sz w:val="22"/>
            </w:rPr>
          </w:pPr>
          <w:hyperlink w:anchor="_Toc72762356" w:history="1">
            <w:r w:rsidR="00CE7A5F" w:rsidRPr="005959FC">
              <w:rPr>
                <w:rStyle w:val="Hyperlink"/>
                <w:noProof/>
              </w:rPr>
              <w:t>Section 4: Design Considerations</w:t>
            </w:r>
            <w:r w:rsidR="00CE7A5F">
              <w:rPr>
                <w:noProof/>
                <w:webHidden/>
              </w:rPr>
              <w:tab/>
            </w:r>
            <w:r w:rsidR="00CE7A5F">
              <w:rPr>
                <w:noProof/>
                <w:webHidden/>
              </w:rPr>
              <w:fldChar w:fldCharType="begin"/>
            </w:r>
            <w:r w:rsidR="00CE7A5F">
              <w:rPr>
                <w:noProof/>
                <w:webHidden/>
              </w:rPr>
              <w:instrText xml:space="preserve"> PAGEREF _Toc72762356 \h </w:instrText>
            </w:r>
            <w:r w:rsidR="00CE7A5F">
              <w:rPr>
                <w:noProof/>
                <w:webHidden/>
              </w:rPr>
            </w:r>
            <w:r w:rsidR="00CE7A5F">
              <w:rPr>
                <w:noProof/>
                <w:webHidden/>
              </w:rPr>
              <w:fldChar w:fldCharType="separate"/>
            </w:r>
            <w:r w:rsidR="00CE7A5F">
              <w:rPr>
                <w:noProof/>
                <w:webHidden/>
              </w:rPr>
              <w:t>49</w:t>
            </w:r>
            <w:r w:rsidR="00CE7A5F">
              <w:rPr>
                <w:noProof/>
                <w:webHidden/>
              </w:rPr>
              <w:fldChar w:fldCharType="end"/>
            </w:r>
          </w:hyperlink>
        </w:p>
        <w:p w14:paraId="4B5602C7" w14:textId="6700A091" w:rsidR="00CE7A5F" w:rsidRDefault="00684E7B">
          <w:pPr>
            <w:pStyle w:val="TOC1"/>
            <w:tabs>
              <w:tab w:val="right" w:leader="dot" w:pos="9350"/>
            </w:tabs>
            <w:rPr>
              <w:rFonts w:asciiTheme="minorHAnsi" w:eastAsiaTheme="minorEastAsia" w:hAnsiTheme="minorHAnsi" w:cstheme="minorBidi"/>
              <w:bCs w:val="0"/>
              <w:noProof/>
              <w:color w:val="auto"/>
              <w:sz w:val="22"/>
              <w:szCs w:val="22"/>
            </w:rPr>
          </w:pPr>
          <w:hyperlink w:anchor="_Toc72762357" w:history="1">
            <w:r w:rsidR="00CE7A5F" w:rsidRPr="005959FC">
              <w:rPr>
                <w:rStyle w:val="Hyperlink"/>
                <w:noProof/>
              </w:rPr>
              <w:t>Lab 3: Temperature</w:t>
            </w:r>
            <w:r w:rsidR="00CE7A5F">
              <w:rPr>
                <w:noProof/>
                <w:webHidden/>
              </w:rPr>
              <w:tab/>
            </w:r>
            <w:r w:rsidR="00CE7A5F">
              <w:rPr>
                <w:noProof/>
                <w:webHidden/>
              </w:rPr>
              <w:fldChar w:fldCharType="begin"/>
            </w:r>
            <w:r w:rsidR="00CE7A5F">
              <w:rPr>
                <w:noProof/>
                <w:webHidden/>
              </w:rPr>
              <w:instrText xml:space="preserve"> PAGEREF _Toc72762357 \h </w:instrText>
            </w:r>
            <w:r w:rsidR="00CE7A5F">
              <w:rPr>
                <w:noProof/>
                <w:webHidden/>
              </w:rPr>
            </w:r>
            <w:r w:rsidR="00CE7A5F">
              <w:rPr>
                <w:noProof/>
                <w:webHidden/>
              </w:rPr>
              <w:fldChar w:fldCharType="separate"/>
            </w:r>
            <w:r w:rsidR="00CE7A5F">
              <w:rPr>
                <w:noProof/>
                <w:webHidden/>
              </w:rPr>
              <w:t>50</w:t>
            </w:r>
            <w:r w:rsidR="00CE7A5F">
              <w:rPr>
                <w:noProof/>
                <w:webHidden/>
              </w:rPr>
              <w:fldChar w:fldCharType="end"/>
            </w:r>
          </w:hyperlink>
        </w:p>
        <w:p w14:paraId="3DB5665B" w14:textId="0A3DA7CD" w:rsidR="00CE7A5F" w:rsidRDefault="00684E7B">
          <w:pPr>
            <w:pStyle w:val="TOC2"/>
            <w:tabs>
              <w:tab w:val="right" w:leader="dot" w:pos="9350"/>
            </w:tabs>
            <w:rPr>
              <w:rFonts w:eastAsiaTheme="minorEastAsia" w:cstheme="minorBidi"/>
              <w:noProof/>
              <w:sz w:val="22"/>
            </w:rPr>
          </w:pPr>
          <w:hyperlink w:anchor="_Toc72762358" w:history="1">
            <w:r w:rsidR="00CE7A5F" w:rsidRPr="005959FC">
              <w:rPr>
                <w:rStyle w:val="Hyperlink"/>
                <w:noProof/>
              </w:rPr>
              <w:t>Learning Objectives</w:t>
            </w:r>
            <w:r w:rsidR="00CE7A5F">
              <w:rPr>
                <w:noProof/>
                <w:webHidden/>
              </w:rPr>
              <w:tab/>
            </w:r>
            <w:r w:rsidR="00CE7A5F">
              <w:rPr>
                <w:noProof/>
                <w:webHidden/>
              </w:rPr>
              <w:fldChar w:fldCharType="begin"/>
            </w:r>
            <w:r w:rsidR="00CE7A5F">
              <w:rPr>
                <w:noProof/>
                <w:webHidden/>
              </w:rPr>
              <w:instrText xml:space="preserve"> PAGEREF _Toc72762358 \h </w:instrText>
            </w:r>
            <w:r w:rsidR="00CE7A5F">
              <w:rPr>
                <w:noProof/>
                <w:webHidden/>
              </w:rPr>
            </w:r>
            <w:r w:rsidR="00CE7A5F">
              <w:rPr>
                <w:noProof/>
                <w:webHidden/>
              </w:rPr>
              <w:fldChar w:fldCharType="separate"/>
            </w:r>
            <w:r w:rsidR="00CE7A5F">
              <w:rPr>
                <w:noProof/>
                <w:webHidden/>
              </w:rPr>
              <w:t>50</w:t>
            </w:r>
            <w:r w:rsidR="00CE7A5F">
              <w:rPr>
                <w:noProof/>
                <w:webHidden/>
              </w:rPr>
              <w:fldChar w:fldCharType="end"/>
            </w:r>
          </w:hyperlink>
        </w:p>
        <w:p w14:paraId="732497A2" w14:textId="77897211" w:rsidR="00CE7A5F" w:rsidRDefault="00684E7B">
          <w:pPr>
            <w:pStyle w:val="TOC2"/>
            <w:tabs>
              <w:tab w:val="right" w:leader="dot" w:pos="9350"/>
            </w:tabs>
            <w:rPr>
              <w:rFonts w:eastAsiaTheme="minorEastAsia" w:cstheme="minorBidi"/>
              <w:noProof/>
              <w:sz w:val="22"/>
            </w:rPr>
          </w:pPr>
          <w:hyperlink w:anchor="_Toc72762359" w:history="1">
            <w:r w:rsidR="00CE7A5F" w:rsidRPr="005959FC">
              <w:rPr>
                <w:rStyle w:val="Hyperlink"/>
                <w:noProof/>
              </w:rPr>
              <w:t>Required Tools and Technology</w:t>
            </w:r>
            <w:r w:rsidR="00CE7A5F">
              <w:rPr>
                <w:noProof/>
                <w:webHidden/>
              </w:rPr>
              <w:tab/>
            </w:r>
            <w:r w:rsidR="00CE7A5F">
              <w:rPr>
                <w:noProof/>
                <w:webHidden/>
              </w:rPr>
              <w:fldChar w:fldCharType="begin"/>
            </w:r>
            <w:r w:rsidR="00CE7A5F">
              <w:rPr>
                <w:noProof/>
                <w:webHidden/>
              </w:rPr>
              <w:instrText xml:space="preserve"> PAGEREF _Toc72762359 \h </w:instrText>
            </w:r>
            <w:r w:rsidR="00CE7A5F">
              <w:rPr>
                <w:noProof/>
                <w:webHidden/>
              </w:rPr>
            </w:r>
            <w:r w:rsidR="00CE7A5F">
              <w:rPr>
                <w:noProof/>
                <w:webHidden/>
              </w:rPr>
              <w:fldChar w:fldCharType="separate"/>
            </w:r>
            <w:r w:rsidR="00CE7A5F">
              <w:rPr>
                <w:noProof/>
                <w:webHidden/>
              </w:rPr>
              <w:t>51</w:t>
            </w:r>
            <w:r w:rsidR="00CE7A5F">
              <w:rPr>
                <w:noProof/>
                <w:webHidden/>
              </w:rPr>
              <w:fldChar w:fldCharType="end"/>
            </w:r>
          </w:hyperlink>
        </w:p>
        <w:p w14:paraId="5DDA153D" w14:textId="19F4C3A3" w:rsidR="00CE7A5F" w:rsidRDefault="00684E7B">
          <w:pPr>
            <w:pStyle w:val="TOC2"/>
            <w:tabs>
              <w:tab w:val="right" w:leader="dot" w:pos="9350"/>
            </w:tabs>
            <w:rPr>
              <w:rFonts w:eastAsiaTheme="minorEastAsia" w:cstheme="minorBidi"/>
              <w:noProof/>
              <w:sz w:val="22"/>
            </w:rPr>
          </w:pPr>
          <w:hyperlink w:anchor="_Toc72762360" w:history="1">
            <w:r w:rsidR="00CE7A5F" w:rsidRPr="005959FC">
              <w:rPr>
                <w:rStyle w:val="Hyperlink"/>
                <w:noProof/>
              </w:rPr>
              <w:t>Expected Deliverables</w:t>
            </w:r>
            <w:r w:rsidR="00CE7A5F">
              <w:rPr>
                <w:noProof/>
                <w:webHidden/>
              </w:rPr>
              <w:tab/>
            </w:r>
            <w:r w:rsidR="00CE7A5F">
              <w:rPr>
                <w:noProof/>
                <w:webHidden/>
              </w:rPr>
              <w:fldChar w:fldCharType="begin"/>
            </w:r>
            <w:r w:rsidR="00CE7A5F">
              <w:rPr>
                <w:noProof/>
                <w:webHidden/>
              </w:rPr>
              <w:instrText xml:space="preserve"> PAGEREF _Toc72762360 \h </w:instrText>
            </w:r>
            <w:r w:rsidR="00CE7A5F">
              <w:rPr>
                <w:noProof/>
                <w:webHidden/>
              </w:rPr>
            </w:r>
            <w:r w:rsidR="00CE7A5F">
              <w:rPr>
                <w:noProof/>
                <w:webHidden/>
              </w:rPr>
              <w:fldChar w:fldCharType="separate"/>
            </w:r>
            <w:r w:rsidR="00CE7A5F">
              <w:rPr>
                <w:noProof/>
                <w:webHidden/>
              </w:rPr>
              <w:t>52</w:t>
            </w:r>
            <w:r w:rsidR="00CE7A5F">
              <w:rPr>
                <w:noProof/>
                <w:webHidden/>
              </w:rPr>
              <w:fldChar w:fldCharType="end"/>
            </w:r>
          </w:hyperlink>
        </w:p>
        <w:p w14:paraId="126DBAE0" w14:textId="2EACB579" w:rsidR="00CE7A5F" w:rsidRDefault="00684E7B">
          <w:pPr>
            <w:pStyle w:val="TOC2"/>
            <w:tabs>
              <w:tab w:val="right" w:leader="dot" w:pos="9350"/>
            </w:tabs>
            <w:rPr>
              <w:rFonts w:eastAsiaTheme="minorEastAsia" w:cstheme="minorBidi"/>
              <w:noProof/>
              <w:sz w:val="22"/>
            </w:rPr>
          </w:pPr>
          <w:hyperlink w:anchor="_Toc72762361" w:history="1">
            <w:r w:rsidR="00CE7A5F" w:rsidRPr="005959FC">
              <w:rPr>
                <w:rStyle w:val="Hyperlink"/>
                <w:noProof/>
              </w:rPr>
              <w:t>Section 1: Measuring Temperature using a Thermistor</w:t>
            </w:r>
            <w:r w:rsidR="00CE7A5F">
              <w:rPr>
                <w:noProof/>
                <w:webHidden/>
              </w:rPr>
              <w:tab/>
            </w:r>
            <w:r w:rsidR="00CE7A5F">
              <w:rPr>
                <w:noProof/>
                <w:webHidden/>
              </w:rPr>
              <w:fldChar w:fldCharType="begin"/>
            </w:r>
            <w:r w:rsidR="00CE7A5F">
              <w:rPr>
                <w:noProof/>
                <w:webHidden/>
              </w:rPr>
              <w:instrText xml:space="preserve"> PAGEREF _Toc72762361 \h </w:instrText>
            </w:r>
            <w:r w:rsidR="00CE7A5F">
              <w:rPr>
                <w:noProof/>
                <w:webHidden/>
              </w:rPr>
            </w:r>
            <w:r w:rsidR="00CE7A5F">
              <w:rPr>
                <w:noProof/>
                <w:webHidden/>
              </w:rPr>
              <w:fldChar w:fldCharType="separate"/>
            </w:r>
            <w:r w:rsidR="00CE7A5F">
              <w:rPr>
                <w:noProof/>
                <w:webHidden/>
              </w:rPr>
              <w:t>53</w:t>
            </w:r>
            <w:r w:rsidR="00CE7A5F">
              <w:rPr>
                <w:noProof/>
                <w:webHidden/>
              </w:rPr>
              <w:fldChar w:fldCharType="end"/>
            </w:r>
          </w:hyperlink>
        </w:p>
        <w:p w14:paraId="16A6E491" w14:textId="38380A1E" w:rsidR="00CE7A5F" w:rsidRDefault="00684E7B">
          <w:pPr>
            <w:pStyle w:val="TOC3"/>
            <w:tabs>
              <w:tab w:val="right" w:leader="dot" w:pos="9350"/>
            </w:tabs>
            <w:rPr>
              <w:rFonts w:eastAsiaTheme="minorEastAsia" w:cstheme="minorBidi"/>
              <w:i w:val="0"/>
              <w:iCs w:val="0"/>
              <w:noProof/>
              <w:sz w:val="22"/>
            </w:rPr>
          </w:pPr>
          <w:hyperlink w:anchor="_Toc72762362" w:history="1">
            <w:r w:rsidR="00CE7A5F" w:rsidRPr="005959FC">
              <w:rPr>
                <w:rStyle w:val="Hyperlink"/>
                <w:noProof/>
              </w:rPr>
              <w:t>1.1 Theory and Background</w:t>
            </w:r>
            <w:r w:rsidR="00CE7A5F">
              <w:rPr>
                <w:noProof/>
                <w:webHidden/>
              </w:rPr>
              <w:tab/>
            </w:r>
            <w:r w:rsidR="00CE7A5F">
              <w:rPr>
                <w:noProof/>
                <w:webHidden/>
              </w:rPr>
              <w:fldChar w:fldCharType="begin"/>
            </w:r>
            <w:r w:rsidR="00CE7A5F">
              <w:rPr>
                <w:noProof/>
                <w:webHidden/>
              </w:rPr>
              <w:instrText xml:space="preserve"> PAGEREF _Toc72762362 \h </w:instrText>
            </w:r>
            <w:r w:rsidR="00CE7A5F">
              <w:rPr>
                <w:noProof/>
                <w:webHidden/>
              </w:rPr>
            </w:r>
            <w:r w:rsidR="00CE7A5F">
              <w:rPr>
                <w:noProof/>
                <w:webHidden/>
              </w:rPr>
              <w:fldChar w:fldCharType="separate"/>
            </w:r>
            <w:r w:rsidR="00CE7A5F">
              <w:rPr>
                <w:noProof/>
                <w:webHidden/>
              </w:rPr>
              <w:t>53</w:t>
            </w:r>
            <w:r w:rsidR="00CE7A5F">
              <w:rPr>
                <w:noProof/>
                <w:webHidden/>
              </w:rPr>
              <w:fldChar w:fldCharType="end"/>
            </w:r>
          </w:hyperlink>
        </w:p>
        <w:p w14:paraId="1B9B4334" w14:textId="41486FF5" w:rsidR="00CE7A5F" w:rsidRDefault="00684E7B">
          <w:pPr>
            <w:pStyle w:val="TOC3"/>
            <w:tabs>
              <w:tab w:val="right" w:leader="dot" w:pos="9350"/>
            </w:tabs>
            <w:rPr>
              <w:rFonts w:eastAsiaTheme="minorEastAsia" w:cstheme="minorBidi"/>
              <w:i w:val="0"/>
              <w:iCs w:val="0"/>
              <w:noProof/>
              <w:sz w:val="22"/>
            </w:rPr>
          </w:pPr>
          <w:hyperlink w:anchor="_Toc72762363" w:history="1">
            <w:r w:rsidR="00CE7A5F" w:rsidRPr="005959FC">
              <w:rPr>
                <w:rStyle w:val="Hyperlink"/>
                <w:noProof/>
              </w:rPr>
              <w:t>1.2 Implement</w:t>
            </w:r>
            <w:r w:rsidR="00CE7A5F">
              <w:rPr>
                <w:noProof/>
                <w:webHidden/>
              </w:rPr>
              <w:tab/>
            </w:r>
            <w:r w:rsidR="00CE7A5F">
              <w:rPr>
                <w:noProof/>
                <w:webHidden/>
              </w:rPr>
              <w:fldChar w:fldCharType="begin"/>
            </w:r>
            <w:r w:rsidR="00CE7A5F">
              <w:rPr>
                <w:noProof/>
                <w:webHidden/>
              </w:rPr>
              <w:instrText xml:space="preserve"> PAGEREF _Toc72762363 \h </w:instrText>
            </w:r>
            <w:r w:rsidR="00CE7A5F">
              <w:rPr>
                <w:noProof/>
                <w:webHidden/>
              </w:rPr>
            </w:r>
            <w:r w:rsidR="00CE7A5F">
              <w:rPr>
                <w:noProof/>
                <w:webHidden/>
              </w:rPr>
              <w:fldChar w:fldCharType="separate"/>
            </w:r>
            <w:r w:rsidR="00CE7A5F">
              <w:rPr>
                <w:noProof/>
                <w:webHidden/>
              </w:rPr>
              <w:t>58</w:t>
            </w:r>
            <w:r w:rsidR="00CE7A5F">
              <w:rPr>
                <w:noProof/>
                <w:webHidden/>
              </w:rPr>
              <w:fldChar w:fldCharType="end"/>
            </w:r>
          </w:hyperlink>
        </w:p>
        <w:p w14:paraId="2E6DE208" w14:textId="61EDA3BB" w:rsidR="00CE7A5F" w:rsidRDefault="00684E7B">
          <w:pPr>
            <w:pStyle w:val="TOC3"/>
            <w:tabs>
              <w:tab w:val="right" w:leader="dot" w:pos="9350"/>
            </w:tabs>
            <w:rPr>
              <w:rFonts w:eastAsiaTheme="minorEastAsia" w:cstheme="minorBidi"/>
              <w:i w:val="0"/>
              <w:iCs w:val="0"/>
              <w:noProof/>
              <w:sz w:val="22"/>
            </w:rPr>
          </w:pPr>
          <w:hyperlink w:anchor="_Toc72762364" w:history="1">
            <w:r w:rsidR="00CE7A5F" w:rsidRPr="005959FC">
              <w:rPr>
                <w:rStyle w:val="Hyperlink"/>
                <w:noProof/>
              </w:rPr>
              <w:t>1.3 Analyze</w:t>
            </w:r>
            <w:r w:rsidR="00CE7A5F">
              <w:rPr>
                <w:noProof/>
                <w:webHidden/>
              </w:rPr>
              <w:tab/>
            </w:r>
            <w:r w:rsidR="00CE7A5F">
              <w:rPr>
                <w:noProof/>
                <w:webHidden/>
              </w:rPr>
              <w:fldChar w:fldCharType="begin"/>
            </w:r>
            <w:r w:rsidR="00CE7A5F">
              <w:rPr>
                <w:noProof/>
                <w:webHidden/>
              </w:rPr>
              <w:instrText xml:space="preserve"> PAGEREF _Toc72762364 \h </w:instrText>
            </w:r>
            <w:r w:rsidR="00CE7A5F">
              <w:rPr>
                <w:noProof/>
                <w:webHidden/>
              </w:rPr>
            </w:r>
            <w:r w:rsidR="00CE7A5F">
              <w:rPr>
                <w:noProof/>
                <w:webHidden/>
              </w:rPr>
              <w:fldChar w:fldCharType="separate"/>
            </w:r>
            <w:r w:rsidR="00CE7A5F">
              <w:rPr>
                <w:noProof/>
                <w:webHidden/>
              </w:rPr>
              <w:t>60</w:t>
            </w:r>
            <w:r w:rsidR="00CE7A5F">
              <w:rPr>
                <w:noProof/>
                <w:webHidden/>
              </w:rPr>
              <w:fldChar w:fldCharType="end"/>
            </w:r>
          </w:hyperlink>
        </w:p>
        <w:p w14:paraId="488512F7" w14:textId="1B8C1BAA" w:rsidR="00CE7A5F" w:rsidRDefault="00684E7B">
          <w:pPr>
            <w:pStyle w:val="TOC2"/>
            <w:tabs>
              <w:tab w:val="right" w:leader="dot" w:pos="9350"/>
            </w:tabs>
            <w:rPr>
              <w:rFonts w:eastAsiaTheme="minorEastAsia" w:cstheme="minorBidi"/>
              <w:noProof/>
              <w:sz w:val="22"/>
            </w:rPr>
          </w:pPr>
          <w:hyperlink w:anchor="_Toc72762365" w:history="1">
            <w:r w:rsidR="00CE7A5F" w:rsidRPr="005959FC">
              <w:rPr>
                <w:rStyle w:val="Hyperlink"/>
                <w:noProof/>
              </w:rPr>
              <w:t>Section 2: Design Considerations</w:t>
            </w:r>
            <w:r w:rsidR="00CE7A5F">
              <w:rPr>
                <w:noProof/>
                <w:webHidden/>
              </w:rPr>
              <w:tab/>
            </w:r>
            <w:r w:rsidR="00CE7A5F">
              <w:rPr>
                <w:noProof/>
                <w:webHidden/>
              </w:rPr>
              <w:fldChar w:fldCharType="begin"/>
            </w:r>
            <w:r w:rsidR="00CE7A5F">
              <w:rPr>
                <w:noProof/>
                <w:webHidden/>
              </w:rPr>
              <w:instrText xml:space="preserve"> PAGEREF _Toc72762365 \h </w:instrText>
            </w:r>
            <w:r w:rsidR="00CE7A5F">
              <w:rPr>
                <w:noProof/>
                <w:webHidden/>
              </w:rPr>
            </w:r>
            <w:r w:rsidR="00CE7A5F">
              <w:rPr>
                <w:noProof/>
                <w:webHidden/>
              </w:rPr>
              <w:fldChar w:fldCharType="separate"/>
            </w:r>
            <w:r w:rsidR="00CE7A5F">
              <w:rPr>
                <w:noProof/>
                <w:webHidden/>
              </w:rPr>
              <w:t>61</w:t>
            </w:r>
            <w:r w:rsidR="00CE7A5F">
              <w:rPr>
                <w:noProof/>
                <w:webHidden/>
              </w:rPr>
              <w:fldChar w:fldCharType="end"/>
            </w:r>
          </w:hyperlink>
        </w:p>
        <w:p w14:paraId="34356134" w14:textId="38E8DD91" w:rsidR="00CE7A5F" w:rsidRDefault="00684E7B">
          <w:pPr>
            <w:pStyle w:val="TOC1"/>
            <w:tabs>
              <w:tab w:val="right" w:leader="dot" w:pos="9350"/>
            </w:tabs>
            <w:rPr>
              <w:rFonts w:asciiTheme="minorHAnsi" w:eastAsiaTheme="minorEastAsia" w:hAnsiTheme="minorHAnsi" w:cstheme="minorBidi"/>
              <w:bCs w:val="0"/>
              <w:noProof/>
              <w:color w:val="auto"/>
              <w:sz w:val="22"/>
              <w:szCs w:val="22"/>
            </w:rPr>
          </w:pPr>
          <w:hyperlink w:anchor="_Toc72762366" w:history="1">
            <w:r w:rsidR="00CE7A5F" w:rsidRPr="005959FC">
              <w:rPr>
                <w:rStyle w:val="Hyperlink"/>
                <w:noProof/>
              </w:rPr>
              <w:t>Lab 4: Strain Gage</w:t>
            </w:r>
            <w:r w:rsidR="00CE7A5F">
              <w:rPr>
                <w:noProof/>
                <w:webHidden/>
              </w:rPr>
              <w:tab/>
            </w:r>
            <w:r w:rsidR="00CE7A5F">
              <w:rPr>
                <w:noProof/>
                <w:webHidden/>
              </w:rPr>
              <w:fldChar w:fldCharType="begin"/>
            </w:r>
            <w:r w:rsidR="00CE7A5F">
              <w:rPr>
                <w:noProof/>
                <w:webHidden/>
              </w:rPr>
              <w:instrText xml:space="preserve"> PAGEREF _Toc72762366 \h </w:instrText>
            </w:r>
            <w:r w:rsidR="00CE7A5F">
              <w:rPr>
                <w:noProof/>
                <w:webHidden/>
              </w:rPr>
            </w:r>
            <w:r w:rsidR="00CE7A5F">
              <w:rPr>
                <w:noProof/>
                <w:webHidden/>
              </w:rPr>
              <w:fldChar w:fldCharType="separate"/>
            </w:r>
            <w:r w:rsidR="00CE7A5F">
              <w:rPr>
                <w:noProof/>
                <w:webHidden/>
              </w:rPr>
              <w:t>64</w:t>
            </w:r>
            <w:r w:rsidR="00CE7A5F">
              <w:rPr>
                <w:noProof/>
                <w:webHidden/>
              </w:rPr>
              <w:fldChar w:fldCharType="end"/>
            </w:r>
          </w:hyperlink>
        </w:p>
        <w:p w14:paraId="7EDEC8B3" w14:textId="12668B84" w:rsidR="00CE7A5F" w:rsidRDefault="00684E7B">
          <w:pPr>
            <w:pStyle w:val="TOC2"/>
            <w:tabs>
              <w:tab w:val="right" w:leader="dot" w:pos="9350"/>
            </w:tabs>
            <w:rPr>
              <w:rFonts w:eastAsiaTheme="minorEastAsia" w:cstheme="minorBidi"/>
              <w:noProof/>
              <w:sz w:val="22"/>
            </w:rPr>
          </w:pPr>
          <w:hyperlink w:anchor="_Toc72762367" w:history="1">
            <w:r w:rsidR="00CE7A5F" w:rsidRPr="005959FC">
              <w:rPr>
                <w:rStyle w:val="Hyperlink"/>
                <w:noProof/>
              </w:rPr>
              <w:t>Learning Objectives</w:t>
            </w:r>
            <w:r w:rsidR="00CE7A5F">
              <w:rPr>
                <w:noProof/>
                <w:webHidden/>
              </w:rPr>
              <w:tab/>
            </w:r>
            <w:r w:rsidR="00CE7A5F">
              <w:rPr>
                <w:noProof/>
                <w:webHidden/>
              </w:rPr>
              <w:fldChar w:fldCharType="begin"/>
            </w:r>
            <w:r w:rsidR="00CE7A5F">
              <w:rPr>
                <w:noProof/>
                <w:webHidden/>
              </w:rPr>
              <w:instrText xml:space="preserve"> PAGEREF _Toc72762367 \h </w:instrText>
            </w:r>
            <w:r w:rsidR="00CE7A5F">
              <w:rPr>
                <w:noProof/>
                <w:webHidden/>
              </w:rPr>
            </w:r>
            <w:r w:rsidR="00CE7A5F">
              <w:rPr>
                <w:noProof/>
                <w:webHidden/>
              </w:rPr>
              <w:fldChar w:fldCharType="separate"/>
            </w:r>
            <w:r w:rsidR="00CE7A5F">
              <w:rPr>
                <w:noProof/>
                <w:webHidden/>
              </w:rPr>
              <w:t>64</w:t>
            </w:r>
            <w:r w:rsidR="00CE7A5F">
              <w:rPr>
                <w:noProof/>
                <w:webHidden/>
              </w:rPr>
              <w:fldChar w:fldCharType="end"/>
            </w:r>
          </w:hyperlink>
        </w:p>
        <w:p w14:paraId="43C67FCD" w14:textId="270B7DDD" w:rsidR="00CE7A5F" w:rsidRDefault="00684E7B">
          <w:pPr>
            <w:pStyle w:val="TOC2"/>
            <w:tabs>
              <w:tab w:val="right" w:leader="dot" w:pos="9350"/>
            </w:tabs>
            <w:rPr>
              <w:rFonts w:eastAsiaTheme="minorEastAsia" w:cstheme="minorBidi"/>
              <w:noProof/>
              <w:sz w:val="22"/>
            </w:rPr>
          </w:pPr>
          <w:hyperlink w:anchor="_Toc72762368" w:history="1">
            <w:r w:rsidR="00CE7A5F" w:rsidRPr="005959FC">
              <w:rPr>
                <w:rStyle w:val="Hyperlink"/>
                <w:noProof/>
              </w:rPr>
              <w:t>Required Tools and Technology</w:t>
            </w:r>
            <w:r w:rsidR="00CE7A5F">
              <w:rPr>
                <w:noProof/>
                <w:webHidden/>
              </w:rPr>
              <w:tab/>
            </w:r>
            <w:r w:rsidR="00CE7A5F">
              <w:rPr>
                <w:noProof/>
                <w:webHidden/>
              </w:rPr>
              <w:fldChar w:fldCharType="begin"/>
            </w:r>
            <w:r w:rsidR="00CE7A5F">
              <w:rPr>
                <w:noProof/>
                <w:webHidden/>
              </w:rPr>
              <w:instrText xml:space="preserve"> PAGEREF _Toc72762368 \h </w:instrText>
            </w:r>
            <w:r w:rsidR="00CE7A5F">
              <w:rPr>
                <w:noProof/>
                <w:webHidden/>
              </w:rPr>
            </w:r>
            <w:r w:rsidR="00CE7A5F">
              <w:rPr>
                <w:noProof/>
                <w:webHidden/>
              </w:rPr>
              <w:fldChar w:fldCharType="separate"/>
            </w:r>
            <w:r w:rsidR="00CE7A5F">
              <w:rPr>
                <w:noProof/>
                <w:webHidden/>
              </w:rPr>
              <w:t>66</w:t>
            </w:r>
            <w:r w:rsidR="00CE7A5F">
              <w:rPr>
                <w:noProof/>
                <w:webHidden/>
              </w:rPr>
              <w:fldChar w:fldCharType="end"/>
            </w:r>
          </w:hyperlink>
        </w:p>
        <w:p w14:paraId="3121B038" w14:textId="1B6A5068" w:rsidR="00CE7A5F" w:rsidRDefault="00684E7B">
          <w:pPr>
            <w:pStyle w:val="TOC2"/>
            <w:tabs>
              <w:tab w:val="right" w:leader="dot" w:pos="9350"/>
            </w:tabs>
            <w:rPr>
              <w:rFonts w:eastAsiaTheme="minorEastAsia" w:cstheme="minorBidi"/>
              <w:noProof/>
              <w:sz w:val="22"/>
            </w:rPr>
          </w:pPr>
          <w:hyperlink w:anchor="_Toc72762369" w:history="1">
            <w:r w:rsidR="00CE7A5F" w:rsidRPr="005959FC">
              <w:rPr>
                <w:rStyle w:val="Hyperlink"/>
                <w:noProof/>
              </w:rPr>
              <w:t>Expected Deliverables</w:t>
            </w:r>
            <w:r w:rsidR="00CE7A5F">
              <w:rPr>
                <w:noProof/>
                <w:webHidden/>
              </w:rPr>
              <w:tab/>
            </w:r>
            <w:r w:rsidR="00CE7A5F">
              <w:rPr>
                <w:noProof/>
                <w:webHidden/>
              </w:rPr>
              <w:fldChar w:fldCharType="begin"/>
            </w:r>
            <w:r w:rsidR="00CE7A5F">
              <w:rPr>
                <w:noProof/>
                <w:webHidden/>
              </w:rPr>
              <w:instrText xml:space="preserve"> PAGEREF _Toc72762369 \h </w:instrText>
            </w:r>
            <w:r w:rsidR="00CE7A5F">
              <w:rPr>
                <w:noProof/>
                <w:webHidden/>
              </w:rPr>
            </w:r>
            <w:r w:rsidR="00CE7A5F">
              <w:rPr>
                <w:noProof/>
                <w:webHidden/>
              </w:rPr>
              <w:fldChar w:fldCharType="separate"/>
            </w:r>
            <w:r w:rsidR="00CE7A5F">
              <w:rPr>
                <w:noProof/>
                <w:webHidden/>
              </w:rPr>
              <w:t>67</w:t>
            </w:r>
            <w:r w:rsidR="00CE7A5F">
              <w:rPr>
                <w:noProof/>
                <w:webHidden/>
              </w:rPr>
              <w:fldChar w:fldCharType="end"/>
            </w:r>
          </w:hyperlink>
        </w:p>
        <w:p w14:paraId="74721887" w14:textId="7F98F623" w:rsidR="00CE7A5F" w:rsidRDefault="00684E7B">
          <w:pPr>
            <w:pStyle w:val="TOC2"/>
            <w:tabs>
              <w:tab w:val="right" w:leader="dot" w:pos="9350"/>
            </w:tabs>
            <w:rPr>
              <w:rFonts w:eastAsiaTheme="minorEastAsia" w:cstheme="minorBidi"/>
              <w:noProof/>
              <w:sz w:val="22"/>
            </w:rPr>
          </w:pPr>
          <w:hyperlink w:anchor="_Toc72762370" w:history="1">
            <w:r w:rsidR="00CE7A5F" w:rsidRPr="005959FC">
              <w:rPr>
                <w:rStyle w:val="Hyperlink"/>
                <w:noProof/>
              </w:rPr>
              <w:t>Section 1: Measuring Strain</w:t>
            </w:r>
            <w:r w:rsidR="00CE7A5F">
              <w:rPr>
                <w:noProof/>
                <w:webHidden/>
              </w:rPr>
              <w:tab/>
            </w:r>
            <w:r w:rsidR="00CE7A5F">
              <w:rPr>
                <w:noProof/>
                <w:webHidden/>
              </w:rPr>
              <w:fldChar w:fldCharType="begin"/>
            </w:r>
            <w:r w:rsidR="00CE7A5F">
              <w:rPr>
                <w:noProof/>
                <w:webHidden/>
              </w:rPr>
              <w:instrText xml:space="preserve"> PAGEREF _Toc72762370 \h </w:instrText>
            </w:r>
            <w:r w:rsidR="00CE7A5F">
              <w:rPr>
                <w:noProof/>
                <w:webHidden/>
              </w:rPr>
            </w:r>
            <w:r w:rsidR="00CE7A5F">
              <w:rPr>
                <w:noProof/>
                <w:webHidden/>
              </w:rPr>
              <w:fldChar w:fldCharType="separate"/>
            </w:r>
            <w:r w:rsidR="00CE7A5F">
              <w:rPr>
                <w:noProof/>
                <w:webHidden/>
              </w:rPr>
              <w:t>68</w:t>
            </w:r>
            <w:r w:rsidR="00CE7A5F">
              <w:rPr>
                <w:noProof/>
                <w:webHidden/>
              </w:rPr>
              <w:fldChar w:fldCharType="end"/>
            </w:r>
          </w:hyperlink>
        </w:p>
        <w:p w14:paraId="5823D81F" w14:textId="7B38792D" w:rsidR="00CE7A5F" w:rsidRDefault="00684E7B">
          <w:pPr>
            <w:pStyle w:val="TOC3"/>
            <w:tabs>
              <w:tab w:val="right" w:leader="dot" w:pos="9350"/>
            </w:tabs>
            <w:rPr>
              <w:rFonts w:eastAsiaTheme="minorEastAsia" w:cstheme="minorBidi"/>
              <w:i w:val="0"/>
              <w:iCs w:val="0"/>
              <w:noProof/>
              <w:sz w:val="22"/>
            </w:rPr>
          </w:pPr>
          <w:hyperlink w:anchor="_Toc72762371" w:history="1">
            <w:r w:rsidR="00CE7A5F" w:rsidRPr="005959FC">
              <w:rPr>
                <w:rStyle w:val="Hyperlink"/>
                <w:noProof/>
              </w:rPr>
              <w:t>1.1 Theory and Background</w:t>
            </w:r>
            <w:r w:rsidR="00CE7A5F">
              <w:rPr>
                <w:noProof/>
                <w:webHidden/>
              </w:rPr>
              <w:tab/>
            </w:r>
            <w:r w:rsidR="00CE7A5F">
              <w:rPr>
                <w:noProof/>
                <w:webHidden/>
              </w:rPr>
              <w:fldChar w:fldCharType="begin"/>
            </w:r>
            <w:r w:rsidR="00CE7A5F">
              <w:rPr>
                <w:noProof/>
                <w:webHidden/>
              </w:rPr>
              <w:instrText xml:space="preserve"> PAGEREF _Toc72762371 \h </w:instrText>
            </w:r>
            <w:r w:rsidR="00CE7A5F">
              <w:rPr>
                <w:noProof/>
                <w:webHidden/>
              </w:rPr>
            </w:r>
            <w:r w:rsidR="00CE7A5F">
              <w:rPr>
                <w:noProof/>
                <w:webHidden/>
              </w:rPr>
              <w:fldChar w:fldCharType="separate"/>
            </w:r>
            <w:r w:rsidR="00CE7A5F">
              <w:rPr>
                <w:noProof/>
                <w:webHidden/>
              </w:rPr>
              <w:t>68</w:t>
            </w:r>
            <w:r w:rsidR="00CE7A5F">
              <w:rPr>
                <w:noProof/>
                <w:webHidden/>
              </w:rPr>
              <w:fldChar w:fldCharType="end"/>
            </w:r>
          </w:hyperlink>
        </w:p>
        <w:p w14:paraId="7226F872" w14:textId="742013D7" w:rsidR="00CE7A5F" w:rsidRDefault="00684E7B">
          <w:pPr>
            <w:pStyle w:val="TOC3"/>
            <w:tabs>
              <w:tab w:val="right" w:leader="dot" w:pos="9350"/>
            </w:tabs>
            <w:rPr>
              <w:rFonts w:eastAsiaTheme="minorEastAsia" w:cstheme="minorBidi"/>
              <w:i w:val="0"/>
              <w:iCs w:val="0"/>
              <w:noProof/>
              <w:sz w:val="22"/>
            </w:rPr>
          </w:pPr>
          <w:hyperlink w:anchor="_Toc72762372" w:history="1">
            <w:r w:rsidR="00CE7A5F" w:rsidRPr="005959FC">
              <w:rPr>
                <w:rStyle w:val="Hyperlink"/>
                <w:noProof/>
              </w:rPr>
              <w:t>1.2 Implement</w:t>
            </w:r>
            <w:r w:rsidR="00CE7A5F">
              <w:rPr>
                <w:noProof/>
                <w:webHidden/>
              </w:rPr>
              <w:tab/>
            </w:r>
            <w:r w:rsidR="00CE7A5F">
              <w:rPr>
                <w:noProof/>
                <w:webHidden/>
              </w:rPr>
              <w:fldChar w:fldCharType="begin"/>
            </w:r>
            <w:r w:rsidR="00CE7A5F">
              <w:rPr>
                <w:noProof/>
                <w:webHidden/>
              </w:rPr>
              <w:instrText xml:space="preserve"> PAGEREF _Toc72762372 \h </w:instrText>
            </w:r>
            <w:r w:rsidR="00CE7A5F">
              <w:rPr>
                <w:noProof/>
                <w:webHidden/>
              </w:rPr>
            </w:r>
            <w:r w:rsidR="00CE7A5F">
              <w:rPr>
                <w:noProof/>
                <w:webHidden/>
              </w:rPr>
              <w:fldChar w:fldCharType="separate"/>
            </w:r>
            <w:r w:rsidR="00CE7A5F">
              <w:rPr>
                <w:noProof/>
                <w:webHidden/>
              </w:rPr>
              <w:t>77</w:t>
            </w:r>
            <w:r w:rsidR="00CE7A5F">
              <w:rPr>
                <w:noProof/>
                <w:webHidden/>
              </w:rPr>
              <w:fldChar w:fldCharType="end"/>
            </w:r>
          </w:hyperlink>
        </w:p>
        <w:p w14:paraId="5C162FCA" w14:textId="70031FC7" w:rsidR="00CE7A5F" w:rsidRDefault="00684E7B">
          <w:pPr>
            <w:pStyle w:val="TOC3"/>
            <w:tabs>
              <w:tab w:val="right" w:leader="dot" w:pos="9350"/>
            </w:tabs>
            <w:rPr>
              <w:rFonts w:eastAsiaTheme="minorEastAsia" w:cstheme="minorBidi"/>
              <w:i w:val="0"/>
              <w:iCs w:val="0"/>
              <w:noProof/>
              <w:sz w:val="22"/>
            </w:rPr>
          </w:pPr>
          <w:hyperlink w:anchor="_Toc72762373" w:history="1">
            <w:r w:rsidR="00CE7A5F" w:rsidRPr="005959FC">
              <w:rPr>
                <w:rStyle w:val="Hyperlink"/>
                <w:noProof/>
              </w:rPr>
              <w:t>1.3 Analyze</w:t>
            </w:r>
            <w:r w:rsidR="00CE7A5F">
              <w:rPr>
                <w:noProof/>
                <w:webHidden/>
              </w:rPr>
              <w:tab/>
            </w:r>
            <w:r w:rsidR="00CE7A5F">
              <w:rPr>
                <w:noProof/>
                <w:webHidden/>
              </w:rPr>
              <w:fldChar w:fldCharType="begin"/>
            </w:r>
            <w:r w:rsidR="00CE7A5F">
              <w:rPr>
                <w:noProof/>
                <w:webHidden/>
              </w:rPr>
              <w:instrText xml:space="preserve"> PAGEREF _Toc72762373 \h </w:instrText>
            </w:r>
            <w:r w:rsidR="00CE7A5F">
              <w:rPr>
                <w:noProof/>
                <w:webHidden/>
              </w:rPr>
            </w:r>
            <w:r w:rsidR="00CE7A5F">
              <w:rPr>
                <w:noProof/>
                <w:webHidden/>
              </w:rPr>
              <w:fldChar w:fldCharType="separate"/>
            </w:r>
            <w:r w:rsidR="00CE7A5F">
              <w:rPr>
                <w:noProof/>
                <w:webHidden/>
              </w:rPr>
              <w:t>80</w:t>
            </w:r>
            <w:r w:rsidR="00CE7A5F">
              <w:rPr>
                <w:noProof/>
                <w:webHidden/>
              </w:rPr>
              <w:fldChar w:fldCharType="end"/>
            </w:r>
          </w:hyperlink>
        </w:p>
        <w:p w14:paraId="5A343452" w14:textId="0369C4C2" w:rsidR="00CE7A5F" w:rsidRDefault="00684E7B">
          <w:pPr>
            <w:pStyle w:val="TOC2"/>
            <w:tabs>
              <w:tab w:val="right" w:leader="dot" w:pos="9350"/>
            </w:tabs>
            <w:rPr>
              <w:rFonts w:eastAsiaTheme="minorEastAsia" w:cstheme="minorBidi"/>
              <w:noProof/>
              <w:sz w:val="22"/>
            </w:rPr>
          </w:pPr>
          <w:hyperlink w:anchor="_Toc72762374" w:history="1">
            <w:r w:rsidR="00CE7A5F" w:rsidRPr="005959FC">
              <w:rPr>
                <w:rStyle w:val="Hyperlink"/>
                <w:noProof/>
              </w:rPr>
              <w:t>Section 2: Design Considerations</w:t>
            </w:r>
            <w:r w:rsidR="00CE7A5F">
              <w:rPr>
                <w:noProof/>
                <w:webHidden/>
              </w:rPr>
              <w:tab/>
            </w:r>
            <w:r w:rsidR="00CE7A5F">
              <w:rPr>
                <w:noProof/>
                <w:webHidden/>
              </w:rPr>
              <w:fldChar w:fldCharType="begin"/>
            </w:r>
            <w:r w:rsidR="00CE7A5F">
              <w:rPr>
                <w:noProof/>
                <w:webHidden/>
              </w:rPr>
              <w:instrText xml:space="preserve"> PAGEREF _Toc72762374 \h </w:instrText>
            </w:r>
            <w:r w:rsidR="00CE7A5F">
              <w:rPr>
                <w:noProof/>
                <w:webHidden/>
              </w:rPr>
            </w:r>
            <w:r w:rsidR="00CE7A5F">
              <w:rPr>
                <w:noProof/>
                <w:webHidden/>
              </w:rPr>
              <w:fldChar w:fldCharType="separate"/>
            </w:r>
            <w:r w:rsidR="00CE7A5F">
              <w:rPr>
                <w:noProof/>
                <w:webHidden/>
              </w:rPr>
              <w:t>81</w:t>
            </w:r>
            <w:r w:rsidR="00CE7A5F">
              <w:rPr>
                <w:noProof/>
                <w:webHidden/>
              </w:rPr>
              <w:fldChar w:fldCharType="end"/>
            </w:r>
          </w:hyperlink>
        </w:p>
        <w:p w14:paraId="1FC802C3" w14:textId="241D87A7" w:rsidR="00CE7A5F" w:rsidRDefault="00684E7B">
          <w:pPr>
            <w:pStyle w:val="TOC1"/>
            <w:tabs>
              <w:tab w:val="right" w:leader="dot" w:pos="9350"/>
            </w:tabs>
            <w:rPr>
              <w:rFonts w:asciiTheme="minorHAnsi" w:eastAsiaTheme="minorEastAsia" w:hAnsiTheme="minorHAnsi" w:cstheme="minorBidi"/>
              <w:bCs w:val="0"/>
              <w:noProof/>
              <w:color w:val="auto"/>
              <w:sz w:val="22"/>
              <w:szCs w:val="22"/>
            </w:rPr>
          </w:pPr>
          <w:hyperlink w:anchor="_Toc72762375" w:history="1">
            <w:r w:rsidR="00CE7A5F" w:rsidRPr="005959FC">
              <w:rPr>
                <w:rStyle w:val="Hyperlink"/>
                <w:noProof/>
              </w:rPr>
              <w:t>Lab 5: Pressure</w:t>
            </w:r>
            <w:r w:rsidR="00CE7A5F">
              <w:rPr>
                <w:noProof/>
                <w:webHidden/>
              </w:rPr>
              <w:tab/>
            </w:r>
            <w:r w:rsidR="00CE7A5F">
              <w:rPr>
                <w:noProof/>
                <w:webHidden/>
              </w:rPr>
              <w:fldChar w:fldCharType="begin"/>
            </w:r>
            <w:r w:rsidR="00CE7A5F">
              <w:rPr>
                <w:noProof/>
                <w:webHidden/>
              </w:rPr>
              <w:instrText xml:space="preserve"> PAGEREF _Toc72762375 \h </w:instrText>
            </w:r>
            <w:r w:rsidR="00CE7A5F">
              <w:rPr>
                <w:noProof/>
                <w:webHidden/>
              </w:rPr>
            </w:r>
            <w:r w:rsidR="00CE7A5F">
              <w:rPr>
                <w:noProof/>
                <w:webHidden/>
              </w:rPr>
              <w:fldChar w:fldCharType="separate"/>
            </w:r>
            <w:r w:rsidR="00CE7A5F">
              <w:rPr>
                <w:noProof/>
                <w:webHidden/>
              </w:rPr>
              <w:t>84</w:t>
            </w:r>
            <w:r w:rsidR="00CE7A5F">
              <w:rPr>
                <w:noProof/>
                <w:webHidden/>
              </w:rPr>
              <w:fldChar w:fldCharType="end"/>
            </w:r>
          </w:hyperlink>
        </w:p>
        <w:p w14:paraId="571EA591" w14:textId="598C63B3" w:rsidR="00CE7A5F" w:rsidRDefault="00684E7B">
          <w:pPr>
            <w:pStyle w:val="TOC2"/>
            <w:tabs>
              <w:tab w:val="right" w:leader="dot" w:pos="9350"/>
            </w:tabs>
            <w:rPr>
              <w:rFonts w:eastAsiaTheme="minorEastAsia" w:cstheme="minorBidi"/>
              <w:noProof/>
              <w:sz w:val="22"/>
            </w:rPr>
          </w:pPr>
          <w:hyperlink w:anchor="_Toc72762376" w:history="1">
            <w:r w:rsidR="00CE7A5F" w:rsidRPr="005959FC">
              <w:rPr>
                <w:rStyle w:val="Hyperlink"/>
                <w:noProof/>
              </w:rPr>
              <w:t>Learning Objectives</w:t>
            </w:r>
            <w:r w:rsidR="00CE7A5F">
              <w:rPr>
                <w:noProof/>
                <w:webHidden/>
              </w:rPr>
              <w:tab/>
            </w:r>
            <w:r w:rsidR="00CE7A5F">
              <w:rPr>
                <w:noProof/>
                <w:webHidden/>
              </w:rPr>
              <w:fldChar w:fldCharType="begin"/>
            </w:r>
            <w:r w:rsidR="00CE7A5F">
              <w:rPr>
                <w:noProof/>
                <w:webHidden/>
              </w:rPr>
              <w:instrText xml:space="preserve"> PAGEREF _Toc72762376 \h </w:instrText>
            </w:r>
            <w:r w:rsidR="00CE7A5F">
              <w:rPr>
                <w:noProof/>
                <w:webHidden/>
              </w:rPr>
            </w:r>
            <w:r w:rsidR="00CE7A5F">
              <w:rPr>
                <w:noProof/>
                <w:webHidden/>
              </w:rPr>
              <w:fldChar w:fldCharType="separate"/>
            </w:r>
            <w:r w:rsidR="00CE7A5F">
              <w:rPr>
                <w:noProof/>
                <w:webHidden/>
              </w:rPr>
              <w:t>84</w:t>
            </w:r>
            <w:r w:rsidR="00CE7A5F">
              <w:rPr>
                <w:noProof/>
                <w:webHidden/>
              </w:rPr>
              <w:fldChar w:fldCharType="end"/>
            </w:r>
          </w:hyperlink>
        </w:p>
        <w:p w14:paraId="4DC28464" w14:textId="270DC3AA" w:rsidR="00CE7A5F" w:rsidRDefault="00684E7B">
          <w:pPr>
            <w:pStyle w:val="TOC2"/>
            <w:tabs>
              <w:tab w:val="right" w:leader="dot" w:pos="9350"/>
            </w:tabs>
            <w:rPr>
              <w:rFonts w:eastAsiaTheme="minorEastAsia" w:cstheme="minorBidi"/>
              <w:noProof/>
              <w:sz w:val="22"/>
            </w:rPr>
          </w:pPr>
          <w:hyperlink w:anchor="_Toc72762377" w:history="1">
            <w:r w:rsidR="00CE7A5F" w:rsidRPr="005959FC">
              <w:rPr>
                <w:rStyle w:val="Hyperlink"/>
                <w:noProof/>
              </w:rPr>
              <w:t>Required Tools and Technology</w:t>
            </w:r>
            <w:r w:rsidR="00CE7A5F">
              <w:rPr>
                <w:noProof/>
                <w:webHidden/>
              </w:rPr>
              <w:tab/>
            </w:r>
            <w:r w:rsidR="00CE7A5F">
              <w:rPr>
                <w:noProof/>
                <w:webHidden/>
              </w:rPr>
              <w:fldChar w:fldCharType="begin"/>
            </w:r>
            <w:r w:rsidR="00CE7A5F">
              <w:rPr>
                <w:noProof/>
                <w:webHidden/>
              </w:rPr>
              <w:instrText xml:space="preserve"> PAGEREF _Toc72762377 \h </w:instrText>
            </w:r>
            <w:r w:rsidR="00CE7A5F">
              <w:rPr>
                <w:noProof/>
                <w:webHidden/>
              </w:rPr>
            </w:r>
            <w:r w:rsidR="00CE7A5F">
              <w:rPr>
                <w:noProof/>
                <w:webHidden/>
              </w:rPr>
              <w:fldChar w:fldCharType="separate"/>
            </w:r>
            <w:r w:rsidR="00CE7A5F">
              <w:rPr>
                <w:noProof/>
                <w:webHidden/>
              </w:rPr>
              <w:t>85</w:t>
            </w:r>
            <w:r w:rsidR="00CE7A5F">
              <w:rPr>
                <w:noProof/>
                <w:webHidden/>
              </w:rPr>
              <w:fldChar w:fldCharType="end"/>
            </w:r>
          </w:hyperlink>
        </w:p>
        <w:p w14:paraId="3A5DCC91" w14:textId="1DF2E082" w:rsidR="00CE7A5F" w:rsidRDefault="00684E7B">
          <w:pPr>
            <w:pStyle w:val="TOC2"/>
            <w:tabs>
              <w:tab w:val="right" w:leader="dot" w:pos="9350"/>
            </w:tabs>
            <w:rPr>
              <w:rFonts w:eastAsiaTheme="minorEastAsia" w:cstheme="minorBidi"/>
              <w:noProof/>
              <w:sz w:val="22"/>
            </w:rPr>
          </w:pPr>
          <w:hyperlink w:anchor="_Toc72762378" w:history="1">
            <w:r w:rsidR="00CE7A5F" w:rsidRPr="005959FC">
              <w:rPr>
                <w:rStyle w:val="Hyperlink"/>
                <w:noProof/>
              </w:rPr>
              <w:t>Expected Deliverables</w:t>
            </w:r>
            <w:r w:rsidR="00CE7A5F">
              <w:rPr>
                <w:noProof/>
                <w:webHidden/>
              </w:rPr>
              <w:tab/>
            </w:r>
            <w:r w:rsidR="00CE7A5F">
              <w:rPr>
                <w:noProof/>
                <w:webHidden/>
              </w:rPr>
              <w:fldChar w:fldCharType="begin"/>
            </w:r>
            <w:r w:rsidR="00CE7A5F">
              <w:rPr>
                <w:noProof/>
                <w:webHidden/>
              </w:rPr>
              <w:instrText xml:space="preserve"> PAGEREF _Toc72762378 \h </w:instrText>
            </w:r>
            <w:r w:rsidR="00CE7A5F">
              <w:rPr>
                <w:noProof/>
                <w:webHidden/>
              </w:rPr>
            </w:r>
            <w:r w:rsidR="00CE7A5F">
              <w:rPr>
                <w:noProof/>
                <w:webHidden/>
              </w:rPr>
              <w:fldChar w:fldCharType="separate"/>
            </w:r>
            <w:r w:rsidR="00CE7A5F">
              <w:rPr>
                <w:noProof/>
                <w:webHidden/>
              </w:rPr>
              <w:t>86</w:t>
            </w:r>
            <w:r w:rsidR="00CE7A5F">
              <w:rPr>
                <w:noProof/>
                <w:webHidden/>
              </w:rPr>
              <w:fldChar w:fldCharType="end"/>
            </w:r>
          </w:hyperlink>
        </w:p>
        <w:p w14:paraId="3B7DA128" w14:textId="052BA9BB" w:rsidR="00CE7A5F" w:rsidRDefault="00684E7B">
          <w:pPr>
            <w:pStyle w:val="TOC2"/>
            <w:tabs>
              <w:tab w:val="right" w:leader="dot" w:pos="9350"/>
            </w:tabs>
            <w:rPr>
              <w:rFonts w:eastAsiaTheme="minorEastAsia" w:cstheme="minorBidi"/>
              <w:noProof/>
              <w:sz w:val="22"/>
            </w:rPr>
          </w:pPr>
          <w:hyperlink w:anchor="_Toc72762379" w:history="1">
            <w:r w:rsidR="00CE7A5F" w:rsidRPr="005959FC">
              <w:rPr>
                <w:rStyle w:val="Hyperlink"/>
                <w:noProof/>
              </w:rPr>
              <w:t>Section 1: Pressure Measurement and Calibration</w:t>
            </w:r>
            <w:r w:rsidR="00CE7A5F">
              <w:rPr>
                <w:noProof/>
                <w:webHidden/>
              </w:rPr>
              <w:tab/>
            </w:r>
            <w:r w:rsidR="00CE7A5F">
              <w:rPr>
                <w:noProof/>
                <w:webHidden/>
              </w:rPr>
              <w:fldChar w:fldCharType="begin"/>
            </w:r>
            <w:r w:rsidR="00CE7A5F">
              <w:rPr>
                <w:noProof/>
                <w:webHidden/>
              </w:rPr>
              <w:instrText xml:space="preserve"> PAGEREF _Toc72762379 \h </w:instrText>
            </w:r>
            <w:r w:rsidR="00CE7A5F">
              <w:rPr>
                <w:noProof/>
                <w:webHidden/>
              </w:rPr>
            </w:r>
            <w:r w:rsidR="00CE7A5F">
              <w:rPr>
                <w:noProof/>
                <w:webHidden/>
              </w:rPr>
              <w:fldChar w:fldCharType="separate"/>
            </w:r>
            <w:r w:rsidR="00CE7A5F">
              <w:rPr>
                <w:noProof/>
                <w:webHidden/>
              </w:rPr>
              <w:t>87</w:t>
            </w:r>
            <w:r w:rsidR="00CE7A5F">
              <w:rPr>
                <w:noProof/>
                <w:webHidden/>
              </w:rPr>
              <w:fldChar w:fldCharType="end"/>
            </w:r>
          </w:hyperlink>
        </w:p>
        <w:p w14:paraId="5D9C4423" w14:textId="07F9F3F2" w:rsidR="00CE7A5F" w:rsidRDefault="00684E7B">
          <w:pPr>
            <w:pStyle w:val="TOC3"/>
            <w:tabs>
              <w:tab w:val="right" w:leader="dot" w:pos="9350"/>
            </w:tabs>
            <w:rPr>
              <w:rFonts w:eastAsiaTheme="minorEastAsia" w:cstheme="minorBidi"/>
              <w:i w:val="0"/>
              <w:iCs w:val="0"/>
              <w:noProof/>
              <w:sz w:val="22"/>
            </w:rPr>
          </w:pPr>
          <w:hyperlink w:anchor="_Toc72762380" w:history="1">
            <w:r w:rsidR="00CE7A5F" w:rsidRPr="005959FC">
              <w:rPr>
                <w:rStyle w:val="Hyperlink"/>
                <w:noProof/>
              </w:rPr>
              <w:t>1.1 Theory and Background</w:t>
            </w:r>
            <w:r w:rsidR="00CE7A5F">
              <w:rPr>
                <w:noProof/>
                <w:webHidden/>
              </w:rPr>
              <w:tab/>
            </w:r>
            <w:r w:rsidR="00CE7A5F">
              <w:rPr>
                <w:noProof/>
                <w:webHidden/>
              </w:rPr>
              <w:fldChar w:fldCharType="begin"/>
            </w:r>
            <w:r w:rsidR="00CE7A5F">
              <w:rPr>
                <w:noProof/>
                <w:webHidden/>
              </w:rPr>
              <w:instrText xml:space="preserve"> PAGEREF _Toc72762380 \h </w:instrText>
            </w:r>
            <w:r w:rsidR="00CE7A5F">
              <w:rPr>
                <w:noProof/>
                <w:webHidden/>
              </w:rPr>
            </w:r>
            <w:r w:rsidR="00CE7A5F">
              <w:rPr>
                <w:noProof/>
                <w:webHidden/>
              </w:rPr>
              <w:fldChar w:fldCharType="separate"/>
            </w:r>
            <w:r w:rsidR="00CE7A5F">
              <w:rPr>
                <w:noProof/>
                <w:webHidden/>
              </w:rPr>
              <w:t>87</w:t>
            </w:r>
            <w:r w:rsidR="00CE7A5F">
              <w:rPr>
                <w:noProof/>
                <w:webHidden/>
              </w:rPr>
              <w:fldChar w:fldCharType="end"/>
            </w:r>
          </w:hyperlink>
        </w:p>
        <w:p w14:paraId="4EEECCEE" w14:textId="15E16666" w:rsidR="00CE7A5F" w:rsidRDefault="00684E7B">
          <w:pPr>
            <w:pStyle w:val="TOC3"/>
            <w:tabs>
              <w:tab w:val="right" w:leader="dot" w:pos="9350"/>
            </w:tabs>
            <w:rPr>
              <w:rFonts w:eastAsiaTheme="minorEastAsia" w:cstheme="minorBidi"/>
              <w:i w:val="0"/>
              <w:iCs w:val="0"/>
              <w:noProof/>
              <w:sz w:val="22"/>
            </w:rPr>
          </w:pPr>
          <w:hyperlink w:anchor="_Toc72762381" w:history="1">
            <w:r w:rsidR="00CE7A5F" w:rsidRPr="005959FC">
              <w:rPr>
                <w:rStyle w:val="Hyperlink"/>
                <w:noProof/>
              </w:rPr>
              <w:t>1.2 Implement</w:t>
            </w:r>
            <w:r w:rsidR="00CE7A5F">
              <w:rPr>
                <w:noProof/>
                <w:webHidden/>
              </w:rPr>
              <w:tab/>
            </w:r>
            <w:r w:rsidR="00CE7A5F">
              <w:rPr>
                <w:noProof/>
                <w:webHidden/>
              </w:rPr>
              <w:fldChar w:fldCharType="begin"/>
            </w:r>
            <w:r w:rsidR="00CE7A5F">
              <w:rPr>
                <w:noProof/>
                <w:webHidden/>
              </w:rPr>
              <w:instrText xml:space="preserve"> PAGEREF _Toc72762381 \h </w:instrText>
            </w:r>
            <w:r w:rsidR="00CE7A5F">
              <w:rPr>
                <w:noProof/>
                <w:webHidden/>
              </w:rPr>
            </w:r>
            <w:r w:rsidR="00CE7A5F">
              <w:rPr>
                <w:noProof/>
                <w:webHidden/>
              </w:rPr>
              <w:fldChar w:fldCharType="separate"/>
            </w:r>
            <w:r w:rsidR="00CE7A5F">
              <w:rPr>
                <w:noProof/>
                <w:webHidden/>
              </w:rPr>
              <w:t>93</w:t>
            </w:r>
            <w:r w:rsidR="00CE7A5F">
              <w:rPr>
                <w:noProof/>
                <w:webHidden/>
              </w:rPr>
              <w:fldChar w:fldCharType="end"/>
            </w:r>
          </w:hyperlink>
        </w:p>
        <w:p w14:paraId="3A38949D" w14:textId="12090BD1" w:rsidR="00CE7A5F" w:rsidRDefault="00684E7B">
          <w:pPr>
            <w:pStyle w:val="TOC3"/>
            <w:tabs>
              <w:tab w:val="right" w:leader="dot" w:pos="9350"/>
            </w:tabs>
            <w:rPr>
              <w:rFonts w:eastAsiaTheme="minorEastAsia" w:cstheme="minorBidi"/>
              <w:i w:val="0"/>
              <w:iCs w:val="0"/>
              <w:noProof/>
              <w:sz w:val="22"/>
            </w:rPr>
          </w:pPr>
          <w:hyperlink w:anchor="_Toc72762382" w:history="1">
            <w:r w:rsidR="00CE7A5F" w:rsidRPr="005959FC">
              <w:rPr>
                <w:rStyle w:val="Hyperlink"/>
                <w:noProof/>
              </w:rPr>
              <w:t>1.3 Analyze</w:t>
            </w:r>
            <w:r w:rsidR="00CE7A5F">
              <w:rPr>
                <w:noProof/>
                <w:webHidden/>
              </w:rPr>
              <w:tab/>
            </w:r>
            <w:r w:rsidR="00CE7A5F">
              <w:rPr>
                <w:noProof/>
                <w:webHidden/>
              </w:rPr>
              <w:fldChar w:fldCharType="begin"/>
            </w:r>
            <w:r w:rsidR="00CE7A5F">
              <w:rPr>
                <w:noProof/>
                <w:webHidden/>
              </w:rPr>
              <w:instrText xml:space="preserve"> PAGEREF _Toc72762382 \h </w:instrText>
            </w:r>
            <w:r w:rsidR="00CE7A5F">
              <w:rPr>
                <w:noProof/>
                <w:webHidden/>
              </w:rPr>
            </w:r>
            <w:r w:rsidR="00CE7A5F">
              <w:rPr>
                <w:noProof/>
                <w:webHidden/>
              </w:rPr>
              <w:fldChar w:fldCharType="separate"/>
            </w:r>
            <w:r w:rsidR="00CE7A5F">
              <w:rPr>
                <w:noProof/>
                <w:webHidden/>
              </w:rPr>
              <w:t>97</w:t>
            </w:r>
            <w:r w:rsidR="00CE7A5F">
              <w:rPr>
                <w:noProof/>
                <w:webHidden/>
              </w:rPr>
              <w:fldChar w:fldCharType="end"/>
            </w:r>
          </w:hyperlink>
        </w:p>
        <w:p w14:paraId="27AA0FD2" w14:textId="529DBE0F" w:rsidR="00CE7A5F" w:rsidRDefault="00684E7B">
          <w:pPr>
            <w:pStyle w:val="TOC2"/>
            <w:tabs>
              <w:tab w:val="right" w:leader="dot" w:pos="9350"/>
            </w:tabs>
            <w:rPr>
              <w:rFonts w:eastAsiaTheme="minorEastAsia" w:cstheme="minorBidi"/>
              <w:noProof/>
              <w:sz w:val="22"/>
            </w:rPr>
          </w:pPr>
          <w:hyperlink w:anchor="_Toc72762383" w:history="1">
            <w:r w:rsidR="00CE7A5F" w:rsidRPr="005959FC">
              <w:rPr>
                <w:rStyle w:val="Hyperlink"/>
                <w:noProof/>
              </w:rPr>
              <w:t>Section 2: Design Considerations</w:t>
            </w:r>
            <w:r w:rsidR="00CE7A5F">
              <w:rPr>
                <w:noProof/>
                <w:webHidden/>
              </w:rPr>
              <w:tab/>
            </w:r>
            <w:r w:rsidR="00CE7A5F">
              <w:rPr>
                <w:noProof/>
                <w:webHidden/>
              </w:rPr>
              <w:fldChar w:fldCharType="begin"/>
            </w:r>
            <w:r w:rsidR="00CE7A5F">
              <w:rPr>
                <w:noProof/>
                <w:webHidden/>
              </w:rPr>
              <w:instrText xml:space="preserve"> PAGEREF _Toc72762383 \h </w:instrText>
            </w:r>
            <w:r w:rsidR="00CE7A5F">
              <w:rPr>
                <w:noProof/>
                <w:webHidden/>
              </w:rPr>
            </w:r>
            <w:r w:rsidR="00CE7A5F">
              <w:rPr>
                <w:noProof/>
                <w:webHidden/>
              </w:rPr>
              <w:fldChar w:fldCharType="separate"/>
            </w:r>
            <w:r w:rsidR="00CE7A5F">
              <w:rPr>
                <w:noProof/>
                <w:webHidden/>
              </w:rPr>
              <w:t>99</w:t>
            </w:r>
            <w:r w:rsidR="00CE7A5F">
              <w:rPr>
                <w:noProof/>
                <w:webHidden/>
              </w:rPr>
              <w:fldChar w:fldCharType="end"/>
            </w:r>
          </w:hyperlink>
        </w:p>
        <w:p w14:paraId="34D10EC4" w14:textId="422DBB63" w:rsidR="00044C4A" w:rsidRPr="00613937" w:rsidRDefault="00B201BD" w:rsidP="000A5BB5">
          <w:pPr>
            <w:pStyle w:val="TOC2"/>
            <w:tabs>
              <w:tab w:val="right" w:leader="dot" w:pos="9350"/>
            </w:tabs>
          </w:pPr>
          <w:r w:rsidRPr="00613937">
            <w:rPr>
              <w:b/>
              <w:bCs/>
              <w:noProof/>
            </w:rPr>
            <w:fldChar w:fldCharType="end"/>
          </w:r>
        </w:p>
      </w:sdtContent>
    </w:sdt>
    <w:p w14:paraId="77BC4159" w14:textId="77777777" w:rsidR="00015B36" w:rsidRDefault="002A2410" w:rsidP="002A2410">
      <w:pPr>
        <w:pStyle w:val="Heading1"/>
      </w:pPr>
      <w:bookmarkStart w:id="0" w:name="_cghw0jn0q5z0" w:colFirst="0" w:colLast="0"/>
      <w:bookmarkStart w:id="1" w:name="_Toc503859263"/>
      <w:bookmarkStart w:id="2" w:name="_Toc72762327"/>
      <w:bookmarkEnd w:id="0"/>
      <w:r w:rsidRPr="00613937">
        <w:lastRenderedPageBreak/>
        <w:t xml:space="preserve">Lab </w:t>
      </w:r>
      <w:r w:rsidR="00132771" w:rsidRPr="00613937">
        <w:t xml:space="preserve">1: </w:t>
      </w:r>
      <w:bookmarkEnd w:id="1"/>
      <w:r w:rsidR="006C0E60" w:rsidRPr="00613937">
        <w:t>Angular Displacement</w:t>
      </w:r>
      <w:bookmarkEnd w:id="2"/>
    </w:p>
    <w:p w14:paraId="0C23DDA9" w14:textId="77777777" w:rsidR="00DE5D31" w:rsidRPr="00DE5D31" w:rsidRDefault="00DE5D31" w:rsidP="00DE5D31"/>
    <w:p w14:paraId="56FB4647" w14:textId="77777777" w:rsidR="003F0DA5" w:rsidRPr="00613937" w:rsidRDefault="00DE5D31" w:rsidP="009E6F1A">
      <w:r w:rsidRPr="00613937">
        <w:rPr>
          <w:noProof/>
        </w:rPr>
        <w:drawing>
          <wp:inline distT="0" distB="0" distL="0" distR="0" wp14:anchorId="2F26DB42" wp14:editId="00B63ECF">
            <wp:extent cx="5943600" cy="3912870"/>
            <wp:effectExtent l="0" t="0" r="0" b="0"/>
            <wp:docPr id="39" name="Picture 39" descr="C:\Users\amolki\Desktop\36123310136_3edf4de52c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36123310136_3edf4de52c_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12870"/>
                    </a:xfrm>
                    <a:prstGeom prst="rect">
                      <a:avLst/>
                    </a:prstGeom>
                    <a:noFill/>
                    <a:ln>
                      <a:noFill/>
                    </a:ln>
                  </pic:spPr>
                </pic:pic>
              </a:graphicData>
            </a:graphic>
          </wp:inline>
        </w:drawing>
      </w:r>
    </w:p>
    <w:p w14:paraId="00C4003E" w14:textId="77777777" w:rsidR="00DE5D31" w:rsidRDefault="00DE5D31" w:rsidP="00DE5D31">
      <w:pPr>
        <w:pStyle w:val="Caption"/>
        <w:jc w:val="center"/>
      </w:pPr>
      <w:bookmarkStart w:id="3" w:name="_c0iuhjkroc0i" w:colFirst="0" w:colLast="0"/>
      <w:bookmarkEnd w:id="3"/>
      <w:r>
        <w:t xml:space="preserve">Figure 0: Accurate measurement of angular displacement is essential </w:t>
      </w:r>
      <w:r w:rsidR="00D85FEF">
        <w:t>in</w:t>
      </w:r>
      <w:r>
        <w:t xml:space="preserve"> many robotic applications</w:t>
      </w:r>
    </w:p>
    <w:p w14:paraId="7A49F3F5" w14:textId="77777777" w:rsidR="007C4E05" w:rsidRPr="00613937" w:rsidRDefault="007C4E05" w:rsidP="007C4E05">
      <w:r w:rsidRPr="00613937">
        <w:t xml:space="preserve">This lab </w:t>
      </w:r>
      <w:r w:rsidR="00715A73" w:rsidRPr="00613937">
        <w:t>explores</w:t>
      </w:r>
      <w:r w:rsidRPr="00613937">
        <w:t xml:space="preserve"> angular displacement measurements using a potentiometer and an incremental encoder. Both sensors </w:t>
      </w:r>
      <w:r w:rsidR="009C68BD" w:rsidRPr="00613937">
        <w:t>will be</w:t>
      </w:r>
      <w:r w:rsidRPr="00613937">
        <w:t xml:space="preserve"> cal</w:t>
      </w:r>
      <w:r w:rsidR="009C68BD" w:rsidRPr="00613937">
        <w:t>ibrated prior to measuring angular displacements</w:t>
      </w:r>
      <w:r w:rsidRPr="00613937">
        <w:t xml:space="preserve">. </w:t>
      </w:r>
      <w:r w:rsidR="00715A73" w:rsidRPr="00613937">
        <w:t>D</w:t>
      </w:r>
      <w:r w:rsidRPr="00613937">
        <w:t xml:space="preserve">ifferent decoding </w:t>
      </w:r>
      <w:r w:rsidR="00715A73" w:rsidRPr="00613937">
        <w:t>algorithms f</w:t>
      </w:r>
      <w:r w:rsidRPr="00613937">
        <w:t xml:space="preserve">or </w:t>
      </w:r>
      <w:r w:rsidR="00715A73" w:rsidRPr="00613937">
        <w:t xml:space="preserve">the </w:t>
      </w:r>
      <w:r w:rsidRPr="00613937">
        <w:t xml:space="preserve">encoders </w:t>
      </w:r>
      <w:r w:rsidR="00715A73" w:rsidRPr="00613937">
        <w:t xml:space="preserve">will be </w:t>
      </w:r>
      <w:r w:rsidRPr="00613937">
        <w:t>examined.</w:t>
      </w:r>
    </w:p>
    <w:p w14:paraId="0220E902" w14:textId="77777777" w:rsidR="007C4E05" w:rsidRPr="00613937" w:rsidRDefault="007C4E05" w:rsidP="009E6F1A">
      <w:pPr>
        <w:rPr>
          <w:shd w:val="clear" w:color="auto" w:fill="FFFFFF"/>
        </w:rPr>
      </w:pPr>
    </w:p>
    <w:p w14:paraId="43979910" w14:textId="77777777" w:rsidR="00015B36" w:rsidRPr="00613937" w:rsidRDefault="00132771" w:rsidP="009E6F1A">
      <w:pPr>
        <w:pStyle w:val="Heading2"/>
      </w:pPr>
      <w:bookmarkStart w:id="4" w:name="_Toc503859265"/>
      <w:bookmarkStart w:id="5" w:name="_Toc72762328"/>
      <w:r w:rsidRPr="00613937">
        <w:t>Learning Objectives</w:t>
      </w:r>
      <w:bookmarkEnd w:id="4"/>
      <w:bookmarkEnd w:id="5"/>
    </w:p>
    <w:p w14:paraId="29D7E284" w14:textId="77777777" w:rsidR="00F66BFF" w:rsidRPr="00613937" w:rsidRDefault="00F66BFF" w:rsidP="009E6F1A"/>
    <w:p w14:paraId="5A19BB6B" w14:textId="77777777" w:rsidR="00015B36" w:rsidRPr="00613937" w:rsidRDefault="00132771" w:rsidP="009E6F1A">
      <w:r w:rsidRPr="00613937">
        <w:t>After completing this lab, you should be able to complete the following activities</w:t>
      </w:r>
      <w:r w:rsidR="009C68BD" w:rsidRPr="00613937">
        <w:t>:</w:t>
      </w:r>
    </w:p>
    <w:p w14:paraId="2837CD11" w14:textId="77777777" w:rsidR="00015B36" w:rsidRPr="00613937" w:rsidRDefault="00015B36" w:rsidP="009E6F1A"/>
    <w:p w14:paraId="7FC2CCCE" w14:textId="77777777" w:rsidR="00015B36" w:rsidRPr="00613937" w:rsidRDefault="00C6745D" w:rsidP="008E1A44">
      <w:pPr>
        <w:pStyle w:val="ListParagraph"/>
        <w:numPr>
          <w:ilvl w:val="0"/>
          <w:numId w:val="5"/>
        </w:numPr>
      </w:pPr>
      <w:r w:rsidRPr="00613937">
        <w:t>Understand the voltage dividing properties of a potentiometer</w:t>
      </w:r>
    </w:p>
    <w:p w14:paraId="6F37ED8C" w14:textId="77777777" w:rsidR="00015B36" w:rsidRPr="00613937" w:rsidRDefault="00C6745D" w:rsidP="008E1A44">
      <w:pPr>
        <w:pStyle w:val="ListParagraph"/>
        <w:numPr>
          <w:ilvl w:val="0"/>
          <w:numId w:val="5"/>
        </w:numPr>
      </w:pPr>
      <w:r w:rsidRPr="00613937">
        <w:t>Calibrate the output of a potentiometer in terms of angular displacement</w:t>
      </w:r>
    </w:p>
    <w:p w14:paraId="4FA117A8" w14:textId="77777777" w:rsidR="00715A73" w:rsidRPr="00613937" w:rsidRDefault="00715A73" w:rsidP="008E1A44">
      <w:pPr>
        <w:pStyle w:val="ListParagraph"/>
        <w:numPr>
          <w:ilvl w:val="0"/>
          <w:numId w:val="5"/>
        </w:numPr>
      </w:pPr>
      <w:r w:rsidRPr="00613937">
        <w:t>Determine an encoder’s pulses-per-revolution</w:t>
      </w:r>
    </w:p>
    <w:p w14:paraId="72157559" w14:textId="77777777" w:rsidR="00715A73" w:rsidRPr="00613937" w:rsidRDefault="00715A73" w:rsidP="008E1A44">
      <w:pPr>
        <w:pStyle w:val="ListParagraph"/>
        <w:numPr>
          <w:ilvl w:val="0"/>
          <w:numId w:val="5"/>
        </w:numPr>
      </w:pPr>
      <w:r w:rsidRPr="00613937">
        <w:t>Examine non-quadrature, X2, and X4 decoding</w:t>
      </w:r>
    </w:p>
    <w:p w14:paraId="3C43D80F" w14:textId="77777777" w:rsidR="00715A73" w:rsidRDefault="00715A73" w:rsidP="008E1A44">
      <w:pPr>
        <w:pStyle w:val="ListParagraph"/>
        <w:numPr>
          <w:ilvl w:val="0"/>
          <w:numId w:val="5"/>
        </w:numPr>
      </w:pPr>
      <w:r w:rsidRPr="00613937">
        <w:t xml:space="preserve">Calibrate the output of an encoder in </w:t>
      </w:r>
      <w:r w:rsidRPr="006632E2">
        <w:rPr>
          <w:noProof/>
        </w:rPr>
        <w:t>terms</w:t>
      </w:r>
      <w:r w:rsidRPr="00613937">
        <w:t xml:space="preserve"> </w:t>
      </w:r>
      <w:r w:rsidR="00C3136C">
        <w:t xml:space="preserve">of </w:t>
      </w:r>
      <w:r w:rsidRPr="00613937">
        <w:t>angular displacement</w:t>
      </w:r>
    </w:p>
    <w:p w14:paraId="11C493B0" w14:textId="77777777" w:rsidR="00474942" w:rsidRPr="00613937" w:rsidRDefault="00ED058C" w:rsidP="008E1A44">
      <w:pPr>
        <w:pStyle w:val="ListParagraph"/>
        <w:numPr>
          <w:ilvl w:val="0"/>
          <w:numId w:val="5"/>
        </w:numPr>
        <w:spacing w:line="240" w:lineRule="auto"/>
      </w:pPr>
      <w:r>
        <w:t>Observe the effect of low sampling on the accuracy of measured data</w:t>
      </w:r>
      <w:bookmarkStart w:id="6" w:name="_Toc503859266"/>
      <w:r w:rsidR="00474942" w:rsidRPr="00613937">
        <w:br w:type="page"/>
      </w:r>
    </w:p>
    <w:p w14:paraId="3D62916B" w14:textId="77777777" w:rsidR="00015B36" w:rsidRPr="00613937" w:rsidRDefault="00132771" w:rsidP="006C18EA">
      <w:pPr>
        <w:pStyle w:val="Heading2"/>
      </w:pPr>
      <w:bookmarkStart w:id="7" w:name="_Toc72762329"/>
      <w:r w:rsidRPr="00613937">
        <w:lastRenderedPageBreak/>
        <w:t>Required Tools and Technology</w:t>
      </w:r>
      <w:bookmarkEnd w:id="6"/>
      <w:bookmarkEnd w:id="7"/>
    </w:p>
    <w:p w14:paraId="09717E7B" w14:textId="77777777" w:rsidR="004E1535" w:rsidRPr="00613937" w:rsidRDefault="004E1535" w:rsidP="009E6F1A"/>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741B5D69"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620DE888" w14:textId="77777777" w:rsidR="00985CBD" w:rsidRPr="00153657" w:rsidRDefault="00985CBD" w:rsidP="00985CBD">
            <w:pPr>
              <w:pStyle w:val="Heading4"/>
              <w:outlineLvl w:val="3"/>
            </w:pPr>
            <w:bookmarkStart w:id="8" w:name="_r1ylgc7r20cy" w:colFirst="0" w:colLast="0"/>
            <w:bookmarkStart w:id="9" w:name="_w6d414oloqts" w:colFirst="0" w:colLast="0"/>
            <w:bookmarkStart w:id="10" w:name="_Toc503859271"/>
            <w:bookmarkEnd w:id="8"/>
            <w:bookmarkEnd w:id="9"/>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4A9E9DEB" w14:textId="77777777" w:rsidR="00985CBD" w:rsidRDefault="00985CBD" w:rsidP="008E1A44">
            <w:pPr>
              <w:pStyle w:val="ListParagraph"/>
              <w:numPr>
                <w:ilvl w:val="0"/>
                <w:numId w:val="6"/>
              </w:numPr>
              <w:ind w:left="397"/>
            </w:pPr>
            <w:r w:rsidRPr="00153657">
              <w:t xml:space="preserve">View </w:t>
            </w:r>
            <w:r>
              <w:t xml:space="preserve">User Manual </w:t>
            </w:r>
          </w:p>
          <w:p w14:paraId="421D2B85" w14:textId="77777777" w:rsidR="00985CBD" w:rsidRPr="00153657" w:rsidRDefault="00985CBD" w:rsidP="004C2CFE">
            <w:pPr>
              <w:pStyle w:val="ListParagraph"/>
              <w:ind w:left="397"/>
            </w:pPr>
            <w:r w:rsidRPr="00BA0554">
              <w:t>http://www.ni.com/en-us/support/model.ni-</w:t>
            </w:r>
            <w:r w:rsidRPr="006632E2">
              <w:rPr>
                <w:noProof/>
              </w:rPr>
              <w:t>elvis</w:t>
            </w:r>
            <w:r w:rsidRPr="00BA0554">
              <w:t>-iii.html</w:t>
            </w:r>
          </w:p>
        </w:tc>
      </w:tr>
      <w:tr w:rsidR="00985CBD" w:rsidRPr="00153657" w14:paraId="4C874089"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58DB8C04"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79974D7E" w14:textId="77777777" w:rsidR="00985CBD" w:rsidRDefault="00985CBD" w:rsidP="008E1A44">
            <w:pPr>
              <w:pStyle w:val="ListParagraph"/>
              <w:numPr>
                <w:ilvl w:val="0"/>
                <w:numId w:val="7"/>
              </w:numPr>
              <w:ind w:left="397"/>
            </w:pPr>
            <w:r w:rsidRPr="00CD2817">
              <w:t xml:space="preserve">View </w:t>
            </w:r>
            <w:r>
              <w:t>User Manual</w:t>
            </w:r>
          </w:p>
          <w:p w14:paraId="3C84C506" w14:textId="77777777" w:rsidR="00985CBD" w:rsidRPr="00811899" w:rsidRDefault="00985CBD" w:rsidP="00022AA4">
            <w:pPr>
              <w:ind w:left="397"/>
            </w:pPr>
            <w:r w:rsidRPr="00811899">
              <w:t>http://www.ni.com/en-us/support/model.quanser-mechatronic-sensors-board-for-ni-</w:t>
            </w:r>
            <w:r w:rsidRPr="006632E2">
              <w:rPr>
                <w:noProof/>
              </w:rPr>
              <w:t>elvis</w:t>
            </w:r>
            <w:r w:rsidRPr="00811899">
              <w:t>-iii.html</w:t>
            </w:r>
          </w:p>
        </w:tc>
      </w:tr>
      <w:tr w:rsidR="00985CBD" w:rsidRPr="00153657" w14:paraId="0AD0DF0F"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7BC39AF0" w14:textId="77777777" w:rsidR="00985CBD" w:rsidRPr="00CD2817" w:rsidRDefault="00985CBD" w:rsidP="00985CBD">
            <w:pPr>
              <w:pStyle w:val="Heading4"/>
              <w:outlineLvl w:val="3"/>
            </w:pPr>
            <w:r w:rsidRPr="00CD2817">
              <w:t xml:space="preserve">Software: </w:t>
            </w:r>
            <w:r>
              <w:t>LabVIEW</w:t>
            </w:r>
          </w:p>
          <w:p w14:paraId="1A1BDADB" w14:textId="77777777" w:rsidR="00985CBD" w:rsidRPr="00CD2817" w:rsidRDefault="00985CBD" w:rsidP="00985CBD">
            <w:r>
              <w:t>Version 18</w:t>
            </w:r>
            <w:r w:rsidRPr="00CD2817">
              <w:t>.0 or Later</w:t>
            </w:r>
          </w:p>
          <w:p w14:paraId="39A7CC2A" w14:textId="77777777" w:rsidR="00985CBD" w:rsidRDefault="00985CBD" w:rsidP="00985CBD">
            <w:r>
              <w:t>Toolkits and Modules:</w:t>
            </w:r>
          </w:p>
          <w:p w14:paraId="75504178" w14:textId="77777777" w:rsidR="00985CBD" w:rsidRDefault="00985CBD" w:rsidP="008E1A44">
            <w:pPr>
              <w:pStyle w:val="ListParagraph"/>
              <w:numPr>
                <w:ilvl w:val="0"/>
                <w:numId w:val="32"/>
              </w:numPr>
            </w:pPr>
            <w:r>
              <w:t>LabVIEW Real-Time Module</w:t>
            </w:r>
          </w:p>
          <w:p w14:paraId="22EC8D1C"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67EE3007" w14:textId="77777777" w:rsidR="00985CBD" w:rsidRDefault="00985CBD" w:rsidP="008E1A44">
            <w:pPr>
              <w:pStyle w:val="ListParagraph"/>
              <w:numPr>
                <w:ilvl w:val="0"/>
                <w:numId w:val="34"/>
              </w:numPr>
              <w:ind w:left="397" w:hanging="357"/>
            </w:pPr>
            <w:r>
              <w:t>Before downloading and installing software, refer to your professor or lab manager for information on your lab’s software licenses and infrastructure</w:t>
            </w:r>
          </w:p>
          <w:p w14:paraId="37B579F9" w14:textId="77777777" w:rsidR="00985CBD" w:rsidRDefault="00985CBD" w:rsidP="008E1A44">
            <w:pPr>
              <w:pStyle w:val="ListParagraph"/>
              <w:numPr>
                <w:ilvl w:val="0"/>
                <w:numId w:val="34"/>
              </w:numPr>
              <w:ind w:left="397" w:hanging="357"/>
            </w:pPr>
            <w:r w:rsidRPr="00CD2817">
              <w:t xml:space="preserve">Download &amp; Install </w:t>
            </w:r>
            <w:r>
              <w:t>for NI ELVIS III</w:t>
            </w:r>
          </w:p>
          <w:p w14:paraId="481521D8" w14:textId="77777777" w:rsidR="00985CBD" w:rsidRPr="00DD0B11" w:rsidRDefault="00684E7B" w:rsidP="008E1A44">
            <w:pPr>
              <w:pStyle w:val="ListParagraph"/>
              <w:numPr>
                <w:ilvl w:val="0"/>
                <w:numId w:val="34"/>
              </w:numPr>
              <w:ind w:left="397" w:hanging="357"/>
            </w:pPr>
            <w:hyperlink r:id="rId10" w:history="1">
              <w:r w:rsidR="00985CBD" w:rsidRPr="00DD0B11">
                <w:rPr>
                  <w:rStyle w:val="Hyperlink"/>
                  <w:color w:val="auto"/>
                  <w:u w:val="none"/>
                </w:rPr>
                <w:t>http://www.ni.com/academic/download</w:t>
              </w:r>
            </w:hyperlink>
          </w:p>
          <w:p w14:paraId="6DC033E2" w14:textId="77777777" w:rsidR="00985CBD" w:rsidRDefault="00985CBD" w:rsidP="008E1A44">
            <w:pPr>
              <w:pStyle w:val="ListParagraph"/>
              <w:numPr>
                <w:ilvl w:val="0"/>
                <w:numId w:val="34"/>
              </w:numPr>
              <w:ind w:left="397" w:hanging="357"/>
            </w:pPr>
            <w:r>
              <w:t>View Tutorials</w:t>
            </w:r>
          </w:p>
          <w:p w14:paraId="01934BD5" w14:textId="77777777" w:rsidR="00985CBD" w:rsidRPr="00DD0B11" w:rsidRDefault="00985CBD" w:rsidP="008E1A44">
            <w:pPr>
              <w:pStyle w:val="ListParagraph"/>
              <w:numPr>
                <w:ilvl w:val="0"/>
                <w:numId w:val="34"/>
              </w:numPr>
              <w:ind w:left="397" w:hanging="357"/>
            </w:pPr>
            <w:r w:rsidRPr="00DD0B11">
              <w:t>http://www.ni.com/academic/students/learn-labview/</w:t>
            </w:r>
          </w:p>
        </w:tc>
      </w:tr>
    </w:tbl>
    <w:p w14:paraId="0A09EA2A" w14:textId="77777777" w:rsidR="00DE5D31" w:rsidRDefault="00DE5D31" w:rsidP="00D1763A"/>
    <w:p w14:paraId="39691693" w14:textId="77777777" w:rsidR="00DE5D31" w:rsidRDefault="00DE5D31">
      <w:pPr>
        <w:spacing w:line="240" w:lineRule="auto"/>
      </w:pPr>
      <w:r>
        <w:br w:type="page"/>
      </w:r>
    </w:p>
    <w:p w14:paraId="0F93E846" w14:textId="77777777" w:rsidR="00015B36" w:rsidRPr="00613937" w:rsidRDefault="00132771" w:rsidP="009E6F1A">
      <w:pPr>
        <w:pStyle w:val="Heading2"/>
      </w:pPr>
      <w:bookmarkStart w:id="11" w:name="_Toc72762330"/>
      <w:r w:rsidRPr="00613937">
        <w:lastRenderedPageBreak/>
        <w:t>Expected Deliverables</w:t>
      </w:r>
      <w:bookmarkEnd w:id="10"/>
      <w:bookmarkEnd w:id="11"/>
    </w:p>
    <w:p w14:paraId="38427F93" w14:textId="77777777" w:rsidR="00015B36" w:rsidRPr="00613937" w:rsidRDefault="00015B36" w:rsidP="009E6F1A"/>
    <w:p w14:paraId="6A250271" w14:textId="77777777" w:rsidR="00015B36" w:rsidRPr="00613937" w:rsidRDefault="00132771" w:rsidP="009E6F1A">
      <w:r w:rsidRPr="00613937">
        <w:t>In this lab, you will collect the following deliverables:</w:t>
      </w:r>
    </w:p>
    <w:p w14:paraId="28DB934D" w14:textId="77777777" w:rsidR="005B77ED" w:rsidRPr="00613937" w:rsidRDefault="005B77ED" w:rsidP="009E6F1A"/>
    <w:p w14:paraId="0AAEBA2E" w14:textId="77777777" w:rsidR="00421E88" w:rsidRDefault="00421E88" w:rsidP="008E1A44">
      <w:pPr>
        <w:pStyle w:val="ListParagraph"/>
        <w:numPr>
          <w:ilvl w:val="0"/>
          <w:numId w:val="9"/>
        </w:numPr>
      </w:pPr>
      <w:r>
        <w:t>Record raw potentiometer output</w:t>
      </w:r>
    </w:p>
    <w:p w14:paraId="6C293BF1" w14:textId="77777777" w:rsidR="00421E88" w:rsidRDefault="00421E88" w:rsidP="008E1A44">
      <w:pPr>
        <w:pStyle w:val="ListParagraph"/>
        <w:numPr>
          <w:ilvl w:val="0"/>
          <w:numId w:val="9"/>
        </w:numPr>
      </w:pPr>
      <w:r>
        <w:t>Screenshot of the potentiometer calibration graph showing fitted calibration curve</w:t>
      </w:r>
    </w:p>
    <w:p w14:paraId="04ED8677" w14:textId="77777777" w:rsidR="00421E88" w:rsidRDefault="00421E88" w:rsidP="008E1A44">
      <w:pPr>
        <w:pStyle w:val="ListParagraph"/>
        <w:numPr>
          <w:ilvl w:val="0"/>
          <w:numId w:val="9"/>
        </w:numPr>
      </w:pPr>
      <w:r>
        <w:t xml:space="preserve">Record potentiometer calibration coefficients </w:t>
      </w:r>
    </w:p>
    <w:p w14:paraId="274C24BA" w14:textId="77777777" w:rsidR="00421E88" w:rsidRDefault="00421E88" w:rsidP="008E1A44">
      <w:pPr>
        <w:pStyle w:val="ListParagraph"/>
        <w:numPr>
          <w:ilvl w:val="0"/>
          <w:numId w:val="9"/>
        </w:numPr>
      </w:pPr>
      <w:r>
        <w:t>Calculate potentiometer sensitivity in mV/deg</w:t>
      </w:r>
    </w:p>
    <w:p w14:paraId="2F29AE77" w14:textId="77777777" w:rsidR="00421E88" w:rsidRDefault="00421E88" w:rsidP="008E1A44">
      <w:pPr>
        <w:pStyle w:val="ListParagraph"/>
        <w:numPr>
          <w:ilvl w:val="0"/>
          <w:numId w:val="9"/>
        </w:numPr>
      </w:pPr>
      <w:r>
        <w:t xml:space="preserve">Observe encoder signal edge counts using non-quadrature, X2, and X4 decoding </w:t>
      </w:r>
    </w:p>
    <w:p w14:paraId="6D16DC3A" w14:textId="77777777" w:rsidR="00421E88" w:rsidRDefault="00421E88" w:rsidP="008E1A44">
      <w:pPr>
        <w:pStyle w:val="ListParagraph"/>
        <w:numPr>
          <w:ilvl w:val="0"/>
          <w:numId w:val="9"/>
        </w:numPr>
      </w:pPr>
      <w:r>
        <w:t>Calculate encoder PPR</w:t>
      </w:r>
    </w:p>
    <w:p w14:paraId="210B8479" w14:textId="77777777" w:rsidR="00421E88" w:rsidRDefault="00421E88" w:rsidP="008E1A44">
      <w:pPr>
        <w:pStyle w:val="ListParagraph"/>
        <w:numPr>
          <w:ilvl w:val="0"/>
          <w:numId w:val="9"/>
        </w:numPr>
      </w:pPr>
      <w:r>
        <w:t xml:space="preserve">Calculate encoder angular resolution </w:t>
      </w:r>
    </w:p>
    <w:p w14:paraId="51E5E2E8" w14:textId="77777777" w:rsidR="00421E88" w:rsidRDefault="00421E88" w:rsidP="008E1A44">
      <w:pPr>
        <w:pStyle w:val="ListParagraph"/>
        <w:numPr>
          <w:ilvl w:val="0"/>
          <w:numId w:val="9"/>
        </w:numPr>
      </w:pPr>
      <w:r>
        <w:t>Screenshot of encoder signal response</w:t>
      </w:r>
    </w:p>
    <w:p w14:paraId="7B3ECD06" w14:textId="77777777" w:rsidR="00015B36" w:rsidRPr="00613937" w:rsidRDefault="00015B36" w:rsidP="009E6F1A"/>
    <w:p w14:paraId="334C4ADA" w14:textId="77777777" w:rsidR="002A2410" w:rsidRPr="00613937" w:rsidRDefault="00132771" w:rsidP="002A2410">
      <w:r w:rsidRPr="00613937">
        <w:t xml:space="preserve">Your instructor may expect </w:t>
      </w:r>
      <w:r w:rsidRPr="000D78DF">
        <w:rPr>
          <w:noProof/>
        </w:rPr>
        <w:t>you</w:t>
      </w:r>
      <w:r w:rsidRPr="00613937">
        <w:t xml:space="preserve"> </w:t>
      </w:r>
      <w:r w:rsidR="006632E2">
        <w:t xml:space="preserve">to </w:t>
      </w:r>
      <w:r w:rsidRPr="00613937">
        <w:t>complete a lab report.  Refer to your instructor for specific requirements or templates.</w:t>
      </w:r>
      <w:bookmarkStart w:id="12" w:name="_bcs3wl446khl" w:colFirst="0" w:colLast="0"/>
      <w:bookmarkStart w:id="13" w:name="_ey8ycagfi1oe" w:colFirst="0" w:colLast="0"/>
      <w:bookmarkStart w:id="14" w:name="_Toc503859272"/>
      <w:bookmarkEnd w:id="12"/>
      <w:bookmarkEnd w:id="13"/>
    </w:p>
    <w:p w14:paraId="10E067C9" w14:textId="77777777" w:rsidR="00DE5D31" w:rsidRDefault="00DE5D31">
      <w:pPr>
        <w:spacing w:line="240" w:lineRule="auto"/>
      </w:pPr>
      <w:r>
        <w:br w:type="page"/>
      </w:r>
    </w:p>
    <w:p w14:paraId="0BFA54A7" w14:textId="77777777" w:rsidR="00015B36" w:rsidRPr="00613937" w:rsidRDefault="00132771" w:rsidP="002A2410">
      <w:pPr>
        <w:pStyle w:val="Heading2"/>
      </w:pPr>
      <w:bookmarkStart w:id="15" w:name="_Toc72762331"/>
      <w:r w:rsidRPr="00613937">
        <w:lastRenderedPageBreak/>
        <w:t xml:space="preserve">Section 1: </w:t>
      </w:r>
      <w:bookmarkEnd w:id="14"/>
      <w:r w:rsidR="008653DB" w:rsidRPr="00613937">
        <w:t>Measuring Angular Displacement using a Potentiometer</w:t>
      </w:r>
      <w:bookmarkEnd w:id="15"/>
    </w:p>
    <w:p w14:paraId="1D8E3AD9" w14:textId="77777777" w:rsidR="00015B36" w:rsidRPr="00613937" w:rsidRDefault="00015B36" w:rsidP="009E6F1A"/>
    <w:p w14:paraId="747468CD" w14:textId="77777777" w:rsidR="00015B36" w:rsidRPr="00613937" w:rsidRDefault="00C65F5C" w:rsidP="00C65F5C">
      <w:pPr>
        <w:pStyle w:val="Heading3"/>
      </w:pPr>
      <w:bookmarkStart w:id="16" w:name="_Toc503859273"/>
      <w:bookmarkStart w:id="17" w:name="_Toc72762332"/>
      <w:r>
        <w:t xml:space="preserve">1.1 </w:t>
      </w:r>
      <w:r w:rsidR="00132771" w:rsidRPr="00613937">
        <w:t>Theory and Background</w:t>
      </w:r>
      <w:bookmarkEnd w:id="16"/>
      <w:bookmarkEnd w:id="17"/>
    </w:p>
    <w:p w14:paraId="30E575BD" w14:textId="77777777" w:rsidR="00015B36" w:rsidRPr="00613937" w:rsidRDefault="00015B36" w:rsidP="009E6F1A"/>
    <w:p w14:paraId="6DE29179" w14:textId="77777777" w:rsidR="006C0E60" w:rsidRPr="00613937" w:rsidRDefault="006C0E60" w:rsidP="000A5BB5">
      <w:pPr>
        <w:pStyle w:val="Heading4"/>
        <w:rPr>
          <w:shd w:val="clear" w:color="auto" w:fill="FFFFFF"/>
        </w:rPr>
      </w:pPr>
      <w:r w:rsidRPr="00613937">
        <w:rPr>
          <w:shd w:val="clear" w:color="auto" w:fill="FFFFFF"/>
        </w:rPr>
        <w:t>What is a Potentiometer?</w:t>
      </w:r>
    </w:p>
    <w:p w14:paraId="27F3C98B" w14:textId="77777777" w:rsidR="006C0E60" w:rsidRPr="00613937" w:rsidRDefault="006C0E60" w:rsidP="009E6F1A">
      <w:pPr>
        <w:rPr>
          <w:shd w:val="clear" w:color="auto" w:fill="FFFFFF"/>
        </w:rPr>
      </w:pPr>
    </w:p>
    <w:p w14:paraId="4E879344" w14:textId="77777777" w:rsidR="00015B36" w:rsidRPr="00613937" w:rsidRDefault="006C0E60" w:rsidP="009E6F1A">
      <w:r w:rsidRPr="00613937">
        <w:rPr>
          <w:shd w:val="clear" w:color="auto" w:fill="FFFFFF"/>
        </w:rPr>
        <w:t>A rotary potentiometer, or pot, is a manually controlled variable resistor. As shown in Figure 1-</w:t>
      </w:r>
      <w:r w:rsidR="00984031" w:rsidRPr="00613937">
        <w:rPr>
          <w:shd w:val="clear" w:color="auto" w:fill="FFFFFF"/>
        </w:rPr>
        <w:t>1</w:t>
      </w:r>
      <w:r w:rsidRPr="00613937">
        <w:rPr>
          <w:shd w:val="clear" w:color="auto" w:fill="FFFFFF"/>
        </w:rPr>
        <w:t>, it typically consists of an exposed shaft, three terminals (A, W, and B), an encased internal resistive element shaped in a circular pattern, and a sliding contact known as a wiper. By rotating the shaft, the internal wiper makes contact with the resistive element at different positions, causing a change in resistance when measured between the center terminal (W) and either of the side terminals (A or B). The total resistance of the potentiometer can be measured by clamping a multi-meter to terminals A and 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4624"/>
      </w:tblGrid>
      <w:tr w:rsidR="006C0E60" w:rsidRPr="00613937" w14:paraId="373AD57F" w14:textId="77777777" w:rsidTr="004372E3">
        <w:trPr>
          <w:jc w:val="center"/>
        </w:trPr>
        <w:tc>
          <w:tcPr>
            <w:tcW w:w="4023" w:type="dxa"/>
          </w:tcPr>
          <w:p w14:paraId="42297344" w14:textId="77777777" w:rsidR="006C0E60" w:rsidRPr="00613937" w:rsidRDefault="006C0E60" w:rsidP="008931F5">
            <w:pPr>
              <w:keepNext/>
              <w:jc w:val="center"/>
            </w:pPr>
            <w:r w:rsidRPr="00613937">
              <w:rPr>
                <w:noProof/>
              </w:rPr>
              <w:drawing>
                <wp:inline distT="0" distB="0" distL="0" distR="0" wp14:anchorId="6A9437C7" wp14:editId="532CD06B">
                  <wp:extent cx="1964055" cy="2035810"/>
                  <wp:effectExtent l="0" t="0" r="0" b="2540"/>
                  <wp:docPr id="9" name="Picture 9"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QNET Mechatronic Sensors - Potentiometer - Concept Review.pdf - Adobe Acrobat Pr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64055" cy="2035810"/>
                          </a:xfrm>
                          <a:prstGeom prst="rect">
                            <a:avLst/>
                          </a:prstGeom>
                          <a:noFill/>
                          <a:ln>
                            <a:noFill/>
                          </a:ln>
                        </pic:spPr>
                      </pic:pic>
                    </a:graphicData>
                  </a:graphic>
                </wp:inline>
              </w:drawing>
            </w:r>
          </w:p>
        </w:tc>
        <w:tc>
          <w:tcPr>
            <w:tcW w:w="4624" w:type="dxa"/>
          </w:tcPr>
          <w:p w14:paraId="4B37D031" w14:textId="77777777" w:rsidR="006C0E60" w:rsidRPr="00613937" w:rsidRDefault="006C0E60" w:rsidP="004372E3">
            <w:pPr>
              <w:jc w:val="center"/>
            </w:pPr>
            <w:r w:rsidRPr="00613937">
              <w:rPr>
                <w:noProof/>
              </w:rPr>
              <w:drawing>
                <wp:inline distT="0" distB="0" distL="0" distR="0" wp14:anchorId="7944793A" wp14:editId="52EB9689">
                  <wp:extent cx="1765300" cy="2051685"/>
                  <wp:effectExtent l="0" t="0" r="6350" b="5715"/>
                  <wp:docPr id="12" name="Picture 12"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Potentiometer - Concept Review.pdf - Adobe Acrobat Pr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65300" cy="2051685"/>
                          </a:xfrm>
                          <a:prstGeom prst="rect">
                            <a:avLst/>
                          </a:prstGeom>
                          <a:noFill/>
                          <a:ln>
                            <a:noFill/>
                          </a:ln>
                        </pic:spPr>
                      </pic:pic>
                    </a:graphicData>
                  </a:graphic>
                </wp:inline>
              </w:drawing>
            </w:r>
          </w:p>
        </w:tc>
      </w:tr>
    </w:tbl>
    <w:p w14:paraId="671D3FFA" w14:textId="77777777" w:rsidR="008931F5" w:rsidRPr="00613937" w:rsidRDefault="004F7B8D" w:rsidP="004F7B8D">
      <w:pPr>
        <w:pStyle w:val="Caption"/>
        <w:jc w:val="center"/>
      </w:pPr>
      <w:r w:rsidRPr="00613937">
        <w:t>Figure 1-</w:t>
      </w:r>
      <w:r w:rsidR="00984031" w:rsidRPr="00613937">
        <w:t>1</w:t>
      </w:r>
      <w:r w:rsidR="00C848B4">
        <w:t>:</w:t>
      </w:r>
      <w:r w:rsidR="008931F5" w:rsidRPr="00613937">
        <w:t xml:space="preserve"> A typical rotary potentiometer</w:t>
      </w:r>
    </w:p>
    <w:p w14:paraId="682C47AA" w14:textId="77777777" w:rsidR="00015B36" w:rsidRPr="00613937" w:rsidRDefault="008931F5" w:rsidP="009E6F1A">
      <w:r w:rsidRPr="00613937">
        <w:t>Two other common types of potentiometers are shown in Figure 1-</w:t>
      </w:r>
      <w:r w:rsidR="00984031" w:rsidRPr="00613937">
        <w:t>2</w:t>
      </w:r>
      <w:r w:rsidRPr="00613937">
        <w:t>, which include slide pots as well as trimmer pots.</w:t>
      </w:r>
    </w:p>
    <w:p w14:paraId="05C6298A" w14:textId="77777777" w:rsidR="008931F5" w:rsidRPr="00613937" w:rsidRDefault="008931F5" w:rsidP="009E6F1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3978"/>
      </w:tblGrid>
      <w:tr w:rsidR="008931F5" w:rsidRPr="00613937" w14:paraId="238ECCFE" w14:textId="77777777" w:rsidTr="004372E3">
        <w:trPr>
          <w:jc w:val="center"/>
        </w:trPr>
        <w:tc>
          <w:tcPr>
            <w:tcW w:w="4248" w:type="dxa"/>
            <w:vAlign w:val="bottom"/>
          </w:tcPr>
          <w:p w14:paraId="1E345260" w14:textId="77777777" w:rsidR="008931F5" w:rsidRPr="00613937" w:rsidRDefault="008931F5" w:rsidP="008931F5">
            <w:pPr>
              <w:keepNext/>
              <w:jc w:val="center"/>
            </w:pPr>
            <w:r w:rsidRPr="00613937">
              <w:rPr>
                <w:noProof/>
              </w:rPr>
              <w:drawing>
                <wp:inline distT="0" distB="0" distL="0" distR="0" wp14:anchorId="32FAF856" wp14:editId="6115CAAA">
                  <wp:extent cx="882650" cy="882650"/>
                  <wp:effectExtent l="0" t="0" r="0" b="0"/>
                  <wp:docPr id="20" name="Picture 20"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QNET Mechatronic Sensors - Potentiometer - Concept Review.pdf - Adobe Acrobat Pr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2650" cy="882650"/>
                          </a:xfrm>
                          <a:prstGeom prst="rect">
                            <a:avLst/>
                          </a:prstGeom>
                          <a:noFill/>
                          <a:ln>
                            <a:noFill/>
                          </a:ln>
                        </pic:spPr>
                      </pic:pic>
                    </a:graphicData>
                  </a:graphic>
                </wp:inline>
              </w:drawing>
            </w:r>
          </w:p>
          <w:p w14:paraId="5848EC0A" w14:textId="77777777" w:rsidR="008931F5" w:rsidRPr="00613937" w:rsidRDefault="008931F5" w:rsidP="008931F5">
            <w:pPr>
              <w:pStyle w:val="Caption"/>
              <w:jc w:val="center"/>
            </w:pPr>
            <w:r w:rsidRPr="00613937">
              <w:t>(a) trimmer pot</w:t>
            </w:r>
          </w:p>
        </w:tc>
        <w:tc>
          <w:tcPr>
            <w:tcW w:w="3978" w:type="dxa"/>
            <w:vAlign w:val="bottom"/>
          </w:tcPr>
          <w:p w14:paraId="00941A32" w14:textId="77777777" w:rsidR="008931F5" w:rsidRPr="00613937" w:rsidRDefault="008931F5" w:rsidP="008931F5">
            <w:pPr>
              <w:pStyle w:val="Caption"/>
              <w:jc w:val="center"/>
            </w:pPr>
            <w:r w:rsidRPr="00613937">
              <w:rPr>
                <w:noProof/>
              </w:rPr>
              <w:drawing>
                <wp:inline distT="0" distB="0" distL="0" distR="0" wp14:anchorId="1C0CCA48" wp14:editId="31B8DC90">
                  <wp:extent cx="1749425" cy="954405"/>
                  <wp:effectExtent l="0" t="0" r="3175" b="0"/>
                  <wp:docPr id="22" name="Picture 22"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QNET Mechatronic Sensors - Potentiometer - Concept Review.pdf - Adobe Acrobat Pr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49425" cy="954405"/>
                          </a:xfrm>
                          <a:prstGeom prst="rect">
                            <a:avLst/>
                          </a:prstGeom>
                          <a:noFill/>
                          <a:ln>
                            <a:noFill/>
                          </a:ln>
                        </pic:spPr>
                      </pic:pic>
                    </a:graphicData>
                  </a:graphic>
                </wp:inline>
              </w:drawing>
            </w:r>
          </w:p>
          <w:p w14:paraId="4CBDAC7B" w14:textId="77777777" w:rsidR="008931F5" w:rsidRPr="00613937" w:rsidRDefault="008931F5" w:rsidP="008931F5">
            <w:pPr>
              <w:pStyle w:val="Caption"/>
              <w:jc w:val="center"/>
            </w:pPr>
            <w:r w:rsidRPr="00613937">
              <w:t>(b) slide pot</w:t>
            </w:r>
          </w:p>
        </w:tc>
      </w:tr>
    </w:tbl>
    <w:p w14:paraId="385AF734" w14:textId="77777777" w:rsidR="008931F5" w:rsidRPr="00613937" w:rsidRDefault="008931F5" w:rsidP="004F7B8D">
      <w:pPr>
        <w:pStyle w:val="Caption"/>
        <w:jc w:val="center"/>
      </w:pPr>
      <w:r w:rsidRPr="00613937">
        <w:t xml:space="preserve">Figure </w:t>
      </w:r>
      <w:r w:rsidR="004F7B8D" w:rsidRPr="00613937">
        <w:t>1-</w:t>
      </w:r>
      <w:r w:rsidR="00984031" w:rsidRPr="00613937">
        <w:t>2</w:t>
      </w:r>
      <w:r w:rsidR="00C848B4">
        <w:t>:</w:t>
      </w:r>
      <w:r w:rsidRPr="00613937">
        <w:t xml:space="preserve"> Other common types of potentiometers (source: DigiKey)</w:t>
      </w:r>
    </w:p>
    <w:p w14:paraId="14CA51F2" w14:textId="77777777" w:rsidR="008931F5" w:rsidRPr="00613937" w:rsidRDefault="008931F5" w:rsidP="009E6F1A">
      <w:r w:rsidRPr="00613937">
        <w:lastRenderedPageBreak/>
        <w:t>A schematic diagram of the voltage dividing characteristic of a potentiometer is illustrated in Figure 1-</w:t>
      </w:r>
      <w:r w:rsidR="00984031" w:rsidRPr="00613937">
        <w:t>3</w:t>
      </w:r>
      <w:r w:rsidRPr="00613937">
        <w:t>. By applying a known voltage between terminals A and B (V</w:t>
      </w:r>
      <w:r w:rsidRPr="00613937">
        <w:rPr>
          <w:vertAlign w:val="subscript"/>
        </w:rPr>
        <w:t>AB</w:t>
      </w:r>
      <w:r w:rsidRPr="00613937">
        <w:t>), voltage is divided between terminals AW and WB such that:</w:t>
      </w:r>
    </w:p>
    <w:p w14:paraId="30B67267" w14:textId="77777777" w:rsidR="004F7B8D" w:rsidRDefault="004F7B8D" w:rsidP="009E6F1A"/>
    <w:p w14:paraId="624FA9D0" w14:textId="77777777" w:rsidR="00C848B4" w:rsidRDefault="00C848B4" w:rsidP="00C848B4">
      <w:pPr>
        <w:pStyle w:val="Caption"/>
      </w:pPr>
      <w:r>
        <w:t>Equation 1-1</w:t>
      </w:r>
    </w:p>
    <w:p w14:paraId="25328CF2" w14:textId="77777777" w:rsidR="00C848B4" w:rsidRPr="00C848B4" w:rsidRDefault="00684E7B" w:rsidP="00C848B4">
      <w:pPr>
        <w:rPr>
          <w:iCs/>
          <w:color w:val="0A60A3"/>
          <w:sz w:val="32"/>
          <w:szCs w:val="32"/>
        </w:rPr>
      </w:pPr>
      <m:oMathPara>
        <m:oMath>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AB</m:t>
              </m:r>
            </m:sub>
          </m:sSub>
          <m:r>
            <m:rPr>
              <m:sty m:val="p"/>
            </m:rPr>
            <w:rPr>
              <w:rFonts w:ascii="Cambria Math" w:hAnsi="Cambria Math"/>
              <w:color w:val="0A60A3"/>
              <w:sz w:val="32"/>
              <w:szCs w:val="32"/>
            </w:rPr>
            <m:t xml:space="preserve"> =</m:t>
          </m:r>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AW</m:t>
              </m:r>
            </m:sub>
          </m:sSub>
          <m:r>
            <m:rPr>
              <m:sty m:val="p"/>
            </m:rPr>
            <w:rPr>
              <w:rFonts w:ascii="Cambria Math" w:hAnsi="Cambria Math"/>
              <w:color w:val="0A60A3"/>
              <w:sz w:val="32"/>
              <w:szCs w:val="32"/>
            </w:rPr>
            <m:t>+</m:t>
          </m:r>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WB</m:t>
              </m:r>
            </m:sub>
          </m:sSub>
        </m:oMath>
      </m:oMathPara>
    </w:p>
    <w:p w14:paraId="1F55E779" w14:textId="77777777" w:rsidR="00C848B4" w:rsidRPr="00C848B4" w:rsidRDefault="00C848B4" w:rsidP="00C848B4"/>
    <w:p w14:paraId="3D9DD257" w14:textId="77777777" w:rsidR="008931F5" w:rsidRPr="00613937" w:rsidRDefault="008931F5" w:rsidP="008931F5">
      <w:bookmarkStart w:id="18" w:name="_Toc504395607"/>
      <w:r w:rsidRPr="00613937">
        <w:t>When connected to an external shaft, a rotary potentiometer can measure absolute angular displacement. In this application, by applying a known voltage to the outside terminals of the pot, we can determine the position of the sensor based on the output voltage V</w:t>
      </w:r>
      <w:r w:rsidRPr="00613937">
        <w:rPr>
          <w:vertAlign w:val="subscript"/>
        </w:rPr>
        <w:t>AW</w:t>
      </w:r>
      <w:r w:rsidRPr="00613937">
        <w:t xml:space="preserve"> or V</w:t>
      </w:r>
      <w:r w:rsidRPr="00613937">
        <w:rPr>
          <w:vertAlign w:val="subscript"/>
        </w:rPr>
        <w:t>WB</w:t>
      </w:r>
      <w:r w:rsidRPr="00613937">
        <w:t xml:space="preserve"> which will be directly proportional to the position of the shaft. One of the advantages of using a potentiometer as an absolute position sensor is that after power loss, position information is retained since the resistance of the pot remains unchanged.</w:t>
      </w:r>
    </w:p>
    <w:p w14:paraId="6A9B3516" w14:textId="77777777" w:rsidR="00E17FDA" w:rsidRPr="00613937" w:rsidRDefault="00461DB1" w:rsidP="00E17FDA">
      <w:pPr>
        <w:keepNext/>
        <w:jc w:val="center"/>
      </w:pPr>
      <w:r w:rsidRPr="00613937">
        <w:rPr>
          <w:noProof/>
        </w:rPr>
        <w:drawing>
          <wp:inline distT="0" distB="0" distL="0" distR="0" wp14:anchorId="1BF240D4" wp14:editId="37ADC78E">
            <wp:extent cx="3040912" cy="2359504"/>
            <wp:effectExtent l="0" t="0" r="7620" b="3175"/>
            <wp:docPr id="24" name="Picture 24" descr="C:\Users\amolki\Desktop\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Po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50437" cy="2366895"/>
                    </a:xfrm>
                    <a:prstGeom prst="rect">
                      <a:avLst/>
                    </a:prstGeom>
                    <a:noFill/>
                    <a:ln>
                      <a:noFill/>
                    </a:ln>
                  </pic:spPr>
                </pic:pic>
              </a:graphicData>
            </a:graphic>
          </wp:inline>
        </w:drawing>
      </w:r>
    </w:p>
    <w:p w14:paraId="5F5072E5" w14:textId="77777777" w:rsidR="00461DB1" w:rsidRPr="00613937" w:rsidRDefault="00461DB1" w:rsidP="00E17FDA">
      <w:pPr>
        <w:keepNext/>
        <w:jc w:val="center"/>
      </w:pPr>
    </w:p>
    <w:p w14:paraId="2C54963B" w14:textId="77777777" w:rsidR="00E17FDA" w:rsidRPr="00613937" w:rsidRDefault="00E17FDA" w:rsidP="00E17FDA">
      <w:pPr>
        <w:pStyle w:val="Caption"/>
        <w:jc w:val="center"/>
      </w:pPr>
      <w:r w:rsidRPr="00613937">
        <w:t>Figure 1-</w:t>
      </w:r>
      <w:r w:rsidR="00984031" w:rsidRPr="00613937">
        <w:t>3</w:t>
      </w:r>
      <w:r w:rsidR="00C848B4">
        <w:t>:</w:t>
      </w:r>
      <w:r w:rsidRPr="00613937">
        <w:t xml:space="preserve"> Schematic diagram of the voltage dividing characteristic of a rotary potentiometer</w:t>
      </w:r>
    </w:p>
    <w:p w14:paraId="44142382" w14:textId="77777777" w:rsidR="008931F5" w:rsidRPr="00613937" w:rsidRDefault="008931F5" w:rsidP="008931F5">
      <w:r w:rsidRPr="00613937">
        <w:t xml:space="preserve">Depending on their construction, some pots have physical stops which prevent the shaft from a full 360° rotation. To counter this limitation, pots that do not have physical stops are used when continuous rotational movement is desired. Another limitation is the presence of a dead-band, which occurs when the pot shaft is turned but the resistance stays the same. In continuous rotation potentiometers, dead-band occurs at the limits of the pot and results in </w:t>
      </w:r>
      <w:r w:rsidR="000A7F4D">
        <w:t xml:space="preserve">a </w:t>
      </w:r>
      <w:r w:rsidR="00362735">
        <w:rPr>
          <w:noProof/>
        </w:rPr>
        <w:t>discontinuity</w:t>
      </w:r>
      <w:r w:rsidRPr="00613937">
        <w:t xml:space="preserve"> in the output when used for angular displacement measurement.</w:t>
      </w:r>
    </w:p>
    <w:p w14:paraId="53A31668" w14:textId="77777777" w:rsidR="008931F5" w:rsidRPr="00613937" w:rsidRDefault="008931F5" w:rsidP="008931F5">
      <w:pPr>
        <w:jc w:val="center"/>
      </w:pPr>
    </w:p>
    <w:p w14:paraId="329F6800" w14:textId="77777777" w:rsidR="008931F5" w:rsidRDefault="008931F5" w:rsidP="008931F5">
      <w:r w:rsidRPr="00613937">
        <w:t xml:space="preserve">The typical lifespan of a pot is a few thousand rotations. This is because the wiper makes physical contact with the resistive element inside the pot, eventually wearing it </w:t>
      </w:r>
      <w:r w:rsidRPr="00613937">
        <w:lastRenderedPageBreak/>
        <w:t>out. This physical contact and the presence of dust also causes both mechanical and electrical noise. While the mechanical noise is rather inaudible in modern pots, electrical noise causes variations in the measured output. In audio applications where pots are used for volume and tone control, the electrical noise manifests itself in the form of audible pops and crackles.</w:t>
      </w:r>
    </w:p>
    <w:p w14:paraId="2865A822" w14:textId="77777777" w:rsidR="00D3325E" w:rsidRDefault="00D3325E">
      <w:pPr>
        <w:spacing w:line="240" w:lineRule="auto"/>
      </w:pPr>
      <w:r>
        <w:br w:type="page"/>
      </w:r>
    </w:p>
    <w:p w14:paraId="5EEFFBEA" w14:textId="77777777" w:rsidR="00015B36" w:rsidRPr="00613937" w:rsidRDefault="00132771" w:rsidP="000A1947">
      <w:pPr>
        <w:pStyle w:val="Heading3"/>
      </w:pPr>
      <w:bookmarkStart w:id="19" w:name="_Toc503859282"/>
      <w:bookmarkStart w:id="20" w:name="_Toc72762333"/>
      <w:bookmarkEnd w:id="18"/>
      <w:r w:rsidRPr="00613937">
        <w:lastRenderedPageBreak/>
        <w:t>1.</w:t>
      </w:r>
      <w:r w:rsidR="008653DB" w:rsidRPr="00613937">
        <w:t>2</w:t>
      </w:r>
      <w:r w:rsidRPr="00613937">
        <w:t xml:space="preserve"> Implement</w:t>
      </w:r>
      <w:bookmarkEnd w:id="19"/>
      <w:bookmarkEnd w:id="20"/>
    </w:p>
    <w:p w14:paraId="37A01880" w14:textId="77777777" w:rsidR="00AA1CBF" w:rsidRDefault="00AA1CBF" w:rsidP="00AA1CBF"/>
    <w:p w14:paraId="13D8ADD6" w14:textId="77777777" w:rsidR="00AA1CBF" w:rsidRDefault="00AA1CBF" w:rsidP="00AA1CBF">
      <w:r w:rsidRPr="0079114E">
        <w:t xml:space="preserve">The Virtual Instrument (VI) used to collect data from and calibrate the </w:t>
      </w:r>
      <w:r>
        <w:t>potentiometer</w:t>
      </w:r>
      <w:r w:rsidRPr="0079114E">
        <w:t xml:space="preserve"> is shown in Figure </w:t>
      </w:r>
      <w:r>
        <w:t>1-4</w:t>
      </w:r>
      <w:r w:rsidRPr="0079114E">
        <w:t>.</w:t>
      </w:r>
    </w:p>
    <w:p w14:paraId="7A919B38" w14:textId="77777777" w:rsidR="00D3325E" w:rsidRDefault="00D3325E" w:rsidP="00AA1CBF"/>
    <w:p w14:paraId="3EFCA130" w14:textId="77777777" w:rsidR="00D3325E" w:rsidRDefault="00951F7C" w:rsidP="00D3325E">
      <w:pPr>
        <w:jc w:val="center"/>
      </w:pPr>
      <w:r>
        <w:rPr>
          <w:noProof/>
        </w:rPr>
        <w:drawing>
          <wp:inline distT="0" distB="0" distL="0" distR="0" wp14:anchorId="20CD5174" wp14:editId="7FBA91D3">
            <wp:extent cx="5379700" cy="647569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7380" cy="6496980"/>
                    </a:xfrm>
                    <a:prstGeom prst="rect">
                      <a:avLst/>
                    </a:prstGeom>
                    <a:noFill/>
                  </pic:spPr>
                </pic:pic>
              </a:graphicData>
            </a:graphic>
          </wp:inline>
        </w:drawing>
      </w:r>
    </w:p>
    <w:p w14:paraId="7CC0935D" w14:textId="77777777" w:rsidR="00D3325E" w:rsidRDefault="00D3325E" w:rsidP="00D3325E">
      <w:pPr>
        <w:pStyle w:val="Caption"/>
        <w:jc w:val="center"/>
      </w:pPr>
      <w:r w:rsidRPr="0079114E">
        <w:t>Figure</w:t>
      </w:r>
      <w:r>
        <w:t xml:space="preserve"> 1-4:</w:t>
      </w:r>
      <w:r w:rsidRPr="0079114E">
        <w:t xml:space="preserve"> VI </w:t>
      </w:r>
      <w:r>
        <w:t>for</w:t>
      </w:r>
      <w:r w:rsidRPr="0079114E">
        <w:t xml:space="preserve"> collect</w:t>
      </w:r>
      <w:r>
        <w:t>ing</w:t>
      </w:r>
      <w:r w:rsidRPr="0079114E">
        <w:t xml:space="preserve"> data from </w:t>
      </w:r>
      <w:r>
        <w:t>the potentiometer</w:t>
      </w:r>
    </w:p>
    <w:p w14:paraId="02E24A54" w14:textId="77777777" w:rsidR="00AA1CBF" w:rsidRDefault="00AA1CBF" w:rsidP="0052016A"/>
    <w:p w14:paraId="3E4A2F97" w14:textId="77777777" w:rsidR="003B23E1" w:rsidRDefault="003B23E1" w:rsidP="003B23E1">
      <w:pPr>
        <w:pStyle w:val="Heading4"/>
      </w:pPr>
      <w:r>
        <w:t>Collect Data</w:t>
      </w:r>
    </w:p>
    <w:p w14:paraId="3F107ABE" w14:textId="77777777" w:rsidR="003B23E1" w:rsidRPr="003B23E1" w:rsidRDefault="003B23E1" w:rsidP="003B23E1"/>
    <w:p w14:paraId="76418F0E" w14:textId="77777777" w:rsidR="00AA1CBF" w:rsidRPr="004A5780" w:rsidRDefault="00AA1CBF" w:rsidP="008E1A44">
      <w:pPr>
        <w:pStyle w:val="ListParagraph"/>
        <w:numPr>
          <w:ilvl w:val="0"/>
          <w:numId w:val="16"/>
        </w:numPr>
        <w:rPr>
          <w:b/>
        </w:rPr>
      </w:pPr>
      <w:r>
        <w:t xml:space="preserve">Open </w:t>
      </w:r>
      <w:r w:rsidRPr="004A5780">
        <w:rPr>
          <w:b/>
        </w:rPr>
        <w:t>Mechatronic Sensors Board.lvproj</w:t>
      </w:r>
    </w:p>
    <w:p w14:paraId="4C1A0997" w14:textId="77777777" w:rsidR="00AA1CBF" w:rsidRDefault="00AA1CBF" w:rsidP="008E1A44">
      <w:pPr>
        <w:pStyle w:val="ListParagraph"/>
        <w:numPr>
          <w:ilvl w:val="0"/>
          <w:numId w:val="16"/>
        </w:numPr>
      </w:pPr>
      <w:r>
        <w:t xml:space="preserve">From the </w:t>
      </w:r>
      <w:r w:rsidRPr="004A5780">
        <w:rPr>
          <w:b/>
        </w:rPr>
        <w:t>Project Explorer</w:t>
      </w:r>
      <w:r w:rsidR="00D376EE">
        <w:rPr>
          <w:b/>
        </w:rPr>
        <w:t xml:space="preserve"> </w:t>
      </w:r>
      <w:r>
        <w:t xml:space="preserve">window, open </w:t>
      </w:r>
      <w:r w:rsidRPr="004A5780">
        <w:rPr>
          <w:b/>
        </w:rPr>
        <w:t>Mechatronic Sensors - Potentiometer.vi</w:t>
      </w:r>
    </w:p>
    <w:p w14:paraId="1DEEC94A" w14:textId="77777777" w:rsidR="0069272E" w:rsidRDefault="0069272E" w:rsidP="008E1A44">
      <w:pPr>
        <w:pStyle w:val="ListParagraph"/>
        <w:numPr>
          <w:ilvl w:val="0"/>
          <w:numId w:val="16"/>
        </w:numPr>
      </w:pPr>
      <w:r>
        <w:t xml:space="preserve">Click on the </w:t>
      </w:r>
      <w:r w:rsidRPr="009637A4">
        <w:rPr>
          <w:b/>
        </w:rPr>
        <w:t>Collect Data</w:t>
      </w:r>
      <w:r>
        <w:t xml:space="preserve"> tab.</w:t>
      </w:r>
    </w:p>
    <w:p w14:paraId="6CACD0C8" w14:textId="77777777" w:rsidR="00AA1CBF" w:rsidRDefault="00AA1CBF" w:rsidP="008E1A44">
      <w:pPr>
        <w:pStyle w:val="ListParagraph"/>
        <w:numPr>
          <w:ilvl w:val="0"/>
          <w:numId w:val="16"/>
        </w:numPr>
      </w:pPr>
      <w:r>
        <w:t>Run the VI.</w:t>
      </w:r>
    </w:p>
    <w:p w14:paraId="3CD26BA3" w14:textId="77777777" w:rsidR="00AA1CBF" w:rsidRDefault="00AA1CBF" w:rsidP="008E1A44">
      <w:pPr>
        <w:pStyle w:val="ListParagraph"/>
        <w:numPr>
          <w:ilvl w:val="0"/>
          <w:numId w:val="16"/>
        </w:numPr>
      </w:pPr>
      <w:r>
        <w:t xml:space="preserve">Wait for the </w:t>
      </w:r>
      <w:r w:rsidRPr="009637A4">
        <w:rPr>
          <w:b/>
        </w:rPr>
        <w:t>Initialized?</w:t>
      </w:r>
      <w:r>
        <w:t xml:space="preserve"> LED indicator to turn on.</w:t>
      </w:r>
    </w:p>
    <w:p w14:paraId="6F78241A" w14:textId="77777777" w:rsidR="0069272E" w:rsidRDefault="0069272E" w:rsidP="008E1A44">
      <w:pPr>
        <w:pStyle w:val="ListParagraph"/>
        <w:numPr>
          <w:ilvl w:val="0"/>
          <w:numId w:val="16"/>
        </w:numPr>
      </w:pPr>
      <w:r>
        <w:t>Set the potentiometer knob to the 0° mark.</w:t>
      </w:r>
    </w:p>
    <w:p w14:paraId="6F0DFC1E" w14:textId="77777777" w:rsidR="0069272E" w:rsidRDefault="0069272E" w:rsidP="008E1A44">
      <w:pPr>
        <w:pStyle w:val="ListParagraph"/>
        <w:numPr>
          <w:ilvl w:val="0"/>
          <w:numId w:val="16"/>
        </w:numPr>
      </w:pPr>
      <w:r>
        <w:t xml:space="preserve">Enter 0 in the </w:t>
      </w:r>
      <w:r w:rsidRPr="009637A4">
        <w:rPr>
          <w:b/>
        </w:rPr>
        <w:t>Pot Angle (deg)</w:t>
      </w:r>
      <w:r>
        <w:t xml:space="preserve"> array.</w:t>
      </w:r>
    </w:p>
    <w:p w14:paraId="068E02B6" w14:textId="77777777" w:rsidR="0069272E" w:rsidRDefault="0069272E" w:rsidP="008E1A44">
      <w:pPr>
        <w:pStyle w:val="ListParagraph"/>
        <w:numPr>
          <w:ilvl w:val="0"/>
          <w:numId w:val="16"/>
        </w:numPr>
      </w:pPr>
      <w:r>
        <w:t xml:space="preserve">Using the </w:t>
      </w:r>
      <w:r w:rsidRPr="009637A4">
        <w:rPr>
          <w:b/>
        </w:rPr>
        <w:t>Uncalibrated Output</w:t>
      </w:r>
      <w:r>
        <w:t xml:space="preserve"> waveform chart, read the corresponding sensor output and enter the value in the </w:t>
      </w:r>
      <w:r w:rsidRPr="009637A4">
        <w:rPr>
          <w:b/>
        </w:rPr>
        <w:t>Sensor Output (V)</w:t>
      </w:r>
      <w:r>
        <w:t xml:space="preserve"> array.</w:t>
      </w:r>
    </w:p>
    <w:p w14:paraId="110AC4AE" w14:textId="77777777" w:rsidR="0069272E" w:rsidRDefault="0069272E" w:rsidP="008E1A44">
      <w:pPr>
        <w:pStyle w:val="ListParagraph"/>
        <w:numPr>
          <w:ilvl w:val="0"/>
          <w:numId w:val="16"/>
        </w:numPr>
      </w:pPr>
      <w:r>
        <w:t xml:space="preserve">Continue taking measurements by rotating the potentiometer at 30° intervals. Enter the angular position and measured sensor outputs in the </w:t>
      </w:r>
      <w:r w:rsidRPr="009637A4">
        <w:rPr>
          <w:b/>
        </w:rPr>
        <w:t>Pot Angle (deg)</w:t>
      </w:r>
      <w:r w:rsidR="00D376EE">
        <w:rPr>
          <w:b/>
        </w:rPr>
        <w:t xml:space="preserve"> </w:t>
      </w:r>
      <w:r>
        <w:t xml:space="preserve">and </w:t>
      </w:r>
      <w:r w:rsidRPr="009637A4">
        <w:rPr>
          <w:b/>
        </w:rPr>
        <w:t>Sensor Output (V)</w:t>
      </w:r>
      <w:r>
        <w:t xml:space="preserve"> arrays respectively.</w:t>
      </w:r>
      <w:r w:rsidR="002F51C1">
        <w:t xml:space="preserve"> Take a screenshot of your results.</w:t>
      </w:r>
      <w:r>
        <w:br/>
      </w:r>
      <w:r>
        <w:br/>
      </w:r>
      <w:r w:rsidRPr="004371D6">
        <w:t>Note:</w:t>
      </w:r>
      <w:r w:rsidR="00D376EE">
        <w:t xml:space="preserve"> </w:t>
      </w:r>
      <w:r w:rsidR="0052016A" w:rsidRPr="00F64425">
        <w:t xml:space="preserve">Once </w:t>
      </w:r>
      <w:r w:rsidR="0052016A">
        <w:t xml:space="preserve">all of </w:t>
      </w:r>
      <w:r>
        <w:t xml:space="preserve">the measured </w:t>
      </w:r>
      <w:r w:rsidR="0052016A">
        <w:t>data</w:t>
      </w:r>
      <w:r w:rsidR="00D376EE">
        <w:t xml:space="preserve"> </w:t>
      </w:r>
      <w:r w:rsidR="0052016A">
        <w:t>have been</w:t>
      </w:r>
      <w:r>
        <w:t xml:space="preserve"> entered, a linear curve is automatically generated to fit the data. The curve is shown in the </w:t>
      </w:r>
      <w:r w:rsidRPr="009637A4">
        <w:rPr>
          <w:b/>
        </w:rPr>
        <w:t>Sensor Readings</w:t>
      </w:r>
      <w:r>
        <w:t xml:space="preserve"> waveform graph. This curve represents the calibration curve of the sensor.</w:t>
      </w:r>
      <w:r>
        <w:br/>
      </w:r>
    </w:p>
    <w:p w14:paraId="65280267" w14:textId="77777777" w:rsidR="003B23E1" w:rsidRDefault="0069272E" w:rsidP="008E1A44">
      <w:pPr>
        <w:pStyle w:val="ListParagraph"/>
        <w:numPr>
          <w:ilvl w:val="0"/>
          <w:numId w:val="16"/>
        </w:numPr>
      </w:pPr>
      <w:r>
        <w:t xml:space="preserve">The slope and offset of the calibration curve are automatically calculated by the VI and displayed in the </w:t>
      </w:r>
      <w:r w:rsidRPr="009637A4">
        <w:rPr>
          <w:b/>
        </w:rPr>
        <w:t>Slope (deg/V)</w:t>
      </w:r>
      <w:r>
        <w:t xml:space="preserve"> and </w:t>
      </w:r>
      <w:r w:rsidRPr="009637A4">
        <w:rPr>
          <w:b/>
        </w:rPr>
        <w:t>Offset (deg)</w:t>
      </w:r>
      <w:r>
        <w:t xml:space="preserve"> indicators. Make a note of these values. </w:t>
      </w:r>
    </w:p>
    <w:p w14:paraId="4AF1164A" w14:textId="77777777" w:rsidR="0069272E" w:rsidRDefault="0069272E" w:rsidP="008E1A44">
      <w:pPr>
        <w:pStyle w:val="ListParagraph"/>
        <w:numPr>
          <w:ilvl w:val="0"/>
          <w:numId w:val="16"/>
        </w:numPr>
      </w:pPr>
      <w:r>
        <w:t xml:space="preserve">Record the collected data in Table </w:t>
      </w:r>
      <w:r w:rsidR="003B23E1">
        <w:t>1-</w:t>
      </w:r>
      <w:r>
        <w:t>1.</w:t>
      </w:r>
    </w:p>
    <w:p w14:paraId="1DF0EBCD" w14:textId="77777777" w:rsidR="003B23E1" w:rsidRDefault="00ED6FBB" w:rsidP="008E1A44">
      <w:pPr>
        <w:pStyle w:val="ListParagraph"/>
        <w:numPr>
          <w:ilvl w:val="0"/>
          <w:numId w:val="16"/>
        </w:numPr>
      </w:pPr>
      <w:r>
        <w:t xml:space="preserve">Take a screenshot of </w:t>
      </w:r>
      <w:r w:rsidR="003B23E1">
        <w:t xml:space="preserve">the </w:t>
      </w:r>
      <w:r w:rsidR="003B23E1" w:rsidRPr="009637A4">
        <w:rPr>
          <w:b/>
        </w:rPr>
        <w:t>Sensor Readings</w:t>
      </w:r>
      <w:r w:rsidR="003B23E1">
        <w:t xml:space="preserve"> graph.</w:t>
      </w:r>
    </w:p>
    <w:p w14:paraId="3E92E5EC" w14:textId="77777777" w:rsidR="003B23E1" w:rsidRDefault="003B23E1" w:rsidP="008E1A44">
      <w:pPr>
        <w:pStyle w:val="ListParagraph"/>
        <w:numPr>
          <w:ilvl w:val="0"/>
          <w:numId w:val="16"/>
        </w:numPr>
      </w:pPr>
      <w:r>
        <w:t>Continue to the next section.</w:t>
      </w:r>
    </w:p>
    <w:p w14:paraId="248B6F65" w14:textId="77777777" w:rsidR="0052016A" w:rsidRDefault="0052016A">
      <w:pPr>
        <w:spacing w:line="240" w:lineRule="auto"/>
      </w:pPr>
      <w:r>
        <w:br w:type="page"/>
      </w:r>
    </w:p>
    <w:p w14:paraId="143D354F" w14:textId="77777777" w:rsidR="003B23E1" w:rsidRPr="00613937" w:rsidRDefault="003B23E1" w:rsidP="003B23E1">
      <w:pPr>
        <w:pStyle w:val="Caption"/>
        <w:jc w:val="center"/>
      </w:pPr>
      <w:r w:rsidRPr="00613937">
        <w:lastRenderedPageBreak/>
        <w:t xml:space="preserve">Table </w:t>
      </w:r>
      <w:r>
        <w:t>1</w:t>
      </w:r>
      <w:r w:rsidRPr="00613937">
        <w:t>-1</w:t>
      </w:r>
      <w:r w:rsidR="00C848B4">
        <w:t>:</w:t>
      </w:r>
      <w:r w:rsidR="00066030">
        <w:t xml:space="preserve"> </w:t>
      </w:r>
      <w:r w:rsidRPr="003B23E1">
        <w:t>Reco</w:t>
      </w:r>
      <w:r>
        <w:t>rded potentiometer measurements</w:t>
      </w:r>
    </w:p>
    <w:tbl>
      <w:tblPr>
        <w:tblStyle w:val="GridTable5Dark-Accent11"/>
        <w:tblW w:w="3392"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52"/>
        <w:gridCol w:w="1640"/>
      </w:tblGrid>
      <w:tr w:rsidR="003B23E1" w:rsidRPr="00613937" w14:paraId="0C44624B" w14:textId="77777777" w:rsidTr="003B23E1">
        <w:trPr>
          <w:jc w:val="center"/>
        </w:trPr>
        <w:tc>
          <w:tcPr>
            <w:tcW w:w="1752" w:type="dxa"/>
            <w:shd w:val="clear" w:color="auto" w:fill="auto"/>
          </w:tcPr>
          <w:p w14:paraId="0B32D358" w14:textId="77777777" w:rsidR="003B23E1" w:rsidRPr="00613937" w:rsidRDefault="003B23E1" w:rsidP="003B23E1">
            <w:pPr>
              <w:jc w:val="center"/>
            </w:pPr>
            <w:r>
              <w:t>Angle (deg)</w:t>
            </w:r>
          </w:p>
        </w:tc>
        <w:tc>
          <w:tcPr>
            <w:tcW w:w="1640" w:type="dxa"/>
            <w:shd w:val="clear" w:color="auto" w:fill="auto"/>
          </w:tcPr>
          <w:p w14:paraId="37E2A0EC" w14:textId="77777777" w:rsidR="003B23E1" w:rsidRPr="00613937" w:rsidRDefault="003B23E1" w:rsidP="003B23E1">
            <w:pPr>
              <w:jc w:val="center"/>
            </w:pPr>
            <w:r>
              <w:t>Output (V)</w:t>
            </w:r>
          </w:p>
        </w:tc>
      </w:tr>
      <w:tr w:rsidR="003B23E1" w:rsidRPr="00613937" w14:paraId="61B79677" w14:textId="77777777" w:rsidTr="003B23E1">
        <w:trPr>
          <w:trHeight w:val="170"/>
          <w:jc w:val="center"/>
        </w:trPr>
        <w:tc>
          <w:tcPr>
            <w:tcW w:w="1752" w:type="dxa"/>
            <w:shd w:val="clear" w:color="auto" w:fill="auto"/>
          </w:tcPr>
          <w:p w14:paraId="367B8195" w14:textId="77777777" w:rsidR="003B23E1" w:rsidRPr="00613937" w:rsidRDefault="003B23E1" w:rsidP="003B23E1">
            <w:pPr>
              <w:jc w:val="center"/>
            </w:pPr>
            <w:r>
              <w:t>0</w:t>
            </w:r>
            <w:r>
              <w:rPr>
                <w:rFonts w:cs="Arial"/>
              </w:rPr>
              <w:t>°</w:t>
            </w:r>
          </w:p>
        </w:tc>
        <w:tc>
          <w:tcPr>
            <w:tcW w:w="1640" w:type="dxa"/>
            <w:shd w:val="clear" w:color="auto" w:fill="auto"/>
          </w:tcPr>
          <w:p w14:paraId="3B26FCA8" w14:textId="77777777" w:rsidR="003B23E1" w:rsidRPr="00613937" w:rsidRDefault="003B23E1" w:rsidP="00B0513C"/>
        </w:tc>
      </w:tr>
      <w:tr w:rsidR="003B23E1" w:rsidRPr="00613937" w14:paraId="499D5BB0" w14:textId="77777777" w:rsidTr="003B23E1">
        <w:trPr>
          <w:trHeight w:val="323"/>
          <w:jc w:val="center"/>
        </w:trPr>
        <w:tc>
          <w:tcPr>
            <w:tcW w:w="1752" w:type="dxa"/>
            <w:shd w:val="clear" w:color="auto" w:fill="auto"/>
          </w:tcPr>
          <w:p w14:paraId="5B144079" w14:textId="77777777" w:rsidR="003B23E1" w:rsidRPr="00613937" w:rsidRDefault="003B23E1" w:rsidP="003B23E1">
            <w:pPr>
              <w:jc w:val="center"/>
            </w:pPr>
            <w:r>
              <w:t>30</w:t>
            </w:r>
            <w:r>
              <w:rPr>
                <w:rFonts w:cs="Arial"/>
              </w:rPr>
              <w:t>°</w:t>
            </w:r>
          </w:p>
        </w:tc>
        <w:tc>
          <w:tcPr>
            <w:tcW w:w="1640" w:type="dxa"/>
            <w:shd w:val="clear" w:color="auto" w:fill="auto"/>
          </w:tcPr>
          <w:p w14:paraId="32FA5BB7" w14:textId="77777777" w:rsidR="003B23E1" w:rsidRPr="00613937" w:rsidRDefault="003B23E1" w:rsidP="00B0513C"/>
        </w:tc>
      </w:tr>
      <w:tr w:rsidR="003B23E1" w:rsidRPr="00613937" w14:paraId="73D4976F" w14:textId="77777777" w:rsidTr="003B23E1">
        <w:trPr>
          <w:trHeight w:val="323"/>
          <w:jc w:val="center"/>
        </w:trPr>
        <w:tc>
          <w:tcPr>
            <w:tcW w:w="1752" w:type="dxa"/>
            <w:shd w:val="clear" w:color="auto" w:fill="auto"/>
          </w:tcPr>
          <w:p w14:paraId="34D35178" w14:textId="77777777" w:rsidR="003B23E1" w:rsidRPr="00613937" w:rsidRDefault="003B23E1" w:rsidP="003B23E1">
            <w:pPr>
              <w:jc w:val="center"/>
            </w:pPr>
            <w:r>
              <w:t>60</w:t>
            </w:r>
            <w:r>
              <w:rPr>
                <w:rFonts w:cs="Arial"/>
              </w:rPr>
              <w:t>°</w:t>
            </w:r>
          </w:p>
        </w:tc>
        <w:tc>
          <w:tcPr>
            <w:tcW w:w="1640" w:type="dxa"/>
            <w:shd w:val="clear" w:color="auto" w:fill="auto"/>
          </w:tcPr>
          <w:p w14:paraId="29E93CF7" w14:textId="77777777" w:rsidR="003B23E1" w:rsidRPr="00613937" w:rsidRDefault="003B23E1" w:rsidP="00B0513C"/>
        </w:tc>
      </w:tr>
      <w:tr w:rsidR="003B23E1" w:rsidRPr="00613937" w14:paraId="3B00CA62" w14:textId="77777777" w:rsidTr="003B23E1">
        <w:trPr>
          <w:trHeight w:val="323"/>
          <w:jc w:val="center"/>
        </w:trPr>
        <w:tc>
          <w:tcPr>
            <w:tcW w:w="1752" w:type="dxa"/>
            <w:shd w:val="clear" w:color="auto" w:fill="auto"/>
          </w:tcPr>
          <w:p w14:paraId="3DC27702" w14:textId="77777777" w:rsidR="003B23E1" w:rsidRDefault="003B23E1" w:rsidP="003B23E1">
            <w:pPr>
              <w:jc w:val="center"/>
            </w:pPr>
            <w:r>
              <w:t>90</w:t>
            </w:r>
            <w:r>
              <w:rPr>
                <w:rFonts w:cs="Arial"/>
              </w:rPr>
              <w:t>°</w:t>
            </w:r>
          </w:p>
        </w:tc>
        <w:tc>
          <w:tcPr>
            <w:tcW w:w="1640" w:type="dxa"/>
            <w:shd w:val="clear" w:color="auto" w:fill="auto"/>
          </w:tcPr>
          <w:p w14:paraId="685C60F7" w14:textId="77777777" w:rsidR="003B23E1" w:rsidRPr="00613937" w:rsidRDefault="003B23E1" w:rsidP="00B0513C"/>
        </w:tc>
      </w:tr>
      <w:tr w:rsidR="003B23E1" w:rsidRPr="00613937" w14:paraId="5C9A9220" w14:textId="77777777" w:rsidTr="003B23E1">
        <w:trPr>
          <w:trHeight w:val="323"/>
          <w:jc w:val="center"/>
        </w:trPr>
        <w:tc>
          <w:tcPr>
            <w:tcW w:w="1752" w:type="dxa"/>
            <w:shd w:val="clear" w:color="auto" w:fill="auto"/>
          </w:tcPr>
          <w:p w14:paraId="2860E599" w14:textId="77777777" w:rsidR="003B23E1" w:rsidRDefault="003B23E1" w:rsidP="003B23E1">
            <w:pPr>
              <w:jc w:val="center"/>
            </w:pPr>
            <w:r>
              <w:t>120</w:t>
            </w:r>
            <w:r>
              <w:rPr>
                <w:rFonts w:cs="Arial"/>
              </w:rPr>
              <w:t>°</w:t>
            </w:r>
          </w:p>
        </w:tc>
        <w:tc>
          <w:tcPr>
            <w:tcW w:w="1640" w:type="dxa"/>
            <w:shd w:val="clear" w:color="auto" w:fill="auto"/>
          </w:tcPr>
          <w:p w14:paraId="2854E9D0" w14:textId="77777777" w:rsidR="003B23E1" w:rsidRPr="00613937" w:rsidRDefault="003B23E1" w:rsidP="00B0513C"/>
        </w:tc>
      </w:tr>
      <w:tr w:rsidR="003B23E1" w:rsidRPr="00613937" w14:paraId="14A285EB" w14:textId="77777777" w:rsidTr="003B23E1">
        <w:trPr>
          <w:trHeight w:val="323"/>
          <w:jc w:val="center"/>
        </w:trPr>
        <w:tc>
          <w:tcPr>
            <w:tcW w:w="1752" w:type="dxa"/>
            <w:shd w:val="clear" w:color="auto" w:fill="auto"/>
          </w:tcPr>
          <w:p w14:paraId="30E4ACFE" w14:textId="77777777" w:rsidR="003B23E1" w:rsidRDefault="003B23E1" w:rsidP="003B23E1">
            <w:pPr>
              <w:jc w:val="center"/>
            </w:pPr>
            <w:r>
              <w:t>150</w:t>
            </w:r>
            <w:r>
              <w:rPr>
                <w:rFonts w:cs="Arial"/>
              </w:rPr>
              <w:t>°</w:t>
            </w:r>
          </w:p>
        </w:tc>
        <w:tc>
          <w:tcPr>
            <w:tcW w:w="1640" w:type="dxa"/>
            <w:shd w:val="clear" w:color="auto" w:fill="auto"/>
          </w:tcPr>
          <w:p w14:paraId="4FCD5E2B" w14:textId="77777777" w:rsidR="003B23E1" w:rsidRPr="00613937" w:rsidRDefault="003B23E1" w:rsidP="00B0513C"/>
        </w:tc>
      </w:tr>
      <w:tr w:rsidR="003B23E1" w:rsidRPr="00613937" w14:paraId="36A12A43" w14:textId="77777777" w:rsidTr="003B23E1">
        <w:trPr>
          <w:jc w:val="center"/>
        </w:trPr>
        <w:tc>
          <w:tcPr>
            <w:tcW w:w="1752" w:type="dxa"/>
            <w:shd w:val="clear" w:color="auto" w:fill="auto"/>
          </w:tcPr>
          <w:p w14:paraId="39F84A3C" w14:textId="77777777" w:rsidR="003B23E1" w:rsidRPr="00613937" w:rsidRDefault="003B23E1" w:rsidP="003B23E1">
            <w:pPr>
              <w:jc w:val="center"/>
            </w:pPr>
            <w:r>
              <w:t>180</w:t>
            </w:r>
            <w:r>
              <w:rPr>
                <w:rFonts w:cs="Arial"/>
              </w:rPr>
              <w:t>°</w:t>
            </w:r>
          </w:p>
        </w:tc>
        <w:tc>
          <w:tcPr>
            <w:tcW w:w="1640" w:type="dxa"/>
            <w:shd w:val="clear" w:color="auto" w:fill="auto"/>
          </w:tcPr>
          <w:p w14:paraId="0544ACAD" w14:textId="77777777" w:rsidR="003B23E1" w:rsidRPr="00613937" w:rsidRDefault="003B23E1" w:rsidP="00B0513C"/>
        </w:tc>
      </w:tr>
    </w:tbl>
    <w:p w14:paraId="5FDF15C5" w14:textId="77777777" w:rsidR="003B23E1" w:rsidRDefault="003B23E1" w:rsidP="009E6F1A"/>
    <w:p w14:paraId="0C5300B5" w14:textId="77777777" w:rsidR="00AA1CBF" w:rsidRDefault="003B23E1" w:rsidP="003B23E1">
      <w:pPr>
        <w:pStyle w:val="Heading4"/>
      </w:pPr>
      <w:r>
        <w:t>Calibrate the Potentiometer</w:t>
      </w:r>
    </w:p>
    <w:p w14:paraId="674EE6EF" w14:textId="77777777" w:rsidR="003B23E1" w:rsidRDefault="003B23E1" w:rsidP="009E6F1A"/>
    <w:p w14:paraId="58FE4E17" w14:textId="77777777" w:rsidR="0032177B" w:rsidRDefault="0032177B" w:rsidP="008E1A44">
      <w:pPr>
        <w:pStyle w:val="ListParagraph"/>
        <w:numPr>
          <w:ilvl w:val="0"/>
          <w:numId w:val="16"/>
        </w:numPr>
      </w:pPr>
      <w:r>
        <w:t xml:space="preserve">Click on the </w:t>
      </w:r>
      <w:r w:rsidRPr="009637A4">
        <w:rPr>
          <w:b/>
        </w:rPr>
        <w:t>Calibrate Sensor</w:t>
      </w:r>
      <w:r>
        <w:t xml:space="preserve"> tab to calibrate the output of the potentiometer in terms of angular position (in degrees).</w:t>
      </w:r>
    </w:p>
    <w:p w14:paraId="2F06BE72" w14:textId="77777777" w:rsidR="0032177B" w:rsidRDefault="0032177B" w:rsidP="008E1A44">
      <w:pPr>
        <w:pStyle w:val="ListParagraph"/>
        <w:numPr>
          <w:ilvl w:val="0"/>
          <w:numId w:val="16"/>
        </w:numPr>
      </w:pPr>
      <w:r>
        <w:t xml:space="preserve">Use the </w:t>
      </w:r>
      <w:r w:rsidRPr="009637A4">
        <w:rPr>
          <w:b/>
        </w:rPr>
        <w:t>Slope (deg/V)</w:t>
      </w:r>
      <w:r w:rsidR="00066030">
        <w:rPr>
          <w:b/>
        </w:rPr>
        <w:t xml:space="preserve"> </w:t>
      </w:r>
      <w:r>
        <w:t xml:space="preserve">and </w:t>
      </w:r>
      <w:r w:rsidRPr="009637A4">
        <w:rPr>
          <w:b/>
        </w:rPr>
        <w:t>Offset (deg)</w:t>
      </w:r>
      <w:r>
        <w:t xml:space="preserve"> numeric controls to enter the slope and offset values you obtained during the data collection step.</w:t>
      </w:r>
    </w:p>
    <w:p w14:paraId="30C4D915" w14:textId="77777777" w:rsidR="0032177B" w:rsidRDefault="0032177B" w:rsidP="008E1A44">
      <w:pPr>
        <w:pStyle w:val="ListParagraph"/>
        <w:numPr>
          <w:ilvl w:val="0"/>
          <w:numId w:val="16"/>
        </w:numPr>
      </w:pPr>
      <w:r>
        <w:t xml:space="preserve">Test the accuracy of your calibration. To do this, set the potentiometer knob to different angles and verify that the correct angular position is displayed in the </w:t>
      </w:r>
      <w:r w:rsidRPr="009637A4">
        <w:rPr>
          <w:b/>
        </w:rPr>
        <w:t xml:space="preserve">Calibrated Output </w:t>
      </w:r>
      <w:r>
        <w:t xml:space="preserve">waveform chart as well as the </w:t>
      </w:r>
      <w:r w:rsidRPr="009637A4">
        <w:rPr>
          <w:b/>
        </w:rPr>
        <w:t>Pot Angle (deg)</w:t>
      </w:r>
      <w:r>
        <w:t xml:space="preserve"> meter indicator.</w:t>
      </w:r>
    </w:p>
    <w:p w14:paraId="0AC8C0EA" w14:textId="77777777" w:rsidR="003B23E1" w:rsidRDefault="000F2410" w:rsidP="008E1A44">
      <w:pPr>
        <w:pStyle w:val="ListParagraph"/>
        <w:numPr>
          <w:ilvl w:val="0"/>
          <w:numId w:val="16"/>
        </w:numPr>
      </w:pPr>
      <w:r>
        <w:t>P</w:t>
      </w:r>
      <w:r w:rsidR="0032177B">
        <w:t xml:space="preserve">ress the </w:t>
      </w:r>
      <w:r w:rsidR="0032177B" w:rsidRPr="009637A4">
        <w:rPr>
          <w:b/>
        </w:rPr>
        <w:t>Stop</w:t>
      </w:r>
      <w:r w:rsidR="0032177B">
        <w:t xml:space="preserve"> button.</w:t>
      </w:r>
    </w:p>
    <w:p w14:paraId="529D9305" w14:textId="77777777" w:rsidR="0032177B" w:rsidRPr="00613937" w:rsidRDefault="0032177B" w:rsidP="0032177B"/>
    <w:p w14:paraId="021E01A2" w14:textId="77777777" w:rsidR="0089222F" w:rsidRPr="00613937" w:rsidRDefault="0089222F" w:rsidP="0089222F">
      <w:pPr>
        <w:pStyle w:val="Heading3"/>
      </w:pPr>
      <w:bookmarkStart w:id="21" w:name="_Toc72762334"/>
      <w:bookmarkStart w:id="22" w:name="_Toc503859283"/>
      <w:r w:rsidRPr="00613937">
        <w:t>1.</w:t>
      </w:r>
      <w:r>
        <w:t>3 Analyze</w:t>
      </w:r>
      <w:bookmarkEnd w:id="21"/>
    </w:p>
    <w:bookmarkEnd w:id="22"/>
    <w:p w14:paraId="54315D05" w14:textId="77777777" w:rsidR="00B0513C" w:rsidRDefault="00B0513C">
      <w:pPr>
        <w:spacing w:line="240" w:lineRule="auto"/>
      </w:pPr>
    </w:p>
    <w:p w14:paraId="04CA795D" w14:textId="77777777" w:rsidR="00B0513C" w:rsidRDefault="00D85FEF" w:rsidP="00D85FEF">
      <w:pPr>
        <w:spacing w:line="240" w:lineRule="auto"/>
      </w:pPr>
      <w:r>
        <w:t xml:space="preserve">1-1 </w:t>
      </w:r>
      <w:r w:rsidR="00B0513C">
        <w:t xml:space="preserve">Present the results you recorded in </w:t>
      </w:r>
      <w:r w:rsidR="00B0513C" w:rsidRPr="00B0513C">
        <w:t>Table 1</w:t>
      </w:r>
      <w:r w:rsidR="00B0513C">
        <w:t>-1</w:t>
      </w:r>
      <w:r w:rsidR="00B0513C" w:rsidRPr="00B0513C">
        <w:t>.</w:t>
      </w:r>
    </w:p>
    <w:p w14:paraId="669EA885" w14:textId="77777777" w:rsidR="00C848B4" w:rsidRDefault="00C848B4" w:rsidP="00C848B4"/>
    <w:p w14:paraId="6FB3D7F2" w14:textId="77777777" w:rsidR="00D85FEF" w:rsidRDefault="00C848B4" w:rsidP="00D85FEF">
      <w:r>
        <w:t xml:space="preserve">1-2 </w:t>
      </w:r>
      <w:r w:rsidR="002F51C1">
        <w:t>Attach</w:t>
      </w:r>
      <w:r w:rsidR="00066030">
        <w:t xml:space="preserve"> </w:t>
      </w:r>
      <w:r w:rsidR="002F51C1">
        <w:t xml:space="preserve">a screenshot </w:t>
      </w:r>
      <w:r w:rsidR="00B0513C" w:rsidRPr="00B0513C">
        <w:t xml:space="preserve">of the </w:t>
      </w:r>
      <w:r w:rsidR="00B0513C" w:rsidRPr="00C848B4">
        <w:rPr>
          <w:i/>
        </w:rPr>
        <w:t>Sensor Readings</w:t>
      </w:r>
      <w:r w:rsidR="00B0513C" w:rsidRPr="00B0513C">
        <w:t xml:space="preserve"> waveform graph </w:t>
      </w:r>
      <w:r w:rsidR="00ED6FBB">
        <w:t xml:space="preserve">that </w:t>
      </w:r>
      <w:r w:rsidR="00B0513C" w:rsidRPr="00B0513C">
        <w:t>show</w:t>
      </w:r>
      <w:r w:rsidR="00ED6FBB">
        <w:t>s</w:t>
      </w:r>
      <w:r w:rsidR="00B0513C" w:rsidRPr="00B0513C">
        <w:t xml:space="preserve"> the fitted calibration curve</w:t>
      </w:r>
      <w:r w:rsidR="00ED6FBB">
        <w:t xml:space="preserve"> from step 12</w:t>
      </w:r>
      <w:r w:rsidR="00B0513C" w:rsidRPr="00B0513C">
        <w:t>.</w:t>
      </w:r>
    </w:p>
    <w:p w14:paraId="617052C0" w14:textId="77777777" w:rsidR="00D85FEF" w:rsidRDefault="00D85FEF" w:rsidP="00D85FEF"/>
    <w:p w14:paraId="2D23890F" w14:textId="77777777" w:rsidR="00B0513C" w:rsidRDefault="00D85FEF" w:rsidP="00D85FEF">
      <w:r>
        <w:t xml:space="preserve">1-3 </w:t>
      </w:r>
      <w:r w:rsidR="00B0513C" w:rsidRPr="00B0513C">
        <w:t xml:space="preserve">What </w:t>
      </w:r>
      <w:r w:rsidR="0052016A">
        <w:t xml:space="preserve">was the </w:t>
      </w:r>
      <w:r w:rsidR="00ED6FBB">
        <w:t>c</w:t>
      </w:r>
      <w:r w:rsidR="00B0513C" w:rsidRPr="00B0513C">
        <w:t>alibration equation</w:t>
      </w:r>
      <w:r w:rsidR="00066030">
        <w:t xml:space="preserve"> </w:t>
      </w:r>
      <w:r w:rsidR="0052016A">
        <w:t xml:space="preserve">that </w:t>
      </w:r>
      <w:r w:rsidR="00ED6FBB">
        <w:t>you obtain</w:t>
      </w:r>
      <w:r w:rsidR="0052016A">
        <w:t>ed</w:t>
      </w:r>
      <w:r w:rsidR="00B0513C" w:rsidRPr="00B0513C">
        <w:t>?</w:t>
      </w:r>
    </w:p>
    <w:p w14:paraId="474DE136" w14:textId="77777777" w:rsidR="00C848B4" w:rsidRDefault="00C848B4" w:rsidP="00C848B4"/>
    <w:p w14:paraId="11C5A984" w14:textId="77777777" w:rsidR="00586D0D" w:rsidRDefault="00C848B4" w:rsidP="00C848B4">
      <w:r>
        <w:t xml:space="preserve">1-4 </w:t>
      </w:r>
      <w:r w:rsidR="00586D0D">
        <w:t>What is the sensitivity of the sensor in mV/deg?</w:t>
      </w:r>
    </w:p>
    <w:p w14:paraId="6704D8B6" w14:textId="77777777" w:rsidR="0032177B" w:rsidRDefault="0032177B">
      <w:pPr>
        <w:spacing w:line="240" w:lineRule="auto"/>
      </w:pPr>
      <w:r>
        <w:br w:type="page"/>
      </w:r>
    </w:p>
    <w:p w14:paraId="3FFA9AF4" w14:textId="77777777" w:rsidR="00015B36" w:rsidRPr="00613937" w:rsidRDefault="00132771" w:rsidP="009E6F1A">
      <w:pPr>
        <w:pStyle w:val="Heading2"/>
      </w:pPr>
      <w:bookmarkStart w:id="23" w:name="_Toc503859284"/>
      <w:bookmarkStart w:id="24" w:name="_Toc72762335"/>
      <w:r w:rsidRPr="00613937">
        <w:lastRenderedPageBreak/>
        <w:t xml:space="preserve">Section 2: </w:t>
      </w:r>
      <w:r w:rsidR="008653DB" w:rsidRPr="00613937">
        <w:t>Measuring Angular Displacement</w:t>
      </w:r>
      <w:bookmarkEnd w:id="23"/>
      <w:r w:rsidR="00F14436">
        <w:t xml:space="preserve"> using </w:t>
      </w:r>
      <w:r w:rsidR="00ED058C">
        <w:t xml:space="preserve">an </w:t>
      </w:r>
      <w:r w:rsidR="00F14436">
        <w:t>Enc</w:t>
      </w:r>
      <w:r w:rsidR="00ED058C">
        <w:t>oder</w:t>
      </w:r>
      <w:bookmarkEnd w:id="24"/>
    </w:p>
    <w:p w14:paraId="0C175E82" w14:textId="77777777" w:rsidR="00015B36" w:rsidRPr="00613937" w:rsidRDefault="00015B36" w:rsidP="009E6F1A"/>
    <w:p w14:paraId="779148DC" w14:textId="77777777" w:rsidR="008653DB" w:rsidRPr="00613937" w:rsidRDefault="008653DB" w:rsidP="008653DB">
      <w:pPr>
        <w:pStyle w:val="Heading3"/>
      </w:pPr>
      <w:bookmarkStart w:id="25" w:name="_Toc72762336"/>
      <w:r w:rsidRPr="00613937">
        <w:t>2.1 Theory and Background</w:t>
      </w:r>
      <w:bookmarkEnd w:id="25"/>
    </w:p>
    <w:p w14:paraId="1BA52380" w14:textId="77777777" w:rsidR="008653DB" w:rsidRPr="00613937" w:rsidRDefault="008653DB" w:rsidP="008653DB"/>
    <w:p w14:paraId="294F977B" w14:textId="77777777" w:rsidR="008653DB" w:rsidRPr="00613937" w:rsidRDefault="008653DB" w:rsidP="000A5BB5">
      <w:pPr>
        <w:pStyle w:val="Heading4"/>
        <w:rPr>
          <w:shd w:val="clear" w:color="auto" w:fill="FFFFFF"/>
        </w:rPr>
      </w:pPr>
      <w:r w:rsidRPr="00613937">
        <w:rPr>
          <w:shd w:val="clear" w:color="auto" w:fill="FFFFFF"/>
        </w:rPr>
        <w:t>What is an Encoder?</w:t>
      </w:r>
    </w:p>
    <w:p w14:paraId="6D730314" w14:textId="77777777" w:rsidR="00E973F1" w:rsidRPr="00613937" w:rsidRDefault="00E973F1" w:rsidP="00E973F1"/>
    <w:p w14:paraId="7049F559" w14:textId="77777777" w:rsidR="00E973F1" w:rsidRPr="00613937" w:rsidRDefault="00E973F1" w:rsidP="00E973F1">
      <w:r w:rsidRPr="00613937">
        <w:t>An incremental optical encoder, shown in Figure 2-1, is a relative angular displacement sensor which measures angular displacement relative to a previously known position. Unlike an absolute encoder, an incremental encoder does not retain its position information upon power loss. An incremental encoder outputs a series of pulses which correlate to</w:t>
      </w:r>
      <w:r w:rsidR="0077620A">
        <w:t xml:space="preserve"> the</w:t>
      </w:r>
      <w:r w:rsidRPr="00613937">
        <w:t xml:space="preserve"> </w:t>
      </w:r>
      <w:r w:rsidRPr="00C7329D">
        <w:rPr>
          <w:noProof/>
        </w:rPr>
        <w:t>relative</w:t>
      </w:r>
      <w:r w:rsidRPr="00613937">
        <w:t xml:space="preserve"> change in angular position. Encoders are commonly used to measure angular displacement of rotating load shafts. Information extracted from an incremental encoder can also be used to derive instantaneous rotational velocities.</w:t>
      </w:r>
    </w:p>
    <w:p w14:paraId="60564480" w14:textId="77777777" w:rsidR="00E973F1" w:rsidRPr="00613937" w:rsidRDefault="00E973F1" w:rsidP="00E973F1">
      <w:pPr>
        <w:rPr>
          <w:rFonts w:ascii="Times New Roman" w:eastAsia="Times New Roman" w:hAnsi="Times New Roman"/>
        </w:rPr>
      </w:pPr>
    </w:p>
    <w:p w14:paraId="688ED55D" w14:textId="77777777" w:rsidR="00E973F1" w:rsidRPr="00613937" w:rsidRDefault="00E973F1" w:rsidP="00E973F1">
      <w:pPr>
        <w:keepNext/>
        <w:jc w:val="center"/>
      </w:pPr>
      <w:r w:rsidRPr="00613937">
        <w:rPr>
          <w:noProof/>
        </w:rPr>
        <w:drawing>
          <wp:inline distT="0" distB="0" distL="0" distR="0" wp14:anchorId="33793ED1" wp14:editId="4D6BB8CF">
            <wp:extent cx="1298014" cy="1033670"/>
            <wp:effectExtent l="0" t="0" r="0" b="0"/>
            <wp:docPr id="29" name="Picture 29" descr="C:\Users\amolki\Desktop\QNET Mechatronic Sensors - Encod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Encoder - Concept Review.pdf - Adobe Acrobat Pro.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4609" cy="1110593"/>
                    </a:xfrm>
                    <a:prstGeom prst="rect">
                      <a:avLst/>
                    </a:prstGeom>
                    <a:noFill/>
                    <a:ln>
                      <a:noFill/>
                    </a:ln>
                  </pic:spPr>
                </pic:pic>
              </a:graphicData>
            </a:graphic>
          </wp:inline>
        </w:drawing>
      </w:r>
    </w:p>
    <w:p w14:paraId="4A9C3C15" w14:textId="77777777" w:rsidR="00E973F1" w:rsidRPr="00613937" w:rsidRDefault="00E973F1" w:rsidP="00E973F1">
      <w:pPr>
        <w:pStyle w:val="Caption"/>
        <w:jc w:val="center"/>
      </w:pPr>
      <w:bookmarkStart w:id="26" w:name="_Ref503947499"/>
      <w:r w:rsidRPr="00613937">
        <w:t>Figure</w:t>
      </w:r>
      <w:bookmarkEnd w:id="26"/>
      <w:r w:rsidRPr="00613937">
        <w:t xml:space="preserve"> 2-1</w:t>
      </w:r>
      <w:r w:rsidR="00C848B4">
        <w:t>:</w:t>
      </w:r>
      <w:r w:rsidRPr="00613937">
        <w:t xml:space="preserve"> </w:t>
      </w:r>
      <w:r w:rsidR="00325510">
        <w:t xml:space="preserve">An incremental rotary encoder manufactured by </w:t>
      </w:r>
      <w:r w:rsidRPr="00613937">
        <w:t xml:space="preserve">US Digital </w:t>
      </w:r>
    </w:p>
    <w:p w14:paraId="66B9CFA9" w14:textId="77777777" w:rsidR="00E973F1" w:rsidRPr="00613937" w:rsidRDefault="00E973F1" w:rsidP="00E973F1"/>
    <w:p w14:paraId="01608507" w14:textId="77777777" w:rsidR="00E973F1" w:rsidRPr="00613937" w:rsidRDefault="00E973F1" w:rsidP="00E973F1">
      <w:r w:rsidRPr="00613937">
        <w:t xml:space="preserve">An incremental optical encoder typically consists of a coded disk, an Infrared (IR) LED, and two </w:t>
      </w:r>
      <w:r w:rsidR="00EB0379" w:rsidRPr="003C62EE">
        <w:rPr>
          <w:noProof/>
        </w:rPr>
        <w:t>photosensors</w:t>
      </w:r>
      <w:r w:rsidRPr="00613937">
        <w:t>. The disk is coded with an alternating light and dark radial pattern causing it to act as a shutter. As shown schematically in Figure 2-2, the light emitted by the IR LED is interrupted by the coding as the disk rotates around its axis.</w:t>
      </w:r>
    </w:p>
    <w:p w14:paraId="6EDC0FF8" w14:textId="77777777" w:rsidR="00E973F1" w:rsidRPr="00613937" w:rsidRDefault="0077262A" w:rsidP="00E973F1">
      <w:pPr>
        <w:keepNext/>
        <w:jc w:val="center"/>
      </w:pPr>
      <w:r w:rsidRPr="00613937">
        <w:rPr>
          <w:noProof/>
        </w:rPr>
        <w:lastRenderedPageBreak/>
        <w:drawing>
          <wp:inline distT="0" distB="0" distL="0" distR="0" wp14:anchorId="389DB1B8" wp14:editId="14B7B57D">
            <wp:extent cx="5419725" cy="4149676"/>
            <wp:effectExtent l="0" t="0" r="0" b="3810"/>
            <wp:docPr id="41" name="Picture 41"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molki\Desktop\Encod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22336" cy="4151675"/>
                    </a:xfrm>
                    <a:prstGeom prst="rect">
                      <a:avLst/>
                    </a:prstGeom>
                    <a:noFill/>
                    <a:ln>
                      <a:noFill/>
                    </a:ln>
                  </pic:spPr>
                </pic:pic>
              </a:graphicData>
            </a:graphic>
          </wp:inline>
        </w:drawing>
      </w:r>
    </w:p>
    <w:p w14:paraId="0B5D804E" w14:textId="77777777" w:rsidR="00E973F1" w:rsidRPr="00613937" w:rsidRDefault="00E973F1" w:rsidP="00E973F1">
      <w:pPr>
        <w:pStyle w:val="Caption"/>
        <w:jc w:val="center"/>
      </w:pPr>
      <w:bookmarkStart w:id="27" w:name="_Ref503947748"/>
      <w:r w:rsidRPr="00613937">
        <w:t>Figure</w:t>
      </w:r>
      <w:bookmarkEnd w:id="27"/>
      <w:r w:rsidRPr="00613937">
        <w:t xml:space="preserve"> 2-2</w:t>
      </w:r>
      <w:r w:rsidR="00C848B4">
        <w:t>:</w:t>
      </w:r>
      <w:r w:rsidRPr="00613937">
        <w:t xml:space="preserve"> Output of an incremental encoder showing signals A and B when rotating in a clockwise manner</w:t>
      </w:r>
    </w:p>
    <w:p w14:paraId="1D0FDBDF" w14:textId="77777777" w:rsidR="00E973F1" w:rsidRPr="00613937" w:rsidRDefault="00E973F1" w:rsidP="00E973F1"/>
    <w:p w14:paraId="0472C1F2" w14:textId="77777777" w:rsidR="00E973F1" w:rsidRPr="00613937" w:rsidRDefault="00E973F1" w:rsidP="00E973F1">
      <w:r w:rsidRPr="00613937">
        <w:t xml:space="preserve">The two </w:t>
      </w:r>
      <w:r w:rsidRPr="00C7329D">
        <w:rPr>
          <w:noProof/>
        </w:rPr>
        <w:t>photosensors</w:t>
      </w:r>
      <w:r w:rsidRPr="00613937">
        <w:t xml:space="preserve"> (A and B) positioned behind the coded disk sense the infrared light emitted by the IR LED, which results in A and B signals/pulses, in four distinct states as outlined in Table 2-1:</w:t>
      </w:r>
    </w:p>
    <w:p w14:paraId="418722C7" w14:textId="77777777" w:rsidR="00E973F1" w:rsidRPr="00613937" w:rsidRDefault="00E973F1" w:rsidP="00E973F1">
      <w:pPr>
        <w:pStyle w:val="Caption"/>
      </w:pPr>
    </w:p>
    <w:p w14:paraId="784DF92B" w14:textId="77777777" w:rsidR="00E973F1" w:rsidRPr="00613937" w:rsidRDefault="00E973F1" w:rsidP="00E973F1">
      <w:pPr>
        <w:pStyle w:val="Caption"/>
        <w:jc w:val="center"/>
      </w:pPr>
      <w:r w:rsidRPr="00613937">
        <w:t>Table 2-1</w:t>
      </w:r>
      <w:r w:rsidR="00C848B4">
        <w:t>:</w:t>
      </w:r>
      <w:r w:rsidRPr="00613937">
        <w:t xml:space="preserve"> Different quadrature states</w:t>
      </w:r>
    </w:p>
    <w:tbl>
      <w:tblPr>
        <w:tblStyle w:val="GridTable5Dark-Accent11"/>
        <w:tblW w:w="361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982"/>
        <w:gridCol w:w="1316"/>
        <w:gridCol w:w="1316"/>
      </w:tblGrid>
      <w:tr w:rsidR="00E973F1" w:rsidRPr="00613937" w14:paraId="3553DD83" w14:textId="77777777" w:rsidTr="00E973F1">
        <w:trPr>
          <w:jc w:val="center"/>
        </w:trPr>
        <w:tc>
          <w:tcPr>
            <w:tcW w:w="982" w:type="dxa"/>
            <w:shd w:val="clear" w:color="auto" w:fill="auto"/>
          </w:tcPr>
          <w:p w14:paraId="625CCE65" w14:textId="77777777" w:rsidR="00E973F1" w:rsidRPr="00613937" w:rsidRDefault="00E973F1" w:rsidP="004372E3">
            <w:pPr>
              <w:rPr>
                <w:rFonts w:eastAsia="Times New Roman"/>
              </w:rPr>
            </w:pPr>
            <w:r w:rsidRPr="00613937">
              <w:t>State</w:t>
            </w:r>
          </w:p>
        </w:tc>
        <w:tc>
          <w:tcPr>
            <w:tcW w:w="1316" w:type="dxa"/>
            <w:shd w:val="clear" w:color="auto" w:fill="auto"/>
          </w:tcPr>
          <w:p w14:paraId="1D66E890" w14:textId="77777777" w:rsidR="00E973F1" w:rsidRPr="00613937" w:rsidRDefault="00E973F1" w:rsidP="004372E3">
            <w:r w:rsidRPr="00613937">
              <w:t>Signal A</w:t>
            </w:r>
          </w:p>
        </w:tc>
        <w:tc>
          <w:tcPr>
            <w:tcW w:w="1316" w:type="dxa"/>
            <w:shd w:val="clear" w:color="auto" w:fill="auto"/>
          </w:tcPr>
          <w:p w14:paraId="0FF4970F" w14:textId="77777777" w:rsidR="00E973F1" w:rsidRPr="00613937" w:rsidRDefault="00E973F1" w:rsidP="004372E3">
            <w:r w:rsidRPr="00613937">
              <w:t>Signal B</w:t>
            </w:r>
          </w:p>
        </w:tc>
      </w:tr>
      <w:tr w:rsidR="00E973F1" w:rsidRPr="00613937" w14:paraId="306BA4E2" w14:textId="77777777" w:rsidTr="00E973F1">
        <w:trPr>
          <w:trHeight w:val="170"/>
          <w:jc w:val="center"/>
        </w:trPr>
        <w:tc>
          <w:tcPr>
            <w:tcW w:w="982" w:type="dxa"/>
            <w:shd w:val="clear" w:color="auto" w:fill="auto"/>
          </w:tcPr>
          <w:p w14:paraId="6D65B3DE" w14:textId="77777777" w:rsidR="00E973F1" w:rsidRPr="00613937" w:rsidRDefault="00E973F1" w:rsidP="004372E3">
            <w:r w:rsidRPr="00613937">
              <w:t>1</w:t>
            </w:r>
          </w:p>
        </w:tc>
        <w:tc>
          <w:tcPr>
            <w:tcW w:w="1316" w:type="dxa"/>
            <w:shd w:val="clear" w:color="auto" w:fill="auto"/>
          </w:tcPr>
          <w:p w14:paraId="71B23E36" w14:textId="77777777" w:rsidR="00E973F1" w:rsidRPr="00613937" w:rsidRDefault="00E973F1" w:rsidP="004372E3">
            <w:r w:rsidRPr="00613937">
              <w:t>OFF</w:t>
            </w:r>
          </w:p>
        </w:tc>
        <w:tc>
          <w:tcPr>
            <w:tcW w:w="1316" w:type="dxa"/>
            <w:shd w:val="clear" w:color="auto" w:fill="auto"/>
          </w:tcPr>
          <w:p w14:paraId="5E09937A" w14:textId="77777777" w:rsidR="00E973F1" w:rsidRPr="00613937" w:rsidRDefault="00E973F1" w:rsidP="004372E3">
            <w:r w:rsidRPr="00613937">
              <w:t>ON</w:t>
            </w:r>
          </w:p>
        </w:tc>
      </w:tr>
      <w:tr w:rsidR="00E973F1" w:rsidRPr="00613937" w14:paraId="12660EB4" w14:textId="77777777" w:rsidTr="00E973F1">
        <w:trPr>
          <w:trHeight w:val="323"/>
          <w:jc w:val="center"/>
        </w:trPr>
        <w:tc>
          <w:tcPr>
            <w:tcW w:w="982" w:type="dxa"/>
            <w:shd w:val="clear" w:color="auto" w:fill="auto"/>
          </w:tcPr>
          <w:p w14:paraId="2CA14BB8" w14:textId="77777777" w:rsidR="00E973F1" w:rsidRPr="00613937" w:rsidRDefault="00E973F1" w:rsidP="004372E3">
            <w:r w:rsidRPr="00613937">
              <w:t>2</w:t>
            </w:r>
          </w:p>
        </w:tc>
        <w:tc>
          <w:tcPr>
            <w:tcW w:w="1316" w:type="dxa"/>
            <w:shd w:val="clear" w:color="auto" w:fill="auto"/>
          </w:tcPr>
          <w:p w14:paraId="42E28E9C" w14:textId="77777777" w:rsidR="00E973F1" w:rsidRPr="00613937" w:rsidRDefault="00E973F1" w:rsidP="004372E3">
            <w:r w:rsidRPr="00613937">
              <w:t>OFF</w:t>
            </w:r>
          </w:p>
        </w:tc>
        <w:tc>
          <w:tcPr>
            <w:tcW w:w="1316" w:type="dxa"/>
            <w:shd w:val="clear" w:color="auto" w:fill="auto"/>
          </w:tcPr>
          <w:p w14:paraId="0885DC6E" w14:textId="77777777" w:rsidR="00E973F1" w:rsidRPr="00613937" w:rsidRDefault="00E973F1" w:rsidP="004372E3">
            <w:r w:rsidRPr="00613937">
              <w:t>OFF</w:t>
            </w:r>
          </w:p>
        </w:tc>
      </w:tr>
      <w:tr w:rsidR="00E973F1" w:rsidRPr="00613937" w14:paraId="79EEA046" w14:textId="77777777" w:rsidTr="00E973F1">
        <w:trPr>
          <w:trHeight w:val="323"/>
          <w:jc w:val="center"/>
        </w:trPr>
        <w:tc>
          <w:tcPr>
            <w:tcW w:w="982" w:type="dxa"/>
            <w:shd w:val="clear" w:color="auto" w:fill="auto"/>
          </w:tcPr>
          <w:p w14:paraId="704EBF58" w14:textId="77777777" w:rsidR="00E973F1" w:rsidRPr="00613937" w:rsidRDefault="00E973F1" w:rsidP="004372E3">
            <w:r w:rsidRPr="00613937">
              <w:t>3</w:t>
            </w:r>
          </w:p>
        </w:tc>
        <w:tc>
          <w:tcPr>
            <w:tcW w:w="1316" w:type="dxa"/>
            <w:shd w:val="clear" w:color="auto" w:fill="auto"/>
          </w:tcPr>
          <w:p w14:paraId="180F7667" w14:textId="77777777" w:rsidR="00E973F1" w:rsidRPr="00613937" w:rsidRDefault="00E973F1" w:rsidP="004372E3">
            <w:r w:rsidRPr="00613937">
              <w:t>ON</w:t>
            </w:r>
          </w:p>
        </w:tc>
        <w:tc>
          <w:tcPr>
            <w:tcW w:w="1316" w:type="dxa"/>
            <w:shd w:val="clear" w:color="auto" w:fill="auto"/>
          </w:tcPr>
          <w:p w14:paraId="243E0265" w14:textId="77777777" w:rsidR="00E973F1" w:rsidRPr="00613937" w:rsidRDefault="00E973F1" w:rsidP="004372E3">
            <w:r w:rsidRPr="00613937">
              <w:t>OFF</w:t>
            </w:r>
          </w:p>
        </w:tc>
      </w:tr>
      <w:tr w:rsidR="00E973F1" w:rsidRPr="00613937" w14:paraId="4A549907" w14:textId="77777777" w:rsidTr="00E973F1">
        <w:trPr>
          <w:jc w:val="center"/>
        </w:trPr>
        <w:tc>
          <w:tcPr>
            <w:tcW w:w="982" w:type="dxa"/>
            <w:shd w:val="clear" w:color="auto" w:fill="auto"/>
          </w:tcPr>
          <w:p w14:paraId="5287977D" w14:textId="77777777" w:rsidR="00E973F1" w:rsidRPr="00613937" w:rsidRDefault="00E973F1" w:rsidP="004372E3">
            <w:r w:rsidRPr="00613937">
              <w:t>4</w:t>
            </w:r>
          </w:p>
        </w:tc>
        <w:tc>
          <w:tcPr>
            <w:tcW w:w="1316" w:type="dxa"/>
            <w:shd w:val="clear" w:color="auto" w:fill="auto"/>
          </w:tcPr>
          <w:p w14:paraId="36CB6C34" w14:textId="77777777" w:rsidR="00E973F1" w:rsidRPr="00613937" w:rsidRDefault="00E973F1" w:rsidP="004372E3">
            <w:r w:rsidRPr="00613937">
              <w:t>ON</w:t>
            </w:r>
          </w:p>
        </w:tc>
        <w:tc>
          <w:tcPr>
            <w:tcW w:w="1316" w:type="dxa"/>
            <w:shd w:val="clear" w:color="auto" w:fill="auto"/>
          </w:tcPr>
          <w:p w14:paraId="3502DFE8" w14:textId="77777777" w:rsidR="00E973F1" w:rsidRPr="00613937" w:rsidRDefault="00E973F1" w:rsidP="004372E3">
            <w:r w:rsidRPr="00613937">
              <w:t>ON</w:t>
            </w:r>
          </w:p>
        </w:tc>
      </w:tr>
    </w:tbl>
    <w:p w14:paraId="2A7F81E7" w14:textId="77777777" w:rsidR="00E973F1" w:rsidRPr="00613937" w:rsidRDefault="00E973F1" w:rsidP="00E973F1">
      <w:r w:rsidRPr="00613937">
        <w:lastRenderedPageBreak/>
        <w:t xml:space="preserve">Encoders which output A and B signals are often referred to as quadrature encoders since the signals are separated in phase by 90° and result in four distinct states. Non-quadrature encoders have only one output signal and thus are unable to detect direction. The resolution of an encoder </w:t>
      </w:r>
      <w:r w:rsidR="005E707A">
        <w:t xml:space="preserve">is determined using </w:t>
      </w:r>
      <w:r w:rsidRPr="00613937">
        <w:t>the number of light or dark patterns on the disk</w:t>
      </w:r>
      <w:r w:rsidR="005E707A">
        <w:t xml:space="preserve">, a measure that </w:t>
      </w:r>
      <w:r w:rsidRPr="00613937">
        <w:t xml:space="preserve">is given in terms of </w:t>
      </w:r>
      <w:r w:rsidRPr="00613937">
        <w:rPr>
          <w:i/>
        </w:rPr>
        <w:t>pulses per revolution</w:t>
      </w:r>
      <w:r w:rsidRPr="00613937">
        <w:t>, or PPR.</w:t>
      </w:r>
    </w:p>
    <w:p w14:paraId="78A74505" w14:textId="77777777" w:rsidR="00E973F1" w:rsidRPr="00613937" w:rsidRDefault="00E973F1" w:rsidP="00E973F1"/>
    <w:p w14:paraId="440FC34F" w14:textId="77777777" w:rsidR="00E973F1" w:rsidRPr="00613937" w:rsidRDefault="00E973F1" w:rsidP="00E973F1">
      <w:r w:rsidRPr="00613937">
        <w:t>Some encoders utilize an index pulse (Z channel), which is triggered once for every full rotation of the disk (see Figure 2-3). The index pulse can be used for calibration or so-called homing of a system, as well as a revolution counter. Depending on the encoder, the width of the index plus may be aligned with any of the four quadrature states. For example, the index pulse may have a width that spans a full cycle (4 states), a half cycle (2 states), or a quarter cycle (1 state). In the example shown in Figure 2-3, the width of the index pulse is aligned with a full cycle of the B signal.</w:t>
      </w:r>
    </w:p>
    <w:p w14:paraId="2BC47628" w14:textId="77777777" w:rsidR="00E973F1" w:rsidRPr="00613937" w:rsidRDefault="00E973F1" w:rsidP="00E973F1"/>
    <w:p w14:paraId="2AF5A8CF" w14:textId="77777777" w:rsidR="00E973F1" w:rsidRPr="00613937" w:rsidRDefault="00E973F1" w:rsidP="00E973F1">
      <w:r w:rsidRPr="00613937">
        <w:t>There are two methods that an encoder registers the index pulse: (a) using pre-defined states of signals A and B, or (b) using user-defined states of signals A and B, in which case the user must select a combination of A and B states that occurs only once during the width of the index pulse.</w:t>
      </w:r>
    </w:p>
    <w:p w14:paraId="2D59E398" w14:textId="77777777" w:rsidR="00E973F1" w:rsidRPr="00613937" w:rsidRDefault="00E973F1" w:rsidP="00E973F1"/>
    <w:p w14:paraId="6C7D0240" w14:textId="77777777" w:rsidR="00E973F1" w:rsidRPr="00613937" w:rsidRDefault="005E3A1A" w:rsidP="00E973F1">
      <w:pPr>
        <w:pStyle w:val="ListParagraph"/>
        <w:keepNext/>
        <w:ind w:left="360"/>
        <w:jc w:val="center"/>
      </w:pPr>
      <w:r w:rsidRPr="00613937">
        <w:rPr>
          <w:rFonts w:asciiTheme="majorHAnsi" w:eastAsiaTheme="majorEastAsia" w:hAnsiTheme="majorHAnsi" w:cstheme="majorBidi"/>
          <w:noProof/>
          <w:color w:val="074779" w:themeColor="accent1" w:themeShade="BF"/>
          <w:sz w:val="28"/>
          <w:szCs w:val="28"/>
        </w:rPr>
        <w:drawing>
          <wp:inline distT="0" distB="0" distL="0" distR="0" wp14:anchorId="66BA477C" wp14:editId="13556067">
            <wp:extent cx="2968151" cy="1909154"/>
            <wp:effectExtent l="0" t="0" r="3810" b="0"/>
            <wp:docPr id="38" name="Picture 38"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Encod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08725" cy="1935252"/>
                    </a:xfrm>
                    <a:prstGeom prst="rect">
                      <a:avLst/>
                    </a:prstGeom>
                    <a:noFill/>
                    <a:ln>
                      <a:noFill/>
                    </a:ln>
                  </pic:spPr>
                </pic:pic>
              </a:graphicData>
            </a:graphic>
          </wp:inline>
        </w:drawing>
      </w:r>
    </w:p>
    <w:p w14:paraId="12CC4EC2" w14:textId="77777777" w:rsidR="00E973F1" w:rsidRPr="00613937" w:rsidRDefault="00E973F1" w:rsidP="00E973F1">
      <w:pPr>
        <w:pStyle w:val="Caption"/>
        <w:jc w:val="center"/>
      </w:pPr>
      <w:bookmarkStart w:id="28" w:name="_Ref503947923"/>
      <w:r w:rsidRPr="00613937">
        <w:t>Figure</w:t>
      </w:r>
      <w:bookmarkEnd w:id="28"/>
      <w:r w:rsidR="00576CC5" w:rsidRPr="00613937">
        <w:t xml:space="preserve"> 2-3</w:t>
      </w:r>
      <w:r w:rsidR="00C848B4">
        <w:t>:</w:t>
      </w:r>
      <w:r w:rsidRPr="00613937">
        <w:t xml:space="preserve"> Output of a quadrature encoder with an index pulse</w:t>
      </w:r>
    </w:p>
    <w:p w14:paraId="42F6258B" w14:textId="77777777" w:rsidR="00E973F1" w:rsidRPr="00613937" w:rsidRDefault="00E973F1" w:rsidP="000A5BB5">
      <w:pPr>
        <w:pStyle w:val="Heading4"/>
      </w:pPr>
      <w:bookmarkStart w:id="29" w:name="_Toc504034066"/>
      <w:r w:rsidRPr="00613937">
        <w:t>Encoder Decoding</w:t>
      </w:r>
      <w:bookmarkEnd w:id="29"/>
    </w:p>
    <w:p w14:paraId="780B20C1" w14:textId="77777777" w:rsidR="00E973F1" w:rsidRPr="00613937" w:rsidRDefault="00E973F1" w:rsidP="00E973F1">
      <w:r w:rsidRPr="00613937">
        <w:t>In order to make encoder measurements, you need to connect the encoder outputs to a counter. A decoding algorithm is then used to determine the number of counts and possibly the direction of rotation.</w:t>
      </w:r>
    </w:p>
    <w:p w14:paraId="5DF49575" w14:textId="77777777" w:rsidR="00C6745D" w:rsidRPr="00613937" w:rsidRDefault="00C6745D" w:rsidP="00E973F1"/>
    <w:p w14:paraId="0B168166" w14:textId="77777777" w:rsidR="00E973F1" w:rsidRPr="00613937" w:rsidRDefault="00E973F1" w:rsidP="00E973F1">
      <w:r w:rsidRPr="00613937">
        <w:t xml:space="preserve">Four common decoding algorithms are used: non-quadrature, X1, X2, </w:t>
      </w:r>
      <w:r w:rsidR="00C6745D" w:rsidRPr="00613937">
        <w:t xml:space="preserve">and </w:t>
      </w:r>
      <w:r w:rsidRPr="00613937">
        <w:t>X4.</w:t>
      </w:r>
    </w:p>
    <w:p w14:paraId="796EDC00" w14:textId="77777777" w:rsidR="00E973F1" w:rsidRPr="00613937" w:rsidRDefault="00E973F1" w:rsidP="000A5BB5">
      <w:pPr>
        <w:pStyle w:val="Heading5"/>
      </w:pPr>
      <w:bookmarkStart w:id="30" w:name="_Toc504034067"/>
      <w:r w:rsidRPr="00613937">
        <w:lastRenderedPageBreak/>
        <w:t>Non-quadrature</w:t>
      </w:r>
      <w:bookmarkEnd w:id="30"/>
    </w:p>
    <w:p w14:paraId="2CFAE3D0" w14:textId="77777777" w:rsidR="00E973F1" w:rsidRPr="00613937" w:rsidRDefault="00E973F1" w:rsidP="00E973F1">
      <w:r w:rsidRPr="00613937">
        <w:t>When a non-quadrature decoder is used, only the rising edge of signal A is counted as the shaft rotates. The counter is incremented on the rising edge of signal A. Because signal B is not used, the encoder cannot detect</w:t>
      </w:r>
      <w:r w:rsidR="00187E57">
        <w:t xml:space="preserve"> the</w:t>
      </w:r>
      <w:r w:rsidRPr="00613937">
        <w:t xml:space="preserve"> </w:t>
      </w:r>
      <w:r w:rsidRPr="009024D4">
        <w:rPr>
          <w:noProof/>
        </w:rPr>
        <w:t>direction</w:t>
      </w:r>
      <w:r w:rsidRPr="00613937">
        <w:t xml:space="preserve"> of rotation. For example, using a non-quadrature decoder, a 9 PPR encoder will result in a total of 9 counts for every rotation of the encoder shaft. The count will increase regardless of which direction the shaft is rotated.</w:t>
      </w:r>
    </w:p>
    <w:p w14:paraId="30026720" w14:textId="77777777" w:rsidR="00E973F1" w:rsidRPr="00613937" w:rsidRDefault="00E973F1" w:rsidP="00E973F1"/>
    <w:p w14:paraId="673AF1D1" w14:textId="77777777" w:rsidR="00E973F1" w:rsidRPr="00613937" w:rsidRDefault="00E973F1" w:rsidP="00E973F1">
      <w:pPr>
        <w:pStyle w:val="Heading5"/>
      </w:pPr>
      <w:bookmarkStart w:id="31" w:name="_Toc504034068"/>
      <w:r w:rsidRPr="00613937">
        <w:t>X1 Decoder</w:t>
      </w:r>
      <w:bookmarkEnd w:id="31"/>
    </w:p>
    <w:p w14:paraId="5B5BCBCC" w14:textId="77777777" w:rsidR="00E973F1" w:rsidRPr="00613937" w:rsidRDefault="00E973F1" w:rsidP="00E973F1">
      <w:r w:rsidRPr="00613937">
        <w:t>When an X1 decoder is used, only the rising edge of signal A is counted as the shaft rotates. When a rising edge of signal A occurs, the algorithm looks at the current state of signal B. If signal B is low, the counter is incremented. Otherwise, when signal B is high, the counter is decremented. Using an X1 decoder, a 9 PPR encoder will result in a total of 9 counts for every rotation of the encoder shaft.</w:t>
      </w:r>
    </w:p>
    <w:p w14:paraId="6BA62806" w14:textId="77777777" w:rsidR="00E973F1" w:rsidRPr="00613937" w:rsidRDefault="00E973F1" w:rsidP="00E973F1"/>
    <w:p w14:paraId="605A62FE" w14:textId="77777777" w:rsidR="00E973F1" w:rsidRPr="00613937" w:rsidRDefault="00E973F1" w:rsidP="00E973F1">
      <w:pPr>
        <w:pStyle w:val="Heading5"/>
      </w:pPr>
      <w:bookmarkStart w:id="32" w:name="_Toc504034069"/>
      <w:r w:rsidRPr="00613937">
        <w:t>X2 Decoder</w:t>
      </w:r>
      <w:bookmarkEnd w:id="32"/>
    </w:p>
    <w:p w14:paraId="06948B02" w14:textId="77777777" w:rsidR="00E973F1" w:rsidRPr="00613937" w:rsidRDefault="00E973F1" w:rsidP="00E973F1">
      <w:r w:rsidRPr="00613937">
        <w:t>When an X2 decoder is used, both the rising and falling edges of signal A are counted as the shaft rotates. When a rising edge of signal A occurs, the algorithm looks at the current state of signal B. If signal B is low, the counter is incremented. Otherwise, when signal B is high, the counter is decremented. When a falling edge of signal A occurs, if signal B is high the counter is incremented, otherwise when signal B is low the counter is decremented. Using an X2 decoder, a 9 PPR encoder will generate a total of 18 counts for every rotation of the encoder shaft.</w:t>
      </w:r>
    </w:p>
    <w:p w14:paraId="0BA59250" w14:textId="77777777" w:rsidR="00E973F1" w:rsidRPr="00613937" w:rsidRDefault="00E973F1" w:rsidP="00E973F1"/>
    <w:p w14:paraId="69EABE95" w14:textId="77777777" w:rsidR="00E973F1" w:rsidRPr="00613937" w:rsidRDefault="00E973F1" w:rsidP="00E973F1">
      <w:pPr>
        <w:pStyle w:val="Heading5"/>
      </w:pPr>
      <w:bookmarkStart w:id="33" w:name="_Toc504034070"/>
      <w:r w:rsidRPr="00613937">
        <w:t>X4 Decoder</w:t>
      </w:r>
      <w:bookmarkEnd w:id="33"/>
    </w:p>
    <w:p w14:paraId="6D9E4AD2" w14:textId="77777777" w:rsidR="00E973F1" w:rsidRPr="00613937" w:rsidRDefault="00E973F1" w:rsidP="00E973F1">
      <w:r w:rsidRPr="00613937">
        <w:t>When an X4 algorithm is used, both the rising and falling edges of both signals A and B are counted. Using a state machine diagram, Figure 2-4 illustrates how the counter is incremented or decremented depending on the state of signals A and B. An X4 decoder generates four times the number of counts generated by an X1 decoder resulting in the highest resolution among the three types of decoders. Using an X4 decoder, a 9 PPR encoder will generate a total of 36 counts for every rotation of the encoder shaft.</w:t>
      </w:r>
    </w:p>
    <w:p w14:paraId="6CA93B52" w14:textId="77777777" w:rsidR="00E973F1" w:rsidRPr="00613937" w:rsidRDefault="00461DB1" w:rsidP="00E973F1">
      <w:pPr>
        <w:keepNext/>
        <w:jc w:val="center"/>
      </w:pPr>
      <w:r w:rsidRPr="00613937">
        <w:rPr>
          <w:noProof/>
        </w:rPr>
        <w:lastRenderedPageBreak/>
        <w:drawing>
          <wp:inline distT="0" distB="0" distL="0" distR="0" wp14:anchorId="4D6008AA" wp14:editId="783932E7">
            <wp:extent cx="3827780" cy="3509010"/>
            <wp:effectExtent l="0" t="0" r="1270" b="0"/>
            <wp:docPr id="25" name="Picture 25"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esktop\Encode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27780" cy="3509010"/>
                    </a:xfrm>
                    <a:prstGeom prst="rect">
                      <a:avLst/>
                    </a:prstGeom>
                    <a:noFill/>
                    <a:ln>
                      <a:noFill/>
                    </a:ln>
                  </pic:spPr>
                </pic:pic>
              </a:graphicData>
            </a:graphic>
          </wp:inline>
        </w:drawing>
      </w:r>
    </w:p>
    <w:p w14:paraId="33559B52" w14:textId="77777777" w:rsidR="00E973F1" w:rsidRPr="00613937" w:rsidRDefault="00E973F1" w:rsidP="00E973F1">
      <w:pPr>
        <w:pStyle w:val="Caption"/>
        <w:jc w:val="center"/>
      </w:pPr>
      <w:bookmarkStart w:id="34" w:name="_Ref503948222"/>
      <w:r w:rsidRPr="00613937">
        <w:t>Figure</w:t>
      </w:r>
      <w:bookmarkEnd w:id="34"/>
      <w:r w:rsidRPr="00613937">
        <w:t xml:space="preserve"> 2-</w:t>
      </w:r>
      <w:r w:rsidR="00576CC5" w:rsidRPr="00613937">
        <w:t>4</w:t>
      </w:r>
      <w:r w:rsidR="00C848B4">
        <w:t>:</w:t>
      </w:r>
      <w:r w:rsidRPr="00613937">
        <w:t xml:space="preserve"> Stat</w:t>
      </w:r>
      <w:r w:rsidR="00240C10">
        <w:t xml:space="preserve">e machine representation of the </w:t>
      </w:r>
      <w:r w:rsidRPr="00613937">
        <w:t>X4 decoding algorithm</w:t>
      </w:r>
    </w:p>
    <w:p w14:paraId="76346D3B" w14:textId="77777777" w:rsidR="00E973F1" w:rsidRPr="00613937" w:rsidRDefault="00E973F1" w:rsidP="00E973F1"/>
    <w:p w14:paraId="544F6578" w14:textId="77777777" w:rsidR="00E973F1" w:rsidRPr="00613937" w:rsidRDefault="00E973F1" w:rsidP="00E973F1">
      <w:pPr>
        <w:pStyle w:val="Heading4"/>
      </w:pPr>
      <w:bookmarkStart w:id="35" w:name="_Toc504034071"/>
      <w:r w:rsidRPr="00613937">
        <w:t>Measuring Angular Displacement</w:t>
      </w:r>
      <w:bookmarkEnd w:id="35"/>
    </w:p>
    <w:p w14:paraId="04F4A24F" w14:textId="77777777" w:rsidR="00E973F1" w:rsidRDefault="00E973F1" w:rsidP="00E973F1">
      <w:r w:rsidRPr="00613937">
        <w:t>Pulses generated by an encoder can be converted to angular position (in degrees) using Equation 2-1:</w:t>
      </w:r>
    </w:p>
    <w:p w14:paraId="380371E3" w14:textId="77777777" w:rsidR="00C848B4" w:rsidRDefault="00C848B4" w:rsidP="00E973F1"/>
    <w:p w14:paraId="7734EC5A" w14:textId="77777777" w:rsidR="00C848B4" w:rsidRDefault="00C848B4" w:rsidP="00C848B4">
      <w:pPr>
        <w:pStyle w:val="Caption"/>
      </w:pPr>
      <w:r>
        <w:t>Equation 2-1</w:t>
      </w:r>
    </w:p>
    <w:p w14:paraId="445C1F33" w14:textId="77777777" w:rsidR="00C848B4" w:rsidRPr="00C848B4" w:rsidRDefault="00C848B4" w:rsidP="00C848B4">
      <w:pPr>
        <w:rPr>
          <w:color w:val="0A60A3"/>
          <w:sz w:val="32"/>
          <w:szCs w:val="32"/>
        </w:rPr>
      </w:pPr>
      <m:oMathPara>
        <m:oMath>
          <m:r>
            <w:rPr>
              <w:rFonts w:ascii="Cambria Math" w:hAnsi="Cambria Math"/>
              <w:color w:val="0A60A3"/>
              <w:sz w:val="32"/>
              <w:szCs w:val="32"/>
            </w:rPr>
            <m:t>θ=</m:t>
          </m:r>
          <m:f>
            <m:fPr>
              <m:ctrlPr>
                <w:rPr>
                  <w:rFonts w:ascii="Cambria Math" w:hAnsi="Cambria Math"/>
                  <w:i/>
                  <w:color w:val="0A60A3"/>
                  <w:sz w:val="32"/>
                  <w:szCs w:val="32"/>
                </w:rPr>
              </m:ctrlPr>
            </m:fPr>
            <m:num>
              <m:r>
                <w:rPr>
                  <w:rFonts w:ascii="Cambria Math" w:hAnsi="Cambria Math"/>
                  <w:color w:val="0A60A3"/>
                  <w:sz w:val="32"/>
                  <w:szCs w:val="32"/>
                </w:rPr>
                <m:t>Counts</m:t>
              </m:r>
            </m:num>
            <m:den>
              <m:r>
                <w:rPr>
                  <w:rFonts w:ascii="Cambria Math" w:hAnsi="Cambria Math"/>
                  <w:color w:val="0A60A3"/>
                  <w:sz w:val="32"/>
                  <w:szCs w:val="32"/>
                </w:rPr>
                <m:t>N∙PPR</m:t>
              </m:r>
            </m:den>
          </m:f>
          <m:r>
            <w:rPr>
              <w:rFonts w:ascii="Cambria Math" w:hAnsi="Cambria Math"/>
              <w:color w:val="0A60A3"/>
              <w:sz w:val="32"/>
              <w:szCs w:val="32"/>
            </w:rPr>
            <m:t>∙360°</m:t>
          </m:r>
        </m:oMath>
      </m:oMathPara>
    </w:p>
    <w:p w14:paraId="1D25AD96" w14:textId="77777777" w:rsidR="00C848B4" w:rsidRPr="00C848B4" w:rsidRDefault="00C848B4" w:rsidP="00C848B4"/>
    <w:p w14:paraId="498126F6" w14:textId="77777777" w:rsidR="00E973F1" w:rsidRPr="00613937" w:rsidRDefault="00E973F1" w:rsidP="00E973F1">
      <w:r w:rsidRPr="00613937">
        <w:t xml:space="preserve">where </w:t>
      </w:r>
      <w:r w:rsidRPr="00613937">
        <w:rPr>
          <w:i/>
        </w:rPr>
        <w:t xml:space="preserve">Counts </w:t>
      </w:r>
      <w:r w:rsidRPr="00613937">
        <w:t xml:space="preserve">is the number of acquired edge counts, </w:t>
      </w:r>
      <w:r w:rsidRPr="00613937">
        <w:rPr>
          <w:i/>
        </w:rPr>
        <w:t xml:space="preserve">N </w:t>
      </w:r>
      <w:r w:rsidRPr="00613937">
        <w:t xml:space="preserve">= 1, 2, or 4 corresponds to non-quadrature/X1, X2, and X4 decoders respectively, and PPR is the encoder’s PPR value. </w:t>
      </w:r>
    </w:p>
    <w:p w14:paraId="7AC0928A" w14:textId="77777777" w:rsidR="00E973F1" w:rsidRDefault="00E973F1" w:rsidP="00E973F1">
      <w:r w:rsidRPr="00613937">
        <w:t xml:space="preserve">The angular resolution of an encoder (not to be confused with encoder resolution, or PPR) depends on the encoder’s </w:t>
      </w:r>
      <w:r w:rsidRPr="00613937">
        <w:rPr>
          <w:i/>
        </w:rPr>
        <w:t>PPR</w:t>
      </w:r>
      <w:r w:rsidRPr="00613937">
        <w:t xml:space="preserve"> and the decoding algorithm used, and can be calculated using Equation 2-2:</w:t>
      </w:r>
    </w:p>
    <w:p w14:paraId="48C2BCE8" w14:textId="77777777" w:rsidR="00C848B4" w:rsidRDefault="00C848B4" w:rsidP="00C848B4">
      <w:pPr>
        <w:pStyle w:val="Caption"/>
      </w:pPr>
    </w:p>
    <w:p w14:paraId="71D5E506" w14:textId="77777777" w:rsidR="00C848B4" w:rsidRDefault="00C848B4" w:rsidP="00C848B4">
      <w:pPr>
        <w:pStyle w:val="Caption"/>
      </w:pPr>
      <w:r>
        <w:t>Equation 2-2</w:t>
      </w:r>
    </w:p>
    <w:p w14:paraId="35C001BB" w14:textId="77777777" w:rsidR="00C848B4" w:rsidRPr="00C848B4" w:rsidRDefault="00C848B4" w:rsidP="00C848B4">
      <m:oMathPara>
        <m:oMath>
          <m:r>
            <m:rPr>
              <m:sty m:val="p"/>
            </m:rPr>
            <w:rPr>
              <w:rFonts w:ascii="Cambria Math" w:hAnsi="Cambria Math"/>
              <w:color w:val="0A60A3"/>
              <w:sz w:val="32"/>
              <w:szCs w:val="32"/>
            </w:rPr>
            <m:t>∆</m:t>
          </m:r>
          <m:r>
            <w:rPr>
              <w:rFonts w:ascii="Cambria Math" w:hAnsi="Cambria Math"/>
              <w:color w:val="0A60A3"/>
              <w:sz w:val="32"/>
              <w:szCs w:val="32"/>
            </w:rPr>
            <m:t>θ</m:t>
          </m:r>
          <m:r>
            <m:rPr>
              <m:sty m:val="p"/>
            </m:rPr>
            <w:rPr>
              <w:rFonts w:ascii="Cambria Math" w:hAnsi="Cambria Math"/>
              <w:color w:val="0A60A3"/>
              <w:sz w:val="32"/>
              <w:szCs w:val="32"/>
            </w:rPr>
            <m:t>=</m:t>
          </m:r>
          <m:f>
            <m:fPr>
              <m:ctrlPr>
                <w:rPr>
                  <w:rFonts w:ascii="Cambria Math" w:hAnsi="Cambria Math"/>
                  <w:color w:val="0A60A3"/>
                  <w:sz w:val="32"/>
                  <w:szCs w:val="32"/>
                </w:rPr>
              </m:ctrlPr>
            </m:fPr>
            <m:num>
              <m:r>
                <w:rPr>
                  <w:rFonts w:ascii="Cambria Math" w:hAnsi="Cambria Math"/>
                  <w:color w:val="0A60A3"/>
                  <w:sz w:val="32"/>
                  <w:szCs w:val="32"/>
                </w:rPr>
                <m:t>360°</m:t>
              </m:r>
            </m:num>
            <m:den>
              <m:r>
                <w:rPr>
                  <w:rFonts w:ascii="Cambria Math" w:hAnsi="Cambria Math"/>
                  <w:color w:val="0A60A3"/>
                  <w:sz w:val="32"/>
                  <w:szCs w:val="32"/>
                </w:rPr>
                <m:t>N∙PPR</m:t>
              </m:r>
            </m:den>
          </m:f>
        </m:oMath>
      </m:oMathPara>
    </w:p>
    <w:p w14:paraId="220F21CD" w14:textId="77777777" w:rsidR="00E973F1" w:rsidRPr="00613937" w:rsidRDefault="00E973F1" w:rsidP="00E973F1">
      <w:r w:rsidRPr="00613937">
        <w:lastRenderedPageBreak/>
        <w:t>Figure 2-5 compares the number of counts generated by each of the non-quadrature, X1, X2, and X4 decoders.</w:t>
      </w:r>
    </w:p>
    <w:p w14:paraId="39907829" w14:textId="77777777" w:rsidR="00E973F1" w:rsidRPr="00613937" w:rsidRDefault="00977040" w:rsidP="00E973F1">
      <w:pPr>
        <w:keepNext/>
        <w:jc w:val="center"/>
      </w:pPr>
      <w:r w:rsidRPr="00613937">
        <w:rPr>
          <w:noProof/>
        </w:rPr>
        <w:drawing>
          <wp:inline distT="0" distB="0" distL="0" distR="0" wp14:anchorId="4562BD41" wp14:editId="780351D5">
            <wp:extent cx="2781946" cy="2463474"/>
            <wp:effectExtent l="0" t="0" r="0" b="0"/>
            <wp:docPr id="40" name="Picture 40" descr="C:\Users\amolki\Desktop\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33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5346" cy="2493051"/>
                    </a:xfrm>
                    <a:prstGeom prst="rect">
                      <a:avLst/>
                    </a:prstGeom>
                    <a:noFill/>
                    <a:ln>
                      <a:noFill/>
                    </a:ln>
                  </pic:spPr>
                </pic:pic>
              </a:graphicData>
            </a:graphic>
          </wp:inline>
        </w:drawing>
      </w:r>
    </w:p>
    <w:p w14:paraId="765E89B1" w14:textId="77777777" w:rsidR="00E973F1" w:rsidRDefault="00E973F1" w:rsidP="00C6745D">
      <w:pPr>
        <w:pStyle w:val="Caption"/>
        <w:jc w:val="center"/>
      </w:pPr>
      <w:bookmarkStart w:id="36" w:name="_Ref503962119"/>
      <w:r w:rsidRPr="00613937">
        <w:t>Figure</w:t>
      </w:r>
      <w:bookmarkEnd w:id="36"/>
      <w:r w:rsidRPr="00613937">
        <w:t xml:space="preserve"> 2-</w:t>
      </w:r>
      <w:r w:rsidR="00576CC5" w:rsidRPr="00613937">
        <w:t>5</w:t>
      </w:r>
      <w:r w:rsidR="00C848B4">
        <w:t>:</w:t>
      </w:r>
      <w:r w:rsidRPr="00613937">
        <w:t xml:space="preserve"> Comparison of the number of counts generated by different decoding algorithms</w:t>
      </w:r>
    </w:p>
    <w:p w14:paraId="23D55279" w14:textId="77777777" w:rsidR="00764AA5" w:rsidRDefault="00764AA5">
      <w:pPr>
        <w:spacing w:line="240" w:lineRule="auto"/>
      </w:pPr>
      <w:r>
        <w:br w:type="page"/>
      </w:r>
    </w:p>
    <w:p w14:paraId="49C9B982" w14:textId="77777777" w:rsidR="00C6745D" w:rsidRPr="00613937" w:rsidRDefault="00576CC5" w:rsidP="00C6745D">
      <w:pPr>
        <w:pStyle w:val="Heading3"/>
      </w:pPr>
      <w:bookmarkStart w:id="37" w:name="_Toc72762337"/>
      <w:r w:rsidRPr="00613937">
        <w:lastRenderedPageBreak/>
        <w:t>2.</w:t>
      </w:r>
      <w:r w:rsidR="00C6745D" w:rsidRPr="00613937">
        <w:t>2 Implement</w:t>
      </w:r>
      <w:bookmarkEnd w:id="37"/>
    </w:p>
    <w:p w14:paraId="5ADE89FD" w14:textId="77777777" w:rsidR="0079114E" w:rsidRDefault="0079114E" w:rsidP="00C6745D"/>
    <w:p w14:paraId="26609FFB" w14:textId="77777777" w:rsidR="00C6745D" w:rsidRDefault="0079114E" w:rsidP="00C6745D">
      <w:r w:rsidRPr="0079114E">
        <w:t xml:space="preserve">The Virtual Instrument (VI) used to collect data from and calibrate the encoder is shown in Figure </w:t>
      </w:r>
      <w:r>
        <w:t>2-6</w:t>
      </w:r>
      <w:r w:rsidRPr="0079114E">
        <w:t>.</w:t>
      </w:r>
    </w:p>
    <w:p w14:paraId="63E61754" w14:textId="77777777" w:rsidR="0079114E" w:rsidRDefault="0079114E" w:rsidP="00C6745D"/>
    <w:p w14:paraId="0D19E5BC" w14:textId="77777777" w:rsidR="0079114E" w:rsidRDefault="009637A4" w:rsidP="00394B20">
      <w:pPr>
        <w:jc w:val="center"/>
      </w:pPr>
      <w:r>
        <w:rPr>
          <w:noProof/>
        </w:rPr>
        <w:drawing>
          <wp:inline distT="0" distB="0" distL="0" distR="0" wp14:anchorId="326755CF" wp14:editId="4153C2BC">
            <wp:extent cx="5432789" cy="653960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3488" cy="6552480"/>
                    </a:xfrm>
                    <a:prstGeom prst="rect">
                      <a:avLst/>
                    </a:prstGeom>
                    <a:noFill/>
                  </pic:spPr>
                </pic:pic>
              </a:graphicData>
            </a:graphic>
          </wp:inline>
        </w:drawing>
      </w:r>
    </w:p>
    <w:p w14:paraId="358F0635" w14:textId="77777777" w:rsidR="0079114E" w:rsidRDefault="0079114E" w:rsidP="0079114E">
      <w:pPr>
        <w:pStyle w:val="Caption"/>
        <w:jc w:val="center"/>
      </w:pPr>
      <w:r w:rsidRPr="0079114E">
        <w:t xml:space="preserve">Figure </w:t>
      </w:r>
      <w:r>
        <w:t>2-6</w:t>
      </w:r>
      <w:r w:rsidR="00C848B4">
        <w:t>:</w:t>
      </w:r>
      <w:r w:rsidRPr="0079114E">
        <w:t xml:space="preserve"> VI </w:t>
      </w:r>
      <w:r>
        <w:t>for</w:t>
      </w:r>
      <w:r w:rsidRPr="0079114E">
        <w:t xml:space="preserve"> collect</w:t>
      </w:r>
      <w:r>
        <w:t>ing</w:t>
      </w:r>
      <w:r w:rsidRPr="0079114E">
        <w:t xml:space="preserve"> data from </w:t>
      </w:r>
      <w:r>
        <w:t>the encoder</w:t>
      </w:r>
    </w:p>
    <w:p w14:paraId="4AEDFFD6" w14:textId="77777777" w:rsidR="0079114E" w:rsidRDefault="0079114E" w:rsidP="00C65F5C">
      <w:pPr>
        <w:pStyle w:val="Heading4"/>
      </w:pPr>
      <w:r>
        <w:lastRenderedPageBreak/>
        <w:t xml:space="preserve">Non-quadrature </w:t>
      </w:r>
      <w:r w:rsidR="00833E04" w:rsidRPr="00C65F5C">
        <w:t>D</w:t>
      </w:r>
      <w:r w:rsidRPr="00C65F5C">
        <w:t>ecoding</w:t>
      </w:r>
    </w:p>
    <w:p w14:paraId="277C93C1" w14:textId="77777777" w:rsidR="0079114E" w:rsidRDefault="0079114E" w:rsidP="00C6745D"/>
    <w:p w14:paraId="713D12E0" w14:textId="77777777" w:rsidR="004B0489" w:rsidRPr="004B0489" w:rsidRDefault="0079114E" w:rsidP="008E1A44">
      <w:pPr>
        <w:pStyle w:val="ListParagraph"/>
        <w:numPr>
          <w:ilvl w:val="0"/>
          <w:numId w:val="15"/>
        </w:numPr>
      </w:pPr>
      <w:r>
        <w:t xml:space="preserve">Open </w:t>
      </w:r>
      <w:r w:rsidRPr="009637A4">
        <w:rPr>
          <w:b/>
        </w:rPr>
        <w:t>Mechatronic Sensors Board.lvproj</w:t>
      </w:r>
    </w:p>
    <w:p w14:paraId="4F0A0B51" w14:textId="77777777" w:rsidR="004B0489" w:rsidRPr="004B0489" w:rsidRDefault="0079114E" w:rsidP="008E1A44">
      <w:pPr>
        <w:pStyle w:val="ListParagraph"/>
        <w:numPr>
          <w:ilvl w:val="0"/>
          <w:numId w:val="15"/>
        </w:numPr>
      </w:pPr>
      <w:r>
        <w:t xml:space="preserve">From the </w:t>
      </w:r>
      <w:r w:rsidRPr="009637A4">
        <w:rPr>
          <w:b/>
        </w:rPr>
        <w:t>Project Explorer</w:t>
      </w:r>
      <w:r>
        <w:t xml:space="preserve"> window, open </w:t>
      </w:r>
      <w:r w:rsidR="00AA1CBF" w:rsidRPr="009637A4">
        <w:rPr>
          <w:b/>
        </w:rPr>
        <w:t xml:space="preserve">Mechatronic Sensors - </w:t>
      </w:r>
      <w:r w:rsidRPr="009637A4">
        <w:rPr>
          <w:b/>
        </w:rPr>
        <w:t>Incremental Encoder.vi</w:t>
      </w:r>
    </w:p>
    <w:p w14:paraId="4F610AA7" w14:textId="77777777" w:rsidR="004B0489" w:rsidRDefault="0079114E" w:rsidP="008E1A44">
      <w:pPr>
        <w:pStyle w:val="ListParagraph"/>
        <w:numPr>
          <w:ilvl w:val="0"/>
          <w:numId w:val="15"/>
        </w:numPr>
      </w:pPr>
      <w:r>
        <w:t xml:space="preserve">From the </w:t>
      </w:r>
      <w:r w:rsidRPr="009637A4">
        <w:rPr>
          <w:b/>
        </w:rPr>
        <w:t>Decoder</w:t>
      </w:r>
      <w:r>
        <w:t xml:space="preserve"> drop-down menu, select </w:t>
      </w:r>
      <w:r w:rsidRPr="009637A4">
        <w:rPr>
          <w:b/>
        </w:rPr>
        <w:t>non-quad</w:t>
      </w:r>
      <w:r>
        <w:t>.</w:t>
      </w:r>
    </w:p>
    <w:p w14:paraId="58E2758B" w14:textId="77777777" w:rsidR="00B57C84" w:rsidRDefault="0079114E" w:rsidP="008E1A44">
      <w:pPr>
        <w:pStyle w:val="ListParagraph"/>
        <w:numPr>
          <w:ilvl w:val="0"/>
          <w:numId w:val="15"/>
        </w:numPr>
      </w:pPr>
      <w:r>
        <w:t>Run the VI</w:t>
      </w:r>
      <w:r w:rsidR="00B57C84">
        <w:t>.</w:t>
      </w:r>
    </w:p>
    <w:p w14:paraId="02C43D47" w14:textId="77777777" w:rsidR="0079114E" w:rsidRDefault="00B57C84" w:rsidP="008E1A44">
      <w:pPr>
        <w:pStyle w:val="ListParagraph"/>
        <w:numPr>
          <w:ilvl w:val="0"/>
          <w:numId w:val="15"/>
        </w:numPr>
      </w:pPr>
      <w:r>
        <w:t>W</w:t>
      </w:r>
      <w:r w:rsidR="007F60C8">
        <w:t xml:space="preserve">ait for the </w:t>
      </w:r>
      <w:r w:rsidR="007F60C8" w:rsidRPr="009637A4">
        <w:rPr>
          <w:b/>
        </w:rPr>
        <w:t>Initialized?</w:t>
      </w:r>
      <w:r w:rsidR="007F60C8">
        <w:t xml:space="preserve"> LED indicator to turn on</w:t>
      </w:r>
      <w:r w:rsidR="0079114E">
        <w:t>.</w:t>
      </w:r>
    </w:p>
    <w:p w14:paraId="3D6F6FDC" w14:textId="77777777" w:rsidR="0079114E" w:rsidRDefault="0079114E" w:rsidP="008E1A44">
      <w:pPr>
        <w:pStyle w:val="ListParagraph"/>
        <w:numPr>
          <w:ilvl w:val="0"/>
          <w:numId w:val="15"/>
        </w:numPr>
        <w:ind w:left="714" w:hanging="357"/>
      </w:pPr>
      <w:r>
        <w:t xml:space="preserve">In non-quadrature decoding only </w:t>
      </w:r>
      <w:r w:rsidR="009637A4">
        <w:t>s</w:t>
      </w:r>
      <w:r w:rsidR="004B0489" w:rsidRPr="009637A4">
        <w:t xml:space="preserve">ignal </w:t>
      </w:r>
      <w:r w:rsidRPr="009637A4">
        <w:t>A</w:t>
      </w:r>
      <w:r>
        <w:t xml:space="preserve"> is used. Rotate the encoder knob in the clockwise</w:t>
      </w:r>
      <w:r w:rsidR="00EB21B5">
        <w:t xml:space="preserve"> </w:t>
      </w:r>
      <w:r>
        <w:t xml:space="preserve">direction. How does the </w:t>
      </w:r>
      <w:r w:rsidRPr="009637A4">
        <w:rPr>
          <w:b/>
        </w:rPr>
        <w:t>Edge (coun</w:t>
      </w:r>
      <w:r w:rsidR="007F60C8" w:rsidRPr="009637A4">
        <w:rPr>
          <w:b/>
        </w:rPr>
        <w:t>t</w:t>
      </w:r>
      <w:r w:rsidRPr="009637A4">
        <w:rPr>
          <w:b/>
        </w:rPr>
        <w:t>)</w:t>
      </w:r>
      <w:r>
        <w:t xml:space="preserve"> numeric display change?</w:t>
      </w:r>
    </w:p>
    <w:p w14:paraId="7723250F" w14:textId="77777777" w:rsidR="0079114E" w:rsidRDefault="0079114E" w:rsidP="008E1A44">
      <w:pPr>
        <w:pStyle w:val="ListParagraph"/>
        <w:numPr>
          <w:ilvl w:val="0"/>
          <w:numId w:val="15"/>
        </w:numPr>
        <w:ind w:left="714" w:hanging="357"/>
      </w:pPr>
      <w:r>
        <w:t>Rotate the knob in the counter-clockwise direction</w:t>
      </w:r>
      <w:r w:rsidR="00AA1CBF">
        <w:t>s</w:t>
      </w:r>
      <w:r>
        <w:t xml:space="preserve">. How does the </w:t>
      </w:r>
      <w:r w:rsidRPr="009637A4">
        <w:rPr>
          <w:b/>
        </w:rPr>
        <w:t xml:space="preserve">Edge (count) </w:t>
      </w:r>
      <w:r>
        <w:t>numeric display</w:t>
      </w:r>
      <w:r w:rsidR="00EB21B5">
        <w:t xml:space="preserve"> </w:t>
      </w:r>
      <w:r>
        <w:t>change?</w:t>
      </w:r>
      <w:r w:rsidR="004B0489">
        <w:br/>
      </w:r>
    </w:p>
    <w:p w14:paraId="1A51B500" w14:textId="77777777" w:rsidR="0079114E" w:rsidRDefault="0079114E" w:rsidP="004B0489">
      <w:pPr>
        <w:pStyle w:val="ListParagraph"/>
        <w:ind w:left="714"/>
      </w:pPr>
      <w:r w:rsidRPr="004B0489">
        <w:rPr>
          <w:i/>
        </w:rPr>
        <w:t>Note:</w:t>
      </w:r>
      <w:r>
        <w:t xml:space="preserve"> At any time you can press the </w:t>
      </w:r>
      <w:r w:rsidRPr="00CC616B">
        <w:rPr>
          <w:i/>
        </w:rPr>
        <w:t>Reset</w:t>
      </w:r>
      <w:r>
        <w:t xml:space="preserve"> button to reset the counter. This will rest the </w:t>
      </w:r>
      <w:r w:rsidRPr="009637A4">
        <w:rPr>
          <w:b/>
        </w:rPr>
        <w:t>Edge</w:t>
      </w:r>
      <w:r w:rsidR="0049059E">
        <w:rPr>
          <w:b/>
        </w:rPr>
        <w:t xml:space="preserve"> </w:t>
      </w:r>
      <w:r w:rsidRPr="009637A4">
        <w:rPr>
          <w:b/>
        </w:rPr>
        <w:t>(count)</w:t>
      </w:r>
      <w:r>
        <w:t xml:space="preserve"> and </w:t>
      </w:r>
      <w:r w:rsidRPr="009637A4">
        <w:rPr>
          <w:b/>
        </w:rPr>
        <w:t xml:space="preserve">Angle (deg) </w:t>
      </w:r>
      <w:r>
        <w:t>numeric displays to zero.</w:t>
      </w:r>
      <w:r w:rsidR="004B0489">
        <w:br/>
      </w:r>
    </w:p>
    <w:p w14:paraId="4B9980EA" w14:textId="77777777" w:rsidR="0079114E" w:rsidRDefault="0079114E" w:rsidP="008E1A44">
      <w:pPr>
        <w:pStyle w:val="ListParagraph"/>
        <w:numPr>
          <w:ilvl w:val="0"/>
          <w:numId w:val="15"/>
        </w:numPr>
        <w:ind w:left="714" w:hanging="357"/>
      </w:pPr>
      <w:r>
        <w:t xml:space="preserve">Using the </w:t>
      </w:r>
      <w:r w:rsidRPr="009637A4">
        <w:rPr>
          <w:b/>
        </w:rPr>
        <w:t>Edge (count)</w:t>
      </w:r>
      <w:r>
        <w:t xml:space="preserve"> numeric display, </w:t>
      </w:r>
      <w:r w:rsidR="00CC616B">
        <w:t>determine</w:t>
      </w:r>
      <w:r>
        <w:t xml:space="preserve"> the number of pulses the encoder generates per</w:t>
      </w:r>
      <w:r w:rsidR="00EB21B5">
        <w:t xml:space="preserve"> </w:t>
      </w:r>
      <w:r>
        <w:t>each full revolution (PPR).</w:t>
      </w:r>
      <w:r w:rsidR="004B0489">
        <w:br/>
      </w:r>
    </w:p>
    <w:p w14:paraId="5AF36886" w14:textId="77777777" w:rsidR="0079114E" w:rsidRDefault="0079114E" w:rsidP="004B0489">
      <w:pPr>
        <w:pStyle w:val="ListParagraph"/>
        <w:ind w:left="714"/>
      </w:pPr>
      <w:r w:rsidRPr="004B0489">
        <w:rPr>
          <w:i/>
        </w:rPr>
        <w:t>Note:</w:t>
      </w:r>
      <w:r>
        <w:t xml:space="preserve"> PPR is determined in non-quadrature mode. It refers to the total number of pulses generated</w:t>
      </w:r>
      <w:r w:rsidR="00EB21B5">
        <w:t xml:space="preserve"> </w:t>
      </w:r>
      <w:r w:rsidR="00CC616B">
        <w:t xml:space="preserve">by </w:t>
      </w:r>
      <w:r w:rsidR="00CC616B" w:rsidRPr="00CC616B">
        <w:rPr>
          <w:i/>
        </w:rPr>
        <w:t xml:space="preserve">Signal </w:t>
      </w:r>
      <w:r w:rsidRPr="00CC616B">
        <w:rPr>
          <w:i/>
        </w:rPr>
        <w:t xml:space="preserve">A </w:t>
      </w:r>
      <w:r>
        <w:t>when the encoder makes one full revolution. The value of PPR will be used to</w:t>
      </w:r>
      <w:r w:rsidR="00EB21B5">
        <w:t xml:space="preserve"> </w:t>
      </w:r>
      <w:r>
        <w:t>calibrate the encoder pulses in terms of angular displacement in degrees.</w:t>
      </w:r>
      <w:r w:rsidR="004B0489">
        <w:br/>
      </w:r>
    </w:p>
    <w:p w14:paraId="46FDBC83" w14:textId="77777777" w:rsidR="00CC616B" w:rsidRDefault="0079114E" w:rsidP="008E1A44">
      <w:pPr>
        <w:pStyle w:val="ListParagraph"/>
        <w:numPr>
          <w:ilvl w:val="0"/>
          <w:numId w:val="15"/>
        </w:numPr>
        <w:ind w:left="714" w:hanging="357"/>
      </w:pPr>
      <w:r>
        <w:t>Continue to the next section.</w:t>
      </w:r>
    </w:p>
    <w:p w14:paraId="0F35D3A5" w14:textId="77777777" w:rsidR="00D85FEF" w:rsidRDefault="00D85FEF" w:rsidP="00D85FEF"/>
    <w:p w14:paraId="1F05238E" w14:textId="77777777" w:rsidR="00D85FEF" w:rsidRDefault="00D85FEF" w:rsidP="00D85FEF">
      <w:pPr>
        <w:pStyle w:val="Heading4"/>
      </w:pPr>
      <w:r>
        <w:t>Calibrate the Encoder</w:t>
      </w:r>
    </w:p>
    <w:p w14:paraId="2331C46C" w14:textId="77777777" w:rsidR="00D85FEF" w:rsidRDefault="00D85FEF" w:rsidP="00D85FEF"/>
    <w:p w14:paraId="474921CD" w14:textId="77777777" w:rsidR="00D85FEF" w:rsidRPr="00D85FEF" w:rsidRDefault="00D85FEF" w:rsidP="00D85FEF">
      <w:pPr>
        <w:pStyle w:val="ListParagraph"/>
        <w:numPr>
          <w:ilvl w:val="0"/>
          <w:numId w:val="1"/>
        </w:numPr>
        <w:rPr>
          <w:vanish/>
        </w:rPr>
      </w:pPr>
    </w:p>
    <w:p w14:paraId="5BA282A6" w14:textId="77777777" w:rsidR="00D85FEF" w:rsidRPr="00D85FEF" w:rsidRDefault="00D85FEF" w:rsidP="00D85FEF">
      <w:pPr>
        <w:pStyle w:val="ListParagraph"/>
        <w:numPr>
          <w:ilvl w:val="0"/>
          <w:numId w:val="1"/>
        </w:numPr>
        <w:rPr>
          <w:vanish/>
        </w:rPr>
      </w:pPr>
    </w:p>
    <w:p w14:paraId="047AF798" w14:textId="77777777" w:rsidR="00D85FEF" w:rsidRPr="00D85FEF" w:rsidRDefault="00D85FEF" w:rsidP="00D85FEF">
      <w:pPr>
        <w:pStyle w:val="ListParagraph"/>
        <w:numPr>
          <w:ilvl w:val="0"/>
          <w:numId w:val="1"/>
        </w:numPr>
        <w:rPr>
          <w:vanish/>
        </w:rPr>
      </w:pPr>
    </w:p>
    <w:p w14:paraId="7C793B29" w14:textId="77777777" w:rsidR="00CC616B" w:rsidRDefault="00D85FEF" w:rsidP="008E1A44">
      <w:pPr>
        <w:pStyle w:val="ListParagraph"/>
        <w:numPr>
          <w:ilvl w:val="0"/>
          <w:numId w:val="29"/>
        </w:numPr>
      </w:pPr>
      <w:r>
        <w:t>C</w:t>
      </w:r>
      <w:r w:rsidR="0079114E">
        <w:t>alibrate the pulses of the encoder in terms of angular displacement. To do this, enter the PPR</w:t>
      </w:r>
      <w:r w:rsidR="00EB21B5">
        <w:t xml:space="preserve"> </w:t>
      </w:r>
      <w:r w:rsidR="0079114E">
        <w:t xml:space="preserve">value which was calculated in the previous section in the </w:t>
      </w:r>
      <w:r w:rsidR="0079114E" w:rsidRPr="009637A4">
        <w:rPr>
          <w:b/>
        </w:rPr>
        <w:t xml:space="preserve">PPR </w:t>
      </w:r>
      <w:r w:rsidR="0079114E">
        <w:t>numeric</w:t>
      </w:r>
      <w:r w:rsidR="00EB21B5">
        <w:t xml:space="preserve"> </w:t>
      </w:r>
      <w:r w:rsidR="0079114E">
        <w:t xml:space="preserve">control and press the </w:t>
      </w:r>
      <w:r w:rsidR="0079114E" w:rsidRPr="009637A4">
        <w:rPr>
          <w:b/>
        </w:rPr>
        <w:t>Enter</w:t>
      </w:r>
      <w:r w:rsidR="0079114E">
        <w:t xml:space="preserve"> key.</w:t>
      </w:r>
    </w:p>
    <w:p w14:paraId="51DF95E5" w14:textId="77777777" w:rsidR="00CC616B" w:rsidRDefault="0079114E" w:rsidP="008E1A44">
      <w:pPr>
        <w:pStyle w:val="ListParagraph"/>
        <w:numPr>
          <w:ilvl w:val="0"/>
          <w:numId w:val="29"/>
        </w:numPr>
      </w:pPr>
      <w:r>
        <w:t xml:space="preserve">Verify the accuracy of your calibration. To do this, </w:t>
      </w:r>
      <w:r w:rsidR="001E38F2">
        <w:t xml:space="preserve">first press the </w:t>
      </w:r>
      <w:r w:rsidR="001E38F2" w:rsidRPr="009637A4">
        <w:rPr>
          <w:b/>
        </w:rPr>
        <w:t>Reset</w:t>
      </w:r>
      <w:r w:rsidR="00EB21B5">
        <w:rPr>
          <w:b/>
        </w:rPr>
        <w:t xml:space="preserve"> </w:t>
      </w:r>
      <w:r w:rsidR="001E38F2">
        <w:t xml:space="preserve">button then </w:t>
      </w:r>
      <w:r>
        <w:t>rotate the encoder knob and verify that the</w:t>
      </w:r>
      <w:r w:rsidR="00EB21B5">
        <w:t xml:space="preserve"> </w:t>
      </w:r>
      <w:r>
        <w:t xml:space="preserve">correct angular position is displayed in the </w:t>
      </w:r>
      <w:r w:rsidRPr="009637A4">
        <w:rPr>
          <w:b/>
        </w:rPr>
        <w:t>Angle (deg)</w:t>
      </w:r>
      <w:r>
        <w:t xml:space="preserve"> numeric indicator.</w:t>
      </w:r>
    </w:p>
    <w:p w14:paraId="098651BB" w14:textId="77777777" w:rsidR="0079114E" w:rsidRDefault="0079114E" w:rsidP="008E1A44">
      <w:pPr>
        <w:pStyle w:val="ListParagraph"/>
        <w:numPr>
          <w:ilvl w:val="0"/>
          <w:numId w:val="29"/>
        </w:numPr>
      </w:pPr>
      <w:r>
        <w:t>Continue to the next section.</w:t>
      </w:r>
    </w:p>
    <w:p w14:paraId="00FA16C1" w14:textId="77777777" w:rsidR="00AE0965" w:rsidRDefault="00AE0965">
      <w:pPr>
        <w:spacing w:line="240" w:lineRule="auto"/>
      </w:pPr>
      <w:r>
        <w:br w:type="page"/>
      </w:r>
    </w:p>
    <w:p w14:paraId="154796D9" w14:textId="77777777" w:rsidR="00833E04" w:rsidRDefault="00833E04" w:rsidP="00833E04">
      <w:pPr>
        <w:pStyle w:val="Heading4"/>
      </w:pPr>
      <w:r>
        <w:lastRenderedPageBreak/>
        <w:t>X2 Decoding</w:t>
      </w:r>
    </w:p>
    <w:p w14:paraId="7672C72A" w14:textId="77777777" w:rsidR="00833E04" w:rsidRDefault="00833E04" w:rsidP="00833E04"/>
    <w:p w14:paraId="2C4F94C7" w14:textId="77777777" w:rsidR="00833E04" w:rsidRDefault="00833E04" w:rsidP="008E1A44">
      <w:pPr>
        <w:pStyle w:val="ListParagraph"/>
        <w:numPr>
          <w:ilvl w:val="0"/>
          <w:numId w:val="30"/>
        </w:numPr>
      </w:pPr>
      <w:r>
        <w:t xml:space="preserve">From the </w:t>
      </w:r>
      <w:r w:rsidRPr="009637A4">
        <w:rPr>
          <w:b/>
        </w:rPr>
        <w:t>Decoder</w:t>
      </w:r>
      <w:r>
        <w:t xml:space="preserve"> drop-down menu, select </w:t>
      </w:r>
      <w:r w:rsidRPr="009637A4">
        <w:rPr>
          <w:b/>
        </w:rPr>
        <w:t>X2</w:t>
      </w:r>
      <w:r w:rsidR="005D5178" w:rsidRPr="005D5178">
        <w:t>.</w:t>
      </w:r>
    </w:p>
    <w:p w14:paraId="040B5191" w14:textId="77777777" w:rsidR="00833E04" w:rsidRDefault="00833E04" w:rsidP="008E1A44">
      <w:pPr>
        <w:pStyle w:val="ListParagraph"/>
        <w:numPr>
          <w:ilvl w:val="0"/>
          <w:numId w:val="30"/>
        </w:numPr>
      </w:pPr>
      <w:r>
        <w:t xml:space="preserve">Press the </w:t>
      </w:r>
      <w:r w:rsidRPr="009637A4">
        <w:rPr>
          <w:b/>
        </w:rPr>
        <w:t>Reset</w:t>
      </w:r>
      <w:r>
        <w:t xml:space="preserve"> button.</w:t>
      </w:r>
    </w:p>
    <w:p w14:paraId="4144CECA" w14:textId="77777777" w:rsidR="00833E04" w:rsidRDefault="00833E04" w:rsidP="008E1A44">
      <w:pPr>
        <w:pStyle w:val="ListParagraph"/>
        <w:numPr>
          <w:ilvl w:val="0"/>
          <w:numId w:val="30"/>
        </w:numPr>
      </w:pPr>
      <w:r>
        <w:t>In X2 decoding both signals A and B are used. Rotate the encoder knob in the clockwise direction.</w:t>
      </w:r>
      <w:r w:rsidR="00EB21B5">
        <w:t xml:space="preserve"> </w:t>
      </w:r>
      <w:r>
        <w:t xml:space="preserve">How do the </w:t>
      </w:r>
      <w:r w:rsidRPr="009637A4">
        <w:rPr>
          <w:b/>
        </w:rPr>
        <w:t>Edge (count)</w:t>
      </w:r>
      <w:r>
        <w:t xml:space="preserve"> and </w:t>
      </w:r>
      <w:r w:rsidRPr="009637A4">
        <w:rPr>
          <w:b/>
        </w:rPr>
        <w:t>Angle (deg)</w:t>
      </w:r>
      <w:r>
        <w:t xml:space="preserve"> numeric displays change?</w:t>
      </w:r>
      <w:r>
        <w:br/>
      </w:r>
      <w:r>
        <w:br/>
      </w:r>
      <w:r w:rsidRPr="00E95031">
        <w:rPr>
          <w:i/>
        </w:rPr>
        <w:t>Note:</w:t>
      </w:r>
      <w:r w:rsidR="00EB21B5">
        <w:rPr>
          <w:i/>
        </w:rPr>
        <w:t xml:space="preserve"> </w:t>
      </w:r>
      <w:r w:rsidR="003B77D8">
        <w:t>An encoder will have a fixed</w:t>
      </w:r>
      <w:r>
        <w:t xml:space="preserve"> PPR value </w:t>
      </w:r>
      <w:r w:rsidR="00762655">
        <w:t>regardless</w:t>
      </w:r>
      <w:r>
        <w:t xml:space="preserve"> of the decoding algorithm </w:t>
      </w:r>
      <w:r w:rsidR="00762655">
        <w:t xml:space="preserve">that is </w:t>
      </w:r>
      <w:r>
        <w:t>used.</w:t>
      </w:r>
      <w:r>
        <w:br/>
      </w:r>
    </w:p>
    <w:p w14:paraId="07BDEE2F" w14:textId="77777777" w:rsidR="00833E04" w:rsidRDefault="00833E04" w:rsidP="008E1A44">
      <w:pPr>
        <w:pStyle w:val="ListParagraph"/>
        <w:numPr>
          <w:ilvl w:val="0"/>
          <w:numId w:val="30"/>
        </w:numPr>
      </w:pPr>
      <w:r>
        <w:t xml:space="preserve">Rotate the knob in the counter-clockwise direction. How do the </w:t>
      </w:r>
      <w:r w:rsidRPr="009637A4">
        <w:rPr>
          <w:b/>
        </w:rPr>
        <w:t xml:space="preserve">Edge (count) </w:t>
      </w:r>
      <w:r>
        <w:t xml:space="preserve">and </w:t>
      </w:r>
      <w:r w:rsidRPr="009637A4">
        <w:rPr>
          <w:b/>
        </w:rPr>
        <w:t>Angle (deg)</w:t>
      </w:r>
      <w:r w:rsidR="00EB21B5">
        <w:rPr>
          <w:b/>
        </w:rPr>
        <w:t xml:space="preserve"> </w:t>
      </w:r>
      <w:r>
        <w:t>numeric displays change?</w:t>
      </w:r>
    </w:p>
    <w:p w14:paraId="1C67298A" w14:textId="77777777" w:rsidR="00833E04" w:rsidRDefault="00833E04" w:rsidP="008E1A44">
      <w:pPr>
        <w:pStyle w:val="ListParagraph"/>
        <w:numPr>
          <w:ilvl w:val="0"/>
          <w:numId w:val="30"/>
        </w:numPr>
      </w:pPr>
      <w:r>
        <w:t xml:space="preserve">Examine the </w:t>
      </w:r>
      <w:r w:rsidR="00240C10">
        <w:t xml:space="preserve">behavior </w:t>
      </w:r>
      <w:r>
        <w:t xml:space="preserve">of signal A and </w:t>
      </w:r>
      <w:r w:rsidR="00240C10">
        <w:t xml:space="preserve">signal </w:t>
      </w:r>
      <w:r>
        <w:t>B</w:t>
      </w:r>
      <w:r w:rsidR="003076B1">
        <w:t>.</w:t>
      </w:r>
    </w:p>
    <w:p w14:paraId="3CB149E8" w14:textId="77777777" w:rsidR="00833E04" w:rsidRDefault="00833E04" w:rsidP="008E1A44">
      <w:pPr>
        <w:pStyle w:val="ListParagraph"/>
        <w:numPr>
          <w:ilvl w:val="0"/>
          <w:numId w:val="30"/>
        </w:numPr>
      </w:pPr>
      <w:r>
        <w:t>What is the resolution of the measured angular displacement?</w:t>
      </w:r>
    </w:p>
    <w:p w14:paraId="786D1AA6" w14:textId="77777777" w:rsidR="00833E04" w:rsidRDefault="00833E04" w:rsidP="008E1A44">
      <w:pPr>
        <w:pStyle w:val="ListParagraph"/>
        <w:numPr>
          <w:ilvl w:val="0"/>
          <w:numId w:val="30"/>
        </w:numPr>
      </w:pPr>
      <w:r>
        <w:t>Continue to the next section.</w:t>
      </w:r>
    </w:p>
    <w:p w14:paraId="0CA45C8D" w14:textId="77777777" w:rsidR="00833E04" w:rsidRDefault="00833E04" w:rsidP="00833E04"/>
    <w:p w14:paraId="187F45A5" w14:textId="77777777" w:rsidR="00833E04" w:rsidRDefault="00833E04" w:rsidP="00833E04">
      <w:pPr>
        <w:pStyle w:val="Heading4"/>
      </w:pPr>
      <w:r>
        <w:t>X4 Decoding</w:t>
      </w:r>
    </w:p>
    <w:p w14:paraId="659F9C29" w14:textId="77777777" w:rsidR="00833E04" w:rsidRDefault="00833E04" w:rsidP="00833E04"/>
    <w:p w14:paraId="3736CD34" w14:textId="77777777" w:rsidR="005D5178" w:rsidRDefault="00833E04" w:rsidP="008E1A44">
      <w:pPr>
        <w:pStyle w:val="ListParagraph"/>
        <w:numPr>
          <w:ilvl w:val="0"/>
          <w:numId w:val="30"/>
        </w:numPr>
      </w:pPr>
      <w:r>
        <w:t xml:space="preserve">From the </w:t>
      </w:r>
      <w:r w:rsidRPr="009637A4">
        <w:rPr>
          <w:b/>
        </w:rPr>
        <w:t>Decod</w:t>
      </w:r>
      <w:r w:rsidR="005D5178" w:rsidRPr="009637A4">
        <w:rPr>
          <w:b/>
        </w:rPr>
        <w:t>er</w:t>
      </w:r>
      <w:r>
        <w:t xml:space="preserve"> drop-down menu, select </w:t>
      </w:r>
      <w:r w:rsidRPr="009637A4">
        <w:rPr>
          <w:b/>
        </w:rPr>
        <w:t>X4</w:t>
      </w:r>
      <w:r w:rsidR="005D5178">
        <w:t>.</w:t>
      </w:r>
    </w:p>
    <w:p w14:paraId="4C6B047A" w14:textId="77777777" w:rsidR="005D5178" w:rsidRDefault="00833E04" w:rsidP="008E1A44">
      <w:pPr>
        <w:pStyle w:val="ListParagraph"/>
        <w:numPr>
          <w:ilvl w:val="0"/>
          <w:numId w:val="30"/>
        </w:numPr>
      </w:pPr>
      <w:r>
        <w:t xml:space="preserve">Press the </w:t>
      </w:r>
      <w:r w:rsidRPr="009637A4">
        <w:rPr>
          <w:b/>
        </w:rPr>
        <w:t>Reset</w:t>
      </w:r>
      <w:r>
        <w:t xml:space="preserve"> button.</w:t>
      </w:r>
    </w:p>
    <w:p w14:paraId="4097AC30" w14:textId="77777777" w:rsidR="005D5178" w:rsidRDefault="00833E04" w:rsidP="008E1A44">
      <w:pPr>
        <w:pStyle w:val="ListParagraph"/>
        <w:numPr>
          <w:ilvl w:val="0"/>
          <w:numId w:val="30"/>
        </w:numPr>
      </w:pPr>
      <w:r>
        <w:t xml:space="preserve">Rotate the knob in the clockwise and counter-clockwise directions. How do the </w:t>
      </w:r>
      <w:r w:rsidRPr="009637A4">
        <w:rPr>
          <w:b/>
        </w:rPr>
        <w:t>Edge (counts)</w:t>
      </w:r>
      <w:r>
        <w:t xml:space="preserve"> and</w:t>
      </w:r>
      <w:r w:rsidR="00EB21B5">
        <w:t xml:space="preserve"> </w:t>
      </w:r>
      <w:r w:rsidRPr="009637A4">
        <w:rPr>
          <w:b/>
        </w:rPr>
        <w:t>Angle (deg)</w:t>
      </w:r>
      <w:r>
        <w:t xml:space="preserve"> numeric displays change?</w:t>
      </w:r>
    </w:p>
    <w:p w14:paraId="15B58E8C" w14:textId="77777777" w:rsidR="005D5178" w:rsidRDefault="00833E04" w:rsidP="008E1A44">
      <w:pPr>
        <w:pStyle w:val="ListParagraph"/>
        <w:numPr>
          <w:ilvl w:val="0"/>
          <w:numId w:val="30"/>
        </w:numPr>
      </w:pPr>
      <w:r>
        <w:t>What is the resolution of the measured angular displacement?</w:t>
      </w:r>
    </w:p>
    <w:p w14:paraId="712A53EB" w14:textId="77777777" w:rsidR="00240C10" w:rsidRDefault="00240C10" w:rsidP="008E1A44">
      <w:pPr>
        <w:pStyle w:val="ListParagraph"/>
        <w:numPr>
          <w:ilvl w:val="0"/>
          <w:numId w:val="30"/>
        </w:numPr>
      </w:pPr>
      <w:r>
        <w:t>Examine the behavior of signal A and signal B</w:t>
      </w:r>
      <w:r w:rsidR="007F759A">
        <w:t xml:space="preserve"> as </w:t>
      </w:r>
      <w:r w:rsidR="003076B1">
        <w:t xml:space="preserve">you slowly rotate the encoder knob in the clockwise direction. </w:t>
      </w:r>
      <w:r w:rsidR="005E1639">
        <w:t xml:space="preserve">In </w:t>
      </w:r>
      <w:r w:rsidR="005E1639" w:rsidRPr="0020600B">
        <w:rPr>
          <w:noProof/>
        </w:rPr>
        <w:t>particular</w:t>
      </w:r>
      <w:r w:rsidR="00B53A8B">
        <w:rPr>
          <w:noProof/>
        </w:rPr>
        <w:t>,</w:t>
      </w:r>
      <w:r w:rsidR="005E1639">
        <w:t xml:space="preserve"> compare the behavior of signals A and B and you rotate the encoder in the clockwise direction with the state machine diagram shown in Figure 2-4. </w:t>
      </w:r>
      <w:r w:rsidR="003076B1">
        <w:t xml:space="preserve">Take a </w:t>
      </w:r>
      <w:r w:rsidR="003076B1" w:rsidRPr="0020600B">
        <w:rPr>
          <w:noProof/>
        </w:rPr>
        <w:t>screen</w:t>
      </w:r>
      <w:r w:rsidR="00362735">
        <w:rPr>
          <w:noProof/>
        </w:rPr>
        <w:t>shot</w:t>
      </w:r>
      <w:r w:rsidR="003076B1">
        <w:t xml:space="preserve"> of your results.</w:t>
      </w:r>
    </w:p>
    <w:p w14:paraId="7FE24E03" w14:textId="77777777" w:rsidR="00833E04" w:rsidRDefault="000F2410" w:rsidP="008E1A44">
      <w:pPr>
        <w:pStyle w:val="ListParagraph"/>
        <w:numPr>
          <w:ilvl w:val="0"/>
          <w:numId w:val="30"/>
        </w:numPr>
      </w:pPr>
      <w:r>
        <w:t>P</w:t>
      </w:r>
      <w:r w:rsidR="005D5178" w:rsidRPr="005D5178">
        <w:t xml:space="preserve">ress the </w:t>
      </w:r>
      <w:r w:rsidR="005D5178" w:rsidRPr="005D4A4C">
        <w:rPr>
          <w:b/>
        </w:rPr>
        <w:t>Stop</w:t>
      </w:r>
      <w:r w:rsidR="005D5178" w:rsidRPr="005D5178">
        <w:t xml:space="preserve"> button.</w:t>
      </w:r>
    </w:p>
    <w:p w14:paraId="27D7BBCF" w14:textId="77777777" w:rsidR="000A2A43" w:rsidRPr="00833E04" w:rsidRDefault="000A2A43" w:rsidP="000A2A43"/>
    <w:p w14:paraId="1A4CAB46" w14:textId="77777777" w:rsidR="00C6745D" w:rsidRPr="00613937" w:rsidRDefault="00576CC5" w:rsidP="00C6745D">
      <w:pPr>
        <w:pStyle w:val="Heading3"/>
      </w:pPr>
      <w:bookmarkStart w:id="38" w:name="_Toc72762338"/>
      <w:r w:rsidRPr="00613937">
        <w:t>2</w:t>
      </w:r>
      <w:r w:rsidR="00C6745D" w:rsidRPr="00613937">
        <w:t>.3 Analyze</w:t>
      </w:r>
      <w:bookmarkEnd w:id="38"/>
    </w:p>
    <w:p w14:paraId="0A536351" w14:textId="77777777" w:rsidR="00E973F1" w:rsidRPr="00613937" w:rsidRDefault="00E973F1" w:rsidP="00E973F1"/>
    <w:p w14:paraId="3C15C775" w14:textId="77777777" w:rsidR="00452C22" w:rsidRDefault="009F79D1" w:rsidP="009F79D1">
      <w:pPr>
        <w:spacing w:after="160"/>
        <w:mirrorIndents/>
      </w:pPr>
      <w:r>
        <w:t xml:space="preserve">2-1 </w:t>
      </w:r>
      <w:r w:rsidR="003B77D8" w:rsidRPr="003B77D8">
        <w:t>How did the Edge (count) numeric display change when the knob was rotated in the clockwise direction in step 6?</w:t>
      </w:r>
    </w:p>
    <w:p w14:paraId="2A91B3B7" w14:textId="77777777" w:rsidR="00E13651" w:rsidRDefault="009F79D1" w:rsidP="009F79D1">
      <w:pPr>
        <w:spacing w:after="160"/>
        <w:mirrorIndents/>
      </w:pPr>
      <w:r>
        <w:t xml:space="preserve">2-2 </w:t>
      </w:r>
      <w:r w:rsidR="003B77D8" w:rsidRPr="003B77D8">
        <w:t>How did the Edge (count) numeric display change when the knob was rotated in the counter-clockwise direction in step 7? Explain the observed behavior.</w:t>
      </w:r>
    </w:p>
    <w:p w14:paraId="32A82FA6" w14:textId="77777777" w:rsidR="00E13651" w:rsidRDefault="009F79D1" w:rsidP="009F79D1">
      <w:pPr>
        <w:spacing w:after="160"/>
        <w:mirrorIndents/>
      </w:pPr>
      <w:r>
        <w:t xml:space="preserve">2-3 </w:t>
      </w:r>
      <w:r w:rsidR="00CB5288">
        <w:t>W</w:t>
      </w:r>
      <w:r w:rsidR="00E13651">
        <w:t xml:space="preserve">hat </w:t>
      </w:r>
      <w:r w:rsidR="00343DB0">
        <w:t>is</w:t>
      </w:r>
      <w:r w:rsidR="00E13651">
        <w:t xml:space="preserve"> the PPR of the sensor</w:t>
      </w:r>
      <w:r w:rsidR="00CB5288">
        <w:t xml:space="preserve"> that you calculated in step 8</w:t>
      </w:r>
      <w:r w:rsidR="00E13651">
        <w:t>?</w:t>
      </w:r>
    </w:p>
    <w:p w14:paraId="7938C7AC" w14:textId="77777777" w:rsidR="00E13651" w:rsidRDefault="009F79D1" w:rsidP="009F79D1">
      <w:pPr>
        <w:spacing w:after="160"/>
        <w:mirrorIndents/>
      </w:pPr>
      <w:r>
        <w:lastRenderedPageBreak/>
        <w:t xml:space="preserve">2-4 </w:t>
      </w:r>
      <w:r w:rsidR="00E95031">
        <w:t>When using non-quadrature decoding, a</w:t>
      </w:r>
      <w:r w:rsidR="00E13651">
        <w:t xml:space="preserve">s the encoder knob </w:t>
      </w:r>
      <w:r w:rsidR="002D5393">
        <w:t>was</w:t>
      </w:r>
      <w:r w:rsidR="00E13651">
        <w:t xml:space="preserve"> rotated</w:t>
      </w:r>
      <w:r w:rsidR="00CB5288">
        <w:t xml:space="preserve"> in </w:t>
      </w:r>
      <w:r w:rsidR="00E95031">
        <w:t>step11</w:t>
      </w:r>
      <w:r w:rsidR="00CB5288">
        <w:t xml:space="preserve">, </w:t>
      </w:r>
      <w:r w:rsidR="002D5393">
        <w:t>did</w:t>
      </w:r>
      <w:r w:rsidR="00E13651">
        <w:t xml:space="preserve"> the Angle (deg) numeric indicator display the correct angular position?</w:t>
      </w:r>
    </w:p>
    <w:p w14:paraId="1250FF8F" w14:textId="77777777" w:rsidR="00E13651" w:rsidRDefault="009F79D1" w:rsidP="009F79D1">
      <w:pPr>
        <w:spacing w:after="160"/>
        <w:mirrorIndents/>
      </w:pPr>
      <w:r>
        <w:t xml:space="preserve">2-5 </w:t>
      </w:r>
      <w:r w:rsidR="00E95031">
        <w:t>When using X2 decoding, a</w:t>
      </w:r>
      <w:r w:rsidR="00CB5288">
        <w:t>s you rotate</w:t>
      </w:r>
      <w:r w:rsidR="002D5393">
        <w:t>d</w:t>
      </w:r>
      <w:r w:rsidR="00CB5288">
        <w:t xml:space="preserve"> the encoder knob in </w:t>
      </w:r>
      <w:r w:rsidR="00E13651">
        <w:t xml:space="preserve">step </w:t>
      </w:r>
      <w:r w:rsidR="00E95031">
        <w:t>15</w:t>
      </w:r>
      <w:r w:rsidR="00E13651">
        <w:t xml:space="preserve">, </w:t>
      </w:r>
      <w:r w:rsidR="00CB5288">
        <w:t xml:space="preserve">how </w:t>
      </w:r>
      <w:r w:rsidR="002D5393">
        <w:t>did</w:t>
      </w:r>
      <w:r w:rsidR="00E13651">
        <w:t xml:space="preserve"> the Edge (count) and Angle (deg) numeric display</w:t>
      </w:r>
      <w:r w:rsidR="00CB5288">
        <w:t>s</w:t>
      </w:r>
      <w:r w:rsidR="00E13651">
        <w:t xml:space="preserve"> change?</w:t>
      </w:r>
    </w:p>
    <w:p w14:paraId="4868BDFB" w14:textId="77777777" w:rsidR="00CB5288" w:rsidRDefault="009F79D1" w:rsidP="009F79D1">
      <w:pPr>
        <w:spacing w:after="160"/>
        <w:mirrorIndents/>
      </w:pPr>
      <w:r>
        <w:t xml:space="preserve">2-6 </w:t>
      </w:r>
      <w:r w:rsidR="00CB5288">
        <w:t>A</w:t>
      </w:r>
      <w:r w:rsidR="00E13651">
        <w:t>s you rotate</w:t>
      </w:r>
      <w:r w:rsidR="002D5393">
        <w:t>d</w:t>
      </w:r>
      <w:r w:rsidR="00E13651">
        <w:t xml:space="preserve"> the </w:t>
      </w:r>
      <w:r w:rsidR="00CB5288">
        <w:t xml:space="preserve">encoder </w:t>
      </w:r>
      <w:r w:rsidR="00E13651">
        <w:t xml:space="preserve">knob in </w:t>
      </w:r>
      <w:r w:rsidR="00CB5288">
        <w:t xml:space="preserve">the counter-clockwise directions in step </w:t>
      </w:r>
      <w:r w:rsidR="00E95031">
        <w:t>16</w:t>
      </w:r>
      <w:r w:rsidR="00CB5288">
        <w:t xml:space="preserve">, </w:t>
      </w:r>
      <w:r w:rsidR="00E13651">
        <w:t xml:space="preserve">how </w:t>
      </w:r>
      <w:r w:rsidR="002D5393">
        <w:t>did</w:t>
      </w:r>
      <w:r w:rsidR="00E13651">
        <w:t xml:space="preserve"> the Edge (count) and Angle (deg) numeric displays change?</w:t>
      </w:r>
      <w:r w:rsidR="00CF739E">
        <w:t xml:space="preserve"> Explain </w:t>
      </w:r>
      <w:r w:rsidR="00FD6158">
        <w:t>the observed</w:t>
      </w:r>
      <w:r w:rsidR="00CF739E">
        <w:t xml:space="preserve"> behavior.</w:t>
      </w:r>
    </w:p>
    <w:p w14:paraId="754D2663" w14:textId="77777777" w:rsidR="00E13651" w:rsidRDefault="009F79D1" w:rsidP="009F79D1">
      <w:pPr>
        <w:spacing w:after="160"/>
        <w:mirrorIndents/>
      </w:pPr>
      <w:r>
        <w:t xml:space="preserve">2-7 </w:t>
      </w:r>
      <w:r w:rsidR="00CB5288">
        <w:t>W</w:t>
      </w:r>
      <w:r w:rsidR="00E13651">
        <w:t xml:space="preserve">hat </w:t>
      </w:r>
      <w:r w:rsidR="00343DB0">
        <w:t>is</w:t>
      </w:r>
      <w:r w:rsidR="00E13651">
        <w:t xml:space="preserve"> the resolution of the measured angular displacement</w:t>
      </w:r>
      <w:r w:rsidR="00CB5288">
        <w:t xml:space="preserve"> that you calcu</w:t>
      </w:r>
      <w:r w:rsidR="00E95031">
        <w:t xml:space="preserve">lated in </w:t>
      </w:r>
      <w:r w:rsidR="00CB5288">
        <w:t xml:space="preserve">step </w:t>
      </w:r>
      <w:r w:rsidR="00E95031">
        <w:t>18</w:t>
      </w:r>
      <w:r w:rsidR="00E13651">
        <w:t>?</w:t>
      </w:r>
      <w:r w:rsidR="00EB21B5">
        <w:t xml:space="preserve"> </w:t>
      </w:r>
      <w:r w:rsidR="00F87524">
        <w:t>Does</w:t>
      </w:r>
      <w:r w:rsidR="0032069B">
        <w:t xml:space="preserve"> it match the expected angular resolution using Equation 2-2?</w:t>
      </w:r>
    </w:p>
    <w:p w14:paraId="2BC6ACDC" w14:textId="77777777" w:rsidR="00E13651" w:rsidRDefault="009F79D1" w:rsidP="009F79D1">
      <w:pPr>
        <w:spacing w:after="160"/>
        <w:mirrorIndents/>
      </w:pPr>
      <w:r>
        <w:t xml:space="preserve">2-8 </w:t>
      </w:r>
      <w:r w:rsidR="00E95031">
        <w:t>When using X4 decoding, a</w:t>
      </w:r>
      <w:r w:rsidR="00E13651">
        <w:t>s you rotate</w:t>
      </w:r>
      <w:r w:rsidR="002D5393">
        <w:t>d</w:t>
      </w:r>
      <w:r w:rsidR="00E13651">
        <w:t xml:space="preserve"> the</w:t>
      </w:r>
      <w:r w:rsidR="00E95031">
        <w:t xml:space="preserve"> encoder</w:t>
      </w:r>
      <w:r w:rsidR="00E13651">
        <w:t xml:space="preserve"> knob in the clockwise and counter-clockwise directions</w:t>
      </w:r>
      <w:r w:rsidR="00CB5288">
        <w:t xml:space="preserve"> in step </w:t>
      </w:r>
      <w:r w:rsidR="00E95031">
        <w:t>22</w:t>
      </w:r>
      <w:r w:rsidR="00E13651">
        <w:t xml:space="preserve">, how </w:t>
      </w:r>
      <w:r w:rsidR="002D5393">
        <w:t>did</w:t>
      </w:r>
      <w:r w:rsidR="00E13651">
        <w:t xml:space="preserve"> the Edge (counts) and Angle (deg) numeric displays change?</w:t>
      </w:r>
    </w:p>
    <w:p w14:paraId="7FE2485D" w14:textId="77777777" w:rsidR="00E13651" w:rsidRDefault="009F79D1" w:rsidP="009F79D1">
      <w:pPr>
        <w:spacing w:after="160"/>
        <w:mirrorIndents/>
      </w:pPr>
      <w:r>
        <w:t xml:space="preserve">2-9 </w:t>
      </w:r>
      <w:r w:rsidR="00CB5288">
        <w:t>W</w:t>
      </w:r>
      <w:r w:rsidR="00E13651">
        <w:t xml:space="preserve">hat </w:t>
      </w:r>
      <w:r w:rsidR="00343DB0">
        <w:t>is</w:t>
      </w:r>
      <w:r w:rsidR="00E13651">
        <w:t xml:space="preserve"> the resolution of the measured angular displacement</w:t>
      </w:r>
      <w:r w:rsidR="00CB5288">
        <w:t xml:space="preserve"> that you calculated in step </w:t>
      </w:r>
      <w:r w:rsidR="00E95031">
        <w:t>23</w:t>
      </w:r>
      <w:r w:rsidR="00E13651">
        <w:t>?</w:t>
      </w:r>
      <w:r w:rsidR="00EB21B5">
        <w:t xml:space="preserve"> </w:t>
      </w:r>
      <w:r w:rsidR="00F87524">
        <w:t>Does</w:t>
      </w:r>
      <w:r w:rsidR="00AA1CBF">
        <w:t xml:space="preserve"> it match the expected angular resolution using Equation 2-2?</w:t>
      </w:r>
    </w:p>
    <w:p w14:paraId="26FF0CD3" w14:textId="77777777" w:rsidR="00353447" w:rsidRDefault="00353447" w:rsidP="009F79D1">
      <w:pPr>
        <w:spacing w:after="160"/>
        <w:mirrorIndents/>
      </w:pPr>
      <w:r>
        <w:t>2-10 Compare the angular resolutions of the X2 and X4 decoding.</w:t>
      </w:r>
    </w:p>
    <w:p w14:paraId="219BCA01" w14:textId="77777777" w:rsidR="003076B1" w:rsidRDefault="003076B1" w:rsidP="009F79D1">
      <w:pPr>
        <w:spacing w:after="160"/>
        <w:mirrorIndents/>
      </w:pPr>
      <w:r>
        <w:t xml:space="preserve">2-11 Using the </w:t>
      </w:r>
      <w:r w:rsidRPr="005228CA">
        <w:rPr>
          <w:noProof/>
        </w:rPr>
        <w:t>screen</w:t>
      </w:r>
      <w:r w:rsidR="00362735">
        <w:rPr>
          <w:noProof/>
        </w:rPr>
        <w:t>shot</w:t>
      </w:r>
      <w:r>
        <w:t xml:space="preserve"> you captured in step 24, compare the behavior of signals A and B and you rotate the encoder in the clockwise direction with the state machine diagram shown in Figure 2-4. Do your results</w:t>
      </w:r>
      <w:r w:rsidR="00FA16B2">
        <w:t xml:space="preserve"> match the state machine sequence?</w:t>
      </w:r>
    </w:p>
    <w:p w14:paraId="70A1498C" w14:textId="77777777" w:rsidR="008A7D71" w:rsidRDefault="008A7D71">
      <w:pPr>
        <w:spacing w:line="240" w:lineRule="auto"/>
      </w:pPr>
      <w:r>
        <w:br w:type="page"/>
      </w:r>
    </w:p>
    <w:p w14:paraId="768F811C" w14:textId="77777777" w:rsidR="008A7D71" w:rsidRDefault="008A7D71" w:rsidP="008A7D71">
      <w:pPr>
        <w:pStyle w:val="Heading2"/>
      </w:pPr>
      <w:bookmarkStart w:id="39" w:name="_Toc72762339"/>
      <w:r>
        <w:lastRenderedPageBreak/>
        <w:t>Section 3: Design Considerations</w:t>
      </w:r>
      <w:bookmarkEnd w:id="39"/>
    </w:p>
    <w:p w14:paraId="7A58F5BF" w14:textId="77777777" w:rsidR="00394B20" w:rsidRDefault="00394B20">
      <w:pPr>
        <w:spacing w:line="240" w:lineRule="auto"/>
      </w:pPr>
    </w:p>
    <w:p w14:paraId="41D893DA" w14:textId="77777777" w:rsidR="00394B20" w:rsidRDefault="00394B20" w:rsidP="00786DFA">
      <w:r>
        <w:t>3-1 You are tasked to select a</w:t>
      </w:r>
      <w:r w:rsidR="002751C1">
        <w:t>n</w:t>
      </w:r>
      <w:r>
        <w:t xml:space="preserve"> incremental encoder for </w:t>
      </w:r>
      <w:r w:rsidR="0077545F">
        <w:t>measuring</w:t>
      </w:r>
      <w:r>
        <w:t xml:space="preserve"> the position of a DC motor. You </w:t>
      </w:r>
      <w:r w:rsidR="0077545F">
        <w:t>require</w:t>
      </w:r>
      <w:r>
        <w:t xml:space="preserve"> a minimum </w:t>
      </w:r>
      <w:r w:rsidR="0077545F">
        <w:t xml:space="preserve">resolution </w:t>
      </w:r>
      <w:r>
        <w:t xml:space="preserve">of 0.01 radians. Furthermore, your data acquisition system </w:t>
      </w:r>
      <w:r w:rsidR="00B425A5">
        <w:t xml:space="preserve">(DAQ) </w:t>
      </w:r>
      <w:r>
        <w:t xml:space="preserve">and software can only perform X2 decoding. What is the minimum </w:t>
      </w:r>
      <w:r w:rsidR="00B37EE3">
        <w:t>PPR required t</w:t>
      </w:r>
      <w:r>
        <w:t xml:space="preserve">o meet this design </w:t>
      </w:r>
      <w:r w:rsidR="00B37EE3">
        <w:t>constraint</w:t>
      </w:r>
      <w:r>
        <w:t>?</w:t>
      </w:r>
    </w:p>
    <w:p w14:paraId="2CACE897" w14:textId="77777777" w:rsidR="002751C1" w:rsidRDefault="002751C1" w:rsidP="002751C1">
      <w:pPr>
        <w:pBdr>
          <w:bottom w:val="single" w:sz="4" w:space="1" w:color="auto"/>
        </w:pBdr>
        <w:spacing w:line="240" w:lineRule="auto"/>
      </w:pPr>
    </w:p>
    <w:p w14:paraId="0063ACE5" w14:textId="77777777" w:rsidR="002751C1" w:rsidRDefault="002751C1">
      <w:pPr>
        <w:spacing w:line="240" w:lineRule="auto"/>
      </w:pPr>
    </w:p>
    <w:p w14:paraId="0AEC7DF9" w14:textId="77777777" w:rsidR="00907FBD" w:rsidRDefault="0077545F" w:rsidP="00786DFA">
      <w:r>
        <w:t>3-2</w:t>
      </w:r>
      <w:r w:rsidR="00B37EE3">
        <w:t xml:space="preserve"> As noted in the background section, a counter is </w:t>
      </w:r>
      <w:r w:rsidR="002F2F2D">
        <w:t>used</w:t>
      </w:r>
      <w:r w:rsidR="00B37EE3">
        <w:t xml:space="preserve"> to count the pulses generated by an encoder. Counters are specified using a bit size. For example, a 24-bit counter is capable of counting up to 2</w:t>
      </w:r>
      <w:r w:rsidR="00B37EE3" w:rsidRPr="00B37EE3">
        <w:rPr>
          <w:vertAlign w:val="superscript"/>
        </w:rPr>
        <w:t>24</w:t>
      </w:r>
      <w:r w:rsidR="00B37EE3">
        <w:t xml:space="preserve"> = 16,777,216 counts. </w:t>
      </w:r>
      <w:r w:rsidR="00907FBD">
        <w:t>When a counter exceeds i</w:t>
      </w:r>
      <w:r w:rsidR="00B37EE3">
        <w:t>ts counting ability</w:t>
      </w:r>
      <w:r w:rsidR="00907FBD">
        <w:t>,</w:t>
      </w:r>
      <w:r w:rsidR="00B37EE3">
        <w:t xml:space="preserve"> it </w:t>
      </w:r>
      <w:r w:rsidR="00907FBD">
        <w:t xml:space="preserve">will </w:t>
      </w:r>
      <w:r w:rsidR="00B37EE3">
        <w:t xml:space="preserve">wrap or overflow. </w:t>
      </w:r>
    </w:p>
    <w:p w14:paraId="2DA97674" w14:textId="77777777" w:rsidR="00907FBD" w:rsidRDefault="00907FBD">
      <w:pPr>
        <w:spacing w:line="240" w:lineRule="auto"/>
      </w:pPr>
    </w:p>
    <w:p w14:paraId="5931FC73" w14:textId="77777777" w:rsidR="00B37EE3" w:rsidRPr="00B37EE3" w:rsidRDefault="00B37EE3" w:rsidP="00786DFA">
      <w:r>
        <w:t xml:space="preserve">Assume </w:t>
      </w:r>
      <w:r w:rsidR="00907FBD">
        <w:t xml:space="preserve">that you have a 1,000 PPR encoder and a 24-bit counter at your disposal. You plan to use the encoder to monitor the rotational velocity of a shaft that rotates at a maximum speed of 500 rpm. </w:t>
      </w:r>
      <w:r w:rsidR="0054712E">
        <w:t xml:space="preserve">Your DAQ performs X4 decoding. </w:t>
      </w:r>
      <w:r w:rsidR="00907FBD">
        <w:t xml:space="preserve">Calculate the minimum duration that the counter can monitor the shaft’s speed before it overflows. </w:t>
      </w:r>
    </w:p>
    <w:p w14:paraId="6DAE9AD5" w14:textId="77777777" w:rsidR="002751C1" w:rsidRDefault="002751C1" w:rsidP="002751C1">
      <w:pPr>
        <w:pBdr>
          <w:bottom w:val="single" w:sz="4" w:space="1" w:color="auto"/>
        </w:pBdr>
        <w:spacing w:line="240" w:lineRule="auto"/>
      </w:pPr>
    </w:p>
    <w:p w14:paraId="5E76D7CF" w14:textId="77777777" w:rsidR="002751C1" w:rsidRDefault="002751C1" w:rsidP="002751C1">
      <w:pPr>
        <w:spacing w:line="240" w:lineRule="auto"/>
      </w:pPr>
    </w:p>
    <w:p w14:paraId="104218E9" w14:textId="77777777" w:rsidR="0077545F" w:rsidRDefault="00907FBD" w:rsidP="00786DFA">
      <w:r>
        <w:t xml:space="preserve">3-3 </w:t>
      </w:r>
      <w:r w:rsidR="00B37EE3">
        <w:t xml:space="preserve">Sampling data </w:t>
      </w:r>
      <w:r w:rsidR="002F2F2D">
        <w:t xml:space="preserve">at </w:t>
      </w:r>
      <w:r w:rsidR="00011624">
        <w:t>an</w:t>
      </w:r>
      <w:r w:rsidR="002F2F2D">
        <w:t xml:space="preserve"> appropriate rate is required for making accurate</w:t>
      </w:r>
      <w:r w:rsidR="00983A1D">
        <w:t xml:space="preserve"> </w:t>
      </w:r>
      <w:r w:rsidR="002F2F2D">
        <w:t xml:space="preserve">measurements. </w:t>
      </w:r>
      <w:r w:rsidR="00B425A5">
        <w:t xml:space="preserve">Sample rate or sample frequency is the rate at which a DAQ reads or digitizes an input signal. The unit of sample rate is </w:t>
      </w:r>
      <w:r w:rsidR="00B425A5" w:rsidRPr="00CB7BE0">
        <w:rPr>
          <w:noProof/>
        </w:rPr>
        <w:t>hertz</w:t>
      </w:r>
      <w:r w:rsidR="00362735">
        <w:rPr>
          <w:noProof/>
        </w:rPr>
        <w:t>,</w:t>
      </w:r>
      <w:r w:rsidR="00011624">
        <w:t xml:space="preserve"> or samples per second</w:t>
      </w:r>
      <w:r w:rsidR="00B425A5">
        <w:t xml:space="preserve">. </w:t>
      </w:r>
      <w:r w:rsidR="005228CA" w:rsidRPr="005228CA">
        <w:rPr>
          <w:noProof/>
        </w:rPr>
        <w:t xml:space="preserve">The </w:t>
      </w:r>
      <w:r w:rsidR="00377FDF">
        <w:rPr>
          <w:noProof/>
        </w:rPr>
        <w:t>s</w:t>
      </w:r>
      <w:r w:rsidR="00B425A5" w:rsidRPr="005228CA">
        <w:rPr>
          <w:noProof/>
        </w:rPr>
        <w:t>ample</w:t>
      </w:r>
      <w:r w:rsidR="00B425A5">
        <w:t xml:space="preserve"> rate is often defined by the user, although each DAQ will have limitations on how fast it can acquire data. One can think of DAQ sampling as snapshots, similar to the frames of a movie. The faster a DAQ samples a real signal, the greater the resolution and detail that can be seen in the digitized signal.</w:t>
      </w:r>
    </w:p>
    <w:p w14:paraId="52C26E06" w14:textId="77777777" w:rsidR="00B425A5" w:rsidRDefault="00B425A5" w:rsidP="00B425A5">
      <w:pPr>
        <w:spacing w:line="240" w:lineRule="auto"/>
      </w:pPr>
    </w:p>
    <w:p w14:paraId="0803ABAF" w14:textId="77777777" w:rsidR="00B425A5" w:rsidRDefault="00B425A5" w:rsidP="00786DFA">
      <w:r>
        <w:t>Figure 2-7</w:t>
      </w:r>
      <w:r w:rsidR="0023796B">
        <w:t xml:space="preserve"> shows the effect of different </w:t>
      </w:r>
      <w:r>
        <w:t>sampling rate</w:t>
      </w:r>
      <w:r w:rsidR="0023796B">
        <w:t>s</w:t>
      </w:r>
      <w:r w:rsidR="00983A1D">
        <w:t xml:space="preserve"> </w:t>
      </w:r>
      <w:r w:rsidR="0023796B">
        <w:t xml:space="preserve">when acquiring </w:t>
      </w:r>
      <w:r>
        <w:t xml:space="preserve">a sinusoidal signal. As illustrated by the figure, sampling at different rates will result in different digitized waveforms. As sampling rate is increased, the resulting digitized sample </w:t>
      </w:r>
      <w:r w:rsidR="0023796B">
        <w:t>more accurately</w:t>
      </w:r>
      <w:r>
        <w:t xml:space="preserve"> resembles the true shape of the original signal.</w:t>
      </w:r>
    </w:p>
    <w:p w14:paraId="0FDE0157" w14:textId="77777777" w:rsidR="00B425A5" w:rsidRDefault="00B425A5" w:rsidP="00786DFA"/>
    <w:p w14:paraId="52E612E3" w14:textId="2E4CB5E0" w:rsidR="00B425A5" w:rsidRDefault="00B425A5" w:rsidP="00D4088E">
      <w:r>
        <w:t xml:space="preserve">Examine the effect of </w:t>
      </w:r>
      <w:r w:rsidR="002751C1">
        <w:t>a low</w:t>
      </w:r>
      <w:r>
        <w:t xml:space="preserve"> sampling rate on </w:t>
      </w:r>
      <w:r w:rsidR="002751C1">
        <w:t xml:space="preserve">angular displacement measurement using the encoder. </w:t>
      </w:r>
      <w:r w:rsidR="0023796B">
        <w:t>To do this, s</w:t>
      </w:r>
      <w:r w:rsidR="002751C1">
        <w:t xml:space="preserve">top your VI using the </w:t>
      </w:r>
      <w:r w:rsidR="002751C1" w:rsidRPr="005D4A4C">
        <w:rPr>
          <w:b/>
        </w:rPr>
        <w:t>Stop</w:t>
      </w:r>
      <w:r w:rsidR="002751C1">
        <w:t xml:space="preserve"> button. The default sampling </w:t>
      </w:r>
      <w:r w:rsidR="00011624">
        <w:t>period</w:t>
      </w:r>
      <w:r w:rsidR="002751C1">
        <w:t xml:space="preserve"> in the VI is set to </w:t>
      </w:r>
      <w:r w:rsidR="00011624">
        <w:t xml:space="preserve">1 ms (equivalent to a sampling rate of </w:t>
      </w:r>
      <w:r w:rsidR="002751C1">
        <w:t>1,</w:t>
      </w:r>
      <w:r w:rsidR="00011624">
        <w:t>000 Hz)</w:t>
      </w:r>
      <w:r w:rsidR="002751C1">
        <w:t xml:space="preserve">. Change </w:t>
      </w:r>
      <w:r w:rsidR="0023796B">
        <w:t xml:space="preserve">the sampling period </w:t>
      </w:r>
      <w:r w:rsidR="002751C1">
        <w:t xml:space="preserve">to </w:t>
      </w:r>
      <w:r w:rsidR="002751C1" w:rsidRPr="005D4A4C">
        <w:rPr>
          <w:b/>
        </w:rPr>
        <w:t>20 ms</w:t>
      </w:r>
      <w:r w:rsidR="002751C1">
        <w:t xml:space="preserve"> (equivalent to </w:t>
      </w:r>
      <w:r w:rsidR="00011624">
        <w:t xml:space="preserve">a sampling rate of </w:t>
      </w:r>
      <w:r w:rsidR="002751C1">
        <w:t>50 Hz)</w:t>
      </w:r>
      <w:r w:rsidR="0023796B">
        <w:t xml:space="preserve">. Select </w:t>
      </w:r>
      <w:r w:rsidR="0023796B" w:rsidRPr="005D4A4C">
        <w:rPr>
          <w:b/>
        </w:rPr>
        <w:t>X4</w:t>
      </w:r>
      <w:r w:rsidR="0023796B">
        <w:t xml:space="preserve"> decoding and set the PPR numeric control to the value you determined earlier in this lab.</w:t>
      </w:r>
      <w:r w:rsidR="00FB3212">
        <w:t xml:space="preserve"> Re-run the VI.</w:t>
      </w:r>
      <w:r w:rsidR="0023796B">
        <w:t xml:space="preserve"> </w:t>
      </w:r>
      <w:r w:rsidR="002751C1">
        <w:t xml:space="preserve">Press the </w:t>
      </w:r>
      <w:r w:rsidR="002751C1" w:rsidRPr="005D4A4C">
        <w:rPr>
          <w:b/>
        </w:rPr>
        <w:t>Reset</w:t>
      </w:r>
      <w:r w:rsidR="002751C1">
        <w:t xml:space="preserve"> button</w:t>
      </w:r>
      <w:r w:rsidR="0023796B">
        <w:t>.</w:t>
      </w:r>
      <w:r w:rsidR="002751C1">
        <w:t xml:space="preserve"> Now slow</w:t>
      </w:r>
      <w:r w:rsidR="0023796B">
        <w:t xml:space="preserve">ly rotate the encoder shaft 360 degrees in the clockwise direction.  The </w:t>
      </w:r>
      <w:r w:rsidR="0023796B" w:rsidRPr="005D4A4C">
        <w:rPr>
          <w:b/>
        </w:rPr>
        <w:t>Angle (deg)</w:t>
      </w:r>
      <w:r w:rsidR="00261586">
        <w:rPr>
          <w:b/>
        </w:rPr>
        <w:t xml:space="preserve"> </w:t>
      </w:r>
      <w:r w:rsidR="0023796B">
        <w:t>numeric display should indicate a</w:t>
      </w:r>
      <w:r w:rsidR="005737F3">
        <w:t xml:space="preserve">n </w:t>
      </w:r>
      <w:r w:rsidR="0023796B">
        <w:t xml:space="preserve">angular </w:t>
      </w:r>
      <w:r w:rsidR="0023796B">
        <w:lastRenderedPageBreak/>
        <w:t>displacement</w:t>
      </w:r>
      <w:r w:rsidR="005737F3">
        <w:t xml:space="preserve"> of approximately 360 degrees</w:t>
      </w:r>
      <w:r w:rsidR="0023796B">
        <w:t xml:space="preserve">. Reset the encoder </w:t>
      </w:r>
      <w:r w:rsidR="005737F3">
        <w:t xml:space="preserve">again but </w:t>
      </w:r>
      <w:r w:rsidR="0023796B">
        <w:t>this time, very quickly, rotate the encoder shaft 360 degrees in the clockwise direction</w:t>
      </w:r>
      <w:r w:rsidR="005737F3">
        <w:t xml:space="preserve">. What value does the </w:t>
      </w:r>
      <w:r w:rsidR="005737F3" w:rsidRPr="005D4A4C">
        <w:rPr>
          <w:b/>
        </w:rPr>
        <w:t>Angle (deg)</w:t>
      </w:r>
      <w:r w:rsidR="00C74F31">
        <w:rPr>
          <w:b/>
        </w:rPr>
        <w:t xml:space="preserve"> </w:t>
      </w:r>
      <w:r w:rsidR="005737F3">
        <w:t xml:space="preserve">numeric display indicate? Explain your results. </w:t>
      </w:r>
    </w:p>
    <w:p w14:paraId="5F6F75B7" w14:textId="77777777" w:rsidR="00394B20" w:rsidRDefault="00ED058C" w:rsidP="00B425A5">
      <w:pPr>
        <w:spacing w:line="240" w:lineRule="auto"/>
        <w:jc w:val="center"/>
      </w:pPr>
      <w:r>
        <w:rPr>
          <w:noProof/>
        </w:rPr>
        <w:drawing>
          <wp:inline distT="0" distB="0" distL="0" distR="0" wp14:anchorId="45628CA6" wp14:editId="70BA9AC9">
            <wp:extent cx="5038725" cy="6105525"/>
            <wp:effectExtent l="0" t="0" r="9525" b="9525"/>
            <wp:docPr id="107" name="Picture 107" descr="C:\Users\amolki\Desktop\Meas_Inst-Intro_to_DAQ_Lab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Meas_Inst-Intro_to_DAQ_LabVIEW.pdf - Adobe Acrobat Pr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8725" cy="6105525"/>
                    </a:xfrm>
                    <a:prstGeom prst="rect">
                      <a:avLst/>
                    </a:prstGeom>
                    <a:noFill/>
                    <a:ln>
                      <a:noFill/>
                    </a:ln>
                  </pic:spPr>
                </pic:pic>
              </a:graphicData>
            </a:graphic>
          </wp:inline>
        </w:drawing>
      </w:r>
    </w:p>
    <w:p w14:paraId="5203D2DC" w14:textId="77777777" w:rsidR="00ED058C" w:rsidRDefault="00ED058C" w:rsidP="00B425A5">
      <w:pPr>
        <w:pStyle w:val="Caption"/>
        <w:jc w:val="center"/>
      </w:pPr>
    </w:p>
    <w:p w14:paraId="77BD128B" w14:textId="77777777" w:rsidR="0016250D" w:rsidRDefault="00B425A5" w:rsidP="00B425A5">
      <w:pPr>
        <w:pStyle w:val="Caption"/>
        <w:jc w:val="center"/>
      </w:pPr>
      <w:r>
        <w:t xml:space="preserve">Figure 2-7: </w:t>
      </w:r>
      <w:r w:rsidRPr="00B425A5">
        <w:t>Effect of sample rate on an acquired sinusoid</w:t>
      </w:r>
      <w:r>
        <w:t>al signal</w:t>
      </w:r>
    </w:p>
    <w:p w14:paraId="2B7D496C" w14:textId="77777777" w:rsidR="00B258F3" w:rsidRDefault="00B258F3">
      <w:pPr>
        <w:spacing w:line="240" w:lineRule="auto"/>
      </w:pPr>
      <w:r>
        <w:br w:type="page"/>
      </w:r>
    </w:p>
    <w:p w14:paraId="00766F82" w14:textId="77777777" w:rsidR="00015B36" w:rsidRPr="00613937" w:rsidRDefault="00E47C6D" w:rsidP="00DF030A">
      <w:pPr>
        <w:pStyle w:val="Heading1"/>
      </w:pPr>
      <w:bookmarkStart w:id="40" w:name="_Toc72762340"/>
      <w:r w:rsidRPr="00613937">
        <w:lastRenderedPageBreak/>
        <w:t>Lab</w:t>
      </w:r>
      <w:r w:rsidR="00132771" w:rsidRPr="00613937">
        <w:t xml:space="preserve"> 2: </w:t>
      </w:r>
      <w:r w:rsidR="00984031" w:rsidRPr="00613937">
        <w:t>Distance and Proximity</w:t>
      </w:r>
      <w:bookmarkEnd w:id="40"/>
    </w:p>
    <w:p w14:paraId="5AA07556" w14:textId="77777777" w:rsidR="00715A73" w:rsidRPr="00613937" w:rsidRDefault="00715A73" w:rsidP="00715A73">
      <w:bookmarkStart w:id="41" w:name="_e7d6051oyerz" w:colFirst="0" w:colLast="0"/>
      <w:bookmarkEnd w:id="41"/>
    </w:p>
    <w:p w14:paraId="58C25D67" w14:textId="77777777" w:rsidR="000E1F19" w:rsidRDefault="000E1F19" w:rsidP="000E1F19">
      <w:pPr>
        <w:jc w:val="center"/>
      </w:pPr>
      <w:r>
        <w:rPr>
          <w:noProof/>
        </w:rPr>
        <w:drawing>
          <wp:inline distT="0" distB="0" distL="0" distR="0" wp14:anchorId="41D11318" wp14:editId="0CD66626">
            <wp:extent cx="5105939" cy="4084751"/>
            <wp:effectExtent l="0" t="0" r="0" b="0"/>
            <wp:docPr id="97" name="Picture 97" descr="C:\Users\amolki\Downloads\mars-mars-rover-space-travel-robot-739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ownloads\mars-mars-rover-space-travel-robot-73910.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09921" cy="4087936"/>
                    </a:xfrm>
                    <a:prstGeom prst="rect">
                      <a:avLst/>
                    </a:prstGeom>
                    <a:noFill/>
                    <a:ln>
                      <a:noFill/>
                    </a:ln>
                  </pic:spPr>
                </pic:pic>
              </a:graphicData>
            </a:graphic>
          </wp:inline>
        </w:drawing>
      </w:r>
    </w:p>
    <w:p w14:paraId="338612B5" w14:textId="77777777" w:rsidR="000E1F19" w:rsidRDefault="000E1F19" w:rsidP="000E1F19">
      <w:pPr>
        <w:pStyle w:val="Caption"/>
        <w:jc w:val="center"/>
      </w:pPr>
      <w:r>
        <w:t>Figure 0: Distance measurement is an integral part of mobile robotic applications</w:t>
      </w:r>
    </w:p>
    <w:p w14:paraId="39887EE0" w14:textId="77777777" w:rsidR="00F35D14" w:rsidRPr="00613937" w:rsidRDefault="00F35D14" w:rsidP="00F35D14">
      <w:r w:rsidRPr="00613937">
        <w:t xml:space="preserve">This lab explores long-range distance measurement using a sonar, </w:t>
      </w:r>
      <w:r>
        <w:t xml:space="preserve">mid- to </w:t>
      </w:r>
      <w:r w:rsidRPr="00613937">
        <w:t>short-range distance measurement using a Time-of-Flight</w:t>
      </w:r>
      <w:r w:rsidR="0049260C">
        <w:t xml:space="preserve"> (T</w:t>
      </w:r>
      <w:r w:rsidR="004371D6">
        <w:t>o</w:t>
      </w:r>
      <w:r w:rsidR="0049260C">
        <w:t>F)</w:t>
      </w:r>
      <w:r w:rsidRPr="00613937">
        <w:t xml:space="preserve"> sensor, as well proximity measurement using an infrared proximity sensor. </w:t>
      </w:r>
      <w:r>
        <w:t>S</w:t>
      </w:r>
      <w:r w:rsidRPr="00613937">
        <w:t>ensor</w:t>
      </w:r>
      <w:r>
        <w:t xml:space="preserve"> calibration, measurement scatter, as well as the effect of target </w:t>
      </w:r>
      <w:r w:rsidRPr="000634A1">
        <w:rPr>
          <w:noProof/>
        </w:rPr>
        <w:t>reflectivity</w:t>
      </w:r>
      <w:r w:rsidR="002D7149">
        <w:rPr>
          <w:noProof/>
        </w:rPr>
        <w:t>,</w:t>
      </w:r>
      <w:r>
        <w:t xml:space="preserve"> </w:t>
      </w:r>
      <w:r w:rsidRPr="00613937">
        <w:t xml:space="preserve">will be </w:t>
      </w:r>
      <w:r>
        <w:t>examined</w:t>
      </w:r>
      <w:r w:rsidRPr="00613937">
        <w:t>.</w:t>
      </w:r>
    </w:p>
    <w:p w14:paraId="4478180A" w14:textId="77777777" w:rsidR="00984031" w:rsidRPr="00613937" w:rsidRDefault="00984031" w:rsidP="00D1763A"/>
    <w:p w14:paraId="4E3F081B" w14:textId="77777777" w:rsidR="00015B36" w:rsidRPr="00613937" w:rsidRDefault="00E47C6D" w:rsidP="00E47C6D">
      <w:pPr>
        <w:pStyle w:val="Heading2"/>
      </w:pPr>
      <w:bookmarkStart w:id="42" w:name="_Toc72762341"/>
      <w:r w:rsidRPr="00613937">
        <w:t>Learning Objectives</w:t>
      </w:r>
      <w:bookmarkEnd w:id="42"/>
    </w:p>
    <w:p w14:paraId="6326D0CB" w14:textId="77777777" w:rsidR="00015B36" w:rsidRPr="00613937" w:rsidRDefault="00015B36" w:rsidP="009E6F1A"/>
    <w:p w14:paraId="6324E58B" w14:textId="77777777" w:rsidR="003C6E5D" w:rsidRPr="00613937" w:rsidRDefault="00984031" w:rsidP="003C6E5D">
      <w:r w:rsidRPr="00613937">
        <w:rPr>
          <w:shd w:val="clear" w:color="auto" w:fill="FFFFFF"/>
        </w:rPr>
        <w:t>After completing this lab, you should be able to co</w:t>
      </w:r>
      <w:r w:rsidR="00715A73" w:rsidRPr="00613937">
        <w:rPr>
          <w:shd w:val="clear" w:color="auto" w:fill="FFFFFF"/>
        </w:rPr>
        <w:t>mplete the following activities:</w:t>
      </w:r>
    </w:p>
    <w:p w14:paraId="1986F19F" w14:textId="77777777" w:rsidR="00715A73" w:rsidRPr="00613937" w:rsidRDefault="00715A73" w:rsidP="004543E4">
      <w:pPr>
        <w:pStyle w:val="ListParagraph"/>
        <w:numPr>
          <w:ilvl w:val="0"/>
          <w:numId w:val="2"/>
        </w:numPr>
        <w:spacing w:line="240" w:lineRule="auto"/>
      </w:pPr>
      <w:bookmarkStart w:id="43" w:name="_Toc503859296"/>
      <w:r w:rsidRPr="00613937">
        <w:t>C</w:t>
      </w:r>
      <w:r w:rsidR="009C68BD" w:rsidRPr="00613937">
        <w:t xml:space="preserve">alibrate the output of a </w:t>
      </w:r>
      <w:r w:rsidRPr="00613937">
        <w:t xml:space="preserve">sonar </w:t>
      </w:r>
      <w:r w:rsidR="009C68BD" w:rsidRPr="00613937">
        <w:t xml:space="preserve">in terms of </w:t>
      </w:r>
      <w:r w:rsidRPr="00613937">
        <w:t>distance</w:t>
      </w:r>
    </w:p>
    <w:p w14:paraId="68F0185B" w14:textId="77777777" w:rsidR="00715A73" w:rsidRPr="00613937" w:rsidRDefault="001B5BDF" w:rsidP="004543E4">
      <w:pPr>
        <w:pStyle w:val="ListParagraph"/>
        <w:numPr>
          <w:ilvl w:val="0"/>
          <w:numId w:val="2"/>
        </w:numPr>
        <w:spacing w:line="240" w:lineRule="auto"/>
      </w:pPr>
      <w:r>
        <w:t xml:space="preserve">Characterize Time-of-Flight sensor </w:t>
      </w:r>
      <w:r w:rsidR="00697E4D">
        <w:t>scatter</w:t>
      </w:r>
    </w:p>
    <w:p w14:paraId="5DE352B8" w14:textId="77777777" w:rsidR="009C68BD" w:rsidRPr="00613937" w:rsidRDefault="009C68BD" w:rsidP="004543E4">
      <w:pPr>
        <w:pStyle w:val="ListParagraph"/>
        <w:numPr>
          <w:ilvl w:val="0"/>
          <w:numId w:val="2"/>
        </w:numPr>
        <w:spacing w:line="240" w:lineRule="auto"/>
      </w:pPr>
      <w:r w:rsidRPr="00613937">
        <w:t>Determine sensor resolution</w:t>
      </w:r>
    </w:p>
    <w:p w14:paraId="74E939C0" w14:textId="77777777" w:rsidR="009C68BD" w:rsidRPr="00613937" w:rsidRDefault="009C68BD" w:rsidP="004543E4">
      <w:pPr>
        <w:pStyle w:val="ListParagraph"/>
        <w:numPr>
          <w:ilvl w:val="0"/>
          <w:numId w:val="2"/>
        </w:numPr>
        <w:spacing w:line="240" w:lineRule="auto"/>
      </w:pPr>
      <w:r w:rsidRPr="00613937">
        <w:t>Measure target proximity using an infrared proximity sensor</w:t>
      </w:r>
    </w:p>
    <w:p w14:paraId="325983F2" w14:textId="77777777" w:rsidR="00984031" w:rsidRPr="00613937" w:rsidRDefault="009C68BD" w:rsidP="000E1F19">
      <w:pPr>
        <w:pStyle w:val="ListParagraph"/>
        <w:numPr>
          <w:ilvl w:val="0"/>
          <w:numId w:val="2"/>
        </w:numPr>
        <w:spacing w:line="240" w:lineRule="auto"/>
      </w:pPr>
      <w:r w:rsidRPr="00613937">
        <w:t>Examine the effect of target reflectivity on</w:t>
      </w:r>
      <w:r w:rsidR="00CB7BE0">
        <w:t xml:space="preserve"> the</w:t>
      </w:r>
      <w:r w:rsidRPr="00613937">
        <w:t xml:space="preserve"> </w:t>
      </w:r>
      <w:r w:rsidRPr="000634A1">
        <w:rPr>
          <w:noProof/>
        </w:rPr>
        <w:t>sensor</w:t>
      </w:r>
      <w:r w:rsidRPr="00613937">
        <w:t xml:space="preserve"> output</w:t>
      </w:r>
    </w:p>
    <w:p w14:paraId="2F27A4DF" w14:textId="77777777" w:rsidR="0000178F" w:rsidRPr="00613937" w:rsidRDefault="0000178F" w:rsidP="00DE36A1">
      <w:pPr>
        <w:pStyle w:val="Heading2"/>
      </w:pPr>
      <w:bookmarkStart w:id="44" w:name="_Toc72762342"/>
      <w:r w:rsidRPr="00613937">
        <w:lastRenderedPageBreak/>
        <w:t xml:space="preserve">Required </w:t>
      </w:r>
      <w:r w:rsidR="00CD07A4" w:rsidRPr="00613937">
        <w:t>Tools and Technology</w:t>
      </w:r>
      <w:bookmarkEnd w:id="43"/>
      <w:bookmarkEnd w:id="44"/>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0E1F19" w:rsidRPr="00153657" w14:paraId="2CE62D0A" w14:textId="77777777" w:rsidTr="000E1F19">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1EECBD34" w14:textId="77777777" w:rsidR="000E1F19" w:rsidRPr="00153657" w:rsidRDefault="000E1F19" w:rsidP="000E1F19">
            <w:pPr>
              <w:pStyle w:val="Heading4"/>
              <w:outlineLvl w:val="3"/>
            </w:pPr>
            <w:bookmarkStart w:id="45" w:name="_4ml3559oummf" w:colFirst="0" w:colLast="0"/>
            <w:bookmarkEnd w:id="45"/>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7B234496" w14:textId="77777777" w:rsidR="000E1F19" w:rsidRDefault="000E1F19" w:rsidP="008E1A44">
            <w:pPr>
              <w:pStyle w:val="ListParagraph"/>
              <w:numPr>
                <w:ilvl w:val="0"/>
                <w:numId w:val="6"/>
              </w:numPr>
              <w:ind w:left="397"/>
            </w:pPr>
            <w:r w:rsidRPr="00153657">
              <w:t xml:space="preserve">View </w:t>
            </w:r>
            <w:r>
              <w:t xml:space="preserve">User Manual </w:t>
            </w:r>
          </w:p>
          <w:p w14:paraId="130B2063" w14:textId="77777777" w:rsidR="000E1F19" w:rsidRPr="00153657" w:rsidRDefault="000E1F19" w:rsidP="004C2CFE">
            <w:pPr>
              <w:pStyle w:val="ListParagraph"/>
              <w:ind w:left="397"/>
            </w:pPr>
            <w:r w:rsidRPr="00BA0554">
              <w:t>http://www.ni.com/en-us/support/model.ni-</w:t>
            </w:r>
            <w:r w:rsidRPr="000634A1">
              <w:rPr>
                <w:noProof/>
              </w:rPr>
              <w:t>elvis</w:t>
            </w:r>
            <w:r w:rsidRPr="00BA0554">
              <w:t>-iii.html</w:t>
            </w:r>
          </w:p>
        </w:tc>
      </w:tr>
      <w:tr w:rsidR="000E1F19" w:rsidRPr="00153657" w14:paraId="1FB0FCAA" w14:textId="77777777" w:rsidTr="000E1F19">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155A9F85" w14:textId="77777777" w:rsidR="000E1F19" w:rsidRPr="00153657" w:rsidRDefault="000E1F19" w:rsidP="000E1F19">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50A65E59" w14:textId="77777777" w:rsidR="000E1F19" w:rsidRDefault="000E1F19" w:rsidP="008E1A44">
            <w:pPr>
              <w:pStyle w:val="ListParagraph"/>
              <w:numPr>
                <w:ilvl w:val="0"/>
                <w:numId w:val="7"/>
              </w:numPr>
              <w:ind w:left="397"/>
            </w:pPr>
            <w:r w:rsidRPr="00CD2817">
              <w:t xml:space="preserve">View </w:t>
            </w:r>
            <w:r>
              <w:t>User Manual</w:t>
            </w:r>
          </w:p>
          <w:p w14:paraId="197E5C8B" w14:textId="77777777" w:rsidR="000E1F19" w:rsidRPr="00811899" w:rsidRDefault="000E1F19" w:rsidP="00022AA4">
            <w:pPr>
              <w:ind w:left="397"/>
            </w:pPr>
            <w:r w:rsidRPr="00811899">
              <w:t>http://www.ni.com/en-us/support/model.quanser-mechatronic-sensors-board-for-ni-</w:t>
            </w:r>
            <w:r w:rsidRPr="000634A1">
              <w:rPr>
                <w:noProof/>
              </w:rPr>
              <w:t>elvis</w:t>
            </w:r>
            <w:r w:rsidRPr="00811899">
              <w:t>-iii.html</w:t>
            </w:r>
          </w:p>
        </w:tc>
      </w:tr>
      <w:tr w:rsidR="000E1F19" w:rsidRPr="00153657" w14:paraId="040AC88D" w14:textId="77777777" w:rsidTr="000E1F19">
        <w:tc>
          <w:tcPr>
            <w:tcW w:w="4135" w:type="dxa"/>
            <w:tcBorders>
              <w:top w:val="single" w:sz="8" w:space="0" w:color="065FA3"/>
              <w:bottom w:val="single" w:sz="8" w:space="0" w:color="065FA3"/>
              <w:right w:val="single" w:sz="48" w:space="0" w:color="FFFFFF" w:themeColor="background1"/>
            </w:tcBorders>
            <w:shd w:val="clear" w:color="auto" w:fill="auto"/>
          </w:tcPr>
          <w:p w14:paraId="63D9DA20" w14:textId="77777777" w:rsidR="000E1F19" w:rsidRPr="00CD2817" w:rsidRDefault="000E1F19" w:rsidP="000E1F19">
            <w:pPr>
              <w:pStyle w:val="Heading4"/>
              <w:outlineLvl w:val="3"/>
            </w:pPr>
            <w:r w:rsidRPr="00CD2817">
              <w:t xml:space="preserve">Software: </w:t>
            </w:r>
            <w:r>
              <w:t>LabVIEW</w:t>
            </w:r>
          </w:p>
          <w:p w14:paraId="3791EBB2" w14:textId="77777777" w:rsidR="000E1F19" w:rsidRPr="00CD2817" w:rsidRDefault="000E1F19" w:rsidP="000E1F19">
            <w:r>
              <w:t>Version 18</w:t>
            </w:r>
            <w:r w:rsidRPr="00CD2817">
              <w:t>.0 or Later</w:t>
            </w:r>
          </w:p>
          <w:p w14:paraId="740BDEFB" w14:textId="77777777" w:rsidR="000E1F19" w:rsidRDefault="000E1F19" w:rsidP="000E1F19">
            <w:r>
              <w:t>Toolkits and Modules:</w:t>
            </w:r>
          </w:p>
          <w:p w14:paraId="067642CA" w14:textId="77777777" w:rsidR="000E1F19" w:rsidRDefault="000E1F19" w:rsidP="008E1A44">
            <w:pPr>
              <w:pStyle w:val="ListParagraph"/>
              <w:numPr>
                <w:ilvl w:val="0"/>
                <w:numId w:val="32"/>
              </w:numPr>
            </w:pPr>
            <w:r>
              <w:t>LabVIEW Real-Time Module</w:t>
            </w:r>
          </w:p>
          <w:p w14:paraId="01ECFFC0" w14:textId="77777777" w:rsidR="000E1F19" w:rsidRPr="00153657" w:rsidRDefault="000E1F19"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7C1C1D59" w14:textId="77777777" w:rsidR="000E1F19" w:rsidRDefault="000E1F19"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5D9ECCCE" w14:textId="77777777" w:rsidR="000E1F19" w:rsidRDefault="000E1F19" w:rsidP="008E1A44">
            <w:pPr>
              <w:pStyle w:val="ListParagraph"/>
              <w:numPr>
                <w:ilvl w:val="0"/>
                <w:numId w:val="33"/>
              </w:numPr>
              <w:ind w:left="397" w:hanging="357"/>
            </w:pPr>
            <w:r w:rsidRPr="00CD2817">
              <w:t xml:space="preserve">Download &amp; Install </w:t>
            </w:r>
            <w:r>
              <w:t>for NI ELVIS III</w:t>
            </w:r>
          </w:p>
          <w:p w14:paraId="3023D3C7" w14:textId="77777777" w:rsidR="000E1F19" w:rsidRPr="00DD0B11" w:rsidRDefault="00684E7B" w:rsidP="008E1A44">
            <w:pPr>
              <w:pStyle w:val="ListParagraph"/>
              <w:numPr>
                <w:ilvl w:val="0"/>
                <w:numId w:val="33"/>
              </w:numPr>
              <w:ind w:left="397" w:hanging="357"/>
            </w:pPr>
            <w:hyperlink r:id="rId25" w:history="1">
              <w:r w:rsidR="000E1F19" w:rsidRPr="00DD0B11">
                <w:rPr>
                  <w:rStyle w:val="Hyperlink"/>
                  <w:color w:val="auto"/>
                  <w:u w:val="none"/>
                </w:rPr>
                <w:t>http://www.ni.com/academic/download</w:t>
              </w:r>
            </w:hyperlink>
          </w:p>
          <w:p w14:paraId="69804412" w14:textId="77777777" w:rsidR="000E1F19" w:rsidRDefault="000E1F19" w:rsidP="008E1A44">
            <w:pPr>
              <w:pStyle w:val="ListParagraph"/>
              <w:numPr>
                <w:ilvl w:val="0"/>
                <w:numId w:val="33"/>
              </w:numPr>
              <w:ind w:left="397" w:hanging="357"/>
            </w:pPr>
            <w:r>
              <w:t>View Tutorials</w:t>
            </w:r>
          </w:p>
          <w:p w14:paraId="78C04B04" w14:textId="77777777" w:rsidR="000E1F19" w:rsidRPr="00DD0B11" w:rsidRDefault="000E1F19" w:rsidP="008E1A44">
            <w:pPr>
              <w:pStyle w:val="ListParagraph"/>
              <w:numPr>
                <w:ilvl w:val="0"/>
                <w:numId w:val="33"/>
              </w:numPr>
              <w:ind w:left="397" w:hanging="357"/>
            </w:pPr>
            <w:r w:rsidRPr="00DD0B11">
              <w:t>http://www.ni.com/academic/students/learn-labview/</w:t>
            </w:r>
          </w:p>
        </w:tc>
      </w:tr>
      <w:tr w:rsidR="00F35D14" w:rsidRPr="00153657" w14:paraId="6245E785" w14:textId="77777777" w:rsidTr="00772DA7">
        <w:tc>
          <w:tcPr>
            <w:tcW w:w="9535" w:type="dxa"/>
            <w:gridSpan w:val="2"/>
            <w:tcBorders>
              <w:top w:val="single" w:sz="8" w:space="0" w:color="065FA3"/>
              <w:bottom w:val="single" w:sz="8" w:space="0" w:color="065FA3"/>
            </w:tcBorders>
            <w:shd w:val="clear" w:color="auto" w:fill="auto"/>
          </w:tcPr>
          <w:p w14:paraId="2CBC7282" w14:textId="77777777" w:rsidR="00F35D14" w:rsidRDefault="00F35D14" w:rsidP="000E1F19">
            <w:pPr>
              <w:pStyle w:val="Heading4"/>
              <w:outlineLvl w:val="3"/>
            </w:pPr>
            <w:r>
              <w:t xml:space="preserve">Accessories: </w:t>
            </w:r>
          </w:p>
          <w:p w14:paraId="5481C249" w14:textId="77777777" w:rsidR="00F35D14" w:rsidRDefault="00F35D14" w:rsidP="008E1A44">
            <w:pPr>
              <w:pStyle w:val="ListParagraph"/>
              <w:numPr>
                <w:ilvl w:val="0"/>
                <w:numId w:val="8"/>
              </w:numPr>
            </w:pPr>
            <w:r>
              <w:t>Sturdy 12 in by 12 in cardboard (white color)</w:t>
            </w:r>
          </w:p>
          <w:p w14:paraId="11075B4A" w14:textId="77777777" w:rsidR="00F35D14" w:rsidRDefault="00F35D14" w:rsidP="008E1A44">
            <w:pPr>
              <w:pStyle w:val="ListParagraph"/>
              <w:numPr>
                <w:ilvl w:val="0"/>
                <w:numId w:val="8"/>
              </w:numPr>
            </w:pPr>
            <w:r>
              <w:t>Sturdy 12 in by 12 in cardboard (black color</w:t>
            </w:r>
            <w:r w:rsidR="003340D4">
              <w:t>)</w:t>
            </w:r>
          </w:p>
        </w:tc>
      </w:tr>
    </w:tbl>
    <w:p w14:paraId="2ECFB7A7" w14:textId="77777777" w:rsidR="000E1F19" w:rsidRDefault="000E1F19" w:rsidP="009E6F1A"/>
    <w:p w14:paraId="71C54F71" w14:textId="77777777" w:rsidR="000E1F19" w:rsidRDefault="000E1F19">
      <w:pPr>
        <w:spacing w:line="240" w:lineRule="auto"/>
      </w:pPr>
      <w:r>
        <w:br w:type="page"/>
      </w:r>
    </w:p>
    <w:p w14:paraId="398590B8" w14:textId="77777777" w:rsidR="00E10882" w:rsidRPr="00613937" w:rsidRDefault="00E10882" w:rsidP="00E10882">
      <w:pPr>
        <w:pStyle w:val="Heading2"/>
      </w:pPr>
      <w:bookmarkStart w:id="46" w:name="_Toc72762343"/>
      <w:r w:rsidRPr="00613937">
        <w:lastRenderedPageBreak/>
        <w:t>Expected Deliverables</w:t>
      </w:r>
      <w:bookmarkEnd w:id="46"/>
    </w:p>
    <w:p w14:paraId="540DC79F" w14:textId="77777777" w:rsidR="00E10882" w:rsidRPr="00613937" w:rsidRDefault="00E10882" w:rsidP="00E10882"/>
    <w:p w14:paraId="2FB0045E" w14:textId="77777777" w:rsidR="00E10882" w:rsidRPr="00613937" w:rsidRDefault="00E10882" w:rsidP="00E10882">
      <w:r w:rsidRPr="00613937">
        <w:t>In this lab, you will collect the following deliverables:</w:t>
      </w:r>
    </w:p>
    <w:p w14:paraId="0EA44951" w14:textId="77777777" w:rsidR="00E10882" w:rsidRPr="00613937" w:rsidRDefault="00E10882" w:rsidP="00E10882"/>
    <w:p w14:paraId="4F9D609F" w14:textId="77777777" w:rsidR="00F35D14" w:rsidRDefault="00F35D14" w:rsidP="008E1A44">
      <w:pPr>
        <w:pStyle w:val="ListParagraph"/>
        <w:numPr>
          <w:ilvl w:val="0"/>
          <w:numId w:val="9"/>
        </w:numPr>
      </w:pPr>
      <w:r>
        <w:t>Record calibrated sonar data</w:t>
      </w:r>
    </w:p>
    <w:p w14:paraId="63909671" w14:textId="77777777" w:rsidR="00F35D14" w:rsidRDefault="00F35D14" w:rsidP="008E1A44">
      <w:pPr>
        <w:pStyle w:val="ListParagraph"/>
        <w:numPr>
          <w:ilvl w:val="0"/>
          <w:numId w:val="9"/>
        </w:numPr>
      </w:pPr>
      <w:r>
        <w:t xml:space="preserve">Screenshot of sonar calibration curve </w:t>
      </w:r>
    </w:p>
    <w:p w14:paraId="3CE84F5B" w14:textId="77777777" w:rsidR="00F35D14" w:rsidRDefault="00F35D14" w:rsidP="008E1A44">
      <w:pPr>
        <w:pStyle w:val="ListParagraph"/>
        <w:numPr>
          <w:ilvl w:val="0"/>
          <w:numId w:val="9"/>
        </w:numPr>
      </w:pPr>
      <w:r>
        <w:t>Record sonar calibration coefficients</w:t>
      </w:r>
    </w:p>
    <w:p w14:paraId="37393BE3" w14:textId="77777777" w:rsidR="00F35D14" w:rsidRDefault="00F35D14" w:rsidP="008E1A44">
      <w:pPr>
        <w:pStyle w:val="ListParagraph"/>
        <w:numPr>
          <w:ilvl w:val="0"/>
          <w:numId w:val="9"/>
        </w:numPr>
      </w:pPr>
      <w:r>
        <w:t>Calculate sonar resolution</w:t>
      </w:r>
    </w:p>
    <w:p w14:paraId="29BB4789" w14:textId="77777777" w:rsidR="00F35D14" w:rsidRDefault="00F35D14" w:rsidP="008E1A44">
      <w:pPr>
        <w:pStyle w:val="ListParagraph"/>
        <w:numPr>
          <w:ilvl w:val="0"/>
          <w:numId w:val="9"/>
        </w:numPr>
      </w:pPr>
      <w:r>
        <w:t xml:space="preserve">Calculate sonar sensitivity </w:t>
      </w:r>
    </w:p>
    <w:p w14:paraId="10B424F8" w14:textId="77777777" w:rsidR="00F35D14" w:rsidRDefault="00F35D14" w:rsidP="008E1A44">
      <w:pPr>
        <w:pStyle w:val="ListParagraph"/>
        <w:numPr>
          <w:ilvl w:val="0"/>
          <w:numId w:val="9"/>
        </w:numPr>
      </w:pPr>
      <w:r>
        <w:t>Record ToF sensor scatter data</w:t>
      </w:r>
    </w:p>
    <w:p w14:paraId="69FAFB88" w14:textId="77777777" w:rsidR="00F35D14" w:rsidRDefault="00F35D14" w:rsidP="008E1A44">
      <w:pPr>
        <w:pStyle w:val="ListParagraph"/>
        <w:numPr>
          <w:ilvl w:val="0"/>
          <w:numId w:val="9"/>
        </w:numPr>
      </w:pPr>
      <w:r>
        <w:t>Screenshot of ToF scatter behavior</w:t>
      </w:r>
    </w:p>
    <w:p w14:paraId="5C908E82" w14:textId="77777777" w:rsidR="00F35D14" w:rsidRDefault="00F35D14" w:rsidP="008E1A44">
      <w:pPr>
        <w:pStyle w:val="ListParagraph"/>
        <w:numPr>
          <w:ilvl w:val="0"/>
          <w:numId w:val="9"/>
        </w:numPr>
      </w:pPr>
      <w:r>
        <w:t>Calculate</w:t>
      </w:r>
      <w:r w:rsidR="000634A1">
        <w:t xml:space="preserve"> the</w:t>
      </w:r>
      <w:r>
        <w:t xml:space="preserve"> </w:t>
      </w:r>
      <w:r w:rsidRPr="00BE2C97">
        <w:rPr>
          <w:noProof/>
        </w:rPr>
        <w:t>standard</w:t>
      </w:r>
      <w:r>
        <w:t xml:space="preserve"> deviation of ToF sensor scatter data</w:t>
      </w:r>
    </w:p>
    <w:p w14:paraId="30B805F7" w14:textId="77777777" w:rsidR="00F35D14" w:rsidRDefault="00F35D14" w:rsidP="008E1A44">
      <w:pPr>
        <w:pStyle w:val="ListParagraph"/>
        <w:numPr>
          <w:ilvl w:val="0"/>
          <w:numId w:val="9"/>
        </w:numPr>
      </w:pPr>
      <w:r>
        <w:t>Record proximity sensor threshold data</w:t>
      </w:r>
    </w:p>
    <w:p w14:paraId="1EC9AE6C" w14:textId="77777777" w:rsidR="00F35D14" w:rsidRDefault="00F35D14" w:rsidP="008E1A44">
      <w:pPr>
        <w:pStyle w:val="ListParagraph"/>
        <w:numPr>
          <w:ilvl w:val="0"/>
          <w:numId w:val="9"/>
        </w:numPr>
      </w:pPr>
      <w:r>
        <w:t>Plot curve relating proximity sensor pulse count to</w:t>
      </w:r>
      <w:r w:rsidR="000634A1">
        <w:t xml:space="preserve"> a</w:t>
      </w:r>
      <w:r>
        <w:t xml:space="preserve"> </w:t>
      </w:r>
      <w:r w:rsidRPr="00BE2C97">
        <w:rPr>
          <w:noProof/>
        </w:rPr>
        <w:t>proximity</w:t>
      </w:r>
      <w:r>
        <w:t xml:space="preserve"> threshold</w:t>
      </w:r>
    </w:p>
    <w:p w14:paraId="3A3528F8" w14:textId="77777777" w:rsidR="00F35D14" w:rsidRDefault="00F35D14" w:rsidP="008E1A44">
      <w:pPr>
        <w:pStyle w:val="ListParagraph"/>
        <w:numPr>
          <w:ilvl w:val="0"/>
          <w:numId w:val="9"/>
        </w:numPr>
      </w:pPr>
      <w:r>
        <w:t>Examine the effect of target reflectivity on proximity threshold</w:t>
      </w:r>
    </w:p>
    <w:p w14:paraId="247193BA" w14:textId="77777777" w:rsidR="00F35D14" w:rsidRDefault="00F35D14" w:rsidP="008E1A44">
      <w:pPr>
        <w:pStyle w:val="ListParagraph"/>
        <w:numPr>
          <w:ilvl w:val="0"/>
          <w:numId w:val="9"/>
        </w:numPr>
      </w:pPr>
      <w:r>
        <w:t>Experimental plan to compare sonar, ToF, and proximity sensors for distance measurement</w:t>
      </w:r>
    </w:p>
    <w:p w14:paraId="343D140C" w14:textId="77777777" w:rsidR="00E10882" w:rsidRPr="00613937" w:rsidRDefault="00E10882" w:rsidP="00E10882"/>
    <w:p w14:paraId="2636E328" w14:textId="77777777" w:rsidR="00E10882" w:rsidRPr="00613937" w:rsidRDefault="00E10882" w:rsidP="00E10882">
      <w:r w:rsidRPr="00613937">
        <w:t xml:space="preserve">Your instructor may expect </w:t>
      </w:r>
      <w:r w:rsidRPr="00BE2C97">
        <w:rPr>
          <w:noProof/>
        </w:rPr>
        <w:t>you</w:t>
      </w:r>
      <w:r w:rsidRPr="00613937">
        <w:t xml:space="preserve"> </w:t>
      </w:r>
      <w:r w:rsidR="000634A1">
        <w:t xml:space="preserve">to </w:t>
      </w:r>
      <w:r w:rsidRPr="00613937">
        <w:t>complete a lab report.  Refer to your instructor for specific requirements or templates.</w:t>
      </w:r>
    </w:p>
    <w:p w14:paraId="22B5445C" w14:textId="77777777" w:rsidR="00E10882" w:rsidRPr="00613937" w:rsidRDefault="00E10882" w:rsidP="009E6F1A"/>
    <w:p w14:paraId="1F0C3432" w14:textId="77777777" w:rsidR="00015B36" w:rsidRPr="00613937" w:rsidRDefault="00132771" w:rsidP="009E6F1A">
      <w:r w:rsidRPr="00613937">
        <w:br w:type="page"/>
      </w:r>
    </w:p>
    <w:p w14:paraId="323B338A" w14:textId="77777777" w:rsidR="00984031" w:rsidRPr="00613937" w:rsidRDefault="00984031" w:rsidP="00984031">
      <w:pPr>
        <w:pStyle w:val="Heading2"/>
      </w:pPr>
      <w:bookmarkStart w:id="47" w:name="_Toc72762344"/>
      <w:bookmarkStart w:id="48" w:name="_Toc503859301"/>
      <w:r w:rsidRPr="00613937">
        <w:lastRenderedPageBreak/>
        <w:t>Section 1: Measur</w:t>
      </w:r>
      <w:r w:rsidR="00545591">
        <w:t>ing Long-range Distance using a</w:t>
      </w:r>
      <w:r w:rsidR="003340D4">
        <w:t xml:space="preserve"> </w:t>
      </w:r>
      <w:r w:rsidR="00545591">
        <w:t>Sonar</w:t>
      </w:r>
      <w:bookmarkEnd w:id="47"/>
    </w:p>
    <w:p w14:paraId="2434F2A7" w14:textId="77777777" w:rsidR="00984031" w:rsidRPr="00613937" w:rsidRDefault="00984031" w:rsidP="00984031"/>
    <w:p w14:paraId="1E4DA904" w14:textId="77777777" w:rsidR="00984031" w:rsidRPr="00613937" w:rsidRDefault="00C65F5C" w:rsidP="00C65F5C">
      <w:pPr>
        <w:pStyle w:val="Heading3"/>
      </w:pPr>
      <w:bookmarkStart w:id="49" w:name="_Toc72762345"/>
      <w:r>
        <w:t xml:space="preserve">1.1 </w:t>
      </w:r>
      <w:r w:rsidR="00984031" w:rsidRPr="00613937">
        <w:t>Theory and Background</w:t>
      </w:r>
      <w:bookmarkEnd w:id="49"/>
    </w:p>
    <w:p w14:paraId="2459C8B6" w14:textId="77777777" w:rsidR="00984031" w:rsidRPr="00613937" w:rsidRDefault="00984031" w:rsidP="00984031"/>
    <w:p w14:paraId="2375A1D2" w14:textId="77777777" w:rsidR="00984031" w:rsidRPr="00613937" w:rsidRDefault="00984031" w:rsidP="000A5BB5">
      <w:pPr>
        <w:pStyle w:val="Heading4"/>
        <w:rPr>
          <w:shd w:val="clear" w:color="auto" w:fill="FFFFFF"/>
        </w:rPr>
      </w:pPr>
      <w:r w:rsidRPr="00613937">
        <w:rPr>
          <w:shd w:val="clear" w:color="auto" w:fill="FFFFFF"/>
        </w:rPr>
        <w:t>What is a</w:t>
      </w:r>
      <w:r w:rsidR="003340D4">
        <w:rPr>
          <w:shd w:val="clear" w:color="auto" w:fill="FFFFFF"/>
        </w:rPr>
        <w:t xml:space="preserve"> </w:t>
      </w:r>
      <w:r w:rsidRPr="00613937">
        <w:rPr>
          <w:shd w:val="clear" w:color="auto" w:fill="FFFFFF"/>
        </w:rPr>
        <w:t>S</w:t>
      </w:r>
      <w:r w:rsidR="00545591">
        <w:rPr>
          <w:shd w:val="clear" w:color="auto" w:fill="FFFFFF"/>
        </w:rPr>
        <w:t>onar</w:t>
      </w:r>
      <w:r w:rsidRPr="00613937">
        <w:rPr>
          <w:shd w:val="clear" w:color="auto" w:fill="FFFFFF"/>
        </w:rPr>
        <w:t>?</w:t>
      </w:r>
    </w:p>
    <w:p w14:paraId="72CDB580" w14:textId="77777777" w:rsidR="00984031" w:rsidRPr="00613937" w:rsidRDefault="00984031" w:rsidP="00984031">
      <w:pPr>
        <w:rPr>
          <w:shd w:val="clear" w:color="auto" w:fill="FFFFFF"/>
        </w:rPr>
      </w:pPr>
    </w:p>
    <w:p w14:paraId="58B8E2E3" w14:textId="77777777" w:rsidR="00984031" w:rsidRPr="00613937" w:rsidRDefault="00545591" w:rsidP="00984031">
      <w:r>
        <w:t xml:space="preserve">A sonar is a sensor that </w:t>
      </w:r>
      <w:r w:rsidR="00984031" w:rsidRPr="00613937">
        <w:t xml:space="preserve">uses </w:t>
      </w:r>
      <w:r>
        <w:t xml:space="preserve">the </w:t>
      </w:r>
      <w:r w:rsidR="00984031" w:rsidRPr="00613937">
        <w:t>propagation</w:t>
      </w:r>
      <w:r>
        <w:t xml:space="preserve"> of ultrasonic waves</w:t>
      </w:r>
      <w:r w:rsidR="00984031" w:rsidRPr="00613937">
        <w:t xml:space="preserve"> to detect objects. Figure 1-1 shows an integrated </w:t>
      </w:r>
      <w:r>
        <w:t>sonar</w:t>
      </w:r>
      <w:r w:rsidR="00984031" w:rsidRPr="00613937">
        <w:t xml:space="preserve"> distance sensor. The sensor consists of an ultrasonic transmitter, receiver, and signal conditioning circuitry.</w:t>
      </w:r>
    </w:p>
    <w:p w14:paraId="47E5142D" w14:textId="77777777" w:rsidR="00984031" w:rsidRPr="00613937" w:rsidRDefault="00984031" w:rsidP="00984031">
      <w:pPr>
        <w:keepNext/>
        <w:jc w:val="center"/>
      </w:pPr>
      <w:r w:rsidRPr="00613937">
        <w:rPr>
          <w:noProof/>
        </w:rPr>
        <w:drawing>
          <wp:inline distT="0" distB="0" distL="0" distR="0" wp14:anchorId="18197EE6" wp14:editId="2525EEC9">
            <wp:extent cx="1617266" cy="1558456"/>
            <wp:effectExtent l="0" t="0" r="2540" b="3810"/>
            <wp:docPr id="55" name="Picture 55" descr="C:\Users\amolki\Desktop\QNET Mechatronic Sensors - Ultrasonic Distance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Ultrasonic Distance - Concept Review.pdf - Adobe Acrobat Pro.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22658" cy="1563652"/>
                    </a:xfrm>
                    <a:prstGeom prst="rect">
                      <a:avLst/>
                    </a:prstGeom>
                    <a:noFill/>
                    <a:ln>
                      <a:noFill/>
                    </a:ln>
                  </pic:spPr>
                </pic:pic>
              </a:graphicData>
            </a:graphic>
          </wp:inline>
        </w:drawing>
      </w:r>
    </w:p>
    <w:p w14:paraId="3A43E9E6" w14:textId="77777777" w:rsidR="00B37452" w:rsidRDefault="00B37452" w:rsidP="00984031">
      <w:pPr>
        <w:pStyle w:val="Caption"/>
        <w:jc w:val="center"/>
      </w:pPr>
    </w:p>
    <w:p w14:paraId="5A70F771" w14:textId="77777777" w:rsidR="00984031" w:rsidRPr="00613937" w:rsidRDefault="00984031" w:rsidP="00984031">
      <w:pPr>
        <w:pStyle w:val="Caption"/>
        <w:jc w:val="center"/>
      </w:pPr>
      <w:r w:rsidRPr="00613937">
        <w:t>Figure 1-1</w:t>
      </w:r>
      <w:r w:rsidR="00773B94">
        <w:t>:</w:t>
      </w:r>
      <w:r w:rsidRPr="00613937">
        <w:t xml:space="preserve"> The MaxBotix </w:t>
      </w:r>
      <w:r w:rsidR="00545591">
        <w:t>sonar</w:t>
      </w:r>
      <w:r w:rsidRPr="00613937">
        <w:t xml:space="preserve"> sensor used in the </w:t>
      </w:r>
      <w:r w:rsidR="00DD0BF0">
        <w:t>Quanser</w:t>
      </w:r>
      <w:r w:rsidRPr="00613937">
        <w:t xml:space="preserve"> Mechatronic Sensors</w:t>
      </w:r>
      <w:r w:rsidR="00DD0BF0">
        <w:t xml:space="preserve"> Board</w:t>
      </w:r>
    </w:p>
    <w:p w14:paraId="3AD1908E" w14:textId="77777777" w:rsidR="00984031" w:rsidRPr="00613937" w:rsidRDefault="00984031" w:rsidP="00984031"/>
    <w:p w14:paraId="14A35DA6" w14:textId="77777777" w:rsidR="00984031" w:rsidRPr="00613937" w:rsidRDefault="00984031" w:rsidP="00984031">
      <w:r w:rsidRPr="00613937">
        <w:t>As illustrated in Figure 1-2, the transmitter generates a spherical cone-shaped ultrasonic pulse or ping which, when reflected off a nearby object, is picked up the receiver. The signal conditioning circuit measures the time it takes for the ultrasonic ping to travel to the object, bounce off, and be picked up by the receiver. Since sound waves travel at a constant speed (343 m/s in dry air at 20 °C), the speed of the transmitted and reflected ping will be the same, and hence the distance</w:t>
      </w:r>
      <w:r w:rsidR="009F2B9C">
        <w:t xml:space="preserve">, </w:t>
      </w:r>
      <w:r w:rsidRPr="00613937">
        <w:rPr>
          <w:i/>
        </w:rPr>
        <w:t>d</w:t>
      </w:r>
      <w:r w:rsidR="009F2B9C">
        <w:t>,</w:t>
      </w:r>
      <w:r w:rsidRPr="00613937">
        <w:t xml:space="preserve"> from the reflecting object can be determined using Equation 1-1:</w:t>
      </w:r>
    </w:p>
    <w:p w14:paraId="5A4C5669" w14:textId="77777777" w:rsidR="00E33D2C" w:rsidRDefault="00E33D2C" w:rsidP="00984031"/>
    <w:p w14:paraId="3D9BE152" w14:textId="77777777" w:rsidR="00984031" w:rsidRDefault="00E33D2C" w:rsidP="00773B94">
      <w:pPr>
        <w:pStyle w:val="Caption"/>
      </w:pPr>
      <w:r>
        <w:t>Equation 1-1</w:t>
      </w:r>
    </w:p>
    <w:p w14:paraId="201FE533" w14:textId="77777777" w:rsidR="00E33D2C" w:rsidRPr="00773B94" w:rsidRDefault="00E33D2C" w:rsidP="00984031">
      <w:pPr>
        <w:rPr>
          <w:color w:val="0A60A3"/>
          <w:sz w:val="32"/>
          <w:szCs w:val="32"/>
        </w:rPr>
      </w:pPr>
      <m:oMathPara>
        <m:oMath>
          <m:r>
            <w:rPr>
              <w:rFonts w:ascii="Cambria Math" w:hAnsi="Cambria Math"/>
              <w:color w:val="0A60A3"/>
              <w:sz w:val="32"/>
              <w:szCs w:val="32"/>
            </w:rPr>
            <m:t>d=</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m:t>
              </m:r>
            </m:den>
          </m:f>
          <m:r>
            <w:rPr>
              <w:rFonts w:ascii="Cambria Math" w:hAnsi="Cambria Math"/>
              <w:color w:val="0A60A3"/>
              <w:sz w:val="32"/>
              <w:szCs w:val="32"/>
            </w:rPr>
            <m:t>c∙t</m:t>
          </m:r>
        </m:oMath>
      </m:oMathPara>
    </w:p>
    <w:p w14:paraId="02A8AA46" w14:textId="77777777" w:rsidR="00773B94" w:rsidRPr="00613937" w:rsidRDefault="00773B94" w:rsidP="00984031"/>
    <w:p w14:paraId="1B99039E" w14:textId="77777777" w:rsidR="00984031" w:rsidRPr="00613937" w:rsidRDefault="00984031" w:rsidP="00984031">
      <w:r w:rsidRPr="00613937">
        <w:t xml:space="preserve">Where </w:t>
      </w:r>
      <w:r w:rsidRPr="00613937">
        <w:rPr>
          <w:i/>
        </w:rPr>
        <w:t>d</w:t>
      </w:r>
      <w:r w:rsidRPr="00613937">
        <w:t xml:space="preserve"> is the distance between the sensor and the reflecting object, </w:t>
      </w:r>
      <w:r w:rsidRPr="00613937">
        <w:rPr>
          <w:i/>
        </w:rPr>
        <w:t>c</w:t>
      </w:r>
      <w:r w:rsidRPr="00613937">
        <w:t xml:space="preserve"> is the speed of sound, and </w:t>
      </w:r>
      <w:r w:rsidRPr="00613937">
        <w:rPr>
          <w:i/>
        </w:rPr>
        <w:t>t</w:t>
      </w:r>
      <w:r w:rsidRPr="00613937">
        <w:t xml:space="preserve"> is the time it takes for the transmitted ultrasonic ping to travel from the transmitter back to the receiver. </w:t>
      </w:r>
      <w:r w:rsidR="00545591">
        <w:t>Sonars</w:t>
      </w:r>
      <w:r w:rsidRPr="00613937">
        <w:t xml:space="preserve"> typically generate several synchronized ultrasonic pings per second.</w:t>
      </w:r>
    </w:p>
    <w:p w14:paraId="582C831D" w14:textId="77777777" w:rsidR="00984031" w:rsidRPr="00613937" w:rsidRDefault="00461DB1" w:rsidP="00984031">
      <w:pPr>
        <w:keepNext/>
        <w:jc w:val="center"/>
      </w:pPr>
      <w:r w:rsidRPr="00613937">
        <w:rPr>
          <w:noProof/>
        </w:rPr>
        <w:lastRenderedPageBreak/>
        <w:drawing>
          <wp:inline distT="0" distB="0" distL="0" distR="0" wp14:anchorId="3B465575" wp14:editId="14494B70">
            <wp:extent cx="6081596" cy="2983424"/>
            <wp:effectExtent l="0" t="0" r="0" b="7620"/>
            <wp:docPr id="21" name="Picture 21" descr="C:\Users\amolki\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lki\Desktop\3.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03915" cy="2994373"/>
                    </a:xfrm>
                    <a:prstGeom prst="rect">
                      <a:avLst/>
                    </a:prstGeom>
                    <a:noFill/>
                    <a:ln>
                      <a:noFill/>
                    </a:ln>
                  </pic:spPr>
                </pic:pic>
              </a:graphicData>
            </a:graphic>
          </wp:inline>
        </w:drawing>
      </w:r>
    </w:p>
    <w:p w14:paraId="3EAEE1A7" w14:textId="77777777" w:rsidR="00984031" w:rsidRPr="00613937" w:rsidRDefault="00984031" w:rsidP="00984031">
      <w:pPr>
        <w:pStyle w:val="Caption"/>
        <w:jc w:val="center"/>
      </w:pPr>
      <w:r w:rsidRPr="00613937">
        <w:t>Figure 1-2</w:t>
      </w:r>
      <w:r w:rsidR="00773B94">
        <w:t>:</w:t>
      </w:r>
      <w:r w:rsidRPr="00613937">
        <w:t xml:space="preserve"> Sonar technique transmits and receives ultrasonic pings</w:t>
      </w:r>
    </w:p>
    <w:p w14:paraId="56138FA5" w14:textId="77777777" w:rsidR="00984031" w:rsidRPr="00613937" w:rsidRDefault="00984031" w:rsidP="00984031"/>
    <w:p w14:paraId="477A8DD3" w14:textId="77777777" w:rsidR="00984031" w:rsidRDefault="00545591" w:rsidP="00984031">
      <w:r>
        <w:t>Sonar</w:t>
      </w:r>
      <w:r w:rsidR="00984031" w:rsidRPr="00613937">
        <w:t xml:space="preserve"> distance sensors are ideal for long-range distance measurements as well as detecting large objects. The sensor mounted on the </w:t>
      </w:r>
      <w:r w:rsidR="00DD0BF0">
        <w:t>Quanser Mechatronic Sensors B</w:t>
      </w:r>
      <w:r w:rsidR="00984031" w:rsidRPr="00613937">
        <w:t>oard ca</w:t>
      </w:r>
      <w:r w:rsidR="0083327E">
        <w:t xml:space="preserve">n measure objects ranging from 6 </w:t>
      </w:r>
      <w:r w:rsidR="00984031" w:rsidRPr="00613937">
        <w:t xml:space="preserve">to </w:t>
      </w:r>
      <w:r w:rsidR="0083327E">
        <w:t>254 inches</w:t>
      </w:r>
      <w:r w:rsidR="00984031" w:rsidRPr="00613937">
        <w:t xml:space="preserve"> with a resolution of </w:t>
      </w:r>
      <w:r w:rsidR="00732E66">
        <w:rPr>
          <w:rFonts w:cs="Arial"/>
        </w:rPr>
        <w:t>±</w:t>
      </w:r>
      <w:r w:rsidR="0083327E">
        <w:t>1 inch</w:t>
      </w:r>
      <w:r w:rsidR="00984031" w:rsidRPr="00613937">
        <w:t xml:space="preserve">. Prior to being measured by the data acquisition system, the signal generated by the </w:t>
      </w:r>
      <w:r w:rsidR="008A463B">
        <w:t>sonar</w:t>
      </w:r>
      <w:r w:rsidR="00984031" w:rsidRPr="00613937">
        <w:t xml:space="preserve"> is amplified using the non-inverting amplifier illustrated in Figure 1-3. The relationship between the input and output voltages of the amplifier is determined using Equation 1-2:</w:t>
      </w:r>
    </w:p>
    <w:p w14:paraId="439FAC2C" w14:textId="77777777" w:rsidR="00773B94" w:rsidRDefault="00773B94" w:rsidP="00984031"/>
    <w:p w14:paraId="5F9CE9A0" w14:textId="77777777" w:rsidR="00773B94" w:rsidRDefault="00773B94" w:rsidP="00773B94">
      <w:pPr>
        <w:pStyle w:val="Caption"/>
      </w:pPr>
      <w:r>
        <w:t>Equation 1-2</w:t>
      </w:r>
    </w:p>
    <w:p w14:paraId="21BB9092" w14:textId="77777777" w:rsidR="00773B94" w:rsidRDefault="00684E7B" w:rsidP="00984031">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r>
                <w:rPr>
                  <w:rFonts w:ascii="Cambria Math" w:hAnsi="Cambria Math"/>
                  <w:color w:val="0A60A3"/>
                  <w:sz w:val="32"/>
                  <w:szCs w:val="32"/>
                </w:rPr>
                <m:t>1+</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in</m:t>
              </m:r>
            </m:sub>
          </m:sSub>
        </m:oMath>
      </m:oMathPara>
    </w:p>
    <w:p w14:paraId="33A5E4AA" w14:textId="77777777" w:rsidR="00773B94" w:rsidRPr="00613937" w:rsidRDefault="00773B94" w:rsidP="00984031"/>
    <w:p w14:paraId="7E422D5D" w14:textId="77777777" w:rsidR="00984031" w:rsidRPr="008A463B" w:rsidRDefault="00984031" w:rsidP="00984031">
      <w:r w:rsidRPr="00613937">
        <w:t xml:space="preserve">Where </w:t>
      </w:r>
      <w:r w:rsidRPr="00613937">
        <w:rPr>
          <w:i/>
        </w:rPr>
        <w:t>V</w:t>
      </w:r>
      <w:r w:rsidRPr="00613937">
        <w:rPr>
          <w:i/>
          <w:vertAlign w:val="subscript"/>
        </w:rPr>
        <w:t>in</w:t>
      </w:r>
      <w:r w:rsidRPr="00613937">
        <w:t xml:space="preserve"> is the signal generated by the </w:t>
      </w:r>
      <w:r w:rsidR="00545591">
        <w:t>sonar</w:t>
      </w:r>
      <w:r w:rsidRPr="00613937">
        <w:t xml:space="preserve"> sensor, </w:t>
      </w:r>
      <w:r w:rsidRPr="00613937">
        <w:rPr>
          <w:i/>
        </w:rPr>
        <w:t>V</w:t>
      </w:r>
      <w:r w:rsidRPr="00613937">
        <w:rPr>
          <w:i/>
          <w:vertAlign w:val="subscript"/>
        </w:rPr>
        <w:t>O</w:t>
      </w:r>
      <w:r w:rsidRPr="00613937">
        <w:t xml:space="preserve"> is the amplified signal, and resistors </w:t>
      </w:r>
      <w:r w:rsidRPr="00613937">
        <w:rPr>
          <w:i/>
        </w:rPr>
        <w:t>R</w:t>
      </w:r>
      <w:r w:rsidRPr="00613937">
        <w:rPr>
          <w:i/>
          <w:vertAlign w:val="subscript"/>
        </w:rPr>
        <w:t>1</w:t>
      </w:r>
      <w:r w:rsidRPr="00613937">
        <w:t xml:space="preserve"> = 1</w:t>
      </w:r>
      <w:r w:rsidR="00B719EA">
        <w:t>0</w:t>
      </w:r>
      <w:r w:rsidRPr="00613937">
        <w:t xml:space="preserve"> k</w:t>
      </w:r>
      <w:r w:rsidR="008A463B">
        <w:rPr>
          <w:rFonts w:ascii="Symbol" w:hAnsi="Symbol"/>
        </w:rPr>
        <w:t></w:t>
      </w:r>
      <w:r w:rsidRPr="00613937">
        <w:t xml:space="preserve"> and </w:t>
      </w:r>
      <w:r w:rsidRPr="00613937">
        <w:rPr>
          <w:i/>
        </w:rPr>
        <w:t>R</w:t>
      </w:r>
      <w:r w:rsidRPr="00613937">
        <w:rPr>
          <w:i/>
          <w:vertAlign w:val="subscript"/>
        </w:rPr>
        <w:t>2</w:t>
      </w:r>
      <w:r w:rsidRPr="00613937">
        <w:t xml:space="preserve"> = </w:t>
      </w:r>
      <w:r w:rsidR="00B719EA">
        <w:t>10</w:t>
      </w:r>
      <w:r w:rsidRPr="00613937">
        <w:t xml:space="preserve"> k</w:t>
      </w:r>
      <w:r w:rsidR="008A463B" w:rsidRPr="008A463B">
        <w:rPr>
          <w:rFonts w:ascii="Symbol" w:hAnsi="Symbol"/>
        </w:rPr>
        <w:t></w:t>
      </w:r>
      <w:r w:rsidRPr="00613937">
        <w:t xml:space="preserve"> determine the gain of the amplifier as follows: </w:t>
      </w:r>
      <w:r w:rsidRPr="00613937">
        <w:rPr>
          <w:i/>
        </w:rPr>
        <w:t>G</w:t>
      </w:r>
      <w:r w:rsidRPr="00613937">
        <w:t xml:space="preserve"> = </w:t>
      </w:r>
      <w:r w:rsidR="008A463B">
        <w:t xml:space="preserve">1 + </w:t>
      </w:r>
      <w:r w:rsidRPr="00613937">
        <w:rPr>
          <w:i/>
        </w:rPr>
        <w:t>R</w:t>
      </w:r>
      <w:r w:rsidRPr="00613937">
        <w:rPr>
          <w:i/>
          <w:vertAlign w:val="subscript"/>
        </w:rPr>
        <w:t>2</w:t>
      </w:r>
      <w:r w:rsidRPr="00613937">
        <w:t xml:space="preserve">/ </w:t>
      </w:r>
      <w:r w:rsidRPr="00613937">
        <w:rPr>
          <w:i/>
        </w:rPr>
        <w:t>R</w:t>
      </w:r>
      <w:r w:rsidRPr="00613937">
        <w:rPr>
          <w:i/>
          <w:vertAlign w:val="subscript"/>
        </w:rPr>
        <w:t>1</w:t>
      </w:r>
      <w:r w:rsidR="008A463B">
        <w:rPr>
          <w:i/>
        </w:rPr>
        <w:t>.</w:t>
      </w:r>
    </w:p>
    <w:p w14:paraId="4BD3404C" w14:textId="77777777" w:rsidR="00984031" w:rsidRPr="00613937" w:rsidRDefault="00E33D2C" w:rsidP="00984031">
      <w:pPr>
        <w:keepNext/>
        <w:jc w:val="center"/>
      </w:pPr>
      <w:r>
        <w:rPr>
          <w:noProof/>
        </w:rPr>
        <w:lastRenderedPageBreak/>
        <w:drawing>
          <wp:inline distT="0" distB="0" distL="0" distR="0" wp14:anchorId="5ADFCAAC" wp14:editId="566F1128">
            <wp:extent cx="3552825" cy="2190750"/>
            <wp:effectExtent l="0" t="0" r="9525" b="0"/>
            <wp:docPr id="116" name="Picture 116" descr="C:\Users\amolki\Desktop\Ultrasonic R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Ultrasonic Rang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52825" cy="2190750"/>
                    </a:xfrm>
                    <a:prstGeom prst="rect">
                      <a:avLst/>
                    </a:prstGeom>
                    <a:noFill/>
                    <a:ln>
                      <a:noFill/>
                    </a:ln>
                  </pic:spPr>
                </pic:pic>
              </a:graphicData>
            </a:graphic>
          </wp:inline>
        </w:drawing>
      </w:r>
    </w:p>
    <w:p w14:paraId="025672AA" w14:textId="77777777" w:rsidR="00B719EA" w:rsidRDefault="00B719EA" w:rsidP="00F44B14">
      <w:pPr>
        <w:pStyle w:val="Caption"/>
        <w:jc w:val="center"/>
      </w:pPr>
    </w:p>
    <w:p w14:paraId="49798912" w14:textId="77777777" w:rsidR="00576CC5" w:rsidRPr="00613937" w:rsidRDefault="00984031" w:rsidP="00F44B14">
      <w:pPr>
        <w:pStyle w:val="Caption"/>
        <w:jc w:val="center"/>
      </w:pPr>
      <w:r w:rsidRPr="00613937">
        <w:t>Figure 1-3</w:t>
      </w:r>
      <w:r w:rsidR="00773B94">
        <w:t>:</w:t>
      </w:r>
      <w:r w:rsidRPr="00613937">
        <w:t xml:space="preserve"> Non-inve</w:t>
      </w:r>
      <w:r w:rsidR="00F44B14" w:rsidRPr="00613937">
        <w:t>rting amplifier circuit diagram</w:t>
      </w:r>
    </w:p>
    <w:p w14:paraId="568C62EA" w14:textId="77777777" w:rsidR="00984031" w:rsidRPr="00613937" w:rsidRDefault="00984031" w:rsidP="00984031">
      <w:r w:rsidRPr="00613937">
        <w:t xml:space="preserve">In general, </w:t>
      </w:r>
      <w:r w:rsidR="00545591">
        <w:t>sonar</w:t>
      </w:r>
      <w:r w:rsidR="009F2B9C">
        <w:t xml:space="preserve"> sensors</w:t>
      </w:r>
      <w:r w:rsidRPr="00613937">
        <w:t xml:space="preserve"> are not suitable for close-range measurements and their resolution is relatively coarse. Furthermore, they may not detect soft objects such as clothing, blankets, and porous materials. Since the sonar technique relies on measuring reflected ultrasonic sound waves, </w:t>
      </w:r>
      <w:r w:rsidR="00545591">
        <w:t>sonar</w:t>
      </w:r>
      <w:r w:rsidRPr="00613937">
        <w:t xml:space="preserve"> do</w:t>
      </w:r>
      <w:r w:rsidR="009F2B9C">
        <w:t>es</w:t>
      </w:r>
      <w:r w:rsidRPr="00613937">
        <w:t xml:space="preserve"> not work in space.</w:t>
      </w:r>
    </w:p>
    <w:p w14:paraId="62BB80A6" w14:textId="77777777" w:rsidR="00773B94" w:rsidRDefault="00773B94">
      <w:pPr>
        <w:spacing w:line="240" w:lineRule="auto"/>
      </w:pPr>
      <w:r>
        <w:br w:type="page"/>
      </w:r>
    </w:p>
    <w:p w14:paraId="4E4351BF" w14:textId="77777777" w:rsidR="00576CC5" w:rsidRPr="00613937" w:rsidRDefault="00576CC5" w:rsidP="00576CC5">
      <w:pPr>
        <w:pStyle w:val="Heading3"/>
      </w:pPr>
      <w:bookmarkStart w:id="50" w:name="_Toc72762346"/>
      <w:r w:rsidRPr="00613937">
        <w:lastRenderedPageBreak/>
        <w:t>1.2 Implement</w:t>
      </w:r>
      <w:bookmarkEnd w:id="50"/>
    </w:p>
    <w:p w14:paraId="07A3E661" w14:textId="77777777" w:rsidR="00576CC5" w:rsidRDefault="00576CC5" w:rsidP="00576CC5"/>
    <w:p w14:paraId="35C9D07C" w14:textId="77777777" w:rsidR="00B422CF" w:rsidRDefault="00B422CF" w:rsidP="00B422CF">
      <w:r w:rsidRPr="0079114E">
        <w:t xml:space="preserve">The Virtual Instrument (VI) used to collect data from and calibrate the </w:t>
      </w:r>
      <w:r>
        <w:t>sonar</w:t>
      </w:r>
      <w:r w:rsidRPr="0079114E">
        <w:t xml:space="preserve"> is shown in Figure </w:t>
      </w:r>
      <w:r>
        <w:t>1-4</w:t>
      </w:r>
      <w:r w:rsidRPr="0079114E">
        <w:t>.</w:t>
      </w:r>
    </w:p>
    <w:p w14:paraId="1A4FF632" w14:textId="77777777" w:rsidR="00B422CF" w:rsidRDefault="00B422CF" w:rsidP="00B422CF"/>
    <w:p w14:paraId="08A4AB24" w14:textId="77777777" w:rsidR="00B422CF" w:rsidRDefault="005D4A4C" w:rsidP="00773B94">
      <w:pPr>
        <w:jc w:val="center"/>
      </w:pPr>
      <w:r>
        <w:rPr>
          <w:noProof/>
        </w:rPr>
        <w:drawing>
          <wp:inline distT="0" distB="0" distL="0" distR="0" wp14:anchorId="7DF22237" wp14:editId="4D178D65">
            <wp:extent cx="5337620" cy="642504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56412" cy="6447664"/>
                    </a:xfrm>
                    <a:prstGeom prst="rect">
                      <a:avLst/>
                    </a:prstGeom>
                    <a:noFill/>
                  </pic:spPr>
                </pic:pic>
              </a:graphicData>
            </a:graphic>
          </wp:inline>
        </w:drawing>
      </w:r>
    </w:p>
    <w:p w14:paraId="304648CA" w14:textId="77777777" w:rsidR="00B422CF" w:rsidRDefault="00B422CF" w:rsidP="00B422CF">
      <w:pPr>
        <w:pStyle w:val="Caption"/>
        <w:jc w:val="center"/>
      </w:pPr>
      <w:r w:rsidRPr="0079114E">
        <w:t>Figure</w:t>
      </w:r>
      <w:r>
        <w:t xml:space="preserve"> 1-4</w:t>
      </w:r>
      <w:r w:rsidRPr="0079114E">
        <w:t xml:space="preserve"> VI </w:t>
      </w:r>
      <w:r>
        <w:t>for</w:t>
      </w:r>
      <w:r w:rsidRPr="0079114E">
        <w:t xml:space="preserve"> collect</w:t>
      </w:r>
      <w:r>
        <w:t>ing</w:t>
      </w:r>
      <w:r w:rsidRPr="0079114E">
        <w:t xml:space="preserve"> data from </w:t>
      </w:r>
      <w:r>
        <w:t>the sonar</w:t>
      </w:r>
    </w:p>
    <w:p w14:paraId="13633684" w14:textId="77777777" w:rsidR="00B422CF" w:rsidRDefault="00B422CF" w:rsidP="00B422CF">
      <w:pPr>
        <w:pStyle w:val="Heading4"/>
      </w:pPr>
      <w:r>
        <w:lastRenderedPageBreak/>
        <w:t>Collect Data</w:t>
      </w:r>
    </w:p>
    <w:p w14:paraId="602F2438" w14:textId="77777777" w:rsidR="00B422CF" w:rsidRPr="003B23E1" w:rsidRDefault="00B422CF" w:rsidP="00B422CF"/>
    <w:p w14:paraId="0B8D5003" w14:textId="77777777" w:rsidR="00B422CF" w:rsidRDefault="00B422CF" w:rsidP="008E1A44">
      <w:pPr>
        <w:pStyle w:val="ListParagraph"/>
        <w:numPr>
          <w:ilvl w:val="0"/>
          <w:numId w:val="18"/>
        </w:numPr>
      </w:pPr>
      <w:r>
        <w:t xml:space="preserve">Prior to conducting this lab, use the </w:t>
      </w:r>
      <w:r w:rsidR="004A5780" w:rsidRPr="004A5780">
        <w:rPr>
          <w:b/>
        </w:rPr>
        <w:t>Application Board Power</w:t>
      </w:r>
      <w:r w:rsidR="00510350">
        <w:rPr>
          <w:b/>
        </w:rPr>
        <w:t xml:space="preserve"> </w:t>
      </w:r>
      <w:r>
        <w:t xml:space="preserve">switch to cycle the </w:t>
      </w:r>
      <w:r w:rsidR="00773B94">
        <w:t xml:space="preserve">Quanser </w:t>
      </w:r>
      <w:r>
        <w:t xml:space="preserve">Mechatronic Sensors Board power. The MaxBotix </w:t>
      </w:r>
      <w:r w:rsidR="00545591">
        <w:t xml:space="preserve">sonar </w:t>
      </w:r>
      <w:r>
        <w:t>sensor performs a self-calibration on power-up to compensate for ambient temperature and humidity. Ensure that there are no objects close to the sensor while cycling the power. Best sensitivity is obtained when the sensor</w:t>
      </w:r>
      <w:r w:rsidR="0083327E">
        <w:t>’s detection area</w:t>
      </w:r>
      <w:r>
        <w:t xml:space="preserve"> is clear </w:t>
      </w:r>
      <w:r w:rsidR="0083327E">
        <w:t xml:space="preserve">of any objects </w:t>
      </w:r>
      <w:r>
        <w:t xml:space="preserve">for </w:t>
      </w:r>
      <w:r w:rsidR="0083327E">
        <w:t>14 inches</w:t>
      </w:r>
      <w:r>
        <w:t xml:space="preserve"> during power-up.</w:t>
      </w:r>
    </w:p>
    <w:p w14:paraId="47434A7F" w14:textId="77777777" w:rsidR="00B422CF" w:rsidRPr="004A5780" w:rsidRDefault="00B422CF" w:rsidP="008E1A44">
      <w:pPr>
        <w:pStyle w:val="ListParagraph"/>
        <w:numPr>
          <w:ilvl w:val="0"/>
          <w:numId w:val="18"/>
        </w:numPr>
      </w:pPr>
      <w:r>
        <w:t>Open</w:t>
      </w:r>
      <w:r w:rsidR="00610BC3">
        <w:t xml:space="preserve"> </w:t>
      </w:r>
      <w:r w:rsidRPr="004A5780">
        <w:rPr>
          <w:b/>
        </w:rPr>
        <w:t>Mechatronic Sensors Board.lvproj</w:t>
      </w:r>
    </w:p>
    <w:p w14:paraId="7B8DC7F2" w14:textId="77777777" w:rsidR="00B422CF" w:rsidRPr="004A5780" w:rsidRDefault="00B422CF" w:rsidP="008E1A44">
      <w:pPr>
        <w:pStyle w:val="ListParagraph"/>
        <w:numPr>
          <w:ilvl w:val="0"/>
          <w:numId w:val="18"/>
        </w:numPr>
        <w:rPr>
          <w:b/>
        </w:rPr>
      </w:pPr>
      <w:r>
        <w:t xml:space="preserve">From the </w:t>
      </w:r>
      <w:r w:rsidRPr="004A5780">
        <w:rPr>
          <w:b/>
        </w:rPr>
        <w:t>Project Explorer</w:t>
      </w:r>
      <w:r w:rsidRPr="004A5780">
        <w:t xml:space="preserve"> window, open </w:t>
      </w:r>
      <w:r w:rsidRPr="004A5780">
        <w:rPr>
          <w:b/>
        </w:rPr>
        <w:t>Mechatronic Sensors - Sonar.vi</w:t>
      </w:r>
    </w:p>
    <w:p w14:paraId="093C78A4" w14:textId="77777777" w:rsidR="00B422CF" w:rsidRDefault="00B422CF" w:rsidP="008E1A44">
      <w:pPr>
        <w:pStyle w:val="ListParagraph"/>
        <w:numPr>
          <w:ilvl w:val="0"/>
          <w:numId w:val="18"/>
        </w:numPr>
      </w:pPr>
      <w:r>
        <w:t xml:space="preserve">Click on the </w:t>
      </w:r>
      <w:r w:rsidRPr="004A5780">
        <w:rPr>
          <w:b/>
        </w:rPr>
        <w:t>Collect Data</w:t>
      </w:r>
      <w:r>
        <w:t xml:space="preserve"> tab.</w:t>
      </w:r>
    </w:p>
    <w:p w14:paraId="6FECEA71" w14:textId="77777777" w:rsidR="00B422CF" w:rsidRDefault="00B422CF" w:rsidP="008E1A44">
      <w:pPr>
        <w:pStyle w:val="ListParagraph"/>
        <w:numPr>
          <w:ilvl w:val="0"/>
          <w:numId w:val="18"/>
        </w:numPr>
      </w:pPr>
      <w:r>
        <w:t>Run the VI.</w:t>
      </w:r>
    </w:p>
    <w:p w14:paraId="6EEADA19" w14:textId="77777777" w:rsidR="00537FE1" w:rsidRDefault="00B422CF" w:rsidP="008E1A44">
      <w:pPr>
        <w:pStyle w:val="ListParagraph"/>
        <w:numPr>
          <w:ilvl w:val="0"/>
          <w:numId w:val="18"/>
        </w:numPr>
      </w:pPr>
      <w:r>
        <w:t xml:space="preserve">Wait for the </w:t>
      </w:r>
      <w:r w:rsidRPr="004A5780">
        <w:rPr>
          <w:b/>
        </w:rPr>
        <w:t>Initialized?</w:t>
      </w:r>
      <w:r>
        <w:t xml:space="preserve"> LED indicator to turn on</w:t>
      </w:r>
      <w:r w:rsidR="00537FE1">
        <w:t>.</w:t>
      </w:r>
    </w:p>
    <w:p w14:paraId="42BDE466" w14:textId="77777777" w:rsidR="00537FE1" w:rsidRDefault="00537FE1" w:rsidP="008E1A44">
      <w:pPr>
        <w:pStyle w:val="ListParagraph"/>
        <w:numPr>
          <w:ilvl w:val="0"/>
          <w:numId w:val="18"/>
        </w:numPr>
      </w:pPr>
      <w:r>
        <w:t xml:space="preserve">Enter </w:t>
      </w:r>
      <w:r w:rsidRPr="004A5780">
        <w:rPr>
          <w:b/>
        </w:rPr>
        <w:t>7</w:t>
      </w:r>
      <w:r>
        <w:t xml:space="preserve"> in the </w:t>
      </w:r>
      <w:r w:rsidRPr="004A5780">
        <w:rPr>
          <w:b/>
        </w:rPr>
        <w:t>Target Distance (in)</w:t>
      </w:r>
      <w:r>
        <w:t xml:space="preserve"> array.</w:t>
      </w:r>
    </w:p>
    <w:p w14:paraId="09EFE584" w14:textId="77777777" w:rsidR="00537FE1" w:rsidRDefault="00537FE1" w:rsidP="008E1A44">
      <w:pPr>
        <w:pStyle w:val="ListParagraph"/>
        <w:numPr>
          <w:ilvl w:val="0"/>
          <w:numId w:val="18"/>
        </w:numPr>
      </w:pPr>
      <w:r>
        <w:t xml:space="preserve">Hold a sturdy cardboard </w:t>
      </w:r>
      <w:r w:rsidR="00D81AE4">
        <w:t xml:space="preserve">target </w:t>
      </w:r>
      <w:r w:rsidR="004B2210">
        <w:t xml:space="preserve">that is sized </w:t>
      </w:r>
      <w:r w:rsidR="007D6289">
        <w:t xml:space="preserve">12 in by 12 in at a distance of </w:t>
      </w:r>
      <w:r w:rsidRPr="00AE3D23">
        <w:t>7</w:t>
      </w:r>
      <w:r>
        <w:t xml:space="preserve"> inches away from the </w:t>
      </w:r>
      <w:r w:rsidR="006C2FCB">
        <w:t>surface of the application board</w:t>
      </w:r>
      <w:r>
        <w:t xml:space="preserve">. Using the </w:t>
      </w:r>
      <w:r w:rsidRPr="00FF12B6">
        <w:rPr>
          <w:b/>
        </w:rPr>
        <w:t>Uncalibrated Output</w:t>
      </w:r>
      <w:r>
        <w:t xml:space="preserve"> waveform chart, read the corresponding sensor output and enter the value in the </w:t>
      </w:r>
      <w:r w:rsidRPr="00FF12B6">
        <w:rPr>
          <w:b/>
        </w:rPr>
        <w:t>Sensor Output (V)</w:t>
      </w:r>
      <w:r>
        <w:t xml:space="preserve"> array.</w:t>
      </w:r>
      <w:r w:rsidR="00033F20">
        <w:br/>
      </w:r>
      <w:r w:rsidR="00033F20">
        <w:br/>
      </w:r>
      <w:r w:rsidRPr="00033F20">
        <w:rPr>
          <w:i/>
        </w:rPr>
        <w:t>Note:</w:t>
      </w:r>
      <w:r w:rsidR="00A016E5">
        <w:rPr>
          <w:i/>
        </w:rPr>
        <w:t xml:space="preserve"> </w:t>
      </w:r>
      <w:r w:rsidR="007D6289">
        <w:t>S</w:t>
      </w:r>
      <w:r>
        <w:t>ince the sensor generates a wide</w:t>
      </w:r>
      <w:r w:rsidR="00A016E5">
        <w:t xml:space="preserve"> </w:t>
      </w:r>
      <w:r>
        <w:t>cone-shaped pulse, do not stand too close to the sensor while taking measurements. It will cause</w:t>
      </w:r>
      <w:r w:rsidR="00A016E5">
        <w:t xml:space="preserve"> </w:t>
      </w:r>
      <w:r>
        <w:t>the sensor to detect your body which will interfere with your measurements. When measuring</w:t>
      </w:r>
      <w:r w:rsidR="00A016E5">
        <w:t xml:space="preserve"> </w:t>
      </w:r>
      <w:r>
        <w:t>targets at longer distances, you will need to stand back and stretch out your arm while holding the</w:t>
      </w:r>
      <w:r w:rsidR="00A016E5">
        <w:t xml:space="preserve"> </w:t>
      </w:r>
      <w:r>
        <w:t>target to get a valid measurement.</w:t>
      </w:r>
      <w:r w:rsidR="00033F20">
        <w:br/>
      </w:r>
    </w:p>
    <w:p w14:paraId="53449EDE" w14:textId="77777777" w:rsidR="00537FE1" w:rsidRDefault="00537FE1" w:rsidP="008E1A44">
      <w:pPr>
        <w:pStyle w:val="ListParagraph"/>
        <w:numPr>
          <w:ilvl w:val="0"/>
          <w:numId w:val="18"/>
        </w:numPr>
      </w:pPr>
      <w:r>
        <w:t xml:space="preserve">Continue taking measurements by moving the target in </w:t>
      </w:r>
      <w:r w:rsidR="00033F20" w:rsidRPr="00AE3D23">
        <w:t>3</w:t>
      </w:r>
      <w:r w:rsidR="00033F20">
        <w:t xml:space="preserve"> inch </w:t>
      </w:r>
      <w:r>
        <w:t>intervals away from the sensor. Each</w:t>
      </w:r>
      <w:r w:rsidR="00A016E5">
        <w:t xml:space="preserve"> </w:t>
      </w:r>
      <w:r>
        <w:t xml:space="preserve">time, enter the target distance and measured sensor outputs in the </w:t>
      </w:r>
      <w:r w:rsidRPr="007D6289">
        <w:rPr>
          <w:b/>
        </w:rPr>
        <w:t>Target Distance (</w:t>
      </w:r>
      <w:r w:rsidR="00033F20" w:rsidRPr="007D6289">
        <w:rPr>
          <w:b/>
        </w:rPr>
        <w:t>in</w:t>
      </w:r>
      <w:r w:rsidRPr="007D6289">
        <w:rPr>
          <w:b/>
        </w:rPr>
        <w:t>)</w:t>
      </w:r>
      <w:r>
        <w:t xml:space="preserve"> and </w:t>
      </w:r>
      <w:r w:rsidRPr="007D6289">
        <w:rPr>
          <w:b/>
        </w:rPr>
        <w:t>Sensor</w:t>
      </w:r>
      <w:r w:rsidR="00A016E5">
        <w:rPr>
          <w:b/>
        </w:rPr>
        <w:t xml:space="preserve"> </w:t>
      </w:r>
      <w:r w:rsidRPr="007D6289">
        <w:rPr>
          <w:b/>
        </w:rPr>
        <w:t>Output (V)</w:t>
      </w:r>
      <w:r>
        <w:t xml:space="preserve"> arrays respectively.</w:t>
      </w:r>
      <w:r w:rsidR="00033F20">
        <w:br/>
      </w:r>
      <w:r w:rsidR="00033F20">
        <w:br/>
      </w:r>
      <w:r w:rsidRPr="007D6289">
        <w:rPr>
          <w:i/>
        </w:rPr>
        <w:t>Note</w:t>
      </w:r>
      <w:r>
        <w:t xml:space="preserve">: </w:t>
      </w:r>
      <w:r w:rsidR="007D6289">
        <w:t>Once</w:t>
      </w:r>
      <w:r>
        <w:t xml:space="preserve"> the measured readings are entered, a linear curve is automatically generated to fit the</w:t>
      </w:r>
      <w:r w:rsidR="00A016E5">
        <w:t xml:space="preserve"> </w:t>
      </w:r>
      <w:r>
        <w:t xml:space="preserve">data. The curve is shown in the </w:t>
      </w:r>
      <w:r w:rsidRPr="007D6289">
        <w:rPr>
          <w:b/>
        </w:rPr>
        <w:t>Sensor Readings</w:t>
      </w:r>
      <w:r>
        <w:t xml:space="preserve"> waveform graph. This curve represents the</w:t>
      </w:r>
      <w:r w:rsidR="00A016E5">
        <w:t xml:space="preserve"> </w:t>
      </w:r>
      <w:r>
        <w:t>calibration curve of the sensor.</w:t>
      </w:r>
      <w:r w:rsidR="00033F20">
        <w:br/>
      </w:r>
    </w:p>
    <w:p w14:paraId="0A8F810B" w14:textId="77777777" w:rsidR="007D6289" w:rsidRDefault="007D6289" w:rsidP="008E1A44">
      <w:pPr>
        <w:pStyle w:val="ListParagraph"/>
        <w:numPr>
          <w:ilvl w:val="0"/>
          <w:numId w:val="18"/>
        </w:numPr>
      </w:pPr>
      <w:r>
        <w:t xml:space="preserve">Record the collected data in </w:t>
      </w:r>
      <w:r w:rsidRPr="00AE3D23">
        <w:t>Table 1-1</w:t>
      </w:r>
      <w:r>
        <w:t>.</w:t>
      </w:r>
    </w:p>
    <w:p w14:paraId="3E564708" w14:textId="77777777" w:rsidR="00537FE1" w:rsidRDefault="00537FE1" w:rsidP="008E1A44">
      <w:pPr>
        <w:pStyle w:val="ListParagraph"/>
        <w:numPr>
          <w:ilvl w:val="0"/>
          <w:numId w:val="18"/>
        </w:numPr>
      </w:pPr>
      <w:r>
        <w:t>The slope and offset of the calibration curve are automatically calculated by the VI and displayed</w:t>
      </w:r>
      <w:r w:rsidR="00A016E5">
        <w:t xml:space="preserve"> </w:t>
      </w:r>
      <w:r>
        <w:t xml:space="preserve">in the </w:t>
      </w:r>
      <w:r w:rsidRPr="007D6289">
        <w:rPr>
          <w:b/>
        </w:rPr>
        <w:t>Slope (</w:t>
      </w:r>
      <w:r w:rsidR="00033F20" w:rsidRPr="007D6289">
        <w:rPr>
          <w:b/>
        </w:rPr>
        <w:t>in</w:t>
      </w:r>
      <w:r w:rsidRPr="007D6289">
        <w:rPr>
          <w:b/>
        </w:rPr>
        <w:t>/V)</w:t>
      </w:r>
      <w:r>
        <w:t xml:space="preserve"> and </w:t>
      </w:r>
      <w:r w:rsidRPr="007D6289">
        <w:rPr>
          <w:b/>
        </w:rPr>
        <w:t>Offset (</w:t>
      </w:r>
      <w:r w:rsidR="00033F20" w:rsidRPr="007D6289">
        <w:rPr>
          <w:b/>
        </w:rPr>
        <w:t>in</w:t>
      </w:r>
      <w:r w:rsidRPr="007D6289">
        <w:rPr>
          <w:b/>
        </w:rPr>
        <w:t>)</w:t>
      </w:r>
      <w:r>
        <w:t xml:space="preserve"> indicators. </w:t>
      </w:r>
      <w:r w:rsidR="007D6289">
        <w:t xml:space="preserve">Record these values in </w:t>
      </w:r>
      <w:r w:rsidR="007D6289" w:rsidRPr="00AE3D23">
        <w:t>Table 1-2</w:t>
      </w:r>
      <w:r w:rsidR="007D6289">
        <w:t>.</w:t>
      </w:r>
    </w:p>
    <w:p w14:paraId="0EEFD50D" w14:textId="77777777" w:rsidR="00ED6FBB" w:rsidRDefault="00ED6FBB" w:rsidP="008E1A44">
      <w:pPr>
        <w:pStyle w:val="ListParagraph"/>
        <w:numPr>
          <w:ilvl w:val="0"/>
          <w:numId w:val="18"/>
        </w:numPr>
      </w:pPr>
      <w:r>
        <w:t xml:space="preserve">Take a screenshot of the </w:t>
      </w:r>
      <w:r w:rsidRPr="007D6289">
        <w:rPr>
          <w:b/>
        </w:rPr>
        <w:t>Sensor Readings</w:t>
      </w:r>
      <w:r>
        <w:t xml:space="preserve"> graph.</w:t>
      </w:r>
    </w:p>
    <w:p w14:paraId="21CD10B7" w14:textId="77777777" w:rsidR="00B422CF" w:rsidRDefault="00537FE1" w:rsidP="008E1A44">
      <w:pPr>
        <w:pStyle w:val="ListParagraph"/>
        <w:numPr>
          <w:ilvl w:val="0"/>
          <w:numId w:val="18"/>
        </w:numPr>
      </w:pPr>
      <w:r>
        <w:lastRenderedPageBreak/>
        <w:t>Continue to the next section.</w:t>
      </w:r>
    </w:p>
    <w:p w14:paraId="530710C6" w14:textId="77777777" w:rsidR="00033F20" w:rsidRDefault="00033F20" w:rsidP="0041585B"/>
    <w:p w14:paraId="511B6308" w14:textId="77777777" w:rsidR="00033F20" w:rsidRDefault="00033F20" w:rsidP="00033F20">
      <w:pPr>
        <w:pStyle w:val="Caption"/>
        <w:jc w:val="center"/>
      </w:pPr>
      <w:r>
        <w:t>T</w:t>
      </w:r>
      <w:r w:rsidRPr="00613937">
        <w:t xml:space="preserve">able </w:t>
      </w:r>
      <w:r>
        <w:t>1</w:t>
      </w:r>
      <w:r w:rsidRPr="00613937">
        <w:t xml:space="preserve">-1 </w:t>
      </w:r>
      <w:r w:rsidRPr="003B23E1">
        <w:t>Reco</w:t>
      </w:r>
      <w:r>
        <w:t>rded sonar measurements</w:t>
      </w:r>
    </w:p>
    <w:tbl>
      <w:tblPr>
        <w:tblStyle w:val="GridTable5Dark-Accent11"/>
        <w:tblW w:w="509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613"/>
        <w:gridCol w:w="2480"/>
      </w:tblGrid>
      <w:tr w:rsidR="00033F20" w:rsidRPr="00613937" w14:paraId="7BDA4456" w14:textId="77777777" w:rsidTr="00ED6FBB">
        <w:trPr>
          <w:jc w:val="center"/>
        </w:trPr>
        <w:tc>
          <w:tcPr>
            <w:tcW w:w="2613" w:type="dxa"/>
            <w:shd w:val="clear" w:color="auto" w:fill="auto"/>
          </w:tcPr>
          <w:p w14:paraId="22B3015A" w14:textId="77777777" w:rsidR="00033F20" w:rsidRPr="00613937" w:rsidRDefault="00033F20" w:rsidP="00545591">
            <w:pPr>
              <w:jc w:val="center"/>
            </w:pPr>
            <w:r>
              <w:t>Target Distance (in)</w:t>
            </w:r>
          </w:p>
        </w:tc>
        <w:tc>
          <w:tcPr>
            <w:tcW w:w="2480" w:type="dxa"/>
            <w:shd w:val="clear" w:color="auto" w:fill="auto"/>
          </w:tcPr>
          <w:p w14:paraId="48478C32" w14:textId="77777777" w:rsidR="00033F20" w:rsidRPr="00613937" w:rsidRDefault="00033F20" w:rsidP="00545591">
            <w:pPr>
              <w:jc w:val="center"/>
            </w:pPr>
            <w:r>
              <w:t>Sensor Output (V)</w:t>
            </w:r>
          </w:p>
        </w:tc>
      </w:tr>
      <w:tr w:rsidR="00033F20" w:rsidRPr="00613937" w14:paraId="71E053E5" w14:textId="77777777" w:rsidTr="00ED6FBB">
        <w:trPr>
          <w:trHeight w:val="170"/>
          <w:jc w:val="center"/>
        </w:trPr>
        <w:tc>
          <w:tcPr>
            <w:tcW w:w="2613" w:type="dxa"/>
            <w:shd w:val="clear" w:color="auto" w:fill="auto"/>
          </w:tcPr>
          <w:p w14:paraId="7F7C7FD7" w14:textId="77777777" w:rsidR="00033F20" w:rsidRPr="00613937" w:rsidRDefault="00033F20" w:rsidP="00545591">
            <w:pPr>
              <w:jc w:val="center"/>
            </w:pPr>
            <w:r>
              <w:t>7</w:t>
            </w:r>
          </w:p>
        </w:tc>
        <w:tc>
          <w:tcPr>
            <w:tcW w:w="2480" w:type="dxa"/>
            <w:shd w:val="clear" w:color="auto" w:fill="auto"/>
          </w:tcPr>
          <w:p w14:paraId="66414AD2" w14:textId="77777777" w:rsidR="00033F20" w:rsidRPr="00613937" w:rsidRDefault="00033F20" w:rsidP="00545591"/>
        </w:tc>
      </w:tr>
      <w:tr w:rsidR="00033F20" w:rsidRPr="00613937" w14:paraId="31E59DF6" w14:textId="77777777" w:rsidTr="00ED6FBB">
        <w:trPr>
          <w:trHeight w:val="323"/>
          <w:jc w:val="center"/>
        </w:trPr>
        <w:tc>
          <w:tcPr>
            <w:tcW w:w="2613" w:type="dxa"/>
            <w:shd w:val="clear" w:color="auto" w:fill="auto"/>
          </w:tcPr>
          <w:p w14:paraId="45FF70D3" w14:textId="77777777" w:rsidR="00033F20" w:rsidRPr="00613937" w:rsidRDefault="00033F20" w:rsidP="00545591">
            <w:pPr>
              <w:jc w:val="center"/>
            </w:pPr>
            <w:r>
              <w:t>10</w:t>
            </w:r>
          </w:p>
        </w:tc>
        <w:tc>
          <w:tcPr>
            <w:tcW w:w="2480" w:type="dxa"/>
            <w:shd w:val="clear" w:color="auto" w:fill="auto"/>
          </w:tcPr>
          <w:p w14:paraId="73983992" w14:textId="77777777" w:rsidR="00033F20" w:rsidRPr="00613937" w:rsidRDefault="00033F20" w:rsidP="00545591"/>
        </w:tc>
      </w:tr>
      <w:tr w:rsidR="00033F20" w:rsidRPr="00613937" w14:paraId="1A64B37B" w14:textId="77777777" w:rsidTr="00ED6FBB">
        <w:trPr>
          <w:trHeight w:val="323"/>
          <w:jc w:val="center"/>
        </w:trPr>
        <w:tc>
          <w:tcPr>
            <w:tcW w:w="2613" w:type="dxa"/>
            <w:shd w:val="clear" w:color="auto" w:fill="auto"/>
          </w:tcPr>
          <w:p w14:paraId="50E9AD06" w14:textId="77777777" w:rsidR="00033F20" w:rsidRPr="00613937" w:rsidRDefault="00033F20" w:rsidP="00545591">
            <w:pPr>
              <w:jc w:val="center"/>
            </w:pPr>
            <w:r>
              <w:t>13</w:t>
            </w:r>
          </w:p>
        </w:tc>
        <w:tc>
          <w:tcPr>
            <w:tcW w:w="2480" w:type="dxa"/>
            <w:shd w:val="clear" w:color="auto" w:fill="auto"/>
          </w:tcPr>
          <w:p w14:paraId="2F9FA409" w14:textId="77777777" w:rsidR="00033F20" w:rsidRPr="00613937" w:rsidRDefault="00033F20" w:rsidP="00545591"/>
        </w:tc>
      </w:tr>
      <w:tr w:rsidR="00033F20" w:rsidRPr="00613937" w14:paraId="21ACEA06" w14:textId="77777777" w:rsidTr="00ED6FBB">
        <w:trPr>
          <w:trHeight w:val="323"/>
          <w:jc w:val="center"/>
        </w:trPr>
        <w:tc>
          <w:tcPr>
            <w:tcW w:w="2613" w:type="dxa"/>
            <w:shd w:val="clear" w:color="auto" w:fill="auto"/>
          </w:tcPr>
          <w:p w14:paraId="244630BB" w14:textId="77777777" w:rsidR="00033F20" w:rsidRDefault="00033F20" w:rsidP="00545591">
            <w:pPr>
              <w:jc w:val="center"/>
            </w:pPr>
            <w:r>
              <w:t>16</w:t>
            </w:r>
          </w:p>
        </w:tc>
        <w:tc>
          <w:tcPr>
            <w:tcW w:w="2480" w:type="dxa"/>
            <w:shd w:val="clear" w:color="auto" w:fill="auto"/>
          </w:tcPr>
          <w:p w14:paraId="33C82E81" w14:textId="77777777" w:rsidR="00033F20" w:rsidRPr="00613937" w:rsidRDefault="00033F20" w:rsidP="00545591"/>
        </w:tc>
      </w:tr>
      <w:tr w:rsidR="00033F20" w:rsidRPr="00613937" w14:paraId="6BC09183" w14:textId="77777777" w:rsidTr="00ED6FBB">
        <w:trPr>
          <w:trHeight w:val="323"/>
          <w:jc w:val="center"/>
        </w:trPr>
        <w:tc>
          <w:tcPr>
            <w:tcW w:w="2613" w:type="dxa"/>
            <w:shd w:val="clear" w:color="auto" w:fill="auto"/>
          </w:tcPr>
          <w:p w14:paraId="019AB5E2" w14:textId="77777777" w:rsidR="00033F20" w:rsidRDefault="00033F20" w:rsidP="00545591">
            <w:pPr>
              <w:jc w:val="center"/>
            </w:pPr>
            <w:r>
              <w:t>19</w:t>
            </w:r>
          </w:p>
        </w:tc>
        <w:tc>
          <w:tcPr>
            <w:tcW w:w="2480" w:type="dxa"/>
            <w:shd w:val="clear" w:color="auto" w:fill="auto"/>
          </w:tcPr>
          <w:p w14:paraId="27406071" w14:textId="77777777" w:rsidR="00033F20" w:rsidRPr="00613937" w:rsidRDefault="00033F20" w:rsidP="00545591"/>
        </w:tc>
      </w:tr>
      <w:tr w:rsidR="00033F20" w:rsidRPr="00613937" w14:paraId="7306D6F1" w14:textId="77777777" w:rsidTr="00ED6FBB">
        <w:trPr>
          <w:trHeight w:val="323"/>
          <w:jc w:val="center"/>
        </w:trPr>
        <w:tc>
          <w:tcPr>
            <w:tcW w:w="2613" w:type="dxa"/>
            <w:shd w:val="clear" w:color="auto" w:fill="auto"/>
          </w:tcPr>
          <w:p w14:paraId="559B385A" w14:textId="77777777" w:rsidR="00033F20" w:rsidRDefault="00033F20" w:rsidP="00545591">
            <w:pPr>
              <w:jc w:val="center"/>
            </w:pPr>
            <w:r>
              <w:t>22</w:t>
            </w:r>
          </w:p>
        </w:tc>
        <w:tc>
          <w:tcPr>
            <w:tcW w:w="2480" w:type="dxa"/>
            <w:shd w:val="clear" w:color="auto" w:fill="auto"/>
          </w:tcPr>
          <w:p w14:paraId="3ECDAA30" w14:textId="77777777" w:rsidR="00033F20" w:rsidRPr="00613937" w:rsidRDefault="00033F20" w:rsidP="00545591"/>
        </w:tc>
      </w:tr>
      <w:tr w:rsidR="00033F20" w:rsidRPr="00613937" w14:paraId="14AB0004" w14:textId="77777777" w:rsidTr="00ED6FBB">
        <w:trPr>
          <w:jc w:val="center"/>
        </w:trPr>
        <w:tc>
          <w:tcPr>
            <w:tcW w:w="2613" w:type="dxa"/>
            <w:shd w:val="clear" w:color="auto" w:fill="auto"/>
          </w:tcPr>
          <w:p w14:paraId="6870BDC8" w14:textId="77777777" w:rsidR="00033F20" w:rsidRPr="00613937" w:rsidRDefault="00033F20" w:rsidP="00545591">
            <w:pPr>
              <w:jc w:val="center"/>
            </w:pPr>
            <w:r>
              <w:t>25</w:t>
            </w:r>
          </w:p>
        </w:tc>
        <w:tc>
          <w:tcPr>
            <w:tcW w:w="2480" w:type="dxa"/>
            <w:shd w:val="clear" w:color="auto" w:fill="auto"/>
          </w:tcPr>
          <w:p w14:paraId="482D8097" w14:textId="77777777" w:rsidR="00033F20" w:rsidRPr="00613937" w:rsidRDefault="00033F20" w:rsidP="00545591"/>
        </w:tc>
      </w:tr>
    </w:tbl>
    <w:p w14:paraId="7F2C6726" w14:textId="77777777" w:rsidR="007D6289" w:rsidRDefault="007D6289" w:rsidP="0041585B"/>
    <w:p w14:paraId="657E2ADE" w14:textId="77777777" w:rsidR="007D6289" w:rsidRDefault="007D6289" w:rsidP="007D6289"/>
    <w:p w14:paraId="343F6F79" w14:textId="77777777" w:rsidR="007D6289" w:rsidRDefault="007D6289" w:rsidP="007D6289">
      <w:pPr>
        <w:pStyle w:val="Caption"/>
        <w:keepNext/>
        <w:jc w:val="center"/>
      </w:pPr>
      <w:r>
        <w:t xml:space="preserve">Table1-2: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7D6289" w:rsidRPr="00613937" w14:paraId="55716E98" w14:textId="77777777" w:rsidTr="003255B5">
        <w:trPr>
          <w:jc w:val="center"/>
        </w:trPr>
        <w:tc>
          <w:tcPr>
            <w:tcW w:w="1903" w:type="dxa"/>
            <w:shd w:val="clear" w:color="auto" w:fill="auto"/>
          </w:tcPr>
          <w:p w14:paraId="00A45339" w14:textId="77777777" w:rsidR="007D6289" w:rsidRPr="00613937" w:rsidRDefault="007D6289" w:rsidP="007D6289">
            <w:pPr>
              <w:jc w:val="center"/>
            </w:pPr>
            <w:r>
              <w:t>Slope (in/V)</w:t>
            </w:r>
          </w:p>
        </w:tc>
        <w:tc>
          <w:tcPr>
            <w:tcW w:w="1702" w:type="dxa"/>
            <w:shd w:val="clear" w:color="auto" w:fill="auto"/>
          </w:tcPr>
          <w:p w14:paraId="3B195227" w14:textId="77777777" w:rsidR="007D6289" w:rsidRPr="00613937" w:rsidRDefault="007D6289" w:rsidP="007D6289">
            <w:pPr>
              <w:jc w:val="center"/>
            </w:pPr>
            <w:r>
              <w:t>Offset (in)</w:t>
            </w:r>
          </w:p>
        </w:tc>
      </w:tr>
      <w:tr w:rsidR="007D6289" w:rsidRPr="00613937" w14:paraId="11A56CB2" w14:textId="77777777" w:rsidTr="003255B5">
        <w:trPr>
          <w:trHeight w:val="170"/>
          <w:jc w:val="center"/>
        </w:trPr>
        <w:tc>
          <w:tcPr>
            <w:tcW w:w="1903" w:type="dxa"/>
            <w:shd w:val="clear" w:color="auto" w:fill="auto"/>
          </w:tcPr>
          <w:p w14:paraId="7BACAD02" w14:textId="77777777" w:rsidR="007D6289" w:rsidRPr="00613937" w:rsidRDefault="007D6289" w:rsidP="003255B5">
            <w:pPr>
              <w:jc w:val="center"/>
            </w:pPr>
          </w:p>
        </w:tc>
        <w:tc>
          <w:tcPr>
            <w:tcW w:w="1702" w:type="dxa"/>
            <w:shd w:val="clear" w:color="auto" w:fill="auto"/>
          </w:tcPr>
          <w:p w14:paraId="2A76263B" w14:textId="77777777" w:rsidR="007D6289" w:rsidRPr="00613937" w:rsidRDefault="007D6289" w:rsidP="003255B5">
            <w:pPr>
              <w:jc w:val="center"/>
            </w:pPr>
          </w:p>
        </w:tc>
      </w:tr>
    </w:tbl>
    <w:p w14:paraId="1247922D" w14:textId="77777777" w:rsidR="007D6289" w:rsidRPr="007D6289" w:rsidRDefault="007D6289" w:rsidP="007D6289"/>
    <w:p w14:paraId="5EBF93F3" w14:textId="77777777" w:rsidR="00033F20" w:rsidRDefault="00545591" w:rsidP="0083327E">
      <w:pPr>
        <w:pStyle w:val="Heading4"/>
      </w:pPr>
      <w:r>
        <w:t>Calibrat</w:t>
      </w:r>
      <w:r w:rsidR="0083327E">
        <w:t xml:space="preserve">e </w:t>
      </w:r>
      <w:r>
        <w:t>the Sonar</w:t>
      </w:r>
    </w:p>
    <w:p w14:paraId="769BB5AE" w14:textId="77777777" w:rsidR="00545591" w:rsidRDefault="00545591" w:rsidP="00545591"/>
    <w:p w14:paraId="4E95BD56" w14:textId="77777777" w:rsidR="00545591" w:rsidRDefault="00545591" w:rsidP="008E1A44">
      <w:pPr>
        <w:pStyle w:val="ListParagraph"/>
        <w:numPr>
          <w:ilvl w:val="0"/>
          <w:numId w:val="18"/>
        </w:numPr>
      </w:pPr>
      <w:r>
        <w:t xml:space="preserve">Click on the </w:t>
      </w:r>
      <w:r w:rsidRPr="001945CC">
        <w:rPr>
          <w:b/>
        </w:rPr>
        <w:t>Calibrate Sensor</w:t>
      </w:r>
      <w:r>
        <w:t xml:space="preserve"> tab to calibrate the output of the </w:t>
      </w:r>
      <w:r w:rsidR="001945CC">
        <w:t>sonar</w:t>
      </w:r>
      <w:r>
        <w:t xml:space="preserve"> in terms of</w:t>
      </w:r>
      <w:r w:rsidR="00F86649">
        <w:t xml:space="preserve"> </w:t>
      </w:r>
      <w:r>
        <w:t xml:space="preserve">linear displacement of the target (in </w:t>
      </w:r>
      <w:r w:rsidR="0083327E">
        <w:t>inches</w:t>
      </w:r>
      <w:r>
        <w:t>).</w:t>
      </w:r>
    </w:p>
    <w:p w14:paraId="618D6016" w14:textId="77777777" w:rsidR="00545591" w:rsidRDefault="00545591" w:rsidP="008E1A44">
      <w:pPr>
        <w:pStyle w:val="ListParagraph"/>
        <w:numPr>
          <w:ilvl w:val="0"/>
          <w:numId w:val="18"/>
        </w:numPr>
      </w:pPr>
      <w:r>
        <w:t xml:space="preserve">Use the </w:t>
      </w:r>
      <w:r w:rsidRPr="001945CC">
        <w:rPr>
          <w:b/>
        </w:rPr>
        <w:t>Slope (</w:t>
      </w:r>
      <w:r w:rsidR="0083327E" w:rsidRPr="001945CC">
        <w:rPr>
          <w:b/>
        </w:rPr>
        <w:t>in</w:t>
      </w:r>
      <w:r w:rsidRPr="001945CC">
        <w:rPr>
          <w:b/>
        </w:rPr>
        <w:t>/V)</w:t>
      </w:r>
      <w:r>
        <w:t xml:space="preserve"> and </w:t>
      </w:r>
      <w:r w:rsidRPr="001945CC">
        <w:rPr>
          <w:b/>
        </w:rPr>
        <w:t>Offset (</w:t>
      </w:r>
      <w:r w:rsidR="0083327E" w:rsidRPr="001945CC">
        <w:rPr>
          <w:b/>
        </w:rPr>
        <w:t>in</w:t>
      </w:r>
      <w:r w:rsidRPr="001945CC">
        <w:rPr>
          <w:b/>
        </w:rPr>
        <w:t>)</w:t>
      </w:r>
      <w:r>
        <w:t xml:space="preserve"> numeric controls to enter the slope and offset values you</w:t>
      </w:r>
      <w:r w:rsidR="00F86649">
        <w:t xml:space="preserve"> </w:t>
      </w:r>
      <w:r>
        <w:t xml:space="preserve">obtained during the data collection </w:t>
      </w:r>
      <w:r w:rsidR="0083327E">
        <w:t>process</w:t>
      </w:r>
      <w:r>
        <w:t>.</w:t>
      </w:r>
    </w:p>
    <w:p w14:paraId="07AC0FA7" w14:textId="77777777" w:rsidR="00AE3D23" w:rsidRDefault="00545591" w:rsidP="008E1A44">
      <w:pPr>
        <w:pStyle w:val="ListParagraph"/>
        <w:numPr>
          <w:ilvl w:val="0"/>
          <w:numId w:val="18"/>
        </w:numPr>
        <w:ind w:left="714" w:hanging="357"/>
      </w:pPr>
      <w:r>
        <w:t>Test the accuracy of your calibration. To do this, place the target at different known positions within</w:t>
      </w:r>
      <w:r w:rsidR="00F86649">
        <w:t xml:space="preserve"> </w:t>
      </w:r>
      <w:r>
        <w:t xml:space="preserve">the calibrated range, and verify that the correct distance is displayed in the </w:t>
      </w:r>
      <w:r w:rsidRPr="00AE3D23">
        <w:rPr>
          <w:b/>
        </w:rPr>
        <w:t>Calibrated Output</w:t>
      </w:r>
      <w:r w:rsidR="00F86649">
        <w:rPr>
          <w:b/>
        </w:rPr>
        <w:t xml:space="preserve"> </w:t>
      </w:r>
      <w:r>
        <w:t xml:space="preserve">waveform chart as well as the </w:t>
      </w:r>
      <w:r w:rsidRPr="00AE3D23">
        <w:rPr>
          <w:b/>
        </w:rPr>
        <w:t>Distance (</w:t>
      </w:r>
      <w:r w:rsidR="0083327E" w:rsidRPr="00AE3D23">
        <w:rPr>
          <w:b/>
        </w:rPr>
        <w:t>in</w:t>
      </w:r>
      <w:r w:rsidRPr="00AE3D23">
        <w:rPr>
          <w:b/>
        </w:rPr>
        <w:t xml:space="preserve">) </w:t>
      </w:r>
      <w:r>
        <w:t xml:space="preserve">slider indicator. </w:t>
      </w:r>
    </w:p>
    <w:p w14:paraId="6EE11D1B" w14:textId="77777777" w:rsidR="00AE3D23" w:rsidRDefault="00545591" w:rsidP="008E1A44">
      <w:pPr>
        <w:pStyle w:val="ListParagraph"/>
        <w:numPr>
          <w:ilvl w:val="0"/>
          <w:numId w:val="18"/>
        </w:numPr>
        <w:ind w:left="714" w:hanging="357"/>
      </w:pPr>
      <w:r>
        <w:lastRenderedPageBreak/>
        <w:t xml:space="preserve">Using the </w:t>
      </w:r>
      <w:r w:rsidRPr="00AE3D23">
        <w:rPr>
          <w:b/>
        </w:rPr>
        <w:t>Calibrated Output</w:t>
      </w:r>
      <w:r>
        <w:t xml:space="preserve"> waveform chart, approximate the</w:t>
      </w:r>
      <w:r w:rsidR="0083327E">
        <w:t xml:space="preserve"> resolution of the sensor (in inches</w:t>
      </w:r>
      <w:r>
        <w:t>).</w:t>
      </w:r>
      <w:r w:rsidR="006E3BDA">
        <w:t xml:space="preserve"> </w:t>
      </w:r>
      <w:r w:rsidR="00D32D47">
        <w:t xml:space="preserve">Start by holding the target </w:t>
      </w:r>
      <w:r w:rsidR="00D32D47" w:rsidRPr="00AE3D23">
        <w:t>7</w:t>
      </w:r>
      <w:r w:rsidR="00D32D47">
        <w:t xml:space="preserve"> inches away from the sensor. At a steady rate, slowly move the target away from the sensor and observe its response. The calibrated output of the sensor will have a step-like response. What is the smallest change in distance that it can detect? Take a screenshot</w:t>
      </w:r>
      <w:r w:rsidR="003255B5">
        <w:t xml:space="preserve"> of the response of the sensor. </w:t>
      </w:r>
      <w:r>
        <w:t>Compare your result with the resoluti</w:t>
      </w:r>
      <w:r w:rsidR="001945CC">
        <w:t>on of the sensor provided in S</w:t>
      </w:r>
      <w:r w:rsidR="0083327E">
        <w:t>ection 1.1</w:t>
      </w:r>
      <w:r>
        <w:t>.</w:t>
      </w:r>
    </w:p>
    <w:p w14:paraId="4D2691CA" w14:textId="77777777" w:rsidR="00545591" w:rsidRDefault="00AE3D23" w:rsidP="008E1A44">
      <w:pPr>
        <w:pStyle w:val="ListParagraph"/>
        <w:numPr>
          <w:ilvl w:val="0"/>
          <w:numId w:val="18"/>
        </w:numPr>
        <w:ind w:left="714" w:hanging="357"/>
      </w:pPr>
      <w:r>
        <w:t>P</w:t>
      </w:r>
      <w:r w:rsidR="00545591">
        <w:t xml:space="preserve">ress the </w:t>
      </w:r>
      <w:r w:rsidR="00545591" w:rsidRPr="00AE3D23">
        <w:rPr>
          <w:b/>
        </w:rPr>
        <w:t>Stop</w:t>
      </w:r>
      <w:r w:rsidR="00545591">
        <w:t xml:space="preserve"> button.</w:t>
      </w:r>
    </w:p>
    <w:p w14:paraId="5BB3CB52" w14:textId="77777777" w:rsidR="00AB0EC0" w:rsidRDefault="00AB0EC0" w:rsidP="00AB0EC0">
      <w:pPr>
        <w:pStyle w:val="ListParagraph"/>
      </w:pPr>
    </w:p>
    <w:p w14:paraId="1B8BF9EF" w14:textId="77777777" w:rsidR="00576CC5" w:rsidRDefault="00576CC5" w:rsidP="00576CC5">
      <w:pPr>
        <w:pStyle w:val="Heading3"/>
      </w:pPr>
      <w:bookmarkStart w:id="51" w:name="_Toc72762347"/>
      <w:r w:rsidRPr="00613937">
        <w:t>1.3 Analyze</w:t>
      </w:r>
      <w:bookmarkEnd w:id="51"/>
    </w:p>
    <w:p w14:paraId="640003F0" w14:textId="77777777" w:rsidR="00ED6FBB" w:rsidRPr="00ED6FBB" w:rsidRDefault="00ED6FBB" w:rsidP="00ED6FBB"/>
    <w:p w14:paraId="6FA3FE47" w14:textId="77777777" w:rsidR="00ED6FBB" w:rsidRDefault="00AE3D23" w:rsidP="00AE3D23">
      <w:r>
        <w:t xml:space="preserve">1-1 </w:t>
      </w:r>
      <w:r w:rsidR="00ED6FBB">
        <w:t xml:space="preserve">Present the results you recorded in </w:t>
      </w:r>
      <w:r w:rsidR="00ED6FBB" w:rsidRPr="00B0513C">
        <w:t>Table 1</w:t>
      </w:r>
      <w:r w:rsidR="00ED6FBB">
        <w:t>-1</w:t>
      </w:r>
      <w:r w:rsidR="00ED6FBB" w:rsidRPr="00B0513C">
        <w:t>.</w:t>
      </w:r>
    </w:p>
    <w:p w14:paraId="015EDFCF" w14:textId="77777777" w:rsidR="00AE3D23" w:rsidRDefault="00AE3D23" w:rsidP="00AE3D23"/>
    <w:p w14:paraId="2FBCBEF9" w14:textId="77777777" w:rsidR="00ED6FBB" w:rsidRDefault="00AE3D23" w:rsidP="00AE3D23">
      <w:r>
        <w:t xml:space="preserve">1-2 </w:t>
      </w:r>
      <w:r w:rsidR="00ED6FBB">
        <w:t>Attach</w:t>
      </w:r>
      <w:r w:rsidR="00014CC6">
        <w:t xml:space="preserve"> </w:t>
      </w:r>
      <w:r>
        <w:t xml:space="preserve">the </w:t>
      </w:r>
      <w:r w:rsidR="00ED6FBB">
        <w:t xml:space="preserve">screenshot </w:t>
      </w:r>
      <w:r w:rsidR="00ED6FBB" w:rsidRPr="00B0513C">
        <w:t xml:space="preserve">of the </w:t>
      </w:r>
      <w:r w:rsidR="00ED6FBB" w:rsidRPr="00AE3D23">
        <w:t>Sensor Readings</w:t>
      </w:r>
      <w:r w:rsidR="00ED6FBB" w:rsidRPr="00B0513C">
        <w:t xml:space="preserve"> waveform graph showing the fitted calibration curve</w:t>
      </w:r>
      <w:r w:rsidR="00ED6FBB">
        <w:t xml:space="preserve"> from </w:t>
      </w:r>
      <w:r>
        <w:t>S</w:t>
      </w:r>
      <w:r w:rsidR="00ED6FBB">
        <w:t>tep 1</w:t>
      </w:r>
      <w:r w:rsidR="001C59CC">
        <w:t>2</w:t>
      </w:r>
      <w:r w:rsidR="00ED6FBB" w:rsidRPr="00B0513C">
        <w:t>.</w:t>
      </w:r>
    </w:p>
    <w:p w14:paraId="76F727D4" w14:textId="77777777" w:rsidR="00AE3D23" w:rsidRDefault="00AE3D23" w:rsidP="00AE3D23"/>
    <w:p w14:paraId="02BFDF67" w14:textId="77777777" w:rsidR="00ED6FBB" w:rsidRDefault="00AE3D23" w:rsidP="00AE3D23">
      <w:r>
        <w:t>1-3 Present the calibration coefficients that you recorded in Table 1-2.</w:t>
      </w:r>
    </w:p>
    <w:p w14:paraId="15EA132A" w14:textId="77777777" w:rsidR="00AE3D23" w:rsidRDefault="00AE3D23" w:rsidP="00AE3D23"/>
    <w:p w14:paraId="4FEDF432" w14:textId="77777777" w:rsidR="00AE3D23" w:rsidRDefault="00AE3D23" w:rsidP="00AE3D23">
      <w:r>
        <w:t xml:space="preserve">1-5 </w:t>
      </w:r>
      <w:r w:rsidR="00C95C6E">
        <w:t xml:space="preserve">What is the resolution </w:t>
      </w:r>
      <w:r>
        <w:t xml:space="preserve">of the sonar </w:t>
      </w:r>
      <w:r w:rsidR="00C95C6E">
        <w:t xml:space="preserve">that you determined in </w:t>
      </w:r>
      <w:r>
        <w:t>S</w:t>
      </w:r>
      <w:r w:rsidR="00C95C6E">
        <w:t xml:space="preserve">tep </w:t>
      </w:r>
      <w:r>
        <w:t>17</w:t>
      </w:r>
      <w:r w:rsidR="00C95C6E">
        <w:t>?</w:t>
      </w:r>
      <w:r w:rsidR="00D32D47">
        <w:t xml:space="preserve"> Compare your result with the resolution of the sensor provided in Section 1.1.</w:t>
      </w:r>
      <w:r w:rsidR="00F87D78">
        <w:t xml:space="preserve"> Attach the screenshot of the step-like response of the sensor.</w:t>
      </w:r>
      <w:r w:rsidR="00D32D47">
        <w:br/>
      </w:r>
    </w:p>
    <w:p w14:paraId="76BE0D02" w14:textId="77777777" w:rsidR="00586D0D" w:rsidRDefault="00AE3D23" w:rsidP="00AE3D23">
      <w:r>
        <w:t xml:space="preserve">1-6 </w:t>
      </w:r>
      <w:r w:rsidR="00A43A08">
        <w:t>As noted in Section 1.1, the</w:t>
      </w:r>
      <w:r w:rsidR="001207CB">
        <w:t xml:space="preserve"> Quanser</w:t>
      </w:r>
      <w:r w:rsidR="00A43A08">
        <w:t xml:space="preserve"> Mechatronic Sensors Board implements the non-inverting amplifier circuit shown in Figure 1-3. </w:t>
      </w:r>
      <w:r w:rsidR="008A463B">
        <w:t xml:space="preserve">Using Equation 1-2 and the calibration coefficients </w:t>
      </w:r>
      <w:r w:rsidR="00DD5150">
        <w:t>recorded</w:t>
      </w:r>
      <w:r w:rsidR="008A463B">
        <w:t xml:space="preserve"> in Table 1-2,</w:t>
      </w:r>
      <w:r w:rsidR="009B6AF0">
        <w:t xml:space="preserve"> </w:t>
      </w:r>
      <w:r w:rsidR="00A43A08">
        <w:t>calculate</w:t>
      </w:r>
      <w:r w:rsidR="009B6AF0">
        <w:t xml:space="preserve"> </w:t>
      </w:r>
      <w:r w:rsidR="00586D0D">
        <w:t xml:space="preserve">the </w:t>
      </w:r>
      <w:r w:rsidR="008B14D5">
        <w:t xml:space="preserve">sensitivity of the </w:t>
      </w:r>
      <w:r w:rsidR="00A43A08">
        <w:t xml:space="preserve">sensor </w:t>
      </w:r>
      <w:r w:rsidR="00586D0D">
        <w:t xml:space="preserve">in </w:t>
      </w:r>
      <w:r w:rsidR="008B14D5">
        <w:t xml:space="preserve">terms of </w:t>
      </w:r>
      <w:r w:rsidR="00586D0D">
        <w:t>V/in?</w:t>
      </w:r>
      <w:r w:rsidR="008A463B">
        <w:t xml:space="preserve"> Assume R</w:t>
      </w:r>
      <w:r w:rsidR="008A463B" w:rsidRPr="00CA65B8">
        <w:rPr>
          <w:vertAlign w:val="subscript"/>
        </w:rPr>
        <w:t>1</w:t>
      </w:r>
      <w:r w:rsidR="008A463B">
        <w:t xml:space="preserve"> = R</w:t>
      </w:r>
      <w:r w:rsidR="008A463B" w:rsidRPr="00CA65B8">
        <w:rPr>
          <w:vertAlign w:val="subscript"/>
        </w:rPr>
        <w:t>2</w:t>
      </w:r>
      <w:r w:rsidR="008A463B">
        <w:t xml:space="preserve"> = 10 k</w:t>
      </w:r>
      <w:r w:rsidR="008A463B">
        <w:rPr>
          <w:rFonts w:ascii="Symbol" w:hAnsi="Symbol"/>
        </w:rPr>
        <w:t></w:t>
      </w:r>
      <w:r w:rsidR="008A463B" w:rsidRPr="008A463B">
        <w:rPr>
          <w:rFonts w:asciiTheme="majorHAnsi" w:hAnsiTheme="majorHAnsi" w:cstheme="majorHAnsi"/>
        </w:rPr>
        <w:t>.</w:t>
      </w:r>
    </w:p>
    <w:p w14:paraId="740606AD" w14:textId="77777777" w:rsidR="00AE3D23" w:rsidRDefault="00AE3D23" w:rsidP="00AE3D23"/>
    <w:p w14:paraId="263B0BEB" w14:textId="77777777" w:rsidR="00165511" w:rsidRDefault="00165511">
      <w:pPr>
        <w:spacing w:line="240" w:lineRule="auto"/>
      </w:pPr>
      <w:r>
        <w:br w:type="page"/>
      </w:r>
    </w:p>
    <w:p w14:paraId="4244ED98" w14:textId="77777777" w:rsidR="00576CC5" w:rsidRPr="00613937" w:rsidRDefault="00576CC5" w:rsidP="00576CC5">
      <w:pPr>
        <w:pStyle w:val="Heading2"/>
      </w:pPr>
      <w:bookmarkStart w:id="52" w:name="_Toc72762348"/>
      <w:r w:rsidRPr="00613937">
        <w:lastRenderedPageBreak/>
        <w:t xml:space="preserve">Section 2: Measuring </w:t>
      </w:r>
      <w:r w:rsidR="000D598B">
        <w:t xml:space="preserve">Short to </w:t>
      </w:r>
      <w:r w:rsidR="0032124C">
        <w:t>Mid</w:t>
      </w:r>
      <w:r w:rsidRPr="00613937">
        <w:t>-range Distance using a Time-of-Flight Sensor</w:t>
      </w:r>
      <w:bookmarkEnd w:id="52"/>
    </w:p>
    <w:p w14:paraId="695BB509" w14:textId="77777777" w:rsidR="00576CC5" w:rsidRPr="00613937" w:rsidRDefault="00576CC5" w:rsidP="00576CC5"/>
    <w:p w14:paraId="7E3D0BC8" w14:textId="77777777" w:rsidR="00576CC5" w:rsidRPr="00613937" w:rsidRDefault="00576CC5" w:rsidP="00576CC5">
      <w:pPr>
        <w:pStyle w:val="Heading3"/>
      </w:pPr>
      <w:bookmarkStart w:id="53" w:name="_Toc72762349"/>
      <w:r w:rsidRPr="00613937">
        <w:t>2.1 Theory and Background</w:t>
      </w:r>
      <w:bookmarkEnd w:id="53"/>
    </w:p>
    <w:p w14:paraId="06F9FEFB" w14:textId="77777777" w:rsidR="00576CC5" w:rsidRPr="00613937" w:rsidRDefault="00576CC5" w:rsidP="00576CC5"/>
    <w:p w14:paraId="3FB79875" w14:textId="77777777" w:rsidR="00576CC5" w:rsidRPr="00613937" w:rsidRDefault="00576CC5" w:rsidP="000A5BB5">
      <w:pPr>
        <w:pStyle w:val="Heading4"/>
        <w:rPr>
          <w:shd w:val="clear" w:color="auto" w:fill="FFFFFF"/>
        </w:rPr>
      </w:pPr>
      <w:r w:rsidRPr="00613937">
        <w:rPr>
          <w:shd w:val="clear" w:color="auto" w:fill="FFFFFF"/>
        </w:rPr>
        <w:t>What is a Time-of-Flight Sensor?</w:t>
      </w:r>
    </w:p>
    <w:p w14:paraId="01609FF7" w14:textId="77777777" w:rsidR="00576CC5" w:rsidRPr="00613937" w:rsidRDefault="00576CC5" w:rsidP="00576CC5">
      <w:pPr>
        <w:rPr>
          <w:shd w:val="clear" w:color="auto" w:fill="FFFFFF"/>
        </w:rPr>
      </w:pPr>
    </w:p>
    <w:p w14:paraId="72E589F0" w14:textId="77777777" w:rsidR="00576CC5" w:rsidRPr="00613937" w:rsidRDefault="00576CC5" w:rsidP="00576CC5">
      <w:r w:rsidRPr="00613937">
        <w:t xml:space="preserve">A Time-of-Flight (ToF) sensor, pictured in Figure 2-1, uses the Time-of-Flight principle to </w:t>
      </w:r>
      <w:r w:rsidR="000D598B">
        <w:t>measure</w:t>
      </w:r>
      <w:r w:rsidRPr="00613937">
        <w:t xml:space="preserve"> short</w:t>
      </w:r>
      <w:r w:rsidR="000D598B">
        <w:t xml:space="preserve"> to mid</w:t>
      </w:r>
      <w:r w:rsidRPr="00613937">
        <w:t xml:space="preserve">-range distances. Time-of-Flight is a measurement technique used for measuring the distance between a sensor and a target, based on the time difference between the emission of a signal and its return to the sensor when reflected by the target. ToF sensors typically have a small footprint (several </w:t>
      </w:r>
      <w:r w:rsidR="007110E1" w:rsidRPr="00613937">
        <w:t>millimeters</w:t>
      </w:r>
      <w:r w:rsidRPr="00613937">
        <w:t>) and measure short to medium distances ranging from 100 mm to 2,000 mm. Most ToF sensors are digital sensors, which means communication with the sensors is achieved using SPI or I</w:t>
      </w:r>
      <w:r w:rsidRPr="00613937">
        <w:rPr>
          <w:vertAlign w:val="superscript"/>
        </w:rPr>
        <w:t>2</w:t>
      </w:r>
      <w:r w:rsidRPr="00613937">
        <w:t>C protocols.</w:t>
      </w:r>
    </w:p>
    <w:p w14:paraId="6AE9B9C4" w14:textId="77777777" w:rsidR="00576CC5" w:rsidRPr="00613937" w:rsidRDefault="00576CC5" w:rsidP="00576CC5"/>
    <w:p w14:paraId="23888A11" w14:textId="77777777" w:rsidR="00576CC5" w:rsidRPr="00613937" w:rsidRDefault="00576CC5" w:rsidP="00576CC5">
      <w:pPr>
        <w:jc w:val="center"/>
      </w:pPr>
      <w:r w:rsidRPr="00613937">
        <w:rPr>
          <w:noProof/>
        </w:rPr>
        <w:drawing>
          <wp:inline distT="0" distB="0" distL="0" distR="0" wp14:anchorId="1B982772" wp14:editId="372E0C64">
            <wp:extent cx="1893013" cy="914400"/>
            <wp:effectExtent l="0" t="0" r="0" b="0"/>
            <wp:docPr id="59" name="Picture 59" descr="C:\Users\amolki\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Untitled.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4515" cy="919956"/>
                    </a:xfrm>
                    <a:prstGeom prst="rect">
                      <a:avLst/>
                    </a:prstGeom>
                    <a:noFill/>
                    <a:ln>
                      <a:noFill/>
                    </a:ln>
                  </pic:spPr>
                </pic:pic>
              </a:graphicData>
            </a:graphic>
          </wp:inline>
        </w:drawing>
      </w:r>
    </w:p>
    <w:p w14:paraId="48257D60" w14:textId="77777777" w:rsidR="00576CC5" w:rsidRPr="00613937" w:rsidRDefault="00576CC5" w:rsidP="00F44B14">
      <w:pPr>
        <w:pStyle w:val="Caption"/>
        <w:jc w:val="center"/>
      </w:pPr>
      <w:r w:rsidRPr="00613937">
        <w:t>Figure 2-1</w:t>
      </w:r>
      <w:r w:rsidR="00E86DC5">
        <w:t>:</w:t>
      </w:r>
      <w:r w:rsidRPr="00613937">
        <w:t xml:space="preserve"> A ToF sensor manufactured by RF Digital Corporation</w:t>
      </w:r>
    </w:p>
    <w:p w14:paraId="6147A57D" w14:textId="77777777" w:rsidR="00576CC5" w:rsidRPr="00613937" w:rsidRDefault="00576CC5" w:rsidP="00576CC5">
      <w:r w:rsidRPr="00613937">
        <w:t>As illustrated in Figure 2-2, a ToF sen</w:t>
      </w:r>
      <w:r w:rsidR="00CA6F18">
        <w:t>s</w:t>
      </w:r>
      <w:r w:rsidRPr="00613937">
        <w:t>or contains an infr</w:t>
      </w:r>
      <w:r w:rsidR="00DB4854">
        <w:t xml:space="preserve">ared </w:t>
      </w:r>
      <w:r w:rsidR="006342BB">
        <w:t xml:space="preserve">LED </w:t>
      </w:r>
      <w:r w:rsidR="00DB4854">
        <w:t xml:space="preserve">or low-power laser source. </w:t>
      </w:r>
      <w:r w:rsidRPr="00613937">
        <w:t xml:space="preserve">At regular intervals, the sensor pulses </w:t>
      </w:r>
      <w:r w:rsidR="002C1A60">
        <w:t>the</w:t>
      </w:r>
      <w:r w:rsidRPr="00613937">
        <w:t xml:space="preserve"> light source. Each time the light source bounces off an object, the built-in receiver measures the “time-of-flight”, or how long it has taken for the beam to travel to the target and bounce back onto the receiver. The target distance can be determined using Equation 2-1:</w:t>
      </w:r>
    </w:p>
    <w:p w14:paraId="14A48F8B" w14:textId="77777777" w:rsidR="00576CC5" w:rsidRDefault="00576CC5" w:rsidP="00576CC5"/>
    <w:p w14:paraId="082386E4" w14:textId="77777777" w:rsidR="00E86DC5" w:rsidRDefault="00E86DC5" w:rsidP="00E86DC5">
      <w:pPr>
        <w:pStyle w:val="Caption"/>
      </w:pPr>
      <w:r>
        <w:t>Equation 2-1</w:t>
      </w:r>
    </w:p>
    <w:p w14:paraId="55FA7F91" w14:textId="77777777" w:rsidR="00E86DC5" w:rsidRPr="00E86DC5" w:rsidRDefault="00684E7B" w:rsidP="00E86DC5">
      <m:oMathPara>
        <m:oMath>
          <m:sSub>
            <m:sSubPr>
              <m:ctrlPr>
                <w:rPr>
                  <w:rFonts w:ascii="Cambria Math" w:hAnsi="Cambria Math"/>
                  <w:i/>
                  <w:color w:val="0A60A3"/>
                  <w:sz w:val="32"/>
                  <w:szCs w:val="32"/>
                </w:rPr>
              </m:ctrlPr>
            </m:sSubPr>
            <m:e>
              <m:r>
                <w:rPr>
                  <w:rFonts w:ascii="Cambria Math" w:hAnsi="Cambria Math"/>
                  <w:color w:val="0A60A3"/>
                  <w:sz w:val="32"/>
                  <w:szCs w:val="32"/>
                </w:rPr>
                <m:t>d=</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m:t>
                  </m:r>
                </m:den>
              </m:f>
              <m:r>
                <w:rPr>
                  <w:rFonts w:ascii="Cambria Math" w:hAnsi="Cambria Math"/>
                  <w:color w:val="0A60A3"/>
                  <w:sz w:val="32"/>
                  <w:szCs w:val="32"/>
                </w:rPr>
                <m:t>t</m:t>
              </m:r>
            </m:e>
            <m:sub>
              <m:r>
                <w:rPr>
                  <w:rFonts w:ascii="Cambria Math" w:hAnsi="Cambria Math"/>
                  <w:color w:val="0A60A3"/>
                  <w:sz w:val="32"/>
                  <w:szCs w:val="32"/>
                </w:rPr>
                <m:t>d</m:t>
              </m:r>
            </m:sub>
          </m:sSub>
          <m:r>
            <w:rPr>
              <w:rFonts w:ascii="Cambria Math" w:hAnsi="Cambria Math"/>
              <w:color w:val="0A60A3"/>
              <w:sz w:val="32"/>
              <w:szCs w:val="32"/>
            </w:rPr>
            <m:t>∙c</m:t>
          </m:r>
        </m:oMath>
      </m:oMathPara>
    </w:p>
    <w:p w14:paraId="05FCB3FF" w14:textId="77777777" w:rsidR="00E86DC5" w:rsidRPr="00613937" w:rsidRDefault="00E86DC5" w:rsidP="00576CC5"/>
    <w:p w14:paraId="4A91FAB4" w14:textId="77777777" w:rsidR="00576CC5" w:rsidRPr="00613937" w:rsidRDefault="00470237" w:rsidP="00576CC5">
      <w:r w:rsidRPr="00613937">
        <w:t>w</w:t>
      </w:r>
      <w:r w:rsidR="00576CC5" w:rsidRPr="00613937">
        <w:t xml:space="preserve">here </w:t>
      </w:r>
      <w:r w:rsidR="00576CC5" w:rsidRPr="00613937">
        <w:rPr>
          <w:i/>
        </w:rPr>
        <w:t xml:space="preserve">d </w:t>
      </w:r>
      <w:r w:rsidR="00576CC5" w:rsidRPr="00613937">
        <w:t xml:space="preserve">is the measured target distance in meters, </w:t>
      </w:r>
      <w:r w:rsidR="00576CC5" w:rsidRPr="00BE2C97">
        <w:rPr>
          <w:i/>
          <w:noProof/>
        </w:rPr>
        <w:t>t</w:t>
      </w:r>
      <w:r w:rsidR="00362735">
        <w:rPr>
          <w:i/>
          <w:noProof/>
          <w:vertAlign w:val="subscript"/>
        </w:rPr>
        <w:t>d</w:t>
      </w:r>
      <w:r w:rsidR="00576CC5" w:rsidRPr="00613937">
        <w:t xml:space="preserve"> is the time for the bounced beam to be detected by the receiver in seconds, and </w:t>
      </w:r>
      <w:r w:rsidR="00576CC5" w:rsidRPr="00613937">
        <w:rPr>
          <w:i/>
        </w:rPr>
        <w:t>c</w:t>
      </w:r>
      <w:r w:rsidR="00576CC5" w:rsidRPr="00613937">
        <w:t xml:space="preserve"> is the speed of light in meters per seconds. For example, assuming </w:t>
      </w:r>
      <w:r w:rsidR="00576CC5" w:rsidRPr="00613937">
        <w:rPr>
          <w:i/>
        </w:rPr>
        <w:t>c</w:t>
      </w:r>
      <w:r w:rsidR="00576CC5" w:rsidRPr="00613937">
        <w:t xml:space="preserve"> = 300,000,000 m/s, for an object located 2 meters away from the sensor, it takes approximately 13 nanoseconds for the pulsed beam to travel from the source to the receiver.</w:t>
      </w:r>
    </w:p>
    <w:p w14:paraId="5D4BA6A7" w14:textId="30B0FC10" w:rsidR="00576CC5" w:rsidRPr="00613937" w:rsidRDefault="00A33532" w:rsidP="00F44B14">
      <w:pPr>
        <w:jc w:val="center"/>
      </w:pPr>
      <w:r>
        <w:rPr>
          <w:noProof/>
        </w:rPr>
        <w:lastRenderedPageBreak/>
        <w:drawing>
          <wp:inline distT="0" distB="0" distL="0" distR="0" wp14:anchorId="5AC45309" wp14:editId="6FC34167">
            <wp:extent cx="3333750" cy="2895600"/>
            <wp:effectExtent l="0" t="0" r="0" b="0"/>
            <wp:docPr id="1" name="Picture 1" descr="ToF and Proximit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F and Proximity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33750" cy="2895600"/>
                    </a:xfrm>
                    <a:prstGeom prst="rect">
                      <a:avLst/>
                    </a:prstGeom>
                    <a:noFill/>
                    <a:ln>
                      <a:noFill/>
                    </a:ln>
                  </pic:spPr>
                </pic:pic>
              </a:graphicData>
            </a:graphic>
          </wp:inline>
        </w:drawing>
      </w:r>
    </w:p>
    <w:p w14:paraId="3A4537A6" w14:textId="77777777" w:rsidR="00576CC5" w:rsidRPr="00613937" w:rsidRDefault="00576CC5" w:rsidP="00576CC5">
      <w:pPr>
        <w:jc w:val="center"/>
      </w:pPr>
    </w:p>
    <w:p w14:paraId="0C74B320" w14:textId="77777777" w:rsidR="00576CC5" w:rsidRPr="00613937" w:rsidRDefault="00576CC5" w:rsidP="00576CC5">
      <w:pPr>
        <w:pStyle w:val="Caption"/>
        <w:jc w:val="center"/>
      </w:pPr>
      <w:r w:rsidRPr="00613937">
        <w:t>Figure 2-2</w:t>
      </w:r>
      <w:r w:rsidR="00E86DC5">
        <w:t>:</w:t>
      </w:r>
      <w:r w:rsidRPr="00613937">
        <w:t xml:space="preserve"> The principle of ToF</w:t>
      </w:r>
    </w:p>
    <w:p w14:paraId="7408819A" w14:textId="77777777" w:rsidR="00576CC5" w:rsidRDefault="002F1B13" w:rsidP="00576CC5">
      <w:r>
        <w:t xml:space="preserve">Since </w:t>
      </w:r>
      <w:r w:rsidR="00576CC5" w:rsidRPr="00613937">
        <w:t xml:space="preserve">ToF </w:t>
      </w:r>
      <w:r>
        <w:t xml:space="preserve">technology uses light rather than a sonic pulse to detect objects, </w:t>
      </w:r>
      <w:r w:rsidR="00AF736A">
        <w:t xml:space="preserve">unlike a sonar, </w:t>
      </w:r>
      <w:r>
        <w:t xml:space="preserve">it can operate in </w:t>
      </w:r>
      <w:r w:rsidRPr="00BE2C97">
        <w:rPr>
          <w:noProof/>
        </w:rPr>
        <w:t>vacuum</w:t>
      </w:r>
      <w:r>
        <w:t xml:space="preserve">. </w:t>
      </w:r>
      <w:r w:rsidR="00576CC5" w:rsidRPr="00613937">
        <w:t xml:space="preserve">ToF sensors are widely used in robotics and consumer electronic goods. In robotic applications, for example, ToF sensors are used for obstacle detection and avoidance. White goods type of applications </w:t>
      </w:r>
      <w:r w:rsidR="00576CC5" w:rsidRPr="00BE2C97">
        <w:rPr>
          <w:noProof/>
        </w:rPr>
        <w:t>include</w:t>
      </w:r>
      <w:r w:rsidR="00576CC5" w:rsidRPr="00613937">
        <w:t xml:space="preserve"> hand detection in automatic faucets and soap dispensers. More advanced applications </w:t>
      </w:r>
      <w:r w:rsidR="00362735">
        <w:rPr>
          <w:noProof/>
        </w:rPr>
        <w:t>include</w:t>
      </w:r>
      <w:r w:rsidR="00576CC5" w:rsidRPr="00613937">
        <w:t xml:space="preserve"> gesture recognition, directional movement detection and volume or height control.</w:t>
      </w:r>
    </w:p>
    <w:p w14:paraId="0560ECE1" w14:textId="77777777" w:rsidR="00CA6F31" w:rsidRDefault="00CA6F31" w:rsidP="00576CC5"/>
    <w:p w14:paraId="726C37FF" w14:textId="77777777" w:rsidR="00CA6F31" w:rsidRPr="00613937" w:rsidRDefault="00CA6F31" w:rsidP="00576CC5">
      <w:r>
        <w:t xml:space="preserve">When designing a ToF measurement system, it is important to consider how environmental conditions may impact your measurements. For example, since ToF sensors typically contain an infrared light source, the presence of other light sources that contain a rich infrared component, such as a halogen light bulb, may cause the sensor to output erroneous values. </w:t>
      </w:r>
    </w:p>
    <w:p w14:paraId="3CAD1DAF" w14:textId="77777777" w:rsidR="00AF736A" w:rsidRDefault="00AF736A">
      <w:pPr>
        <w:spacing w:line="240" w:lineRule="auto"/>
      </w:pPr>
      <w:r>
        <w:br w:type="page"/>
      </w:r>
    </w:p>
    <w:p w14:paraId="585899B7" w14:textId="77777777" w:rsidR="00576CC5" w:rsidRPr="00613937" w:rsidRDefault="00576CC5" w:rsidP="00576CC5">
      <w:pPr>
        <w:pStyle w:val="Heading3"/>
      </w:pPr>
      <w:bookmarkStart w:id="54" w:name="_Toc72762350"/>
      <w:r w:rsidRPr="00613937">
        <w:lastRenderedPageBreak/>
        <w:t>2.2 Implement</w:t>
      </w:r>
      <w:bookmarkEnd w:id="54"/>
    </w:p>
    <w:p w14:paraId="5A0DE4D6" w14:textId="77777777" w:rsidR="00290776" w:rsidRDefault="00290776" w:rsidP="00290776"/>
    <w:p w14:paraId="6210BA09" w14:textId="77777777" w:rsidR="00290776" w:rsidRDefault="00290776" w:rsidP="00290776">
      <w:r w:rsidRPr="0079114E">
        <w:t>The Virtual Instrument (VI</w:t>
      </w:r>
      <w:r w:rsidR="00142E87">
        <w:t xml:space="preserve">) used to collect data from </w:t>
      </w:r>
      <w:r w:rsidRPr="0079114E">
        <w:t xml:space="preserve">the </w:t>
      </w:r>
      <w:r>
        <w:t>ToF sensor</w:t>
      </w:r>
      <w:r w:rsidRPr="0079114E">
        <w:t xml:space="preserve"> is shown in Figure </w:t>
      </w:r>
      <w:r>
        <w:t>2-3</w:t>
      </w:r>
      <w:r w:rsidRPr="0079114E">
        <w:t>.</w:t>
      </w:r>
    </w:p>
    <w:p w14:paraId="36BDD25F" w14:textId="77777777" w:rsidR="00290776" w:rsidRDefault="008F31F8" w:rsidP="00AF736A">
      <w:pPr>
        <w:jc w:val="center"/>
      </w:pPr>
      <w:r>
        <w:rPr>
          <w:noProof/>
        </w:rPr>
        <w:drawing>
          <wp:inline distT="0" distB="0" distL="0" distR="0" wp14:anchorId="3C03915C" wp14:editId="6FEC417F">
            <wp:extent cx="5382260" cy="6478779"/>
            <wp:effectExtent l="0" t="0" r="889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8450" cy="6486231"/>
                    </a:xfrm>
                    <a:prstGeom prst="rect">
                      <a:avLst/>
                    </a:prstGeom>
                    <a:noFill/>
                  </pic:spPr>
                </pic:pic>
              </a:graphicData>
            </a:graphic>
          </wp:inline>
        </w:drawing>
      </w:r>
    </w:p>
    <w:p w14:paraId="2B3C5DF4" w14:textId="77777777" w:rsidR="00290776" w:rsidRDefault="00290776" w:rsidP="00290776">
      <w:pPr>
        <w:pStyle w:val="Caption"/>
        <w:jc w:val="center"/>
      </w:pPr>
      <w:r w:rsidRPr="0079114E">
        <w:t>Figure</w:t>
      </w:r>
      <w:r>
        <w:t xml:space="preserve"> 2-3</w:t>
      </w:r>
      <w:r w:rsidR="00E86DC5">
        <w:t>:</w:t>
      </w:r>
      <w:r w:rsidRPr="0079114E">
        <w:t xml:space="preserve"> VI </w:t>
      </w:r>
      <w:r>
        <w:t>for</w:t>
      </w:r>
      <w:r w:rsidRPr="0079114E">
        <w:t xml:space="preserve"> collect</w:t>
      </w:r>
      <w:r>
        <w:t>ing</w:t>
      </w:r>
      <w:r w:rsidRPr="0079114E">
        <w:t xml:space="preserve"> data from </w:t>
      </w:r>
      <w:r>
        <w:t>the ToF sensor</w:t>
      </w:r>
    </w:p>
    <w:p w14:paraId="45ED3281" w14:textId="77777777" w:rsidR="00290776" w:rsidRDefault="00B35852" w:rsidP="00290776">
      <w:pPr>
        <w:pStyle w:val="Heading4"/>
      </w:pPr>
      <w:r>
        <w:lastRenderedPageBreak/>
        <w:t>Observe</w:t>
      </w:r>
      <w:r w:rsidR="00697BEA">
        <w:t xml:space="preserve"> </w:t>
      </w:r>
      <w:r w:rsidR="00EC4C1A">
        <w:t>Measurement Scatter</w:t>
      </w:r>
    </w:p>
    <w:p w14:paraId="37B7690A" w14:textId="77777777" w:rsidR="00290776" w:rsidRPr="003B23E1" w:rsidRDefault="00290776" w:rsidP="00290776"/>
    <w:p w14:paraId="124566DF" w14:textId="77777777" w:rsidR="00290776" w:rsidRDefault="00290776" w:rsidP="008E1A44">
      <w:pPr>
        <w:pStyle w:val="ListParagraph"/>
        <w:numPr>
          <w:ilvl w:val="0"/>
          <w:numId w:val="19"/>
        </w:numPr>
      </w:pPr>
      <w:r>
        <w:t xml:space="preserve">Open </w:t>
      </w:r>
      <w:r w:rsidRPr="00E86DC5">
        <w:rPr>
          <w:b/>
        </w:rPr>
        <w:t>Mechatronic Sensors Board.lvproj</w:t>
      </w:r>
    </w:p>
    <w:p w14:paraId="0B88425F" w14:textId="77777777" w:rsidR="00290776" w:rsidRPr="00E86DC5" w:rsidRDefault="00290776" w:rsidP="008E1A44">
      <w:pPr>
        <w:pStyle w:val="ListParagraph"/>
        <w:numPr>
          <w:ilvl w:val="0"/>
          <w:numId w:val="19"/>
        </w:numPr>
        <w:rPr>
          <w:b/>
        </w:rPr>
      </w:pPr>
      <w:r>
        <w:t xml:space="preserve">From the </w:t>
      </w:r>
      <w:r w:rsidRPr="00E86DC5">
        <w:rPr>
          <w:b/>
        </w:rPr>
        <w:t>Project Explorer</w:t>
      </w:r>
      <w:r w:rsidR="000C3049">
        <w:rPr>
          <w:b/>
        </w:rPr>
        <w:t xml:space="preserve"> </w:t>
      </w:r>
      <w:r>
        <w:t xml:space="preserve">window, open </w:t>
      </w:r>
      <w:r w:rsidRPr="00E86DC5">
        <w:rPr>
          <w:b/>
        </w:rPr>
        <w:t>Mechatronic Sensors - ToF.vi</w:t>
      </w:r>
    </w:p>
    <w:p w14:paraId="0566E353" w14:textId="77777777" w:rsidR="00290776" w:rsidRDefault="00290776" w:rsidP="008E1A44">
      <w:pPr>
        <w:pStyle w:val="ListParagraph"/>
        <w:numPr>
          <w:ilvl w:val="0"/>
          <w:numId w:val="19"/>
        </w:numPr>
      </w:pPr>
      <w:r>
        <w:t>Run the VI.</w:t>
      </w:r>
    </w:p>
    <w:p w14:paraId="572B8C17" w14:textId="77777777" w:rsidR="00290776" w:rsidRDefault="00290776" w:rsidP="008E1A44">
      <w:pPr>
        <w:pStyle w:val="ListParagraph"/>
        <w:numPr>
          <w:ilvl w:val="0"/>
          <w:numId w:val="19"/>
        </w:numPr>
      </w:pPr>
      <w:r>
        <w:t xml:space="preserve">Wait for the </w:t>
      </w:r>
      <w:r w:rsidRPr="00466225">
        <w:rPr>
          <w:b/>
        </w:rPr>
        <w:t>Initialized?</w:t>
      </w:r>
      <w:r>
        <w:t xml:space="preserve"> LED indicator to turn on.</w:t>
      </w:r>
    </w:p>
    <w:p w14:paraId="3CAA3D40" w14:textId="77777777" w:rsidR="00A45A11" w:rsidRDefault="00E86DC5" w:rsidP="008E1A44">
      <w:pPr>
        <w:pStyle w:val="ListParagraph"/>
        <w:numPr>
          <w:ilvl w:val="0"/>
          <w:numId w:val="19"/>
        </w:numPr>
      </w:pPr>
      <w:r>
        <w:t>T</w:t>
      </w:r>
      <w:r w:rsidR="00D81AE4">
        <w:t xml:space="preserve">he </w:t>
      </w:r>
      <w:r>
        <w:t xml:space="preserve">Quanser </w:t>
      </w:r>
      <w:r w:rsidR="00D81AE4">
        <w:t>Mechatronic Sensors Board</w:t>
      </w:r>
      <w:r w:rsidR="004F13EA">
        <w:t xml:space="preserve">’s </w:t>
      </w:r>
      <w:r w:rsidR="00D81AE4">
        <w:t xml:space="preserve">digital </w:t>
      </w:r>
      <w:r>
        <w:t xml:space="preserve">ToF </w:t>
      </w:r>
      <w:r w:rsidR="00D81AE4">
        <w:t>sens</w:t>
      </w:r>
      <w:r w:rsidR="0004566B">
        <w:t>or outputs an 11-bit value</w:t>
      </w:r>
      <w:r w:rsidR="00223A8E">
        <w:t xml:space="preserve"> ranging between 0 and 2048, which </w:t>
      </w:r>
      <w:r w:rsidR="00E423DB">
        <w:t xml:space="preserve">directly </w:t>
      </w:r>
      <w:r w:rsidR="00223A8E">
        <w:t xml:space="preserve">corresponds to the </w:t>
      </w:r>
      <w:r w:rsidR="006759D4">
        <w:t>target distance in millimeters. As such, you do not need to calibrate the output of the sensor in terms of measured distance.</w:t>
      </w:r>
      <w:r w:rsidR="004F13EA">
        <w:br/>
      </w:r>
      <w:r w:rsidR="004F13EA">
        <w:br/>
        <w:t>H</w:t>
      </w:r>
      <w:r w:rsidR="00BD27E3">
        <w:t xml:space="preserve">owever, </w:t>
      </w:r>
      <w:r w:rsidR="009C2310">
        <w:t xml:space="preserve">the </w:t>
      </w:r>
      <w:r w:rsidR="00AC0236">
        <w:t xml:space="preserve">output of the </w:t>
      </w:r>
      <w:r w:rsidR="009C2310">
        <w:t xml:space="preserve">ToF sensor </w:t>
      </w:r>
      <w:r w:rsidR="00BD27E3">
        <w:t>exhibit</w:t>
      </w:r>
      <w:r w:rsidR="004F13EA">
        <w:t>s</w:t>
      </w:r>
      <w:r w:rsidR="00BD27E3">
        <w:t xml:space="preserve"> random variation, or </w:t>
      </w:r>
      <w:r w:rsidR="00697E4D">
        <w:t>scatter</w:t>
      </w:r>
      <w:r w:rsidR="00BD27E3">
        <w:t xml:space="preserve">, </w:t>
      </w:r>
      <w:r w:rsidR="006759D4">
        <w:t>as shown in Figure 2-4</w:t>
      </w:r>
      <w:r w:rsidR="009C2310">
        <w:t xml:space="preserve">. </w:t>
      </w:r>
      <w:r w:rsidR="00AC0236">
        <w:t xml:space="preserve">Observe this scatter by holding a sturdy cardboard target that is sized 12 in by 12 in at various random positions ranging between 100 mm and 1000 mm. Takes screenshots of your observations. Does the level of </w:t>
      </w:r>
      <w:r w:rsidR="00AC0236" w:rsidRPr="003B6286">
        <w:rPr>
          <w:noProof/>
        </w:rPr>
        <w:t>scatter</w:t>
      </w:r>
      <w:r w:rsidR="00AC0236">
        <w:t xml:space="preserve"> change </w:t>
      </w:r>
      <w:r w:rsidR="009A3FFE">
        <w:t>with target distance?</w:t>
      </w:r>
      <w:r w:rsidR="004F13EA">
        <w:br/>
      </w:r>
      <w:r w:rsidR="002C5DCB">
        <w:rPr>
          <w:noProof/>
        </w:rPr>
        <w:drawing>
          <wp:inline distT="0" distB="0" distL="0" distR="0" wp14:anchorId="5599A57D" wp14:editId="026E8C19">
            <wp:extent cx="4562475" cy="3733821"/>
            <wp:effectExtent l="0" t="0" r="0" b="0"/>
            <wp:docPr id="6" name="Picture 6" descr="C:\Users\amolki\Desktop\22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222.b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8359" cy="3746820"/>
                    </a:xfrm>
                    <a:prstGeom prst="rect">
                      <a:avLst/>
                    </a:prstGeom>
                    <a:noFill/>
                    <a:ln>
                      <a:noFill/>
                    </a:ln>
                  </pic:spPr>
                </pic:pic>
              </a:graphicData>
            </a:graphic>
          </wp:inline>
        </w:drawing>
      </w:r>
    </w:p>
    <w:p w14:paraId="69FC937E" w14:textId="77777777" w:rsidR="002C5DCB" w:rsidRDefault="002C5DCB" w:rsidP="002C5DCB">
      <w:pPr>
        <w:pStyle w:val="Caption"/>
        <w:jc w:val="center"/>
      </w:pPr>
      <w:r>
        <w:t xml:space="preserve">Figure 2-4 </w:t>
      </w:r>
      <w:r w:rsidR="00BD27E3">
        <w:t xml:space="preserve">Measurement </w:t>
      </w:r>
      <w:r w:rsidR="00697E4D">
        <w:t>scatter</w:t>
      </w:r>
      <w:r w:rsidR="00A4001C">
        <w:t xml:space="preserve"> </w:t>
      </w:r>
      <w:r w:rsidR="00BD27E3">
        <w:t xml:space="preserve">associated with </w:t>
      </w:r>
      <w:r>
        <w:t>the output of the ToF sensor</w:t>
      </w:r>
    </w:p>
    <w:p w14:paraId="19B34169" w14:textId="77777777" w:rsidR="00C57A1D" w:rsidRDefault="00C57A1D" w:rsidP="00C57A1D"/>
    <w:p w14:paraId="0CE11D8F" w14:textId="77777777" w:rsidR="009A3FFE" w:rsidRDefault="009A3FFE" w:rsidP="009A3FFE"/>
    <w:p w14:paraId="3337A435" w14:textId="77777777" w:rsidR="009A3FFE" w:rsidRDefault="009A3FFE" w:rsidP="009A3FFE">
      <w:pPr>
        <w:pStyle w:val="Heading4"/>
      </w:pPr>
      <w:r>
        <w:lastRenderedPageBreak/>
        <w:t>Quantify Measurement Scatter</w:t>
      </w:r>
    </w:p>
    <w:p w14:paraId="78A35400" w14:textId="77777777" w:rsidR="009A3FFE" w:rsidRDefault="009A3FFE" w:rsidP="009A3FFE"/>
    <w:p w14:paraId="2CDA8088" w14:textId="77777777" w:rsidR="00E86DC5" w:rsidRDefault="009A3FFE" w:rsidP="008E1A44">
      <w:pPr>
        <w:pStyle w:val="ListParagraph"/>
        <w:numPr>
          <w:ilvl w:val="0"/>
          <w:numId w:val="19"/>
        </w:numPr>
      </w:pPr>
      <w:r>
        <w:t>Quanti</w:t>
      </w:r>
      <w:r w:rsidR="00CB0E3D">
        <w:t>f</w:t>
      </w:r>
      <w:r>
        <w:t xml:space="preserve">y the level of measurement scatter. To do this, steadily hold the </w:t>
      </w:r>
      <w:r w:rsidR="00381B99">
        <w:t xml:space="preserve">target </w:t>
      </w:r>
      <w:r w:rsidR="00E86DC5">
        <w:t xml:space="preserve">at </w:t>
      </w:r>
      <w:r w:rsidR="003142B7">
        <w:t xml:space="preserve">an approximate distance of </w:t>
      </w:r>
      <w:r w:rsidR="00691FE0">
        <w:t xml:space="preserve">100 mm </w:t>
      </w:r>
      <w:r w:rsidR="003B6286">
        <w:rPr>
          <w:noProof/>
        </w:rPr>
        <w:t>from</w:t>
      </w:r>
      <w:r w:rsidR="003B6286">
        <w:t xml:space="preserve"> </w:t>
      </w:r>
      <w:r w:rsidR="00E86DC5">
        <w:t xml:space="preserve">the ToF sensor. </w:t>
      </w:r>
      <w:r w:rsidR="003142B7">
        <w:t xml:space="preserve">Wait for the readings to stabilize for </w:t>
      </w:r>
      <w:r w:rsidR="003142B7" w:rsidRPr="003142B7">
        <w:t>at least</w:t>
      </w:r>
      <w:r w:rsidR="003142B7" w:rsidRPr="003142B7">
        <w:rPr>
          <w:b/>
        </w:rPr>
        <w:t xml:space="preserve"> 3 seconds</w:t>
      </w:r>
      <w:r w:rsidR="00381B99">
        <w:rPr>
          <w:b/>
        </w:rPr>
        <w:t>,</w:t>
      </w:r>
      <w:r w:rsidR="00381B99">
        <w:t xml:space="preserve"> </w:t>
      </w:r>
      <w:r w:rsidR="002D7149">
        <w:rPr>
          <w:noProof/>
        </w:rPr>
        <w:t xml:space="preserve"> and then</w:t>
      </w:r>
      <w:r w:rsidR="003142B7">
        <w:t xml:space="preserve"> click the </w:t>
      </w:r>
      <w:r w:rsidR="003142B7" w:rsidRPr="003142B7">
        <w:rPr>
          <w:b/>
        </w:rPr>
        <w:t>Analyze</w:t>
      </w:r>
      <w:r w:rsidR="003142B7">
        <w:t xml:space="preserve"> button.</w:t>
      </w:r>
      <w:r w:rsidR="00A80420">
        <w:t xml:space="preserve"> </w:t>
      </w:r>
      <w:r w:rsidR="003142B7">
        <w:t xml:space="preserve">The VI is programmed to collect 300 data points at a rate of 100 Hz. When the </w:t>
      </w:r>
      <w:r w:rsidR="003142B7" w:rsidRPr="003142B7">
        <w:rPr>
          <w:i/>
        </w:rPr>
        <w:t>Analyze</w:t>
      </w:r>
      <w:r w:rsidR="003142B7">
        <w:t xml:space="preserve"> button is pressed, the VI calculates</w:t>
      </w:r>
      <w:r w:rsidR="000B7895">
        <w:t xml:space="preserve"> and displays</w:t>
      </w:r>
      <w:r w:rsidR="003142B7">
        <w:t xml:space="preserve"> the mean, minimum, maximum, and standard deviation of the acquired data. Record these values </w:t>
      </w:r>
      <w:r w:rsidR="00CF6AD6">
        <w:t xml:space="preserve">as your first trial </w:t>
      </w:r>
      <w:r w:rsidR="003142B7">
        <w:t>in Table 2-1.</w:t>
      </w:r>
      <w:r w:rsidR="00D05BD1">
        <w:t xml:space="preserve"> Repeat the measurement twice more and record the data in Table 2-1.</w:t>
      </w:r>
    </w:p>
    <w:p w14:paraId="5581B70C" w14:textId="77777777" w:rsidR="003142B7" w:rsidRDefault="00CF6AD6" w:rsidP="008E1A44">
      <w:pPr>
        <w:pStyle w:val="ListParagraph"/>
        <w:numPr>
          <w:ilvl w:val="0"/>
          <w:numId w:val="19"/>
        </w:numPr>
      </w:pPr>
      <w:r>
        <w:t>Now repeat the previous step but this time h</w:t>
      </w:r>
      <w:r w:rsidR="00D05BD1">
        <w:t xml:space="preserve">old the target at </w:t>
      </w:r>
      <w:r>
        <w:t xml:space="preserve">a </w:t>
      </w:r>
      <w:r w:rsidR="00D05BD1">
        <w:t xml:space="preserve">distance of </w:t>
      </w:r>
      <w:r>
        <w:t xml:space="preserve">approximately </w:t>
      </w:r>
      <w:r w:rsidR="00D05BD1">
        <w:t>1000 mm</w:t>
      </w:r>
      <w:r w:rsidR="003142B7">
        <w:t>. Record your results in Table 2-1.</w:t>
      </w:r>
    </w:p>
    <w:p w14:paraId="6C5838CC" w14:textId="77777777" w:rsidR="00E86DC5" w:rsidRDefault="00466225" w:rsidP="008E1A44">
      <w:pPr>
        <w:pStyle w:val="ListParagraph"/>
        <w:numPr>
          <w:ilvl w:val="0"/>
          <w:numId w:val="19"/>
        </w:numPr>
      </w:pPr>
      <w:r>
        <w:t>P</w:t>
      </w:r>
      <w:r w:rsidR="00E86DC5">
        <w:t xml:space="preserve">ress the </w:t>
      </w:r>
      <w:r w:rsidR="00E86DC5" w:rsidRPr="00466225">
        <w:rPr>
          <w:b/>
        </w:rPr>
        <w:t>Stop</w:t>
      </w:r>
      <w:r w:rsidR="00E86DC5">
        <w:t xml:space="preserve"> button.</w:t>
      </w:r>
    </w:p>
    <w:p w14:paraId="0F87EA77" w14:textId="77777777" w:rsidR="00290776" w:rsidRDefault="00290776" w:rsidP="00576CC5"/>
    <w:p w14:paraId="6C3A908C" w14:textId="77777777" w:rsidR="00C57A1D" w:rsidRDefault="00C57A1D" w:rsidP="00C57A1D">
      <w:pPr>
        <w:pStyle w:val="Caption"/>
        <w:ind w:left="360"/>
        <w:jc w:val="center"/>
      </w:pPr>
      <w:r>
        <w:t>T</w:t>
      </w:r>
      <w:r w:rsidRPr="00613937">
        <w:t xml:space="preserve">able </w:t>
      </w:r>
      <w:r>
        <w:t>2</w:t>
      </w:r>
      <w:r w:rsidRPr="00613937">
        <w:t>-</w:t>
      </w:r>
      <w:r>
        <w:t>1</w:t>
      </w:r>
      <w:r w:rsidR="00E86DC5">
        <w:t>:</w:t>
      </w:r>
      <w:r w:rsidR="000B34BA">
        <w:t xml:space="preserve"> </w:t>
      </w:r>
      <w:r>
        <w:t>Scatter data</w:t>
      </w:r>
    </w:p>
    <w:tbl>
      <w:tblPr>
        <w:tblStyle w:val="GridTable5Dark-Accent11"/>
        <w:tblW w:w="750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614"/>
        <w:gridCol w:w="887"/>
        <w:gridCol w:w="1250"/>
        <w:gridCol w:w="1251"/>
        <w:gridCol w:w="1250"/>
        <w:gridCol w:w="1251"/>
      </w:tblGrid>
      <w:tr w:rsidR="00D05BD1" w:rsidRPr="00613937" w14:paraId="7B9F735E" w14:textId="77777777" w:rsidTr="00D05BD1">
        <w:trPr>
          <w:jc w:val="center"/>
        </w:trPr>
        <w:tc>
          <w:tcPr>
            <w:tcW w:w="1614" w:type="dxa"/>
            <w:vAlign w:val="center"/>
          </w:tcPr>
          <w:p w14:paraId="1DC84957" w14:textId="77777777" w:rsidR="00D05BD1" w:rsidRDefault="00D05BD1" w:rsidP="00E423DB">
            <w:pPr>
              <w:jc w:val="center"/>
            </w:pPr>
            <w:r>
              <w:t>Approx. distance (mm)</w:t>
            </w:r>
          </w:p>
        </w:tc>
        <w:tc>
          <w:tcPr>
            <w:tcW w:w="887" w:type="dxa"/>
            <w:vAlign w:val="center"/>
          </w:tcPr>
          <w:p w14:paraId="27B25976" w14:textId="77777777" w:rsidR="00D05BD1" w:rsidRDefault="00797327" w:rsidP="00E423DB">
            <w:pPr>
              <w:jc w:val="center"/>
            </w:pPr>
            <w:r>
              <w:t>Trial</w:t>
            </w:r>
          </w:p>
        </w:tc>
        <w:tc>
          <w:tcPr>
            <w:tcW w:w="1250" w:type="dxa"/>
            <w:shd w:val="clear" w:color="auto" w:fill="auto"/>
            <w:vAlign w:val="center"/>
          </w:tcPr>
          <w:p w14:paraId="001EC8F5" w14:textId="77777777" w:rsidR="00D05BD1" w:rsidRDefault="00D05BD1" w:rsidP="00C57A1D">
            <w:pPr>
              <w:jc w:val="center"/>
            </w:pPr>
            <w:r>
              <w:t>Mean</w:t>
            </w:r>
          </w:p>
          <w:p w14:paraId="380FFE40" w14:textId="77777777" w:rsidR="00D05BD1" w:rsidRDefault="00D05BD1" w:rsidP="00C57A1D">
            <w:pPr>
              <w:jc w:val="center"/>
            </w:pPr>
            <w:r>
              <w:t xml:space="preserve"> (mm)</w:t>
            </w:r>
          </w:p>
        </w:tc>
        <w:tc>
          <w:tcPr>
            <w:tcW w:w="1251" w:type="dxa"/>
            <w:shd w:val="clear" w:color="auto" w:fill="auto"/>
            <w:vAlign w:val="center"/>
          </w:tcPr>
          <w:p w14:paraId="5899AD46" w14:textId="77777777" w:rsidR="00D05BD1" w:rsidRDefault="00D05BD1" w:rsidP="00C57A1D">
            <w:pPr>
              <w:jc w:val="center"/>
            </w:pPr>
            <w:r>
              <w:t>Max</w:t>
            </w:r>
          </w:p>
          <w:p w14:paraId="1A993E5C" w14:textId="77777777" w:rsidR="00D05BD1" w:rsidRDefault="00D05BD1" w:rsidP="00C57A1D">
            <w:pPr>
              <w:jc w:val="center"/>
            </w:pPr>
            <w:r>
              <w:t xml:space="preserve"> (mm)</w:t>
            </w:r>
          </w:p>
        </w:tc>
        <w:tc>
          <w:tcPr>
            <w:tcW w:w="1250" w:type="dxa"/>
            <w:shd w:val="clear" w:color="auto" w:fill="auto"/>
            <w:vAlign w:val="center"/>
          </w:tcPr>
          <w:p w14:paraId="03FA006E" w14:textId="77777777" w:rsidR="00D05BD1" w:rsidRDefault="00D05BD1" w:rsidP="00C57A1D">
            <w:pPr>
              <w:jc w:val="center"/>
            </w:pPr>
            <w:r>
              <w:t xml:space="preserve">Min </w:t>
            </w:r>
          </w:p>
          <w:p w14:paraId="28EF277F" w14:textId="77777777" w:rsidR="00D05BD1" w:rsidRDefault="00D05BD1" w:rsidP="00C57A1D">
            <w:pPr>
              <w:jc w:val="center"/>
            </w:pPr>
            <w:r>
              <w:t>(mm)</w:t>
            </w:r>
          </w:p>
        </w:tc>
        <w:tc>
          <w:tcPr>
            <w:tcW w:w="1251" w:type="dxa"/>
            <w:shd w:val="clear" w:color="auto" w:fill="auto"/>
            <w:vAlign w:val="center"/>
          </w:tcPr>
          <w:p w14:paraId="79CAFB11" w14:textId="77777777" w:rsidR="00D05BD1" w:rsidRDefault="00D05BD1" w:rsidP="00C57A1D">
            <w:pPr>
              <w:jc w:val="center"/>
            </w:pPr>
            <w:r>
              <w:t>Std Dev</w:t>
            </w:r>
          </w:p>
          <w:p w14:paraId="7B0EA366" w14:textId="77777777" w:rsidR="00D05BD1" w:rsidRDefault="00D05BD1" w:rsidP="00C57A1D">
            <w:pPr>
              <w:jc w:val="center"/>
            </w:pPr>
            <w:r>
              <w:t>(mm)</w:t>
            </w:r>
          </w:p>
        </w:tc>
      </w:tr>
      <w:tr w:rsidR="00CF6AD6" w:rsidRPr="00613937" w14:paraId="3E8CE51C" w14:textId="77777777" w:rsidTr="00D05BD1">
        <w:trPr>
          <w:trHeight w:val="105"/>
          <w:jc w:val="center"/>
        </w:trPr>
        <w:tc>
          <w:tcPr>
            <w:tcW w:w="1614" w:type="dxa"/>
            <w:vMerge w:val="restart"/>
            <w:vAlign w:val="center"/>
          </w:tcPr>
          <w:p w14:paraId="2F19CBF8" w14:textId="77777777" w:rsidR="00CF6AD6" w:rsidRPr="00613937" w:rsidRDefault="00CF6AD6" w:rsidP="00E423DB">
            <w:pPr>
              <w:jc w:val="center"/>
            </w:pPr>
            <w:r>
              <w:t>100</w:t>
            </w:r>
          </w:p>
        </w:tc>
        <w:tc>
          <w:tcPr>
            <w:tcW w:w="887" w:type="dxa"/>
            <w:vAlign w:val="center"/>
          </w:tcPr>
          <w:p w14:paraId="0BB2B573" w14:textId="77777777" w:rsidR="00CF6AD6" w:rsidRPr="00613937" w:rsidRDefault="00CF6AD6" w:rsidP="00E423DB">
            <w:pPr>
              <w:jc w:val="center"/>
            </w:pPr>
            <w:r>
              <w:t>1</w:t>
            </w:r>
          </w:p>
        </w:tc>
        <w:tc>
          <w:tcPr>
            <w:tcW w:w="1250" w:type="dxa"/>
            <w:shd w:val="clear" w:color="auto" w:fill="auto"/>
          </w:tcPr>
          <w:p w14:paraId="61E7B3C6" w14:textId="77777777" w:rsidR="00CF6AD6" w:rsidRPr="00613937" w:rsidRDefault="00CF6AD6" w:rsidP="00C57A1D"/>
        </w:tc>
        <w:tc>
          <w:tcPr>
            <w:tcW w:w="1251" w:type="dxa"/>
            <w:shd w:val="clear" w:color="auto" w:fill="auto"/>
          </w:tcPr>
          <w:p w14:paraId="10E89936" w14:textId="77777777" w:rsidR="00CF6AD6" w:rsidRPr="00613937" w:rsidRDefault="00CF6AD6" w:rsidP="00C57A1D"/>
        </w:tc>
        <w:tc>
          <w:tcPr>
            <w:tcW w:w="1250" w:type="dxa"/>
            <w:shd w:val="clear" w:color="auto" w:fill="auto"/>
          </w:tcPr>
          <w:p w14:paraId="464A5DC5" w14:textId="77777777" w:rsidR="00CF6AD6" w:rsidRPr="00613937" w:rsidRDefault="00CF6AD6" w:rsidP="00C57A1D"/>
        </w:tc>
        <w:tc>
          <w:tcPr>
            <w:tcW w:w="1251" w:type="dxa"/>
            <w:shd w:val="clear" w:color="auto" w:fill="auto"/>
          </w:tcPr>
          <w:p w14:paraId="2DFC2E67" w14:textId="77777777" w:rsidR="00CF6AD6" w:rsidRPr="00613937" w:rsidRDefault="00CF6AD6" w:rsidP="00C57A1D"/>
        </w:tc>
      </w:tr>
      <w:tr w:rsidR="00CF6AD6" w:rsidRPr="00613937" w14:paraId="60340DDC" w14:textId="77777777" w:rsidTr="00D05BD1">
        <w:trPr>
          <w:trHeight w:val="105"/>
          <w:jc w:val="center"/>
        </w:trPr>
        <w:tc>
          <w:tcPr>
            <w:tcW w:w="1614" w:type="dxa"/>
            <w:vMerge/>
            <w:vAlign w:val="center"/>
          </w:tcPr>
          <w:p w14:paraId="3E3E25C9" w14:textId="77777777" w:rsidR="00CF6AD6" w:rsidRDefault="00CF6AD6" w:rsidP="00E423DB">
            <w:pPr>
              <w:jc w:val="center"/>
            </w:pPr>
          </w:p>
        </w:tc>
        <w:tc>
          <w:tcPr>
            <w:tcW w:w="887" w:type="dxa"/>
            <w:vAlign w:val="center"/>
          </w:tcPr>
          <w:p w14:paraId="713C55DA" w14:textId="77777777" w:rsidR="00CF6AD6" w:rsidRPr="00613937" w:rsidRDefault="00CF6AD6" w:rsidP="00E423DB">
            <w:pPr>
              <w:jc w:val="center"/>
            </w:pPr>
            <w:r>
              <w:t>2</w:t>
            </w:r>
          </w:p>
        </w:tc>
        <w:tc>
          <w:tcPr>
            <w:tcW w:w="1250" w:type="dxa"/>
            <w:shd w:val="clear" w:color="auto" w:fill="auto"/>
          </w:tcPr>
          <w:p w14:paraId="32B67120" w14:textId="77777777" w:rsidR="00CF6AD6" w:rsidRPr="00613937" w:rsidRDefault="00CF6AD6" w:rsidP="00C57A1D"/>
        </w:tc>
        <w:tc>
          <w:tcPr>
            <w:tcW w:w="1251" w:type="dxa"/>
            <w:shd w:val="clear" w:color="auto" w:fill="auto"/>
          </w:tcPr>
          <w:p w14:paraId="1C1EA5E1" w14:textId="77777777" w:rsidR="00CF6AD6" w:rsidRPr="00613937" w:rsidRDefault="00CF6AD6" w:rsidP="00C57A1D"/>
        </w:tc>
        <w:tc>
          <w:tcPr>
            <w:tcW w:w="1250" w:type="dxa"/>
            <w:shd w:val="clear" w:color="auto" w:fill="auto"/>
          </w:tcPr>
          <w:p w14:paraId="5ECE66A1" w14:textId="77777777" w:rsidR="00CF6AD6" w:rsidRPr="00613937" w:rsidRDefault="00CF6AD6" w:rsidP="00C57A1D"/>
        </w:tc>
        <w:tc>
          <w:tcPr>
            <w:tcW w:w="1251" w:type="dxa"/>
            <w:shd w:val="clear" w:color="auto" w:fill="auto"/>
          </w:tcPr>
          <w:p w14:paraId="2F4409AD" w14:textId="77777777" w:rsidR="00CF6AD6" w:rsidRPr="00613937" w:rsidRDefault="00CF6AD6" w:rsidP="00C57A1D"/>
        </w:tc>
      </w:tr>
      <w:tr w:rsidR="00CF6AD6" w:rsidRPr="00613937" w14:paraId="59E359E4" w14:textId="77777777" w:rsidTr="00D05BD1">
        <w:trPr>
          <w:trHeight w:val="105"/>
          <w:jc w:val="center"/>
        </w:trPr>
        <w:tc>
          <w:tcPr>
            <w:tcW w:w="1614" w:type="dxa"/>
            <w:vMerge/>
            <w:vAlign w:val="center"/>
          </w:tcPr>
          <w:p w14:paraId="48048CDC" w14:textId="77777777" w:rsidR="00CF6AD6" w:rsidRDefault="00CF6AD6" w:rsidP="00E423DB">
            <w:pPr>
              <w:jc w:val="center"/>
            </w:pPr>
          </w:p>
        </w:tc>
        <w:tc>
          <w:tcPr>
            <w:tcW w:w="887" w:type="dxa"/>
            <w:vAlign w:val="center"/>
          </w:tcPr>
          <w:p w14:paraId="719CA8E3" w14:textId="77777777" w:rsidR="00CF6AD6" w:rsidRPr="00613937" w:rsidRDefault="00CF6AD6" w:rsidP="00E423DB">
            <w:pPr>
              <w:jc w:val="center"/>
            </w:pPr>
            <w:r>
              <w:t>3</w:t>
            </w:r>
          </w:p>
        </w:tc>
        <w:tc>
          <w:tcPr>
            <w:tcW w:w="1250" w:type="dxa"/>
            <w:shd w:val="clear" w:color="auto" w:fill="auto"/>
          </w:tcPr>
          <w:p w14:paraId="22080BEC" w14:textId="77777777" w:rsidR="00CF6AD6" w:rsidRPr="00613937" w:rsidRDefault="00CF6AD6" w:rsidP="00C57A1D"/>
        </w:tc>
        <w:tc>
          <w:tcPr>
            <w:tcW w:w="1251" w:type="dxa"/>
            <w:shd w:val="clear" w:color="auto" w:fill="auto"/>
          </w:tcPr>
          <w:p w14:paraId="29BE0F2A" w14:textId="77777777" w:rsidR="00CF6AD6" w:rsidRPr="00613937" w:rsidRDefault="00CF6AD6" w:rsidP="00C57A1D"/>
        </w:tc>
        <w:tc>
          <w:tcPr>
            <w:tcW w:w="1250" w:type="dxa"/>
            <w:shd w:val="clear" w:color="auto" w:fill="auto"/>
          </w:tcPr>
          <w:p w14:paraId="7B587B19" w14:textId="77777777" w:rsidR="00CF6AD6" w:rsidRPr="00613937" w:rsidRDefault="00CF6AD6" w:rsidP="00C57A1D"/>
        </w:tc>
        <w:tc>
          <w:tcPr>
            <w:tcW w:w="1251" w:type="dxa"/>
            <w:shd w:val="clear" w:color="auto" w:fill="auto"/>
          </w:tcPr>
          <w:p w14:paraId="0C775ACE" w14:textId="77777777" w:rsidR="00CF6AD6" w:rsidRPr="00613937" w:rsidRDefault="00CF6AD6" w:rsidP="00C57A1D"/>
        </w:tc>
      </w:tr>
      <w:tr w:rsidR="00CF6AD6" w:rsidRPr="00613937" w14:paraId="39D03012" w14:textId="77777777" w:rsidTr="00D05BD1">
        <w:trPr>
          <w:trHeight w:val="110"/>
          <w:jc w:val="center"/>
        </w:trPr>
        <w:tc>
          <w:tcPr>
            <w:tcW w:w="1614" w:type="dxa"/>
            <w:vMerge w:val="restart"/>
            <w:vAlign w:val="center"/>
          </w:tcPr>
          <w:p w14:paraId="01FC5D7E" w14:textId="77777777" w:rsidR="00CF6AD6" w:rsidRPr="00613937" w:rsidRDefault="00CF6AD6" w:rsidP="00B35852">
            <w:pPr>
              <w:jc w:val="center"/>
            </w:pPr>
            <w:r>
              <w:t>1000</w:t>
            </w:r>
          </w:p>
        </w:tc>
        <w:tc>
          <w:tcPr>
            <w:tcW w:w="887" w:type="dxa"/>
          </w:tcPr>
          <w:p w14:paraId="499B6032" w14:textId="77777777" w:rsidR="00CF6AD6" w:rsidRPr="00613937" w:rsidRDefault="00CF6AD6" w:rsidP="00E423DB">
            <w:pPr>
              <w:jc w:val="center"/>
            </w:pPr>
            <w:r>
              <w:t>1</w:t>
            </w:r>
          </w:p>
        </w:tc>
        <w:tc>
          <w:tcPr>
            <w:tcW w:w="1250" w:type="dxa"/>
            <w:shd w:val="clear" w:color="auto" w:fill="auto"/>
          </w:tcPr>
          <w:p w14:paraId="68C64B8F" w14:textId="77777777" w:rsidR="00CF6AD6" w:rsidRPr="00613937" w:rsidRDefault="00CF6AD6" w:rsidP="00C57A1D"/>
        </w:tc>
        <w:tc>
          <w:tcPr>
            <w:tcW w:w="1251" w:type="dxa"/>
            <w:shd w:val="clear" w:color="auto" w:fill="auto"/>
          </w:tcPr>
          <w:p w14:paraId="1A4DA549" w14:textId="77777777" w:rsidR="00CF6AD6" w:rsidRPr="00613937" w:rsidRDefault="00CF6AD6" w:rsidP="00C57A1D"/>
        </w:tc>
        <w:tc>
          <w:tcPr>
            <w:tcW w:w="1250" w:type="dxa"/>
            <w:shd w:val="clear" w:color="auto" w:fill="auto"/>
          </w:tcPr>
          <w:p w14:paraId="2FCAB06C" w14:textId="77777777" w:rsidR="00CF6AD6" w:rsidRPr="00613937" w:rsidRDefault="00CF6AD6" w:rsidP="00C57A1D"/>
        </w:tc>
        <w:tc>
          <w:tcPr>
            <w:tcW w:w="1251" w:type="dxa"/>
            <w:shd w:val="clear" w:color="auto" w:fill="auto"/>
          </w:tcPr>
          <w:p w14:paraId="0DDEDCFB" w14:textId="77777777" w:rsidR="00CF6AD6" w:rsidRPr="00613937" w:rsidRDefault="00CF6AD6" w:rsidP="00C57A1D"/>
        </w:tc>
      </w:tr>
      <w:tr w:rsidR="00CF6AD6" w:rsidRPr="00613937" w14:paraId="7278016F" w14:textId="77777777" w:rsidTr="00D05BD1">
        <w:trPr>
          <w:trHeight w:val="110"/>
          <w:jc w:val="center"/>
        </w:trPr>
        <w:tc>
          <w:tcPr>
            <w:tcW w:w="1614" w:type="dxa"/>
            <w:vMerge/>
          </w:tcPr>
          <w:p w14:paraId="02D106CC" w14:textId="77777777" w:rsidR="00CF6AD6" w:rsidRDefault="00CF6AD6" w:rsidP="00B35852">
            <w:pPr>
              <w:jc w:val="center"/>
            </w:pPr>
          </w:p>
        </w:tc>
        <w:tc>
          <w:tcPr>
            <w:tcW w:w="887" w:type="dxa"/>
          </w:tcPr>
          <w:p w14:paraId="27FE74F0" w14:textId="77777777" w:rsidR="00CF6AD6" w:rsidRPr="00613937" w:rsidRDefault="00CF6AD6" w:rsidP="00E423DB">
            <w:pPr>
              <w:jc w:val="center"/>
            </w:pPr>
            <w:r>
              <w:t>2</w:t>
            </w:r>
          </w:p>
        </w:tc>
        <w:tc>
          <w:tcPr>
            <w:tcW w:w="1250" w:type="dxa"/>
            <w:shd w:val="clear" w:color="auto" w:fill="auto"/>
          </w:tcPr>
          <w:p w14:paraId="67D8D0D6" w14:textId="77777777" w:rsidR="00CF6AD6" w:rsidRPr="00613937" w:rsidRDefault="00CF6AD6" w:rsidP="00C57A1D"/>
        </w:tc>
        <w:tc>
          <w:tcPr>
            <w:tcW w:w="1251" w:type="dxa"/>
            <w:shd w:val="clear" w:color="auto" w:fill="auto"/>
          </w:tcPr>
          <w:p w14:paraId="03D094B0" w14:textId="77777777" w:rsidR="00CF6AD6" w:rsidRPr="00613937" w:rsidRDefault="00CF6AD6" w:rsidP="00C57A1D"/>
        </w:tc>
        <w:tc>
          <w:tcPr>
            <w:tcW w:w="1250" w:type="dxa"/>
            <w:shd w:val="clear" w:color="auto" w:fill="auto"/>
          </w:tcPr>
          <w:p w14:paraId="73E4C979" w14:textId="77777777" w:rsidR="00CF6AD6" w:rsidRPr="00613937" w:rsidRDefault="00CF6AD6" w:rsidP="00C57A1D"/>
        </w:tc>
        <w:tc>
          <w:tcPr>
            <w:tcW w:w="1251" w:type="dxa"/>
            <w:shd w:val="clear" w:color="auto" w:fill="auto"/>
          </w:tcPr>
          <w:p w14:paraId="2B12273C" w14:textId="77777777" w:rsidR="00CF6AD6" w:rsidRPr="00613937" w:rsidRDefault="00CF6AD6" w:rsidP="00C57A1D"/>
        </w:tc>
      </w:tr>
      <w:tr w:rsidR="00CF6AD6" w:rsidRPr="00613937" w14:paraId="72961EC7" w14:textId="77777777" w:rsidTr="00D05BD1">
        <w:trPr>
          <w:trHeight w:val="110"/>
          <w:jc w:val="center"/>
        </w:trPr>
        <w:tc>
          <w:tcPr>
            <w:tcW w:w="1614" w:type="dxa"/>
            <w:vMerge/>
          </w:tcPr>
          <w:p w14:paraId="00DBFAF6" w14:textId="77777777" w:rsidR="00CF6AD6" w:rsidRDefault="00CF6AD6" w:rsidP="00B35852">
            <w:pPr>
              <w:jc w:val="center"/>
            </w:pPr>
          </w:p>
        </w:tc>
        <w:tc>
          <w:tcPr>
            <w:tcW w:w="887" w:type="dxa"/>
          </w:tcPr>
          <w:p w14:paraId="123757C2" w14:textId="77777777" w:rsidR="00CF6AD6" w:rsidRPr="00613937" w:rsidRDefault="00CF6AD6" w:rsidP="00E423DB">
            <w:pPr>
              <w:jc w:val="center"/>
            </w:pPr>
            <w:r>
              <w:t>3</w:t>
            </w:r>
          </w:p>
        </w:tc>
        <w:tc>
          <w:tcPr>
            <w:tcW w:w="1250" w:type="dxa"/>
            <w:shd w:val="clear" w:color="auto" w:fill="auto"/>
          </w:tcPr>
          <w:p w14:paraId="702E5D48" w14:textId="77777777" w:rsidR="00CF6AD6" w:rsidRPr="00613937" w:rsidRDefault="00CF6AD6" w:rsidP="00C57A1D"/>
        </w:tc>
        <w:tc>
          <w:tcPr>
            <w:tcW w:w="1251" w:type="dxa"/>
            <w:shd w:val="clear" w:color="auto" w:fill="auto"/>
          </w:tcPr>
          <w:p w14:paraId="3DBD7427" w14:textId="77777777" w:rsidR="00CF6AD6" w:rsidRPr="00613937" w:rsidRDefault="00CF6AD6" w:rsidP="00C57A1D"/>
        </w:tc>
        <w:tc>
          <w:tcPr>
            <w:tcW w:w="1250" w:type="dxa"/>
            <w:shd w:val="clear" w:color="auto" w:fill="auto"/>
          </w:tcPr>
          <w:p w14:paraId="281DC812" w14:textId="77777777" w:rsidR="00CF6AD6" w:rsidRPr="00613937" w:rsidRDefault="00CF6AD6" w:rsidP="00C57A1D"/>
        </w:tc>
        <w:tc>
          <w:tcPr>
            <w:tcW w:w="1251" w:type="dxa"/>
            <w:shd w:val="clear" w:color="auto" w:fill="auto"/>
          </w:tcPr>
          <w:p w14:paraId="19913475" w14:textId="77777777" w:rsidR="00CF6AD6" w:rsidRPr="00613937" w:rsidRDefault="00CF6AD6" w:rsidP="00C57A1D"/>
        </w:tc>
      </w:tr>
    </w:tbl>
    <w:p w14:paraId="0427B3EE" w14:textId="77777777" w:rsidR="00C57A1D" w:rsidRPr="00613937" w:rsidRDefault="00C57A1D" w:rsidP="00576CC5"/>
    <w:p w14:paraId="022E59DA" w14:textId="77777777" w:rsidR="00576CC5" w:rsidRDefault="00576CC5" w:rsidP="00576CC5">
      <w:pPr>
        <w:pStyle w:val="Heading3"/>
      </w:pPr>
      <w:bookmarkStart w:id="55" w:name="_Toc72762351"/>
      <w:r w:rsidRPr="00613937">
        <w:t>2.3 Analyze</w:t>
      </w:r>
      <w:bookmarkEnd w:id="55"/>
    </w:p>
    <w:p w14:paraId="4739B000" w14:textId="77777777" w:rsidR="00D361AF" w:rsidRPr="00D361AF" w:rsidRDefault="00D361AF" w:rsidP="00D361AF"/>
    <w:p w14:paraId="0B21C580" w14:textId="77777777" w:rsidR="00D361AF" w:rsidRDefault="00466225" w:rsidP="00466225">
      <w:r>
        <w:t xml:space="preserve">2-1 </w:t>
      </w:r>
      <w:r w:rsidR="006A1F25">
        <w:t xml:space="preserve">Detail your observations of the output of the ToF sensor as the target is placed </w:t>
      </w:r>
      <w:r w:rsidR="00715E12">
        <w:t xml:space="preserve">at different distances </w:t>
      </w:r>
      <w:r w:rsidR="006A1F25">
        <w:t>from the sensor</w:t>
      </w:r>
      <w:r>
        <w:t xml:space="preserve"> (S</w:t>
      </w:r>
      <w:r w:rsidR="00874585">
        <w:t xml:space="preserve">tep </w:t>
      </w:r>
      <w:r w:rsidR="00715E12">
        <w:t>5</w:t>
      </w:r>
      <w:r w:rsidR="00874585">
        <w:t>)</w:t>
      </w:r>
      <w:r w:rsidR="006A1F25">
        <w:t xml:space="preserve">. </w:t>
      </w:r>
      <w:r w:rsidR="00CB0E3D">
        <w:t xml:space="preserve">What trend did </w:t>
      </w:r>
      <w:r w:rsidR="006A1F25">
        <w:t xml:space="preserve">you </w:t>
      </w:r>
      <w:r w:rsidR="00715E12">
        <w:t xml:space="preserve">visually </w:t>
      </w:r>
      <w:r w:rsidR="006A1F25">
        <w:t xml:space="preserve">observe </w:t>
      </w:r>
      <w:r w:rsidR="00715E12">
        <w:t xml:space="preserve">as the target is positioned further </w:t>
      </w:r>
      <w:r w:rsidR="0075117A">
        <w:t xml:space="preserve">from </w:t>
      </w:r>
      <w:r w:rsidR="00715E12">
        <w:t>the sensor</w:t>
      </w:r>
      <w:r w:rsidR="006A1F25">
        <w:t>?</w:t>
      </w:r>
      <w:r w:rsidR="00874585">
        <w:t xml:space="preserve"> Attach screenshots of your results.</w:t>
      </w:r>
    </w:p>
    <w:p w14:paraId="29A26D48" w14:textId="77777777" w:rsidR="00466225" w:rsidRDefault="00466225" w:rsidP="00466225"/>
    <w:p w14:paraId="57473C52" w14:textId="77777777" w:rsidR="006A1F25" w:rsidRDefault="00466225" w:rsidP="00466225">
      <w:r>
        <w:lastRenderedPageBreak/>
        <w:t xml:space="preserve">2-2 </w:t>
      </w:r>
      <w:r w:rsidR="006A1F25">
        <w:t>Present the results you recorded in Table 2-1.</w:t>
      </w:r>
    </w:p>
    <w:p w14:paraId="62E1F578" w14:textId="77777777" w:rsidR="00D05BD1" w:rsidRDefault="00D05BD1" w:rsidP="00466225"/>
    <w:p w14:paraId="1192FB13" w14:textId="77777777" w:rsidR="007B5D5D" w:rsidRDefault="00466225" w:rsidP="00466225">
      <w:r>
        <w:t xml:space="preserve">2-3 </w:t>
      </w:r>
      <w:r w:rsidR="00B21FE7">
        <w:t>Standard deviation is a statistical m</w:t>
      </w:r>
      <w:r w:rsidR="00B21FE7" w:rsidRPr="00715E12">
        <w:t xml:space="preserve">easure </w:t>
      </w:r>
      <w:r w:rsidR="00B21FE7">
        <w:t>of t</w:t>
      </w:r>
      <w:r w:rsidR="00B21FE7" w:rsidRPr="00715E12">
        <w:t>he amount of variation</w:t>
      </w:r>
      <w:r w:rsidR="008150A0">
        <w:t>,</w:t>
      </w:r>
      <w:r w:rsidR="00B21FE7" w:rsidRPr="00715E12">
        <w:t xml:space="preserve"> or </w:t>
      </w:r>
      <w:r w:rsidR="00B21FE7">
        <w:t>scatter</w:t>
      </w:r>
      <w:r w:rsidR="008150A0">
        <w:t>,</w:t>
      </w:r>
      <w:r w:rsidR="006346ED">
        <w:t xml:space="preserve"> </w:t>
      </w:r>
      <w:r w:rsidR="00B21FE7">
        <w:t>within</w:t>
      </w:r>
      <w:r w:rsidR="00B21FE7" w:rsidRPr="00715E12">
        <w:t xml:space="preserve"> a set of </w:t>
      </w:r>
      <w:r w:rsidR="00B21FE7">
        <w:t>measure</w:t>
      </w:r>
      <w:r w:rsidR="00962161">
        <w:t>d data points</w:t>
      </w:r>
      <w:r w:rsidR="00B21FE7">
        <w:t xml:space="preserve">. </w:t>
      </w:r>
      <w:r w:rsidR="00AD2FE3">
        <w:t xml:space="preserve">A larger standard deviation implies larger scatter within the acquired data. </w:t>
      </w:r>
      <w:r w:rsidR="008150A0">
        <w:t>In this lab, since measurements for a given target distance were repeated multiple times, you must apply</w:t>
      </w:r>
      <w:r w:rsidR="001E152F">
        <w:t xml:space="preserve"> </w:t>
      </w:r>
      <w:r w:rsidR="00C5166D" w:rsidRPr="00AD2FE3">
        <w:rPr>
          <w:i/>
        </w:rPr>
        <w:t>pooled statistics</w:t>
      </w:r>
      <w:r w:rsidR="00C5166D">
        <w:t xml:space="preserve"> to </w:t>
      </w:r>
      <w:r w:rsidR="00B21FE7">
        <w:t xml:space="preserve">provide </w:t>
      </w:r>
      <w:r w:rsidR="00962161">
        <w:t xml:space="preserve">a single </w:t>
      </w:r>
      <w:r w:rsidR="00B21FE7">
        <w:t xml:space="preserve">best </w:t>
      </w:r>
      <w:r w:rsidR="007B5D5D">
        <w:t>statistical estimate</w:t>
      </w:r>
      <w:r w:rsidR="00962161">
        <w:t xml:space="preserve"> of the </w:t>
      </w:r>
      <w:r w:rsidR="007B5D5D">
        <w:t xml:space="preserve">measured </w:t>
      </w:r>
      <w:r w:rsidR="00962161">
        <w:t>data</w:t>
      </w:r>
      <w:r w:rsidR="007B5D5D">
        <w:t>.</w:t>
      </w:r>
    </w:p>
    <w:p w14:paraId="4EB6D2C1" w14:textId="77777777" w:rsidR="007B5D5D" w:rsidRDefault="007B5D5D" w:rsidP="00466225"/>
    <w:p w14:paraId="56C0218F" w14:textId="77777777" w:rsidR="00B21FE7" w:rsidRDefault="00962161" w:rsidP="00466225">
      <w:r>
        <w:t xml:space="preserve">For each target distance, calculate the </w:t>
      </w:r>
      <w:r w:rsidRPr="00674B10">
        <w:rPr>
          <w:i/>
        </w:rPr>
        <w:t>pooled standard deviation</w:t>
      </w:r>
      <w:r>
        <w:t xml:space="preserve"> using the data recorded in </w:t>
      </w:r>
      <w:r w:rsidR="006342BB">
        <w:t>T</w:t>
      </w:r>
      <w:r>
        <w:t>able 2-1</w:t>
      </w:r>
      <w:r w:rsidR="00674B10">
        <w:t xml:space="preserve"> and the formula below:</w:t>
      </w:r>
    </w:p>
    <w:p w14:paraId="23D456EC" w14:textId="77777777" w:rsidR="006A1F25" w:rsidRDefault="00684E7B" w:rsidP="00466225">
      <m:oMathPara>
        <m:oMath>
          <m:sSub>
            <m:sSubPr>
              <m:ctrlPr>
                <w:rPr>
                  <w:rFonts w:ascii="Cambria Math" w:hAnsi="Cambria Math"/>
                  <w:i/>
                  <w:color w:val="0A60A3"/>
                  <w:sz w:val="32"/>
                  <w:szCs w:val="32"/>
                </w:rPr>
              </m:ctrlPr>
            </m:sSubPr>
            <m:e>
              <m:r>
                <w:rPr>
                  <w:rFonts w:ascii="Cambria Math" w:hAnsi="Cambria Math"/>
                  <w:color w:val="0A60A3"/>
                  <w:sz w:val="32"/>
                  <w:szCs w:val="32"/>
                </w:rPr>
                <m:t>S</m:t>
              </m:r>
            </m:e>
            <m:sub>
              <m:r>
                <w:rPr>
                  <w:rFonts w:ascii="Cambria Math" w:hAnsi="Cambria Math"/>
                  <w:color w:val="0A60A3"/>
                  <w:sz w:val="32"/>
                  <w:szCs w:val="32"/>
                </w:rPr>
                <m:t>pooled</m:t>
              </m:r>
            </m:sub>
          </m:sSub>
          <m:r>
            <w:rPr>
              <w:rFonts w:ascii="Cambria Math" w:hAnsi="Cambria Math"/>
              <w:color w:val="0A60A3"/>
              <w:sz w:val="32"/>
              <w:szCs w:val="32"/>
            </w:rPr>
            <m:t>=</m:t>
          </m:r>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N</m:t>
                  </m:r>
                </m:den>
              </m:f>
              <m:nary>
                <m:naryPr>
                  <m:chr m:val="∑"/>
                  <m:limLoc m:val="undOvr"/>
                  <m:ctrlPr>
                    <w:rPr>
                      <w:rFonts w:ascii="Cambria Math" w:hAnsi="Cambria Math"/>
                      <w:i/>
                      <w:color w:val="0A60A3"/>
                      <w:sz w:val="32"/>
                      <w:szCs w:val="32"/>
                    </w:rPr>
                  </m:ctrlPr>
                </m:naryPr>
                <m:sub>
                  <m:r>
                    <w:rPr>
                      <w:rFonts w:ascii="Cambria Math" w:hAnsi="Cambria Math"/>
                      <w:color w:val="0A60A3"/>
                      <w:sz w:val="32"/>
                      <w:szCs w:val="32"/>
                    </w:rPr>
                    <m:t>i=1</m:t>
                  </m:r>
                </m:sub>
                <m:sup>
                  <m:r>
                    <w:rPr>
                      <w:rFonts w:ascii="Cambria Math" w:hAnsi="Cambria Math"/>
                      <w:color w:val="0A60A3"/>
                      <w:sz w:val="32"/>
                      <w:szCs w:val="32"/>
                    </w:rPr>
                    <m:t>N</m:t>
                  </m:r>
                </m:sup>
                <m:e>
                  <m:sSub>
                    <m:sSubPr>
                      <m:ctrlPr>
                        <w:rPr>
                          <w:rFonts w:ascii="Cambria Math" w:hAnsi="Cambria Math"/>
                          <w:i/>
                          <w:color w:val="0A60A3"/>
                          <w:sz w:val="32"/>
                          <w:szCs w:val="32"/>
                        </w:rPr>
                      </m:ctrlPr>
                    </m:sSubPr>
                    <m:e>
                      <m:r>
                        <w:rPr>
                          <w:rFonts w:ascii="Cambria Math" w:hAnsi="Cambria Math"/>
                          <w:color w:val="0A60A3"/>
                          <w:sz w:val="32"/>
                          <w:szCs w:val="32"/>
                        </w:rPr>
                        <m:t>S</m:t>
                      </m:r>
                    </m:e>
                    <m:sub>
                      <m:r>
                        <w:rPr>
                          <w:rFonts w:ascii="Cambria Math" w:hAnsi="Cambria Math"/>
                          <w:color w:val="0A60A3"/>
                          <w:sz w:val="32"/>
                          <w:szCs w:val="32"/>
                        </w:rPr>
                        <m:t>i</m:t>
                      </m:r>
                    </m:sub>
                  </m:sSub>
                </m:e>
              </m:nary>
            </m:e>
          </m:rad>
        </m:oMath>
      </m:oMathPara>
    </w:p>
    <w:p w14:paraId="24176BC3" w14:textId="77777777" w:rsidR="00B21FE7" w:rsidRDefault="00B21FE7" w:rsidP="007B5D5D"/>
    <w:p w14:paraId="318DCB04" w14:textId="77777777" w:rsidR="006A1F25" w:rsidRDefault="007B5D5D" w:rsidP="007B5D5D">
      <w:r>
        <w:t>where S</w:t>
      </w:r>
      <w:r w:rsidR="008150A0">
        <w:rPr>
          <w:vertAlign w:val="subscript"/>
        </w:rPr>
        <w:t>pooled</w:t>
      </w:r>
      <w:r>
        <w:t xml:space="preserve"> is the </w:t>
      </w:r>
      <w:r w:rsidR="00B21FE7">
        <w:t>pooled standard deviation</w:t>
      </w:r>
      <w:r w:rsidR="00674B10">
        <w:t xml:space="preserve"> for a given target distance</w:t>
      </w:r>
      <w:r w:rsidR="00B21FE7">
        <w:t xml:space="preserve">, </w:t>
      </w:r>
      <w:r w:rsidR="008150A0">
        <w:t xml:space="preserve">N is the number of trials, </w:t>
      </w:r>
      <w:r w:rsidR="00B21FE7">
        <w:t>and S</w:t>
      </w:r>
      <w:r w:rsidR="008150A0">
        <w:rPr>
          <w:vertAlign w:val="subscript"/>
        </w:rPr>
        <w:t>i</w:t>
      </w:r>
      <w:r w:rsidR="00B21FE7">
        <w:t xml:space="preserve"> is the standard deviation of each trial. </w:t>
      </w:r>
      <w:r w:rsidR="008150A0">
        <w:t>Compare the pooled standard deviation</w:t>
      </w:r>
      <w:r w:rsidR="00AD2FE3">
        <w:t>s</w:t>
      </w:r>
      <w:r w:rsidR="00AB7B33">
        <w:t xml:space="preserve"> </w:t>
      </w:r>
      <w:r w:rsidR="00AD2FE3">
        <w:t xml:space="preserve">for the two different target positions. </w:t>
      </w:r>
      <w:r w:rsidR="00970993">
        <w:t>What do y</w:t>
      </w:r>
      <w:r w:rsidR="00AD2FE3">
        <w:t>ou</w:t>
      </w:r>
      <w:r w:rsidR="00970993">
        <w:t>r</w:t>
      </w:r>
      <w:r w:rsidR="00AD2FE3">
        <w:t xml:space="preserve"> results indicate a</w:t>
      </w:r>
      <w:r w:rsidR="00970993">
        <w:t>bout the</w:t>
      </w:r>
      <w:r w:rsidR="00AD2FE3">
        <w:t xml:space="preserve"> scatter when the target is placed further away from the sensor?</w:t>
      </w:r>
    </w:p>
    <w:p w14:paraId="27B2349E" w14:textId="77777777" w:rsidR="00777489" w:rsidRDefault="00777489" w:rsidP="00D361AF">
      <w:pPr>
        <w:spacing w:line="240" w:lineRule="auto"/>
      </w:pPr>
      <w:r>
        <w:br w:type="page"/>
      </w:r>
    </w:p>
    <w:p w14:paraId="7A9954E8" w14:textId="77777777" w:rsidR="00576CC5" w:rsidRPr="00613937" w:rsidRDefault="00576CC5" w:rsidP="00576CC5">
      <w:pPr>
        <w:pStyle w:val="Heading2"/>
      </w:pPr>
      <w:bookmarkStart w:id="56" w:name="_Toc72762352"/>
      <w:r w:rsidRPr="00613937">
        <w:lastRenderedPageBreak/>
        <w:t xml:space="preserve">Section 3: </w:t>
      </w:r>
      <w:r w:rsidR="008C0E62" w:rsidRPr="00613937">
        <w:t>Measuring Proximity using an Infrared Proximity</w:t>
      </w:r>
      <w:r w:rsidRPr="00613937">
        <w:t xml:space="preserve"> Sensor</w:t>
      </w:r>
      <w:bookmarkEnd w:id="56"/>
    </w:p>
    <w:p w14:paraId="675B3B5E" w14:textId="77777777" w:rsidR="00576CC5" w:rsidRPr="00613937" w:rsidRDefault="00576CC5" w:rsidP="00576CC5"/>
    <w:p w14:paraId="3201855A" w14:textId="77777777" w:rsidR="00576CC5" w:rsidRPr="00613937" w:rsidRDefault="008C0E62" w:rsidP="00576CC5">
      <w:pPr>
        <w:pStyle w:val="Heading3"/>
      </w:pPr>
      <w:bookmarkStart w:id="57" w:name="_Toc72762353"/>
      <w:r w:rsidRPr="00613937">
        <w:t>3</w:t>
      </w:r>
      <w:r w:rsidR="00576CC5" w:rsidRPr="00613937">
        <w:t>.1 Theory and Background</w:t>
      </w:r>
      <w:bookmarkEnd w:id="57"/>
    </w:p>
    <w:p w14:paraId="7F659F5D" w14:textId="77777777" w:rsidR="00576CC5" w:rsidRPr="00613937" w:rsidRDefault="00576CC5" w:rsidP="00576CC5"/>
    <w:p w14:paraId="789FB289" w14:textId="77777777" w:rsidR="00576CC5" w:rsidRPr="00613937" w:rsidRDefault="008C0E62" w:rsidP="000A5BB5">
      <w:pPr>
        <w:pStyle w:val="Heading4"/>
        <w:rPr>
          <w:shd w:val="clear" w:color="auto" w:fill="FFFFFF"/>
        </w:rPr>
      </w:pPr>
      <w:r w:rsidRPr="00613937">
        <w:rPr>
          <w:shd w:val="clear" w:color="auto" w:fill="FFFFFF"/>
        </w:rPr>
        <w:t>What is an Infrared Proximity Sensor</w:t>
      </w:r>
      <w:r w:rsidR="00576CC5" w:rsidRPr="00613937">
        <w:rPr>
          <w:shd w:val="clear" w:color="auto" w:fill="FFFFFF"/>
        </w:rPr>
        <w:t>?</w:t>
      </w:r>
    </w:p>
    <w:p w14:paraId="2191266F" w14:textId="77777777" w:rsidR="00576CC5" w:rsidRPr="00613937" w:rsidRDefault="00576CC5" w:rsidP="00576CC5">
      <w:pPr>
        <w:rPr>
          <w:shd w:val="clear" w:color="auto" w:fill="FFFFFF"/>
        </w:rPr>
      </w:pPr>
    </w:p>
    <w:p w14:paraId="587C431E" w14:textId="77777777" w:rsidR="008C0E62" w:rsidRPr="00613937" w:rsidRDefault="008C0E62" w:rsidP="008C0E62">
      <w:r w:rsidRPr="00613937">
        <w:t>A typical reflective optical sensor is pictured in Figure 3-1. It consists of an infrared emitting diode (IRED) and a photodiode (detector). The emitting diode and detector are mounted side-by-side on parallel axes.</w:t>
      </w:r>
    </w:p>
    <w:p w14:paraId="3227CB16" w14:textId="77777777" w:rsidR="008C0E62" w:rsidRPr="00613937" w:rsidRDefault="008C0E62" w:rsidP="008C0E62">
      <w:pPr>
        <w:jc w:val="center"/>
      </w:pPr>
      <w:r w:rsidRPr="00613937">
        <w:rPr>
          <w:noProof/>
        </w:rPr>
        <w:drawing>
          <wp:inline distT="0" distB="0" distL="0" distR="0" wp14:anchorId="66014CD5" wp14:editId="5AED7899">
            <wp:extent cx="1817256" cy="2000250"/>
            <wp:effectExtent l="0" t="0" r="0" b="0"/>
            <wp:docPr id="17" name="Picture 17" descr="C:\Users\amolki\Desktop\2368141-40_e3d98a97-073f-491d-8cd0-b45908ee476f_2048x2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2368141-40_e3d98a97-073f-491d-8cd0-b45908ee476f_2048x204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85916" cy="2075824"/>
                    </a:xfrm>
                    <a:prstGeom prst="rect">
                      <a:avLst/>
                    </a:prstGeom>
                    <a:noFill/>
                    <a:ln>
                      <a:noFill/>
                    </a:ln>
                  </pic:spPr>
                </pic:pic>
              </a:graphicData>
            </a:graphic>
          </wp:inline>
        </w:drawing>
      </w:r>
    </w:p>
    <w:p w14:paraId="3BA6E821" w14:textId="77777777" w:rsidR="008C0E62" w:rsidRPr="00613937" w:rsidRDefault="008C0E62" w:rsidP="008C0E62">
      <w:pPr>
        <w:pStyle w:val="Caption"/>
        <w:jc w:val="center"/>
      </w:pPr>
      <w:r w:rsidRPr="00613937">
        <w:t>Figure 3-1</w:t>
      </w:r>
      <w:r w:rsidR="000C3082">
        <w:t>:</w:t>
      </w:r>
      <w:r w:rsidRPr="00613937">
        <w:t xml:space="preserve"> A digital proximity sensor manufactured by Broadcom Limited</w:t>
      </w:r>
    </w:p>
    <w:p w14:paraId="0D240B5D" w14:textId="77777777" w:rsidR="008C0E62" w:rsidRPr="00613937" w:rsidRDefault="00BF4769" w:rsidP="008C0E62">
      <w:r>
        <w:t>When a surface is placed in the proximity of the sensor, t</w:t>
      </w:r>
      <w:r w:rsidR="008C0E62" w:rsidRPr="00613937">
        <w:t xml:space="preserve">he surface reflects the infrared light emitted by the IRED onto the photodiode. The further the surface is placed from the sensor, the less light is reflected onto the photodiode. The sensor </w:t>
      </w:r>
      <w:r>
        <w:t>will</w:t>
      </w:r>
      <w:r w:rsidR="008C0E62" w:rsidRPr="00613937">
        <w:t xml:space="preserve"> either output an analog signal that is proportional to the measured </w:t>
      </w:r>
      <w:r w:rsidR="008C0E62" w:rsidRPr="003B6286">
        <w:rPr>
          <w:noProof/>
        </w:rPr>
        <w:t>distance,</w:t>
      </w:r>
      <w:r w:rsidR="008C0E62" w:rsidRPr="00613937">
        <w:t xml:space="preserve"> or will output a digital equivalent of the measured distance.</w:t>
      </w:r>
    </w:p>
    <w:p w14:paraId="3AD4AC4D" w14:textId="77777777" w:rsidR="008C0E62" w:rsidRPr="00613937" w:rsidRDefault="008C0E62" w:rsidP="008C0E62"/>
    <w:p w14:paraId="0BE2E4AF" w14:textId="76EA8D00" w:rsidR="008C0E62" w:rsidRPr="00613937" w:rsidRDefault="00A33532" w:rsidP="008C0E62">
      <w:pPr>
        <w:jc w:val="center"/>
      </w:pPr>
      <w:r>
        <w:rPr>
          <w:noProof/>
        </w:rPr>
        <w:lastRenderedPageBreak/>
        <w:drawing>
          <wp:inline distT="0" distB="0" distL="0" distR="0" wp14:anchorId="0095937D" wp14:editId="16347EA0">
            <wp:extent cx="2181225" cy="3095625"/>
            <wp:effectExtent l="0" t="0" r="0" b="0"/>
            <wp:docPr id="2" name="Picture 2" descr="ToF and Proxim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F and Proximity"/>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3095625"/>
                    </a:xfrm>
                    <a:prstGeom prst="rect">
                      <a:avLst/>
                    </a:prstGeom>
                    <a:noFill/>
                    <a:ln>
                      <a:noFill/>
                    </a:ln>
                  </pic:spPr>
                </pic:pic>
              </a:graphicData>
            </a:graphic>
          </wp:inline>
        </w:drawing>
      </w:r>
    </w:p>
    <w:p w14:paraId="1A6BD7D5" w14:textId="77777777" w:rsidR="008C0E62" w:rsidRPr="00613937" w:rsidRDefault="008C0E62" w:rsidP="008C0E62">
      <w:pPr>
        <w:pStyle w:val="Caption"/>
        <w:jc w:val="center"/>
      </w:pPr>
      <w:r w:rsidRPr="00613937">
        <w:t>Figure 3-2</w:t>
      </w:r>
      <w:r w:rsidR="000C3082">
        <w:t>:</w:t>
      </w:r>
      <w:r w:rsidRPr="00613937">
        <w:t xml:space="preserve"> Schematic diagram of a digital proximity sensor</w:t>
      </w:r>
    </w:p>
    <w:p w14:paraId="3643BA15" w14:textId="77777777" w:rsidR="006762FC" w:rsidRDefault="008C0E62" w:rsidP="008C0E62">
      <w:r w:rsidRPr="00613937">
        <w:t xml:space="preserve">Figure 3-2 schematically illustrates the operation of a digital proximity sensor. When powered, the IRED emits pulsed infrared light, part of which is reflected by the reflective target onto the photodiode. A photodiode is a semiconductor that converts light photons to electrical current. The induced current is then converted to a digital signal </w:t>
      </w:r>
      <w:r w:rsidR="00EF068D">
        <w:t xml:space="preserve">(typically counts) </w:t>
      </w:r>
      <w:r w:rsidRPr="00613937">
        <w:t>by the built-in Analog-to-Digital (ADC) converter. In the illustrated example, the output of the ADC is read using the I</w:t>
      </w:r>
      <w:r w:rsidRPr="00613937">
        <w:rPr>
          <w:vertAlign w:val="superscript"/>
        </w:rPr>
        <w:t>2</w:t>
      </w:r>
      <w:r w:rsidRPr="00613937">
        <w:t xml:space="preserve">C protocol. </w:t>
      </w:r>
    </w:p>
    <w:p w14:paraId="5F4677D7" w14:textId="77777777" w:rsidR="006762FC" w:rsidRDefault="006762FC" w:rsidP="008C0E62"/>
    <w:p w14:paraId="2D70667F" w14:textId="77777777" w:rsidR="00470237" w:rsidRDefault="00142E87" w:rsidP="008C0E62">
      <w:r>
        <w:t xml:space="preserve">The Mechatronic Sensors Board uses a Broadcom </w:t>
      </w:r>
      <w:r w:rsidRPr="00142E87">
        <w:t>APDS-9190</w:t>
      </w:r>
      <w:r>
        <w:t xml:space="preserve"> digital IR proximity sensor. The user </w:t>
      </w:r>
      <w:r w:rsidR="00C10739">
        <w:t xml:space="preserve">can </w:t>
      </w:r>
      <w:r>
        <w:t xml:space="preserve">set the </w:t>
      </w:r>
      <w:r w:rsidR="008C0E62" w:rsidRPr="00613937">
        <w:t>number of IRED pulses</w:t>
      </w:r>
      <w:r w:rsidR="00814E3E">
        <w:t xml:space="preserve"> (</w:t>
      </w:r>
      <w:r>
        <w:t>between 1 and 255</w:t>
      </w:r>
      <w:r w:rsidR="00814E3E">
        <w:t>)</w:t>
      </w:r>
      <w:r>
        <w:t xml:space="preserve"> generated </w:t>
      </w:r>
      <w:r w:rsidR="00C10739">
        <w:t xml:space="preserve">by the sensor </w:t>
      </w:r>
      <w:r>
        <w:t>during each cycle of operation</w:t>
      </w:r>
      <w:r w:rsidR="008C0E62" w:rsidRPr="00613937">
        <w:t xml:space="preserve">. </w:t>
      </w:r>
      <w:r>
        <w:t xml:space="preserve">Each pulse has a period of 16.3 </w:t>
      </w:r>
      <w:r>
        <w:rPr>
          <w:rFonts w:ascii="Symbol" w:hAnsi="Symbol"/>
        </w:rPr>
        <w:t></w:t>
      </w:r>
      <w:r w:rsidR="00814E3E">
        <w:t>s. A higher</w:t>
      </w:r>
      <w:r w:rsidR="008C0E62" w:rsidRPr="00613937">
        <w:t xml:space="preserve"> number of pulses</w:t>
      </w:r>
      <w:r w:rsidR="00732DF6">
        <w:t xml:space="preserve"> </w:t>
      </w:r>
      <w:r w:rsidR="008C0E62" w:rsidRPr="00613937">
        <w:t>increase</w:t>
      </w:r>
      <w:r w:rsidR="000C3082">
        <w:t>s</w:t>
      </w:r>
      <w:r w:rsidR="008C0E62" w:rsidRPr="00613937">
        <w:t xml:space="preserve"> the sensitivity of the sensor</w:t>
      </w:r>
      <w:r w:rsidR="00814E3E">
        <w:t xml:space="preserve">. </w:t>
      </w:r>
      <w:r w:rsidR="00F51285">
        <w:t>T</w:t>
      </w:r>
      <w:r w:rsidR="00EF068D">
        <w:t>he sensor output</w:t>
      </w:r>
      <w:r w:rsidR="00F51285">
        <w:t>s</w:t>
      </w:r>
      <w:r w:rsidR="00207FA0">
        <w:t xml:space="preserve"> </w:t>
      </w:r>
      <w:r w:rsidR="00675348">
        <w:t xml:space="preserve">a </w:t>
      </w:r>
      <w:r w:rsidR="00F51285">
        <w:t>count</w:t>
      </w:r>
      <w:r w:rsidR="00675348">
        <w:t xml:space="preserve"> value </w:t>
      </w:r>
      <w:r w:rsidR="00F51285">
        <w:t xml:space="preserve">ranging </w:t>
      </w:r>
      <w:r w:rsidR="00675348">
        <w:t xml:space="preserve">between </w:t>
      </w:r>
      <w:r w:rsidR="00EF068D">
        <w:t xml:space="preserve">0 </w:t>
      </w:r>
      <w:r w:rsidR="00675348">
        <w:t>and</w:t>
      </w:r>
      <w:r w:rsidR="00EF068D">
        <w:t xml:space="preserve"> 1023</w:t>
      </w:r>
      <w:r w:rsidR="00675348">
        <w:t>. The value depends</w:t>
      </w:r>
      <w:r w:rsidR="00F51285">
        <w:t xml:space="preserve"> on the distance of the target</w:t>
      </w:r>
      <w:r w:rsidR="00675348">
        <w:t xml:space="preserve"> and is a measure of the amount of reflected IR light</w:t>
      </w:r>
      <w:r w:rsidR="00EF068D">
        <w:t xml:space="preserve">. </w:t>
      </w:r>
      <w:r w:rsidR="00F51285">
        <w:t>A count value of 1023 means the target has reached the proximity detection threshold of the sensor</w:t>
      </w:r>
      <w:r w:rsidR="00064A07">
        <w:t xml:space="preserve">. Once the output saturates at 1023 counts, it </w:t>
      </w:r>
      <w:r w:rsidR="0016536B">
        <w:t>wil</w:t>
      </w:r>
      <w:r w:rsidR="00F51285">
        <w:t xml:space="preserve">l not increase </w:t>
      </w:r>
      <w:r w:rsidR="00064A07">
        <w:t>even if</w:t>
      </w:r>
      <w:r w:rsidR="00F51285">
        <w:t xml:space="preserve"> the target moves closer to the sensor.</w:t>
      </w:r>
    </w:p>
    <w:p w14:paraId="4C18E57C" w14:textId="77777777" w:rsidR="00BF4769" w:rsidRDefault="00BF4769" w:rsidP="008C0E62"/>
    <w:p w14:paraId="7228AD98" w14:textId="77777777" w:rsidR="00470237" w:rsidRDefault="00BF4769" w:rsidP="00D1763A">
      <w:r>
        <w:t>Proximity sensor</w:t>
      </w:r>
      <w:r w:rsidR="00475EE4">
        <w:t>s</w:t>
      </w:r>
      <w:r>
        <w:t xml:space="preserve"> are typically used in </w:t>
      </w:r>
      <w:r w:rsidRPr="0001380B">
        <w:rPr>
          <w:noProof/>
        </w:rPr>
        <w:t>near field</w:t>
      </w:r>
      <w:r>
        <w:t xml:space="preserve"> proximity applications. For example, </w:t>
      </w:r>
      <w:r w:rsidR="00475EE4">
        <w:t xml:space="preserve">in </w:t>
      </w:r>
      <w:r>
        <w:t xml:space="preserve">mobile </w:t>
      </w:r>
      <w:r w:rsidRPr="0001380B">
        <w:rPr>
          <w:noProof/>
        </w:rPr>
        <w:t>phones</w:t>
      </w:r>
      <w:r w:rsidR="002D7149">
        <w:rPr>
          <w:noProof/>
        </w:rPr>
        <w:t>,</w:t>
      </w:r>
      <w:r>
        <w:t xml:space="preserve"> the sensor can detect when the user positions the phone close to their ear.</w:t>
      </w:r>
    </w:p>
    <w:p w14:paraId="1D98A179" w14:textId="77777777" w:rsidR="00470237" w:rsidRPr="00613937" w:rsidRDefault="00470237" w:rsidP="00470237">
      <w:pPr>
        <w:pStyle w:val="Heading3"/>
      </w:pPr>
      <w:bookmarkStart w:id="58" w:name="_Toc72762354"/>
      <w:r w:rsidRPr="00613937">
        <w:lastRenderedPageBreak/>
        <w:t>3.2 Implement</w:t>
      </w:r>
      <w:bookmarkEnd w:id="58"/>
    </w:p>
    <w:p w14:paraId="03775F2D" w14:textId="77777777" w:rsidR="00142E87" w:rsidRDefault="00142E87" w:rsidP="00142E87"/>
    <w:p w14:paraId="158AE803" w14:textId="77777777" w:rsidR="00142E87" w:rsidRDefault="00142E87" w:rsidP="00142E87">
      <w:r w:rsidRPr="0079114E">
        <w:t>The Virtual Instrument (VI</w:t>
      </w:r>
      <w:r>
        <w:t xml:space="preserve">) used to collect data from </w:t>
      </w:r>
      <w:r w:rsidRPr="0079114E">
        <w:t xml:space="preserve">the </w:t>
      </w:r>
      <w:r>
        <w:t>IR proximity sensor</w:t>
      </w:r>
      <w:r w:rsidRPr="0079114E">
        <w:t xml:space="preserve"> is shown in Figure </w:t>
      </w:r>
      <w:r>
        <w:t>3-3</w:t>
      </w:r>
      <w:r w:rsidRPr="0079114E">
        <w:t>.</w:t>
      </w:r>
    </w:p>
    <w:p w14:paraId="0CF38A71" w14:textId="77777777" w:rsidR="00142E87" w:rsidRDefault="00142E87" w:rsidP="00142E87"/>
    <w:p w14:paraId="7612D23C" w14:textId="77777777" w:rsidR="00142E87" w:rsidRDefault="008F31F8" w:rsidP="00C50FD7">
      <w:pPr>
        <w:jc w:val="center"/>
      </w:pPr>
      <w:r>
        <w:rPr>
          <w:noProof/>
        </w:rPr>
        <w:drawing>
          <wp:inline distT="0" distB="0" distL="0" distR="0" wp14:anchorId="155E9D65" wp14:editId="69C8DECA">
            <wp:extent cx="5244912" cy="631344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58581" cy="6329901"/>
                    </a:xfrm>
                    <a:prstGeom prst="rect">
                      <a:avLst/>
                    </a:prstGeom>
                    <a:noFill/>
                  </pic:spPr>
                </pic:pic>
              </a:graphicData>
            </a:graphic>
          </wp:inline>
        </w:drawing>
      </w:r>
    </w:p>
    <w:p w14:paraId="4B18490C" w14:textId="77777777" w:rsidR="00142E87" w:rsidRDefault="00142E87" w:rsidP="00142E87">
      <w:pPr>
        <w:pStyle w:val="Caption"/>
        <w:jc w:val="center"/>
      </w:pPr>
      <w:r w:rsidRPr="0079114E">
        <w:t>Figure</w:t>
      </w:r>
      <w:r>
        <w:t xml:space="preserve"> 3-3</w:t>
      </w:r>
      <w:r w:rsidR="00C50FD7">
        <w:t>:</w:t>
      </w:r>
      <w:r w:rsidRPr="0079114E">
        <w:t xml:space="preserve"> VI </w:t>
      </w:r>
      <w:r>
        <w:t>for</w:t>
      </w:r>
      <w:r w:rsidRPr="0079114E">
        <w:t xml:space="preserve"> collect</w:t>
      </w:r>
      <w:r>
        <w:t>ing</w:t>
      </w:r>
      <w:r w:rsidRPr="0079114E">
        <w:t xml:space="preserve"> data from </w:t>
      </w:r>
      <w:r>
        <w:t>the IR proximity sensor</w:t>
      </w:r>
    </w:p>
    <w:p w14:paraId="7DB737EF" w14:textId="77777777" w:rsidR="00142E87" w:rsidRDefault="00142E87" w:rsidP="00142E87">
      <w:pPr>
        <w:pStyle w:val="Heading4"/>
      </w:pPr>
      <w:r>
        <w:lastRenderedPageBreak/>
        <w:t>Observe Sensor Behavior</w:t>
      </w:r>
    </w:p>
    <w:p w14:paraId="78E9BF36" w14:textId="77777777" w:rsidR="00142E87" w:rsidRPr="003B23E1" w:rsidRDefault="00142E87" w:rsidP="00142E87"/>
    <w:p w14:paraId="3A597055" w14:textId="77777777" w:rsidR="00142E87" w:rsidRPr="000C3082" w:rsidRDefault="00142E87" w:rsidP="008E1A44">
      <w:pPr>
        <w:pStyle w:val="ListParagraph"/>
        <w:numPr>
          <w:ilvl w:val="0"/>
          <w:numId w:val="20"/>
        </w:numPr>
        <w:rPr>
          <w:b/>
        </w:rPr>
      </w:pPr>
      <w:r>
        <w:t xml:space="preserve">Open </w:t>
      </w:r>
      <w:r w:rsidRPr="000C3082">
        <w:rPr>
          <w:b/>
        </w:rPr>
        <w:t>Mechatronic Sensors Board.lvproj</w:t>
      </w:r>
    </w:p>
    <w:p w14:paraId="14372E25" w14:textId="77777777" w:rsidR="00142E87" w:rsidRPr="000C3082" w:rsidRDefault="00142E87" w:rsidP="008E1A44">
      <w:pPr>
        <w:pStyle w:val="ListParagraph"/>
        <w:numPr>
          <w:ilvl w:val="0"/>
          <w:numId w:val="20"/>
        </w:numPr>
        <w:rPr>
          <w:b/>
        </w:rPr>
      </w:pPr>
      <w:r>
        <w:t xml:space="preserve">From the </w:t>
      </w:r>
      <w:r w:rsidRPr="000C3082">
        <w:rPr>
          <w:b/>
        </w:rPr>
        <w:t>Project Explorer</w:t>
      </w:r>
      <w:r w:rsidR="00FA5CC0">
        <w:rPr>
          <w:b/>
        </w:rPr>
        <w:t xml:space="preserve"> </w:t>
      </w:r>
      <w:r>
        <w:t xml:space="preserve">window, open </w:t>
      </w:r>
      <w:r w:rsidRPr="000C3082">
        <w:rPr>
          <w:b/>
        </w:rPr>
        <w:t>Mechatronic Sensors – IR Proximity.vi</w:t>
      </w:r>
    </w:p>
    <w:p w14:paraId="23F1FCF0" w14:textId="77777777" w:rsidR="00142E87" w:rsidRDefault="00142E87" w:rsidP="008E1A44">
      <w:pPr>
        <w:pStyle w:val="ListParagraph"/>
        <w:numPr>
          <w:ilvl w:val="0"/>
          <w:numId w:val="20"/>
        </w:numPr>
      </w:pPr>
      <w:r>
        <w:t>Run the VI.</w:t>
      </w:r>
    </w:p>
    <w:p w14:paraId="15813F35" w14:textId="77777777" w:rsidR="00142E87" w:rsidRDefault="00142E87" w:rsidP="008E1A44">
      <w:pPr>
        <w:pStyle w:val="ListParagraph"/>
        <w:numPr>
          <w:ilvl w:val="0"/>
          <w:numId w:val="20"/>
        </w:numPr>
      </w:pPr>
      <w:r>
        <w:t xml:space="preserve">Wait for the </w:t>
      </w:r>
      <w:r w:rsidRPr="000C3082">
        <w:rPr>
          <w:b/>
        </w:rPr>
        <w:t>Initialized?</w:t>
      </w:r>
      <w:r>
        <w:t xml:space="preserve"> LED indicator to turn on.</w:t>
      </w:r>
    </w:p>
    <w:p w14:paraId="1A629AB0" w14:textId="77777777" w:rsidR="00142E87" w:rsidRDefault="00142E87" w:rsidP="008E1A44">
      <w:pPr>
        <w:pStyle w:val="ListParagraph"/>
        <w:numPr>
          <w:ilvl w:val="0"/>
          <w:numId w:val="20"/>
        </w:numPr>
      </w:pPr>
      <w:r>
        <w:t>The waveform chart shows the raw count of the sensors analog-to-digital output.</w:t>
      </w:r>
    </w:p>
    <w:p w14:paraId="53D521E3" w14:textId="77777777" w:rsidR="00142E87" w:rsidRDefault="00151100" w:rsidP="008E1A44">
      <w:pPr>
        <w:pStyle w:val="ListParagraph"/>
        <w:numPr>
          <w:ilvl w:val="0"/>
          <w:numId w:val="20"/>
        </w:numPr>
      </w:pPr>
      <w:r>
        <w:t xml:space="preserve">Ensure the </w:t>
      </w:r>
      <w:r w:rsidR="00F12BC6" w:rsidRPr="00F12BC6">
        <w:rPr>
          <w:b/>
        </w:rPr>
        <w:t xml:space="preserve">IR </w:t>
      </w:r>
      <w:r w:rsidR="00D75255" w:rsidRPr="000C3082">
        <w:rPr>
          <w:b/>
        </w:rPr>
        <w:t>Pulse Count [1..</w:t>
      </w:r>
      <w:r w:rsidR="00142E87" w:rsidRPr="000C3082">
        <w:rPr>
          <w:b/>
        </w:rPr>
        <w:t>255]</w:t>
      </w:r>
      <w:r w:rsidR="00142E87">
        <w:t xml:space="preserve"> numeric control is set to </w:t>
      </w:r>
      <w:r w:rsidR="00142E87" w:rsidRPr="00C50FD7">
        <w:rPr>
          <w:b/>
        </w:rPr>
        <w:t>1</w:t>
      </w:r>
      <w:r w:rsidR="00142E87">
        <w:t>. This setting causes the sensor to generate 1 IRED pulse during each cycle of operation.</w:t>
      </w:r>
    </w:p>
    <w:p w14:paraId="3281D409" w14:textId="77777777" w:rsidR="00142E87" w:rsidRDefault="006F02FA" w:rsidP="008E1A44">
      <w:pPr>
        <w:pStyle w:val="ListParagraph"/>
        <w:numPr>
          <w:ilvl w:val="0"/>
          <w:numId w:val="20"/>
        </w:numPr>
      </w:pPr>
      <w:r>
        <w:t>H</w:t>
      </w:r>
      <w:r w:rsidR="00C10739">
        <w:t xml:space="preserve">old your hand </w:t>
      </w:r>
      <w:r w:rsidR="00EF068D">
        <w:t xml:space="preserve">at a distance of about </w:t>
      </w:r>
      <w:r w:rsidR="005E2774">
        <w:t>30</w:t>
      </w:r>
      <w:r w:rsidR="00EF068D">
        <w:t xml:space="preserve"> cm the sensor. Slowly move your hand toward the sensor and observe </w:t>
      </w:r>
      <w:r w:rsidR="0059584D">
        <w:t xml:space="preserve">the response of the sensor; in </w:t>
      </w:r>
      <w:r w:rsidR="0059584D" w:rsidRPr="00595F4A">
        <w:rPr>
          <w:noProof/>
        </w:rPr>
        <w:t>particular</w:t>
      </w:r>
      <w:r w:rsidR="009C3992">
        <w:rPr>
          <w:noProof/>
        </w:rPr>
        <w:t>,</w:t>
      </w:r>
      <w:r w:rsidR="0059584D">
        <w:t xml:space="preserve"> observe how the number of output counts </w:t>
      </w:r>
      <w:r w:rsidR="0059584D" w:rsidRPr="00595F4A">
        <w:rPr>
          <w:noProof/>
        </w:rPr>
        <w:t>increase</w:t>
      </w:r>
      <w:r w:rsidR="009C3992">
        <w:rPr>
          <w:noProof/>
        </w:rPr>
        <w:t>s</w:t>
      </w:r>
      <w:r w:rsidR="0059584D">
        <w:t xml:space="preserve"> as well as any scatter in the sensor’s output</w:t>
      </w:r>
      <w:r w:rsidR="00EF068D">
        <w:t xml:space="preserve">. Once your hand reaches the proximity </w:t>
      </w:r>
      <w:r w:rsidR="00F51285">
        <w:t>threshold</w:t>
      </w:r>
      <w:r w:rsidR="00EF068D">
        <w:t xml:space="preserve">, the number of output counts </w:t>
      </w:r>
      <w:r w:rsidR="00F51285">
        <w:t xml:space="preserve">will </w:t>
      </w:r>
      <w:r w:rsidR="00EF068D">
        <w:t>reach</w:t>
      </w:r>
      <w:r w:rsidR="00F51285">
        <w:t xml:space="preserve"> a</w:t>
      </w:r>
      <w:r w:rsidR="00EF068D">
        <w:t xml:space="preserve"> maximum value of 1023. Using a ruler</w:t>
      </w:r>
      <w:r w:rsidR="00F51285">
        <w:t xml:space="preserve">, estimate </w:t>
      </w:r>
      <w:r w:rsidR="005E2774">
        <w:t xml:space="preserve">the </w:t>
      </w:r>
      <w:r w:rsidR="00F51285">
        <w:t xml:space="preserve">threshold </w:t>
      </w:r>
      <w:r w:rsidR="005E2774">
        <w:t xml:space="preserve">distance </w:t>
      </w:r>
      <w:r w:rsidR="00F51285">
        <w:t>in term</w:t>
      </w:r>
      <w:r w:rsidR="005E2774">
        <w:t>s</w:t>
      </w:r>
      <w:r w:rsidR="00F51285">
        <w:t xml:space="preserve"> of millimeters and record the value in Table 3-1. </w:t>
      </w:r>
      <w:r w:rsidR="00EF068D">
        <w:t xml:space="preserve">Take screenshots of your </w:t>
      </w:r>
      <w:r w:rsidR="005E2774">
        <w:t>results</w:t>
      </w:r>
      <w:r w:rsidR="00EF068D">
        <w:t>.</w:t>
      </w:r>
    </w:p>
    <w:p w14:paraId="39B03D8E" w14:textId="77777777" w:rsidR="0059584D" w:rsidRDefault="0059584D" w:rsidP="00C50FD7">
      <w:pPr>
        <w:pStyle w:val="Caption"/>
        <w:ind w:left="360"/>
        <w:jc w:val="center"/>
      </w:pPr>
    </w:p>
    <w:p w14:paraId="393633B9" w14:textId="77777777" w:rsidR="00C50FD7" w:rsidRDefault="00C50FD7" w:rsidP="00C50FD7">
      <w:pPr>
        <w:pStyle w:val="Caption"/>
        <w:ind w:left="360"/>
        <w:jc w:val="center"/>
      </w:pPr>
      <w:r>
        <w:t>T</w:t>
      </w:r>
      <w:r w:rsidRPr="00613937">
        <w:t xml:space="preserve">able </w:t>
      </w:r>
      <w:r>
        <w:t>3</w:t>
      </w:r>
      <w:r w:rsidRPr="00613937">
        <w:t>-</w:t>
      </w:r>
      <w:r>
        <w:t>1:</w:t>
      </w:r>
      <w:r w:rsidR="00590FC0">
        <w:t xml:space="preserve"> </w:t>
      </w:r>
      <w:r w:rsidR="00056558">
        <w:t>Sample recorded</w:t>
      </w:r>
      <w:r>
        <w:t xml:space="preserve"> data</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C50FD7" w:rsidRPr="00613937" w14:paraId="6AE5EA70" w14:textId="77777777" w:rsidTr="00772DA7">
        <w:trPr>
          <w:trHeight w:val="640"/>
          <w:jc w:val="center"/>
        </w:trPr>
        <w:tc>
          <w:tcPr>
            <w:tcW w:w="2436" w:type="dxa"/>
            <w:shd w:val="clear" w:color="auto" w:fill="auto"/>
            <w:vAlign w:val="center"/>
          </w:tcPr>
          <w:p w14:paraId="6F6B1074" w14:textId="77777777" w:rsidR="00C50FD7" w:rsidRPr="00613937" w:rsidRDefault="00C50FD7" w:rsidP="00F12BC6">
            <w:pPr>
              <w:jc w:val="center"/>
            </w:pPr>
            <w:r>
              <w:t>IR Pulse Count</w:t>
            </w:r>
          </w:p>
        </w:tc>
        <w:tc>
          <w:tcPr>
            <w:tcW w:w="3083" w:type="dxa"/>
            <w:shd w:val="clear" w:color="auto" w:fill="auto"/>
            <w:vAlign w:val="center"/>
          </w:tcPr>
          <w:p w14:paraId="79632095" w14:textId="77777777" w:rsidR="00C50FD7" w:rsidRDefault="00C50FD7" w:rsidP="00772DA7">
            <w:pPr>
              <w:jc w:val="center"/>
            </w:pPr>
            <w:r>
              <w:t>Proximity Threshold (mm)</w:t>
            </w:r>
          </w:p>
        </w:tc>
      </w:tr>
      <w:tr w:rsidR="00C50FD7" w:rsidRPr="00613937" w14:paraId="2C8C5842" w14:textId="77777777" w:rsidTr="00772DA7">
        <w:trPr>
          <w:trHeight w:val="170"/>
          <w:jc w:val="center"/>
        </w:trPr>
        <w:tc>
          <w:tcPr>
            <w:tcW w:w="2436" w:type="dxa"/>
            <w:shd w:val="clear" w:color="auto" w:fill="auto"/>
          </w:tcPr>
          <w:p w14:paraId="115FC3B3" w14:textId="77777777" w:rsidR="00C50FD7" w:rsidRPr="00613937" w:rsidRDefault="00C50FD7" w:rsidP="00772DA7">
            <w:pPr>
              <w:jc w:val="center"/>
            </w:pPr>
            <w:r>
              <w:t>1</w:t>
            </w:r>
          </w:p>
        </w:tc>
        <w:tc>
          <w:tcPr>
            <w:tcW w:w="3083" w:type="dxa"/>
            <w:shd w:val="clear" w:color="auto" w:fill="auto"/>
          </w:tcPr>
          <w:p w14:paraId="21E36AFE" w14:textId="77777777" w:rsidR="00C50FD7" w:rsidRDefault="00C50FD7" w:rsidP="00772DA7">
            <w:pPr>
              <w:jc w:val="center"/>
            </w:pPr>
          </w:p>
        </w:tc>
      </w:tr>
      <w:tr w:rsidR="00C50FD7" w:rsidRPr="00613937" w14:paraId="7749FA6E" w14:textId="77777777" w:rsidTr="00772DA7">
        <w:trPr>
          <w:trHeight w:val="323"/>
          <w:jc w:val="center"/>
        </w:trPr>
        <w:tc>
          <w:tcPr>
            <w:tcW w:w="2436" w:type="dxa"/>
            <w:shd w:val="clear" w:color="auto" w:fill="auto"/>
          </w:tcPr>
          <w:p w14:paraId="1F22A87B" w14:textId="77777777" w:rsidR="00C50FD7" w:rsidRPr="00613937" w:rsidRDefault="00C50FD7" w:rsidP="00772DA7">
            <w:pPr>
              <w:jc w:val="center"/>
            </w:pPr>
            <w:r>
              <w:t>10</w:t>
            </w:r>
          </w:p>
        </w:tc>
        <w:tc>
          <w:tcPr>
            <w:tcW w:w="3083" w:type="dxa"/>
            <w:shd w:val="clear" w:color="auto" w:fill="auto"/>
          </w:tcPr>
          <w:p w14:paraId="0FA63B9F" w14:textId="77777777" w:rsidR="00C50FD7" w:rsidRDefault="00C50FD7" w:rsidP="00772DA7">
            <w:pPr>
              <w:jc w:val="center"/>
            </w:pPr>
          </w:p>
        </w:tc>
      </w:tr>
      <w:tr w:rsidR="00C50FD7" w:rsidRPr="00613937" w14:paraId="7BFCFDF6" w14:textId="77777777" w:rsidTr="00772DA7">
        <w:trPr>
          <w:trHeight w:val="323"/>
          <w:jc w:val="center"/>
        </w:trPr>
        <w:tc>
          <w:tcPr>
            <w:tcW w:w="2436" w:type="dxa"/>
            <w:shd w:val="clear" w:color="auto" w:fill="auto"/>
          </w:tcPr>
          <w:p w14:paraId="6C194C96" w14:textId="77777777" w:rsidR="00C50FD7" w:rsidRPr="00613937" w:rsidRDefault="00C50FD7" w:rsidP="00772DA7">
            <w:pPr>
              <w:jc w:val="center"/>
            </w:pPr>
            <w:r>
              <w:t>50</w:t>
            </w:r>
          </w:p>
        </w:tc>
        <w:tc>
          <w:tcPr>
            <w:tcW w:w="3083" w:type="dxa"/>
            <w:shd w:val="clear" w:color="auto" w:fill="auto"/>
          </w:tcPr>
          <w:p w14:paraId="219C15CC" w14:textId="77777777" w:rsidR="00C50FD7" w:rsidRDefault="00C50FD7" w:rsidP="00772DA7">
            <w:pPr>
              <w:jc w:val="center"/>
            </w:pPr>
          </w:p>
        </w:tc>
      </w:tr>
      <w:tr w:rsidR="00C50FD7" w:rsidRPr="00613937" w14:paraId="70EC6B88" w14:textId="77777777" w:rsidTr="00772DA7">
        <w:trPr>
          <w:trHeight w:val="323"/>
          <w:jc w:val="center"/>
        </w:trPr>
        <w:tc>
          <w:tcPr>
            <w:tcW w:w="2436" w:type="dxa"/>
            <w:shd w:val="clear" w:color="auto" w:fill="auto"/>
          </w:tcPr>
          <w:p w14:paraId="33A7B1D1" w14:textId="77777777" w:rsidR="00C50FD7" w:rsidRDefault="00C50FD7" w:rsidP="00772DA7">
            <w:pPr>
              <w:jc w:val="center"/>
            </w:pPr>
            <w:r>
              <w:t>100</w:t>
            </w:r>
          </w:p>
        </w:tc>
        <w:tc>
          <w:tcPr>
            <w:tcW w:w="3083" w:type="dxa"/>
            <w:shd w:val="clear" w:color="auto" w:fill="auto"/>
          </w:tcPr>
          <w:p w14:paraId="435D64AF" w14:textId="77777777" w:rsidR="00C50FD7" w:rsidRDefault="00C50FD7" w:rsidP="00772DA7">
            <w:pPr>
              <w:jc w:val="center"/>
            </w:pPr>
          </w:p>
        </w:tc>
      </w:tr>
      <w:tr w:rsidR="00C50FD7" w:rsidRPr="00613937" w14:paraId="255C2BB2" w14:textId="77777777" w:rsidTr="00772DA7">
        <w:trPr>
          <w:trHeight w:val="323"/>
          <w:jc w:val="center"/>
        </w:trPr>
        <w:tc>
          <w:tcPr>
            <w:tcW w:w="2436" w:type="dxa"/>
            <w:shd w:val="clear" w:color="auto" w:fill="auto"/>
          </w:tcPr>
          <w:p w14:paraId="38E63811" w14:textId="77777777" w:rsidR="00C50FD7" w:rsidRDefault="00C50FD7" w:rsidP="00772DA7">
            <w:pPr>
              <w:jc w:val="center"/>
            </w:pPr>
            <w:r>
              <w:t>150</w:t>
            </w:r>
          </w:p>
        </w:tc>
        <w:tc>
          <w:tcPr>
            <w:tcW w:w="3083" w:type="dxa"/>
            <w:shd w:val="clear" w:color="auto" w:fill="auto"/>
          </w:tcPr>
          <w:p w14:paraId="7301C129" w14:textId="77777777" w:rsidR="00C50FD7" w:rsidRDefault="00C50FD7" w:rsidP="00772DA7">
            <w:pPr>
              <w:jc w:val="center"/>
            </w:pPr>
          </w:p>
        </w:tc>
      </w:tr>
      <w:tr w:rsidR="00C50FD7" w:rsidRPr="00613937" w14:paraId="71176175" w14:textId="77777777" w:rsidTr="00772DA7">
        <w:trPr>
          <w:trHeight w:val="323"/>
          <w:jc w:val="center"/>
        </w:trPr>
        <w:tc>
          <w:tcPr>
            <w:tcW w:w="2436" w:type="dxa"/>
            <w:shd w:val="clear" w:color="auto" w:fill="auto"/>
          </w:tcPr>
          <w:p w14:paraId="5C05116C" w14:textId="77777777" w:rsidR="00C50FD7" w:rsidRDefault="00C50FD7" w:rsidP="00772DA7">
            <w:pPr>
              <w:jc w:val="center"/>
            </w:pPr>
            <w:r>
              <w:t>255</w:t>
            </w:r>
          </w:p>
        </w:tc>
        <w:tc>
          <w:tcPr>
            <w:tcW w:w="3083" w:type="dxa"/>
            <w:shd w:val="clear" w:color="auto" w:fill="auto"/>
          </w:tcPr>
          <w:p w14:paraId="497A3A32" w14:textId="77777777" w:rsidR="00C50FD7" w:rsidRDefault="00C50FD7" w:rsidP="00772DA7">
            <w:pPr>
              <w:jc w:val="center"/>
            </w:pPr>
          </w:p>
        </w:tc>
      </w:tr>
    </w:tbl>
    <w:p w14:paraId="2902C8C8" w14:textId="77777777" w:rsidR="00C50FD7" w:rsidRDefault="00C50FD7" w:rsidP="00C50FD7"/>
    <w:p w14:paraId="6ADD5D1F" w14:textId="77777777" w:rsidR="005E2774" w:rsidRDefault="005E2774" w:rsidP="008E1A44">
      <w:pPr>
        <w:pStyle w:val="ListParagraph"/>
        <w:numPr>
          <w:ilvl w:val="0"/>
          <w:numId w:val="20"/>
        </w:numPr>
      </w:pPr>
      <w:r w:rsidRPr="00056558">
        <w:t>Stop</w:t>
      </w:r>
      <w:r>
        <w:t xml:space="preserve"> the VI</w:t>
      </w:r>
      <w:r w:rsidR="00056558">
        <w:t xml:space="preserve"> by pressing the </w:t>
      </w:r>
      <w:r w:rsidR="00056558" w:rsidRPr="00056558">
        <w:rPr>
          <w:b/>
        </w:rPr>
        <w:t>Stop</w:t>
      </w:r>
      <w:r w:rsidR="00056558">
        <w:t xml:space="preserve"> button</w:t>
      </w:r>
      <w:r>
        <w:t>.</w:t>
      </w:r>
    </w:p>
    <w:p w14:paraId="494A5E81" w14:textId="77777777" w:rsidR="00F51285" w:rsidRDefault="006F02FA" w:rsidP="008E1A44">
      <w:pPr>
        <w:pStyle w:val="ListParagraph"/>
        <w:numPr>
          <w:ilvl w:val="0"/>
          <w:numId w:val="20"/>
        </w:numPr>
      </w:pPr>
      <w:r>
        <w:t>As noted in section 3.1, a higher pulse count results in larger sensor sensitivity as well as a larger proximity threshold limit. To observe this, s</w:t>
      </w:r>
      <w:r w:rsidR="005E2774">
        <w:t xml:space="preserve">et </w:t>
      </w:r>
      <w:r w:rsidR="00F12BC6">
        <w:rPr>
          <w:b/>
        </w:rPr>
        <w:t xml:space="preserve">IR </w:t>
      </w:r>
      <w:r w:rsidR="00D75255" w:rsidRPr="00C50FD7">
        <w:rPr>
          <w:b/>
        </w:rPr>
        <w:t xml:space="preserve">Pulse Count </w:t>
      </w:r>
      <w:r w:rsidR="00D75255" w:rsidRPr="00C50FD7">
        <w:rPr>
          <w:b/>
        </w:rPr>
        <w:lastRenderedPageBreak/>
        <w:t>[1..</w:t>
      </w:r>
      <w:r w:rsidR="005E2774" w:rsidRPr="00C50FD7">
        <w:rPr>
          <w:b/>
        </w:rPr>
        <w:t>255]</w:t>
      </w:r>
      <w:r w:rsidR="005E2774">
        <w:t xml:space="preserve"> numeric control to </w:t>
      </w:r>
      <w:r w:rsidR="005E2774" w:rsidRPr="00C50FD7">
        <w:rPr>
          <w:b/>
        </w:rPr>
        <w:t>10</w:t>
      </w:r>
      <w:r w:rsidR="005E2774">
        <w:t xml:space="preserve"> and re-run your VI and repeat step 7. Record your results in Table 3-1.</w:t>
      </w:r>
    </w:p>
    <w:p w14:paraId="45185899" w14:textId="77777777" w:rsidR="005E2774" w:rsidRDefault="005E2774" w:rsidP="008E1A44">
      <w:pPr>
        <w:pStyle w:val="ListParagraph"/>
        <w:numPr>
          <w:ilvl w:val="0"/>
          <w:numId w:val="20"/>
        </w:numPr>
      </w:pPr>
      <w:r>
        <w:t xml:space="preserve">Repeat steps 8 through 9 for the remaining values of </w:t>
      </w:r>
      <w:r w:rsidR="00F12BC6" w:rsidRPr="00F12BC6">
        <w:rPr>
          <w:b/>
        </w:rPr>
        <w:t xml:space="preserve">IR </w:t>
      </w:r>
      <w:r w:rsidRPr="00C50FD7">
        <w:rPr>
          <w:b/>
        </w:rPr>
        <w:t>Pulse Count</w:t>
      </w:r>
      <w:r w:rsidR="009A2A82">
        <w:rPr>
          <w:b/>
        </w:rPr>
        <w:t xml:space="preserve"> </w:t>
      </w:r>
      <w:r w:rsidR="005E17B7">
        <w:t>listed</w:t>
      </w:r>
      <w:r>
        <w:t xml:space="preserve"> in Table 3-1.</w:t>
      </w:r>
      <w:r>
        <w:br/>
      </w:r>
      <w:r>
        <w:br/>
      </w:r>
      <w:r w:rsidRPr="005E2774">
        <w:rPr>
          <w:i/>
        </w:rPr>
        <w:t>Note:</w:t>
      </w:r>
      <w:r w:rsidR="009B74F9">
        <w:rPr>
          <w:i/>
        </w:rPr>
        <w:t xml:space="preserve"> </w:t>
      </w:r>
      <w:r w:rsidR="005E17B7">
        <w:t>Prior to entering a new pulse count value, y</w:t>
      </w:r>
      <w:r>
        <w:t>ou must stop the VI each time.</w:t>
      </w:r>
      <w:r w:rsidR="001E03E1">
        <w:t xml:space="preserve"> Enter a new value and re-run the VI.</w:t>
      </w:r>
      <w:r>
        <w:br/>
      </w:r>
    </w:p>
    <w:p w14:paraId="520BC856" w14:textId="77777777" w:rsidR="006A7BC1" w:rsidRDefault="00056558" w:rsidP="008E1A44">
      <w:pPr>
        <w:pStyle w:val="ListParagraph"/>
        <w:numPr>
          <w:ilvl w:val="0"/>
          <w:numId w:val="20"/>
        </w:numPr>
      </w:pPr>
      <w:r>
        <w:t>P</w:t>
      </w:r>
      <w:r w:rsidR="005E2774">
        <w:t xml:space="preserve">ress the </w:t>
      </w:r>
      <w:r w:rsidR="005E2774" w:rsidRPr="00C50FD7">
        <w:rPr>
          <w:b/>
        </w:rPr>
        <w:t>Stop</w:t>
      </w:r>
      <w:r w:rsidR="005E2774">
        <w:t xml:space="preserve"> button.</w:t>
      </w:r>
    </w:p>
    <w:p w14:paraId="29117485" w14:textId="77777777" w:rsidR="005E2774" w:rsidRDefault="005E2774" w:rsidP="005E2774"/>
    <w:p w14:paraId="1DAFCDA9" w14:textId="77777777" w:rsidR="00470237" w:rsidRDefault="00470237" w:rsidP="00470237">
      <w:pPr>
        <w:pStyle w:val="Heading3"/>
      </w:pPr>
      <w:bookmarkStart w:id="59" w:name="_Toc72762355"/>
      <w:r w:rsidRPr="00613937">
        <w:t>3.3 Analyze</w:t>
      </w:r>
      <w:bookmarkEnd w:id="59"/>
    </w:p>
    <w:p w14:paraId="7C71A0D6" w14:textId="77777777" w:rsidR="005224B4" w:rsidRPr="005224B4" w:rsidRDefault="005224B4" w:rsidP="005224B4"/>
    <w:p w14:paraId="2E3426C8" w14:textId="77777777" w:rsidR="00151100" w:rsidRDefault="00C50FD7" w:rsidP="00C50FD7">
      <w:r>
        <w:t xml:space="preserve">3-1 </w:t>
      </w:r>
      <w:r w:rsidR="00151100">
        <w:t>Present the results you recorded in Table 3-1.</w:t>
      </w:r>
    </w:p>
    <w:p w14:paraId="21C09602" w14:textId="77777777" w:rsidR="00C50FD7" w:rsidRDefault="00C50FD7" w:rsidP="00C50FD7"/>
    <w:p w14:paraId="74478BE9" w14:textId="77777777" w:rsidR="00151100" w:rsidRDefault="00C50FD7" w:rsidP="00C50FD7">
      <w:r>
        <w:t xml:space="preserve">3-2 </w:t>
      </w:r>
      <w:r w:rsidR="005224B4">
        <w:t xml:space="preserve">Detail your observations of the output of the </w:t>
      </w:r>
      <w:r w:rsidR="00151100">
        <w:t>IR proximity sensor</w:t>
      </w:r>
      <w:r w:rsidR="005224B4">
        <w:t xml:space="preserve"> as </w:t>
      </w:r>
      <w:r w:rsidR="00151100">
        <w:t xml:space="preserve">you moved your hand closer to the sensor for different pulse count values. </w:t>
      </w:r>
      <w:r w:rsidR="005224B4">
        <w:t>Attach screenshots of your results.</w:t>
      </w:r>
    </w:p>
    <w:p w14:paraId="77CF6AE5" w14:textId="77777777" w:rsidR="00EB3764" w:rsidRDefault="00EB3764" w:rsidP="00EB3764"/>
    <w:p w14:paraId="6B44B9C4" w14:textId="77777777" w:rsidR="00EB3764" w:rsidRDefault="00EB3764" w:rsidP="00EB3764">
      <w:r>
        <w:t xml:space="preserve">3-3 Comment on the degree of </w:t>
      </w:r>
      <w:r w:rsidRPr="00595F4A">
        <w:rPr>
          <w:noProof/>
        </w:rPr>
        <w:t>scatter</w:t>
      </w:r>
      <w:r>
        <w:t xml:space="preserve"> you observed for different </w:t>
      </w:r>
      <w:r w:rsidR="00AC23DC">
        <w:t xml:space="preserve">IR </w:t>
      </w:r>
      <w:r>
        <w:t>pulse count values. Attach screenshots of your results.</w:t>
      </w:r>
    </w:p>
    <w:p w14:paraId="469787AB" w14:textId="77777777" w:rsidR="00C50FD7" w:rsidRDefault="00C50FD7" w:rsidP="00C50FD7"/>
    <w:p w14:paraId="3E3C8184" w14:textId="77777777" w:rsidR="005A5198" w:rsidRDefault="00C50FD7" w:rsidP="00C50FD7">
      <w:r>
        <w:t xml:space="preserve">3-4 </w:t>
      </w:r>
      <w:r w:rsidR="00CE783A">
        <w:t>Using the</w:t>
      </w:r>
      <w:r w:rsidR="00F12BC6">
        <w:t xml:space="preserve"> data </w:t>
      </w:r>
      <w:r w:rsidR="00CE783A">
        <w:t xml:space="preserve">recorded </w:t>
      </w:r>
      <w:r w:rsidR="00F12BC6">
        <w:t xml:space="preserve">in </w:t>
      </w:r>
      <w:r w:rsidR="00CE783A">
        <w:t>Table 3-1</w:t>
      </w:r>
      <w:r w:rsidR="005A5198">
        <w:t>, plot a curve that relates the sensor’s IRED pulse count to its proximity threshold. What type of curve best fits the data?</w:t>
      </w:r>
      <w:r w:rsidR="001404B7">
        <w:t xml:space="preserve"> Using this curve estimate the number of pulse count required to result in a proximity threshold of 7</w:t>
      </w:r>
      <w:r w:rsidR="00BF449D">
        <w:t>0 mm</w:t>
      </w:r>
      <w:r w:rsidR="001404B7">
        <w:t>.</w:t>
      </w:r>
      <w:r w:rsidR="00BF449D">
        <w:t xml:space="preserve"> Run the VI and validate your results.</w:t>
      </w:r>
    </w:p>
    <w:p w14:paraId="324168FD" w14:textId="77777777" w:rsidR="00BF390D" w:rsidRDefault="00BF390D">
      <w:pPr>
        <w:spacing w:line="240" w:lineRule="auto"/>
      </w:pPr>
      <w:r>
        <w:br w:type="page"/>
      </w:r>
    </w:p>
    <w:p w14:paraId="1265890E" w14:textId="77777777" w:rsidR="00CA0169" w:rsidRDefault="00CA0169" w:rsidP="00CA6F31">
      <w:pPr>
        <w:pStyle w:val="Heading2"/>
      </w:pPr>
      <w:bookmarkStart w:id="60" w:name="_Toc72762356"/>
      <w:r>
        <w:lastRenderedPageBreak/>
        <w:t>Section 4: Design Considerations</w:t>
      </w:r>
      <w:bookmarkEnd w:id="60"/>
    </w:p>
    <w:p w14:paraId="5C479B13" w14:textId="77777777" w:rsidR="00CA0169" w:rsidRDefault="00CA0169">
      <w:pPr>
        <w:spacing w:line="240" w:lineRule="auto"/>
      </w:pPr>
    </w:p>
    <w:p w14:paraId="4215228F" w14:textId="77777777" w:rsidR="00CA0169" w:rsidRDefault="006342BB" w:rsidP="00056558">
      <w:r>
        <w:t>4</w:t>
      </w:r>
      <w:r w:rsidR="001207CB">
        <w:t xml:space="preserve">-1 </w:t>
      </w:r>
      <w:r w:rsidR="00DC4D07">
        <w:t xml:space="preserve">You are asked to design a non-inverting amplifier for a sonar sensor similar to the one shown in Figure 1-3. The sensor has a sensitivity of 0.01 V/in and can measure a maximum distance of 254 in. At your </w:t>
      </w:r>
      <w:r w:rsidR="00DC4D07" w:rsidRPr="0000474A">
        <w:rPr>
          <w:noProof/>
        </w:rPr>
        <w:t>disposal</w:t>
      </w:r>
      <w:r w:rsidR="003E0BB1">
        <w:rPr>
          <w:noProof/>
        </w:rPr>
        <w:t>,</w:t>
      </w:r>
      <w:r w:rsidR="00DC4D07">
        <w:t xml:space="preserve"> you have a DAQ capable of measuring analog signals between 0 V and 10 V. Determine the maximum allowed gain of the circuit while satisfying the design constraints. Recommend appropriate values for the gain resistors R</w:t>
      </w:r>
      <w:r w:rsidR="00DC4D07" w:rsidRPr="00385583">
        <w:rPr>
          <w:vertAlign w:val="subscript"/>
        </w:rPr>
        <w:t>1</w:t>
      </w:r>
      <w:r w:rsidR="00DC4D07">
        <w:t xml:space="preserve"> and R</w:t>
      </w:r>
      <w:r w:rsidR="00DC4D07" w:rsidRPr="00385583">
        <w:rPr>
          <w:vertAlign w:val="subscript"/>
        </w:rPr>
        <w:t>2</w:t>
      </w:r>
      <w:r w:rsidR="00DC4D07">
        <w:t>.</w:t>
      </w:r>
    </w:p>
    <w:p w14:paraId="3FDBAF0D" w14:textId="77777777" w:rsidR="00CA0169" w:rsidRDefault="00CA0169" w:rsidP="00385583">
      <w:pPr>
        <w:pBdr>
          <w:bottom w:val="single" w:sz="4" w:space="1" w:color="auto"/>
        </w:pBdr>
        <w:spacing w:line="240" w:lineRule="auto"/>
      </w:pPr>
    </w:p>
    <w:p w14:paraId="69D75D29" w14:textId="77777777" w:rsidR="00385583" w:rsidRDefault="00385583">
      <w:pPr>
        <w:spacing w:line="240" w:lineRule="auto"/>
      </w:pPr>
    </w:p>
    <w:p w14:paraId="061DED20" w14:textId="77777777" w:rsidR="002C1A60" w:rsidRDefault="006342BB" w:rsidP="002C1A60">
      <w:r w:rsidRPr="006342BB">
        <w:t xml:space="preserve">4-2 </w:t>
      </w:r>
      <w:r w:rsidR="00775574">
        <w:t xml:space="preserve">Ideally, </w:t>
      </w:r>
      <w:r w:rsidR="00C22BEA">
        <w:t xml:space="preserve">a </w:t>
      </w:r>
      <w:r w:rsidR="00775574">
        <w:t>proximity sensor must yield reproducible results regardless of</w:t>
      </w:r>
      <w:r w:rsidR="00CC4878">
        <w:t xml:space="preserve"> the</w:t>
      </w:r>
      <w:r w:rsidR="00775574">
        <w:t xml:space="preserve"> </w:t>
      </w:r>
      <w:r w:rsidR="00775574" w:rsidRPr="0000474A">
        <w:rPr>
          <w:noProof/>
        </w:rPr>
        <w:t>target</w:t>
      </w:r>
      <w:r w:rsidR="00775574">
        <w:t xml:space="preserve"> color, surface texture, and </w:t>
      </w:r>
      <w:r w:rsidR="0016536B">
        <w:t xml:space="preserve">surface </w:t>
      </w:r>
      <w:r w:rsidR="00775574">
        <w:t xml:space="preserve">reflectivity. </w:t>
      </w:r>
      <w:r w:rsidR="0072338A">
        <w:t xml:space="preserve">In practice, </w:t>
      </w:r>
      <w:r w:rsidR="0016536B">
        <w:t xml:space="preserve">however, </w:t>
      </w:r>
      <w:r w:rsidR="004E49DE">
        <w:t>I</w:t>
      </w:r>
      <w:r w:rsidR="00775574">
        <w:t xml:space="preserve">R proximity sensors are highly dependent </w:t>
      </w:r>
      <w:r w:rsidR="0072338A">
        <w:t>on</w:t>
      </w:r>
      <w:r w:rsidR="00775574">
        <w:t xml:space="preserve"> the ability of its target to reflect IR light. </w:t>
      </w:r>
      <w:r w:rsidR="0072338A">
        <w:t xml:space="preserve">Examine </w:t>
      </w:r>
      <w:r w:rsidR="005C1C3C">
        <w:t xml:space="preserve">and comment on </w:t>
      </w:r>
      <w:r w:rsidR="0072338A">
        <w:t xml:space="preserve">the behavior of the IR proximity sensor </w:t>
      </w:r>
      <w:r w:rsidR="00C22BEA">
        <w:t xml:space="preserve">that you used in Section2 </w:t>
      </w:r>
      <w:r w:rsidR="0072338A">
        <w:t>u</w:t>
      </w:r>
      <w:r w:rsidR="00775574">
        <w:t xml:space="preserve">sing </w:t>
      </w:r>
      <w:r w:rsidR="0072338A">
        <w:t>targets with different reflectivity.</w:t>
      </w:r>
      <w:r w:rsidR="006B0A7B">
        <w:t xml:space="preserve"> </w:t>
      </w:r>
      <w:r w:rsidR="007F06DC">
        <w:t xml:space="preserve">In particular, examine the effect of surface reflectivity on the proximity threshold. </w:t>
      </w:r>
      <w:r w:rsidR="00AC23DC">
        <w:t>Use a</w:t>
      </w:r>
      <w:r w:rsidR="00695BC2">
        <w:t xml:space="preserve"> </w:t>
      </w:r>
      <w:r w:rsidR="00C22BEA">
        <w:t xml:space="preserve">white color </w:t>
      </w:r>
      <w:r w:rsidR="007F06DC">
        <w:t xml:space="preserve">cardboard </w:t>
      </w:r>
      <w:r w:rsidR="00AC23DC">
        <w:t xml:space="preserve">and a black color cardboard as </w:t>
      </w:r>
      <w:r w:rsidR="00C22BEA">
        <w:t xml:space="preserve">good </w:t>
      </w:r>
      <w:r w:rsidR="00AC23DC">
        <w:t xml:space="preserve">and poor </w:t>
      </w:r>
      <w:r w:rsidR="00C22BEA">
        <w:t>IR reflector</w:t>
      </w:r>
      <w:r w:rsidR="00AC23DC">
        <w:t>s respectively.</w:t>
      </w:r>
      <w:r w:rsidR="00F3633B">
        <w:t xml:space="preserve"> </w:t>
      </w:r>
      <w:r w:rsidR="00AC23DC">
        <w:t xml:space="preserve">During your test set the </w:t>
      </w:r>
      <w:r w:rsidR="00AC23DC" w:rsidRPr="00AC23DC">
        <w:rPr>
          <w:b/>
        </w:rPr>
        <w:t>IR Pulse Count [1..255]</w:t>
      </w:r>
      <w:r w:rsidR="00AC23DC">
        <w:t xml:space="preserve"> numeric control to </w:t>
      </w:r>
      <w:r w:rsidR="00AC23DC" w:rsidRPr="00AC23DC">
        <w:rPr>
          <w:b/>
        </w:rPr>
        <w:t>255</w:t>
      </w:r>
      <w:r w:rsidR="00AC23DC">
        <w:t>.</w:t>
      </w:r>
    </w:p>
    <w:p w14:paraId="451EA86F" w14:textId="77777777" w:rsidR="00AC23DC" w:rsidRDefault="00AC23DC" w:rsidP="00AC23DC">
      <w:pPr>
        <w:pBdr>
          <w:bottom w:val="single" w:sz="4" w:space="1" w:color="auto"/>
        </w:pBdr>
      </w:pPr>
    </w:p>
    <w:p w14:paraId="443092ED" w14:textId="77777777" w:rsidR="00AC23DC" w:rsidRDefault="00AC23DC" w:rsidP="002C1A60"/>
    <w:p w14:paraId="16815775" w14:textId="77777777" w:rsidR="007952B8" w:rsidRDefault="007952B8" w:rsidP="007952B8">
      <w:r>
        <w:t>4-3</w:t>
      </w:r>
      <w:r w:rsidR="00381290">
        <w:t xml:space="preserve"> </w:t>
      </w:r>
      <w:r>
        <w:t xml:space="preserve">Devise an experimental plan to compare the performance </w:t>
      </w:r>
      <w:r w:rsidR="0016536B">
        <w:t xml:space="preserve">and suitability </w:t>
      </w:r>
      <w:r>
        <w:t xml:space="preserve">of the sonar, ToF, and proximity sensors </w:t>
      </w:r>
      <w:r w:rsidR="0016536B">
        <w:t>as distance sensors</w:t>
      </w:r>
      <w:r>
        <w:t>. Several key parameter</w:t>
      </w:r>
      <w:r w:rsidR="00770945">
        <w:t xml:space="preserve">s </w:t>
      </w:r>
      <w:r>
        <w:t>to examine for each of the sensors include:</w:t>
      </w:r>
    </w:p>
    <w:p w14:paraId="7B04D04F" w14:textId="77777777" w:rsidR="007952B8" w:rsidRDefault="007952B8" w:rsidP="007952B8"/>
    <w:p w14:paraId="02B8585F" w14:textId="77777777" w:rsidR="004E49DE" w:rsidRDefault="007952B8" w:rsidP="008E1A44">
      <w:pPr>
        <w:pStyle w:val="ListParagraph"/>
        <w:numPr>
          <w:ilvl w:val="0"/>
          <w:numId w:val="39"/>
        </w:numPr>
      </w:pPr>
      <w:r>
        <w:t>Range</w:t>
      </w:r>
    </w:p>
    <w:p w14:paraId="7522D6C0" w14:textId="77777777" w:rsidR="007952B8" w:rsidRDefault="007952B8" w:rsidP="008E1A44">
      <w:pPr>
        <w:pStyle w:val="ListParagraph"/>
        <w:numPr>
          <w:ilvl w:val="0"/>
          <w:numId w:val="39"/>
        </w:numPr>
      </w:pPr>
      <w:r>
        <w:t xml:space="preserve">Resolution </w:t>
      </w:r>
    </w:p>
    <w:p w14:paraId="54958454" w14:textId="77777777" w:rsidR="007952B8" w:rsidRDefault="007952B8" w:rsidP="008E1A44">
      <w:pPr>
        <w:pStyle w:val="ListParagraph"/>
        <w:numPr>
          <w:ilvl w:val="0"/>
          <w:numId w:val="39"/>
        </w:numPr>
      </w:pPr>
      <w:r>
        <w:t>Sensitivity</w:t>
      </w:r>
    </w:p>
    <w:p w14:paraId="07026FBF" w14:textId="77777777" w:rsidR="007952B8" w:rsidRDefault="0016536B" w:rsidP="008E1A44">
      <w:pPr>
        <w:pStyle w:val="ListParagraph"/>
        <w:numPr>
          <w:ilvl w:val="0"/>
          <w:numId w:val="39"/>
        </w:numPr>
      </w:pPr>
      <w:r>
        <w:t>Interface type (digital or analog)</w:t>
      </w:r>
    </w:p>
    <w:p w14:paraId="0385B514" w14:textId="77777777" w:rsidR="007952B8" w:rsidRDefault="007952B8" w:rsidP="008E1A44">
      <w:pPr>
        <w:pStyle w:val="ListParagraph"/>
        <w:numPr>
          <w:ilvl w:val="0"/>
          <w:numId w:val="39"/>
        </w:numPr>
      </w:pPr>
      <w:r>
        <w:t>Target compatibility</w:t>
      </w:r>
    </w:p>
    <w:p w14:paraId="3B8066B4" w14:textId="77777777" w:rsidR="007952B8" w:rsidRDefault="007952B8" w:rsidP="008E1A44">
      <w:pPr>
        <w:pStyle w:val="ListParagraph"/>
        <w:numPr>
          <w:ilvl w:val="1"/>
          <w:numId w:val="39"/>
        </w:numPr>
      </w:pPr>
      <w:r>
        <w:t>Surface finish</w:t>
      </w:r>
    </w:p>
    <w:p w14:paraId="47F0E833" w14:textId="77777777" w:rsidR="007952B8" w:rsidRDefault="007952B8" w:rsidP="008E1A44">
      <w:pPr>
        <w:pStyle w:val="ListParagraph"/>
        <w:numPr>
          <w:ilvl w:val="1"/>
          <w:numId w:val="39"/>
        </w:numPr>
      </w:pPr>
      <w:r>
        <w:t>Geometry</w:t>
      </w:r>
    </w:p>
    <w:p w14:paraId="0008BA15" w14:textId="77777777" w:rsidR="007952B8" w:rsidRDefault="007952B8" w:rsidP="008E1A44">
      <w:pPr>
        <w:pStyle w:val="ListParagraph"/>
        <w:numPr>
          <w:ilvl w:val="1"/>
          <w:numId w:val="39"/>
        </w:numPr>
      </w:pPr>
      <w:r>
        <w:t>Color</w:t>
      </w:r>
    </w:p>
    <w:p w14:paraId="69D76B07" w14:textId="77777777" w:rsidR="007952B8" w:rsidRDefault="007952B8" w:rsidP="008E1A44">
      <w:pPr>
        <w:pStyle w:val="ListParagraph"/>
        <w:numPr>
          <w:ilvl w:val="0"/>
          <w:numId w:val="39"/>
        </w:numPr>
      </w:pPr>
      <w:r>
        <w:t>Operating environmental conditions</w:t>
      </w:r>
    </w:p>
    <w:p w14:paraId="0831DC9D" w14:textId="77777777" w:rsidR="00B258F3" w:rsidRDefault="007952B8" w:rsidP="008E1A44">
      <w:pPr>
        <w:pStyle w:val="ListParagraph"/>
        <w:numPr>
          <w:ilvl w:val="0"/>
          <w:numId w:val="39"/>
        </w:numPr>
      </w:pPr>
      <w:r>
        <w:t>Linearity</w:t>
      </w:r>
    </w:p>
    <w:p w14:paraId="7BE937D1" w14:textId="77777777" w:rsidR="00B258F3" w:rsidRDefault="00B258F3">
      <w:pPr>
        <w:spacing w:line="240" w:lineRule="auto"/>
      </w:pPr>
      <w:r>
        <w:br w:type="page"/>
      </w:r>
    </w:p>
    <w:p w14:paraId="3D0F4363" w14:textId="77777777" w:rsidR="00470237" w:rsidRPr="00613937" w:rsidRDefault="00470237" w:rsidP="00470237">
      <w:pPr>
        <w:pStyle w:val="Heading1"/>
      </w:pPr>
      <w:bookmarkStart w:id="61" w:name="_Toc72762357"/>
      <w:r w:rsidRPr="00613937">
        <w:lastRenderedPageBreak/>
        <w:t xml:space="preserve">Lab </w:t>
      </w:r>
      <w:r w:rsidR="0032725D" w:rsidRPr="00613937">
        <w:t>3</w:t>
      </w:r>
      <w:r w:rsidRPr="00613937">
        <w:t xml:space="preserve">: </w:t>
      </w:r>
      <w:r w:rsidR="0032725D" w:rsidRPr="00613937">
        <w:t>Temperature</w:t>
      </w:r>
      <w:bookmarkEnd w:id="61"/>
    </w:p>
    <w:p w14:paraId="0D990D8D" w14:textId="77777777" w:rsidR="00470237" w:rsidRDefault="00470237" w:rsidP="00470237"/>
    <w:p w14:paraId="43A992DE" w14:textId="77777777" w:rsidR="00985CBD" w:rsidRDefault="00985CBD" w:rsidP="00470237">
      <w:r w:rsidRPr="00613937">
        <w:rPr>
          <w:noProof/>
        </w:rPr>
        <w:drawing>
          <wp:inline distT="0" distB="0" distL="0" distR="0" wp14:anchorId="5A17E6F0" wp14:editId="6203732E">
            <wp:extent cx="5934075" cy="3952875"/>
            <wp:effectExtent l="0" t="0" r="9525" b="9525"/>
            <wp:docPr id="37" name="Picture 37" descr="C:\Users\amolki\Downloads\pexels-photo-1950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ownloads\pexels-photo-195029.jpe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075" cy="3952875"/>
                    </a:xfrm>
                    <a:prstGeom prst="rect">
                      <a:avLst/>
                    </a:prstGeom>
                    <a:noFill/>
                    <a:ln>
                      <a:noFill/>
                    </a:ln>
                  </pic:spPr>
                </pic:pic>
              </a:graphicData>
            </a:graphic>
          </wp:inline>
        </w:drawing>
      </w:r>
    </w:p>
    <w:p w14:paraId="5B7434C6" w14:textId="77777777" w:rsidR="00C400D3" w:rsidRDefault="00C400D3" w:rsidP="00C400D3">
      <w:pPr>
        <w:pStyle w:val="Caption"/>
        <w:jc w:val="center"/>
      </w:pPr>
      <w:r>
        <w:t xml:space="preserve">Figure 0: Many industries rely on the accurate measurement of temperature </w:t>
      </w:r>
    </w:p>
    <w:p w14:paraId="14197FE0" w14:textId="77777777" w:rsidR="00985CBD" w:rsidRPr="00613937" w:rsidRDefault="00985CBD" w:rsidP="00470237"/>
    <w:p w14:paraId="314B7617" w14:textId="77777777" w:rsidR="00B1433C" w:rsidRPr="00613937" w:rsidRDefault="00B1433C" w:rsidP="00B1433C">
      <w:r w:rsidRPr="00613937">
        <w:t>This lab explores the thermo-resistive properties of a thermistor. A two-point calibration will be applied to the sensor and it thermal time-constant will be determined using a step input.</w:t>
      </w:r>
    </w:p>
    <w:p w14:paraId="36FE0F4C" w14:textId="77777777" w:rsidR="00BE3097" w:rsidRPr="00613937" w:rsidRDefault="00BE3097" w:rsidP="0032725D"/>
    <w:p w14:paraId="4B9DA043" w14:textId="77777777" w:rsidR="00470237" w:rsidRPr="00613937" w:rsidRDefault="00BE3097" w:rsidP="00BE3097">
      <w:pPr>
        <w:pStyle w:val="Heading2"/>
      </w:pPr>
      <w:bookmarkStart w:id="62" w:name="_Toc72762358"/>
      <w:r w:rsidRPr="00613937">
        <w:t>L</w:t>
      </w:r>
      <w:r w:rsidR="00470237" w:rsidRPr="00613937">
        <w:t>earning Objectives</w:t>
      </w:r>
      <w:bookmarkEnd w:id="62"/>
    </w:p>
    <w:p w14:paraId="791A1961" w14:textId="77777777" w:rsidR="00470237" w:rsidRPr="00613937" w:rsidRDefault="00470237" w:rsidP="00470237"/>
    <w:p w14:paraId="794CA5C8" w14:textId="77777777" w:rsidR="00470237" w:rsidRPr="00613937" w:rsidRDefault="00470237" w:rsidP="00470237">
      <w:r w:rsidRPr="00613937">
        <w:rPr>
          <w:shd w:val="clear" w:color="auto" w:fill="FFFFFF"/>
        </w:rPr>
        <w:t>After completing this lab, you should be able to co</w:t>
      </w:r>
      <w:r w:rsidR="0032725D" w:rsidRPr="00613937">
        <w:rPr>
          <w:shd w:val="clear" w:color="auto" w:fill="FFFFFF"/>
        </w:rPr>
        <w:t>mplete the following activities:</w:t>
      </w:r>
    </w:p>
    <w:p w14:paraId="0C80DA21" w14:textId="77777777" w:rsidR="00470237" w:rsidRPr="00613937" w:rsidRDefault="00470237" w:rsidP="00470237"/>
    <w:p w14:paraId="463CC9D4" w14:textId="77777777" w:rsidR="00470237" w:rsidRPr="00613937" w:rsidRDefault="00B1433C" w:rsidP="004543E4">
      <w:pPr>
        <w:pStyle w:val="ListParagraph"/>
        <w:numPr>
          <w:ilvl w:val="0"/>
          <w:numId w:val="2"/>
        </w:numPr>
      </w:pPr>
      <w:r w:rsidRPr="00613937">
        <w:t xml:space="preserve">Apply a 2-point calibration to a thermistor </w:t>
      </w:r>
    </w:p>
    <w:p w14:paraId="25179971" w14:textId="77777777" w:rsidR="00B1433C" w:rsidRDefault="00B1433C" w:rsidP="004543E4">
      <w:pPr>
        <w:pStyle w:val="ListParagraph"/>
        <w:numPr>
          <w:ilvl w:val="0"/>
          <w:numId w:val="2"/>
        </w:numPr>
      </w:pPr>
      <w:r w:rsidRPr="00613937">
        <w:t xml:space="preserve">Determine the </w:t>
      </w:r>
      <w:r w:rsidRPr="00613937">
        <w:rPr>
          <w:rFonts w:ascii="Symbol" w:hAnsi="Symbol"/>
        </w:rPr>
        <w:t></w:t>
      </w:r>
      <w:r w:rsidRPr="00613937">
        <w:t>-constant of a thermistor</w:t>
      </w:r>
    </w:p>
    <w:p w14:paraId="15664C36" w14:textId="77777777" w:rsidR="00343DB0" w:rsidRPr="00613937" w:rsidRDefault="00343DB0" w:rsidP="004543E4">
      <w:pPr>
        <w:pStyle w:val="ListParagraph"/>
        <w:numPr>
          <w:ilvl w:val="0"/>
          <w:numId w:val="2"/>
        </w:numPr>
      </w:pPr>
      <w:r>
        <w:t>Apply a low-pass filter to the thermistor output</w:t>
      </w:r>
    </w:p>
    <w:p w14:paraId="10866406" w14:textId="77777777" w:rsidR="00B1433C" w:rsidRPr="00613937" w:rsidRDefault="00B1433C" w:rsidP="004543E4">
      <w:pPr>
        <w:pStyle w:val="ListParagraph"/>
        <w:numPr>
          <w:ilvl w:val="0"/>
          <w:numId w:val="2"/>
        </w:numPr>
      </w:pPr>
      <w:r w:rsidRPr="00613937">
        <w:t>Determine the thermal time-constant of a thermistor using a step input</w:t>
      </w:r>
    </w:p>
    <w:p w14:paraId="0EB7FAB2" w14:textId="77777777" w:rsidR="00470237" w:rsidRPr="00613937" w:rsidRDefault="00470237" w:rsidP="00470237">
      <w:pPr>
        <w:spacing w:line="240" w:lineRule="auto"/>
      </w:pPr>
      <w:r w:rsidRPr="00613937">
        <w:br w:type="page"/>
      </w:r>
    </w:p>
    <w:p w14:paraId="43194133" w14:textId="77777777" w:rsidR="00470237" w:rsidRPr="00613937" w:rsidRDefault="00470237" w:rsidP="00470237">
      <w:pPr>
        <w:pStyle w:val="Heading2"/>
      </w:pPr>
      <w:bookmarkStart w:id="63" w:name="_Toc72762359"/>
      <w:r w:rsidRPr="00613937">
        <w:lastRenderedPageBreak/>
        <w:t>Required Tools and Technology</w:t>
      </w:r>
      <w:bookmarkEnd w:id="63"/>
    </w:p>
    <w:p w14:paraId="3AE726C2" w14:textId="77777777" w:rsidR="00470237" w:rsidRDefault="00470237" w:rsidP="00470237"/>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0D445888"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50C6A329" w14:textId="77777777" w:rsidR="00985CBD" w:rsidRPr="00153657" w:rsidRDefault="00985CBD" w:rsidP="00985CBD">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6F6E4F0F" w14:textId="77777777" w:rsidR="00985CBD" w:rsidRDefault="00985CBD" w:rsidP="008E1A44">
            <w:pPr>
              <w:pStyle w:val="ListParagraph"/>
              <w:numPr>
                <w:ilvl w:val="0"/>
                <w:numId w:val="6"/>
              </w:numPr>
              <w:ind w:left="397"/>
            </w:pPr>
            <w:r w:rsidRPr="00153657">
              <w:t xml:space="preserve">View </w:t>
            </w:r>
            <w:r>
              <w:t xml:space="preserve">User Manual </w:t>
            </w:r>
          </w:p>
          <w:p w14:paraId="75DBD341" w14:textId="77777777" w:rsidR="00985CBD" w:rsidRPr="00153657" w:rsidRDefault="00985CBD" w:rsidP="004C2CFE">
            <w:pPr>
              <w:pStyle w:val="ListParagraph"/>
              <w:ind w:left="397"/>
            </w:pPr>
            <w:r w:rsidRPr="00BA0554">
              <w:t>http://www.ni.com/en-us/support/model.ni-</w:t>
            </w:r>
            <w:r w:rsidRPr="0000474A">
              <w:rPr>
                <w:noProof/>
              </w:rPr>
              <w:t>elvis</w:t>
            </w:r>
            <w:r w:rsidRPr="00BA0554">
              <w:t>-iii.html</w:t>
            </w:r>
          </w:p>
        </w:tc>
      </w:tr>
      <w:tr w:rsidR="00985CBD" w:rsidRPr="00153657" w14:paraId="589D0C03"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12050CE3"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66CC0BC5" w14:textId="77777777" w:rsidR="00985CBD" w:rsidRDefault="00985CBD" w:rsidP="008E1A44">
            <w:pPr>
              <w:pStyle w:val="ListParagraph"/>
              <w:numPr>
                <w:ilvl w:val="0"/>
                <w:numId w:val="7"/>
              </w:numPr>
              <w:ind w:left="397"/>
            </w:pPr>
            <w:r w:rsidRPr="00CD2817">
              <w:t xml:space="preserve">View </w:t>
            </w:r>
            <w:r>
              <w:t>User Manual</w:t>
            </w:r>
          </w:p>
          <w:p w14:paraId="3CEC8452" w14:textId="77777777" w:rsidR="00985CBD" w:rsidRPr="00811899" w:rsidRDefault="00985CBD" w:rsidP="00985CBD">
            <w:pPr>
              <w:ind w:left="397"/>
            </w:pPr>
            <w:r w:rsidRPr="00811899">
              <w:t>http://www.ni.com/en-us/su</w:t>
            </w:r>
            <w:r w:rsidR="00022AA4">
              <w:t>pport/model.quanser-mechatronic</w:t>
            </w:r>
            <w:r w:rsidRPr="00811899">
              <w:t>-sensors-board-for-ni-</w:t>
            </w:r>
            <w:r w:rsidRPr="00130634">
              <w:rPr>
                <w:noProof/>
              </w:rPr>
              <w:t>elvis</w:t>
            </w:r>
            <w:r w:rsidRPr="00811899">
              <w:t>-iii.html</w:t>
            </w:r>
          </w:p>
        </w:tc>
      </w:tr>
      <w:tr w:rsidR="00985CBD" w:rsidRPr="00153657" w14:paraId="7F412471"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1BE2C135" w14:textId="77777777" w:rsidR="00985CBD" w:rsidRPr="00CD2817" w:rsidRDefault="00985CBD" w:rsidP="00985CBD">
            <w:pPr>
              <w:pStyle w:val="Heading4"/>
              <w:outlineLvl w:val="3"/>
            </w:pPr>
            <w:r w:rsidRPr="00CD2817">
              <w:t xml:space="preserve">Software: </w:t>
            </w:r>
            <w:r>
              <w:t>LabVIEW</w:t>
            </w:r>
          </w:p>
          <w:p w14:paraId="651ADA3B" w14:textId="77777777" w:rsidR="00985CBD" w:rsidRPr="00CD2817" w:rsidRDefault="00985CBD" w:rsidP="00985CBD">
            <w:r>
              <w:t>Version 18</w:t>
            </w:r>
            <w:r w:rsidRPr="00CD2817">
              <w:t>.0 or Later</w:t>
            </w:r>
          </w:p>
          <w:p w14:paraId="5232EA51" w14:textId="77777777" w:rsidR="00985CBD" w:rsidRDefault="00985CBD" w:rsidP="00985CBD">
            <w:r>
              <w:t>Toolkits and Modules:</w:t>
            </w:r>
          </w:p>
          <w:p w14:paraId="0653F9F3" w14:textId="77777777" w:rsidR="00985CBD" w:rsidRDefault="00985CBD" w:rsidP="008E1A44">
            <w:pPr>
              <w:pStyle w:val="ListParagraph"/>
              <w:numPr>
                <w:ilvl w:val="0"/>
                <w:numId w:val="32"/>
              </w:numPr>
            </w:pPr>
            <w:r>
              <w:t>LabVIEW Real-Time Module</w:t>
            </w:r>
          </w:p>
          <w:p w14:paraId="5EA88E8E"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0371CF08" w14:textId="77777777" w:rsidR="00985CBD" w:rsidRDefault="00985CBD"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40201988" w14:textId="77777777" w:rsidR="00985CBD" w:rsidRDefault="00985CBD" w:rsidP="008E1A44">
            <w:pPr>
              <w:pStyle w:val="ListParagraph"/>
              <w:numPr>
                <w:ilvl w:val="0"/>
                <w:numId w:val="33"/>
              </w:numPr>
              <w:ind w:left="397" w:hanging="357"/>
            </w:pPr>
            <w:r w:rsidRPr="00CD2817">
              <w:t xml:space="preserve">Download &amp; Install </w:t>
            </w:r>
            <w:r>
              <w:t>for NI ELVIS III</w:t>
            </w:r>
          </w:p>
          <w:p w14:paraId="2A805604" w14:textId="77777777" w:rsidR="00985CBD" w:rsidRPr="00DD0B11" w:rsidRDefault="00684E7B" w:rsidP="008E1A44">
            <w:pPr>
              <w:pStyle w:val="ListParagraph"/>
              <w:numPr>
                <w:ilvl w:val="0"/>
                <w:numId w:val="33"/>
              </w:numPr>
              <w:ind w:left="397" w:hanging="357"/>
            </w:pPr>
            <w:hyperlink r:id="rId38" w:history="1">
              <w:r w:rsidR="00985CBD" w:rsidRPr="00DD0B11">
                <w:rPr>
                  <w:rStyle w:val="Hyperlink"/>
                  <w:color w:val="auto"/>
                  <w:u w:val="none"/>
                </w:rPr>
                <w:t>http://www.ni.com/academic/download</w:t>
              </w:r>
            </w:hyperlink>
          </w:p>
          <w:p w14:paraId="1870A89A" w14:textId="77777777" w:rsidR="00985CBD" w:rsidRDefault="00985CBD" w:rsidP="008E1A44">
            <w:pPr>
              <w:pStyle w:val="ListParagraph"/>
              <w:numPr>
                <w:ilvl w:val="0"/>
                <w:numId w:val="33"/>
              </w:numPr>
              <w:ind w:left="397" w:hanging="357"/>
            </w:pPr>
            <w:r>
              <w:t>View Tutorials</w:t>
            </w:r>
          </w:p>
          <w:p w14:paraId="3500EAEC" w14:textId="77777777" w:rsidR="00985CBD" w:rsidRPr="00DD0B11" w:rsidRDefault="00985CBD" w:rsidP="008E1A44">
            <w:pPr>
              <w:pStyle w:val="ListParagraph"/>
              <w:numPr>
                <w:ilvl w:val="0"/>
                <w:numId w:val="33"/>
              </w:numPr>
              <w:ind w:left="397" w:hanging="357"/>
            </w:pPr>
            <w:r w:rsidRPr="00DD0B11">
              <w:t>http://www.ni.com/academic/students/learn-labview/</w:t>
            </w:r>
          </w:p>
        </w:tc>
      </w:tr>
      <w:tr w:rsidR="003B3F9B" w:rsidRPr="00153657" w14:paraId="49024ED7"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011FF28C" w14:textId="77777777" w:rsidR="003B3F9B" w:rsidRDefault="003B3F9B" w:rsidP="00985CBD">
            <w:pPr>
              <w:pStyle w:val="Heading4"/>
              <w:outlineLvl w:val="3"/>
            </w:pPr>
            <w:r>
              <w:t xml:space="preserve">Accessories: </w:t>
            </w:r>
          </w:p>
          <w:p w14:paraId="41A8A320" w14:textId="77777777" w:rsidR="003B3F9B" w:rsidRDefault="002C2582" w:rsidP="008E1A44">
            <w:pPr>
              <w:pStyle w:val="ListParagraph"/>
              <w:numPr>
                <w:ilvl w:val="0"/>
                <w:numId w:val="8"/>
              </w:numPr>
            </w:pPr>
            <w:r>
              <w:t>T</w:t>
            </w:r>
            <w:r w:rsidR="003B3F9B">
              <w:t>hermometer</w:t>
            </w:r>
          </w:p>
          <w:p w14:paraId="7D86DA4A" w14:textId="77777777" w:rsidR="002955D9" w:rsidRPr="00CD2817" w:rsidRDefault="005870BE" w:rsidP="005870BE">
            <w:pPr>
              <w:pStyle w:val="ListParagraph"/>
              <w:numPr>
                <w:ilvl w:val="0"/>
                <w:numId w:val="8"/>
              </w:numPr>
            </w:pPr>
            <w:r>
              <w:rPr>
                <w:noProof/>
              </w:rPr>
              <w:t xml:space="preserve">A </w:t>
            </w:r>
            <w:r w:rsidR="0000474A">
              <w:rPr>
                <w:noProof/>
              </w:rPr>
              <w:t>s</w:t>
            </w:r>
            <w:r w:rsidR="004D711D" w:rsidRPr="0000474A">
              <w:rPr>
                <w:noProof/>
              </w:rPr>
              <w:t>mall</w:t>
            </w:r>
            <w:r w:rsidR="004D711D">
              <w:t xml:space="preserve"> piece of </w:t>
            </w:r>
            <w:r w:rsidR="00DC62C7">
              <w:t>clear</w:t>
            </w:r>
            <w:r w:rsidR="00CF12C0">
              <w:t xml:space="preserve"> tape</w:t>
            </w:r>
          </w:p>
        </w:tc>
        <w:tc>
          <w:tcPr>
            <w:tcW w:w="5400" w:type="dxa"/>
            <w:tcBorders>
              <w:top w:val="single" w:sz="8" w:space="0" w:color="065FA3"/>
              <w:left w:val="single" w:sz="48" w:space="0" w:color="FFFFFF" w:themeColor="background1"/>
              <w:bottom w:val="single" w:sz="8" w:space="0" w:color="065FA3"/>
            </w:tcBorders>
            <w:shd w:val="clear" w:color="auto" w:fill="auto"/>
          </w:tcPr>
          <w:p w14:paraId="3971421E" w14:textId="77777777" w:rsidR="004D711D" w:rsidRDefault="004D711D" w:rsidP="004D711D">
            <w:pPr>
              <w:ind w:left="360"/>
            </w:pPr>
          </w:p>
        </w:tc>
      </w:tr>
    </w:tbl>
    <w:p w14:paraId="7897750E" w14:textId="77777777" w:rsidR="00985CBD" w:rsidRDefault="00985CBD" w:rsidP="00470237"/>
    <w:p w14:paraId="657289F4" w14:textId="77777777" w:rsidR="00985CBD" w:rsidRDefault="00985CBD">
      <w:pPr>
        <w:spacing w:line="240" w:lineRule="auto"/>
      </w:pPr>
      <w:r>
        <w:br w:type="page"/>
      </w:r>
    </w:p>
    <w:p w14:paraId="762336D2" w14:textId="77777777" w:rsidR="00470237" w:rsidRPr="00613937" w:rsidRDefault="00470237" w:rsidP="00470237">
      <w:pPr>
        <w:pStyle w:val="Heading2"/>
      </w:pPr>
      <w:bookmarkStart w:id="64" w:name="_Toc72762360"/>
      <w:r w:rsidRPr="00613937">
        <w:lastRenderedPageBreak/>
        <w:t>Expected Deliverables</w:t>
      </w:r>
      <w:bookmarkEnd w:id="64"/>
    </w:p>
    <w:p w14:paraId="3FFB06AF" w14:textId="77777777" w:rsidR="00470237" w:rsidRPr="00613937" w:rsidRDefault="00470237" w:rsidP="00470237"/>
    <w:p w14:paraId="1C3C2CBC" w14:textId="77777777" w:rsidR="00470237" w:rsidRPr="00613937" w:rsidRDefault="00470237" w:rsidP="00470237">
      <w:r w:rsidRPr="00613937">
        <w:t>In this lab, you will collect the following deliverables:</w:t>
      </w:r>
    </w:p>
    <w:p w14:paraId="4B8CF4E0" w14:textId="77777777" w:rsidR="00470237" w:rsidRPr="00613937" w:rsidRDefault="00470237" w:rsidP="00470237"/>
    <w:p w14:paraId="799B0146" w14:textId="77777777" w:rsidR="002379C7" w:rsidRDefault="00DC62C7" w:rsidP="008E1A44">
      <w:pPr>
        <w:pStyle w:val="ListParagraph"/>
        <w:numPr>
          <w:ilvl w:val="0"/>
          <w:numId w:val="9"/>
        </w:numPr>
      </w:pPr>
      <w:r>
        <w:t>Fingertip</w:t>
      </w:r>
      <w:r w:rsidR="001924F8">
        <w:t xml:space="preserve"> </w:t>
      </w:r>
      <w:r>
        <w:t>temperature</w:t>
      </w:r>
      <w:r w:rsidR="002379C7">
        <w:t xml:space="preserve"> measured using a thermometer</w:t>
      </w:r>
    </w:p>
    <w:p w14:paraId="4A8CDAB5" w14:textId="77777777" w:rsidR="002379C7" w:rsidRDefault="002379C7" w:rsidP="008E1A44">
      <w:pPr>
        <w:pStyle w:val="ListParagraph"/>
        <w:numPr>
          <w:ilvl w:val="0"/>
          <w:numId w:val="9"/>
        </w:numPr>
      </w:pPr>
      <w:r>
        <w:t>Steady-state thermistor output when measuring fingertip temperature</w:t>
      </w:r>
    </w:p>
    <w:p w14:paraId="18AF2A66" w14:textId="77777777" w:rsidR="002379C7" w:rsidRDefault="002379C7" w:rsidP="008E1A44">
      <w:pPr>
        <w:pStyle w:val="ListParagraph"/>
        <w:numPr>
          <w:ilvl w:val="0"/>
          <w:numId w:val="9"/>
        </w:numPr>
      </w:pPr>
      <w:r>
        <w:t xml:space="preserve">Calculate the resistance of the thermistor when </w:t>
      </w:r>
      <w:r w:rsidR="00DC62C7">
        <w:t>measuring</w:t>
      </w:r>
      <w:r>
        <w:t xml:space="preserve"> finger temperature</w:t>
      </w:r>
    </w:p>
    <w:p w14:paraId="12FA39F6" w14:textId="77777777" w:rsidR="002379C7" w:rsidRDefault="002379C7" w:rsidP="008E1A44">
      <w:pPr>
        <w:pStyle w:val="ListParagraph"/>
        <w:numPr>
          <w:ilvl w:val="0"/>
          <w:numId w:val="9"/>
        </w:numPr>
      </w:pPr>
      <w:r>
        <w:t xml:space="preserve">Determine the </w:t>
      </w:r>
      <w:r w:rsidRPr="00011443">
        <w:rPr>
          <w:rFonts w:ascii="Symbol" w:hAnsi="Symbol"/>
        </w:rPr>
        <w:t></w:t>
      </w:r>
      <w:r>
        <w:t>-parameter of the thermistor</w:t>
      </w:r>
    </w:p>
    <w:p w14:paraId="248E60F8" w14:textId="77777777" w:rsidR="00DC62C7" w:rsidRDefault="002379C7" w:rsidP="008E1A44">
      <w:pPr>
        <w:pStyle w:val="ListParagraph"/>
        <w:numPr>
          <w:ilvl w:val="0"/>
          <w:numId w:val="9"/>
        </w:numPr>
      </w:pPr>
      <w:r>
        <w:t xml:space="preserve">Determine the thermal time constant of the </w:t>
      </w:r>
      <w:r w:rsidR="00DC62C7">
        <w:t>thermistor</w:t>
      </w:r>
      <w:r>
        <w:t xml:space="preserve"> under different conditions</w:t>
      </w:r>
    </w:p>
    <w:p w14:paraId="052AD254" w14:textId="77777777" w:rsidR="00470237" w:rsidRPr="00613937" w:rsidRDefault="00470237" w:rsidP="00470237"/>
    <w:p w14:paraId="56D397E3" w14:textId="77777777" w:rsidR="00470237" w:rsidRPr="00613937" w:rsidRDefault="00470237" w:rsidP="00470237">
      <w:r w:rsidRPr="00613937">
        <w:t xml:space="preserve">Your instructor may expect </w:t>
      </w:r>
      <w:r w:rsidRPr="008D0705">
        <w:rPr>
          <w:noProof/>
        </w:rPr>
        <w:t>you</w:t>
      </w:r>
      <w:r w:rsidRPr="00613937">
        <w:t xml:space="preserve"> </w:t>
      </w:r>
      <w:r w:rsidR="00130634">
        <w:t xml:space="preserve">to </w:t>
      </w:r>
      <w:r w:rsidRPr="00613937">
        <w:t>complete a lab report.  Refer to your instructor for specific requirements or templates.</w:t>
      </w:r>
    </w:p>
    <w:p w14:paraId="0E76C239" w14:textId="77777777" w:rsidR="00470237" w:rsidRPr="00613937" w:rsidRDefault="00470237" w:rsidP="00470237"/>
    <w:p w14:paraId="7D05C79D" w14:textId="77777777" w:rsidR="00470237" w:rsidRPr="00613937" w:rsidRDefault="00470237" w:rsidP="00470237">
      <w:r w:rsidRPr="00613937">
        <w:br w:type="page"/>
      </w:r>
    </w:p>
    <w:p w14:paraId="61C7DA1A" w14:textId="77777777" w:rsidR="00470237" w:rsidRPr="00613937" w:rsidRDefault="00C400D3" w:rsidP="00470237">
      <w:pPr>
        <w:pStyle w:val="Heading2"/>
      </w:pPr>
      <w:bookmarkStart w:id="65" w:name="_Toc72762361"/>
      <w:r>
        <w:lastRenderedPageBreak/>
        <w:t xml:space="preserve">Section 1: </w:t>
      </w:r>
      <w:r w:rsidR="00470237" w:rsidRPr="00613937">
        <w:t xml:space="preserve">Measuring </w:t>
      </w:r>
      <w:r w:rsidR="004B54E5" w:rsidRPr="00613937">
        <w:t>Temperature using a Thermistor</w:t>
      </w:r>
      <w:bookmarkEnd w:id="65"/>
    </w:p>
    <w:p w14:paraId="4B071241" w14:textId="77777777" w:rsidR="00470237" w:rsidRPr="00613937" w:rsidRDefault="00470237" w:rsidP="00470237"/>
    <w:p w14:paraId="69541649" w14:textId="77777777" w:rsidR="00470237" w:rsidRPr="00613937" w:rsidRDefault="00470237" w:rsidP="00470237">
      <w:pPr>
        <w:pStyle w:val="Heading3"/>
      </w:pPr>
      <w:bookmarkStart w:id="66" w:name="_Toc72762362"/>
      <w:r w:rsidRPr="00613937">
        <w:t>1</w:t>
      </w:r>
      <w:r w:rsidR="00C65F5C">
        <w:t>.1</w:t>
      </w:r>
      <w:r w:rsidRPr="00613937">
        <w:t xml:space="preserve"> Theory and Background</w:t>
      </w:r>
      <w:bookmarkEnd w:id="66"/>
    </w:p>
    <w:p w14:paraId="59E7E415" w14:textId="77777777" w:rsidR="00470237" w:rsidRPr="00613937" w:rsidRDefault="00470237" w:rsidP="00470237"/>
    <w:p w14:paraId="3025D33F" w14:textId="77777777" w:rsidR="00470237" w:rsidRPr="00613937" w:rsidRDefault="004B54E5" w:rsidP="00470237">
      <w:pPr>
        <w:pStyle w:val="Heading4"/>
        <w:rPr>
          <w:shd w:val="clear" w:color="auto" w:fill="FFFFFF"/>
        </w:rPr>
      </w:pPr>
      <w:r w:rsidRPr="00613937">
        <w:rPr>
          <w:shd w:val="clear" w:color="auto" w:fill="FFFFFF"/>
        </w:rPr>
        <w:t>What is a Thermistor</w:t>
      </w:r>
      <w:r w:rsidR="00470237" w:rsidRPr="00613937">
        <w:rPr>
          <w:shd w:val="clear" w:color="auto" w:fill="FFFFFF"/>
        </w:rPr>
        <w:t>?</w:t>
      </w:r>
    </w:p>
    <w:p w14:paraId="3625D4A8" w14:textId="77777777" w:rsidR="00470237" w:rsidRPr="00613937" w:rsidRDefault="00470237" w:rsidP="00470237">
      <w:pPr>
        <w:rPr>
          <w:shd w:val="clear" w:color="auto" w:fill="FFFFFF"/>
        </w:rPr>
      </w:pPr>
    </w:p>
    <w:p w14:paraId="645BF06B" w14:textId="77777777" w:rsidR="004B54E5" w:rsidRPr="00613937" w:rsidRDefault="004B54E5" w:rsidP="004B54E5">
      <w:pPr>
        <w:rPr>
          <w:shd w:val="clear" w:color="auto" w:fill="FFFFFF"/>
        </w:rPr>
      </w:pPr>
      <w:r w:rsidRPr="00613937">
        <w:rPr>
          <w:shd w:val="clear" w:color="auto" w:fill="FFFFFF"/>
        </w:rPr>
        <w:t xml:space="preserve">There are several different types of transducers available to measure temperature: thermocouple, </w:t>
      </w:r>
      <w:r w:rsidR="00E20DD4" w:rsidRPr="00E20DD4">
        <w:rPr>
          <w:shd w:val="clear" w:color="auto" w:fill="FFFFFF"/>
        </w:rPr>
        <w:t xml:space="preserve">resistance temperature detector </w:t>
      </w:r>
      <w:r w:rsidR="00E20DD4">
        <w:rPr>
          <w:shd w:val="clear" w:color="auto" w:fill="FFFFFF"/>
        </w:rPr>
        <w:t>(</w:t>
      </w:r>
      <w:r w:rsidRPr="00613937">
        <w:rPr>
          <w:shd w:val="clear" w:color="auto" w:fill="FFFFFF"/>
        </w:rPr>
        <w:t>RTD</w:t>
      </w:r>
      <w:r w:rsidR="00E20DD4">
        <w:rPr>
          <w:shd w:val="clear" w:color="auto" w:fill="FFFFFF"/>
        </w:rPr>
        <w:t>)</w:t>
      </w:r>
      <w:r w:rsidRPr="00613937">
        <w:rPr>
          <w:shd w:val="clear" w:color="auto" w:fill="FFFFFF"/>
        </w:rPr>
        <w:t xml:space="preserve">, thermistor, and integrated circuit type. Each </w:t>
      </w:r>
      <w:r w:rsidR="008D0705" w:rsidRPr="008D0705">
        <w:rPr>
          <w:noProof/>
          <w:shd w:val="clear" w:color="auto" w:fill="FFFFFF"/>
        </w:rPr>
        <w:t>ha</w:t>
      </w:r>
      <w:r w:rsidR="008D0705">
        <w:rPr>
          <w:noProof/>
          <w:shd w:val="clear" w:color="auto" w:fill="FFFFFF"/>
        </w:rPr>
        <w:t>s</w:t>
      </w:r>
      <w:r w:rsidR="008D0705" w:rsidRPr="00613937">
        <w:rPr>
          <w:shd w:val="clear" w:color="auto" w:fill="FFFFFF"/>
        </w:rPr>
        <w:t xml:space="preserve"> </w:t>
      </w:r>
      <w:r w:rsidRPr="00613937">
        <w:rPr>
          <w:shd w:val="clear" w:color="auto" w:fill="FFFFFF"/>
        </w:rPr>
        <w:t>their own advantages and disadvantages. Integrated circuit type sensors are low cost and have a linear output, but because they are mounted on a PCB they are board</w:t>
      </w:r>
      <w:r w:rsidR="00192DD7">
        <w:rPr>
          <w:shd w:val="clear" w:color="auto" w:fill="FFFFFF"/>
        </w:rPr>
        <w:t>-</w:t>
      </w:r>
      <w:r w:rsidRPr="00613937">
        <w:rPr>
          <w:shd w:val="clear" w:color="auto" w:fill="FFFFFF"/>
        </w:rPr>
        <w:t>layout dependent. Thermocouples have a wide temperature range, are relatively cheap, and are easy to use but are the least stable and sensitive. An RTD, on the other hand, is most stable and accurate of the sensors but is slow, has a fragile construction, and is relatively the most expensive. A thermistor responds very quickly, and has the highest sensitivity but has a limited temperature range. Figure 1</w:t>
      </w:r>
      <w:r w:rsidR="00C400D3">
        <w:rPr>
          <w:shd w:val="clear" w:color="auto" w:fill="FFFFFF"/>
        </w:rPr>
        <w:t>-1</w:t>
      </w:r>
      <w:r w:rsidRPr="00613937">
        <w:rPr>
          <w:shd w:val="clear" w:color="auto" w:fill="FFFFFF"/>
        </w:rPr>
        <w:t xml:space="preserve"> compares the typical sensitivity of the three temperature sensors.</w:t>
      </w:r>
    </w:p>
    <w:p w14:paraId="36232C56" w14:textId="77777777" w:rsidR="00E87540" w:rsidRPr="00613937" w:rsidRDefault="00E87540" w:rsidP="004B54E5">
      <w:pPr>
        <w:rPr>
          <w:shd w:val="clear" w:color="auto" w:fill="FFFFFF"/>
        </w:rPr>
      </w:pPr>
    </w:p>
    <w:p w14:paraId="7E68B58E" w14:textId="77777777" w:rsidR="00470237" w:rsidRPr="00613937" w:rsidRDefault="00E87540" w:rsidP="00470237">
      <w:pPr>
        <w:keepNext/>
        <w:jc w:val="center"/>
      </w:pPr>
      <w:r w:rsidRPr="00613937">
        <w:rPr>
          <w:noProof/>
        </w:rPr>
        <w:drawing>
          <wp:inline distT="0" distB="0" distL="0" distR="0" wp14:anchorId="39669E6D" wp14:editId="30D898F6">
            <wp:extent cx="4161295" cy="3781425"/>
            <wp:effectExtent l="0" t="0" r="0" b="0"/>
            <wp:docPr id="46" name="Picture 46" descr="C:\Users\amolki\Desktop\Thermistor La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Thermistor Lab0.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74599" cy="3793515"/>
                    </a:xfrm>
                    <a:prstGeom prst="rect">
                      <a:avLst/>
                    </a:prstGeom>
                    <a:noFill/>
                    <a:ln>
                      <a:noFill/>
                    </a:ln>
                  </pic:spPr>
                </pic:pic>
              </a:graphicData>
            </a:graphic>
          </wp:inline>
        </w:drawing>
      </w:r>
    </w:p>
    <w:p w14:paraId="120A1262" w14:textId="77777777" w:rsidR="00470237" w:rsidRPr="00613937" w:rsidRDefault="00470237" w:rsidP="004B54E5">
      <w:pPr>
        <w:pStyle w:val="Caption"/>
        <w:jc w:val="center"/>
      </w:pPr>
      <w:r w:rsidRPr="00613937">
        <w:t>Figure 1</w:t>
      </w:r>
      <w:r w:rsidR="00C400D3">
        <w:t>-1:</w:t>
      </w:r>
      <w:r w:rsidR="00E31B8C">
        <w:t xml:space="preserve"> </w:t>
      </w:r>
      <w:r w:rsidR="004B54E5" w:rsidRPr="00613937">
        <w:t>Comparison between the sensitivity of thermistors, RTD, and thermocouples</w:t>
      </w:r>
    </w:p>
    <w:p w14:paraId="276FEE94" w14:textId="77777777" w:rsidR="00470237" w:rsidRPr="00613937" w:rsidRDefault="004B54E5" w:rsidP="004B54E5">
      <w:r w:rsidRPr="00613937">
        <w:lastRenderedPageBreak/>
        <w:t>Thermistors differ from thermocouples in that they are resistive sensors with the latter being a voltage generating sensor. Because a current must be passed through a th</w:t>
      </w:r>
      <w:r w:rsidR="00DC62C7">
        <w:t>ermistor, it is susceptible to O</w:t>
      </w:r>
      <w:r w:rsidRPr="00613937">
        <w:t xml:space="preserve">hmic heating. This self-heating manifests itself in the form of measurement error. Figure </w:t>
      </w:r>
      <w:r w:rsidR="00C400D3">
        <w:t>1-</w:t>
      </w:r>
      <w:r w:rsidRPr="00613937">
        <w:t>2, illustrates various shapes of common thermistors.</w:t>
      </w:r>
    </w:p>
    <w:p w14:paraId="0C20675B" w14:textId="77777777" w:rsidR="00470237" w:rsidRPr="00613937" w:rsidRDefault="00470237" w:rsidP="0047023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B54E5" w:rsidRPr="00613937" w14:paraId="2F647270" w14:textId="77777777" w:rsidTr="004B54E5">
        <w:tc>
          <w:tcPr>
            <w:tcW w:w="4675" w:type="dxa"/>
          </w:tcPr>
          <w:p w14:paraId="5229BB64" w14:textId="77777777" w:rsidR="004B54E5" w:rsidRPr="00613937" w:rsidRDefault="004B54E5" w:rsidP="004B54E5">
            <w:pPr>
              <w:jc w:val="center"/>
            </w:pPr>
            <w:r w:rsidRPr="00613937">
              <w:rPr>
                <w:noProof/>
              </w:rPr>
              <w:drawing>
                <wp:inline distT="0" distB="0" distL="0" distR="0" wp14:anchorId="0070D549" wp14:editId="03B302AD">
                  <wp:extent cx="2543175" cy="1609725"/>
                  <wp:effectExtent l="0" t="0" r="9525" b="9525"/>
                  <wp:docPr id="43" name="Picture 43" descr="C:\Users\amolki\Desktop\QNET Mechatronic Sensors - Thermistor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QNET Mechatronic Sensors - Thermistor - Concept Review.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43175" cy="1609725"/>
                          </a:xfrm>
                          <a:prstGeom prst="rect">
                            <a:avLst/>
                          </a:prstGeom>
                          <a:noFill/>
                          <a:ln>
                            <a:noFill/>
                          </a:ln>
                        </pic:spPr>
                      </pic:pic>
                    </a:graphicData>
                  </a:graphic>
                </wp:inline>
              </w:drawing>
            </w:r>
          </w:p>
          <w:p w14:paraId="2606C10C" w14:textId="77777777" w:rsidR="004B54E5" w:rsidRPr="00613937" w:rsidRDefault="004B54E5" w:rsidP="004B54E5">
            <w:pPr>
              <w:pStyle w:val="Caption"/>
              <w:jc w:val="center"/>
            </w:pPr>
            <w:r w:rsidRPr="00613937">
              <w:t>(a) board-mount type</w:t>
            </w:r>
          </w:p>
        </w:tc>
        <w:tc>
          <w:tcPr>
            <w:tcW w:w="4675" w:type="dxa"/>
            <w:vAlign w:val="center"/>
          </w:tcPr>
          <w:p w14:paraId="6C28BB67" w14:textId="77777777" w:rsidR="004B54E5" w:rsidRPr="00613937" w:rsidRDefault="004B54E5" w:rsidP="004B54E5">
            <w:pPr>
              <w:jc w:val="center"/>
            </w:pPr>
            <w:r w:rsidRPr="00613937">
              <w:rPr>
                <w:noProof/>
              </w:rPr>
              <w:drawing>
                <wp:inline distT="0" distB="0" distL="0" distR="0" wp14:anchorId="057A6053" wp14:editId="42CDF4FA">
                  <wp:extent cx="1495425" cy="1466850"/>
                  <wp:effectExtent l="0" t="0" r="9525" b="0"/>
                  <wp:docPr id="44" name="Picture 44" descr="C:\Users\amolki\Desktop\QNET Mechatronic Sensors - Thermistor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lki\Desktop\QNET Mechatronic Sensors - Thermistor - Concept Review.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95425" cy="1466850"/>
                          </a:xfrm>
                          <a:prstGeom prst="rect">
                            <a:avLst/>
                          </a:prstGeom>
                          <a:noFill/>
                          <a:ln>
                            <a:noFill/>
                          </a:ln>
                        </pic:spPr>
                      </pic:pic>
                    </a:graphicData>
                  </a:graphic>
                </wp:inline>
              </w:drawing>
            </w:r>
          </w:p>
          <w:p w14:paraId="71AA5AA5" w14:textId="77777777" w:rsidR="004B54E5" w:rsidRPr="00613937" w:rsidRDefault="004B54E5" w:rsidP="004B54E5">
            <w:pPr>
              <w:pStyle w:val="Caption"/>
              <w:jc w:val="center"/>
            </w:pPr>
            <w:r w:rsidRPr="00613937">
              <w:t>(b) string type</w:t>
            </w:r>
          </w:p>
        </w:tc>
      </w:tr>
    </w:tbl>
    <w:p w14:paraId="3B870E53" w14:textId="77777777" w:rsidR="004B54E5" w:rsidRPr="00613937" w:rsidRDefault="00C21606" w:rsidP="00C21606">
      <w:pPr>
        <w:pStyle w:val="Caption"/>
        <w:jc w:val="center"/>
      </w:pPr>
      <w:r w:rsidRPr="00613937">
        <w:t xml:space="preserve">Figure </w:t>
      </w:r>
      <w:r w:rsidR="00C400D3">
        <w:t>1-</w:t>
      </w:r>
      <w:r w:rsidRPr="00613937">
        <w:t>2</w:t>
      </w:r>
      <w:r w:rsidR="00C400D3">
        <w:t>:</w:t>
      </w:r>
      <w:r w:rsidRPr="00613937">
        <w:t xml:space="preserve"> Different types of common the</w:t>
      </w:r>
      <w:r w:rsidR="00E87540" w:rsidRPr="00613937">
        <w:t>rmistors manufactured by Murata</w:t>
      </w:r>
    </w:p>
    <w:p w14:paraId="473D659C" w14:textId="77777777" w:rsidR="004B54E5" w:rsidRPr="00613937" w:rsidRDefault="004B54E5" w:rsidP="00470237"/>
    <w:p w14:paraId="196FFB40" w14:textId="77777777" w:rsidR="00C21606" w:rsidRDefault="00C21606" w:rsidP="00C21606">
      <w:r w:rsidRPr="00613937">
        <w:t xml:space="preserve">As a resistive sensor, the resistance of a thermistor is dependent on temperature. The relationship between the resistance of the thermistor, </w:t>
      </w:r>
      <w:r w:rsidRPr="00613937">
        <w:rPr>
          <w:i/>
        </w:rPr>
        <w:t>R</w:t>
      </w:r>
      <w:r w:rsidRPr="00613937">
        <w:rPr>
          <w:i/>
          <w:vertAlign w:val="subscript"/>
        </w:rPr>
        <w:t>T</w:t>
      </w:r>
      <w:r w:rsidRPr="00613937">
        <w:t xml:space="preserve">, and temperature, </w:t>
      </w:r>
      <w:r w:rsidRPr="00613937">
        <w:rPr>
          <w:i/>
        </w:rPr>
        <w:t>T</w:t>
      </w:r>
      <w:r w:rsidRPr="00613937">
        <w:t xml:space="preserve">, can be described using the </w:t>
      </w:r>
      <w:r w:rsidRPr="00613937">
        <w:rPr>
          <w:rFonts w:ascii="Symbol" w:hAnsi="Symbol"/>
        </w:rPr>
        <w:t></w:t>
      </w:r>
      <w:r w:rsidRPr="00613937">
        <w:t>-parameter equation:</w:t>
      </w:r>
    </w:p>
    <w:p w14:paraId="7806771A" w14:textId="77777777" w:rsidR="00C400D3" w:rsidRDefault="00C400D3" w:rsidP="00C21606"/>
    <w:p w14:paraId="2B140AC5" w14:textId="77777777" w:rsidR="00C400D3" w:rsidRDefault="00C400D3" w:rsidP="00C400D3">
      <w:pPr>
        <w:pStyle w:val="Caption"/>
      </w:pPr>
      <w:r>
        <w:t>Equation 1-1</w:t>
      </w:r>
    </w:p>
    <w:p w14:paraId="3AEDF7D1" w14:textId="77777777" w:rsidR="00C400D3" w:rsidRPr="00613937" w:rsidRDefault="00684E7B" w:rsidP="00C21606">
      <m:oMathPara>
        <m:oMath>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0</m:t>
              </m:r>
            </m:sub>
          </m:sSub>
          <m:sSup>
            <m:sSupPr>
              <m:ctrlPr>
                <w:rPr>
                  <w:rFonts w:ascii="Cambria Math" w:hAnsi="Cambria Math"/>
                  <w:i/>
                  <w:color w:val="0A60A3"/>
                  <w:sz w:val="32"/>
                  <w:szCs w:val="32"/>
                </w:rPr>
              </m:ctrlPr>
            </m:sSupPr>
            <m:e>
              <m:r>
                <w:rPr>
                  <w:rFonts w:ascii="Cambria Math" w:hAnsi="Cambria Math"/>
                  <w:color w:val="0A60A3"/>
                  <w:sz w:val="32"/>
                  <w:szCs w:val="32"/>
                </w:rPr>
                <m:t>e</m:t>
              </m:r>
            </m:e>
            <m:sup>
              <m:r>
                <w:rPr>
                  <w:rFonts w:ascii="Cambria Math" w:hAnsi="Cambria Math"/>
                  <w:color w:val="0A60A3"/>
                  <w:sz w:val="32"/>
                  <w:szCs w:val="32"/>
                </w:rPr>
                <m:t>β</m:t>
              </m:r>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T</m:t>
                      </m:r>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sSub>
                        <m:sSubPr>
                          <m:ctrlPr>
                            <w:rPr>
                              <w:rFonts w:ascii="Cambria Math" w:hAnsi="Cambria Math"/>
                              <w:i/>
                              <w:color w:val="0A60A3"/>
                              <w:sz w:val="32"/>
                              <w:szCs w:val="32"/>
                            </w:rPr>
                          </m:ctrlPr>
                        </m:sSubPr>
                        <m:e>
                          <m:r>
                            <w:rPr>
                              <w:rFonts w:ascii="Cambria Math" w:hAnsi="Cambria Math"/>
                              <w:color w:val="0A60A3"/>
                              <w:sz w:val="32"/>
                              <w:szCs w:val="32"/>
                            </w:rPr>
                            <m:t>T</m:t>
                          </m:r>
                        </m:e>
                        <m:sub>
                          <m:r>
                            <w:rPr>
                              <w:rFonts w:ascii="Cambria Math" w:hAnsi="Cambria Math"/>
                              <w:color w:val="0A60A3"/>
                              <w:sz w:val="32"/>
                              <w:szCs w:val="32"/>
                            </w:rPr>
                            <m:t>0</m:t>
                          </m:r>
                        </m:sub>
                      </m:sSub>
                    </m:den>
                  </m:f>
                </m:e>
              </m:d>
            </m:sup>
          </m:sSup>
        </m:oMath>
      </m:oMathPara>
    </w:p>
    <w:p w14:paraId="5648D501" w14:textId="77777777" w:rsidR="00C21606" w:rsidRPr="00613937" w:rsidRDefault="00C21606" w:rsidP="00C21606"/>
    <w:p w14:paraId="43207D86" w14:textId="77777777" w:rsidR="00C21606" w:rsidRPr="00613937" w:rsidRDefault="00C21606" w:rsidP="00C21606">
      <w:r w:rsidRPr="00613937">
        <w:t xml:space="preserve">where </w:t>
      </w:r>
      <w:r w:rsidRPr="00613937">
        <w:rPr>
          <w:i/>
        </w:rPr>
        <w:t>R</w:t>
      </w:r>
      <w:r w:rsidRPr="00613937">
        <w:rPr>
          <w:i/>
          <w:vertAlign w:val="subscript"/>
        </w:rPr>
        <w:t>0</w:t>
      </w:r>
      <w:r w:rsidRPr="00613937">
        <w:t xml:space="preserve"> is the nominal resistance of the sensors at temperature </w:t>
      </w:r>
      <w:r w:rsidRPr="00613937">
        <w:rPr>
          <w:i/>
        </w:rPr>
        <w:t>T</w:t>
      </w:r>
      <w:r w:rsidRPr="00613937">
        <w:rPr>
          <w:i/>
          <w:vertAlign w:val="subscript"/>
        </w:rPr>
        <w:t>0</w:t>
      </w:r>
      <w:r w:rsidR="005F3DC3">
        <w:rPr>
          <w:i/>
          <w:vertAlign w:val="subscript"/>
        </w:rPr>
        <w:t xml:space="preserve"> </w:t>
      </w:r>
      <w:r w:rsidRPr="00613937">
        <w:t xml:space="preserve">in </w:t>
      </w:r>
      <w:r w:rsidRPr="0046547E">
        <w:rPr>
          <w:noProof/>
        </w:rPr>
        <w:t>Kelvin,</w:t>
      </w:r>
      <w:r w:rsidRPr="00613937">
        <w:t xml:space="preserve"> and </w:t>
      </w:r>
      <w:r w:rsidRPr="00613937">
        <w:rPr>
          <w:rFonts w:ascii="Symbol" w:hAnsi="Symbol"/>
        </w:rPr>
        <w:t></w:t>
      </w:r>
      <w:r w:rsidRPr="00613937">
        <w:t xml:space="preserve"> is a parameter which depends on the material, temperature, and construction of the thermistor and typically ranges between 3</w:t>
      </w:r>
      <w:r w:rsidR="00343DB0">
        <w:t>,</w:t>
      </w:r>
      <w:r w:rsidRPr="00613937">
        <w:t>500-4</w:t>
      </w:r>
      <w:r w:rsidR="00E71C52">
        <w:t>,</w:t>
      </w:r>
      <w:r w:rsidRPr="00613937">
        <w:t>700 K. For the thermistor on the Mechatronic Sensors board, the nominal sensor resistance is:</w:t>
      </w:r>
    </w:p>
    <w:p w14:paraId="507C68AD" w14:textId="77777777" w:rsidR="00C21606" w:rsidRPr="00613937" w:rsidRDefault="00C21606" w:rsidP="00C21606"/>
    <w:p w14:paraId="4FC89D5F" w14:textId="77777777" w:rsidR="00C21606" w:rsidRPr="00613937" w:rsidRDefault="00C21606" w:rsidP="00C21606">
      <w:pPr>
        <w:jc w:val="center"/>
      </w:pPr>
      <w:r w:rsidRPr="00613937">
        <w:rPr>
          <w:i/>
        </w:rPr>
        <w:t>R</w:t>
      </w:r>
      <w:r w:rsidRPr="00613937">
        <w:rPr>
          <w:i/>
          <w:vertAlign w:val="subscript"/>
        </w:rPr>
        <w:t>0</w:t>
      </w:r>
      <w:r w:rsidRPr="00613937">
        <w:t xml:space="preserve"> = 47</w:t>
      </w:r>
      <w:r w:rsidR="00343DB0">
        <w:t>,</w:t>
      </w:r>
      <w:r w:rsidR="008C4CEE">
        <w:t>000 ohm</w:t>
      </w:r>
    </w:p>
    <w:p w14:paraId="5E4A2E43" w14:textId="77777777" w:rsidR="00C21606" w:rsidRPr="00613937" w:rsidRDefault="00C21606" w:rsidP="00C21606"/>
    <w:p w14:paraId="5EDD97A1" w14:textId="77777777" w:rsidR="00C21606" w:rsidRPr="00613937" w:rsidRDefault="00C21606" w:rsidP="00C21606">
      <w:r w:rsidRPr="00613937">
        <w:t>when the temperature is at 25 degrees Celsius or:</w:t>
      </w:r>
    </w:p>
    <w:p w14:paraId="760EECC7" w14:textId="77777777" w:rsidR="00C21606" w:rsidRPr="00613937" w:rsidRDefault="00C21606" w:rsidP="00C21606"/>
    <w:p w14:paraId="359E80B6" w14:textId="77777777" w:rsidR="00C21606" w:rsidRPr="00613937" w:rsidRDefault="00C21606" w:rsidP="00C21606">
      <w:pPr>
        <w:jc w:val="center"/>
      </w:pPr>
      <w:r w:rsidRPr="00613937">
        <w:rPr>
          <w:i/>
        </w:rPr>
        <w:t>T</w:t>
      </w:r>
      <w:r w:rsidRPr="00613937">
        <w:rPr>
          <w:i/>
          <w:vertAlign w:val="subscript"/>
        </w:rPr>
        <w:t>0</w:t>
      </w:r>
      <w:r w:rsidRPr="00613937">
        <w:rPr>
          <w:i/>
        </w:rPr>
        <w:t xml:space="preserve"> = </w:t>
      </w:r>
      <w:r w:rsidRPr="00613937">
        <w:t>298.15 K</w:t>
      </w:r>
    </w:p>
    <w:p w14:paraId="1CBC87AF" w14:textId="77777777" w:rsidR="00C21606" w:rsidRPr="00613937" w:rsidRDefault="00C21606" w:rsidP="00C21606">
      <w:pPr>
        <w:jc w:val="center"/>
      </w:pPr>
    </w:p>
    <w:p w14:paraId="07ADF595" w14:textId="77777777" w:rsidR="00470237" w:rsidRPr="00613937" w:rsidRDefault="00C21606" w:rsidP="00C21606">
      <w:r w:rsidRPr="00613937">
        <w:lastRenderedPageBreak/>
        <w:t xml:space="preserve">The </w:t>
      </w:r>
      <w:r w:rsidRPr="00613937">
        <w:rPr>
          <w:rFonts w:ascii="Symbol" w:hAnsi="Symbol"/>
        </w:rPr>
        <w:t></w:t>
      </w:r>
      <w:r w:rsidRPr="00613937">
        <w:t xml:space="preserve"> -parameter equation provides an acceptable estimation of the measured temperature in applications that have a narrow temperature span (typically less than 20°C). The </w:t>
      </w:r>
      <w:r w:rsidRPr="00613937">
        <w:rPr>
          <w:rFonts w:ascii="Symbol" w:hAnsi="Symbol"/>
        </w:rPr>
        <w:t></w:t>
      </w:r>
      <w:r w:rsidRPr="00613937">
        <w:t>-parameter can be established using two temperature reference points.</w:t>
      </w:r>
    </w:p>
    <w:p w14:paraId="37B300AA" w14:textId="77777777" w:rsidR="00DE2687" w:rsidRPr="00613937" w:rsidRDefault="00DE2687" w:rsidP="00DE2687">
      <w:r w:rsidRPr="00613937">
        <w:t>A more accurate estimation temperature (</w:t>
      </w:r>
      <w:r w:rsidRPr="00613937">
        <w:rPr>
          <w:rFonts w:cs="Arial"/>
        </w:rPr>
        <w:t>±</w:t>
      </w:r>
      <w:r w:rsidRPr="00613937">
        <w:t xml:space="preserve">0.01°C over a 100°C span) can be made using the Steinhart-Hart equation as given in Equation </w:t>
      </w:r>
      <w:r w:rsidR="00D116BE">
        <w:t>1-</w:t>
      </w:r>
      <w:r w:rsidRPr="00613937">
        <w:t>2:</w:t>
      </w:r>
    </w:p>
    <w:p w14:paraId="692D41B0" w14:textId="77777777" w:rsidR="00DE2687" w:rsidRDefault="00DE2687" w:rsidP="00DE2687"/>
    <w:p w14:paraId="083DE52B" w14:textId="77777777" w:rsidR="00D116BE" w:rsidRDefault="00D116BE" w:rsidP="00D116BE">
      <w:pPr>
        <w:pStyle w:val="Caption"/>
      </w:pPr>
      <w:r>
        <w:t>Equation 1-2</w:t>
      </w:r>
    </w:p>
    <w:p w14:paraId="498D4922" w14:textId="77777777" w:rsidR="00D116BE" w:rsidRPr="00D116BE" w:rsidRDefault="00684E7B" w:rsidP="00D116BE">
      <w:pPr>
        <w:rPr>
          <w:color w:val="0A60A3"/>
          <w:sz w:val="32"/>
          <w:szCs w:val="32"/>
        </w:rPr>
      </w:pPr>
      <m:oMathPara>
        <m:oMath>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T</m:t>
              </m:r>
            </m:den>
          </m:f>
          <m:r>
            <w:rPr>
              <w:rFonts w:ascii="Cambria Math" w:hAnsi="Cambria Math"/>
              <w:color w:val="0A60A3"/>
              <w:sz w:val="32"/>
              <w:szCs w:val="32"/>
            </w:rPr>
            <m:t>=A+B</m:t>
          </m:r>
          <m:func>
            <m:funcPr>
              <m:ctrlPr>
                <w:rPr>
                  <w:rFonts w:ascii="Cambria Math" w:hAnsi="Cambria Math"/>
                  <w:i/>
                  <w:color w:val="0A60A3"/>
                  <w:sz w:val="32"/>
                  <w:szCs w:val="32"/>
                </w:rPr>
              </m:ctrlPr>
            </m:funcPr>
            <m:fName>
              <m:r>
                <m:rPr>
                  <m:sty m:val="p"/>
                </m:rPr>
                <w:rPr>
                  <w:rFonts w:ascii="Cambria Math" w:hAnsi="Cambria Math"/>
                  <w:color w:val="0A60A3"/>
                  <w:sz w:val="32"/>
                  <w:szCs w:val="32"/>
                </w:rPr>
                <m:t>ln</m:t>
              </m:r>
            </m:fName>
            <m:e>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e>
          </m:func>
          <m:r>
            <w:rPr>
              <w:rFonts w:ascii="Cambria Math" w:hAnsi="Cambria Math"/>
              <w:color w:val="0A60A3"/>
              <w:sz w:val="32"/>
              <w:szCs w:val="32"/>
            </w:rPr>
            <m:t>+C</m:t>
          </m:r>
          <m:sSup>
            <m:sSupPr>
              <m:ctrlPr>
                <w:rPr>
                  <w:rFonts w:ascii="Cambria Math" w:hAnsi="Cambria Math"/>
                  <w:i/>
                  <w:color w:val="0A60A3"/>
                  <w:sz w:val="32"/>
                  <w:szCs w:val="32"/>
                </w:rPr>
              </m:ctrlPr>
            </m:sSupPr>
            <m:e>
              <m:d>
                <m:dPr>
                  <m:ctrlPr>
                    <w:rPr>
                      <w:rFonts w:ascii="Cambria Math" w:hAnsi="Cambria Math"/>
                      <w:i/>
                      <w:color w:val="0A60A3"/>
                      <w:sz w:val="32"/>
                      <w:szCs w:val="32"/>
                    </w:rPr>
                  </m:ctrlPr>
                </m:dPr>
                <m:e>
                  <m:func>
                    <m:funcPr>
                      <m:ctrlPr>
                        <w:rPr>
                          <w:rFonts w:ascii="Cambria Math" w:hAnsi="Cambria Math"/>
                          <w:i/>
                          <w:color w:val="0A60A3"/>
                          <w:sz w:val="32"/>
                          <w:szCs w:val="32"/>
                        </w:rPr>
                      </m:ctrlPr>
                    </m:funcPr>
                    <m:fName>
                      <m:r>
                        <m:rPr>
                          <m:sty m:val="p"/>
                        </m:rPr>
                        <w:rPr>
                          <w:rFonts w:ascii="Cambria Math" w:hAnsi="Cambria Math"/>
                          <w:color w:val="0A60A3"/>
                          <w:sz w:val="32"/>
                          <w:szCs w:val="32"/>
                        </w:rPr>
                        <m:t>ln</m:t>
                      </m:r>
                    </m:fName>
                    <m:e>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e>
                  </m:func>
                </m:e>
              </m:d>
            </m:e>
            <m:sup>
              <m:r>
                <w:rPr>
                  <w:rFonts w:ascii="Cambria Math" w:hAnsi="Cambria Math"/>
                  <w:color w:val="0A60A3"/>
                  <w:sz w:val="32"/>
                  <w:szCs w:val="32"/>
                </w:rPr>
                <m:t>3</m:t>
              </m:r>
            </m:sup>
          </m:sSup>
        </m:oMath>
      </m:oMathPara>
    </w:p>
    <w:p w14:paraId="4C3B8520" w14:textId="77777777" w:rsidR="00D116BE" w:rsidRPr="00D116BE" w:rsidRDefault="00D116BE" w:rsidP="00D116BE"/>
    <w:p w14:paraId="226F0C6C" w14:textId="77777777" w:rsidR="00DE2687" w:rsidRPr="00613937" w:rsidRDefault="00DE2687" w:rsidP="00DE2687">
      <w:r w:rsidRPr="00613937">
        <w:t xml:space="preserve">where </w:t>
      </w:r>
      <w:r w:rsidRPr="00613937">
        <w:rPr>
          <w:i/>
        </w:rPr>
        <w:t>A</w:t>
      </w:r>
      <w:r w:rsidRPr="00613937">
        <w:t xml:space="preserve">, </w:t>
      </w:r>
      <w:r w:rsidRPr="00613937">
        <w:rPr>
          <w:i/>
        </w:rPr>
        <w:t>B</w:t>
      </w:r>
      <w:r w:rsidRPr="00613937">
        <w:t xml:space="preserve">, and </w:t>
      </w:r>
      <w:r w:rsidRPr="00613937">
        <w:rPr>
          <w:i/>
        </w:rPr>
        <w:t>C</w:t>
      </w:r>
      <w:r w:rsidRPr="00613937">
        <w:t xml:space="preserve"> are the Steinhart-Hart parameters which are determined by means of a 3-point calibration process, and </w:t>
      </w:r>
      <w:r w:rsidRPr="00613937">
        <w:rPr>
          <w:i/>
        </w:rPr>
        <w:t>R</w:t>
      </w:r>
      <w:r w:rsidRPr="00613937">
        <w:rPr>
          <w:i/>
          <w:vertAlign w:val="subscript"/>
        </w:rPr>
        <w:t>T</w:t>
      </w:r>
      <w:r w:rsidRPr="00613937">
        <w:t xml:space="preserve"> is the resistance of the thermistor at temperature </w:t>
      </w:r>
      <w:r w:rsidRPr="00613937">
        <w:rPr>
          <w:i/>
        </w:rPr>
        <w:t>T</w:t>
      </w:r>
      <w:r w:rsidRPr="00613937">
        <w:t xml:space="preserve"> in Kelvin.</w:t>
      </w:r>
    </w:p>
    <w:p w14:paraId="193C3F03" w14:textId="77777777" w:rsidR="00E87540" w:rsidRPr="00613937" w:rsidRDefault="00E87540" w:rsidP="00DE2687"/>
    <w:p w14:paraId="374A1D46" w14:textId="77777777" w:rsidR="00E87540" w:rsidRPr="00613937" w:rsidRDefault="00E87540" w:rsidP="00E87540">
      <w:pPr>
        <w:pStyle w:val="Heading4"/>
      </w:pPr>
      <w:r w:rsidRPr="00613937">
        <w:t>NTC and PTC Thermistors</w:t>
      </w:r>
    </w:p>
    <w:p w14:paraId="3151CF56" w14:textId="77777777" w:rsidR="00E87540" w:rsidRPr="00613937" w:rsidRDefault="00E87540" w:rsidP="00E87540"/>
    <w:p w14:paraId="2A8BE5F8" w14:textId="77777777" w:rsidR="00DE2687" w:rsidRPr="00613937" w:rsidRDefault="00E87540" w:rsidP="00E87540">
      <w:r w:rsidRPr="00613937">
        <w:t>Two types of thermistors are available: Negative Thermal Coefficient (NTC) and Positive Thermal Coefficient (PTC). The resistance of an NTC thermistor decreases with an increase in temperature. Conversely, the resistance of a PTC thermistor increases when</w:t>
      </w:r>
      <w:r w:rsidR="0046547E">
        <w:t xml:space="preserve"> the</w:t>
      </w:r>
      <w:r w:rsidRPr="00613937">
        <w:t xml:space="preserve"> </w:t>
      </w:r>
      <w:r w:rsidRPr="008D094D">
        <w:rPr>
          <w:noProof/>
        </w:rPr>
        <w:t>temperature</w:t>
      </w:r>
      <w:r w:rsidRPr="00613937">
        <w:t xml:space="preserve"> increases. NTC thermistors are more sensitive compared to PTC thermistors, and therefore exhibit a much higher change in resistance when exposed to the same levels of temperature.</w:t>
      </w:r>
    </w:p>
    <w:p w14:paraId="540218C2" w14:textId="77777777" w:rsidR="00E87540" w:rsidRPr="00613937" w:rsidRDefault="00E87540" w:rsidP="00DE2687"/>
    <w:p w14:paraId="6F7CB71F" w14:textId="77777777" w:rsidR="00E87540" w:rsidRPr="00613937" w:rsidRDefault="00E87540" w:rsidP="00E87540">
      <w:pPr>
        <w:pStyle w:val="Heading4"/>
      </w:pPr>
      <w:r w:rsidRPr="00613937">
        <w:t>Measuring the Output of a Thermistor</w:t>
      </w:r>
    </w:p>
    <w:p w14:paraId="1E8A08A4" w14:textId="77777777" w:rsidR="00E87540" w:rsidRPr="00613937" w:rsidRDefault="00E87540" w:rsidP="00E87540"/>
    <w:p w14:paraId="307A301B" w14:textId="77777777" w:rsidR="00E87540" w:rsidRPr="00613937" w:rsidRDefault="00E87540" w:rsidP="00E87540">
      <w:r w:rsidRPr="00613937">
        <w:t xml:space="preserve">Similar to most resistive sensors, the output of a thermistor is measured using a voltage dividing circuit. Figure </w:t>
      </w:r>
      <w:r w:rsidR="00D116BE">
        <w:t>1-</w:t>
      </w:r>
      <w:r w:rsidRPr="00613937">
        <w:t xml:space="preserve">3 illustrates the voltage dividing circuit used in the Mechatronic Sensor board, where the thermistor is labeled as </w:t>
      </w:r>
      <w:r w:rsidRPr="00613937">
        <w:rPr>
          <w:i/>
        </w:rPr>
        <w:t>R</w:t>
      </w:r>
      <w:r w:rsidRPr="00613937">
        <w:rPr>
          <w:i/>
          <w:vertAlign w:val="subscript"/>
        </w:rPr>
        <w:t>T</w:t>
      </w:r>
      <w:r w:rsidRPr="00613937">
        <w:t>.</w:t>
      </w:r>
    </w:p>
    <w:p w14:paraId="5A943BF2" w14:textId="77777777" w:rsidR="00E87540" w:rsidRPr="00613937" w:rsidRDefault="00E87540" w:rsidP="00E87540"/>
    <w:p w14:paraId="03CC9F57" w14:textId="77777777" w:rsidR="00E87540" w:rsidRPr="00613937" w:rsidRDefault="00E87540" w:rsidP="00E87540">
      <w:r w:rsidRPr="00613937">
        <w:t xml:space="preserve">Using the voltage divider rule, the output voltage of the circuit shown in Figure </w:t>
      </w:r>
      <w:r w:rsidR="00D116BE">
        <w:t>1-</w:t>
      </w:r>
      <w:r w:rsidRPr="00613937">
        <w:t xml:space="preserve">3 is by Equation </w:t>
      </w:r>
      <w:r w:rsidR="00D116BE">
        <w:t>1-</w:t>
      </w:r>
      <w:r w:rsidRPr="00613937">
        <w:t>3:</w:t>
      </w:r>
    </w:p>
    <w:p w14:paraId="5C0979B6" w14:textId="77777777" w:rsidR="00E87540" w:rsidRDefault="00E87540" w:rsidP="00DE2687"/>
    <w:p w14:paraId="728F224A" w14:textId="77777777" w:rsidR="00D116BE" w:rsidRDefault="00D116BE" w:rsidP="00D116BE">
      <w:pPr>
        <w:pStyle w:val="Caption"/>
      </w:pPr>
      <w:r>
        <w:t>Equation 1-3</w:t>
      </w:r>
    </w:p>
    <w:p w14:paraId="782375A7" w14:textId="77777777" w:rsidR="00D116BE" w:rsidRPr="00613937" w:rsidRDefault="00684E7B" w:rsidP="00DE2687">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0</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5×47000</m:t>
              </m:r>
            </m:num>
            <m:den>
              <m:r>
                <w:rPr>
                  <w:rFonts w:ascii="Cambria Math" w:hAnsi="Cambria Math"/>
                  <w:color w:val="0A60A3"/>
                  <w:sz w:val="32"/>
                  <w:szCs w:val="32"/>
                </w:rPr>
                <m:t>47000+</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den>
          </m:f>
        </m:oMath>
      </m:oMathPara>
    </w:p>
    <w:p w14:paraId="036582C7" w14:textId="77777777" w:rsidR="00E87540" w:rsidRDefault="00D116BE" w:rsidP="00E87540">
      <w:pPr>
        <w:pStyle w:val="Caption"/>
        <w:jc w:val="center"/>
      </w:pPr>
      <w:r>
        <w:rPr>
          <w:noProof/>
        </w:rPr>
        <w:lastRenderedPageBreak/>
        <w:drawing>
          <wp:inline distT="0" distB="0" distL="0" distR="0" wp14:anchorId="723BE473" wp14:editId="7EB7FF0B">
            <wp:extent cx="2228850" cy="3581400"/>
            <wp:effectExtent l="0" t="0" r="0" b="0"/>
            <wp:docPr id="5" name="Picture 5" descr="C:\Users\amolki\Desktop\Thermis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Thermistor.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28850" cy="3581400"/>
                    </a:xfrm>
                    <a:prstGeom prst="rect">
                      <a:avLst/>
                    </a:prstGeom>
                    <a:noFill/>
                    <a:ln>
                      <a:noFill/>
                    </a:ln>
                  </pic:spPr>
                </pic:pic>
              </a:graphicData>
            </a:graphic>
          </wp:inline>
        </w:drawing>
      </w:r>
    </w:p>
    <w:p w14:paraId="6856D08D" w14:textId="77777777" w:rsidR="00E87540" w:rsidRPr="00613937" w:rsidRDefault="00E87540" w:rsidP="00E87540">
      <w:pPr>
        <w:pStyle w:val="Caption"/>
        <w:jc w:val="center"/>
      </w:pPr>
      <w:r w:rsidRPr="00613937">
        <w:t xml:space="preserve">Figure </w:t>
      </w:r>
      <w:r w:rsidR="00D116BE">
        <w:t>1-</w:t>
      </w:r>
      <w:r w:rsidRPr="00613937">
        <w:t>3</w:t>
      </w:r>
      <w:r w:rsidR="00D116BE">
        <w:t>:</w:t>
      </w:r>
      <w:r w:rsidRPr="00613937">
        <w:t xml:space="preserve"> Thermistor circuit used in the Mechatronic Sensors board</w:t>
      </w:r>
    </w:p>
    <w:p w14:paraId="658B9D44" w14:textId="77777777" w:rsidR="00361480" w:rsidRPr="00613937" w:rsidRDefault="00361480" w:rsidP="00361480"/>
    <w:p w14:paraId="381D370F" w14:textId="77777777" w:rsidR="00361480" w:rsidRPr="00613937" w:rsidRDefault="00361480" w:rsidP="00361480">
      <w:pPr>
        <w:pStyle w:val="Heading4"/>
      </w:pPr>
      <w:r w:rsidRPr="00613937">
        <w:t>Time Response of a Thermistor</w:t>
      </w:r>
    </w:p>
    <w:p w14:paraId="53D60FDE" w14:textId="77777777" w:rsidR="00361480" w:rsidRPr="00613937" w:rsidRDefault="00361480" w:rsidP="00361480"/>
    <w:p w14:paraId="562B942F" w14:textId="77777777" w:rsidR="00361480" w:rsidRPr="00613937" w:rsidRDefault="00361480" w:rsidP="00361480">
      <w:r w:rsidRPr="00613937">
        <w:t>Temperature sensors respond differently to changes in their input. For example, a liquid-filled bulb thermometer when taken outside on a cold winter day responds slowly to the change in temperature. In other words, the bulb thermometer does not instantaneously respond to a change in temperature. Time response is a measure of the time it takes for a sensor to respond to change. Typically sensors with fast response times are desirable.</w:t>
      </w:r>
    </w:p>
    <w:p w14:paraId="60E0B56D" w14:textId="77777777" w:rsidR="00361480" w:rsidRPr="00613937" w:rsidRDefault="00361480" w:rsidP="00361480"/>
    <w:p w14:paraId="279CF516" w14:textId="77777777" w:rsidR="00361480" w:rsidRPr="00613937" w:rsidRDefault="00361480" w:rsidP="00361480">
      <w:pPr>
        <w:pStyle w:val="Heading4"/>
      </w:pPr>
      <w:r w:rsidRPr="00613937">
        <w:t>Thermal Time Constant</w:t>
      </w:r>
    </w:p>
    <w:p w14:paraId="4B730257" w14:textId="77777777" w:rsidR="00361480" w:rsidRPr="00613937" w:rsidRDefault="00361480" w:rsidP="00361480"/>
    <w:p w14:paraId="162DAA09" w14:textId="77777777" w:rsidR="00361480" w:rsidRPr="00613937" w:rsidRDefault="00361480" w:rsidP="00361480">
      <w:r w:rsidRPr="008D094D">
        <w:rPr>
          <w:noProof/>
        </w:rPr>
        <w:t>Thermal</w:t>
      </w:r>
      <w:r w:rsidRPr="00613937">
        <w:t xml:space="preserve"> time constant (</w:t>
      </w:r>
      <w:r w:rsidRPr="00613937">
        <w:rPr>
          <w:rFonts w:ascii="Symbol" w:hAnsi="Symbol"/>
        </w:rPr>
        <w:t></w:t>
      </w:r>
      <w:r w:rsidRPr="00613937">
        <w:t>) is a measure of a sensor’s response to change and is defined as the time it takes for the sensor’s output to reach 63.2% (= 1-1/e</w:t>
      </w:r>
      <w:r w:rsidRPr="00613937">
        <w:rPr>
          <w:i/>
        </w:rPr>
        <w:t xml:space="preserve">) </w:t>
      </w:r>
      <w:r w:rsidRPr="00613937">
        <w:t>of the steady-state condition from an initial condition.</w:t>
      </w:r>
    </w:p>
    <w:p w14:paraId="70E0DA5B" w14:textId="77777777" w:rsidR="00361480" w:rsidRPr="00613937" w:rsidRDefault="00361480" w:rsidP="00361480"/>
    <w:p w14:paraId="7D25D302" w14:textId="77777777" w:rsidR="00E87540" w:rsidRPr="00613937" w:rsidRDefault="00361480" w:rsidP="00361480">
      <w:r w:rsidRPr="00613937">
        <w:t xml:space="preserve">Figure </w:t>
      </w:r>
      <w:r w:rsidR="00D116BE">
        <w:t>1-</w:t>
      </w:r>
      <w:r w:rsidRPr="00613937">
        <w:t>4, illustrates a typical time response curve. It shows how a sensor’s output behaves as it reaches steady</w:t>
      </w:r>
      <w:r w:rsidR="00B83199">
        <w:t>-</w:t>
      </w:r>
      <w:r w:rsidRPr="00613937">
        <w:t xml:space="preserve">state. As shown in Figure </w:t>
      </w:r>
      <w:r w:rsidR="00D116BE">
        <w:t>1-</w:t>
      </w:r>
      <w:r w:rsidRPr="00613937">
        <w:t>4, after one time constant (</w:t>
      </w:r>
      <w:r w:rsidRPr="00613937">
        <w:rPr>
          <w:rFonts w:ascii="Symbol" w:hAnsi="Symbol"/>
        </w:rPr>
        <w:t></w:t>
      </w:r>
      <w:r w:rsidRPr="00613937">
        <w:t xml:space="preserve">) </w:t>
      </w:r>
      <w:r w:rsidRPr="00613937">
        <w:lastRenderedPageBreak/>
        <w:t>the system output reaches 63.2% of its steady</w:t>
      </w:r>
      <w:r w:rsidR="004E2549">
        <w:t>-</w:t>
      </w:r>
      <w:r w:rsidRPr="00613937">
        <w:t xml:space="preserve">state value, after </w:t>
      </w:r>
      <w:r w:rsidRPr="008D094D">
        <w:rPr>
          <w:noProof/>
        </w:rPr>
        <w:t>2 time</w:t>
      </w:r>
      <w:r w:rsidRPr="00613937">
        <w:t xml:space="preserve"> constants (2</w:t>
      </w:r>
      <w:r w:rsidRPr="00613937">
        <w:rPr>
          <w:rFonts w:ascii="Symbol" w:hAnsi="Symbol"/>
        </w:rPr>
        <w:t></w:t>
      </w:r>
      <w:r w:rsidRPr="00613937">
        <w:t xml:space="preserve">) the system reaches 86.5% of </w:t>
      </w:r>
      <w:r w:rsidR="00362735">
        <w:rPr>
          <w:noProof/>
        </w:rPr>
        <w:t>its</w:t>
      </w:r>
      <w:r w:rsidRPr="00613937">
        <w:t xml:space="preserve"> steady</w:t>
      </w:r>
      <w:r w:rsidR="007C1F46">
        <w:t>-</w:t>
      </w:r>
      <w:r w:rsidRPr="00613937">
        <w:t xml:space="preserve">state value, and 95% is reached after </w:t>
      </w:r>
      <w:r w:rsidRPr="008D094D">
        <w:rPr>
          <w:noProof/>
        </w:rPr>
        <w:t>3 time</w:t>
      </w:r>
      <w:r w:rsidRPr="00613937">
        <w:t xml:space="preserve"> constants (3</w:t>
      </w:r>
      <w:r w:rsidRPr="00613937">
        <w:rPr>
          <w:rFonts w:ascii="Symbol" w:hAnsi="Symbol"/>
        </w:rPr>
        <w:t></w:t>
      </w:r>
      <w:r w:rsidRPr="00613937">
        <w:t>). Theoretically, steady-state is achieved after infinite time, in practice</w:t>
      </w:r>
      <w:r w:rsidR="008D094D">
        <w:t>,</w:t>
      </w:r>
      <w:r w:rsidRPr="00613937">
        <w:t xml:space="preserve"> </w:t>
      </w:r>
      <w:r w:rsidRPr="008D094D">
        <w:rPr>
          <w:noProof/>
        </w:rPr>
        <w:t>however</w:t>
      </w:r>
      <w:r w:rsidRPr="00613937">
        <w:t xml:space="preserve">, one waits until the output of the system or sensor is within an acceptable margin of error (typically </w:t>
      </w:r>
      <w:r w:rsidRPr="008D094D">
        <w:rPr>
          <w:noProof/>
        </w:rPr>
        <w:t>3 time</w:t>
      </w:r>
      <w:r w:rsidRPr="00613937">
        <w:t xml:space="preserve"> constants). In thermal </w:t>
      </w:r>
      <w:r w:rsidRPr="008D094D">
        <w:rPr>
          <w:noProof/>
        </w:rPr>
        <w:t>applications</w:t>
      </w:r>
      <w:r w:rsidR="005161CD">
        <w:rPr>
          <w:noProof/>
        </w:rPr>
        <w:t>,</w:t>
      </w:r>
      <w:r w:rsidRPr="00613937">
        <w:t xml:space="preserve"> time constants are typically large. Thermistors typically have a time constant of 0.5-4 seconds.</w:t>
      </w:r>
    </w:p>
    <w:p w14:paraId="2F1D00F8" w14:textId="77777777" w:rsidR="00361480" w:rsidRPr="00613937" w:rsidRDefault="00361480" w:rsidP="00DE2687"/>
    <w:p w14:paraId="06BAECB5" w14:textId="77777777" w:rsidR="00361480" w:rsidRPr="00613937" w:rsidRDefault="00361480" w:rsidP="00361480">
      <w:pPr>
        <w:jc w:val="center"/>
      </w:pPr>
      <w:r w:rsidRPr="00613937">
        <w:rPr>
          <w:noProof/>
        </w:rPr>
        <w:drawing>
          <wp:inline distT="0" distB="0" distL="0" distR="0" wp14:anchorId="73C03F28" wp14:editId="3143CC9B">
            <wp:extent cx="4208278" cy="3933825"/>
            <wp:effectExtent l="0" t="0" r="1905" b="0"/>
            <wp:docPr id="48" name="Picture 48" descr="C:\Users\amolki\Desktop\Thermistor La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olki\Desktop\Thermistor Lab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22231" cy="3946868"/>
                    </a:xfrm>
                    <a:prstGeom prst="rect">
                      <a:avLst/>
                    </a:prstGeom>
                    <a:noFill/>
                    <a:ln>
                      <a:noFill/>
                    </a:ln>
                  </pic:spPr>
                </pic:pic>
              </a:graphicData>
            </a:graphic>
          </wp:inline>
        </w:drawing>
      </w:r>
    </w:p>
    <w:p w14:paraId="4C17A196" w14:textId="77777777" w:rsidR="00361480" w:rsidRPr="00613937" w:rsidRDefault="00361480" w:rsidP="00361480">
      <w:pPr>
        <w:pStyle w:val="Caption"/>
        <w:jc w:val="center"/>
      </w:pPr>
      <w:r w:rsidRPr="00613937">
        <w:t xml:space="preserve">Figure </w:t>
      </w:r>
      <w:r w:rsidR="00D116BE">
        <w:t>1-</w:t>
      </w:r>
      <w:r w:rsidRPr="00613937">
        <w:t>4</w:t>
      </w:r>
      <w:r w:rsidR="00D116BE">
        <w:t>:</w:t>
      </w:r>
      <w:r w:rsidRPr="00613937">
        <w:t xml:space="preserve"> Time constant curve</w:t>
      </w:r>
    </w:p>
    <w:p w14:paraId="419EDC6C" w14:textId="77777777" w:rsidR="00F3669F" w:rsidRDefault="00F3669F">
      <w:pPr>
        <w:spacing w:line="240" w:lineRule="auto"/>
      </w:pPr>
      <w:r>
        <w:br w:type="page"/>
      </w:r>
    </w:p>
    <w:p w14:paraId="067AE86A" w14:textId="77777777" w:rsidR="00470237" w:rsidRPr="00613937" w:rsidRDefault="00470237" w:rsidP="00470237">
      <w:pPr>
        <w:pStyle w:val="Heading3"/>
      </w:pPr>
      <w:bookmarkStart w:id="67" w:name="_Toc72762363"/>
      <w:r w:rsidRPr="00613937">
        <w:lastRenderedPageBreak/>
        <w:t>1.2 Implement</w:t>
      </w:r>
      <w:bookmarkEnd w:id="67"/>
    </w:p>
    <w:p w14:paraId="3432E16E" w14:textId="77777777" w:rsidR="00C112E3" w:rsidRDefault="00C112E3" w:rsidP="00C112E3"/>
    <w:p w14:paraId="1EFF1846" w14:textId="77777777" w:rsidR="00C112E3" w:rsidRDefault="00C112E3" w:rsidP="00C112E3">
      <w:r w:rsidRPr="0079114E">
        <w:t xml:space="preserve">The Virtual Instrument (VI) used to collect data from and calibrate the </w:t>
      </w:r>
      <w:r w:rsidR="004F421D">
        <w:t>thermistor</w:t>
      </w:r>
      <w:r w:rsidRPr="0079114E">
        <w:t xml:space="preserve"> is shown in Figure </w:t>
      </w:r>
      <w:r w:rsidR="00D116BE">
        <w:t>1-</w:t>
      </w:r>
      <w:r w:rsidR="004F421D">
        <w:t>5</w:t>
      </w:r>
      <w:r w:rsidRPr="0079114E">
        <w:t>.</w:t>
      </w:r>
    </w:p>
    <w:p w14:paraId="3B52EAB4" w14:textId="77777777" w:rsidR="00C112E3" w:rsidRDefault="00C112E3" w:rsidP="00C112E3"/>
    <w:p w14:paraId="7702DAD9" w14:textId="77777777" w:rsidR="00C112E3" w:rsidRDefault="008F31F8" w:rsidP="00996B6F">
      <w:pPr>
        <w:jc w:val="center"/>
      </w:pPr>
      <w:r>
        <w:rPr>
          <w:noProof/>
        </w:rPr>
        <w:drawing>
          <wp:inline distT="0" distB="0" distL="0" distR="0" wp14:anchorId="110D1F84" wp14:editId="3F7ED030">
            <wp:extent cx="5459736" cy="6572040"/>
            <wp:effectExtent l="0" t="0" r="762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66846" cy="6580599"/>
                    </a:xfrm>
                    <a:prstGeom prst="rect">
                      <a:avLst/>
                    </a:prstGeom>
                    <a:noFill/>
                  </pic:spPr>
                </pic:pic>
              </a:graphicData>
            </a:graphic>
          </wp:inline>
        </w:drawing>
      </w:r>
    </w:p>
    <w:p w14:paraId="4392A068" w14:textId="77777777" w:rsidR="00C112E3" w:rsidRDefault="00C112E3" w:rsidP="00C112E3">
      <w:pPr>
        <w:pStyle w:val="Caption"/>
        <w:jc w:val="center"/>
      </w:pPr>
      <w:r w:rsidRPr="0079114E">
        <w:t>Figure</w:t>
      </w:r>
      <w:r w:rsidR="00D116BE">
        <w:t>1-</w:t>
      </w:r>
      <w:r w:rsidR="004F421D">
        <w:t>5</w:t>
      </w:r>
      <w:r w:rsidR="00D116BE">
        <w:t>:</w:t>
      </w:r>
      <w:r w:rsidRPr="0079114E">
        <w:t xml:space="preserve"> VI </w:t>
      </w:r>
      <w:r>
        <w:t>for</w:t>
      </w:r>
      <w:r w:rsidRPr="0079114E">
        <w:t xml:space="preserve"> collect</w:t>
      </w:r>
      <w:r>
        <w:t>ing</w:t>
      </w:r>
      <w:r w:rsidRPr="0079114E">
        <w:t xml:space="preserve"> data from </w:t>
      </w:r>
      <w:r>
        <w:t xml:space="preserve">the </w:t>
      </w:r>
      <w:r w:rsidR="004F421D">
        <w:t>thermistor</w:t>
      </w:r>
    </w:p>
    <w:p w14:paraId="6B208D12" w14:textId="77777777" w:rsidR="00C112E3" w:rsidRDefault="00C112E3" w:rsidP="00C112E3">
      <w:pPr>
        <w:pStyle w:val="Heading4"/>
      </w:pPr>
      <w:r>
        <w:lastRenderedPageBreak/>
        <w:t>Collect Data</w:t>
      </w:r>
    </w:p>
    <w:p w14:paraId="5AD0DCD4" w14:textId="77777777" w:rsidR="00C112E3" w:rsidRPr="003B23E1" w:rsidRDefault="00C112E3" w:rsidP="00C112E3"/>
    <w:p w14:paraId="19B4A36F" w14:textId="77777777" w:rsidR="004F421D" w:rsidRDefault="004F421D" w:rsidP="008E1A44">
      <w:pPr>
        <w:pStyle w:val="ListParagraph"/>
        <w:numPr>
          <w:ilvl w:val="0"/>
          <w:numId w:val="17"/>
        </w:numPr>
      </w:pPr>
      <w:r>
        <w:t>Prior to starting this experiment, measure the temperature of your thumb</w:t>
      </w:r>
      <w:r w:rsidR="003B3F9B">
        <w:t xml:space="preserve"> using</w:t>
      </w:r>
      <w:r w:rsidR="008C4CEE">
        <w:t xml:space="preserve"> a thermometer and record the value in Table 1-1</w:t>
      </w:r>
      <w:r>
        <w:t>.</w:t>
      </w:r>
      <w:r w:rsidR="00191535">
        <w:br/>
      </w:r>
      <w:r w:rsidR="00191535">
        <w:br/>
        <w:t>Note: In order to successfully conduct this experiment, your fingertip temperature must exceed 30 °C.</w:t>
      </w:r>
      <w:r w:rsidR="00191535">
        <w:br/>
      </w:r>
    </w:p>
    <w:p w14:paraId="41EE9AD0" w14:textId="77777777" w:rsidR="00C112E3" w:rsidRDefault="00C112E3" w:rsidP="008E1A44">
      <w:pPr>
        <w:pStyle w:val="ListParagraph"/>
        <w:numPr>
          <w:ilvl w:val="0"/>
          <w:numId w:val="17"/>
        </w:numPr>
      </w:pPr>
      <w:r>
        <w:t xml:space="preserve">Open </w:t>
      </w:r>
      <w:r w:rsidRPr="00BA34B0">
        <w:rPr>
          <w:b/>
        </w:rPr>
        <w:t>Mechatronic Sensors Board.lvproj</w:t>
      </w:r>
    </w:p>
    <w:p w14:paraId="79B5EDF5" w14:textId="77777777" w:rsidR="00C112E3" w:rsidRPr="00BA34B0" w:rsidRDefault="00C112E3" w:rsidP="008E1A44">
      <w:pPr>
        <w:pStyle w:val="ListParagraph"/>
        <w:numPr>
          <w:ilvl w:val="0"/>
          <w:numId w:val="17"/>
        </w:numPr>
        <w:rPr>
          <w:b/>
        </w:rPr>
      </w:pPr>
      <w:r>
        <w:t xml:space="preserve">From the </w:t>
      </w:r>
      <w:r w:rsidRPr="00BA34B0">
        <w:rPr>
          <w:b/>
        </w:rPr>
        <w:t>Project Explorer</w:t>
      </w:r>
      <w:r w:rsidR="00F9100C">
        <w:rPr>
          <w:b/>
        </w:rPr>
        <w:t xml:space="preserve"> </w:t>
      </w:r>
      <w:r>
        <w:t xml:space="preserve">window, open </w:t>
      </w:r>
      <w:r w:rsidRPr="00BA34B0">
        <w:rPr>
          <w:b/>
        </w:rPr>
        <w:t xml:space="preserve">Mechatronic Sensors - </w:t>
      </w:r>
      <w:r w:rsidR="004F421D" w:rsidRPr="00BA34B0">
        <w:rPr>
          <w:b/>
        </w:rPr>
        <w:t>Thermistor</w:t>
      </w:r>
      <w:r w:rsidRPr="00BA34B0">
        <w:rPr>
          <w:b/>
        </w:rPr>
        <w:t>.vi</w:t>
      </w:r>
    </w:p>
    <w:p w14:paraId="5376CC62" w14:textId="77777777" w:rsidR="00C112E3" w:rsidRDefault="00C112E3" w:rsidP="008E1A44">
      <w:pPr>
        <w:pStyle w:val="ListParagraph"/>
        <w:numPr>
          <w:ilvl w:val="0"/>
          <w:numId w:val="17"/>
        </w:numPr>
      </w:pPr>
      <w:r>
        <w:t xml:space="preserve">Click on the </w:t>
      </w:r>
      <w:r w:rsidRPr="00BA34B0">
        <w:rPr>
          <w:b/>
        </w:rPr>
        <w:t>Collect Data</w:t>
      </w:r>
      <w:r>
        <w:t xml:space="preserve"> tab.</w:t>
      </w:r>
    </w:p>
    <w:p w14:paraId="0F8BB986" w14:textId="77777777" w:rsidR="004F421D" w:rsidRDefault="00C112E3" w:rsidP="008E1A44">
      <w:pPr>
        <w:pStyle w:val="ListParagraph"/>
        <w:numPr>
          <w:ilvl w:val="0"/>
          <w:numId w:val="17"/>
        </w:numPr>
      </w:pPr>
      <w:r>
        <w:t>Run the VI.</w:t>
      </w:r>
    </w:p>
    <w:p w14:paraId="7E590F0F" w14:textId="77777777" w:rsidR="00470237" w:rsidRDefault="00C112E3" w:rsidP="008E1A44">
      <w:pPr>
        <w:pStyle w:val="ListParagraph"/>
        <w:numPr>
          <w:ilvl w:val="0"/>
          <w:numId w:val="17"/>
        </w:numPr>
      </w:pPr>
      <w:r>
        <w:t xml:space="preserve">Wait for the </w:t>
      </w:r>
      <w:r w:rsidRPr="00BA34B0">
        <w:rPr>
          <w:b/>
        </w:rPr>
        <w:t>Initialized</w:t>
      </w:r>
      <w:r w:rsidR="004F421D" w:rsidRPr="00BA34B0">
        <w:rPr>
          <w:b/>
        </w:rPr>
        <w:t>?</w:t>
      </w:r>
      <w:r w:rsidR="004F421D">
        <w:t xml:space="preserve"> LED indicator to turn on.</w:t>
      </w:r>
    </w:p>
    <w:p w14:paraId="39A3BA4C" w14:textId="77777777" w:rsidR="004F421D" w:rsidRDefault="004F421D" w:rsidP="008E1A44">
      <w:pPr>
        <w:pStyle w:val="ListParagraph"/>
        <w:numPr>
          <w:ilvl w:val="0"/>
          <w:numId w:val="17"/>
        </w:numPr>
      </w:pPr>
      <w:r>
        <w:t xml:space="preserve">Gently place your fingertip on the thermistor and examine </w:t>
      </w:r>
      <w:r w:rsidR="00372EA5">
        <w:t xml:space="preserve">and take a screenshot of </w:t>
      </w:r>
      <w:r>
        <w:t>the response.</w:t>
      </w:r>
      <w:r>
        <w:br/>
      </w:r>
      <w:r>
        <w:br/>
      </w:r>
      <w:r w:rsidRPr="00BA34B0">
        <w:t>Note:</w:t>
      </w:r>
      <w:r>
        <w:t xml:space="preserve"> If the output of the sensor </w:t>
      </w:r>
      <w:r w:rsidR="006101C6">
        <w:t xml:space="preserve">is noisy, enable </w:t>
      </w:r>
      <w:r>
        <w:t xml:space="preserve">the </w:t>
      </w:r>
      <w:r w:rsidRPr="00BA34B0">
        <w:rPr>
          <w:b/>
        </w:rPr>
        <w:t>Low Pass Filter</w:t>
      </w:r>
      <w:r>
        <w:t xml:space="preserve"> button.</w:t>
      </w:r>
      <w:r w:rsidR="00400ECE">
        <w:t xml:space="preserve"> The process filtering attenuates unwanted components from the sensor output</w:t>
      </w:r>
      <w:r w:rsidR="00941DC9">
        <w:t>, resulting in a “smoother” output signal</w:t>
      </w:r>
      <w:r w:rsidR="00400ECE">
        <w:t xml:space="preserve">. </w:t>
      </w:r>
      <w:r>
        <w:br/>
      </w:r>
    </w:p>
    <w:p w14:paraId="592EB539" w14:textId="77777777" w:rsidR="004F421D" w:rsidRDefault="004F421D" w:rsidP="008E1A44">
      <w:pPr>
        <w:pStyle w:val="ListParagraph"/>
        <w:numPr>
          <w:ilvl w:val="0"/>
          <w:numId w:val="17"/>
        </w:numPr>
      </w:pPr>
      <w:r>
        <w:t xml:space="preserve">Using the </w:t>
      </w:r>
      <w:r w:rsidRPr="00BA34B0">
        <w:rPr>
          <w:b/>
        </w:rPr>
        <w:t>Uncalibrated Output</w:t>
      </w:r>
      <w:r>
        <w:t xml:space="preserve"> waveform chart, </w:t>
      </w:r>
      <w:r w:rsidR="00A20A89">
        <w:t>observe</w:t>
      </w:r>
      <w:r>
        <w:t xml:space="preserve"> the corresponding sensor output when it reaches steady-state (after approximately 15 s).</w:t>
      </w:r>
      <w:r w:rsidR="00E767E5">
        <w:t xml:space="preserve"> Record the value in Table </w:t>
      </w:r>
      <w:r w:rsidR="008C4CEE">
        <w:t>1-1</w:t>
      </w:r>
    </w:p>
    <w:p w14:paraId="6FEB2DB6" w14:textId="77777777" w:rsidR="004F421D" w:rsidRDefault="004F421D" w:rsidP="008E1A44">
      <w:pPr>
        <w:pStyle w:val="ListParagraph"/>
        <w:numPr>
          <w:ilvl w:val="0"/>
          <w:numId w:val="17"/>
        </w:numPr>
      </w:pPr>
      <w:r>
        <w:t>Continue to the next section.</w:t>
      </w:r>
    </w:p>
    <w:p w14:paraId="2C458F70" w14:textId="77777777" w:rsidR="003939DD" w:rsidRDefault="008C4CEE" w:rsidP="008C4CEE">
      <w:pPr>
        <w:tabs>
          <w:tab w:val="left" w:pos="5595"/>
        </w:tabs>
      </w:pPr>
      <w:r>
        <w:tab/>
      </w:r>
    </w:p>
    <w:p w14:paraId="039C79F5" w14:textId="77777777" w:rsidR="008C4CEE" w:rsidRPr="00613937" w:rsidRDefault="008C4CEE" w:rsidP="008C4CEE">
      <w:pPr>
        <w:pStyle w:val="Caption"/>
        <w:jc w:val="center"/>
      </w:pPr>
      <w:r w:rsidRPr="00613937">
        <w:t xml:space="preserve">Table </w:t>
      </w:r>
      <w:r>
        <w:t>1</w:t>
      </w:r>
      <w:r w:rsidRPr="00613937">
        <w:t>-1</w:t>
      </w:r>
      <w:r>
        <w:t>:</w:t>
      </w:r>
      <w:r w:rsidR="00302C7F">
        <w:t xml:space="preserve"> </w:t>
      </w:r>
      <w:r w:rsidRPr="003B23E1">
        <w:t>Reco</w:t>
      </w:r>
      <w:r>
        <w:t xml:space="preserve">rded fingertip temperature and </w:t>
      </w:r>
      <w:r w:rsidRPr="008D094D">
        <w:rPr>
          <w:noProof/>
        </w:rPr>
        <w:t>steady</w:t>
      </w:r>
      <w:r w:rsidR="004E18C2">
        <w:rPr>
          <w:noProof/>
        </w:rPr>
        <w:t>-</w:t>
      </w:r>
      <w:r w:rsidRPr="008D094D">
        <w:rPr>
          <w:noProof/>
        </w:rPr>
        <w:t>state</w:t>
      </w:r>
      <w:r>
        <w:t xml:space="preserve"> sensor output</w:t>
      </w:r>
    </w:p>
    <w:tbl>
      <w:tblPr>
        <w:tblStyle w:val="GridTable5Dark-Accent11"/>
        <w:tblW w:w="679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3474"/>
        <w:gridCol w:w="3320"/>
      </w:tblGrid>
      <w:tr w:rsidR="008C4CEE" w:rsidRPr="00613937" w14:paraId="119F549F" w14:textId="77777777" w:rsidTr="008C4CEE">
        <w:trPr>
          <w:jc w:val="center"/>
        </w:trPr>
        <w:tc>
          <w:tcPr>
            <w:tcW w:w="3474" w:type="dxa"/>
            <w:shd w:val="clear" w:color="auto" w:fill="auto"/>
          </w:tcPr>
          <w:p w14:paraId="24FF5D4F" w14:textId="77777777" w:rsidR="008C4CEE" w:rsidRPr="00613937" w:rsidRDefault="008C4CEE" w:rsidP="00634D7B">
            <w:pPr>
              <w:jc w:val="center"/>
            </w:pPr>
            <w:r>
              <w:t>Fingertip Temperature (°C)</w:t>
            </w:r>
          </w:p>
        </w:tc>
        <w:tc>
          <w:tcPr>
            <w:tcW w:w="3320" w:type="dxa"/>
            <w:shd w:val="clear" w:color="auto" w:fill="auto"/>
          </w:tcPr>
          <w:p w14:paraId="73AB671A" w14:textId="77777777" w:rsidR="008C4CEE" w:rsidRPr="00613937" w:rsidRDefault="008C4CEE" w:rsidP="00634D7B">
            <w:pPr>
              <w:jc w:val="center"/>
            </w:pPr>
            <w:r>
              <w:t>Sensor Output (V)</w:t>
            </w:r>
          </w:p>
        </w:tc>
      </w:tr>
      <w:tr w:rsidR="008C4CEE" w:rsidRPr="00613937" w14:paraId="14EA1998" w14:textId="77777777" w:rsidTr="008C4CEE">
        <w:trPr>
          <w:jc w:val="center"/>
        </w:trPr>
        <w:tc>
          <w:tcPr>
            <w:tcW w:w="3474" w:type="dxa"/>
            <w:shd w:val="clear" w:color="auto" w:fill="auto"/>
          </w:tcPr>
          <w:p w14:paraId="287E1B20" w14:textId="77777777" w:rsidR="008C4CEE" w:rsidRDefault="008C4CEE" w:rsidP="00634D7B">
            <w:pPr>
              <w:jc w:val="center"/>
            </w:pPr>
          </w:p>
        </w:tc>
        <w:tc>
          <w:tcPr>
            <w:tcW w:w="3320" w:type="dxa"/>
            <w:shd w:val="clear" w:color="auto" w:fill="auto"/>
          </w:tcPr>
          <w:p w14:paraId="08E3596B" w14:textId="77777777" w:rsidR="008C4CEE" w:rsidRPr="00613937" w:rsidRDefault="008C4CEE" w:rsidP="00634D7B">
            <w:pPr>
              <w:jc w:val="center"/>
            </w:pPr>
          </w:p>
        </w:tc>
      </w:tr>
    </w:tbl>
    <w:p w14:paraId="73E486C6" w14:textId="77777777" w:rsidR="008C4CEE" w:rsidRPr="00613937" w:rsidRDefault="008C4CEE" w:rsidP="003939DD"/>
    <w:p w14:paraId="211360BA" w14:textId="77777777" w:rsidR="003939DD" w:rsidRDefault="003939DD" w:rsidP="00491EB0">
      <w:pPr>
        <w:pStyle w:val="Heading4"/>
      </w:pPr>
      <w:r>
        <w:t>Calibrate the Thermistor</w:t>
      </w:r>
    </w:p>
    <w:p w14:paraId="7F7290B7" w14:textId="77777777" w:rsidR="00D04BA0" w:rsidRPr="00D04BA0" w:rsidRDefault="00D04BA0" w:rsidP="00D04BA0"/>
    <w:p w14:paraId="6926B1D1" w14:textId="77777777" w:rsidR="003939DD" w:rsidRDefault="003939DD" w:rsidP="008E1A44">
      <w:pPr>
        <w:pStyle w:val="ListParagraph"/>
        <w:numPr>
          <w:ilvl w:val="0"/>
          <w:numId w:val="17"/>
        </w:numPr>
      </w:pPr>
      <w:r>
        <w:t xml:space="preserve">Using the steady-state output of the sensor from the data collection section and Equation </w:t>
      </w:r>
      <w:r w:rsidR="00D116BE">
        <w:t>1-</w:t>
      </w:r>
      <w:r>
        <w:t>3, determine the resistance of the thermistor.</w:t>
      </w:r>
      <w:r w:rsidR="008C4CEE">
        <w:t xml:space="preserve"> Record this value in Table 1-2.</w:t>
      </w:r>
    </w:p>
    <w:p w14:paraId="0C808A27" w14:textId="77777777" w:rsidR="003939DD" w:rsidRDefault="003939DD" w:rsidP="008E1A44">
      <w:pPr>
        <w:pStyle w:val="ListParagraph"/>
        <w:numPr>
          <w:ilvl w:val="0"/>
          <w:numId w:val="17"/>
        </w:numPr>
      </w:pPr>
      <w:r>
        <w:lastRenderedPageBreak/>
        <w:t>Using th</w:t>
      </w:r>
      <w:r w:rsidR="00D04BA0">
        <w:t xml:space="preserve">e temperature of your fingertip, </w:t>
      </w:r>
      <w:r>
        <w:t xml:space="preserve">which you determined in the data collection step and Equation </w:t>
      </w:r>
      <w:r w:rsidR="00D116BE">
        <w:t>1-</w:t>
      </w:r>
      <w:r>
        <w:t xml:space="preserve">1, determine the </w:t>
      </w:r>
      <w:r w:rsidRPr="003939DD">
        <w:rPr>
          <w:rFonts w:ascii="Symbol" w:hAnsi="Symbol"/>
        </w:rPr>
        <w:t></w:t>
      </w:r>
      <w:r>
        <w:t>-parameter of the thermistor.</w:t>
      </w:r>
      <w:r w:rsidR="008C4CEE">
        <w:t xml:space="preserve"> Record this value in Table 1-2. </w:t>
      </w:r>
      <w:r>
        <w:t>The nominal resistance of the sensor is R</w:t>
      </w:r>
      <w:r w:rsidRPr="003939DD">
        <w:rPr>
          <w:vertAlign w:val="subscript"/>
        </w:rPr>
        <w:t>0</w:t>
      </w:r>
      <w:r>
        <w:t xml:space="preserve"> = 47,000 ohm at 25 °C.</w:t>
      </w:r>
    </w:p>
    <w:p w14:paraId="3A40AADF" w14:textId="77777777" w:rsidR="008C4CEE" w:rsidRDefault="008C4CEE" w:rsidP="008C4CEE"/>
    <w:p w14:paraId="5DE80966" w14:textId="77777777" w:rsidR="008C4CEE" w:rsidRPr="00613937" w:rsidRDefault="008C4CEE" w:rsidP="008C4CEE">
      <w:pPr>
        <w:pStyle w:val="Caption"/>
        <w:jc w:val="center"/>
      </w:pPr>
      <w:r w:rsidRPr="00613937">
        <w:t xml:space="preserve">Table </w:t>
      </w:r>
      <w:r>
        <w:t>1-2:</w:t>
      </w:r>
      <w:r w:rsidR="00F149B4">
        <w:t xml:space="preserve"> </w:t>
      </w:r>
      <w:r>
        <w:t xml:space="preserve">Sensor resistance and </w:t>
      </w:r>
      <w:r w:rsidRPr="003939DD">
        <w:rPr>
          <w:rFonts w:ascii="Symbol" w:hAnsi="Symbol"/>
        </w:rPr>
        <w:t></w:t>
      </w:r>
      <w:r>
        <w:t>-parameter</w:t>
      </w:r>
    </w:p>
    <w:tbl>
      <w:tblPr>
        <w:tblStyle w:val="GridTable5Dark-Accent11"/>
        <w:tblW w:w="679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3474"/>
        <w:gridCol w:w="3320"/>
      </w:tblGrid>
      <w:tr w:rsidR="008C4CEE" w:rsidRPr="00613937" w14:paraId="3EE054C1" w14:textId="77777777" w:rsidTr="00634D7B">
        <w:trPr>
          <w:jc w:val="center"/>
        </w:trPr>
        <w:tc>
          <w:tcPr>
            <w:tcW w:w="3474" w:type="dxa"/>
            <w:shd w:val="clear" w:color="auto" w:fill="auto"/>
          </w:tcPr>
          <w:p w14:paraId="29BD6679" w14:textId="77777777" w:rsidR="008C4CEE" w:rsidRPr="00613937" w:rsidRDefault="008C4CEE" w:rsidP="00634D7B">
            <w:pPr>
              <w:jc w:val="center"/>
            </w:pPr>
            <w:r>
              <w:t>Sensor Resistance (ohm)</w:t>
            </w:r>
          </w:p>
        </w:tc>
        <w:tc>
          <w:tcPr>
            <w:tcW w:w="3320" w:type="dxa"/>
            <w:shd w:val="clear" w:color="auto" w:fill="auto"/>
          </w:tcPr>
          <w:p w14:paraId="6210F052" w14:textId="77777777" w:rsidR="008C4CEE" w:rsidRPr="00613937" w:rsidRDefault="008C4CEE" w:rsidP="00634D7B">
            <w:pPr>
              <w:jc w:val="center"/>
            </w:pPr>
            <w:r>
              <w:rPr>
                <w:rFonts w:asciiTheme="minorHAnsi" w:hAnsiTheme="minorHAnsi" w:cstheme="minorHAnsi"/>
              </w:rPr>
              <w:t xml:space="preserve">Calculated </w:t>
            </w:r>
            <w:r w:rsidRPr="003939DD">
              <w:rPr>
                <w:rFonts w:ascii="Symbol" w:hAnsi="Symbol"/>
              </w:rPr>
              <w:t></w:t>
            </w:r>
            <w:r>
              <w:t>-parameter</w:t>
            </w:r>
          </w:p>
        </w:tc>
      </w:tr>
      <w:tr w:rsidR="008C4CEE" w:rsidRPr="00613937" w14:paraId="7D1058C8" w14:textId="77777777" w:rsidTr="00634D7B">
        <w:trPr>
          <w:jc w:val="center"/>
        </w:trPr>
        <w:tc>
          <w:tcPr>
            <w:tcW w:w="3474" w:type="dxa"/>
            <w:shd w:val="clear" w:color="auto" w:fill="auto"/>
          </w:tcPr>
          <w:p w14:paraId="3F203738" w14:textId="77777777" w:rsidR="008C4CEE" w:rsidRDefault="008C4CEE" w:rsidP="00634D7B">
            <w:pPr>
              <w:jc w:val="center"/>
            </w:pPr>
          </w:p>
        </w:tc>
        <w:tc>
          <w:tcPr>
            <w:tcW w:w="3320" w:type="dxa"/>
            <w:shd w:val="clear" w:color="auto" w:fill="auto"/>
          </w:tcPr>
          <w:p w14:paraId="51F347A5" w14:textId="77777777" w:rsidR="008C4CEE" w:rsidRPr="00613937" w:rsidRDefault="008C4CEE" w:rsidP="00634D7B">
            <w:pPr>
              <w:jc w:val="center"/>
            </w:pPr>
          </w:p>
        </w:tc>
      </w:tr>
    </w:tbl>
    <w:p w14:paraId="772AFAAC" w14:textId="77777777" w:rsidR="008C4CEE" w:rsidRDefault="008C4CEE" w:rsidP="008C4CEE"/>
    <w:p w14:paraId="46DF88CD" w14:textId="77777777" w:rsidR="008C4CEE" w:rsidRDefault="008C4CEE" w:rsidP="008C4CEE"/>
    <w:p w14:paraId="0890051B" w14:textId="77777777" w:rsidR="003939DD" w:rsidRDefault="003939DD" w:rsidP="008E1A44">
      <w:pPr>
        <w:pStyle w:val="ListParagraph"/>
        <w:numPr>
          <w:ilvl w:val="0"/>
          <w:numId w:val="17"/>
        </w:numPr>
      </w:pPr>
      <w:r>
        <w:t xml:space="preserve">In the VI, click on the </w:t>
      </w:r>
      <w:r w:rsidRPr="00D04BA0">
        <w:rPr>
          <w:i/>
        </w:rPr>
        <w:t>Calibrate Sensor</w:t>
      </w:r>
      <w:r>
        <w:t xml:space="preserve"> tab to calibrate the output of the</w:t>
      </w:r>
      <w:r w:rsidR="00D04BA0">
        <w:t xml:space="preserve"> t</w:t>
      </w:r>
      <w:r>
        <w:t>hermistor in terms of</w:t>
      </w:r>
      <w:r w:rsidR="002875E8">
        <w:t xml:space="preserve"> </w:t>
      </w:r>
      <w:r>
        <w:t>temperature (in °C).</w:t>
      </w:r>
    </w:p>
    <w:p w14:paraId="18208E1D" w14:textId="77777777" w:rsidR="003939DD" w:rsidRDefault="003939DD" w:rsidP="008E1A44">
      <w:pPr>
        <w:pStyle w:val="ListParagraph"/>
        <w:numPr>
          <w:ilvl w:val="0"/>
          <w:numId w:val="17"/>
        </w:numPr>
      </w:pPr>
      <w:r>
        <w:t xml:space="preserve">Enter the </w:t>
      </w:r>
      <w:r w:rsidR="00D04BA0" w:rsidRPr="00D04BA0">
        <w:rPr>
          <w:rFonts w:ascii="Symbol" w:hAnsi="Symbol"/>
        </w:rPr>
        <w:t></w:t>
      </w:r>
      <w:r>
        <w:t xml:space="preserve">-parameter you calculated for the thermistor using the </w:t>
      </w:r>
      <w:r w:rsidRPr="00D04BA0">
        <w:rPr>
          <w:i/>
        </w:rPr>
        <w:t>B</w:t>
      </w:r>
      <w:r>
        <w:t xml:space="preserve"> numeric control.</w:t>
      </w:r>
    </w:p>
    <w:p w14:paraId="33F8B5F1" w14:textId="77777777" w:rsidR="003939DD" w:rsidRDefault="006101C6" w:rsidP="008E1A44">
      <w:pPr>
        <w:pStyle w:val="ListParagraph"/>
        <w:numPr>
          <w:ilvl w:val="0"/>
          <w:numId w:val="17"/>
        </w:numPr>
      </w:pPr>
      <w:r>
        <w:t xml:space="preserve">Test </w:t>
      </w:r>
      <w:r w:rsidR="00D04BA0">
        <w:t xml:space="preserve">if the calibrated temperature </w:t>
      </w:r>
      <w:r>
        <w:t>closely</w:t>
      </w:r>
      <w:r w:rsidR="00D04BA0">
        <w:t xml:space="preserve"> matches your fingertip temperature which you measured earlier. </w:t>
      </w:r>
      <w:r w:rsidR="003939DD">
        <w:t>To do this, gently place your fingertip on the sensor and</w:t>
      </w:r>
      <w:r w:rsidR="005C5030">
        <w:t xml:space="preserve"> </w:t>
      </w:r>
      <w:r w:rsidR="003939DD">
        <w:t xml:space="preserve">verify that the correct fingertip temperature is displayed in the </w:t>
      </w:r>
      <w:r w:rsidR="003939DD" w:rsidRPr="00D04BA0">
        <w:rPr>
          <w:i/>
        </w:rPr>
        <w:t>Calibrated Output</w:t>
      </w:r>
      <w:r w:rsidR="003939DD">
        <w:t xml:space="preserve"> waveform chart as</w:t>
      </w:r>
      <w:r w:rsidR="005C5030">
        <w:t xml:space="preserve"> </w:t>
      </w:r>
      <w:r w:rsidR="003939DD">
        <w:t xml:space="preserve">well as the </w:t>
      </w:r>
      <w:r w:rsidR="003939DD" w:rsidRPr="00D04BA0">
        <w:rPr>
          <w:i/>
        </w:rPr>
        <w:t>Temperature (C)</w:t>
      </w:r>
      <w:r w:rsidR="003939DD">
        <w:t xml:space="preserve"> thermometer indicator.</w:t>
      </w:r>
    </w:p>
    <w:p w14:paraId="6768BC5C" w14:textId="77777777" w:rsidR="003939DD" w:rsidRDefault="000F2410" w:rsidP="008E1A44">
      <w:pPr>
        <w:pStyle w:val="ListParagraph"/>
        <w:numPr>
          <w:ilvl w:val="0"/>
          <w:numId w:val="17"/>
        </w:numPr>
      </w:pPr>
      <w:r>
        <w:t>P</w:t>
      </w:r>
      <w:r w:rsidR="001F2AF2" w:rsidRPr="001F2AF2">
        <w:t xml:space="preserve">ress the </w:t>
      </w:r>
      <w:r w:rsidR="001F2AF2" w:rsidRPr="001F2AF2">
        <w:rPr>
          <w:i/>
        </w:rPr>
        <w:t>Stop</w:t>
      </w:r>
      <w:r w:rsidR="001F2AF2" w:rsidRPr="001F2AF2">
        <w:t xml:space="preserve"> button</w:t>
      </w:r>
      <w:r w:rsidR="001F2AF2">
        <w:t>.</w:t>
      </w:r>
    </w:p>
    <w:p w14:paraId="380EFF26" w14:textId="77777777" w:rsidR="00872502" w:rsidRPr="003939DD" w:rsidRDefault="00872502" w:rsidP="00872502"/>
    <w:p w14:paraId="325F1399" w14:textId="77777777" w:rsidR="009F2807" w:rsidRDefault="00470237" w:rsidP="001F2AF2">
      <w:pPr>
        <w:pStyle w:val="Heading3"/>
      </w:pPr>
      <w:bookmarkStart w:id="68" w:name="_Toc72762364"/>
      <w:r w:rsidRPr="00613937">
        <w:t>1.3 Analyze</w:t>
      </w:r>
      <w:bookmarkEnd w:id="68"/>
    </w:p>
    <w:p w14:paraId="047F904E" w14:textId="77777777" w:rsidR="001F2AF2" w:rsidRDefault="001F2AF2" w:rsidP="001F2AF2"/>
    <w:p w14:paraId="2CCFAAE6" w14:textId="77777777" w:rsidR="001F2AF2" w:rsidRDefault="00D116BE" w:rsidP="00D116BE">
      <w:r>
        <w:t xml:space="preserve">1-1 </w:t>
      </w:r>
      <w:r w:rsidR="001F2AF2">
        <w:t>What is</w:t>
      </w:r>
      <w:r w:rsidR="00E820FD">
        <w:t xml:space="preserve"> the temperature of your finger</w:t>
      </w:r>
      <w:r w:rsidR="001F2AF2">
        <w:t xml:space="preserve">tip that you </w:t>
      </w:r>
      <w:r w:rsidR="006101C6">
        <w:t>recorded in Table 1-1</w:t>
      </w:r>
      <w:r w:rsidR="001F2AF2">
        <w:t>?</w:t>
      </w:r>
    </w:p>
    <w:p w14:paraId="35DBF3A0" w14:textId="77777777" w:rsidR="00D116BE" w:rsidRDefault="00D116BE" w:rsidP="00D116BE"/>
    <w:p w14:paraId="521E1232" w14:textId="77777777" w:rsidR="001F2AF2" w:rsidRDefault="00D116BE" w:rsidP="00D116BE">
      <w:r>
        <w:t xml:space="preserve">1-2 </w:t>
      </w:r>
      <w:r w:rsidR="001F2AF2">
        <w:t xml:space="preserve">What is the </w:t>
      </w:r>
      <w:r w:rsidR="001F2AF2" w:rsidRPr="001F2AF2">
        <w:t xml:space="preserve">steady-state voltage output of the thermistor </w:t>
      </w:r>
      <w:r w:rsidR="00372EA5">
        <w:t xml:space="preserve">that you </w:t>
      </w:r>
      <w:r w:rsidR="006101C6">
        <w:t>recorded in Table 1-1?</w:t>
      </w:r>
      <w:r w:rsidR="001F2AF2" w:rsidRPr="001F2AF2">
        <w:t xml:space="preserve"> Was the signal noisy?</w:t>
      </w:r>
      <w:r w:rsidR="00372EA5">
        <w:t xml:space="preserve"> Attach a screenshot of your results.</w:t>
      </w:r>
    </w:p>
    <w:p w14:paraId="66ACF688" w14:textId="77777777" w:rsidR="00D116BE" w:rsidRDefault="00D116BE" w:rsidP="00D116BE"/>
    <w:p w14:paraId="147AAE9A" w14:textId="77777777" w:rsidR="00372EA5" w:rsidRDefault="00D116BE" w:rsidP="00D116BE">
      <w:r>
        <w:t xml:space="preserve">1-3 </w:t>
      </w:r>
      <w:r w:rsidR="00DA08E0">
        <w:t xml:space="preserve">What </w:t>
      </w:r>
      <w:r w:rsidR="005B05E1">
        <w:t>is</w:t>
      </w:r>
      <w:r w:rsidR="00DA08E0">
        <w:t xml:space="preserve"> the </w:t>
      </w:r>
      <w:r w:rsidR="00634D7B">
        <w:t xml:space="preserve">resistance of the </w:t>
      </w:r>
      <w:r w:rsidR="00DA08E0">
        <w:t xml:space="preserve">sensor </w:t>
      </w:r>
      <w:r w:rsidR="00634D7B">
        <w:t>that</w:t>
      </w:r>
      <w:r w:rsidR="00DA08E0">
        <w:t xml:space="preserve"> you recorded in Table 1-2? Show your calculations.</w:t>
      </w:r>
    </w:p>
    <w:p w14:paraId="418912B3" w14:textId="77777777" w:rsidR="00372EA5" w:rsidRDefault="00D116BE" w:rsidP="00D116BE">
      <w:r>
        <w:br/>
        <w:t xml:space="preserve">1-4 </w:t>
      </w:r>
      <w:r w:rsidR="00DA08E0">
        <w:t xml:space="preserve">What </w:t>
      </w:r>
      <w:r w:rsidR="005B05E1">
        <w:t>is</w:t>
      </w:r>
      <w:r w:rsidR="00DA08E0">
        <w:t xml:space="preserve"> the </w:t>
      </w:r>
      <w:r w:rsidR="009E0F51" w:rsidRPr="00D116BE">
        <w:rPr>
          <w:rFonts w:ascii="Symbol" w:hAnsi="Symbol"/>
        </w:rPr>
        <w:t></w:t>
      </w:r>
      <w:r w:rsidR="009E0F51">
        <w:t>-parameter of the thermistor</w:t>
      </w:r>
      <w:r w:rsidR="00DA08E0">
        <w:t xml:space="preserve"> that you recorded in Table 1-2? Show your calculations.</w:t>
      </w:r>
    </w:p>
    <w:p w14:paraId="429F452E" w14:textId="77777777" w:rsidR="00D116BE" w:rsidRDefault="00D116BE" w:rsidP="00D116BE"/>
    <w:p w14:paraId="732DBB9E" w14:textId="77777777" w:rsidR="00F30F0F" w:rsidRDefault="00D116BE" w:rsidP="00E05173">
      <w:r>
        <w:t xml:space="preserve">1-5 </w:t>
      </w:r>
      <w:r w:rsidR="00DA08E0">
        <w:t>In step 14, h</w:t>
      </w:r>
      <w:r w:rsidR="006C19A6">
        <w:t xml:space="preserve">ow </w:t>
      </w:r>
      <w:r w:rsidR="00DA08E0">
        <w:t xml:space="preserve">closely did </w:t>
      </w:r>
      <w:r w:rsidR="00E820FD">
        <w:t>the</w:t>
      </w:r>
      <w:r w:rsidR="004A74D5">
        <w:t xml:space="preserve"> </w:t>
      </w:r>
      <w:r w:rsidR="00DA08E0">
        <w:t>calibrated finger</w:t>
      </w:r>
      <w:r w:rsidR="006C19A6">
        <w:t xml:space="preserve">tip temperature </w:t>
      </w:r>
      <w:r w:rsidR="00DA08E0">
        <w:t>match the temperature you recorded in Table 1-1</w:t>
      </w:r>
      <w:r w:rsidR="006C19A6">
        <w:t>?</w:t>
      </w:r>
      <w:r w:rsidR="00F30F0F">
        <w:br w:type="page"/>
      </w:r>
    </w:p>
    <w:p w14:paraId="3C83884C" w14:textId="77777777" w:rsidR="00D116BE" w:rsidRPr="00613937" w:rsidRDefault="00D116BE" w:rsidP="00D116BE">
      <w:pPr>
        <w:pStyle w:val="Heading2"/>
      </w:pPr>
      <w:bookmarkStart w:id="69" w:name="_Toc72762365"/>
      <w:r>
        <w:lastRenderedPageBreak/>
        <w:t>Section 2: Design Considerations</w:t>
      </w:r>
      <w:bookmarkEnd w:id="69"/>
    </w:p>
    <w:p w14:paraId="1D1094AB" w14:textId="77777777" w:rsidR="00D116BE" w:rsidRDefault="00D116BE" w:rsidP="00372EA5"/>
    <w:p w14:paraId="20241B6C" w14:textId="77777777" w:rsidR="008F0B63" w:rsidRDefault="0038232C" w:rsidP="00DC68A9">
      <w:r>
        <w:t>2</w:t>
      </w:r>
      <w:r w:rsidR="00DC68A9">
        <w:t xml:space="preserve">-1 </w:t>
      </w:r>
      <w:r w:rsidR="00D376CD">
        <w:t>Assume that you are tasked to select a thermistor to measure the temperature of</w:t>
      </w:r>
      <w:r w:rsidR="008D094D">
        <w:t xml:space="preserve"> the</w:t>
      </w:r>
      <w:r w:rsidR="00D376CD">
        <w:t xml:space="preserve"> </w:t>
      </w:r>
      <w:r w:rsidR="00D376CD" w:rsidRPr="008D094D">
        <w:rPr>
          <w:noProof/>
        </w:rPr>
        <w:t>air</w:t>
      </w:r>
      <w:r w:rsidR="00D376CD">
        <w:t xml:space="preserve"> inside a duct. </w:t>
      </w:r>
      <w:r w:rsidR="00DC68A9">
        <w:t xml:space="preserve">A design constraint </w:t>
      </w:r>
      <w:r w:rsidR="00D376CD">
        <w:t xml:space="preserve">requires that the </w:t>
      </w:r>
      <w:r w:rsidR="00DC68A9">
        <w:t xml:space="preserve">output of the </w:t>
      </w:r>
      <w:r w:rsidR="00D376CD">
        <w:t>sensor reaches steady</w:t>
      </w:r>
      <w:r w:rsidR="00617B51">
        <w:t>-</w:t>
      </w:r>
      <w:r w:rsidR="00D376CD">
        <w:t>state in less than 5 seconds</w:t>
      </w:r>
      <w:r w:rsidR="00DC68A9">
        <w:t xml:space="preserve"> so that a safety valve can be operated to avoid overheating the system</w:t>
      </w:r>
      <w:r w:rsidR="00D376CD">
        <w:t xml:space="preserve">. Determine if the thermistor used in the Mechatronic Sensors Board </w:t>
      </w:r>
      <w:r w:rsidR="00DC68A9">
        <w:t xml:space="preserve">meets </w:t>
      </w:r>
      <w:r w:rsidR="00634D7B" w:rsidRPr="008D094D">
        <w:rPr>
          <w:noProof/>
        </w:rPr>
        <w:t>this</w:t>
      </w:r>
      <w:r w:rsidR="00362735">
        <w:rPr>
          <w:noProof/>
        </w:rPr>
        <w:t xml:space="preserve"> design </w:t>
      </w:r>
      <w:r w:rsidR="008D094D" w:rsidRPr="008D094D">
        <w:rPr>
          <w:noProof/>
        </w:rPr>
        <w:t>criteri</w:t>
      </w:r>
      <w:r w:rsidR="008D094D">
        <w:rPr>
          <w:noProof/>
        </w:rPr>
        <w:t>on</w:t>
      </w:r>
      <w:r w:rsidR="00DC68A9">
        <w:t>. Assume steady</w:t>
      </w:r>
      <w:r w:rsidR="00A34441">
        <w:t>-</w:t>
      </w:r>
      <w:r w:rsidR="00DC68A9">
        <w:t>state is reach</w:t>
      </w:r>
      <w:r w:rsidR="00634D7B">
        <w:t>ed</w:t>
      </w:r>
      <w:r w:rsidR="00DC68A9">
        <w:t xml:space="preserve"> after </w:t>
      </w:r>
      <w:r w:rsidR="00DC68A9" w:rsidRPr="008D094D">
        <w:rPr>
          <w:noProof/>
        </w:rPr>
        <w:t>3 time</w:t>
      </w:r>
      <w:r w:rsidR="00DC68A9">
        <w:t xml:space="preserve"> constants.</w:t>
      </w:r>
    </w:p>
    <w:p w14:paraId="243CB3A9" w14:textId="77777777" w:rsidR="00DC68A9" w:rsidRDefault="00DC68A9" w:rsidP="00DC68A9"/>
    <w:p w14:paraId="47C5216D" w14:textId="77777777" w:rsidR="00DC68A9" w:rsidRDefault="002231F7" w:rsidP="00DC68A9">
      <w:r>
        <w:rPr>
          <w:i/>
        </w:rPr>
        <w:t>Hint:</w:t>
      </w:r>
      <w:r w:rsidR="005759E8">
        <w:rPr>
          <w:i/>
        </w:rPr>
        <w:t xml:space="preserve"> </w:t>
      </w:r>
      <w:r w:rsidR="00DC68A9">
        <w:t>In order to examine the suitability of the sensor you must determine its thermal time constant by following these steps:</w:t>
      </w:r>
    </w:p>
    <w:p w14:paraId="70A033ED" w14:textId="77777777" w:rsidR="00DC68A9" w:rsidRDefault="00DC68A9" w:rsidP="00DC68A9"/>
    <w:p w14:paraId="4CF5096D" w14:textId="77777777" w:rsidR="00DC68A9" w:rsidRDefault="00DC68A9" w:rsidP="008E1A44">
      <w:pPr>
        <w:pStyle w:val="ListParagraph"/>
        <w:numPr>
          <w:ilvl w:val="0"/>
          <w:numId w:val="36"/>
        </w:numPr>
      </w:pPr>
      <w:r>
        <w:t>Run the VI</w:t>
      </w:r>
      <w:r w:rsidR="00E92C91">
        <w:t xml:space="preserve"> and ensure the following: </w:t>
      </w:r>
    </w:p>
    <w:p w14:paraId="6F777E06" w14:textId="77777777" w:rsidR="00E92C91" w:rsidRDefault="00DC68A9" w:rsidP="008E1A44">
      <w:pPr>
        <w:pStyle w:val="ListParagraph"/>
        <w:numPr>
          <w:ilvl w:val="1"/>
          <w:numId w:val="36"/>
        </w:numPr>
      </w:pPr>
      <w:r>
        <w:t xml:space="preserve">If the sensor </w:t>
      </w:r>
      <w:r w:rsidR="00E92C91">
        <w:t xml:space="preserve">output </w:t>
      </w:r>
      <w:r w:rsidR="006B0B5C">
        <w:t xml:space="preserve">is </w:t>
      </w:r>
      <w:r w:rsidR="00E92C91">
        <w:t xml:space="preserve">noisy, click on the </w:t>
      </w:r>
      <w:r w:rsidR="00E92C91" w:rsidRPr="00E92C91">
        <w:rPr>
          <w:i/>
        </w:rPr>
        <w:t>Collect Data</w:t>
      </w:r>
      <w:r w:rsidR="00E92C91">
        <w:t xml:space="preserve"> tab </w:t>
      </w:r>
      <w:r w:rsidR="00C059F2">
        <w:t>to</w:t>
      </w:r>
      <w:r w:rsidR="00DB5D78">
        <w:t xml:space="preserve"> </w:t>
      </w:r>
      <w:r w:rsidR="0038232C">
        <w:t>activate</w:t>
      </w:r>
      <w:r w:rsidR="005F406A">
        <w:t xml:space="preserve"> the </w:t>
      </w:r>
      <w:r w:rsidR="0038232C">
        <w:t>low-pass filter.</w:t>
      </w:r>
    </w:p>
    <w:p w14:paraId="562AADCE" w14:textId="77777777" w:rsidR="005F406A" w:rsidRDefault="00E92C91" w:rsidP="008E1A44">
      <w:pPr>
        <w:pStyle w:val="ListParagraph"/>
        <w:numPr>
          <w:ilvl w:val="1"/>
          <w:numId w:val="36"/>
        </w:numPr>
      </w:pPr>
      <w:r>
        <w:t xml:space="preserve">Click on the </w:t>
      </w:r>
      <w:r w:rsidRPr="0038232C">
        <w:rPr>
          <w:i/>
        </w:rPr>
        <w:t>Calibrate Sensor</w:t>
      </w:r>
      <w:r>
        <w:t xml:space="preserve"> tab and </w:t>
      </w:r>
      <w:r w:rsidR="0038232C">
        <w:t>enter</w:t>
      </w:r>
      <w:r w:rsidR="005F406A">
        <w:t xml:space="preserve"> the </w:t>
      </w:r>
      <w:r w:rsidR="0038232C" w:rsidRPr="0038232C">
        <w:rPr>
          <w:rFonts w:ascii="Symbol" w:hAnsi="Symbol"/>
        </w:rPr>
        <w:t></w:t>
      </w:r>
      <w:r w:rsidR="0038232C">
        <w:t xml:space="preserve">-parameter you determined earlier in the </w:t>
      </w:r>
      <w:r w:rsidR="005F406A" w:rsidRPr="0038232C">
        <w:rPr>
          <w:i/>
        </w:rPr>
        <w:t>B</w:t>
      </w:r>
      <w:r w:rsidR="005F406A">
        <w:t xml:space="preserve"> numeric control</w:t>
      </w:r>
      <w:r w:rsidR="0038232C">
        <w:t>.</w:t>
      </w:r>
    </w:p>
    <w:p w14:paraId="3E5A9AF7" w14:textId="77777777" w:rsidR="00DC68A9" w:rsidRDefault="005F406A" w:rsidP="008E1A44">
      <w:pPr>
        <w:pStyle w:val="ListParagraph"/>
        <w:numPr>
          <w:ilvl w:val="0"/>
          <w:numId w:val="36"/>
        </w:numPr>
      </w:pPr>
      <w:r>
        <w:t xml:space="preserve">Click on the </w:t>
      </w:r>
      <w:r w:rsidRPr="0038232C">
        <w:rPr>
          <w:i/>
        </w:rPr>
        <w:t>Thermal Time Constant</w:t>
      </w:r>
      <w:r>
        <w:t xml:space="preserve"> tab</w:t>
      </w:r>
      <w:r w:rsidR="005D12D6">
        <w:t>.</w:t>
      </w:r>
    </w:p>
    <w:p w14:paraId="34F7DB7C" w14:textId="77777777" w:rsidR="005F406A" w:rsidRDefault="005F406A" w:rsidP="008E1A44">
      <w:pPr>
        <w:pStyle w:val="ListParagraph"/>
        <w:numPr>
          <w:ilvl w:val="0"/>
          <w:numId w:val="36"/>
        </w:numPr>
      </w:pPr>
      <w:r>
        <w:t xml:space="preserve">Gently place your fingertip on the thermistor and examine the response using the </w:t>
      </w:r>
      <w:r w:rsidRPr="00697603">
        <w:rPr>
          <w:i/>
        </w:rPr>
        <w:t>Calibrated Output</w:t>
      </w:r>
      <w:r>
        <w:t xml:space="preserve"> waveform chart.</w:t>
      </w:r>
    </w:p>
    <w:p w14:paraId="23ABF126" w14:textId="77777777" w:rsidR="005F406A" w:rsidRDefault="005D12D6" w:rsidP="008E1A44">
      <w:pPr>
        <w:pStyle w:val="ListParagraph"/>
        <w:numPr>
          <w:ilvl w:val="0"/>
          <w:numId w:val="36"/>
        </w:numPr>
      </w:pPr>
      <w:r>
        <w:t xml:space="preserve">Once the sensor output </w:t>
      </w:r>
      <w:r w:rsidR="00697603">
        <w:t>has reached</w:t>
      </w:r>
      <w:r>
        <w:t xml:space="preserve"> steady-state, </w:t>
      </w:r>
      <w:r w:rsidR="005F406A">
        <w:t xml:space="preserve">click the </w:t>
      </w:r>
      <w:r w:rsidR="005F406A" w:rsidRPr="005D12D6">
        <w:rPr>
          <w:i/>
        </w:rPr>
        <w:t>Plot</w:t>
      </w:r>
      <w:r w:rsidR="005F406A">
        <w:t xml:space="preserve"> button. The response of the sensor will be captured</w:t>
      </w:r>
      <w:r w:rsidR="00BC6571">
        <w:t xml:space="preserve"> </w:t>
      </w:r>
      <w:r w:rsidR="005F406A">
        <w:t xml:space="preserve">in the </w:t>
      </w:r>
      <w:r w:rsidR="005F406A" w:rsidRPr="005D12D6">
        <w:rPr>
          <w:i/>
        </w:rPr>
        <w:t>Thermal Time Constant</w:t>
      </w:r>
      <w:r w:rsidR="005F406A">
        <w:t xml:space="preserve"> waveform graph</w:t>
      </w:r>
      <w:r w:rsidR="00BC6571">
        <w:t xml:space="preserve"> </w:t>
      </w:r>
      <w:r w:rsidR="0038232C">
        <w:t xml:space="preserve">as shown in </w:t>
      </w:r>
      <w:r w:rsidR="00F9015C">
        <w:t>Figure 2-1</w:t>
      </w:r>
      <w:r w:rsidR="005F406A">
        <w:t>.</w:t>
      </w:r>
    </w:p>
    <w:p w14:paraId="164F1520" w14:textId="77777777" w:rsidR="005D12D6" w:rsidRDefault="005D12D6" w:rsidP="008E1A44">
      <w:pPr>
        <w:pStyle w:val="ListParagraph"/>
        <w:numPr>
          <w:ilvl w:val="0"/>
          <w:numId w:val="36"/>
        </w:numPr>
      </w:pPr>
      <w:r>
        <w:t xml:space="preserve">Using the </w:t>
      </w:r>
      <w:r w:rsidRPr="00926615">
        <w:rPr>
          <w:i/>
        </w:rPr>
        <w:t>Cursor</w:t>
      </w:r>
      <w:r>
        <w:t xml:space="preserve"> tool and the </w:t>
      </w:r>
      <w:r w:rsidR="003D3400">
        <w:t>information</w:t>
      </w:r>
      <w:r w:rsidR="00866544">
        <w:t xml:space="preserve"> </w:t>
      </w:r>
      <w:r w:rsidR="003D3400">
        <w:t xml:space="preserve">provided </w:t>
      </w:r>
      <w:r w:rsidR="00926615">
        <w:t>in the Theory and Background section</w:t>
      </w:r>
      <w:r>
        <w:t>, determine the thermal time constant of</w:t>
      </w:r>
      <w:r w:rsidR="00A74F51">
        <w:t xml:space="preserve"> </w:t>
      </w:r>
      <w:r>
        <w:t>the thermistor</w:t>
      </w:r>
      <w:r w:rsidR="00926615">
        <w:t>.</w:t>
      </w:r>
    </w:p>
    <w:p w14:paraId="72EA29B0" w14:textId="77777777" w:rsidR="00F9015C" w:rsidRDefault="00F9015C" w:rsidP="00F9015C"/>
    <w:p w14:paraId="1C4E4691" w14:textId="77777777" w:rsidR="00F9015C" w:rsidRDefault="00F9015C" w:rsidP="00F9015C">
      <w:pPr>
        <w:jc w:val="center"/>
      </w:pPr>
      <w:r>
        <w:rPr>
          <w:noProof/>
        </w:rPr>
        <w:drawing>
          <wp:inline distT="0" distB="0" distL="0" distR="0" wp14:anchorId="7F0594FB" wp14:editId="14314F55">
            <wp:extent cx="2952750" cy="22764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52750" cy="2276475"/>
                    </a:xfrm>
                    <a:prstGeom prst="rect">
                      <a:avLst/>
                    </a:prstGeom>
                    <a:noFill/>
                  </pic:spPr>
                </pic:pic>
              </a:graphicData>
            </a:graphic>
          </wp:inline>
        </w:drawing>
      </w:r>
    </w:p>
    <w:p w14:paraId="01F5E572" w14:textId="77777777" w:rsidR="00F9015C" w:rsidRDefault="00F9015C" w:rsidP="00F9015C">
      <w:pPr>
        <w:pStyle w:val="Caption"/>
        <w:jc w:val="center"/>
      </w:pPr>
      <w:r>
        <w:t>Figure 2-1: Typical thermistor response</w:t>
      </w:r>
    </w:p>
    <w:p w14:paraId="517005CD" w14:textId="77777777" w:rsidR="00CF6614" w:rsidRDefault="00727EB9" w:rsidP="00941DC9">
      <w:r>
        <w:lastRenderedPageBreak/>
        <w:t xml:space="preserve">2-2 </w:t>
      </w:r>
      <w:r w:rsidR="0022027D">
        <w:t>While conducting this lab, y</w:t>
      </w:r>
      <w:r w:rsidR="00EA3CC3">
        <w:t xml:space="preserve">ou may have observed noise in the </w:t>
      </w:r>
      <w:r w:rsidR="00C059F2">
        <w:t>sens</w:t>
      </w:r>
      <w:r w:rsidR="00F3669F">
        <w:t>or output.</w:t>
      </w:r>
      <w:r w:rsidR="00EA3CC3">
        <w:t xml:space="preserve"> To remedy this problem, t</w:t>
      </w:r>
      <w:r w:rsidR="00F3669F">
        <w:t>he VI implements a</w:t>
      </w:r>
      <w:r w:rsidR="00EA3CC3">
        <w:t xml:space="preserve"> software-based low-pass filter</w:t>
      </w:r>
      <w:r w:rsidR="00941DC9">
        <w:t>. A low-pass filter</w:t>
      </w:r>
      <w:r w:rsidR="002B06B6">
        <w:t xml:space="preserve"> </w:t>
      </w:r>
      <w:r w:rsidR="00941DC9">
        <w:t xml:space="preserve">allows frequencies that are lower than a predefined cut-off to “pass”, while “blocking” or attenuating the remaining frequency information. </w:t>
      </w:r>
      <w:r w:rsidR="00EA3CC3">
        <w:t>This results in a “smoother” output signal.</w:t>
      </w:r>
      <w:r w:rsidR="001F0781">
        <w:t xml:space="preserve"> The downside of filtering is that it </w:t>
      </w:r>
      <w:r w:rsidR="00CF6614">
        <w:t xml:space="preserve">slows the response of the sensors. </w:t>
      </w:r>
      <w:r w:rsidR="000A3851">
        <w:t>In this experiment, w</w:t>
      </w:r>
      <w:r w:rsidR="0022027D">
        <w:t xml:space="preserve">hen </w:t>
      </w:r>
      <w:r w:rsidR="00CF6614">
        <w:t>you place your</w:t>
      </w:r>
      <w:r w:rsidR="0022027D">
        <w:t xml:space="preserve"> fingertip on the thermistor, your body act</w:t>
      </w:r>
      <w:r w:rsidR="00CF6614">
        <w:t>s as an antenna,</w:t>
      </w:r>
      <w:r w:rsidR="002B06B6">
        <w:t xml:space="preserve"> </w:t>
      </w:r>
      <w:r w:rsidR="002955D9">
        <w:t>attract</w:t>
      </w:r>
      <w:r w:rsidR="00CF6614">
        <w:t>ing</w:t>
      </w:r>
      <w:r w:rsidR="0022027D">
        <w:t xml:space="preserve"> unwanted </w:t>
      </w:r>
      <w:r w:rsidR="0022027D" w:rsidRPr="00820499">
        <w:t>ele</w:t>
      </w:r>
      <w:r w:rsidR="0022027D">
        <w:t xml:space="preserve">ctromagnetic interference (EMI) from </w:t>
      </w:r>
      <w:r w:rsidR="00EA3CC3">
        <w:t>the environment. A common source</w:t>
      </w:r>
      <w:r w:rsidR="000A3851">
        <w:t xml:space="preserve"> of EMI </w:t>
      </w:r>
      <w:r w:rsidR="00EA3CC3">
        <w:t>includes</w:t>
      </w:r>
      <w:r w:rsidR="002B06B6">
        <w:t xml:space="preserve"> </w:t>
      </w:r>
      <w:r w:rsidR="00EA3CC3">
        <w:t>AC power lines</w:t>
      </w:r>
      <w:r w:rsidR="002955D9">
        <w:t>.</w:t>
      </w:r>
    </w:p>
    <w:p w14:paraId="519B7CF0" w14:textId="77777777" w:rsidR="00CF6614" w:rsidRDefault="00CF6614" w:rsidP="00941DC9"/>
    <w:p w14:paraId="5514F082" w14:textId="77777777" w:rsidR="0022027D" w:rsidRDefault="006F242B" w:rsidP="00941DC9">
      <w:r>
        <w:t>An alternative</w:t>
      </w:r>
      <w:r w:rsidR="002955D9">
        <w:t xml:space="preserve"> method of attenuating </w:t>
      </w:r>
      <w:r w:rsidR="00CF6614">
        <w:t xml:space="preserve">thermistor </w:t>
      </w:r>
      <w:r w:rsidR="002955D9">
        <w:t xml:space="preserve">noise is to electrically insulate the sensor from touch. This can be achieved by covering the thermistor with a small </w:t>
      </w:r>
      <w:r w:rsidR="00CF6614">
        <w:t>piece</w:t>
      </w:r>
      <w:r w:rsidR="002955D9">
        <w:t xml:space="preserve"> of clear tape or cling wrap. </w:t>
      </w:r>
      <w:r w:rsidR="00CF6614">
        <w:t>Placing such</w:t>
      </w:r>
      <w:r w:rsidR="002955D9">
        <w:t xml:space="preserve"> barrier will electrically insulate the sensor from </w:t>
      </w:r>
      <w:r w:rsidR="00CF6614">
        <w:t>your</w:t>
      </w:r>
      <w:r w:rsidR="002955D9">
        <w:t xml:space="preserve"> </w:t>
      </w:r>
      <w:r w:rsidR="002955D9" w:rsidRPr="00517CF6">
        <w:rPr>
          <w:noProof/>
        </w:rPr>
        <w:t>fingertip,</w:t>
      </w:r>
      <w:r w:rsidR="002955D9">
        <w:t xml:space="preserve"> while allowing </w:t>
      </w:r>
      <w:r w:rsidR="00EB767C">
        <w:t>heat to be exchanged with the sensor</w:t>
      </w:r>
      <w:r w:rsidR="002955D9">
        <w:t>.</w:t>
      </w:r>
    </w:p>
    <w:p w14:paraId="1F5B8598" w14:textId="77777777" w:rsidR="00B853BA" w:rsidRDefault="00B853BA" w:rsidP="00941DC9"/>
    <w:p w14:paraId="1520CDF2" w14:textId="77777777" w:rsidR="00EB767C" w:rsidRDefault="00EB767C" w:rsidP="00941DC9">
      <w:r>
        <w:t xml:space="preserve">Figure 2-2 </w:t>
      </w:r>
      <w:r w:rsidR="00E76A0B">
        <w:t>contrasts</w:t>
      </w:r>
      <w:r>
        <w:t xml:space="preserve"> the thermistor’s </w:t>
      </w:r>
      <w:r w:rsidR="00E76A0B">
        <w:t xml:space="preserve">raw </w:t>
      </w:r>
      <w:r w:rsidR="006F242B">
        <w:t>(</w:t>
      </w:r>
      <w:r w:rsidR="00E76A0B">
        <w:t>unfiltered</w:t>
      </w:r>
      <w:r w:rsidR="006F242B">
        <w:t>)</w:t>
      </w:r>
      <w:r w:rsidR="00E76A0B">
        <w:t xml:space="preserve"> output with the following cases:</w:t>
      </w:r>
      <w:r w:rsidR="00984360">
        <w:t xml:space="preserve"> </w:t>
      </w:r>
      <w:r w:rsidR="00E76A0B">
        <w:t>when LPF is switched on, and when</w:t>
      </w:r>
      <w:r w:rsidR="008D094D">
        <w:t xml:space="preserve"> the</w:t>
      </w:r>
      <w:r w:rsidR="00E76A0B">
        <w:t xml:space="preserve"> </w:t>
      </w:r>
      <w:r w:rsidR="00E76A0B" w:rsidRPr="008D094D">
        <w:rPr>
          <w:noProof/>
        </w:rPr>
        <w:t>clear</w:t>
      </w:r>
      <w:r w:rsidR="00E76A0B">
        <w:t xml:space="preserve"> tape is placed on the sensor.</w:t>
      </w:r>
      <w:r w:rsidR="00984360">
        <w:t xml:space="preserve"> </w:t>
      </w:r>
      <w:r w:rsidR="006F242B">
        <w:t>The results indicate that</w:t>
      </w:r>
      <w:r w:rsidR="00315C17">
        <w:t xml:space="preserve"> placing a piece of clear tape on the sensor does a reasonably good job at filtering unwanted noise! </w:t>
      </w:r>
    </w:p>
    <w:p w14:paraId="26897975" w14:textId="77777777" w:rsidR="001F0781" w:rsidRDefault="001F0781" w:rsidP="00941DC9"/>
    <w:p w14:paraId="03054E5B" w14:textId="77777777" w:rsidR="00EB767C" w:rsidRDefault="00E76A0B" w:rsidP="00EB767C">
      <w:pPr>
        <w:jc w:val="center"/>
      </w:pPr>
      <w:r>
        <w:rPr>
          <w:noProof/>
        </w:rPr>
        <w:drawing>
          <wp:inline distT="0" distB="0" distL="0" distR="0" wp14:anchorId="42BD23F4" wp14:editId="6D192AB2">
            <wp:extent cx="4045296" cy="3225512"/>
            <wp:effectExtent l="0" t="0" r="0" b="0"/>
            <wp:docPr id="19" name="Picture 19" descr="C:\Users\amolki\Document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ocuments\Untitled.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59285" cy="3236666"/>
                    </a:xfrm>
                    <a:prstGeom prst="rect">
                      <a:avLst/>
                    </a:prstGeom>
                    <a:noFill/>
                    <a:ln>
                      <a:noFill/>
                    </a:ln>
                  </pic:spPr>
                </pic:pic>
              </a:graphicData>
            </a:graphic>
          </wp:inline>
        </w:drawing>
      </w:r>
    </w:p>
    <w:p w14:paraId="7D9BAC28" w14:textId="77777777" w:rsidR="001F0781" w:rsidRDefault="001F0781" w:rsidP="001F0781">
      <w:pPr>
        <w:pStyle w:val="Caption"/>
        <w:jc w:val="center"/>
      </w:pPr>
      <w:r>
        <w:t>Figure 2-2: Thermistor raw and filtered responses</w:t>
      </w:r>
    </w:p>
    <w:p w14:paraId="58287617" w14:textId="77777777" w:rsidR="00B258F3" w:rsidRDefault="00315C17" w:rsidP="00315C17">
      <w:r>
        <w:t>Your task is to observe the</w:t>
      </w:r>
      <w:r w:rsidR="005F35BA">
        <w:t xml:space="preserve"> effectiveness of</w:t>
      </w:r>
      <w:r w:rsidR="0069359E">
        <w:t xml:space="preserve"> </w:t>
      </w:r>
      <w:r w:rsidR="005F35BA">
        <w:t xml:space="preserve">using a small piece of clear tape or cling wrap to </w:t>
      </w:r>
      <w:r w:rsidR="004D711D">
        <w:t>a</w:t>
      </w:r>
      <w:r w:rsidR="005F35BA">
        <w:t>ttenuate</w:t>
      </w:r>
      <w:r w:rsidR="003821ED">
        <w:t xml:space="preserve"> </w:t>
      </w:r>
      <w:r w:rsidR="005F35BA">
        <w:t>thermistor noise</w:t>
      </w:r>
      <w:r>
        <w:t>.</w:t>
      </w:r>
      <w:r w:rsidR="004D711D">
        <w:t xml:space="preserve"> Record screenshots similar to those shown in Figure </w:t>
      </w:r>
      <w:r w:rsidR="004D711D">
        <w:lastRenderedPageBreak/>
        <w:t>2-2. Additionally, determine the thermal time constant of the thermistor when</w:t>
      </w:r>
      <w:r w:rsidR="008D094D">
        <w:t xml:space="preserve"> the</w:t>
      </w:r>
      <w:r w:rsidR="004D711D">
        <w:t xml:space="preserve"> </w:t>
      </w:r>
      <w:r w:rsidR="004D711D" w:rsidRPr="00043283">
        <w:rPr>
          <w:noProof/>
        </w:rPr>
        <w:t>clear</w:t>
      </w:r>
      <w:r w:rsidR="004D711D">
        <w:t xml:space="preserve"> tape is placed on the sensor</w:t>
      </w:r>
      <w:r w:rsidR="005F35BA">
        <w:t xml:space="preserve"> (turn off the LPF during your investigation)</w:t>
      </w:r>
      <w:r w:rsidR="004D711D">
        <w:t>. Do</w:t>
      </w:r>
      <w:r w:rsidR="00497D31">
        <w:t>es</w:t>
      </w:r>
      <w:r w:rsidR="003821ED">
        <w:t xml:space="preserve"> </w:t>
      </w:r>
      <w:r w:rsidR="00497D31">
        <w:t>your result</w:t>
      </w:r>
      <w:r w:rsidR="004D711D">
        <w:t xml:space="preserve"> indicate a slower responding thermistor? </w:t>
      </w:r>
    </w:p>
    <w:p w14:paraId="23472EFE" w14:textId="77777777" w:rsidR="00B258F3" w:rsidRDefault="00B258F3">
      <w:pPr>
        <w:spacing w:line="240" w:lineRule="auto"/>
      </w:pPr>
      <w:r>
        <w:br w:type="page"/>
      </w:r>
    </w:p>
    <w:p w14:paraId="7CE2898E" w14:textId="77777777" w:rsidR="009F2807" w:rsidRPr="00613937" w:rsidRDefault="009F2807" w:rsidP="009F2807">
      <w:pPr>
        <w:pStyle w:val="Heading1"/>
      </w:pPr>
      <w:bookmarkStart w:id="70" w:name="_Toc72762366"/>
      <w:r w:rsidRPr="00613937">
        <w:lastRenderedPageBreak/>
        <w:t>Lab 4: Strain Gage</w:t>
      </w:r>
      <w:bookmarkEnd w:id="70"/>
    </w:p>
    <w:p w14:paraId="19C41123" w14:textId="77777777" w:rsidR="009F2807" w:rsidRDefault="009F2807" w:rsidP="009F2807"/>
    <w:p w14:paraId="11D22BA2" w14:textId="77777777" w:rsidR="00F606B1" w:rsidRDefault="00F606B1" w:rsidP="009F2807">
      <w:r w:rsidRPr="00613937">
        <w:rPr>
          <w:noProof/>
        </w:rPr>
        <w:drawing>
          <wp:inline distT="0" distB="0" distL="0" distR="0" wp14:anchorId="7987CD72" wp14:editId="69E18613">
            <wp:extent cx="5943600" cy="3952875"/>
            <wp:effectExtent l="0" t="0" r="0" b="9525"/>
            <wp:docPr id="60" name="Picture 60" descr="C:\Users\amolki\Downloads\pexels-photo-2599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ownloads\pexels-photo-259919.jpe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46E09701" w14:textId="77777777" w:rsidR="00F606B1" w:rsidRDefault="00F606B1" w:rsidP="00F606B1">
      <w:pPr>
        <w:pStyle w:val="Caption"/>
        <w:jc w:val="center"/>
      </w:pPr>
      <w:r>
        <w:t>Figure 0: Strain measurement is crucial in engineering design, as well as testing and maintenance practices</w:t>
      </w:r>
    </w:p>
    <w:p w14:paraId="310DE133" w14:textId="77777777" w:rsidR="00F606B1" w:rsidRPr="00613937" w:rsidRDefault="00F606B1" w:rsidP="009F2807"/>
    <w:p w14:paraId="7C852137" w14:textId="77777777" w:rsidR="00A259C5" w:rsidRPr="00613937" w:rsidRDefault="00A259C5" w:rsidP="00A259C5">
      <w:r w:rsidRPr="00613937">
        <w:t>This lab explores the concept of strain measurement using a strain gage. The output of a strain gage mounted on a cantilever beam, placed in a quarter-bridge Wheatstone configuration, will be calibrated in terms of beam tip displacement. Furthermore, the natural frequency of the beam assembly will be measured by applying a fast Fourier transform to the response of the beam due to an impulse.</w:t>
      </w:r>
    </w:p>
    <w:p w14:paraId="1A5823F5" w14:textId="77777777" w:rsidR="009F2807" w:rsidRPr="00613937" w:rsidRDefault="009F2807" w:rsidP="009F2807"/>
    <w:p w14:paraId="426833EA" w14:textId="77777777" w:rsidR="00BE3097" w:rsidRPr="00613937" w:rsidRDefault="00BE3097" w:rsidP="00BE3097">
      <w:pPr>
        <w:pStyle w:val="Heading2"/>
      </w:pPr>
      <w:bookmarkStart w:id="71" w:name="_Toc72762367"/>
      <w:r w:rsidRPr="00613937">
        <w:t>Learning Objectives</w:t>
      </w:r>
      <w:bookmarkEnd w:id="71"/>
    </w:p>
    <w:p w14:paraId="329C5D8B" w14:textId="77777777" w:rsidR="00BE3097" w:rsidRPr="00613937" w:rsidRDefault="00BE3097" w:rsidP="009F2807"/>
    <w:p w14:paraId="33BD668D" w14:textId="77777777" w:rsidR="009F2807" w:rsidRPr="00613937" w:rsidRDefault="009F2807" w:rsidP="009F2807">
      <w:r w:rsidRPr="00613937">
        <w:rPr>
          <w:shd w:val="clear" w:color="auto" w:fill="FFFFFF"/>
        </w:rPr>
        <w:t>After completing this lab, you should be able to complete the following activities:</w:t>
      </w:r>
    </w:p>
    <w:p w14:paraId="04140CE3" w14:textId="77777777" w:rsidR="009F2807" w:rsidRPr="00613937" w:rsidRDefault="009F2807" w:rsidP="009F2807"/>
    <w:p w14:paraId="103F15E4" w14:textId="77777777" w:rsidR="00A259C5" w:rsidRPr="00613937" w:rsidRDefault="00A259C5" w:rsidP="004543E4">
      <w:pPr>
        <w:pStyle w:val="ListParagraph"/>
        <w:numPr>
          <w:ilvl w:val="0"/>
          <w:numId w:val="2"/>
        </w:numPr>
        <w:spacing w:line="240" w:lineRule="auto"/>
      </w:pPr>
      <w:r w:rsidRPr="00613937">
        <w:t>Understand</w:t>
      </w:r>
      <w:r w:rsidR="00043283">
        <w:t xml:space="preserve"> the</w:t>
      </w:r>
      <w:r w:rsidRPr="00613937">
        <w:t xml:space="preserve"> </w:t>
      </w:r>
      <w:r w:rsidRPr="007C62EC">
        <w:rPr>
          <w:noProof/>
        </w:rPr>
        <w:t>difference</w:t>
      </w:r>
      <w:r w:rsidRPr="00613937">
        <w:t xml:space="preserve"> </w:t>
      </w:r>
      <w:r w:rsidR="0023595A">
        <w:t>between</w:t>
      </w:r>
      <w:r w:rsidRPr="00613937">
        <w:t xml:space="preserve"> quarter, half, and full Whea</w:t>
      </w:r>
      <w:r w:rsidR="0058561C" w:rsidRPr="00613937">
        <w:t>t</w:t>
      </w:r>
      <w:r w:rsidRPr="00613937">
        <w:t>stone bridge circuits</w:t>
      </w:r>
    </w:p>
    <w:p w14:paraId="5F3792DC" w14:textId="77777777" w:rsidR="00A259C5" w:rsidRPr="00613937" w:rsidRDefault="00A259C5" w:rsidP="004543E4">
      <w:pPr>
        <w:pStyle w:val="ListParagraph"/>
        <w:numPr>
          <w:ilvl w:val="0"/>
          <w:numId w:val="2"/>
        </w:numPr>
        <w:spacing w:line="240" w:lineRule="auto"/>
      </w:pPr>
      <w:r w:rsidRPr="00613937">
        <w:t xml:space="preserve">Calibrate the output </w:t>
      </w:r>
      <w:r w:rsidR="0058561C" w:rsidRPr="00613937">
        <w:t xml:space="preserve">of a strain gage in terms of </w:t>
      </w:r>
      <w:r w:rsidR="0023595A">
        <w:t xml:space="preserve">beam </w:t>
      </w:r>
      <w:r w:rsidR="0058561C" w:rsidRPr="00613937">
        <w:t>displacement</w:t>
      </w:r>
    </w:p>
    <w:p w14:paraId="7209E340" w14:textId="77777777" w:rsidR="009F2807" w:rsidRPr="00613937" w:rsidRDefault="0058561C" w:rsidP="00F41680">
      <w:pPr>
        <w:pStyle w:val="ListParagraph"/>
        <w:numPr>
          <w:ilvl w:val="0"/>
          <w:numId w:val="2"/>
        </w:numPr>
        <w:spacing w:line="240" w:lineRule="auto"/>
      </w:pPr>
      <w:r w:rsidRPr="00613937">
        <w:lastRenderedPageBreak/>
        <w:t xml:space="preserve">Determine the natural frequency of a cantilever beam using </w:t>
      </w:r>
      <w:r w:rsidR="00B93A6C">
        <w:t xml:space="preserve">a strain gage by applying </w:t>
      </w:r>
      <w:r w:rsidRPr="00613937">
        <w:t>a fast Fourier transform</w:t>
      </w:r>
      <w:r w:rsidR="009F2807" w:rsidRPr="00613937">
        <w:br w:type="page"/>
      </w:r>
    </w:p>
    <w:p w14:paraId="00600C95" w14:textId="77777777" w:rsidR="009F2807" w:rsidRPr="00613937" w:rsidRDefault="009F2807" w:rsidP="009F2807">
      <w:pPr>
        <w:pStyle w:val="Heading2"/>
      </w:pPr>
      <w:bookmarkStart w:id="72" w:name="_Toc72762368"/>
      <w:r w:rsidRPr="00613937">
        <w:lastRenderedPageBreak/>
        <w:t>Required Tools and Technology</w:t>
      </w:r>
      <w:bookmarkEnd w:id="72"/>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F606B1" w:rsidRPr="00153657" w14:paraId="601C46C0" w14:textId="77777777" w:rsidTr="00F606B1">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7FCF6D31" w14:textId="77777777" w:rsidR="00F606B1" w:rsidRPr="00153657" w:rsidRDefault="00F606B1" w:rsidP="00F606B1">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539CF26D" w14:textId="77777777" w:rsidR="00F606B1" w:rsidRDefault="00F606B1" w:rsidP="008E1A44">
            <w:pPr>
              <w:pStyle w:val="ListParagraph"/>
              <w:numPr>
                <w:ilvl w:val="0"/>
                <w:numId w:val="6"/>
              </w:numPr>
              <w:ind w:left="397"/>
            </w:pPr>
            <w:r w:rsidRPr="00153657">
              <w:t xml:space="preserve">View </w:t>
            </w:r>
            <w:r>
              <w:t xml:space="preserve">User Manual </w:t>
            </w:r>
          </w:p>
          <w:p w14:paraId="470D30F7" w14:textId="77777777" w:rsidR="00F606B1" w:rsidRPr="00153657" w:rsidRDefault="00F606B1" w:rsidP="004C2CFE">
            <w:pPr>
              <w:pStyle w:val="ListParagraph"/>
              <w:ind w:left="397"/>
            </w:pPr>
            <w:r w:rsidRPr="00BA0554">
              <w:t>http://www.ni.com/en-us/support/model.ni-</w:t>
            </w:r>
            <w:r w:rsidRPr="007C62EC">
              <w:rPr>
                <w:noProof/>
              </w:rPr>
              <w:t>elvis</w:t>
            </w:r>
            <w:r w:rsidRPr="00BA0554">
              <w:t>-iii.html</w:t>
            </w:r>
          </w:p>
        </w:tc>
      </w:tr>
      <w:tr w:rsidR="00F606B1" w:rsidRPr="00153657" w14:paraId="4AB8D250" w14:textId="77777777" w:rsidTr="00F606B1">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37D3177B" w14:textId="77777777" w:rsidR="00F606B1" w:rsidRPr="00153657" w:rsidRDefault="00F606B1"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38389A75" w14:textId="77777777" w:rsidR="00F606B1" w:rsidRDefault="00F606B1" w:rsidP="008E1A44">
            <w:pPr>
              <w:pStyle w:val="ListParagraph"/>
              <w:numPr>
                <w:ilvl w:val="0"/>
                <w:numId w:val="7"/>
              </w:numPr>
              <w:ind w:left="397"/>
            </w:pPr>
            <w:r w:rsidRPr="00CD2817">
              <w:t xml:space="preserve">View </w:t>
            </w:r>
            <w:r>
              <w:t>User Manual</w:t>
            </w:r>
          </w:p>
          <w:p w14:paraId="6E8A4CFF" w14:textId="77777777" w:rsidR="00F606B1" w:rsidRPr="00811899" w:rsidRDefault="00F606B1" w:rsidP="00F606B1">
            <w:pPr>
              <w:ind w:left="397"/>
            </w:pPr>
            <w:r w:rsidRPr="00811899">
              <w:t>http://www.ni.com/en-us/su</w:t>
            </w:r>
            <w:r w:rsidR="00022AA4">
              <w:t>pport/model.quanser-mechatronic</w:t>
            </w:r>
            <w:r w:rsidRPr="00811899">
              <w:t>-sensors-board-for-ni-</w:t>
            </w:r>
            <w:r w:rsidRPr="007C62EC">
              <w:rPr>
                <w:noProof/>
              </w:rPr>
              <w:t>elvis</w:t>
            </w:r>
            <w:r w:rsidRPr="00811899">
              <w:t>-iii.html</w:t>
            </w:r>
          </w:p>
        </w:tc>
      </w:tr>
      <w:tr w:rsidR="00F606B1" w:rsidRPr="00153657" w14:paraId="763D4547"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F6934AF" w14:textId="77777777" w:rsidR="00F606B1" w:rsidRPr="00CD2817" w:rsidRDefault="00F606B1" w:rsidP="00F606B1">
            <w:pPr>
              <w:pStyle w:val="Heading4"/>
              <w:outlineLvl w:val="3"/>
            </w:pPr>
            <w:r w:rsidRPr="00CD2817">
              <w:t xml:space="preserve">Software: </w:t>
            </w:r>
            <w:r>
              <w:t>LabVIEW</w:t>
            </w:r>
          </w:p>
          <w:p w14:paraId="7216ED72" w14:textId="77777777" w:rsidR="00F606B1" w:rsidRPr="00CD2817" w:rsidRDefault="00F606B1" w:rsidP="00F606B1">
            <w:r>
              <w:t>Version 18</w:t>
            </w:r>
            <w:r w:rsidRPr="00CD2817">
              <w:t>.0 or Later</w:t>
            </w:r>
          </w:p>
          <w:p w14:paraId="74A02061" w14:textId="77777777" w:rsidR="00F606B1" w:rsidRDefault="00F606B1" w:rsidP="00F606B1">
            <w:r>
              <w:t>Toolkits and Modules:</w:t>
            </w:r>
          </w:p>
          <w:p w14:paraId="3E070DB8" w14:textId="77777777" w:rsidR="00F606B1" w:rsidRDefault="00F606B1" w:rsidP="008E1A44">
            <w:pPr>
              <w:pStyle w:val="ListParagraph"/>
              <w:numPr>
                <w:ilvl w:val="0"/>
                <w:numId w:val="32"/>
              </w:numPr>
            </w:pPr>
            <w:r>
              <w:t>LabVIEW Real-Time Module</w:t>
            </w:r>
          </w:p>
          <w:p w14:paraId="2FA615A6" w14:textId="77777777" w:rsidR="00F606B1" w:rsidRPr="00153657" w:rsidRDefault="00F606B1"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119957ED" w14:textId="77777777" w:rsidR="00F606B1" w:rsidRDefault="00F606B1"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42CED1AD" w14:textId="77777777" w:rsidR="00F606B1" w:rsidRDefault="00F606B1" w:rsidP="008E1A44">
            <w:pPr>
              <w:pStyle w:val="ListParagraph"/>
              <w:numPr>
                <w:ilvl w:val="0"/>
                <w:numId w:val="33"/>
              </w:numPr>
              <w:ind w:left="397" w:hanging="357"/>
            </w:pPr>
            <w:r w:rsidRPr="00CD2817">
              <w:t xml:space="preserve">Download &amp; Install </w:t>
            </w:r>
            <w:r>
              <w:t>for NI ELVIS III</w:t>
            </w:r>
          </w:p>
          <w:p w14:paraId="134EA4A1" w14:textId="77777777" w:rsidR="00F606B1" w:rsidRPr="00DD0B11" w:rsidRDefault="00684E7B" w:rsidP="008E1A44">
            <w:pPr>
              <w:pStyle w:val="ListParagraph"/>
              <w:numPr>
                <w:ilvl w:val="0"/>
                <w:numId w:val="33"/>
              </w:numPr>
              <w:ind w:left="397" w:hanging="357"/>
            </w:pPr>
            <w:hyperlink r:id="rId48" w:history="1">
              <w:r w:rsidR="00F606B1" w:rsidRPr="00DD0B11">
                <w:rPr>
                  <w:rStyle w:val="Hyperlink"/>
                  <w:color w:val="auto"/>
                  <w:u w:val="none"/>
                </w:rPr>
                <w:t>http://www.ni.com/academic/download</w:t>
              </w:r>
            </w:hyperlink>
          </w:p>
          <w:p w14:paraId="4B0E729A" w14:textId="77777777" w:rsidR="00F606B1" w:rsidRDefault="00F606B1" w:rsidP="008E1A44">
            <w:pPr>
              <w:pStyle w:val="ListParagraph"/>
              <w:numPr>
                <w:ilvl w:val="0"/>
                <w:numId w:val="33"/>
              </w:numPr>
              <w:ind w:left="397" w:hanging="357"/>
            </w:pPr>
            <w:r>
              <w:t>View Tutorials</w:t>
            </w:r>
          </w:p>
          <w:p w14:paraId="044F6E0B" w14:textId="77777777" w:rsidR="00F606B1" w:rsidRPr="00DD0B11" w:rsidRDefault="00F606B1" w:rsidP="008E1A44">
            <w:pPr>
              <w:pStyle w:val="ListParagraph"/>
              <w:numPr>
                <w:ilvl w:val="0"/>
                <w:numId w:val="33"/>
              </w:numPr>
              <w:ind w:left="397" w:hanging="357"/>
            </w:pPr>
            <w:r w:rsidRPr="00DD0B11">
              <w:t>http://www.ni.com/academic/students/learn-labview/</w:t>
            </w:r>
          </w:p>
        </w:tc>
      </w:tr>
      <w:tr w:rsidR="00CF12C0" w:rsidRPr="00153657" w14:paraId="2E164916"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797B838" w14:textId="77777777" w:rsidR="00CF12C0" w:rsidRPr="00CD2817" w:rsidRDefault="003A3B4C" w:rsidP="00CF12C0">
            <w:pPr>
              <w:pStyle w:val="Heading4"/>
              <w:outlineLvl w:val="3"/>
            </w:pPr>
            <w:r>
              <w:t>Accessories</w:t>
            </w:r>
          </w:p>
          <w:p w14:paraId="028306E7" w14:textId="77777777" w:rsidR="00CF12C0" w:rsidRPr="00CD2817" w:rsidRDefault="00CF12C0" w:rsidP="008E1A44">
            <w:pPr>
              <w:pStyle w:val="Heading4"/>
              <w:numPr>
                <w:ilvl w:val="0"/>
                <w:numId w:val="38"/>
              </w:numPr>
              <w:outlineLvl w:val="3"/>
            </w:pPr>
            <w:r w:rsidRPr="00CF12C0">
              <w:rPr>
                <w:color w:val="000000" w:themeColor="text1"/>
              </w:rPr>
              <w:t>Few small paper clips</w:t>
            </w:r>
          </w:p>
        </w:tc>
        <w:tc>
          <w:tcPr>
            <w:tcW w:w="5400" w:type="dxa"/>
            <w:tcBorders>
              <w:top w:val="single" w:sz="8" w:space="0" w:color="065FA3"/>
              <w:left w:val="single" w:sz="48" w:space="0" w:color="FFFFFF" w:themeColor="background1"/>
              <w:bottom w:val="single" w:sz="8" w:space="0" w:color="065FA3"/>
            </w:tcBorders>
            <w:shd w:val="clear" w:color="auto" w:fill="auto"/>
          </w:tcPr>
          <w:p w14:paraId="77AC7520" w14:textId="77777777" w:rsidR="00CF12C0" w:rsidRDefault="00CF12C0" w:rsidP="00CF12C0"/>
        </w:tc>
      </w:tr>
    </w:tbl>
    <w:p w14:paraId="27FE9029" w14:textId="77777777" w:rsidR="00E54F69" w:rsidRDefault="00E54F69" w:rsidP="009F2807"/>
    <w:p w14:paraId="6BED2D17" w14:textId="77777777" w:rsidR="00E54F69" w:rsidRDefault="00E54F69">
      <w:pPr>
        <w:spacing w:line="240" w:lineRule="auto"/>
      </w:pPr>
      <w:r>
        <w:br w:type="page"/>
      </w:r>
    </w:p>
    <w:p w14:paraId="04E7AE0A" w14:textId="77777777" w:rsidR="009F2807" w:rsidRPr="00613937" w:rsidRDefault="009F2807" w:rsidP="009F2807">
      <w:pPr>
        <w:pStyle w:val="Heading2"/>
      </w:pPr>
      <w:bookmarkStart w:id="73" w:name="_Toc72762369"/>
      <w:r w:rsidRPr="00613937">
        <w:lastRenderedPageBreak/>
        <w:t>Expected Deliverables</w:t>
      </w:r>
      <w:bookmarkEnd w:id="73"/>
    </w:p>
    <w:p w14:paraId="470C71A6" w14:textId="77777777" w:rsidR="009F2807" w:rsidRPr="00613937" w:rsidRDefault="009F2807" w:rsidP="009F2807"/>
    <w:p w14:paraId="4370DA1A" w14:textId="77777777" w:rsidR="009F2807" w:rsidRPr="00613937" w:rsidRDefault="009F2807" w:rsidP="009F2807">
      <w:r w:rsidRPr="00613937">
        <w:t>In this lab, you will collect the following deliverables:</w:t>
      </w:r>
    </w:p>
    <w:p w14:paraId="5B6BE764" w14:textId="77777777" w:rsidR="009F2807" w:rsidRPr="00613937" w:rsidRDefault="009F2807" w:rsidP="009F2807"/>
    <w:p w14:paraId="5598E043" w14:textId="77777777" w:rsidR="00D820CD" w:rsidRDefault="00D820CD" w:rsidP="008E1A44">
      <w:pPr>
        <w:pStyle w:val="ListParagraph"/>
        <w:numPr>
          <w:ilvl w:val="0"/>
          <w:numId w:val="9"/>
        </w:numPr>
      </w:pPr>
      <w:r>
        <w:t xml:space="preserve">Record </w:t>
      </w:r>
      <w:r w:rsidR="005B7C2E">
        <w:t xml:space="preserve">the </w:t>
      </w:r>
      <w:r>
        <w:t>zero offset</w:t>
      </w:r>
      <w:r w:rsidR="005B7C2E">
        <w:t xml:space="preserve"> of the bridge circuit</w:t>
      </w:r>
    </w:p>
    <w:p w14:paraId="64E04A9F" w14:textId="77777777" w:rsidR="00D820CD" w:rsidRDefault="00D820CD" w:rsidP="008E1A44">
      <w:pPr>
        <w:pStyle w:val="ListParagraph"/>
        <w:numPr>
          <w:ilvl w:val="0"/>
          <w:numId w:val="9"/>
        </w:numPr>
      </w:pPr>
      <w:r>
        <w:t xml:space="preserve">Record </w:t>
      </w:r>
      <w:r w:rsidR="005B7C2E">
        <w:t xml:space="preserve">the 5-point </w:t>
      </w:r>
      <w:r>
        <w:t>calibration data</w:t>
      </w:r>
      <w:r w:rsidR="005B7C2E">
        <w:t xml:space="preserve"> used to calibrate the strain gage</w:t>
      </w:r>
    </w:p>
    <w:p w14:paraId="0B9B9F44" w14:textId="77777777" w:rsidR="00D820CD" w:rsidRDefault="00D820CD" w:rsidP="008E1A44">
      <w:pPr>
        <w:pStyle w:val="ListParagraph"/>
        <w:numPr>
          <w:ilvl w:val="0"/>
          <w:numId w:val="9"/>
        </w:numPr>
      </w:pPr>
      <w:r>
        <w:t xml:space="preserve">Record </w:t>
      </w:r>
      <w:r w:rsidR="005B7C2E">
        <w:t xml:space="preserve">the obtained </w:t>
      </w:r>
      <w:r>
        <w:t>calibration curve coefficients</w:t>
      </w:r>
    </w:p>
    <w:p w14:paraId="6C399D96" w14:textId="77777777" w:rsidR="00D820CD" w:rsidRDefault="00D820CD" w:rsidP="008E1A44">
      <w:pPr>
        <w:pStyle w:val="ListParagraph"/>
        <w:numPr>
          <w:ilvl w:val="0"/>
          <w:numId w:val="9"/>
        </w:numPr>
      </w:pPr>
      <w:r>
        <w:t>Screenshot of the calibration data showing</w:t>
      </w:r>
      <w:r w:rsidR="007C62EC">
        <w:t xml:space="preserve"> the</w:t>
      </w:r>
      <w:r>
        <w:t xml:space="preserve"> </w:t>
      </w:r>
      <w:r w:rsidRPr="007C62EC">
        <w:rPr>
          <w:noProof/>
        </w:rPr>
        <w:t>fitted</w:t>
      </w:r>
      <w:r>
        <w:t xml:space="preserve"> curve</w:t>
      </w:r>
    </w:p>
    <w:p w14:paraId="795F71EF" w14:textId="77777777" w:rsidR="00D820CD" w:rsidRDefault="005B7C2E" w:rsidP="008E1A44">
      <w:pPr>
        <w:pStyle w:val="ListParagraph"/>
        <w:numPr>
          <w:ilvl w:val="0"/>
          <w:numId w:val="9"/>
        </w:numPr>
      </w:pPr>
      <w:r>
        <w:t>Determine s</w:t>
      </w:r>
      <w:r w:rsidR="00D820CD">
        <w:t>ensor sensitivity</w:t>
      </w:r>
    </w:p>
    <w:p w14:paraId="5DA2D422" w14:textId="77777777" w:rsidR="00450C9F" w:rsidRDefault="005B7C2E" w:rsidP="008E1A44">
      <w:pPr>
        <w:pStyle w:val="ListParagraph"/>
        <w:numPr>
          <w:ilvl w:val="0"/>
          <w:numId w:val="9"/>
        </w:numPr>
      </w:pPr>
      <w:r>
        <w:t>Determine</w:t>
      </w:r>
      <w:r w:rsidR="007C62EC">
        <w:t xml:space="preserve"> the</w:t>
      </w:r>
      <w:r>
        <w:t xml:space="preserve"> </w:t>
      </w:r>
      <w:r w:rsidRPr="007C62EC">
        <w:rPr>
          <w:noProof/>
        </w:rPr>
        <w:t>n</w:t>
      </w:r>
      <w:r w:rsidR="00362735">
        <w:rPr>
          <w:noProof/>
        </w:rPr>
        <w:t>atural</w:t>
      </w:r>
      <w:r w:rsidR="00D820CD">
        <w:t xml:space="preserve"> frequency of beam assembly</w:t>
      </w:r>
    </w:p>
    <w:p w14:paraId="4AB1155C" w14:textId="77777777" w:rsidR="00D820CD" w:rsidRDefault="00450C9F" w:rsidP="008E1A44">
      <w:pPr>
        <w:pStyle w:val="ListParagraph"/>
        <w:numPr>
          <w:ilvl w:val="0"/>
          <w:numId w:val="9"/>
        </w:numPr>
      </w:pPr>
      <w:r>
        <w:t>Observe the relationship between mass and natural frequency</w:t>
      </w:r>
    </w:p>
    <w:p w14:paraId="068D51AD" w14:textId="77777777" w:rsidR="009F2807" w:rsidRPr="00613937" w:rsidRDefault="009F2807" w:rsidP="009F2807"/>
    <w:p w14:paraId="768318DC" w14:textId="77777777" w:rsidR="009F2807" w:rsidRPr="00613937" w:rsidRDefault="009F2807" w:rsidP="009F2807">
      <w:r w:rsidRPr="00613937">
        <w:t xml:space="preserve">Your instructor may expect </w:t>
      </w:r>
      <w:r w:rsidRPr="007C62EC">
        <w:rPr>
          <w:noProof/>
        </w:rPr>
        <w:t>you</w:t>
      </w:r>
      <w:r w:rsidRPr="00613937">
        <w:t xml:space="preserve"> </w:t>
      </w:r>
      <w:r w:rsidR="007C62EC">
        <w:t xml:space="preserve">to </w:t>
      </w:r>
      <w:r w:rsidRPr="00613937">
        <w:t>complete a lab report.  Refer to your instructor for specific requirements or templates.</w:t>
      </w:r>
    </w:p>
    <w:p w14:paraId="1E5DA6E9" w14:textId="77777777" w:rsidR="009F2807" w:rsidRPr="00613937" w:rsidRDefault="009F2807" w:rsidP="009F2807"/>
    <w:p w14:paraId="09D8FD35" w14:textId="77777777" w:rsidR="009F2807" w:rsidRPr="00613937" w:rsidRDefault="009F2807" w:rsidP="009F2807">
      <w:r w:rsidRPr="00613937">
        <w:br w:type="page"/>
      </w:r>
    </w:p>
    <w:p w14:paraId="64769572" w14:textId="77777777" w:rsidR="009F2807" w:rsidRPr="00613937" w:rsidRDefault="00F606B1" w:rsidP="009F2807">
      <w:pPr>
        <w:pStyle w:val="Heading2"/>
      </w:pPr>
      <w:bookmarkStart w:id="74" w:name="_Toc72762370"/>
      <w:r>
        <w:lastRenderedPageBreak/>
        <w:t xml:space="preserve">Section 1: </w:t>
      </w:r>
      <w:r w:rsidR="009F2807" w:rsidRPr="00613937">
        <w:t xml:space="preserve">Measuring </w:t>
      </w:r>
      <w:r w:rsidR="00B04740" w:rsidRPr="00613937">
        <w:t>Strain</w:t>
      </w:r>
      <w:bookmarkEnd w:id="74"/>
    </w:p>
    <w:p w14:paraId="34502349" w14:textId="77777777" w:rsidR="009F2807" w:rsidRPr="00613937" w:rsidRDefault="009F2807" w:rsidP="009F2807"/>
    <w:p w14:paraId="01667E71" w14:textId="77777777" w:rsidR="009F2807" w:rsidRPr="00613937" w:rsidRDefault="009F2807" w:rsidP="009F2807">
      <w:pPr>
        <w:pStyle w:val="Heading3"/>
      </w:pPr>
      <w:bookmarkStart w:id="75" w:name="_Toc72762371"/>
      <w:r w:rsidRPr="00613937">
        <w:t>1</w:t>
      </w:r>
      <w:r w:rsidR="00C65F5C">
        <w:t>.1</w:t>
      </w:r>
      <w:r w:rsidRPr="00613937">
        <w:t xml:space="preserve"> Theory and Background</w:t>
      </w:r>
      <w:bookmarkEnd w:id="75"/>
    </w:p>
    <w:p w14:paraId="540D5D23" w14:textId="77777777" w:rsidR="009F2807" w:rsidRPr="00613937" w:rsidRDefault="009F2807" w:rsidP="009F2807"/>
    <w:p w14:paraId="1FBAE860" w14:textId="77777777" w:rsidR="009F2807" w:rsidRPr="00613937" w:rsidRDefault="00B04740" w:rsidP="009F2807">
      <w:pPr>
        <w:pStyle w:val="Heading4"/>
        <w:rPr>
          <w:shd w:val="clear" w:color="auto" w:fill="FFFFFF"/>
        </w:rPr>
      </w:pPr>
      <w:r w:rsidRPr="00613937">
        <w:rPr>
          <w:shd w:val="clear" w:color="auto" w:fill="FFFFFF"/>
        </w:rPr>
        <w:t>What is Strain</w:t>
      </w:r>
      <w:r w:rsidR="009F2807" w:rsidRPr="00613937">
        <w:rPr>
          <w:shd w:val="clear" w:color="auto" w:fill="FFFFFF"/>
        </w:rPr>
        <w:t>?</w:t>
      </w:r>
    </w:p>
    <w:p w14:paraId="607175F4" w14:textId="77777777" w:rsidR="009F2807" w:rsidRPr="00613937" w:rsidRDefault="009F2807" w:rsidP="009F2807">
      <w:pPr>
        <w:rPr>
          <w:shd w:val="clear" w:color="auto" w:fill="FFFFFF"/>
        </w:rPr>
      </w:pPr>
    </w:p>
    <w:p w14:paraId="7BC6EBA0" w14:textId="77777777" w:rsidR="009F2807" w:rsidRPr="00613937" w:rsidRDefault="00B04740" w:rsidP="00B04740">
      <w:pPr>
        <w:rPr>
          <w:shd w:val="clear" w:color="auto" w:fill="FFFFFF"/>
        </w:rPr>
      </w:pPr>
      <w:r w:rsidRPr="00517CF6">
        <w:rPr>
          <w:noProof/>
          <w:shd w:val="clear" w:color="auto" w:fill="FFFFFF"/>
        </w:rPr>
        <w:t>Strain</w:t>
      </w:r>
      <w:r w:rsidRPr="00613937">
        <w:rPr>
          <w:shd w:val="clear" w:color="auto" w:fill="FFFFFF"/>
        </w:rPr>
        <w:t xml:space="preserve"> is a measure of deformation in a solid body due to an applied force. Figure 1</w:t>
      </w:r>
      <w:r w:rsidR="00F606B1">
        <w:rPr>
          <w:shd w:val="clear" w:color="auto" w:fill="FFFFFF"/>
        </w:rPr>
        <w:t>-1</w:t>
      </w:r>
      <w:r w:rsidRPr="00613937">
        <w:rPr>
          <w:shd w:val="clear" w:color="auto" w:fill="FFFFFF"/>
        </w:rPr>
        <w:t xml:space="preserve"> illustrates a rectangular bar being subjected to an axial tensile stress (</w:t>
      </w:r>
      <w:r w:rsidR="00635BC5" w:rsidRPr="00613937">
        <w:rPr>
          <w:rFonts w:ascii="Symbol" w:hAnsi="Symbol"/>
          <w:shd w:val="clear" w:color="auto" w:fill="FFFFFF"/>
        </w:rPr>
        <w:t></w:t>
      </w:r>
      <w:r w:rsidRPr="00613937">
        <w:rPr>
          <w:shd w:val="clear" w:color="auto" w:fill="FFFFFF"/>
        </w:rPr>
        <w:t>).</w:t>
      </w:r>
    </w:p>
    <w:p w14:paraId="194A5F19" w14:textId="77777777" w:rsidR="00B04740" w:rsidRPr="00613937" w:rsidRDefault="00B04740" w:rsidP="00B04740">
      <w:pPr>
        <w:rPr>
          <w:shd w:val="clear" w:color="auto" w:fill="FFFFFF"/>
        </w:rPr>
      </w:pPr>
    </w:p>
    <w:p w14:paraId="552F133A" w14:textId="77777777" w:rsidR="00B04740" w:rsidRPr="00613937" w:rsidRDefault="00B04740" w:rsidP="00B04740">
      <w:pPr>
        <w:jc w:val="center"/>
        <w:rPr>
          <w:shd w:val="clear" w:color="auto" w:fill="FFFFFF"/>
        </w:rPr>
      </w:pPr>
      <w:r w:rsidRPr="00613937">
        <w:rPr>
          <w:noProof/>
          <w:shd w:val="clear" w:color="auto" w:fill="FFFFFF"/>
        </w:rPr>
        <w:drawing>
          <wp:inline distT="0" distB="0" distL="0" distR="0" wp14:anchorId="0BE163E4" wp14:editId="60C1E543">
            <wp:extent cx="5691353" cy="1480782"/>
            <wp:effectExtent l="0" t="0" r="5080" b="5715"/>
            <wp:docPr id="61" name="Picture 61" descr="C:\Users\amolki\Desktop\Strain Gag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Strain Gage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3079" cy="1491638"/>
                    </a:xfrm>
                    <a:prstGeom prst="rect">
                      <a:avLst/>
                    </a:prstGeom>
                    <a:noFill/>
                    <a:ln>
                      <a:noFill/>
                    </a:ln>
                  </pic:spPr>
                </pic:pic>
              </a:graphicData>
            </a:graphic>
          </wp:inline>
        </w:drawing>
      </w:r>
    </w:p>
    <w:p w14:paraId="0A018D69" w14:textId="77777777" w:rsidR="009F2807" w:rsidRPr="00613937" w:rsidRDefault="009F2807" w:rsidP="009F2807">
      <w:pPr>
        <w:keepNext/>
        <w:jc w:val="center"/>
      </w:pPr>
    </w:p>
    <w:p w14:paraId="789AB9DA" w14:textId="77777777" w:rsidR="009F2807" w:rsidRPr="00613937" w:rsidRDefault="009F2807" w:rsidP="009F2807">
      <w:pPr>
        <w:pStyle w:val="Caption"/>
        <w:jc w:val="center"/>
      </w:pPr>
      <w:r w:rsidRPr="00613937">
        <w:t>Figure 1</w:t>
      </w:r>
      <w:r w:rsidR="00F606B1">
        <w:t>-1:</w:t>
      </w:r>
      <w:r w:rsidR="00460C73">
        <w:t xml:space="preserve"> </w:t>
      </w:r>
      <w:r w:rsidR="00B04740" w:rsidRPr="00613937">
        <w:t>Change in length due to an axial tensile force</w:t>
      </w:r>
    </w:p>
    <w:p w14:paraId="62D8CFB0" w14:textId="77777777" w:rsidR="009F2807" w:rsidRPr="00613937" w:rsidRDefault="00970DCD" w:rsidP="00970DCD">
      <w:r w:rsidRPr="00613937">
        <w:t xml:space="preserve">This stress causes a change in the original length of the bar from </w:t>
      </w:r>
      <w:r w:rsidRPr="00613937">
        <w:rPr>
          <w:i/>
        </w:rPr>
        <w:t>L</w:t>
      </w:r>
      <w:r w:rsidRPr="00613937">
        <w:rPr>
          <w:i/>
          <w:vertAlign w:val="subscript"/>
        </w:rPr>
        <w:t>0</w:t>
      </w:r>
      <w:r w:rsidRPr="00613937">
        <w:t xml:space="preserve"> to </w:t>
      </w:r>
      <w:r w:rsidRPr="00613937">
        <w:rPr>
          <w:i/>
        </w:rPr>
        <w:t>L</w:t>
      </w:r>
      <w:r w:rsidRPr="00613937">
        <w:rPr>
          <w:i/>
          <w:vertAlign w:val="subscript"/>
        </w:rPr>
        <w:t>0</w:t>
      </w:r>
      <w:r w:rsidRPr="00613937">
        <w:t xml:space="preserve"> + </w:t>
      </w:r>
      <w:r w:rsidRPr="00613937">
        <w:rPr>
          <w:rFonts w:ascii="Symbol" w:hAnsi="Symbol"/>
        </w:rPr>
        <w:t></w:t>
      </w:r>
      <w:r w:rsidRPr="00613937">
        <w:rPr>
          <w:i/>
        </w:rPr>
        <w:t>L</w:t>
      </w:r>
      <w:r w:rsidRPr="00613937">
        <w:t>. We define strain (</w:t>
      </w:r>
      <w:r w:rsidRPr="00613937">
        <w:rPr>
          <w:rFonts w:ascii="Symbol" w:hAnsi="Symbol"/>
          <w:i/>
        </w:rPr>
        <w:t></w:t>
      </w:r>
      <w:r w:rsidRPr="00613937">
        <w:t>) using Equation 1</w:t>
      </w:r>
      <w:r w:rsidR="00F606B1">
        <w:t>-1</w:t>
      </w:r>
      <w:r w:rsidRPr="00613937">
        <w:t>:</w:t>
      </w:r>
    </w:p>
    <w:p w14:paraId="32A47791" w14:textId="77777777" w:rsidR="00F606B1" w:rsidRDefault="00F606B1" w:rsidP="00970DCD">
      <w:pPr>
        <w:pStyle w:val="Caption"/>
      </w:pPr>
    </w:p>
    <w:p w14:paraId="6A8BCD57" w14:textId="77777777" w:rsidR="009F2807" w:rsidRDefault="00F606B1" w:rsidP="00970DCD">
      <w:pPr>
        <w:pStyle w:val="Caption"/>
      </w:pPr>
      <w:r>
        <w:t>Equation 1-1</w:t>
      </w:r>
    </w:p>
    <w:p w14:paraId="10517061" w14:textId="77777777" w:rsidR="00F606B1" w:rsidRDefault="00F606B1" w:rsidP="00F606B1">
      <m:oMathPara>
        <m:oMath>
          <m:r>
            <w:rPr>
              <w:rFonts w:ascii="Cambria Math" w:hAnsi="Cambria Math"/>
              <w:color w:val="0A60A3"/>
              <w:sz w:val="32"/>
              <w:szCs w:val="32"/>
            </w:rPr>
            <m:t>ε=</m:t>
          </m:r>
          <m:f>
            <m:fPr>
              <m:ctrlPr>
                <w:rPr>
                  <w:rFonts w:ascii="Cambria Math" w:hAnsi="Cambria Math"/>
                  <w:i/>
                  <w:color w:val="0A60A3"/>
                  <w:sz w:val="32"/>
                  <w:szCs w:val="32"/>
                </w:rPr>
              </m:ctrlPr>
            </m:fPr>
            <m:num>
              <m:r>
                <w:rPr>
                  <w:rFonts w:ascii="Cambria Math" w:hAnsi="Cambria Math"/>
                  <w:color w:val="0A60A3"/>
                  <w:sz w:val="32"/>
                  <w:szCs w:val="32"/>
                </w:rPr>
                <m:t>∆L</m:t>
              </m:r>
            </m:num>
            <m:den>
              <m:sSub>
                <m:sSubPr>
                  <m:ctrlPr>
                    <w:rPr>
                      <w:rFonts w:ascii="Cambria Math" w:hAnsi="Cambria Math"/>
                      <w:i/>
                      <w:color w:val="0A60A3"/>
                      <w:sz w:val="32"/>
                      <w:szCs w:val="32"/>
                    </w:rPr>
                  </m:ctrlPr>
                </m:sSubPr>
                <m:e>
                  <m:r>
                    <w:rPr>
                      <w:rFonts w:ascii="Cambria Math" w:hAnsi="Cambria Math"/>
                      <w:color w:val="0A60A3"/>
                      <w:sz w:val="32"/>
                      <w:szCs w:val="32"/>
                    </w:rPr>
                    <m:t>L</m:t>
                  </m:r>
                </m:e>
                <m:sub>
                  <m:r>
                    <w:rPr>
                      <w:rFonts w:ascii="Cambria Math" w:hAnsi="Cambria Math"/>
                      <w:color w:val="0A60A3"/>
                      <w:sz w:val="32"/>
                      <w:szCs w:val="32"/>
                    </w:rPr>
                    <m:t>0</m:t>
                  </m:r>
                </m:sub>
              </m:sSub>
            </m:den>
          </m:f>
        </m:oMath>
      </m:oMathPara>
    </w:p>
    <w:p w14:paraId="1F50F0B0" w14:textId="77777777" w:rsidR="00F606B1" w:rsidRPr="00F606B1" w:rsidRDefault="00F606B1" w:rsidP="00F606B1"/>
    <w:p w14:paraId="7F2E534B" w14:textId="77777777" w:rsidR="009F2807" w:rsidRPr="00613937" w:rsidRDefault="00970DCD" w:rsidP="00970DCD">
      <w:r w:rsidRPr="00613937">
        <w:t xml:space="preserve">where </w:t>
      </w:r>
      <w:r w:rsidRPr="00613937">
        <w:rPr>
          <w:i/>
        </w:rPr>
        <w:t>L</w:t>
      </w:r>
      <w:r w:rsidRPr="00613937">
        <w:rPr>
          <w:i/>
          <w:vertAlign w:val="subscript"/>
        </w:rPr>
        <w:t>0</w:t>
      </w:r>
      <w:r w:rsidRPr="00613937">
        <w:t xml:space="preserve"> is the original length and </w:t>
      </w:r>
      <w:r w:rsidRPr="00613937">
        <w:rPr>
          <w:rFonts w:ascii="Symbol" w:hAnsi="Symbol"/>
        </w:rPr>
        <w:t></w:t>
      </w:r>
      <w:r w:rsidRPr="00613937">
        <w:rPr>
          <w:i/>
        </w:rPr>
        <w:t>L</w:t>
      </w:r>
      <w:r w:rsidRPr="00613937">
        <w:t xml:space="preserve"> is the change in length due to the applied force. </w:t>
      </w:r>
      <w:r w:rsidRPr="00517CF6">
        <w:rPr>
          <w:noProof/>
        </w:rPr>
        <w:t>Strain</w:t>
      </w:r>
      <w:r w:rsidRPr="00613937">
        <w:t xml:space="preserve"> is dimensionless and expressed as a percentage (%) or in mm/mm. However, since strain values are typically very small, </w:t>
      </w:r>
      <w:r w:rsidRPr="00517CF6">
        <w:rPr>
          <w:noProof/>
        </w:rPr>
        <w:t>strain</w:t>
      </w:r>
      <w:r w:rsidRPr="00613937">
        <w:t xml:space="preserve"> is expressed in micro-strain (</w:t>
      </w:r>
      <w:r w:rsidRPr="00613937">
        <w:rPr>
          <w:rFonts w:ascii="Symbol" w:hAnsi="Symbol"/>
        </w:rPr>
        <w:t></w:t>
      </w:r>
      <w:r w:rsidRPr="00613937">
        <w:rPr>
          <w:rFonts w:ascii="Symbol" w:hAnsi="Symbol"/>
        </w:rPr>
        <w:t></w:t>
      </w:r>
      <w:r w:rsidRPr="00613937">
        <w:t>) by multiplying strain by 10</w:t>
      </w:r>
      <w:r w:rsidRPr="00613937">
        <w:rPr>
          <w:vertAlign w:val="superscript"/>
        </w:rPr>
        <w:t>6</w:t>
      </w:r>
      <w:r w:rsidRPr="00613937">
        <w:t>.</w:t>
      </w:r>
    </w:p>
    <w:p w14:paraId="2F3E6FC4" w14:textId="77777777" w:rsidR="00970DCD" w:rsidRPr="00613937" w:rsidRDefault="00970DCD" w:rsidP="00970DCD">
      <w:pPr>
        <w:jc w:val="center"/>
      </w:pPr>
      <w:r w:rsidRPr="00613937">
        <w:rPr>
          <w:noProof/>
        </w:rPr>
        <w:lastRenderedPageBreak/>
        <w:drawing>
          <wp:inline distT="0" distB="0" distL="0" distR="0" wp14:anchorId="09852777" wp14:editId="5447B7D4">
            <wp:extent cx="5073066" cy="4125433"/>
            <wp:effectExtent l="0" t="0" r="0" b="8890"/>
            <wp:docPr id="62" name="Picture 62"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Strain Gage.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76280" cy="4128046"/>
                    </a:xfrm>
                    <a:prstGeom prst="rect">
                      <a:avLst/>
                    </a:prstGeom>
                    <a:noFill/>
                    <a:ln>
                      <a:noFill/>
                    </a:ln>
                  </pic:spPr>
                </pic:pic>
              </a:graphicData>
            </a:graphic>
          </wp:inline>
        </w:drawing>
      </w:r>
    </w:p>
    <w:p w14:paraId="09526E13" w14:textId="77777777" w:rsidR="00970DCD" w:rsidRPr="00613937" w:rsidRDefault="00970DCD" w:rsidP="00970DCD">
      <w:pPr>
        <w:pStyle w:val="Caption"/>
        <w:jc w:val="center"/>
      </w:pPr>
      <w:r w:rsidRPr="00613937">
        <w:t xml:space="preserve">Figure </w:t>
      </w:r>
      <w:r w:rsidR="00F606B1">
        <w:t>1-</w:t>
      </w:r>
      <w:r w:rsidRPr="00613937">
        <w:t>2</w:t>
      </w:r>
      <w:r w:rsidR="00F606B1">
        <w:t>:</w:t>
      </w:r>
      <w:r w:rsidRPr="00613937">
        <w:t xml:space="preserve"> Stress-strain curve</w:t>
      </w:r>
    </w:p>
    <w:p w14:paraId="3A558766" w14:textId="77777777" w:rsidR="00970DCD" w:rsidRPr="00613937" w:rsidRDefault="00970DCD" w:rsidP="00970DCD">
      <w:r w:rsidRPr="00613937">
        <w:t xml:space="preserve">Figure </w:t>
      </w:r>
      <w:r w:rsidR="00F606B1">
        <w:t>1-</w:t>
      </w:r>
      <w:r w:rsidRPr="00613937">
        <w:t>2 illustrates the relationship between stress and strain when applied to a solid body. As shown in the graph, as stress increases, the solid body undergoes various deformation stages. In the elastic region, the body does not experience permanent physical change. In this region, the stress-strain relationship exhibits a linear relationship and we define the slope of the relationship as the modulus of elasticity (</w:t>
      </w:r>
      <w:r w:rsidRPr="00613937">
        <w:rPr>
          <w:i/>
        </w:rPr>
        <w:t>E</w:t>
      </w:r>
      <w:r w:rsidRPr="00613937">
        <w:t>=</w:t>
      </w:r>
      <w:r w:rsidRPr="00613937">
        <w:rPr>
          <w:rFonts w:ascii="Symbol" w:hAnsi="Symbol"/>
          <w:i/>
        </w:rPr>
        <w:t></w:t>
      </w:r>
      <w:r w:rsidRPr="00613937">
        <w:rPr>
          <w:rFonts w:ascii="Symbol" w:hAnsi="Symbol"/>
          <w:i/>
        </w:rPr>
        <w:t></w:t>
      </w:r>
      <w:r w:rsidRPr="00613937">
        <w:rPr>
          <w:rFonts w:ascii="Symbol" w:hAnsi="Symbol"/>
          <w:i/>
        </w:rPr>
        <w:t></w:t>
      </w:r>
      <w:r w:rsidRPr="00613937">
        <w:t>) of the body. In the plastic region, the body permanently deforms, followed by the necking region where necking occurs prior to fracture.</w:t>
      </w:r>
    </w:p>
    <w:p w14:paraId="7E382C3E" w14:textId="77777777" w:rsidR="00970DCD" w:rsidRPr="00613937" w:rsidRDefault="00970DCD" w:rsidP="00970DCD"/>
    <w:p w14:paraId="4C063EB5" w14:textId="77777777" w:rsidR="00970DCD" w:rsidRPr="00613937" w:rsidRDefault="00970DCD" w:rsidP="00970DCD">
      <w:pPr>
        <w:pStyle w:val="Heading4"/>
      </w:pPr>
      <w:r w:rsidRPr="00613937">
        <w:t>Strain Gage</w:t>
      </w:r>
    </w:p>
    <w:p w14:paraId="26A08D15" w14:textId="77777777" w:rsidR="00970DCD" w:rsidRPr="00613937" w:rsidRDefault="00970DCD" w:rsidP="00970DCD"/>
    <w:p w14:paraId="7851249C" w14:textId="77777777" w:rsidR="00970DCD" w:rsidRPr="00613937" w:rsidRDefault="00970DCD" w:rsidP="00970DCD">
      <w:r w:rsidRPr="00517CF6">
        <w:rPr>
          <w:noProof/>
        </w:rPr>
        <w:t>Strain</w:t>
      </w:r>
      <w:r w:rsidRPr="00613937">
        <w:t xml:space="preserve"> gage is a sensor used for measuring strain in solid bodies. As shown in Figure </w:t>
      </w:r>
      <w:r w:rsidR="00F606B1">
        <w:t>1-</w:t>
      </w:r>
      <w:r w:rsidRPr="00613937">
        <w:t xml:space="preserve">3, it is constructed from a fine metallic foil element formed into a grid pattern and mounted on a thin backing called a carrier. Strain gages are commonly bonded to test specimens using cyanoacrylate based adhesives or two-part epoxies. When an appropriate bond between the gage and specimen is established, any deformation in the specimen is transferred to the gage. This causes the resistance of the strain gage to </w:t>
      </w:r>
      <w:r w:rsidRPr="00613937">
        <w:lastRenderedPageBreak/>
        <w:t>change. When a strain gage is under tension its resistance increases, while under compression its resistance decreases.</w:t>
      </w:r>
    </w:p>
    <w:p w14:paraId="5BF66789" w14:textId="77777777" w:rsidR="00970DCD" w:rsidRPr="00613937" w:rsidRDefault="00970DCD" w:rsidP="00970DCD"/>
    <w:p w14:paraId="16EEDE25" w14:textId="77777777" w:rsidR="00970DCD" w:rsidRPr="00613937" w:rsidRDefault="00F621EA" w:rsidP="00970DCD">
      <w:pPr>
        <w:jc w:val="center"/>
      </w:pPr>
      <w:r w:rsidRPr="00613937">
        <w:rPr>
          <w:noProof/>
        </w:rPr>
        <w:drawing>
          <wp:inline distT="0" distB="0" distL="0" distR="0" wp14:anchorId="5E641150" wp14:editId="3FF906F9">
            <wp:extent cx="3479370" cy="3282410"/>
            <wp:effectExtent l="0" t="0" r="6985" b="0"/>
            <wp:docPr id="64" name="Picture 64"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olki\Desktop\Strain Gage.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04786" cy="3306388"/>
                    </a:xfrm>
                    <a:prstGeom prst="rect">
                      <a:avLst/>
                    </a:prstGeom>
                    <a:noFill/>
                    <a:ln>
                      <a:noFill/>
                    </a:ln>
                  </pic:spPr>
                </pic:pic>
              </a:graphicData>
            </a:graphic>
          </wp:inline>
        </w:drawing>
      </w:r>
    </w:p>
    <w:p w14:paraId="64CCF014" w14:textId="77777777" w:rsidR="00970DCD" w:rsidRPr="00613937" w:rsidRDefault="00970DCD" w:rsidP="00970DCD">
      <w:pPr>
        <w:pStyle w:val="Caption"/>
        <w:jc w:val="center"/>
      </w:pPr>
      <w:r w:rsidRPr="00613937">
        <w:t xml:space="preserve">Figure </w:t>
      </w:r>
      <w:r w:rsidR="00F606B1">
        <w:t>1-</w:t>
      </w:r>
      <w:r w:rsidRPr="00613937">
        <w:t>3</w:t>
      </w:r>
      <w:r w:rsidR="00F606B1">
        <w:t>:</w:t>
      </w:r>
      <w:r w:rsidRPr="00613937">
        <w:t xml:space="preserve"> Schematic diagram of a strain gage</w:t>
      </w:r>
    </w:p>
    <w:p w14:paraId="252329C6" w14:textId="77777777" w:rsidR="00F621EA" w:rsidRPr="00613937" w:rsidRDefault="00F621EA" w:rsidP="00F621EA">
      <w:r w:rsidRPr="00613937">
        <w:t>Strain gages vary in shape, orientation, and number depending on the type of strain being measured. The output of a strain gage is measured by connecting its lead wires to a dedicated signal conditioning circuit and DAQ, or dedicated strain measuring instrument.</w:t>
      </w:r>
    </w:p>
    <w:p w14:paraId="51066A18" w14:textId="77777777" w:rsidR="00F621EA" w:rsidRPr="00613937" w:rsidRDefault="00F621EA" w:rsidP="00F621EA"/>
    <w:p w14:paraId="7E20FA66" w14:textId="77777777" w:rsidR="00F621EA" w:rsidRPr="00613937" w:rsidRDefault="00F621EA" w:rsidP="00F621EA">
      <w:r w:rsidRPr="00613937">
        <w:t xml:space="preserve">Most strain gages have nominal resistances of 120 or 350 </w:t>
      </w:r>
      <w:r w:rsidRPr="00517CF6">
        <w:rPr>
          <w:noProof/>
        </w:rPr>
        <w:t>ohm</w:t>
      </w:r>
      <w:r w:rsidRPr="00613937">
        <w:t xml:space="preserve">. A higher nominal resistance and lower excitation voltage </w:t>
      </w:r>
      <w:r w:rsidR="00114909">
        <w:rPr>
          <w:noProof/>
        </w:rPr>
        <w:t xml:space="preserve">are </w:t>
      </w:r>
      <w:r w:rsidR="00EB0379">
        <w:rPr>
          <w:noProof/>
        </w:rPr>
        <w:t>desirable</w:t>
      </w:r>
      <w:r w:rsidRPr="00613937">
        <w:t xml:space="preserve"> since that decreases measurement error due to lower </w:t>
      </w:r>
      <w:r w:rsidR="003E66CA">
        <w:t>O</w:t>
      </w:r>
      <w:r w:rsidRPr="00613937">
        <w:t>hmic/self-heating effects.</w:t>
      </w:r>
    </w:p>
    <w:p w14:paraId="52331988" w14:textId="77777777" w:rsidR="00F621EA" w:rsidRPr="00613937" w:rsidRDefault="00F621EA" w:rsidP="00F621EA"/>
    <w:p w14:paraId="0D6767A0" w14:textId="77777777" w:rsidR="00970DCD" w:rsidRDefault="00F621EA" w:rsidP="00F621EA">
      <w:r w:rsidRPr="00613937">
        <w:t xml:space="preserve">The sensitivity to </w:t>
      </w:r>
      <w:r w:rsidRPr="00517CF6">
        <w:rPr>
          <w:noProof/>
        </w:rPr>
        <w:t>strain</w:t>
      </w:r>
      <w:r w:rsidRPr="00613937">
        <w:t xml:space="preserve"> of a strain gage is called Gage Factor (GF) and is defined using Equation </w:t>
      </w:r>
      <w:r w:rsidR="003E66CA">
        <w:t>1-</w:t>
      </w:r>
      <w:r w:rsidRPr="00613937">
        <w:t>2:</w:t>
      </w:r>
    </w:p>
    <w:p w14:paraId="52FF2A35" w14:textId="77777777" w:rsidR="003E66CA" w:rsidRDefault="003E66CA" w:rsidP="00F621EA"/>
    <w:p w14:paraId="22031F3A" w14:textId="77777777" w:rsidR="003E66CA" w:rsidRDefault="003E66CA" w:rsidP="003E66CA">
      <w:pPr>
        <w:pStyle w:val="Caption"/>
      </w:pPr>
      <w:r>
        <w:t>Equation 1-2</w:t>
      </w:r>
    </w:p>
    <w:p w14:paraId="6CD1C417" w14:textId="77777777" w:rsidR="003E66CA" w:rsidRPr="00613937" w:rsidRDefault="003E66CA" w:rsidP="003E66CA">
      <w:pPr>
        <w:pStyle w:val="Caption"/>
      </w:pPr>
      <m:oMathPara>
        <m:oMath>
          <m:r>
            <w:rPr>
              <w:rFonts w:ascii="Cambria Math" w:hAnsi="Cambria Math"/>
              <w:sz w:val="32"/>
              <w:szCs w:val="32"/>
            </w:rPr>
            <m:t>GF=</m:t>
          </m:r>
          <m:f>
            <m:fPr>
              <m:ctrlPr>
                <w:rPr>
                  <w:rFonts w:ascii="Cambria Math" w:hAnsi="Cambria Math"/>
                  <w:i w:val="0"/>
                  <w:sz w:val="32"/>
                  <w:szCs w:val="32"/>
                </w:rPr>
              </m:ctrlPr>
            </m:fPr>
            <m:num>
              <m:f>
                <m:fPr>
                  <m:ctrlPr>
                    <w:rPr>
                      <w:rFonts w:ascii="Cambria Math" w:hAnsi="Cambria Math"/>
                      <w:i w:val="0"/>
                      <w:sz w:val="32"/>
                      <w:szCs w:val="32"/>
                    </w:rPr>
                  </m:ctrlPr>
                </m:fPr>
                <m:num>
                  <m:r>
                    <w:rPr>
                      <w:rFonts w:ascii="Cambria Math" w:hAnsi="Cambria Math"/>
                      <w:sz w:val="32"/>
                      <w:szCs w:val="32"/>
                    </w:rPr>
                    <m:t>∆R</m:t>
                  </m:r>
                </m:num>
                <m:den>
                  <m:sSub>
                    <m:sSubPr>
                      <m:ctrlPr>
                        <w:rPr>
                          <w:rFonts w:ascii="Cambria Math" w:hAnsi="Cambria Math"/>
                          <w:i w:val="0"/>
                          <w:sz w:val="32"/>
                          <w:szCs w:val="32"/>
                        </w:rPr>
                      </m:ctrlPr>
                    </m:sSubPr>
                    <m:e>
                      <m:r>
                        <w:rPr>
                          <w:rFonts w:ascii="Cambria Math" w:hAnsi="Cambria Math"/>
                          <w:sz w:val="32"/>
                          <w:szCs w:val="32"/>
                        </w:rPr>
                        <m:t>R</m:t>
                      </m:r>
                    </m:e>
                    <m:sub>
                      <m:r>
                        <w:rPr>
                          <w:rFonts w:ascii="Cambria Math" w:hAnsi="Cambria Math"/>
                          <w:sz w:val="32"/>
                          <w:szCs w:val="32"/>
                        </w:rPr>
                        <m:t>G</m:t>
                      </m:r>
                    </m:sub>
                  </m:sSub>
                </m:den>
              </m:f>
            </m:num>
            <m:den>
              <m:r>
                <w:rPr>
                  <w:rFonts w:ascii="Cambria Math" w:hAnsi="Cambria Math"/>
                  <w:sz w:val="32"/>
                  <w:szCs w:val="32"/>
                </w:rPr>
                <m:t>ε</m:t>
              </m:r>
            </m:den>
          </m:f>
        </m:oMath>
      </m:oMathPara>
    </w:p>
    <w:p w14:paraId="465CA642" w14:textId="77777777" w:rsidR="00F621EA" w:rsidRPr="00613937" w:rsidRDefault="00635BC5" w:rsidP="00635BC5">
      <w:r w:rsidRPr="00613937">
        <w:lastRenderedPageBreak/>
        <w:t xml:space="preserve">where </w:t>
      </w:r>
      <w:r w:rsidRPr="00613937">
        <w:rPr>
          <w:rFonts w:ascii="Symbol" w:hAnsi="Symbol"/>
        </w:rPr>
        <w:t></w:t>
      </w:r>
      <w:r w:rsidRPr="00613937">
        <w:rPr>
          <w:i/>
        </w:rPr>
        <w:t>R</w:t>
      </w:r>
      <w:r w:rsidRPr="00613937">
        <w:t xml:space="preserve"> is the change in resistance when the strain gage is deformed, </w:t>
      </w:r>
      <w:r w:rsidRPr="00613937">
        <w:rPr>
          <w:i/>
        </w:rPr>
        <w:t>R</w:t>
      </w:r>
      <w:r w:rsidRPr="00613937">
        <w:rPr>
          <w:i/>
          <w:vertAlign w:val="subscript"/>
        </w:rPr>
        <w:t>G</w:t>
      </w:r>
      <w:r w:rsidRPr="00613937">
        <w:t xml:space="preserve"> is the nominal resistance of the </w:t>
      </w:r>
      <w:r w:rsidRPr="00517CF6">
        <w:rPr>
          <w:noProof/>
        </w:rPr>
        <w:t>gage,</w:t>
      </w:r>
      <w:r w:rsidRPr="00613937">
        <w:t xml:space="preserve"> and </w:t>
      </w:r>
      <w:r w:rsidRPr="00613937">
        <w:rPr>
          <w:rFonts w:ascii="Symbol" w:hAnsi="Symbol"/>
        </w:rPr>
        <w:t></w:t>
      </w:r>
      <w:r w:rsidRPr="00613937">
        <w:t xml:space="preserve"> is the induced strain. Typical gage factor values are approximately 2. For example, </w:t>
      </w:r>
      <w:r w:rsidRPr="00613937">
        <w:rPr>
          <w:i/>
        </w:rPr>
        <w:t>GF</w:t>
      </w:r>
      <w:r w:rsidRPr="00613937">
        <w:t xml:space="preserve"> = 2 means if 1% strain is induced in a specimen, the gage</w:t>
      </w:r>
      <w:r w:rsidR="00FE481D">
        <w:t>’</w:t>
      </w:r>
      <w:r w:rsidRPr="00613937">
        <w:t xml:space="preserve">s relative resistance will change by 2%. Strain gages typically measure strains of up to 5% or 50,000 </w:t>
      </w:r>
      <w:r w:rsidRPr="00613937">
        <w:rPr>
          <w:rFonts w:ascii="Symbol" w:hAnsi="Symbol"/>
        </w:rPr>
        <w:t></w:t>
      </w:r>
      <w:r w:rsidRPr="00613937">
        <w:rPr>
          <w:rFonts w:ascii="Symbol" w:hAnsi="Symbol"/>
        </w:rPr>
        <w:t></w:t>
      </w:r>
      <w:r w:rsidRPr="00613937">
        <w:t>.</w:t>
      </w:r>
    </w:p>
    <w:p w14:paraId="6B630E36" w14:textId="77777777" w:rsidR="00F621EA" w:rsidRPr="00613937" w:rsidRDefault="00F621EA" w:rsidP="00F621EA"/>
    <w:p w14:paraId="52251E75" w14:textId="77777777" w:rsidR="002420F5" w:rsidRPr="00613937" w:rsidRDefault="002420F5" w:rsidP="002420F5">
      <w:pPr>
        <w:pStyle w:val="Heading4"/>
      </w:pPr>
      <w:r w:rsidRPr="00613937">
        <w:t>Wheatstone Bridge</w:t>
      </w:r>
    </w:p>
    <w:p w14:paraId="750E5D9F" w14:textId="77777777" w:rsidR="002420F5" w:rsidRPr="00613937" w:rsidRDefault="002420F5" w:rsidP="002420F5"/>
    <w:p w14:paraId="432A84EA" w14:textId="77777777" w:rsidR="002420F5" w:rsidRPr="00613937" w:rsidRDefault="002420F5" w:rsidP="002420F5">
      <w:r w:rsidRPr="00613937">
        <w:t xml:space="preserve">The output of a strain </w:t>
      </w:r>
      <w:r w:rsidR="001E389B" w:rsidRPr="008A3371">
        <w:rPr>
          <w:noProof/>
        </w:rPr>
        <w:t>gage</w:t>
      </w:r>
      <w:r w:rsidRPr="00613937">
        <w:t xml:space="preserve"> is not directly measured; rather the voltage drop due to the change in the sensor</w:t>
      </w:r>
      <w:r w:rsidR="00FE481D">
        <w:t>’</w:t>
      </w:r>
      <w:r w:rsidRPr="00613937">
        <w:t>s resistance is measured using a Wheatstone bridge circuit</w:t>
      </w:r>
      <w:r w:rsidR="003E66CA">
        <w:t xml:space="preserve"> (Figure 1-4)</w:t>
      </w:r>
      <w:r w:rsidRPr="00613937">
        <w:t xml:space="preserve">. It offers several advantages over voltage dividing circuits, which are typically used for measuring the output of resistive sensors. One benefit is that a Wheatstone bridge allows for higher measurement sensitivity and lower measurement error. Another advantage is that it removes large fixed voltage drops which are present in a typical voltage dividing circuit. Since the output of Wheatstone bridge circuits </w:t>
      </w:r>
      <w:r w:rsidR="008A3371">
        <w:rPr>
          <w:noProof/>
        </w:rPr>
        <w:t>is</w:t>
      </w:r>
      <w:r w:rsidR="008A3371" w:rsidRPr="00613937">
        <w:t xml:space="preserve"> </w:t>
      </w:r>
      <w:r w:rsidRPr="00613937">
        <w:t>very low (typically in the range of microvolts), removing a large fixed voltage drop allows for the signal to be amplified using an amplifier.</w:t>
      </w:r>
    </w:p>
    <w:p w14:paraId="5139CB11" w14:textId="77777777" w:rsidR="00446C2F" w:rsidRPr="00613937" w:rsidRDefault="00446C2F" w:rsidP="002420F5"/>
    <w:p w14:paraId="31301EA6" w14:textId="77777777" w:rsidR="00446C2F" w:rsidRPr="00613937" w:rsidRDefault="00446C2F" w:rsidP="00446C2F">
      <w:pPr>
        <w:jc w:val="center"/>
      </w:pPr>
      <w:r w:rsidRPr="00613937">
        <w:rPr>
          <w:noProof/>
        </w:rPr>
        <w:drawing>
          <wp:inline distT="0" distB="0" distL="0" distR="0" wp14:anchorId="4F8D6149" wp14:editId="7DDA1DC2">
            <wp:extent cx="2654135" cy="1636784"/>
            <wp:effectExtent l="0" t="0" r="0" b="1905"/>
            <wp:docPr id="65" name="Picture 65"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olki\Desktop\Strain Gag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80755" cy="1714870"/>
                    </a:xfrm>
                    <a:prstGeom prst="rect">
                      <a:avLst/>
                    </a:prstGeom>
                    <a:noFill/>
                    <a:ln>
                      <a:noFill/>
                    </a:ln>
                  </pic:spPr>
                </pic:pic>
              </a:graphicData>
            </a:graphic>
          </wp:inline>
        </w:drawing>
      </w:r>
    </w:p>
    <w:p w14:paraId="1E14871F" w14:textId="77777777" w:rsidR="00446C2F" w:rsidRPr="00613937" w:rsidRDefault="00446C2F" w:rsidP="00446C2F">
      <w:pPr>
        <w:jc w:val="center"/>
      </w:pPr>
    </w:p>
    <w:p w14:paraId="14906850" w14:textId="77777777" w:rsidR="00446C2F" w:rsidRPr="00613937" w:rsidRDefault="00446C2F" w:rsidP="00446C2F">
      <w:pPr>
        <w:pStyle w:val="Caption"/>
        <w:jc w:val="center"/>
      </w:pPr>
      <w:r w:rsidRPr="00613937">
        <w:t xml:space="preserve">Figure </w:t>
      </w:r>
      <w:r w:rsidR="003E66CA">
        <w:t>1-</w:t>
      </w:r>
      <w:r w:rsidRPr="00613937">
        <w:t>4</w:t>
      </w:r>
      <w:r w:rsidR="003E66CA">
        <w:t>:</w:t>
      </w:r>
      <w:r w:rsidRPr="00613937">
        <w:t xml:space="preserve"> A Wheatstone bridge circuit for measuring the output of resistive sensors</w:t>
      </w:r>
    </w:p>
    <w:p w14:paraId="02FE7372" w14:textId="77777777" w:rsidR="002420F5" w:rsidRPr="00613937" w:rsidRDefault="00446C2F" w:rsidP="00446C2F">
      <w:r w:rsidRPr="00613937">
        <w:t>The relationship between the resistors (</w:t>
      </w:r>
      <w:r w:rsidRPr="00613937">
        <w:rPr>
          <w:i/>
        </w:rPr>
        <w:t>R</w:t>
      </w:r>
      <w:r w:rsidRPr="00613937">
        <w:rPr>
          <w:i/>
          <w:vertAlign w:val="subscript"/>
        </w:rPr>
        <w:t>1</w:t>
      </w:r>
      <w:r w:rsidRPr="00613937">
        <w:t xml:space="preserve">, </w:t>
      </w:r>
      <w:r w:rsidRPr="00613937">
        <w:rPr>
          <w:i/>
        </w:rPr>
        <w:t>R</w:t>
      </w:r>
      <w:r w:rsidRPr="00613937">
        <w:rPr>
          <w:i/>
          <w:vertAlign w:val="subscript"/>
        </w:rPr>
        <w:t>2</w:t>
      </w:r>
      <w:r w:rsidRPr="00613937">
        <w:t xml:space="preserve">, </w:t>
      </w:r>
      <w:r w:rsidRPr="00613937">
        <w:rPr>
          <w:i/>
        </w:rPr>
        <w:t>R</w:t>
      </w:r>
      <w:r w:rsidRPr="00613937">
        <w:rPr>
          <w:i/>
          <w:vertAlign w:val="subscript"/>
        </w:rPr>
        <w:t>3</w:t>
      </w:r>
      <w:r w:rsidRPr="00613937">
        <w:t xml:space="preserve">, and </w:t>
      </w:r>
      <w:r w:rsidRPr="00613937">
        <w:rPr>
          <w:i/>
        </w:rPr>
        <w:t>R</w:t>
      </w:r>
      <w:r w:rsidRPr="00613937">
        <w:rPr>
          <w:i/>
          <w:vertAlign w:val="subscript"/>
        </w:rPr>
        <w:t>4</w:t>
      </w:r>
      <w:r w:rsidRPr="00613937">
        <w:t>), excitation voltage (</w:t>
      </w:r>
      <w:r w:rsidRPr="00613937">
        <w:rPr>
          <w:i/>
        </w:rPr>
        <w:t>V</w:t>
      </w:r>
      <w:r w:rsidRPr="00613937">
        <w:rPr>
          <w:i/>
          <w:vertAlign w:val="subscript"/>
        </w:rPr>
        <w:t>Ex</w:t>
      </w:r>
      <w:r w:rsidRPr="00613937">
        <w:t>) and output voltage (</w:t>
      </w:r>
      <w:r w:rsidRPr="00613937">
        <w:rPr>
          <w:i/>
        </w:rPr>
        <w:t>V</w:t>
      </w:r>
      <w:r w:rsidRPr="00613937">
        <w:rPr>
          <w:i/>
          <w:vertAlign w:val="subscript"/>
        </w:rPr>
        <w:t>O</w:t>
      </w:r>
      <w:r w:rsidRPr="00613937">
        <w:t xml:space="preserve">) is governed by Equation </w:t>
      </w:r>
      <w:r w:rsidR="003E66CA">
        <w:t>1-</w:t>
      </w:r>
      <w:r w:rsidRPr="00613937">
        <w:t>3:</w:t>
      </w:r>
    </w:p>
    <w:p w14:paraId="769FA099" w14:textId="77777777" w:rsidR="00446C2F" w:rsidRDefault="00446C2F" w:rsidP="00446C2F"/>
    <w:p w14:paraId="64E0F2A9" w14:textId="77777777" w:rsidR="003E66CA" w:rsidRDefault="003E66CA" w:rsidP="003E66CA">
      <w:pPr>
        <w:pStyle w:val="Caption"/>
      </w:pPr>
      <w:r>
        <w:t>Equation 1-3</w:t>
      </w:r>
    </w:p>
    <w:p w14:paraId="24CA2F83" w14:textId="77777777" w:rsidR="003E66CA" w:rsidRPr="003E66CA" w:rsidRDefault="00684E7B" w:rsidP="00446C2F">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oMath>
      </m:oMathPara>
    </w:p>
    <w:p w14:paraId="7B8D8090" w14:textId="77777777" w:rsidR="003E66CA" w:rsidRPr="00613937" w:rsidRDefault="003E66CA" w:rsidP="00446C2F"/>
    <w:p w14:paraId="7E8A1B8E" w14:textId="77777777" w:rsidR="00446C2F" w:rsidRDefault="00446C2F" w:rsidP="00446C2F">
      <w:r w:rsidRPr="00613937">
        <w:t xml:space="preserve">For </w:t>
      </w:r>
      <w:r w:rsidRPr="00613937">
        <w:rPr>
          <w:i/>
        </w:rPr>
        <w:t>V</w:t>
      </w:r>
      <w:r w:rsidRPr="00613937">
        <w:rPr>
          <w:i/>
          <w:vertAlign w:val="subscript"/>
        </w:rPr>
        <w:t>O</w:t>
      </w:r>
      <w:r w:rsidRPr="00613937">
        <w:t xml:space="preserve"> to be zero, the following relationship must hold true, in which case the bridge is said to be balanced:</w:t>
      </w:r>
    </w:p>
    <w:p w14:paraId="1350118C" w14:textId="77777777" w:rsidR="003E66CA" w:rsidRDefault="003E66CA" w:rsidP="003E66CA">
      <w:pPr>
        <w:pStyle w:val="Caption"/>
      </w:pPr>
      <w:r>
        <w:lastRenderedPageBreak/>
        <w:t>Equation 1-4</w:t>
      </w:r>
    </w:p>
    <w:p w14:paraId="01BDDE30" w14:textId="77777777" w:rsidR="003E66CA" w:rsidRPr="003E66CA" w:rsidRDefault="00684E7B" w:rsidP="003E66CA">
      <w:pPr>
        <w:rPr>
          <w:color w:val="0A60A3"/>
          <w:sz w:val="32"/>
          <w:szCs w:val="32"/>
        </w:rPr>
      </w:pPr>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den>
          </m:f>
        </m:oMath>
      </m:oMathPara>
    </w:p>
    <w:p w14:paraId="6C017EFF" w14:textId="77777777" w:rsidR="003E66CA" w:rsidRPr="003E66CA" w:rsidRDefault="003E66CA" w:rsidP="003E66CA"/>
    <w:p w14:paraId="1071F93F" w14:textId="77777777" w:rsidR="00446C2F" w:rsidRPr="00613937" w:rsidRDefault="00446C2F" w:rsidP="00446C2F">
      <w:r w:rsidRPr="00613937">
        <w:t>However, when the resistance of one of the resistors changes value, the bridge circuit generates an output voltage and is said to become unbalanced. Generally, the following three distinct Wheatstone bridge configurations are used for measuring the output of strain gages: (a) quarter-bridge, (b) half-bridge, and (c) full-bridge configuration.</w:t>
      </w:r>
    </w:p>
    <w:p w14:paraId="7F73B2FC" w14:textId="77777777" w:rsidR="00446C2F" w:rsidRPr="00613937" w:rsidRDefault="00446C2F" w:rsidP="00446C2F"/>
    <w:p w14:paraId="14A66A3B" w14:textId="77777777" w:rsidR="00446C2F" w:rsidRPr="00613937" w:rsidRDefault="00446C2F" w:rsidP="00446C2F">
      <w:pPr>
        <w:pStyle w:val="Heading5"/>
      </w:pPr>
      <w:r w:rsidRPr="00613937">
        <w:t>Quarter-bridge Configuration</w:t>
      </w:r>
    </w:p>
    <w:p w14:paraId="4F461680" w14:textId="77777777" w:rsidR="00446C2F" w:rsidRPr="00613937" w:rsidRDefault="00446C2F" w:rsidP="00446C2F">
      <w:r w:rsidRPr="00613937">
        <w:t xml:space="preserve">Figure </w:t>
      </w:r>
      <w:r w:rsidR="003E66CA">
        <w:t>1-</w:t>
      </w:r>
      <w:r w:rsidRPr="00613937">
        <w:t>5 illustrates a quarter-bridge Wheatstone bridge configuration. It consists of a single active strain gage (</w:t>
      </w:r>
      <w:r w:rsidRPr="00613937">
        <w:rPr>
          <w:i/>
        </w:rPr>
        <w:t>R</w:t>
      </w:r>
      <w:r w:rsidRPr="00613937">
        <w:rPr>
          <w:i/>
          <w:vertAlign w:val="subscript"/>
        </w:rPr>
        <w:t>G</w:t>
      </w:r>
      <w:r w:rsidRPr="00613937">
        <w:t xml:space="preserve">) and three fixed external precision resistors. It is the simplest strain measurement configuration and offers the lowest measurement sensitivity. Typically </w:t>
      </w:r>
      <w:r w:rsidRPr="00613937">
        <w:rPr>
          <w:i/>
        </w:rPr>
        <w:t>R</w:t>
      </w:r>
      <w:r w:rsidRPr="00613937">
        <w:rPr>
          <w:i/>
          <w:vertAlign w:val="subscript"/>
        </w:rPr>
        <w:t>G</w:t>
      </w:r>
      <w:r w:rsidRPr="00613937">
        <w:t xml:space="preserve"> = 120 or 350 ohm when unstrained and the fixed resistors each equal 120 or 350 </w:t>
      </w:r>
      <w:r w:rsidRPr="003B641C">
        <w:rPr>
          <w:noProof/>
        </w:rPr>
        <w:t>ohm</w:t>
      </w:r>
      <w:r w:rsidRPr="00613937">
        <w:t>, respectively.</w:t>
      </w:r>
    </w:p>
    <w:p w14:paraId="4EDA07C3" w14:textId="77777777" w:rsidR="00446C2F" w:rsidRPr="00613937" w:rsidRDefault="00446C2F" w:rsidP="00446C2F"/>
    <w:p w14:paraId="1D68A6D3" w14:textId="77777777" w:rsidR="00C06625" w:rsidRPr="00613937" w:rsidRDefault="00C06625" w:rsidP="00C06625">
      <w:pPr>
        <w:pStyle w:val="Caption"/>
        <w:jc w:val="center"/>
      </w:pPr>
      <w:r w:rsidRPr="00613937">
        <w:rPr>
          <w:noProof/>
        </w:rPr>
        <w:drawing>
          <wp:inline distT="0" distB="0" distL="0" distR="0" wp14:anchorId="33B49F6D" wp14:editId="3354ED7E">
            <wp:extent cx="5499537" cy="1638795"/>
            <wp:effectExtent l="0" t="0" r="6350" b="0"/>
            <wp:docPr id="66" name="Picture 66"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olki\Desktop\Strain Gag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0571" cy="1659962"/>
                    </a:xfrm>
                    <a:prstGeom prst="rect">
                      <a:avLst/>
                    </a:prstGeom>
                    <a:noFill/>
                    <a:ln>
                      <a:noFill/>
                    </a:ln>
                  </pic:spPr>
                </pic:pic>
              </a:graphicData>
            </a:graphic>
          </wp:inline>
        </w:drawing>
      </w:r>
      <w:r w:rsidRPr="00613937">
        <w:br/>
      </w:r>
    </w:p>
    <w:p w14:paraId="52D49E1B" w14:textId="77777777" w:rsidR="00C06625" w:rsidRPr="00613937" w:rsidRDefault="00C06625" w:rsidP="00C06625">
      <w:pPr>
        <w:pStyle w:val="Caption"/>
        <w:jc w:val="center"/>
      </w:pPr>
      <w:r w:rsidRPr="00613937">
        <w:t xml:space="preserve">Figure </w:t>
      </w:r>
      <w:r w:rsidR="003E66CA">
        <w:t>1-</w:t>
      </w:r>
      <w:r w:rsidRPr="00613937">
        <w:t>5</w:t>
      </w:r>
      <w:r w:rsidR="003E66CA">
        <w:t>:</w:t>
      </w:r>
      <w:r w:rsidRPr="00613937">
        <w:t xml:space="preserve"> Quarter-bridge configuration for measuring strain in a cantilever beam</w:t>
      </w:r>
    </w:p>
    <w:p w14:paraId="41C24727" w14:textId="77777777" w:rsidR="00C06625" w:rsidRPr="00613937" w:rsidRDefault="00C06625" w:rsidP="00C06625">
      <w:pPr>
        <w:jc w:val="center"/>
      </w:pPr>
    </w:p>
    <w:p w14:paraId="553078BC" w14:textId="77777777" w:rsidR="00C06625" w:rsidRPr="00613937" w:rsidRDefault="00C06625" w:rsidP="00C06625">
      <w:r w:rsidRPr="00613937">
        <w:t>When a bending force is applied to the beam, it causes the beam along with the strain gage to deform. As a result, the resistance of the gage changes and a voltage output (</w:t>
      </w:r>
      <w:r w:rsidRPr="00613937">
        <w:rPr>
          <w:i/>
        </w:rPr>
        <w:t>V</w:t>
      </w:r>
      <w:r w:rsidRPr="00613937">
        <w:rPr>
          <w:i/>
          <w:vertAlign w:val="subscript"/>
        </w:rPr>
        <w:t>O</w:t>
      </w:r>
      <w:r w:rsidRPr="00613937">
        <w:t>) is generated which can be measured using a DAQ. The voltage output is proportional to the strain induced in the beam.</w:t>
      </w:r>
    </w:p>
    <w:p w14:paraId="3F94AEC5" w14:textId="77777777" w:rsidR="00C06625" w:rsidRPr="00613937" w:rsidRDefault="00C06625" w:rsidP="00C06625"/>
    <w:p w14:paraId="460199AD" w14:textId="77777777" w:rsidR="00C06625" w:rsidRPr="00613937" w:rsidRDefault="00C06625" w:rsidP="00C06625">
      <w:r w:rsidRPr="00613937">
        <w:t xml:space="preserve">For example, assume that a bending force causes </w:t>
      </w:r>
      <w:r w:rsidRPr="00613937">
        <w:rPr>
          <w:i/>
        </w:rPr>
        <w:t>R</w:t>
      </w:r>
      <w:r w:rsidRPr="00613937">
        <w:rPr>
          <w:i/>
          <w:vertAlign w:val="subscript"/>
        </w:rPr>
        <w:t>G</w:t>
      </w:r>
      <w:r w:rsidRPr="00613937">
        <w:t xml:space="preserve">, which has a nominal resistance of 350 </w:t>
      </w:r>
      <w:r w:rsidRPr="003B641C">
        <w:rPr>
          <w:noProof/>
        </w:rPr>
        <w:t>ohm</w:t>
      </w:r>
      <w:r w:rsidRPr="00613937">
        <w:t xml:space="preserve">, to increase by 0.0085 </w:t>
      </w:r>
      <w:r w:rsidRPr="003B641C">
        <w:rPr>
          <w:noProof/>
        </w:rPr>
        <w:t>ohm</w:t>
      </w:r>
      <w:r w:rsidRPr="00613937">
        <w:t xml:space="preserve">. If the bridge is excited at 5 V, using Equation </w:t>
      </w:r>
      <w:r w:rsidR="003E66CA">
        <w:t>1-</w:t>
      </w:r>
      <w:r w:rsidRPr="00613937">
        <w:t xml:space="preserve">3, the output voltage of the bridge circuit will be </w:t>
      </w:r>
      <w:r w:rsidRPr="00613937">
        <w:rPr>
          <w:i/>
        </w:rPr>
        <w:t>V</w:t>
      </w:r>
      <w:r w:rsidRPr="00613937">
        <w:rPr>
          <w:i/>
          <w:vertAlign w:val="subscript"/>
        </w:rPr>
        <w:t>0</w:t>
      </w:r>
      <w:r w:rsidRPr="00613937">
        <w:t xml:space="preserve"> = -30 microvolts.</w:t>
      </w:r>
    </w:p>
    <w:p w14:paraId="46716115" w14:textId="77777777" w:rsidR="00C06625" w:rsidRPr="00613937" w:rsidRDefault="00C06625" w:rsidP="00C06625"/>
    <w:p w14:paraId="06A6374D" w14:textId="77777777" w:rsidR="00C06625" w:rsidRPr="00613937" w:rsidRDefault="00C06625" w:rsidP="00C06625">
      <w:r w:rsidRPr="00613937">
        <w:lastRenderedPageBreak/>
        <w:t>In practice, the output voltage of a quarter-bridge configuration is very minute and will require amplification to increase measurement resolution before being measured using a DAQ. Typical strain gage circuits or DAQs have built-in amplifiers to increase the signal levels to 10 mV/V (10 mV per each volt of excitation).</w:t>
      </w:r>
    </w:p>
    <w:p w14:paraId="31A44231" w14:textId="77777777" w:rsidR="00C06625" w:rsidRPr="00613937" w:rsidRDefault="00C06625" w:rsidP="00C06625"/>
    <w:p w14:paraId="058C14A4" w14:textId="77777777" w:rsidR="00C06625" w:rsidRDefault="00C06625" w:rsidP="00C06625">
      <w:r w:rsidRPr="00613937">
        <w:t xml:space="preserve">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3</w:t>
      </w:r>
      <w:r w:rsidRPr="00613937">
        <w:t xml:space="preserve"> = </w:t>
      </w:r>
      <w:r w:rsidRPr="00613937">
        <w:rPr>
          <w:i/>
        </w:rPr>
        <w:t>R</w:t>
      </w:r>
      <w:r w:rsidRPr="00613937">
        <w:rPr>
          <w:i/>
          <w:vertAlign w:val="subscript"/>
        </w:rPr>
        <w:t>G</w:t>
      </w:r>
      <w:r w:rsidRPr="00613937">
        <w:t xml:space="preserve">, and substituting Eq. </w:t>
      </w:r>
      <w:r w:rsidR="003E66CA">
        <w:t>1-</w:t>
      </w:r>
      <w:r w:rsidRPr="00613937">
        <w:t xml:space="preserve">2 in Eq. </w:t>
      </w:r>
      <w:r w:rsidR="003E66CA">
        <w:t>1-</w:t>
      </w:r>
      <w:r w:rsidRPr="00613937">
        <w:t>3, the output voltage (</w:t>
      </w:r>
      <w:r w:rsidRPr="00613937">
        <w:rPr>
          <w:i/>
        </w:rPr>
        <w:t>V</w:t>
      </w:r>
      <w:r w:rsidRPr="00613937">
        <w:rPr>
          <w:i/>
          <w:vertAlign w:val="subscript"/>
        </w:rPr>
        <w:t>O</w:t>
      </w:r>
      <w:r w:rsidRPr="00613937">
        <w:t xml:space="preserve">) of the quarter-bridge circuit can b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Pr="00613937">
        <w:rPr>
          <w:rFonts w:ascii="Symbol" w:hAnsi="Symbol"/>
        </w:rPr>
        <w:t></w:t>
      </w:r>
      <w:r w:rsidRPr="00613937">
        <w:t xml:space="preserve">) as shown in Equation </w:t>
      </w:r>
      <w:r w:rsidR="003E66CA">
        <w:t>1-</w:t>
      </w:r>
      <w:r w:rsidRPr="00613937">
        <w:t>5:</w:t>
      </w:r>
    </w:p>
    <w:p w14:paraId="6A008BF3" w14:textId="77777777" w:rsidR="003E66CA" w:rsidRDefault="003E66CA" w:rsidP="00C06625"/>
    <w:p w14:paraId="3205E835" w14:textId="77777777" w:rsidR="003E66CA" w:rsidRDefault="003E66CA" w:rsidP="003E66CA">
      <w:pPr>
        <w:pStyle w:val="Caption"/>
      </w:pPr>
      <w:r>
        <w:t>Equation 1-5</w:t>
      </w:r>
    </w:p>
    <w:p w14:paraId="27AA078E" w14:textId="77777777" w:rsidR="003E66CA" w:rsidRPr="003E66CA" w:rsidRDefault="00684E7B" w:rsidP="003E66CA">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4</m:t>
              </m:r>
            </m:den>
          </m:f>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1+GF∙</m:t>
                  </m:r>
                  <m:f>
                    <m:fPr>
                      <m:ctrlPr>
                        <w:rPr>
                          <w:rFonts w:ascii="Cambria Math" w:hAnsi="Cambria Math"/>
                          <w:i/>
                          <w:color w:val="0A60A3"/>
                          <w:sz w:val="32"/>
                          <w:szCs w:val="32"/>
                        </w:rPr>
                      </m:ctrlPr>
                    </m:fPr>
                    <m:num>
                      <m:r>
                        <w:rPr>
                          <w:rFonts w:ascii="Cambria Math" w:hAnsi="Cambria Math"/>
                          <w:color w:val="0A60A3"/>
                          <w:sz w:val="32"/>
                          <w:szCs w:val="32"/>
                        </w:rPr>
                        <m:t>ε</m:t>
                      </m:r>
                    </m:num>
                    <m:den>
                      <m:r>
                        <w:rPr>
                          <w:rFonts w:ascii="Cambria Math" w:hAnsi="Cambria Math"/>
                          <w:color w:val="0A60A3"/>
                          <w:sz w:val="32"/>
                          <w:szCs w:val="32"/>
                        </w:rPr>
                        <m:t>2</m:t>
                      </m:r>
                    </m:den>
                  </m:f>
                </m:den>
              </m:f>
            </m:e>
          </m:d>
        </m:oMath>
      </m:oMathPara>
    </w:p>
    <w:p w14:paraId="40F0A54F" w14:textId="77777777" w:rsidR="00C06625" w:rsidRPr="00613937" w:rsidRDefault="00C06625" w:rsidP="00C06625"/>
    <w:p w14:paraId="6B028F8E" w14:textId="77777777" w:rsidR="00C06625" w:rsidRPr="00613937" w:rsidRDefault="00C06625" w:rsidP="00C06625">
      <w:r w:rsidRPr="00613937">
        <w:t xml:space="preserve">Note that the presence of the term </w:t>
      </w:r>
      <w:r w:rsidR="00E8721C" w:rsidRPr="00613937">
        <w:t>1/(1+GF</w:t>
      </w:r>
      <w:r w:rsidR="00E8721C" w:rsidRPr="00613937">
        <w:rPr>
          <w:rFonts w:cs="Arial"/>
        </w:rPr>
        <w:t>∙</w:t>
      </w:r>
      <w:r w:rsidR="00E8721C" w:rsidRPr="00613937">
        <w:rPr>
          <w:rFonts w:ascii="Symbol" w:hAnsi="Symbol"/>
        </w:rPr>
        <w:t></w:t>
      </w:r>
      <w:r w:rsidR="00E8721C" w:rsidRPr="00613937">
        <w:t xml:space="preserve">/2) </w:t>
      </w:r>
      <w:r w:rsidRPr="00613937">
        <w:t>indicates non-linearity in the output of a quarter-bridge configuration with respect to strain.</w:t>
      </w:r>
    </w:p>
    <w:p w14:paraId="5C4A1BD7" w14:textId="77777777" w:rsidR="00E8721C" w:rsidRPr="00613937" w:rsidRDefault="00E8721C" w:rsidP="00C06625"/>
    <w:p w14:paraId="221AFE9E" w14:textId="77777777" w:rsidR="00E8721C" w:rsidRPr="00613937" w:rsidRDefault="00E8721C" w:rsidP="00E8721C">
      <w:pPr>
        <w:pStyle w:val="Heading5"/>
      </w:pPr>
      <w:r w:rsidRPr="00613937">
        <w:t>Half-bridge Configuration</w:t>
      </w:r>
    </w:p>
    <w:p w14:paraId="00A6C261" w14:textId="77777777" w:rsidR="00E8721C" w:rsidRPr="00613937" w:rsidRDefault="00E8721C" w:rsidP="00E8721C">
      <w:r w:rsidRPr="00613937">
        <w:t xml:space="preserve">A half-bridge configuration uses two active strain gages and two fixed external resistors. Depending on the type of strain being measured (e.g. bending, torsion, tension, etc.), strain gages in a half-bridge configuration are mounted differently on a specimen. It offers the benefit of twice the sensitivity of a quarter-bridge configuration. Figure </w:t>
      </w:r>
      <w:r w:rsidR="003E66CA">
        <w:t>1-</w:t>
      </w:r>
      <w:r w:rsidRPr="00613937">
        <w:t>6 illustrates a half-bridge configuration for measuring bending strain in a cantilever beam with two active gages mounted on opposite sides of the beam. When a bending force is applied to the beam, it causes tension in one of the gages while the other gage compresses.</w:t>
      </w:r>
    </w:p>
    <w:p w14:paraId="187BA196" w14:textId="77777777" w:rsidR="00E8721C" w:rsidRPr="00613937" w:rsidRDefault="00E8721C" w:rsidP="00E8721C"/>
    <w:p w14:paraId="59F2C09F" w14:textId="77777777" w:rsidR="00E8721C" w:rsidRPr="00613937" w:rsidRDefault="00E8721C" w:rsidP="00E8721C">
      <w:pPr>
        <w:jc w:val="center"/>
      </w:pPr>
      <w:r w:rsidRPr="00613937">
        <w:rPr>
          <w:noProof/>
        </w:rPr>
        <w:drawing>
          <wp:inline distT="0" distB="0" distL="0" distR="0" wp14:anchorId="5C27CCE5" wp14:editId="7DEC4A06">
            <wp:extent cx="5160936" cy="1546930"/>
            <wp:effectExtent l="0" t="0" r="1905" b="0"/>
            <wp:docPr id="68" name="Picture 68"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Strain Gag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77754" cy="1551971"/>
                    </a:xfrm>
                    <a:prstGeom prst="rect">
                      <a:avLst/>
                    </a:prstGeom>
                    <a:noFill/>
                    <a:ln>
                      <a:noFill/>
                    </a:ln>
                  </pic:spPr>
                </pic:pic>
              </a:graphicData>
            </a:graphic>
          </wp:inline>
        </w:drawing>
      </w:r>
    </w:p>
    <w:p w14:paraId="50D483E4" w14:textId="77777777" w:rsidR="003E66CA" w:rsidRDefault="003E66CA" w:rsidP="00E8721C">
      <w:pPr>
        <w:pStyle w:val="Caption"/>
        <w:jc w:val="center"/>
      </w:pPr>
    </w:p>
    <w:p w14:paraId="03D4A82F" w14:textId="77777777" w:rsidR="00E8721C" w:rsidRPr="00613937" w:rsidRDefault="00E8721C" w:rsidP="00E8721C">
      <w:pPr>
        <w:pStyle w:val="Caption"/>
        <w:jc w:val="center"/>
      </w:pPr>
      <w:r w:rsidRPr="00613937">
        <w:t xml:space="preserve">Figure </w:t>
      </w:r>
      <w:r w:rsidR="003E66CA">
        <w:t>1-</w:t>
      </w:r>
      <w:r w:rsidRPr="00613937">
        <w:t>6</w:t>
      </w:r>
      <w:r w:rsidR="003E66CA">
        <w:t>:</w:t>
      </w:r>
      <w:r w:rsidRPr="00613937">
        <w:t xml:space="preserve"> Half-bridge configuration for measuring strain in a cantilever beam</w:t>
      </w:r>
    </w:p>
    <w:p w14:paraId="1044CB33" w14:textId="77777777" w:rsidR="00E8721C" w:rsidRDefault="00E8721C" w:rsidP="00E8721C">
      <w:r w:rsidRPr="00613937">
        <w:lastRenderedPageBreak/>
        <w:t xml:space="preserve">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G</w:t>
      </w:r>
      <w:r w:rsidRPr="00613937">
        <w:t xml:space="preserve">, and substituting Eq. </w:t>
      </w:r>
      <w:r w:rsidR="003E66CA">
        <w:t>1-</w:t>
      </w:r>
      <w:r w:rsidRPr="00613937">
        <w:t xml:space="preserve">2 in Eq. </w:t>
      </w:r>
      <w:r w:rsidR="003E66CA">
        <w:t>1-</w:t>
      </w:r>
      <w:r w:rsidRPr="00613937">
        <w:t>3, the output voltage (</w:t>
      </w:r>
      <w:r w:rsidRPr="00613937">
        <w:rPr>
          <w:i/>
        </w:rPr>
        <w:t>V</w:t>
      </w:r>
      <w:r w:rsidRPr="00613937">
        <w:rPr>
          <w:i/>
          <w:vertAlign w:val="subscript"/>
        </w:rPr>
        <w:t>O</w:t>
      </w:r>
      <w:r w:rsidRPr="00613937">
        <w:t xml:space="preserve">) of the half-bridge circuit can b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Pr="00613937">
        <w:rPr>
          <w:rFonts w:ascii="Symbol" w:hAnsi="Symbol"/>
        </w:rPr>
        <w:t></w:t>
      </w:r>
      <w:r w:rsidRPr="00613937">
        <w:t xml:space="preserve">) as shown in Equation </w:t>
      </w:r>
      <w:r w:rsidR="003E66CA">
        <w:t>1-</w:t>
      </w:r>
      <w:r w:rsidRPr="00613937">
        <w:t>6:</w:t>
      </w:r>
    </w:p>
    <w:p w14:paraId="3A3418E1" w14:textId="77777777" w:rsidR="003E66CA" w:rsidRDefault="003E66CA" w:rsidP="00E8721C"/>
    <w:p w14:paraId="7BAB2FCC" w14:textId="77777777" w:rsidR="003E66CA" w:rsidRPr="00613937" w:rsidRDefault="003E66CA" w:rsidP="003E66CA">
      <w:pPr>
        <w:pStyle w:val="Caption"/>
      </w:pPr>
      <w:r>
        <w:t>Equation 1-6</w:t>
      </w:r>
    </w:p>
    <w:p w14:paraId="7155B0EC" w14:textId="77777777" w:rsidR="00E8721C" w:rsidRDefault="00684E7B" w:rsidP="00E8721C">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2</m:t>
              </m:r>
            </m:den>
          </m:f>
        </m:oMath>
      </m:oMathPara>
    </w:p>
    <w:p w14:paraId="7F714BD6" w14:textId="77777777" w:rsidR="003E66CA" w:rsidRPr="00613937" w:rsidRDefault="003E66CA" w:rsidP="00E8721C"/>
    <w:p w14:paraId="3877458E" w14:textId="77777777" w:rsidR="00673E0B" w:rsidRPr="00613937" w:rsidRDefault="00673E0B" w:rsidP="00673E0B">
      <w:pPr>
        <w:pStyle w:val="Heading5"/>
      </w:pPr>
      <w:r w:rsidRPr="00613937">
        <w:t>Full-bridge Configuration</w:t>
      </w:r>
    </w:p>
    <w:p w14:paraId="52B43951" w14:textId="77777777" w:rsidR="00C06625" w:rsidRPr="00613937" w:rsidRDefault="00673E0B" w:rsidP="00673E0B">
      <w:r w:rsidRPr="00613937">
        <w:t xml:space="preserve">As illustrated in Figure </w:t>
      </w:r>
      <w:r w:rsidR="003E66CA">
        <w:t>1-</w:t>
      </w:r>
      <w:r w:rsidRPr="00613937">
        <w:t>7, a full-bridge configuration uses 4 active strain gages of equal resistance (</w:t>
      </w:r>
      <w:r w:rsidRPr="00613937">
        <w:rPr>
          <w:i/>
        </w:rPr>
        <w:t>R</w:t>
      </w:r>
      <w:r w:rsidRPr="00613937">
        <w:rPr>
          <w:i/>
          <w:vertAlign w:val="subscript"/>
        </w:rPr>
        <w:t>G</w:t>
      </w:r>
      <w:r w:rsidRPr="00613937">
        <w:t xml:space="preserve">) and thus does not employ any external fixed resistors to complete the bridge circuit. Substituting Eq. </w:t>
      </w:r>
      <w:r w:rsidR="003E66CA">
        <w:t>1-</w:t>
      </w:r>
      <w:r w:rsidRPr="00613937">
        <w:t xml:space="preserve">2 in Eq. </w:t>
      </w:r>
      <w:r w:rsidR="003E66CA">
        <w:t>1-</w:t>
      </w:r>
      <w:r w:rsidRPr="00613937">
        <w:t>3, the output voltage of the full-bridge circuit (</w:t>
      </w:r>
      <w:r w:rsidRPr="00613937">
        <w:rPr>
          <w:i/>
        </w:rPr>
        <w:t>V</w:t>
      </w:r>
      <w:r w:rsidRPr="00613937">
        <w:rPr>
          <w:i/>
          <w:vertAlign w:val="subscript"/>
        </w:rPr>
        <w:t>O</w:t>
      </w:r>
      <w:r w:rsidRPr="00613937">
        <w:t xml:space="preserve">) can be expressed in terms of </w:t>
      </w:r>
      <w:r w:rsidRPr="00613937">
        <w:rPr>
          <w:i/>
        </w:rPr>
        <w:t>V</w:t>
      </w:r>
      <w:r w:rsidRPr="00613937">
        <w:rPr>
          <w:i/>
          <w:vertAlign w:val="subscript"/>
        </w:rPr>
        <w:t>Ex</w:t>
      </w:r>
      <w:r w:rsidRPr="00613937">
        <w:t xml:space="preserve">, </w:t>
      </w:r>
      <w:r w:rsidRPr="00613937">
        <w:rPr>
          <w:i/>
        </w:rPr>
        <w:t>GF</w:t>
      </w:r>
      <w:r w:rsidRPr="00613937">
        <w:t>, and strain (</w:t>
      </w:r>
      <w:r w:rsidRPr="00613937">
        <w:rPr>
          <w:rFonts w:ascii="Symbol" w:hAnsi="Symbol"/>
        </w:rPr>
        <w:t></w:t>
      </w:r>
      <w:r w:rsidRPr="00613937">
        <w:t xml:space="preserve">) as shown in Equation </w:t>
      </w:r>
      <w:r w:rsidR="003E66CA">
        <w:t>1-</w:t>
      </w:r>
      <w:r w:rsidRPr="00613937">
        <w:t>7:</w:t>
      </w:r>
    </w:p>
    <w:p w14:paraId="6707C55F" w14:textId="77777777" w:rsidR="00673E0B" w:rsidRDefault="00673E0B" w:rsidP="00673E0B"/>
    <w:p w14:paraId="302BAB66" w14:textId="77777777" w:rsidR="003E66CA" w:rsidRDefault="003E66CA" w:rsidP="003E66CA">
      <w:pPr>
        <w:pStyle w:val="Caption"/>
      </w:pPr>
      <w:r>
        <w:t>Equation 1-7</w:t>
      </w:r>
    </w:p>
    <w:p w14:paraId="165B3263" w14:textId="77777777" w:rsidR="003E66CA" w:rsidRDefault="00684E7B" w:rsidP="003E66CA">
      <w:pPr>
        <w:pStyle w:val="Caption"/>
      </w:pPr>
      <m:oMathPara>
        <m:oMath>
          <m:f>
            <m:fPr>
              <m:ctrlPr>
                <w:rPr>
                  <w:rFonts w:ascii="Cambria Math" w:hAnsi="Cambria Math"/>
                  <w:i w:val="0"/>
                  <w:sz w:val="32"/>
                  <w:szCs w:val="32"/>
                </w:rPr>
              </m:ctrlPr>
            </m:fPr>
            <m:num>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O</m:t>
                  </m:r>
                </m:sub>
              </m:sSub>
            </m:num>
            <m:den>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Ex</m:t>
                  </m:r>
                </m:sub>
              </m:sSub>
            </m:den>
          </m:f>
          <m:r>
            <w:rPr>
              <w:rFonts w:ascii="Cambria Math" w:hAnsi="Cambria Math"/>
              <w:sz w:val="32"/>
              <w:szCs w:val="32"/>
            </w:rPr>
            <m:t>=-GF∙ε</m:t>
          </m:r>
        </m:oMath>
      </m:oMathPara>
    </w:p>
    <w:p w14:paraId="43A8BAA2" w14:textId="77777777" w:rsidR="003E66CA" w:rsidRPr="003E66CA" w:rsidRDefault="003E66CA" w:rsidP="003E66CA"/>
    <w:p w14:paraId="3B0CBB4F" w14:textId="77777777" w:rsidR="00673E0B" w:rsidRPr="00613937" w:rsidRDefault="00673E0B" w:rsidP="00673E0B">
      <w:r w:rsidRPr="00613937">
        <w:t>A full-bridge configuration produces twice the sensitivity of a half-bridge configuration and four times the sensitivity of a quarter-bridge configuration.</w:t>
      </w:r>
    </w:p>
    <w:p w14:paraId="727A9319" w14:textId="77777777" w:rsidR="00673E0B" w:rsidRPr="00613937" w:rsidRDefault="00673E0B" w:rsidP="00673E0B"/>
    <w:p w14:paraId="636A1845" w14:textId="77777777" w:rsidR="00673E0B" w:rsidRPr="00613937" w:rsidRDefault="00673E0B" w:rsidP="00673E0B">
      <w:pPr>
        <w:jc w:val="center"/>
      </w:pPr>
      <w:r w:rsidRPr="00613937">
        <w:rPr>
          <w:noProof/>
        </w:rPr>
        <w:drawing>
          <wp:inline distT="0" distB="0" distL="0" distR="0" wp14:anchorId="6CE0CA67" wp14:editId="06C1C5EF">
            <wp:extent cx="3891702" cy="2095928"/>
            <wp:effectExtent l="0" t="0" r="0" b="0"/>
            <wp:docPr id="69" name="Picture 69"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Strain Gag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91889" cy="2149885"/>
                    </a:xfrm>
                    <a:prstGeom prst="rect">
                      <a:avLst/>
                    </a:prstGeom>
                    <a:noFill/>
                    <a:ln>
                      <a:noFill/>
                    </a:ln>
                  </pic:spPr>
                </pic:pic>
              </a:graphicData>
            </a:graphic>
          </wp:inline>
        </w:drawing>
      </w:r>
    </w:p>
    <w:p w14:paraId="7832085F" w14:textId="77777777" w:rsidR="00673E0B" w:rsidRPr="00613937" w:rsidRDefault="00673E0B" w:rsidP="00673E0B">
      <w:pPr>
        <w:jc w:val="center"/>
      </w:pPr>
    </w:p>
    <w:p w14:paraId="327827A3" w14:textId="77777777" w:rsidR="00673E0B" w:rsidRPr="00613937" w:rsidRDefault="00673E0B" w:rsidP="00673E0B">
      <w:pPr>
        <w:pStyle w:val="Caption"/>
        <w:jc w:val="center"/>
      </w:pPr>
      <w:r w:rsidRPr="00613937">
        <w:t xml:space="preserve">Figure </w:t>
      </w:r>
      <w:r w:rsidR="003E66CA">
        <w:t>1-</w:t>
      </w:r>
      <w:r w:rsidRPr="00613937">
        <w:t>7</w:t>
      </w:r>
      <w:r w:rsidR="003E66CA">
        <w:t>:</w:t>
      </w:r>
      <w:r w:rsidRPr="00613937">
        <w:t xml:space="preserve"> Full-bridge configuration for measuring strain</w:t>
      </w:r>
    </w:p>
    <w:p w14:paraId="46956D42" w14:textId="77777777" w:rsidR="00673E0B" w:rsidRPr="00613937" w:rsidRDefault="00673E0B" w:rsidP="00673E0B">
      <w:pPr>
        <w:pStyle w:val="Heading4"/>
      </w:pPr>
      <w:r w:rsidRPr="00613937">
        <w:lastRenderedPageBreak/>
        <w:t>Effect of Temperature</w:t>
      </w:r>
    </w:p>
    <w:p w14:paraId="6D8D5D08" w14:textId="77777777" w:rsidR="004F3695" w:rsidRPr="00613937" w:rsidRDefault="004F3695" w:rsidP="004F3695"/>
    <w:p w14:paraId="6336F6DD" w14:textId="77777777" w:rsidR="004F3695" w:rsidRPr="00613937" w:rsidRDefault="00673E0B" w:rsidP="00673E0B">
      <w:r w:rsidRPr="00613937">
        <w:t xml:space="preserve">In practice, change in temperature has a noticeable effect on the resistance of a strain gage, resulting </w:t>
      </w:r>
      <w:r w:rsidRPr="00E35929">
        <w:rPr>
          <w:noProof/>
        </w:rPr>
        <w:t>in</w:t>
      </w:r>
      <w:r w:rsidR="00C35363">
        <w:rPr>
          <w:noProof/>
        </w:rPr>
        <w:t xml:space="preserve"> </w:t>
      </w:r>
      <w:r w:rsidRPr="00E35929">
        <w:rPr>
          <w:noProof/>
        </w:rPr>
        <w:t>temperature</w:t>
      </w:r>
      <w:r w:rsidRPr="00613937">
        <w:t xml:space="preserve"> induced strains. Such strains are caused by either self-heating of a strain gage, or </w:t>
      </w:r>
      <w:r w:rsidRPr="00E35929">
        <w:rPr>
          <w:noProof/>
        </w:rPr>
        <w:t>due</w:t>
      </w:r>
      <w:r w:rsidRPr="00613937">
        <w:t xml:space="preserve"> </w:t>
      </w:r>
      <w:r w:rsidRPr="00E35929">
        <w:rPr>
          <w:noProof/>
        </w:rPr>
        <w:t>to</w:t>
      </w:r>
      <w:r w:rsidR="00C35363">
        <w:rPr>
          <w:noProof/>
        </w:rPr>
        <w:t xml:space="preserve"> </w:t>
      </w:r>
      <w:r w:rsidRPr="00E35929">
        <w:rPr>
          <w:noProof/>
        </w:rPr>
        <w:t>differential</w:t>
      </w:r>
      <w:r w:rsidRPr="00613937">
        <w:t xml:space="preserve"> thermal expansion between the strain gage and the specimen on which it is mounted.</w:t>
      </w:r>
    </w:p>
    <w:p w14:paraId="4EA958F9" w14:textId="77777777" w:rsidR="004F3695" w:rsidRPr="00613937" w:rsidRDefault="004F3695" w:rsidP="00673E0B"/>
    <w:p w14:paraId="51C71662" w14:textId="77777777" w:rsidR="00673E0B" w:rsidRPr="00613937" w:rsidRDefault="00673E0B" w:rsidP="00673E0B">
      <w:r w:rsidRPr="00613937">
        <w:t xml:space="preserve">Several practical methods exist to compensate for </w:t>
      </w:r>
      <w:r w:rsidRPr="003B641C">
        <w:rPr>
          <w:noProof/>
        </w:rPr>
        <w:t>temperature-induced</w:t>
      </w:r>
      <w:r w:rsidRPr="00613937">
        <w:t xml:space="preserve"> strain. One configuration, </w:t>
      </w:r>
      <w:r w:rsidRPr="00E35929">
        <w:rPr>
          <w:noProof/>
        </w:rPr>
        <w:t>called</w:t>
      </w:r>
      <w:r w:rsidR="00C35363">
        <w:rPr>
          <w:noProof/>
        </w:rPr>
        <w:t xml:space="preserve"> </w:t>
      </w:r>
      <w:r w:rsidRPr="00E35929">
        <w:rPr>
          <w:noProof/>
        </w:rPr>
        <w:t>quarter</w:t>
      </w:r>
      <w:r w:rsidRPr="00613937">
        <w:t xml:space="preserve">-bridge type II, uses one active gage and one dummy gage. This configuration is illustrated </w:t>
      </w:r>
      <w:r w:rsidRPr="00517CF6">
        <w:rPr>
          <w:noProof/>
        </w:rPr>
        <w:t>in</w:t>
      </w:r>
      <w:r w:rsidR="00F2210E">
        <w:rPr>
          <w:noProof/>
        </w:rPr>
        <w:t xml:space="preserve"> </w:t>
      </w:r>
      <w:r w:rsidRPr="00517CF6">
        <w:rPr>
          <w:noProof/>
        </w:rPr>
        <w:t>Figure</w:t>
      </w:r>
      <w:r w:rsidRPr="00613937">
        <w:t xml:space="preserve"> </w:t>
      </w:r>
      <w:r w:rsidR="003E66CA">
        <w:t>1-</w:t>
      </w:r>
      <w:r w:rsidRPr="00613937">
        <w:t xml:space="preserve">8. The dummy gage is either mounted onto an identical unstrained secondary specimen which </w:t>
      </w:r>
      <w:r w:rsidRPr="00E35929">
        <w:rPr>
          <w:noProof/>
        </w:rPr>
        <w:t>is</w:t>
      </w:r>
      <w:r w:rsidR="00464450">
        <w:rPr>
          <w:noProof/>
        </w:rPr>
        <w:t xml:space="preserve"> </w:t>
      </w:r>
      <w:r w:rsidRPr="00E35929">
        <w:rPr>
          <w:noProof/>
        </w:rPr>
        <w:t>placed</w:t>
      </w:r>
      <w:r w:rsidRPr="00613937">
        <w:t xml:space="preserve"> in the proximity of the strained specimen, or it is mounted on the same specimen but in </w:t>
      </w:r>
      <w:r w:rsidRPr="00E35929">
        <w:rPr>
          <w:noProof/>
        </w:rPr>
        <w:t>the</w:t>
      </w:r>
      <w:r w:rsidR="008F73BC">
        <w:rPr>
          <w:noProof/>
        </w:rPr>
        <w:t xml:space="preserve"> </w:t>
      </w:r>
      <w:r w:rsidRPr="00E35929">
        <w:rPr>
          <w:noProof/>
        </w:rPr>
        <w:t>transverse</w:t>
      </w:r>
      <w:r w:rsidRPr="00613937">
        <w:t xml:space="preserve"> direction. 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G</w:t>
      </w:r>
      <w:r w:rsidRPr="00613937">
        <w:t>, the output voltage (</w:t>
      </w:r>
      <w:r w:rsidRPr="00613937">
        <w:rPr>
          <w:i/>
        </w:rPr>
        <w:t>V</w:t>
      </w:r>
      <w:r w:rsidRPr="00613937">
        <w:rPr>
          <w:i/>
          <w:vertAlign w:val="subscript"/>
        </w:rPr>
        <w:t>O</w:t>
      </w:r>
      <w:r w:rsidRPr="00613937">
        <w:t xml:space="preserve">) of the quarter-bridge type II circuit </w:t>
      </w:r>
      <w:r w:rsidRPr="00E35929">
        <w:rPr>
          <w:noProof/>
        </w:rPr>
        <w:t>can</w:t>
      </w:r>
      <w:r w:rsidR="00463765">
        <w:rPr>
          <w:noProof/>
        </w:rPr>
        <w:t xml:space="preserve"> </w:t>
      </w:r>
      <w:r w:rsidRPr="00E35929">
        <w:rPr>
          <w:noProof/>
        </w:rPr>
        <w:t>be</w:t>
      </w:r>
      <w:r w:rsidRPr="00613937">
        <w:t xml:space="preserv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004F3695" w:rsidRPr="00613937">
        <w:rPr>
          <w:rFonts w:ascii="Symbol" w:hAnsi="Symbol"/>
        </w:rPr>
        <w:t></w:t>
      </w:r>
      <w:r w:rsidRPr="00613937">
        <w:t xml:space="preserve">) using Equation </w:t>
      </w:r>
      <w:r w:rsidR="003E66CA">
        <w:t>1-</w:t>
      </w:r>
      <w:r w:rsidRPr="00613937">
        <w:t>5.</w:t>
      </w:r>
    </w:p>
    <w:p w14:paraId="5DB283D8" w14:textId="77777777" w:rsidR="004F3695" w:rsidRPr="00613937" w:rsidRDefault="004F3695" w:rsidP="00673E0B"/>
    <w:p w14:paraId="2478D1EF" w14:textId="77777777" w:rsidR="004F3695" w:rsidRPr="00613937" w:rsidRDefault="004F3695" w:rsidP="004F3695">
      <w:pPr>
        <w:jc w:val="center"/>
      </w:pPr>
      <w:r w:rsidRPr="00613937">
        <w:rPr>
          <w:noProof/>
        </w:rPr>
        <w:drawing>
          <wp:inline distT="0" distB="0" distL="0" distR="0" wp14:anchorId="52D326AF" wp14:editId="097FDEA5">
            <wp:extent cx="6411120" cy="1963615"/>
            <wp:effectExtent l="0" t="0" r="8890" b="0"/>
            <wp:docPr id="70" name="Picture 70"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olki\Desktop\Strain Gag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38872" cy="1972115"/>
                    </a:xfrm>
                    <a:prstGeom prst="rect">
                      <a:avLst/>
                    </a:prstGeom>
                    <a:noFill/>
                    <a:ln>
                      <a:noFill/>
                    </a:ln>
                  </pic:spPr>
                </pic:pic>
              </a:graphicData>
            </a:graphic>
          </wp:inline>
        </w:drawing>
      </w:r>
    </w:p>
    <w:p w14:paraId="4A1A76D8" w14:textId="77777777" w:rsidR="004F3695" w:rsidRPr="00613937" w:rsidRDefault="004F3695" w:rsidP="004F3695">
      <w:pPr>
        <w:pStyle w:val="Caption"/>
        <w:jc w:val="center"/>
      </w:pPr>
    </w:p>
    <w:p w14:paraId="744E1F12" w14:textId="77777777" w:rsidR="004F3695" w:rsidRPr="00613937" w:rsidRDefault="004F3695" w:rsidP="004F3695">
      <w:pPr>
        <w:pStyle w:val="Caption"/>
        <w:jc w:val="center"/>
      </w:pPr>
      <w:r w:rsidRPr="00613937">
        <w:t xml:space="preserve">Figure </w:t>
      </w:r>
      <w:r w:rsidR="003E66CA">
        <w:t>1-</w:t>
      </w:r>
      <w:r w:rsidRPr="00613937">
        <w:t>8</w:t>
      </w:r>
      <w:r w:rsidR="003E66CA">
        <w:t>:</w:t>
      </w:r>
      <w:r w:rsidRPr="00613937">
        <w:t xml:space="preserve"> Quarter-bridge type II temperature compensating configuration</w:t>
      </w:r>
    </w:p>
    <w:p w14:paraId="740AF73D" w14:textId="77777777" w:rsidR="004F3695" w:rsidRPr="00613937" w:rsidRDefault="004F3695" w:rsidP="004F3695">
      <w:r w:rsidRPr="00613937">
        <w:t xml:space="preserve">In this configuration, both the active and dummy gages experience the same fluctuations in temperature, with the resulting temperature induced strain canceling each other in the bridge configuration. Thus, any measured strain is due to active gage experiencing load-induced strain. </w:t>
      </w:r>
    </w:p>
    <w:p w14:paraId="63BBC92F" w14:textId="77777777" w:rsidR="004F3695" w:rsidRPr="00613937" w:rsidRDefault="004F3695" w:rsidP="004F3695"/>
    <w:p w14:paraId="3621EAD0" w14:textId="77777777" w:rsidR="004F3695" w:rsidRPr="00613937" w:rsidRDefault="004F3695" w:rsidP="004F3695">
      <w:r w:rsidRPr="00613937">
        <w:t xml:space="preserve">A more practical method of compensating for temperature-induced strain involves using a 3-wire self-temperature compensating strain gage. Such gages are made of alloys whose change in resistance due to temperature counters the change in resistance due to the differential thermal expansion between the gage and specimen. One of the </w:t>
      </w:r>
      <w:r w:rsidRPr="00613937">
        <w:lastRenderedPageBreak/>
        <w:t xml:space="preserve">limitations of such gages is that they should be mounted only on certain types of </w:t>
      </w:r>
      <w:r w:rsidRPr="003B641C">
        <w:rPr>
          <w:noProof/>
        </w:rPr>
        <w:t>specimen</w:t>
      </w:r>
      <w:r w:rsidRPr="00613937">
        <w:t>.</w:t>
      </w:r>
    </w:p>
    <w:p w14:paraId="4E3A0621" w14:textId="77777777" w:rsidR="004F3695" w:rsidRPr="00613937" w:rsidRDefault="004F3695" w:rsidP="004F3695"/>
    <w:p w14:paraId="2309EE4A" w14:textId="77777777" w:rsidR="004F3695" w:rsidRPr="00613937" w:rsidRDefault="004F3695" w:rsidP="004F3695">
      <w:pPr>
        <w:pStyle w:val="Heading4"/>
      </w:pPr>
      <w:r w:rsidRPr="00613937">
        <w:t>Strain Gage Calibration</w:t>
      </w:r>
    </w:p>
    <w:p w14:paraId="4F075F9A" w14:textId="77777777" w:rsidR="004F3695" w:rsidRPr="00613937" w:rsidRDefault="004F3695" w:rsidP="004F3695"/>
    <w:p w14:paraId="68EB852A" w14:textId="77777777" w:rsidR="004F3695" w:rsidRPr="00613937" w:rsidRDefault="004F3695" w:rsidP="004F3695">
      <w:r w:rsidRPr="00613937">
        <w:t>Strain gage calibration is the process of determining the mathematical relationship between the output of the Wheatstone bridge circuit versus the physical quantity being measured. Depending on the application the output of the bridge circuit may be calibrated to indicate strain (</w:t>
      </w:r>
      <w:r w:rsidRPr="00613937">
        <w:rPr>
          <w:rFonts w:ascii="Symbol" w:hAnsi="Symbol"/>
        </w:rPr>
        <w:t></w:t>
      </w:r>
      <w:r w:rsidRPr="00613937">
        <w:t xml:space="preserve">), deflection (mm), or mass (kg) by applying a series of known forces, displacements, or masses respectively. As part of the calibration process, the user must first adjust the </w:t>
      </w:r>
      <w:r w:rsidRPr="00613937">
        <w:rPr>
          <w:i/>
        </w:rPr>
        <w:t>zero offset</w:t>
      </w:r>
      <w:r w:rsidRPr="00613937">
        <w:t xml:space="preserve"> and </w:t>
      </w:r>
      <w:r w:rsidRPr="00613937">
        <w:rPr>
          <w:i/>
        </w:rPr>
        <w:t>full-scale span</w:t>
      </w:r>
      <w:r w:rsidRPr="00613937">
        <w:t>.</w:t>
      </w:r>
    </w:p>
    <w:p w14:paraId="2E607D84" w14:textId="77777777" w:rsidR="004F3695" w:rsidRPr="00613937" w:rsidRDefault="004F3695" w:rsidP="004F3695"/>
    <w:p w14:paraId="46BC01F3" w14:textId="77777777" w:rsidR="004F3695" w:rsidRPr="00613937" w:rsidRDefault="004F3695" w:rsidP="004F3695">
      <w:r w:rsidRPr="00613937">
        <w:t xml:space="preserve">Zero offsetting is the process of adjusting a Wheatstone bridge output to zero under no-load conditions. Such zero offsets </w:t>
      </w:r>
      <w:r w:rsidRPr="0006630A">
        <w:rPr>
          <w:noProof/>
        </w:rPr>
        <w:t>exist</w:t>
      </w:r>
      <w:r w:rsidRPr="00613937">
        <w:t xml:space="preserve"> because of normal tolerances in strain gage assemblies. This process, which establishes a reference point for measurement, is also referred to as null offsetting. Null offsetting is done using external resistors or via potentiometers built into the amplifier circuit of the strain measurement DAQ. </w:t>
      </w:r>
      <w:r w:rsidRPr="003B641C">
        <w:rPr>
          <w:noProof/>
        </w:rPr>
        <w:t>Alternatively</w:t>
      </w:r>
      <w:r w:rsidR="00670A64">
        <w:rPr>
          <w:noProof/>
        </w:rPr>
        <w:t>,</w:t>
      </w:r>
      <w:r w:rsidRPr="00613937">
        <w:t xml:space="preserve"> zero offsetting can be achieved by means of software compensation rather than removing the offset off the bridge. However, if the offset is large enough, software compensation will limit the dy</w:t>
      </w:r>
      <w:r w:rsidR="007C0852" w:rsidRPr="00613937">
        <w:t>namic range of the measurement.</w:t>
      </w:r>
    </w:p>
    <w:p w14:paraId="35A3AEAE" w14:textId="77777777" w:rsidR="004F3695" w:rsidRPr="00613937" w:rsidRDefault="004F3695" w:rsidP="004F3695"/>
    <w:p w14:paraId="63711629" w14:textId="77777777" w:rsidR="004F3695" w:rsidRPr="00613937" w:rsidRDefault="004F3695" w:rsidP="004F3695">
      <w:r w:rsidRPr="00613937">
        <w:t>Full-scale span is the output range of a Wheatstone bridge circuit when the gage is subjected to maximum and minimum deflection. In practice, setting full-scale span requires the user to deflect the beam/gage assembly to its maximum or minimum positions and adjust the Wheatstone bridge output to a desired level using a gain potentiometer. Full-scale span is sometimes referred to as full-scale output (FSO) in sensor documentation.</w:t>
      </w:r>
    </w:p>
    <w:p w14:paraId="046C11A4" w14:textId="77777777" w:rsidR="004F3695" w:rsidRPr="00613937" w:rsidRDefault="004F3695" w:rsidP="004F3695"/>
    <w:p w14:paraId="40ED85E3" w14:textId="77777777" w:rsidR="004F3695" w:rsidRPr="00613937" w:rsidRDefault="004F3695" w:rsidP="004F3695">
      <w:r w:rsidRPr="00613937">
        <w:t xml:space="preserve">Once zero </w:t>
      </w:r>
      <w:r w:rsidRPr="003B641C">
        <w:rPr>
          <w:noProof/>
        </w:rPr>
        <w:t>offset</w:t>
      </w:r>
      <w:r w:rsidRPr="00613937">
        <w:t xml:space="preserve"> and span have been adjusted, the user must apply three to five known inputs (e.g. deflection or load) to the specimen/strain gage assembly, and record the corresponding output of the bridge circuit. A calibration equation is then obtained by fitting a line to the measured points. Once the calibration equation is determined, it can be used to calculate the calibrated physical quantity for any given output of the bridge circuit.</w:t>
      </w:r>
    </w:p>
    <w:p w14:paraId="73362FFA" w14:textId="77777777" w:rsidR="003E66CA" w:rsidRDefault="003E66CA">
      <w:pPr>
        <w:spacing w:line="240" w:lineRule="auto"/>
      </w:pPr>
      <w:r>
        <w:br w:type="page"/>
      </w:r>
    </w:p>
    <w:p w14:paraId="00DB73D9" w14:textId="77777777" w:rsidR="009F2807" w:rsidRPr="00613937" w:rsidRDefault="009F2807" w:rsidP="009F2807">
      <w:pPr>
        <w:pStyle w:val="Heading3"/>
      </w:pPr>
      <w:bookmarkStart w:id="76" w:name="_Toc72762372"/>
      <w:r w:rsidRPr="00613937">
        <w:lastRenderedPageBreak/>
        <w:t>1.2 Implement</w:t>
      </w:r>
      <w:bookmarkEnd w:id="76"/>
    </w:p>
    <w:p w14:paraId="7DF80034" w14:textId="77777777" w:rsidR="00491EB0" w:rsidRDefault="00491EB0" w:rsidP="00491EB0"/>
    <w:p w14:paraId="2E2CC9D2" w14:textId="77777777" w:rsidR="00491EB0" w:rsidRDefault="00491EB0" w:rsidP="00491EB0">
      <w:r w:rsidRPr="0079114E">
        <w:t>The Virtual Instrument (VI) used to collect data from</w:t>
      </w:r>
      <w:r>
        <w:t xml:space="preserve"> and </w:t>
      </w:r>
      <w:r w:rsidRPr="0079114E">
        <w:t>calibrate</w:t>
      </w:r>
      <w:r>
        <w:t xml:space="preserve"> the strain gage</w:t>
      </w:r>
      <w:r w:rsidRPr="0079114E">
        <w:t xml:space="preserve"> is shown in Figure </w:t>
      </w:r>
      <w:r w:rsidR="003E66CA">
        <w:t>1-</w:t>
      </w:r>
      <w:r>
        <w:t>9</w:t>
      </w:r>
      <w:r w:rsidRPr="0079114E">
        <w:t>.</w:t>
      </w:r>
    </w:p>
    <w:p w14:paraId="07475722" w14:textId="77777777" w:rsidR="00491EB0" w:rsidRDefault="00491EB0" w:rsidP="00491EB0"/>
    <w:p w14:paraId="56E65EA9" w14:textId="77777777" w:rsidR="00491EB0" w:rsidRDefault="008A6EFF" w:rsidP="004C02E9">
      <w:pPr>
        <w:jc w:val="center"/>
      </w:pPr>
      <w:r>
        <w:rPr>
          <w:noProof/>
        </w:rPr>
        <w:drawing>
          <wp:inline distT="0" distB="0" distL="0" distR="0" wp14:anchorId="098D15F8" wp14:editId="04907D26">
            <wp:extent cx="5219700" cy="628310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36012" cy="6302735"/>
                    </a:xfrm>
                    <a:prstGeom prst="rect">
                      <a:avLst/>
                    </a:prstGeom>
                    <a:noFill/>
                  </pic:spPr>
                </pic:pic>
              </a:graphicData>
            </a:graphic>
          </wp:inline>
        </w:drawing>
      </w:r>
    </w:p>
    <w:p w14:paraId="5ECA52C8" w14:textId="77777777" w:rsidR="00491EB0" w:rsidRDefault="00491EB0" w:rsidP="00491EB0">
      <w:pPr>
        <w:pStyle w:val="Caption"/>
        <w:jc w:val="center"/>
      </w:pPr>
      <w:r w:rsidRPr="0079114E">
        <w:t>Figure</w:t>
      </w:r>
      <w:r w:rsidR="003E66CA">
        <w:t>1-</w:t>
      </w:r>
      <w:r w:rsidR="000833F0">
        <w:t>9</w:t>
      </w:r>
      <w:r w:rsidR="003E66CA">
        <w:t>:</w:t>
      </w:r>
      <w:r w:rsidRPr="0079114E">
        <w:t xml:space="preserve"> VI </w:t>
      </w:r>
      <w:r>
        <w:t>for</w:t>
      </w:r>
      <w:r w:rsidRPr="0079114E">
        <w:t xml:space="preserve"> collect</w:t>
      </w:r>
      <w:r>
        <w:t>ing</w:t>
      </w:r>
      <w:r w:rsidRPr="0079114E">
        <w:t xml:space="preserve"> data from </w:t>
      </w:r>
      <w:r>
        <w:t xml:space="preserve">the </w:t>
      </w:r>
      <w:r w:rsidR="000833F0">
        <w:t>strain gage</w:t>
      </w:r>
    </w:p>
    <w:p w14:paraId="12D6B73F" w14:textId="77777777" w:rsidR="00491EB0" w:rsidRDefault="00491EB0" w:rsidP="00491EB0">
      <w:pPr>
        <w:pStyle w:val="Heading4"/>
      </w:pPr>
      <w:r>
        <w:lastRenderedPageBreak/>
        <w:t>Collect Data</w:t>
      </w:r>
    </w:p>
    <w:p w14:paraId="5240B7A3" w14:textId="77777777" w:rsidR="00491EB0" w:rsidRPr="003B23E1" w:rsidRDefault="00491EB0" w:rsidP="00491EB0"/>
    <w:p w14:paraId="17D1DA8F" w14:textId="77777777" w:rsidR="00491EB0" w:rsidRPr="008A6EFF" w:rsidRDefault="00491EB0" w:rsidP="008E1A44">
      <w:pPr>
        <w:pStyle w:val="ListParagraph"/>
        <w:numPr>
          <w:ilvl w:val="0"/>
          <w:numId w:val="21"/>
        </w:numPr>
        <w:rPr>
          <w:b/>
        </w:rPr>
      </w:pPr>
      <w:r>
        <w:t xml:space="preserve">Open </w:t>
      </w:r>
      <w:r w:rsidRPr="008A6EFF">
        <w:rPr>
          <w:b/>
        </w:rPr>
        <w:t>Mechatronic Sensors Board.lvproj</w:t>
      </w:r>
    </w:p>
    <w:p w14:paraId="68BA5A77" w14:textId="77777777" w:rsidR="00491EB0" w:rsidRDefault="00491EB0" w:rsidP="008E1A44">
      <w:pPr>
        <w:pStyle w:val="ListParagraph"/>
        <w:numPr>
          <w:ilvl w:val="0"/>
          <w:numId w:val="21"/>
        </w:numPr>
      </w:pPr>
      <w:r>
        <w:t xml:space="preserve">From the </w:t>
      </w:r>
      <w:r w:rsidRPr="008A6EFF">
        <w:rPr>
          <w:b/>
        </w:rPr>
        <w:t>Project Explorer</w:t>
      </w:r>
      <w:r w:rsidR="00463765">
        <w:rPr>
          <w:b/>
        </w:rPr>
        <w:t xml:space="preserve"> </w:t>
      </w:r>
      <w:r>
        <w:t xml:space="preserve">window, open </w:t>
      </w:r>
      <w:r w:rsidRPr="00D5229A">
        <w:rPr>
          <w:b/>
        </w:rPr>
        <w:t>Mechatronic Sensors – Strain Gage.vi</w:t>
      </w:r>
    </w:p>
    <w:p w14:paraId="502D821D" w14:textId="77777777" w:rsidR="00491EB0" w:rsidRDefault="00491EB0" w:rsidP="008E1A44">
      <w:pPr>
        <w:pStyle w:val="ListParagraph"/>
        <w:numPr>
          <w:ilvl w:val="0"/>
          <w:numId w:val="21"/>
        </w:numPr>
      </w:pPr>
      <w:r>
        <w:t xml:space="preserve">Click on the </w:t>
      </w:r>
      <w:r w:rsidRPr="00D5229A">
        <w:rPr>
          <w:b/>
        </w:rPr>
        <w:t>Collect Data</w:t>
      </w:r>
      <w:r>
        <w:t xml:space="preserve"> tab.</w:t>
      </w:r>
    </w:p>
    <w:p w14:paraId="7CE5682D" w14:textId="77777777" w:rsidR="00491EB0" w:rsidRDefault="00491EB0" w:rsidP="008E1A44">
      <w:pPr>
        <w:pStyle w:val="ListParagraph"/>
        <w:numPr>
          <w:ilvl w:val="0"/>
          <w:numId w:val="21"/>
        </w:numPr>
      </w:pPr>
      <w:r>
        <w:t>Run the VI.</w:t>
      </w:r>
    </w:p>
    <w:p w14:paraId="07DA77CB" w14:textId="77777777" w:rsidR="00491EB0" w:rsidRDefault="00491EB0" w:rsidP="008E1A44">
      <w:pPr>
        <w:pStyle w:val="ListParagraph"/>
        <w:numPr>
          <w:ilvl w:val="0"/>
          <w:numId w:val="21"/>
        </w:numPr>
      </w:pPr>
      <w:r>
        <w:t xml:space="preserve">Wait for the </w:t>
      </w:r>
      <w:r w:rsidRPr="00D5229A">
        <w:rPr>
          <w:b/>
        </w:rPr>
        <w:t>Initialized?</w:t>
      </w:r>
      <w:r>
        <w:t xml:space="preserve"> LED indicator to turn on.</w:t>
      </w:r>
    </w:p>
    <w:p w14:paraId="63325A85" w14:textId="77777777" w:rsidR="00491EB0" w:rsidRDefault="00491EB0" w:rsidP="008E1A44">
      <w:pPr>
        <w:pStyle w:val="ListParagraph"/>
        <w:numPr>
          <w:ilvl w:val="0"/>
          <w:numId w:val="21"/>
        </w:numPr>
      </w:pPr>
      <w:r>
        <w:t xml:space="preserve">Using the </w:t>
      </w:r>
      <w:r w:rsidRPr="00D5229A">
        <w:rPr>
          <w:b/>
        </w:rPr>
        <w:t>Uncalibrated Output</w:t>
      </w:r>
      <w:r>
        <w:t xml:space="preserve"> waveform chart, read the initial strain gage bridge output.</w:t>
      </w:r>
    </w:p>
    <w:p w14:paraId="1DC78DDD" w14:textId="77777777" w:rsidR="00E71AFA" w:rsidRDefault="00491EB0" w:rsidP="008E1A44">
      <w:pPr>
        <w:pStyle w:val="ListParagraph"/>
        <w:numPr>
          <w:ilvl w:val="0"/>
          <w:numId w:val="21"/>
        </w:numPr>
      </w:pPr>
      <w:r>
        <w:t xml:space="preserve">Balance the </w:t>
      </w:r>
      <w:r w:rsidR="00E71AFA">
        <w:t xml:space="preserve">output of the </w:t>
      </w:r>
      <w:r>
        <w:t>strain gage bridge</w:t>
      </w:r>
      <w:r w:rsidR="00E71AFA">
        <w:t>. To do this, make sure position and hold the tip of the cantilever beam at the 0 cm</w:t>
      </w:r>
      <w:r w:rsidR="00661840">
        <w:t xml:space="preserve"> mark</w:t>
      </w:r>
      <w:r w:rsidR="00E71AFA">
        <w:t xml:space="preserve">. Adjust the </w:t>
      </w:r>
      <w:r w:rsidRPr="00D5229A">
        <w:rPr>
          <w:b/>
        </w:rPr>
        <w:t xml:space="preserve">Zero Offset (V) </w:t>
      </w:r>
      <w:r>
        <w:t>numeric cont</w:t>
      </w:r>
      <w:r w:rsidR="00E71AFA">
        <w:t xml:space="preserve">rol such that the uncalibrated </w:t>
      </w:r>
      <w:r>
        <w:t>output of the bridge circuit is as close as possible to 0.00 V</w:t>
      </w:r>
      <w:r w:rsidR="00E71AFA">
        <w:t>.</w:t>
      </w:r>
      <w:r w:rsidR="004C02E9">
        <w:t xml:space="preserve"> Record the zero offset value in Table 1-1.</w:t>
      </w:r>
    </w:p>
    <w:p w14:paraId="0B9A2032" w14:textId="77777777" w:rsidR="00491EB0" w:rsidRDefault="00491EB0" w:rsidP="008E1A44">
      <w:pPr>
        <w:pStyle w:val="ListParagraph"/>
        <w:numPr>
          <w:ilvl w:val="0"/>
          <w:numId w:val="21"/>
        </w:numPr>
      </w:pPr>
      <w:r>
        <w:t xml:space="preserve">Enter -1 in the </w:t>
      </w:r>
      <w:r w:rsidRPr="00D5229A">
        <w:rPr>
          <w:b/>
        </w:rPr>
        <w:t xml:space="preserve">Beam Position (cm) </w:t>
      </w:r>
      <w:r>
        <w:t>array.</w:t>
      </w:r>
    </w:p>
    <w:p w14:paraId="32D1C787" w14:textId="77777777" w:rsidR="00491EB0" w:rsidRDefault="00491EB0" w:rsidP="008E1A44">
      <w:pPr>
        <w:pStyle w:val="ListParagraph"/>
        <w:numPr>
          <w:ilvl w:val="0"/>
          <w:numId w:val="21"/>
        </w:numPr>
      </w:pPr>
      <w:r>
        <w:t>Flex the tip of the cantilever beam to the -1 cm mark.</w:t>
      </w:r>
    </w:p>
    <w:p w14:paraId="34E043B6" w14:textId="77777777" w:rsidR="00491EB0" w:rsidRDefault="00491EB0" w:rsidP="008E1A44">
      <w:pPr>
        <w:pStyle w:val="ListParagraph"/>
        <w:numPr>
          <w:ilvl w:val="0"/>
          <w:numId w:val="21"/>
        </w:numPr>
      </w:pPr>
      <w:r>
        <w:t xml:space="preserve">Read the corresponding strain gage output and enter the value in the </w:t>
      </w:r>
      <w:r w:rsidRPr="00D5229A">
        <w:rPr>
          <w:b/>
        </w:rPr>
        <w:t>Sensor Output (V)</w:t>
      </w:r>
      <w:r>
        <w:t xml:space="preserve"> array.</w:t>
      </w:r>
    </w:p>
    <w:p w14:paraId="1A926367" w14:textId="77777777" w:rsidR="00E71AFA" w:rsidRDefault="00491EB0" w:rsidP="008E1A44">
      <w:pPr>
        <w:pStyle w:val="ListParagraph"/>
        <w:numPr>
          <w:ilvl w:val="0"/>
          <w:numId w:val="21"/>
        </w:numPr>
      </w:pPr>
      <w:r>
        <w:t>Repeat the process by moving the tip of the beam to the following positions: -0.5 cm, 0 cm, +0.5 cm</w:t>
      </w:r>
      <w:r w:rsidR="00D96CE0">
        <w:t xml:space="preserve"> </w:t>
      </w:r>
      <w:r>
        <w:t xml:space="preserve">and +1 cm. </w:t>
      </w:r>
      <w:r w:rsidR="00E71AFA">
        <w:t>Each time</w:t>
      </w:r>
      <w:r w:rsidR="006E38A3">
        <w:t>,</w:t>
      </w:r>
      <w:r w:rsidR="00E71AFA">
        <w:t xml:space="preserve"> e</w:t>
      </w:r>
      <w:r>
        <w:t xml:space="preserve">nter the beam position and measured sensor outputs in the </w:t>
      </w:r>
      <w:r w:rsidRPr="00D5229A">
        <w:rPr>
          <w:b/>
        </w:rPr>
        <w:t>Beam Position (cm)</w:t>
      </w:r>
      <w:r>
        <w:t xml:space="preserve"> and</w:t>
      </w:r>
      <w:r w:rsidR="00D96CE0">
        <w:t xml:space="preserve"> </w:t>
      </w:r>
      <w:r w:rsidRPr="00D5229A">
        <w:rPr>
          <w:b/>
        </w:rPr>
        <w:t>Sensor Output (V)</w:t>
      </w:r>
      <w:r>
        <w:t xml:space="preserve"> arrays respectively.</w:t>
      </w:r>
    </w:p>
    <w:p w14:paraId="7CFC286D" w14:textId="77777777" w:rsidR="00491EB0" w:rsidRDefault="00000300" w:rsidP="008E1A44">
      <w:pPr>
        <w:pStyle w:val="ListParagraph"/>
        <w:numPr>
          <w:ilvl w:val="0"/>
          <w:numId w:val="21"/>
        </w:numPr>
      </w:pPr>
      <w:r>
        <w:t xml:space="preserve">Once </w:t>
      </w:r>
      <w:r w:rsidR="00491EB0">
        <w:t>the measured readings are entered, a linear curve is automatically generated to fit the data. The</w:t>
      </w:r>
      <w:r w:rsidR="008C0047">
        <w:t xml:space="preserve"> </w:t>
      </w:r>
      <w:r w:rsidR="00491EB0">
        <w:t xml:space="preserve">curve is shown in the </w:t>
      </w:r>
      <w:r w:rsidR="00491EB0" w:rsidRPr="00D5229A">
        <w:rPr>
          <w:b/>
        </w:rPr>
        <w:t>Sensor Readings</w:t>
      </w:r>
      <w:r w:rsidR="00491EB0">
        <w:t xml:space="preserve"> waveform graph. This curve represents the calibration curve</w:t>
      </w:r>
      <w:r w:rsidR="00554CAF">
        <w:t xml:space="preserve"> </w:t>
      </w:r>
      <w:r w:rsidR="00491EB0">
        <w:t>of the sensor.</w:t>
      </w:r>
      <w:r w:rsidR="00AA3661">
        <w:t xml:space="preserve"> Take a screenshot of the graph.</w:t>
      </w:r>
    </w:p>
    <w:p w14:paraId="70A7DEC5" w14:textId="77777777" w:rsidR="00E71AFA" w:rsidRDefault="00491EB0" w:rsidP="008E1A44">
      <w:pPr>
        <w:pStyle w:val="ListParagraph"/>
        <w:numPr>
          <w:ilvl w:val="0"/>
          <w:numId w:val="21"/>
        </w:numPr>
      </w:pPr>
      <w:r>
        <w:t>The slope and offset of the calibration curve are automatically calculated by the VI and displayed</w:t>
      </w:r>
      <w:r w:rsidR="002C0798">
        <w:t xml:space="preserve"> </w:t>
      </w:r>
      <w:r>
        <w:t xml:space="preserve">in the </w:t>
      </w:r>
      <w:r w:rsidRPr="00D5229A">
        <w:rPr>
          <w:b/>
        </w:rPr>
        <w:t>Slope (cm/V)</w:t>
      </w:r>
      <w:r>
        <w:t xml:space="preserve"> and </w:t>
      </w:r>
      <w:r w:rsidRPr="00D5229A">
        <w:rPr>
          <w:b/>
        </w:rPr>
        <w:t>Offset (cm)</w:t>
      </w:r>
      <w:r>
        <w:t xml:space="preserve"> indicators. Make a note of these values</w:t>
      </w:r>
      <w:r w:rsidR="00000300">
        <w:t xml:space="preserve"> in Table 1-2</w:t>
      </w:r>
      <w:r>
        <w:t>.</w:t>
      </w:r>
    </w:p>
    <w:p w14:paraId="731A3176" w14:textId="77777777" w:rsidR="00491EB0" w:rsidRDefault="00491EB0" w:rsidP="008E1A44">
      <w:pPr>
        <w:pStyle w:val="ListParagraph"/>
        <w:numPr>
          <w:ilvl w:val="0"/>
          <w:numId w:val="21"/>
        </w:numPr>
      </w:pPr>
      <w:r>
        <w:t xml:space="preserve">Record the collected data in Table </w:t>
      </w:r>
      <w:r w:rsidR="003E66CA">
        <w:t>1-</w:t>
      </w:r>
      <w:r w:rsidR="00000300">
        <w:t>3</w:t>
      </w:r>
      <w:r>
        <w:t>.</w:t>
      </w:r>
    </w:p>
    <w:p w14:paraId="4EE86C7C" w14:textId="77777777" w:rsidR="001C59CC" w:rsidRDefault="001C59CC" w:rsidP="008E1A44">
      <w:pPr>
        <w:pStyle w:val="ListParagraph"/>
        <w:numPr>
          <w:ilvl w:val="0"/>
          <w:numId w:val="21"/>
        </w:numPr>
      </w:pPr>
      <w:r>
        <w:t xml:space="preserve">Take a screenshot of the </w:t>
      </w:r>
      <w:r w:rsidRPr="00D5229A">
        <w:rPr>
          <w:b/>
        </w:rPr>
        <w:t>Sensor Readings</w:t>
      </w:r>
      <w:r>
        <w:t xml:space="preserve"> graph.</w:t>
      </w:r>
    </w:p>
    <w:p w14:paraId="4596AB30" w14:textId="77777777" w:rsidR="00491EB0" w:rsidRDefault="00491EB0" w:rsidP="008E1A44">
      <w:pPr>
        <w:pStyle w:val="ListParagraph"/>
        <w:numPr>
          <w:ilvl w:val="0"/>
          <w:numId w:val="21"/>
        </w:numPr>
      </w:pPr>
      <w:r>
        <w:t>Continue to the next section.</w:t>
      </w:r>
    </w:p>
    <w:p w14:paraId="4032179F" w14:textId="77777777" w:rsidR="00D5229A" w:rsidRDefault="00D5229A">
      <w:pPr>
        <w:spacing w:line="240" w:lineRule="auto"/>
        <w:rPr>
          <w:i/>
          <w:iCs/>
          <w:color w:val="0A60A3"/>
          <w:sz w:val="18"/>
          <w:szCs w:val="18"/>
        </w:rPr>
      </w:pPr>
      <w:r>
        <w:br w:type="page"/>
      </w:r>
    </w:p>
    <w:p w14:paraId="5CC0F7AA" w14:textId="77777777" w:rsidR="004C02E9" w:rsidRDefault="004C02E9" w:rsidP="004C02E9">
      <w:pPr>
        <w:pStyle w:val="Caption"/>
        <w:ind w:left="360"/>
        <w:jc w:val="center"/>
      </w:pPr>
      <w:r>
        <w:lastRenderedPageBreak/>
        <w:t>T</w:t>
      </w:r>
      <w:r w:rsidRPr="00613937">
        <w:t xml:space="preserve">able </w:t>
      </w:r>
      <w:r>
        <w:t>1-1:</w:t>
      </w:r>
      <w:r w:rsidR="006E38A3">
        <w:t xml:space="preserve"> </w:t>
      </w:r>
      <w:r>
        <w:t>Recorded bridge zero offset</w:t>
      </w:r>
    </w:p>
    <w:tbl>
      <w:tblPr>
        <w:tblStyle w:val="GridTable5Dark-Accent11"/>
        <w:tblW w:w="4046"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56"/>
        <w:gridCol w:w="2090"/>
      </w:tblGrid>
      <w:tr w:rsidR="004C02E9" w:rsidRPr="00613937" w14:paraId="5A39E8DB" w14:textId="77777777" w:rsidTr="004C02E9">
        <w:trPr>
          <w:trHeight w:val="640"/>
          <w:jc w:val="center"/>
        </w:trPr>
        <w:tc>
          <w:tcPr>
            <w:tcW w:w="1956" w:type="dxa"/>
            <w:shd w:val="clear" w:color="auto" w:fill="auto"/>
            <w:vAlign w:val="center"/>
          </w:tcPr>
          <w:p w14:paraId="71EA2AD8" w14:textId="77777777" w:rsidR="004C02E9" w:rsidRPr="00613937" w:rsidRDefault="004C02E9" w:rsidP="002C1443">
            <w:pPr>
              <w:jc w:val="center"/>
            </w:pPr>
            <w:r>
              <w:t xml:space="preserve">Zero </w:t>
            </w:r>
            <w:r w:rsidRPr="003B641C">
              <w:rPr>
                <w:noProof/>
              </w:rPr>
              <w:t>offset</w:t>
            </w:r>
            <w:r>
              <w:t xml:space="preserve"> (V)</w:t>
            </w:r>
          </w:p>
        </w:tc>
        <w:tc>
          <w:tcPr>
            <w:tcW w:w="2090" w:type="dxa"/>
            <w:shd w:val="clear" w:color="auto" w:fill="auto"/>
            <w:vAlign w:val="center"/>
          </w:tcPr>
          <w:p w14:paraId="3F7A8480" w14:textId="77777777" w:rsidR="004C02E9" w:rsidRDefault="004C02E9" w:rsidP="002C1443">
            <w:pPr>
              <w:jc w:val="center"/>
            </w:pPr>
          </w:p>
        </w:tc>
      </w:tr>
    </w:tbl>
    <w:p w14:paraId="7AA708E6" w14:textId="77777777" w:rsidR="004C02E9" w:rsidRDefault="004C02E9">
      <w:pPr>
        <w:spacing w:line="240" w:lineRule="auto"/>
      </w:pPr>
    </w:p>
    <w:p w14:paraId="750D5C9B" w14:textId="77777777" w:rsidR="00000300" w:rsidRDefault="00000300" w:rsidP="00000300">
      <w:pPr>
        <w:pStyle w:val="Caption"/>
        <w:keepNext/>
        <w:jc w:val="center"/>
      </w:pPr>
      <w:r>
        <w:t xml:space="preserve">Table1-2: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000300" w:rsidRPr="00613937" w14:paraId="7AE9CBA2" w14:textId="77777777" w:rsidTr="002C1443">
        <w:trPr>
          <w:jc w:val="center"/>
        </w:trPr>
        <w:tc>
          <w:tcPr>
            <w:tcW w:w="1903" w:type="dxa"/>
            <w:shd w:val="clear" w:color="auto" w:fill="auto"/>
          </w:tcPr>
          <w:p w14:paraId="1CA6ACA8" w14:textId="77777777" w:rsidR="00000300" w:rsidRPr="00613937" w:rsidRDefault="00000300" w:rsidP="00000300">
            <w:pPr>
              <w:jc w:val="center"/>
            </w:pPr>
            <w:r>
              <w:t>Slope (cm/V)</w:t>
            </w:r>
          </w:p>
        </w:tc>
        <w:tc>
          <w:tcPr>
            <w:tcW w:w="1702" w:type="dxa"/>
            <w:shd w:val="clear" w:color="auto" w:fill="auto"/>
          </w:tcPr>
          <w:p w14:paraId="413A76BB" w14:textId="77777777" w:rsidR="00000300" w:rsidRPr="00613937" w:rsidRDefault="00000300" w:rsidP="00000300">
            <w:pPr>
              <w:jc w:val="center"/>
            </w:pPr>
            <w:r>
              <w:t>Offset (cm)</w:t>
            </w:r>
          </w:p>
        </w:tc>
      </w:tr>
      <w:tr w:rsidR="00000300" w:rsidRPr="00613937" w14:paraId="6D5B75EC" w14:textId="77777777" w:rsidTr="002C1443">
        <w:trPr>
          <w:trHeight w:val="170"/>
          <w:jc w:val="center"/>
        </w:trPr>
        <w:tc>
          <w:tcPr>
            <w:tcW w:w="1903" w:type="dxa"/>
            <w:shd w:val="clear" w:color="auto" w:fill="auto"/>
          </w:tcPr>
          <w:p w14:paraId="7635EEAC" w14:textId="77777777" w:rsidR="00000300" w:rsidRPr="00613937" w:rsidRDefault="00000300" w:rsidP="002C1443">
            <w:pPr>
              <w:jc w:val="center"/>
            </w:pPr>
          </w:p>
        </w:tc>
        <w:tc>
          <w:tcPr>
            <w:tcW w:w="1702" w:type="dxa"/>
            <w:shd w:val="clear" w:color="auto" w:fill="auto"/>
          </w:tcPr>
          <w:p w14:paraId="0E124130" w14:textId="77777777" w:rsidR="00000300" w:rsidRPr="00613937" w:rsidRDefault="00000300" w:rsidP="002C1443">
            <w:pPr>
              <w:jc w:val="center"/>
            </w:pPr>
          </w:p>
        </w:tc>
      </w:tr>
    </w:tbl>
    <w:p w14:paraId="68C7D45F" w14:textId="77777777" w:rsidR="00000300" w:rsidRPr="00000300" w:rsidRDefault="00000300" w:rsidP="00E71AFA">
      <w:pPr>
        <w:pStyle w:val="Caption"/>
        <w:ind w:left="360"/>
        <w:jc w:val="center"/>
        <w:rPr>
          <w:i w:val="0"/>
        </w:rPr>
      </w:pPr>
    </w:p>
    <w:p w14:paraId="552B213E" w14:textId="77777777" w:rsidR="00E71AFA" w:rsidRDefault="00E71AFA" w:rsidP="00E71AFA">
      <w:pPr>
        <w:pStyle w:val="Caption"/>
        <w:ind w:left="360"/>
        <w:jc w:val="center"/>
      </w:pPr>
      <w:r>
        <w:t>T</w:t>
      </w:r>
      <w:r w:rsidRPr="00613937">
        <w:t xml:space="preserve">able </w:t>
      </w:r>
      <w:r w:rsidR="003E66CA">
        <w:t>1-</w:t>
      </w:r>
      <w:r w:rsidR="00000300">
        <w:t>3</w:t>
      </w:r>
      <w:r w:rsidR="003E66CA">
        <w:t>:</w:t>
      </w:r>
      <w:r w:rsidR="006E38A3">
        <w:t xml:space="preserve"> </w:t>
      </w:r>
      <w:r>
        <w:t>Recorded bridge output</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E71AFA" w:rsidRPr="00613937" w14:paraId="4C35E216" w14:textId="77777777" w:rsidTr="000636B4">
        <w:trPr>
          <w:trHeight w:val="640"/>
          <w:jc w:val="center"/>
        </w:trPr>
        <w:tc>
          <w:tcPr>
            <w:tcW w:w="2436" w:type="dxa"/>
            <w:shd w:val="clear" w:color="auto" w:fill="auto"/>
            <w:vAlign w:val="center"/>
          </w:tcPr>
          <w:p w14:paraId="72A73477" w14:textId="77777777" w:rsidR="00E71AFA" w:rsidRPr="00613937" w:rsidRDefault="00E71AFA" w:rsidP="000636B4">
            <w:pPr>
              <w:jc w:val="center"/>
            </w:pPr>
            <w:r>
              <w:t>Beam Position (cm)</w:t>
            </w:r>
          </w:p>
        </w:tc>
        <w:tc>
          <w:tcPr>
            <w:tcW w:w="3083" w:type="dxa"/>
            <w:shd w:val="clear" w:color="auto" w:fill="auto"/>
            <w:vAlign w:val="center"/>
          </w:tcPr>
          <w:p w14:paraId="1394BD7B" w14:textId="77777777" w:rsidR="00E71AFA" w:rsidRDefault="00E71AFA" w:rsidP="00E71AFA">
            <w:pPr>
              <w:jc w:val="center"/>
            </w:pPr>
            <w:r>
              <w:t>Bridge Output (V)</w:t>
            </w:r>
          </w:p>
        </w:tc>
      </w:tr>
      <w:tr w:rsidR="00E71AFA" w:rsidRPr="00613937" w14:paraId="29F51973" w14:textId="77777777" w:rsidTr="000636B4">
        <w:trPr>
          <w:trHeight w:val="170"/>
          <w:jc w:val="center"/>
        </w:trPr>
        <w:tc>
          <w:tcPr>
            <w:tcW w:w="2436" w:type="dxa"/>
            <w:shd w:val="clear" w:color="auto" w:fill="auto"/>
          </w:tcPr>
          <w:p w14:paraId="4A2F4DFE" w14:textId="77777777" w:rsidR="00E71AFA" w:rsidRPr="00613937" w:rsidRDefault="00E71AFA" w:rsidP="000636B4">
            <w:pPr>
              <w:jc w:val="center"/>
            </w:pPr>
            <w:r>
              <w:t>-1.0</w:t>
            </w:r>
          </w:p>
        </w:tc>
        <w:tc>
          <w:tcPr>
            <w:tcW w:w="3083" w:type="dxa"/>
            <w:shd w:val="clear" w:color="auto" w:fill="auto"/>
          </w:tcPr>
          <w:p w14:paraId="13CFE79C" w14:textId="77777777" w:rsidR="00E71AFA" w:rsidRDefault="00E71AFA" w:rsidP="000636B4">
            <w:pPr>
              <w:jc w:val="center"/>
            </w:pPr>
          </w:p>
        </w:tc>
      </w:tr>
      <w:tr w:rsidR="00E71AFA" w:rsidRPr="00613937" w14:paraId="293FDE84" w14:textId="77777777" w:rsidTr="000636B4">
        <w:trPr>
          <w:trHeight w:val="323"/>
          <w:jc w:val="center"/>
        </w:trPr>
        <w:tc>
          <w:tcPr>
            <w:tcW w:w="2436" w:type="dxa"/>
            <w:shd w:val="clear" w:color="auto" w:fill="auto"/>
          </w:tcPr>
          <w:p w14:paraId="3ADE1915" w14:textId="77777777" w:rsidR="00E71AFA" w:rsidRPr="00613937" w:rsidRDefault="00E71AFA" w:rsidP="00E71AFA">
            <w:pPr>
              <w:jc w:val="center"/>
            </w:pPr>
            <w:r>
              <w:t>-0.5</w:t>
            </w:r>
          </w:p>
        </w:tc>
        <w:tc>
          <w:tcPr>
            <w:tcW w:w="3083" w:type="dxa"/>
            <w:shd w:val="clear" w:color="auto" w:fill="auto"/>
          </w:tcPr>
          <w:p w14:paraId="75751F54" w14:textId="77777777" w:rsidR="00E71AFA" w:rsidRDefault="00E71AFA" w:rsidP="000636B4">
            <w:pPr>
              <w:jc w:val="center"/>
            </w:pPr>
          </w:p>
        </w:tc>
      </w:tr>
      <w:tr w:rsidR="00E71AFA" w:rsidRPr="00613937" w14:paraId="5A86B30F" w14:textId="77777777" w:rsidTr="000636B4">
        <w:trPr>
          <w:trHeight w:val="323"/>
          <w:jc w:val="center"/>
        </w:trPr>
        <w:tc>
          <w:tcPr>
            <w:tcW w:w="2436" w:type="dxa"/>
            <w:shd w:val="clear" w:color="auto" w:fill="auto"/>
          </w:tcPr>
          <w:p w14:paraId="12483151" w14:textId="77777777" w:rsidR="00E71AFA" w:rsidRPr="00613937" w:rsidRDefault="00E71AFA" w:rsidP="000636B4">
            <w:pPr>
              <w:jc w:val="center"/>
            </w:pPr>
            <w:r>
              <w:t>0.0</w:t>
            </w:r>
          </w:p>
        </w:tc>
        <w:tc>
          <w:tcPr>
            <w:tcW w:w="3083" w:type="dxa"/>
            <w:shd w:val="clear" w:color="auto" w:fill="auto"/>
          </w:tcPr>
          <w:p w14:paraId="7698AF36" w14:textId="77777777" w:rsidR="00E71AFA" w:rsidRDefault="00E71AFA" w:rsidP="000636B4">
            <w:pPr>
              <w:jc w:val="center"/>
            </w:pPr>
          </w:p>
        </w:tc>
      </w:tr>
      <w:tr w:rsidR="00E71AFA" w:rsidRPr="00613937" w14:paraId="4C6981E5" w14:textId="77777777" w:rsidTr="000636B4">
        <w:trPr>
          <w:trHeight w:val="323"/>
          <w:jc w:val="center"/>
        </w:trPr>
        <w:tc>
          <w:tcPr>
            <w:tcW w:w="2436" w:type="dxa"/>
            <w:shd w:val="clear" w:color="auto" w:fill="auto"/>
          </w:tcPr>
          <w:p w14:paraId="7C903DCE" w14:textId="77777777" w:rsidR="00E71AFA" w:rsidRDefault="00E71AFA" w:rsidP="000636B4">
            <w:pPr>
              <w:jc w:val="center"/>
            </w:pPr>
            <w:r>
              <w:t>+0.5</w:t>
            </w:r>
          </w:p>
        </w:tc>
        <w:tc>
          <w:tcPr>
            <w:tcW w:w="3083" w:type="dxa"/>
            <w:shd w:val="clear" w:color="auto" w:fill="auto"/>
          </w:tcPr>
          <w:p w14:paraId="44A0159A" w14:textId="77777777" w:rsidR="00E71AFA" w:rsidRDefault="00E71AFA" w:rsidP="000636B4">
            <w:pPr>
              <w:jc w:val="center"/>
            </w:pPr>
          </w:p>
        </w:tc>
      </w:tr>
      <w:tr w:rsidR="00E71AFA" w:rsidRPr="00613937" w14:paraId="302F2AA7" w14:textId="77777777" w:rsidTr="000636B4">
        <w:trPr>
          <w:trHeight w:val="323"/>
          <w:jc w:val="center"/>
        </w:trPr>
        <w:tc>
          <w:tcPr>
            <w:tcW w:w="2436" w:type="dxa"/>
            <w:shd w:val="clear" w:color="auto" w:fill="auto"/>
          </w:tcPr>
          <w:p w14:paraId="06A91CF0" w14:textId="77777777" w:rsidR="00E71AFA" w:rsidRDefault="00E71AFA" w:rsidP="000636B4">
            <w:pPr>
              <w:jc w:val="center"/>
            </w:pPr>
            <w:r>
              <w:t>+1.0</w:t>
            </w:r>
          </w:p>
        </w:tc>
        <w:tc>
          <w:tcPr>
            <w:tcW w:w="3083" w:type="dxa"/>
            <w:shd w:val="clear" w:color="auto" w:fill="auto"/>
          </w:tcPr>
          <w:p w14:paraId="20C7E880" w14:textId="77777777" w:rsidR="00E71AFA" w:rsidRDefault="00E71AFA" w:rsidP="000636B4">
            <w:pPr>
              <w:jc w:val="center"/>
            </w:pPr>
          </w:p>
        </w:tc>
      </w:tr>
    </w:tbl>
    <w:p w14:paraId="1C840C55" w14:textId="77777777" w:rsidR="00E71AFA" w:rsidRDefault="00E71AFA" w:rsidP="00E71AFA"/>
    <w:p w14:paraId="10D9CD2F" w14:textId="77777777" w:rsidR="009F2807" w:rsidRDefault="00E71AFA" w:rsidP="00E71AFA">
      <w:pPr>
        <w:pStyle w:val="Heading4"/>
      </w:pPr>
      <w:r>
        <w:t>Calibrate the Strain Gage</w:t>
      </w:r>
    </w:p>
    <w:p w14:paraId="0EA12F50" w14:textId="77777777" w:rsidR="00E71AFA" w:rsidRPr="00E71AFA" w:rsidRDefault="00E71AFA" w:rsidP="00E71AFA"/>
    <w:p w14:paraId="58A0BC1F" w14:textId="77777777" w:rsidR="00E71AFA" w:rsidRDefault="00E71AFA" w:rsidP="008E1A44">
      <w:pPr>
        <w:pStyle w:val="ListParagraph"/>
        <w:numPr>
          <w:ilvl w:val="0"/>
          <w:numId w:val="21"/>
        </w:numPr>
      </w:pPr>
      <w:r>
        <w:t xml:space="preserve">Click on the </w:t>
      </w:r>
      <w:r w:rsidRPr="00D5229A">
        <w:rPr>
          <w:b/>
        </w:rPr>
        <w:t>Calibrate Sensor</w:t>
      </w:r>
      <w:r>
        <w:t xml:space="preserve"> tab to calibrate the output of the strain gage bridge circuit in terms of</w:t>
      </w:r>
      <w:r w:rsidR="00383C61">
        <w:t xml:space="preserve"> </w:t>
      </w:r>
      <w:r>
        <w:t>linear displacement of the tip of the cantilever beam (in cm).</w:t>
      </w:r>
    </w:p>
    <w:p w14:paraId="295DC39C" w14:textId="77777777" w:rsidR="00E71AFA" w:rsidRDefault="00E71AFA" w:rsidP="008E1A44">
      <w:pPr>
        <w:pStyle w:val="ListParagraph"/>
        <w:numPr>
          <w:ilvl w:val="0"/>
          <w:numId w:val="21"/>
        </w:numPr>
      </w:pPr>
      <w:r>
        <w:t xml:space="preserve">Use the </w:t>
      </w:r>
      <w:r w:rsidRPr="00D5229A">
        <w:rPr>
          <w:b/>
        </w:rPr>
        <w:t>Slope (cm/V)</w:t>
      </w:r>
      <w:r w:rsidR="00A56197">
        <w:rPr>
          <w:b/>
        </w:rPr>
        <w:t xml:space="preserve"> </w:t>
      </w:r>
      <w:r>
        <w:t xml:space="preserve">and </w:t>
      </w:r>
      <w:r w:rsidRPr="00D5229A">
        <w:rPr>
          <w:b/>
        </w:rPr>
        <w:t>Offset (cm)</w:t>
      </w:r>
      <w:r>
        <w:t xml:space="preserve"> numeric controls to enter the slope and offset values you</w:t>
      </w:r>
      <w:r w:rsidR="0046368E">
        <w:t xml:space="preserve"> </w:t>
      </w:r>
      <w:r>
        <w:t>obtained during the data collection step.</w:t>
      </w:r>
    </w:p>
    <w:p w14:paraId="0D26030E" w14:textId="77777777" w:rsidR="00E71AFA" w:rsidRDefault="00E71AFA" w:rsidP="008E1A44">
      <w:pPr>
        <w:pStyle w:val="ListParagraph"/>
        <w:numPr>
          <w:ilvl w:val="0"/>
          <w:numId w:val="21"/>
        </w:numPr>
      </w:pPr>
      <w:r>
        <w:t>Test the accuracy of your calibration. To do this, flex the cantilever beam to different positions and</w:t>
      </w:r>
      <w:r w:rsidR="00A56197">
        <w:t xml:space="preserve"> </w:t>
      </w:r>
      <w:r>
        <w:t xml:space="preserve">verify that the correct position is displayed in the </w:t>
      </w:r>
      <w:r w:rsidRPr="00D5229A">
        <w:rPr>
          <w:b/>
        </w:rPr>
        <w:t>Calibrated Output</w:t>
      </w:r>
      <w:r>
        <w:t xml:space="preserve"> waveform chart as well as the </w:t>
      </w:r>
      <w:r w:rsidRPr="00D5229A">
        <w:rPr>
          <w:b/>
        </w:rPr>
        <w:t>Beam Position (cm)</w:t>
      </w:r>
      <w:r>
        <w:t xml:space="preserve"> slider indicator.</w:t>
      </w:r>
    </w:p>
    <w:p w14:paraId="064FD93A" w14:textId="77777777" w:rsidR="00D86822" w:rsidRDefault="00CA07B3" w:rsidP="008E1A44">
      <w:pPr>
        <w:pStyle w:val="ListParagraph"/>
        <w:numPr>
          <w:ilvl w:val="0"/>
          <w:numId w:val="21"/>
        </w:numPr>
      </w:pPr>
      <w:r>
        <w:t>P</w:t>
      </w:r>
      <w:r w:rsidR="00D86822" w:rsidRPr="00D86822">
        <w:t xml:space="preserve">ress the </w:t>
      </w:r>
      <w:r w:rsidR="00D86822" w:rsidRPr="00D5229A">
        <w:rPr>
          <w:b/>
        </w:rPr>
        <w:t>Stop</w:t>
      </w:r>
      <w:r w:rsidR="00D86822" w:rsidRPr="00D86822">
        <w:t xml:space="preserve"> button.</w:t>
      </w:r>
    </w:p>
    <w:p w14:paraId="404D2ED5" w14:textId="77777777" w:rsidR="003E66CA" w:rsidRDefault="003E66CA" w:rsidP="004C02E9"/>
    <w:p w14:paraId="6C0A7406" w14:textId="77777777" w:rsidR="007C0852" w:rsidRPr="00613937" w:rsidRDefault="003E66CA" w:rsidP="007C0852">
      <w:pPr>
        <w:pStyle w:val="Heading3"/>
      </w:pPr>
      <w:bookmarkStart w:id="77" w:name="_Toc72762373"/>
      <w:r>
        <w:t xml:space="preserve">1.3 </w:t>
      </w:r>
      <w:r w:rsidR="009F2807" w:rsidRPr="00613937">
        <w:t>Analyze</w:t>
      </w:r>
      <w:bookmarkEnd w:id="77"/>
    </w:p>
    <w:p w14:paraId="6811F16E" w14:textId="77777777" w:rsidR="007C0852" w:rsidRDefault="007C0852" w:rsidP="007C0852">
      <w:pPr>
        <w:spacing w:line="240" w:lineRule="auto"/>
      </w:pPr>
    </w:p>
    <w:p w14:paraId="1367EE7E" w14:textId="77777777" w:rsidR="0086303E" w:rsidRDefault="0086303E" w:rsidP="0086303E">
      <w:r>
        <w:t xml:space="preserve">1-1 What is the initial bridge zero </w:t>
      </w:r>
      <w:r w:rsidRPr="003B641C">
        <w:rPr>
          <w:noProof/>
        </w:rPr>
        <w:t>offset</w:t>
      </w:r>
      <w:r>
        <w:t xml:space="preserve"> that you recorded in Table 1-1?</w:t>
      </w:r>
    </w:p>
    <w:p w14:paraId="15350FF9" w14:textId="77777777" w:rsidR="003E66CA" w:rsidRDefault="003E66CA" w:rsidP="003E66CA"/>
    <w:p w14:paraId="2FB27FC7" w14:textId="77777777" w:rsidR="00AA3661" w:rsidRDefault="00AA3661" w:rsidP="003E66CA">
      <w:r>
        <w:t>1-2 Present the calibration coefficients that you recorded in Table 1-2.</w:t>
      </w:r>
    </w:p>
    <w:p w14:paraId="6DDCB13C" w14:textId="77777777" w:rsidR="00AA3661" w:rsidRDefault="00AA3661" w:rsidP="003E66CA"/>
    <w:p w14:paraId="468830A0" w14:textId="77777777" w:rsidR="00D86822" w:rsidRDefault="003E66CA" w:rsidP="003E66CA">
      <w:r>
        <w:t>1-</w:t>
      </w:r>
      <w:r w:rsidR="00AA3661">
        <w:t>3</w:t>
      </w:r>
      <w:r w:rsidR="00E876B1">
        <w:t xml:space="preserve"> </w:t>
      </w:r>
      <w:r w:rsidR="001C59CC">
        <w:t>Present the</w:t>
      </w:r>
      <w:r w:rsidR="00AA3661">
        <w:t xml:space="preserve"> calibration data</w:t>
      </w:r>
      <w:r w:rsidR="001C59CC">
        <w:t xml:space="preserve"> you recorded in Table 1</w:t>
      </w:r>
      <w:r w:rsidR="00AA3661">
        <w:t>-3</w:t>
      </w:r>
      <w:r w:rsidR="00D86822">
        <w:t>.</w:t>
      </w:r>
    </w:p>
    <w:p w14:paraId="71BE3E44" w14:textId="77777777" w:rsidR="003E66CA" w:rsidRDefault="003E66CA" w:rsidP="003E66CA"/>
    <w:p w14:paraId="2A67B63C" w14:textId="77777777" w:rsidR="001C59CC" w:rsidRDefault="003E66CA" w:rsidP="003E66CA">
      <w:r>
        <w:t>1-</w:t>
      </w:r>
      <w:r w:rsidR="00AA3661">
        <w:t>4</w:t>
      </w:r>
      <w:r w:rsidR="00E876B1">
        <w:t xml:space="preserve"> </w:t>
      </w:r>
      <w:r w:rsidR="001C59CC" w:rsidRPr="001C59CC">
        <w:t xml:space="preserve">Attach a screenshot of the Sensor Readings waveform graph showing the fitted calibration curve from </w:t>
      </w:r>
      <w:r w:rsidR="00AA3661">
        <w:t>s</w:t>
      </w:r>
      <w:r w:rsidR="001C59CC" w:rsidRPr="001C59CC">
        <w:t>tep 1</w:t>
      </w:r>
      <w:r w:rsidR="00AA3661">
        <w:t>2</w:t>
      </w:r>
      <w:r w:rsidR="001C59CC" w:rsidRPr="001C59CC">
        <w:t>.</w:t>
      </w:r>
    </w:p>
    <w:p w14:paraId="67C6D544" w14:textId="77777777" w:rsidR="003E66CA" w:rsidRDefault="003E66CA" w:rsidP="003E66CA"/>
    <w:p w14:paraId="51F077C1" w14:textId="77777777" w:rsidR="00D86822" w:rsidRDefault="003E66CA" w:rsidP="003E66CA">
      <w:r>
        <w:t>1-</w:t>
      </w:r>
      <w:r w:rsidR="00AA3661">
        <w:t>5</w:t>
      </w:r>
      <w:r w:rsidR="00A168F5">
        <w:t xml:space="preserve"> </w:t>
      </w:r>
      <w:r w:rsidR="001C59CC" w:rsidRPr="001C59CC">
        <w:t>What calibration equation</w:t>
      </w:r>
      <w:r w:rsidR="00AA3661">
        <w:t xml:space="preserve"> did you obtain</w:t>
      </w:r>
      <w:r w:rsidR="001C59CC" w:rsidRPr="001C59CC">
        <w:t>?</w:t>
      </w:r>
    </w:p>
    <w:p w14:paraId="112F1017" w14:textId="77777777" w:rsidR="003E66CA" w:rsidRDefault="003E66CA" w:rsidP="003E66CA"/>
    <w:p w14:paraId="55890830" w14:textId="77777777" w:rsidR="009C0C79" w:rsidRDefault="003E66CA" w:rsidP="003E66CA">
      <w:r>
        <w:t>1-</w:t>
      </w:r>
      <w:r w:rsidR="00AA3661">
        <w:t>6</w:t>
      </w:r>
      <w:r w:rsidR="00A168F5">
        <w:t xml:space="preserve"> </w:t>
      </w:r>
      <w:r w:rsidR="009C0C79">
        <w:t xml:space="preserve">What is the sensitivity of the </w:t>
      </w:r>
      <w:r w:rsidR="008A463B">
        <w:t xml:space="preserve">amplified </w:t>
      </w:r>
      <w:r w:rsidR="009C0C79">
        <w:t>bridge circuit in V/cm?</w:t>
      </w:r>
    </w:p>
    <w:p w14:paraId="050BFE5F" w14:textId="77777777" w:rsidR="00015861" w:rsidRDefault="00015861" w:rsidP="003E66CA"/>
    <w:p w14:paraId="382A2953" w14:textId="77777777" w:rsidR="00015861" w:rsidRDefault="00015861" w:rsidP="003E66CA">
      <w:r>
        <w:t xml:space="preserve">1-7 </w:t>
      </w:r>
      <w:r w:rsidR="007F3198">
        <w:t xml:space="preserve">How well did your </w:t>
      </w:r>
      <w:r w:rsidR="00817433">
        <w:t>calibrated output match the actual beam tip position i</w:t>
      </w:r>
      <w:r w:rsidR="007F3198">
        <w:t>n step 19?</w:t>
      </w:r>
    </w:p>
    <w:p w14:paraId="44803270" w14:textId="77777777" w:rsidR="00F41680" w:rsidRDefault="00F41680" w:rsidP="003E66CA"/>
    <w:p w14:paraId="051BD200" w14:textId="77777777" w:rsidR="00F41680" w:rsidRDefault="00F41680" w:rsidP="00F41680">
      <w:r>
        <w:t xml:space="preserve">1-8 Based on the data you collected in Table </w:t>
      </w:r>
      <w:r w:rsidR="00021D24">
        <w:t>1-1</w:t>
      </w:r>
      <w:r>
        <w:t xml:space="preserve">, use Equation </w:t>
      </w:r>
      <w:r w:rsidR="00021D24">
        <w:t>1-</w:t>
      </w:r>
      <w:r>
        <w:t xml:space="preserve">5 in to determine the maximum and minimum strains induced in the cantilever beam as </w:t>
      </w:r>
      <w:r w:rsidR="003E7ED0">
        <w:t>it’s</w:t>
      </w:r>
      <w:r w:rsidR="002C2107">
        <w:t xml:space="preserve"> </w:t>
      </w:r>
      <w:r>
        <w:t xml:space="preserve">flexed between -1 cm and +1 cm. For each case, determine if the strain gage is under tension </w:t>
      </w:r>
      <w:r w:rsidR="00021D24">
        <w:t>(</w:t>
      </w:r>
      <w:r>
        <w:t>or</w:t>
      </w:r>
      <w:r w:rsidR="00021D24">
        <w:t xml:space="preserve"> c</w:t>
      </w:r>
      <w:r>
        <w:t>ompression</w:t>
      </w:r>
      <w:r w:rsidR="00021D24">
        <w:t>)</w:t>
      </w:r>
      <w:r>
        <w:t>. Assume a gage factor of GF = 2, a bridge excitation voltage of V</w:t>
      </w:r>
      <w:r w:rsidRPr="00021D24">
        <w:rPr>
          <w:vertAlign w:val="subscript"/>
        </w:rPr>
        <w:t>Ex</w:t>
      </w:r>
      <w:r>
        <w:t xml:space="preserve"> = </w:t>
      </w:r>
      <w:r w:rsidR="003E7ED0">
        <w:t>+</w:t>
      </w:r>
      <w:r>
        <w:t>5 V, and an</w:t>
      </w:r>
      <w:r w:rsidR="00B42685">
        <w:t xml:space="preserve"> </w:t>
      </w:r>
      <w:r>
        <w:t>amplification gain of 1</w:t>
      </w:r>
      <w:r w:rsidR="00021D24">
        <w:t>00</w:t>
      </w:r>
      <w:r>
        <w:t>.</w:t>
      </w:r>
    </w:p>
    <w:p w14:paraId="1753FF47" w14:textId="77777777" w:rsidR="003E7ED0" w:rsidRDefault="003E7ED0" w:rsidP="00F41680"/>
    <w:p w14:paraId="0C74FFE4" w14:textId="77777777" w:rsidR="003E7ED0" w:rsidRDefault="003E7ED0" w:rsidP="003E7ED0">
      <w:r w:rsidRPr="003E7ED0">
        <w:rPr>
          <w:i/>
        </w:rPr>
        <w:t>Hint:</w:t>
      </w:r>
      <w:r>
        <w:t xml:space="preserve"> The output of the bridge circuit is amplified prior to being displayed in the VI.  All calculations done using Equation 1-5 must be done using actual (i.e. pre-amplified) bridge output values.</w:t>
      </w:r>
    </w:p>
    <w:p w14:paraId="7F899109" w14:textId="77777777" w:rsidR="003E7ED0" w:rsidRDefault="003E7ED0" w:rsidP="00F41680"/>
    <w:p w14:paraId="5B8E03D9" w14:textId="77777777" w:rsidR="00F606B1" w:rsidRDefault="00F606B1">
      <w:pPr>
        <w:spacing w:line="240" w:lineRule="auto"/>
      </w:pPr>
      <w:r>
        <w:br w:type="page"/>
      </w:r>
    </w:p>
    <w:p w14:paraId="72368627" w14:textId="77777777" w:rsidR="00F606B1" w:rsidRPr="00613937" w:rsidRDefault="00F606B1" w:rsidP="00F606B1">
      <w:pPr>
        <w:pStyle w:val="Heading2"/>
      </w:pPr>
      <w:bookmarkStart w:id="78" w:name="_Toc72762374"/>
      <w:r>
        <w:lastRenderedPageBreak/>
        <w:t>Section 2: Design Considerations</w:t>
      </w:r>
      <w:bookmarkEnd w:id="78"/>
    </w:p>
    <w:p w14:paraId="30C57CB5" w14:textId="77777777" w:rsidR="00F606B1" w:rsidRDefault="00F606B1" w:rsidP="00F606B1"/>
    <w:p w14:paraId="234DED05" w14:textId="77777777" w:rsidR="00800367" w:rsidRDefault="00AA3661" w:rsidP="00800367">
      <w:r>
        <w:t xml:space="preserve">2-1 </w:t>
      </w:r>
      <w:r w:rsidR="00B2521B">
        <w:t xml:space="preserve">A strain gage can be used to indirectly measure other physical quantities such as vibration. Accurate measurement of vibration is imperative in ensuring the health of electro-mechanical systems. For example, excessive vibration can cause fractures in the fuselage of an airplane, or cause solder joints to break free in electronic circuit boards. Strain-based vibration switches are commonly used as a simple protection device that </w:t>
      </w:r>
      <w:r w:rsidR="00B2521B" w:rsidRPr="00076EB8">
        <w:rPr>
          <w:noProof/>
        </w:rPr>
        <w:t>sense</w:t>
      </w:r>
      <w:r w:rsidR="00C972C7">
        <w:rPr>
          <w:noProof/>
        </w:rPr>
        <w:t>s</w:t>
      </w:r>
      <w:r w:rsidR="00B2521B">
        <w:t xml:space="preserve"> vibration and </w:t>
      </w:r>
      <w:r w:rsidR="00B2521B" w:rsidRPr="00076EB8">
        <w:rPr>
          <w:noProof/>
        </w:rPr>
        <w:t>trigger</w:t>
      </w:r>
      <w:r w:rsidR="00A46ECD">
        <w:rPr>
          <w:noProof/>
        </w:rPr>
        <w:t>s</w:t>
      </w:r>
      <w:r w:rsidR="00B2521B">
        <w:t xml:space="preserve"> an alarm or shut</w:t>
      </w:r>
      <w:r w:rsidR="005F7A08">
        <w:t>s</w:t>
      </w:r>
      <w:r w:rsidR="00B2521B">
        <w:t xml:space="preserve"> down a machine if vibration exceeds a certain threshold.</w:t>
      </w:r>
    </w:p>
    <w:p w14:paraId="7F8A944E" w14:textId="77777777" w:rsidR="00800367" w:rsidRDefault="00800367" w:rsidP="00F606B1"/>
    <w:p w14:paraId="02687D16" w14:textId="77777777" w:rsidR="00F606B1" w:rsidRDefault="00800367" w:rsidP="00F606B1">
      <w:r>
        <w:t>The s</w:t>
      </w:r>
      <w:r w:rsidR="007F3198">
        <w:t xml:space="preserve">train gage </w:t>
      </w:r>
      <w:r w:rsidR="00B93A6C">
        <w:t xml:space="preserve">mounted on </w:t>
      </w:r>
      <w:r>
        <w:t>the</w:t>
      </w:r>
      <w:r w:rsidR="00B93A6C">
        <w:t xml:space="preserve"> cantilever beam </w:t>
      </w:r>
      <w:r>
        <w:t xml:space="preserve">in the Mechatronic Sensors Board </w:t>
      </w:r>
      <w:r w:rsidR="00B93A6C">
        <w:t>can be used to determine the natural frequency of the beam</w:t>
      </w:r>
      <w:r>
        <w:t xml:space="preserve"> assembly</w:t>
      </w:r>
      <w:r w:rsidR="00B93A6C">
        <w:t xml:space="preserve">. </w:t>
      </w:r>
      <w:r w:rsidR="00B93A6C" w:rsidRPr="00076EB8">
        <w:rPr>
          <w:noProof/>
        </w:rPr>
        <w:t>Natural</w:t>
      </w:r>
      <w:r w:rsidR="00B93A6C">
        <w:t xml:space="preserve"> frequency is a property of a</w:t>
      </w:r>
      <w:r>
        <w:t>n</w:t>
      </w:r>
      <w:r w:rsidR="002B07D1">
        <w:t xml:space="preserve"> </w:t>
      </w:r>
      <w:r>
        <w:t>object</w:t>
      </w:r>
      <w:r w:rsidR="002B07D1">
        <w:t xml:space="preserve"> </w:t>
      </w:r>
      <w:r>
        <w:t>that</w:t>
      </w:r>
      <w:r w:rsidR="00B93A6C">
        <w:t xml:space="preserve"> quantifies the frequency at which it </w:t>
      </w:r>
      <w:r w:rsidR="002231F7">
        <w:t>“wants” to</w:t>
      </w:r>
      <w:r w:rsidR="00B93A6C">
        <w:t xml:space="preserve"> naturally </w:t>
      </w:r>
      <w:r w:rsidR="00363A59">
        <w:t>vibrate</w:t>
      </w:r>
      <w:r w:rsidR="00B93A6C">
        <w:t xml:space="preserve"> when</w:t>
      </w:r>
      <w:r>
        <w:t xml:space="preserve"> subjected to a</w:t>
      </w:r>
      <w:r w:rsidR="00B04A48">
        <w:t xml:space="preserve"> disturbance</w:t>
      </w:r>
      <w:r>
        <w:t xml:space="preserve">. </w:t>
      </w:r>
      <w:r w:rsidR="002231F7" w:rsidRPr="002231F7">
        <w:t xml:space="preserve">If a </w:t>
      </w:r>
      <w:r w:rsidR="002231F7">
        <w:t>system</w:t>
      </w:r>
      <w:r w:rsidR="002231F7" w:rsidRPr="002231F7">
        <w:t xml:space="preserve"> has </w:t>
      </w:r>
      <w:r w:rsidR="002231F7">
        <w:t xml:space="preserve">a </w:t>
      </w:r>
      <w:r w:rsidR="002231F7" w:rsidRPr="002231F7">
        <w:t>natural frequen</w:t>
      </w:r>
      <w:r w:rsidR="002231F7">
        <w:t>cy</w:t>
      </w:r>
      <w:r w:rsidR="002231F7" w:rsidRPr="002231F7">
        <w:t xml:space="preserve"> that match</w:t>
      </w:r>
      <w:r w:rsidR="002231F7">
        <w:t>es</w:t>
      </w:r>
      <w:r w:rsidR="002231F7" w:rsidRPr="002231F7">
        <w:t xml:space="preserve"> normal environmental vibration, then the </w:t>
      </w:r>
      <w:r w:rsidR="002231F7">
        <w:t>system will</w:t>
      </w:r>
      <w:r w:rsidR="002231F7" w:rsidRPr="002231F7">
        <w:t xml:space="preserve"> vibrate more violently and </w:t>
      </w:r>
      <w:r w:rsidR="002231F7">
        <w:t>may prematurely fail</w:t>
      </w:r>
      <w:r w:rsidR="002231F7" w:rsidRPr="002231F7">
        <w:t>.</w:t>
      </w:r>
    </w:p>
    <w:p w14:paraId="7D935522" w14:textId="77777777" w:rsidR="00B61602" w:rsidRDefault="00B61602" w:rsidP="00F606B1"/>
    <w:p w14:paraId="1835F6A3" w14:textId="77777777" w:rsidR="00B61602" w:rsidRDefault="00B61602" w:rsidP="00B61602">
      <w:pPr>
        <w:pStyle w:val="Caption"/>
        <w:jc w:val="center"/>
      </w:pPr>
      <w:r w:rsidRPr="002231F7">
        <w:rPr>
          <w:noProof/>
        </w:rPr>
        <w:drawing>
          <wp:inline distT="0" distB="0" distL="0" distR="0" wp14:anchorId="361DDB2B" wp14:editId="326DDB96">
            <wp:extent cx="3604204" cy="278969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16978" cy="2799582"/>
                    </a:xfrm>
                    <a:prstGeom prst="rect">
                      <a:avLst/>
                    </a:prstGeom>
                  </pic:spPr>
                </pic:pic>
              </a:graphicData>
            </a:graphic>
          </wp:inline>
        </w:drawing>
      </w:r>
      <w:r>
        <w:br/>
        <w:t>A s</w:t>
      </w:r>
      <w:r w:rsidRPr="002231F7">
        <w:t xml:space="preserve">tructure may fail if </w:t>
      </w:r>
      <w:r>
        <w:t>its</w:t>
      </w:r>
      <w:r w:rsidRPr="002231F7">
        <w:t xml:space="preserve"> natural frequenc</w:t>
      </w:r>
      <w:r>
        <w:t>y matches environmental vibration</w:t>
      </w:r>
    </w:p>
    <w:p w14:paraId="69438A61" w14:textId="77777777" w:rsidR="002231F7" w:rsidRDefault="002231F7" w:rsidP="00F606B1">
      <w:r>
        <w:t>Determine the natural frequency of the beam assembly by following the steps below:</w:t>
      </w:r>
    </w:p>
    <w:p w14:paraId="5F2089CC" w14:textId="77777777" w:rsidR="002231F7" w:rsidRDefault="002231F7" w:rsidP="00F606B1"/>
    <w:p w14:paraId="7E5339C9" w14:textId="77777777" w:rsidR="00B61602" w:rsidRDefault="00B61602" w:rsidP="008E1A44">
      <w:pPr>
        <w:pStyle w:val="ListParagraph"/>
        <w:numPr>
          <w:ilvl w:val="0"/>
          <w:numId w:val="37"/>
        </w:numPr>
      </w:pPr>
      <w:r>
        <w:t>Run the VI.</w:t>
      </w:r>
    </w:p>
    <w:p w14:paraId="59DCDCB0" w14:textId="77777777" w:rsidR="00B61602" w:rsidRDefault="00B61602" w:rsidP="008E1A44">
      <w:pPr>
        <w:pStyle w:val="ListParagraph"/>
        <w:numPr>
          <w:ilvl w:val="0"/>
          <w:numId w:val="37"/>
        </w:numPr>
      </w:pPr>
      <w:r>
        <w:t xml:space="preserve">Click on the </w:t>
      </w:r>
      <w:r w:rsidRPr="0023595A">
        <w:rPr>
          <w:b/>
        </w:rPr>
        <w:t>Natural Frequency</w:t>
      </w:r>
      <w:r>
        <w:t xml:space="preserve"> tab.</w:t>
      </w:r>
    </w:p>
    <w:p w14:paraId="090B31C5" w14:textId="77777777" w:rsidR="00B61602" w:rsidRDefault="0023595A" w:rsidP="008E1A44">
      <w:pPr>
        <w:pStyle w:val="ListParagraph"/>
        <w:numPr>
          <w:ilvl w:val="0"/>
          <w:numId w:val="37"/>
        </w:numPr>
      </w:pPr>
      <w:r>
        <w:t>Ensure the b</w:t>
      </w:r>
      <w:r w:rsidR="00B61602">
        <w:t>eam is at rest (i.e. not vibrating).</w:t>
      </w:r>
    </w:p>
    <w:p w14:paraId="0D810047" w14:textId="77777777" w:rsidR="00B61602" w:rsidRDefault="00B61602" w:rsidP="008E1A44">
      <w:pPr>
        <w:pStyle w:val="ListParagraph"/>
        <w:numPr>
          <w:ilvl w:val="0"/>
          <w:numId w:val="37"/>
        </w:numPr>
      </w:pPr>
      <w:r>
        <w:t xml:space="preserve">With one finger </w:t>
      </w:r>
      <w:r w:rsidR="00FB0EE9">
        <w:t>gently</w:t>
      </w:r>
      <w:r w:rsidR="00A559E9">
        <w:t xml:space="preserve"> </w:t>
      </w:r>
      <w:r w:rsidR="00FB0EE9">
        <w:t>bend and then release the tip of the beam</w:t>
      </w:r>
      <w:r>
        <w:t>.</w:t>
      </w:r>
    </w:p>
    <w:p w14:paraId="28F44FA1" w14:textId="77777777" w:rsidR="002231F7" w:rsidRDefault="00B61602" w:rsidP="008E1A44">
      <w:pPr>
        <w:pStyle w:val="ListParagraph"/>
        <w:numPr>
          <w:ilvl w:val="0"/>
          <w:numId w:val="37"/>
        </w:numPr>
      </w:pPr>
      <w:r>
        <w:lastRenderedPageBreak/>
        <w:t xml:space="preserve">Wait for a couple of seconds for the beam to stop vibrating </w:t>
      </w:r>
      <w:r w:rsidR="002C7229">
        <w:t xml:space="preserve">then promptly </w:t>
      </w:r>
      <w:r>
        <w:t xml:space="preserve">press the </w:t>
      </w:r>
      <w:r w:rsidRPr="0023595A">
        <w:rPr>
          <w:b/>
        </w:rPr>
        <w:t>Stop</w:t>
      </w:r>
      <w:r>
        <w:t xml:space="preserve"> button.</w:t>
      </w:r>
    </w:p>
    <w:p w14:paraId="3F9F90EE" w14:textId="77777777" w:rsidR="00B61602" w:rsidRDefault="0023595A" w:rsidP="008E1A44">
      <w:pPr>
        <w:pStyle w:val="ListParagraph"/>
        <w:numPr>
          <w:ilvl w:val="0"/>
          <w:numId w:val="37"/>
        </w:numPr>
      </w:pPr>
      <w:r>
        <w:t xml:space="preserve">The VI will apply a fast Fourier transform to the captured data and display the result in </w:t>
      </w:r>
      <w:r w:rsidR="00B61602">
        <w:t xml:space="preserve">the </w:t>
      </w:r>
      <w:r w:rsidR="00B61602" w:rsidRPr="0023595A">
        <w:rPr>
          <w:b/>
        </w:rPr>
        <w:t>Power Spectrum</w:t>
      </w:r>
      <w:r w:rsidR="00B61602">
        <w:t xml:space="preserve"> waveform graph. The response should look similar to </w:t>
      </w:r>
      <w:r w:rsidR="002C7229">
        <w:t>the figure below</w:t>
      </w:r>
      <w:r w:rsidR="00B61602">
        <w:t>.</w:t>
      </w:r>
    </w:p>
    <w:p w14:paraId="6787D233" w14:textId="77777777" w:rsidR="00B61602" w:rsidRDefault="00B61602" w:rsidP="008E1A44">
      <w:pPr>
        <w:pStyle w:val="ListParagraph"/>
        <w:numPr>
          <w:ilvl w:val="0"/>
          <w:numId w:val="37"/>
        </w:numPr>
      </w:pPr>
      <w:r w:rsidRPr="00B61602">
        <w:t xml:space="preserve">Using the </w:t>
      </w:r>
      <w:r w:rsidRPr="0023595A">
        <w:rPr>
          <w:b/>
        </w:rPr>
        <w:t>Cursor</w:t>
      </w:r>
      <w:r w:rsidRPr="00B61602">
        <w:t xml:space="preserve"> tool, measure the peak fre</w:t>
      </w:r>
      <w:r>
        <w:t>quency.</w:t>
      </w:r>
    </w:p>
    <w:p w14:paraId="6097E344" w14:textId="77777777" w:rsidR="00950C84" w:rsidRDefault="00950C84" w:rsidP="00950C84"/>
    <w:p w14:paraId="3DF68165" w14:textId="77777777" w:rsidR="00950C84" w:rsidRDefault="00950C84" w:rsidP="00950C84">
      <w:pPr>
        <w:jc w:val="center"/>
      </w:pPr>
      <w:r w:rsidRPr="00950C84">
        <w:rPr>
          <w:noProof/>
        </w:rPr>
        <w:drawing>
          <wp:inline distT="0" distB="0" distL="0" distR="0" wp14:anchorId="3B8DD09A" wp14:editId="4A8865E2">
            <wp:extent cx="4719514" cy="4055229"/>
            <wp:effectExtent l="0" t="0" r="508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31693" cy="4065693"/>
                    </a:xfrm>
                    <a:prstGeom prst="rect">
                      <a:avLst/>
                    </a:prstGeom>
                  </pic:spPr>
                </pic:pic>
              </a:graphicData>
            </a:graphic>
          </wp:inline>
        </w:drawing>
      </w:r>
    </w:p>
    <w:p w14:paraId="34CEC36D" w14:textId="77777777" w:rsidR="00950C84" w:rsidRDefault="00950C84" w:rsidP="00950C84">
      <w:pPr>
        <w:pStyle w:val="Caption"/>
        <w:jc w:val="center"/>
      </w:pPr>
      <w:r>
        <w:t>Sample natural frequency response</w:t>
      </w:r>
    </w:p>
    <w:p w14:paraId="7B2C0E3A" w14:textId="77777777" w:rsidR="00950C84" w:rsidRDefault="00950C84" w:rsidP="00950C84">
      <w:pPr>
        <w:pBdr>
          <w:bottom w:val="single" w:sz="4" w:space="1" w:color="auto"/>
        </w:pBdr>
      </w:pPr>
    </w:p>
    <w:p w14:paraId="642ABAE8" w14:textId="77777777" w:rsidR="00950C84" w:rsidRDefault="00950C84" w:rsidP="00F606B1"/>
    <w:p w14:paraId="56514F97" w14:textId="77777777" w:rsidR="00AA3661" w:rsidRDefault="00950C84" w:rsidP="00F606B1">
      <w:r w:rsidRPr="00076EB8">
        <w:rPr>
          <w:noProof/>
        </w:rPr>
        <w:t>2-2</w:t>
      </w:r>
      <w:r w:rsidR="00CA07B3">
        <w:t xml:space="preserve"> Natural frequency of a </w:t>
      </w:r>
      <w:r w:rsidR="002C7229">
        <w:t>cantilever</w:t>
      </w:r>
      <w:r w:rsidR="00CA07B3">
        <w:t xml:space="preserve"> beam </w:t>
      </w:r>
      <w:r w:rsidR="00F07134">
        <w:t xml:space="preserve">can be calculated using the </w:t>
      </w:r>
      <w:r w:rsidR="00406356">
        <w:t>following</w:t>
      </w:r>
      <w:r w:rsidR="00F07134">
        <w:t xml:space="preserve"> equation:</w:t>
      </w:r>
    </w:p>
    <w:p w14:paraId="0867309F" w14:textId="77777777" w:rsidR="002C7229" w:rsidRDefault="002C7229" w:rsidP="00F606B1"/>
    <w:p w14:paraId="79C0F24A" w14:textId="77777777" w:rsidR="002C7229" w:rsidRDefault="00684E7B" w:rsidP="00F606B1">
      <m:oMathPara>
        <m:oMath>
          <m:sSub>
            <m:sSubPr>
              <m:ctrlPr>
                <w:rPr>
                  <w:rFonts w:ascii="Cambria Math" w:hAnsi="Cambria Math"/>
                  <w:i/>
                  <w:color w:val="0A60A3"/>
                  <w:sz w:val="32"/>
                  <w:szCs w:val="32"/>
                </w:rPr>
              </m:ctrlPr>
            </m:sSubPr>
            <m:e>
              <m:r>
                <w:rPr>
                  <w:rFonts w:ascii="Cambria Math" w:hAnsi="Cambria Math"/>
                  <w:color w:val="0A60A3"/>
                  <w:sz w:val="32"/>
                  <w:szCs w:val="32"/>
                </w:rPr>
                <m:t>f</m:t>
              </m:r>
            </m:e>
            <m:sub>
              <m:r>
                <w:rPr>
                  <w:rFonts w:ascii="Cambria Math" w:hAnsi="Cambria Math"/>
                  <w:color w:val="0A60A3"/>
                  <w:sz w:val="32"/>
                  <w:szCs w:val="32"/>
                </w:rPr>
                <m:t>n</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π</m:t>
              </m:r>
            </m:den>
          </m:f>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k</m:t>
                  </m:r>
                </m:num>
                <m:den>
                  <m:r>
                    <w:rPr>
                      <w:rFonts w:ascii="Cambria Math" w:hAnsi="Cambria Math"/>
                      <w:color w:val="0A60A3"/>
                      <w:sz w:val="32"/>
                      <w:szCs w:val="32"/>
                    </w:rPr>
                    <m:t>m</m:t>
                  </m:r>
                </m:den>
              </m:f>
            </m:e>
          </m:rad>
        </m:oMath>
      </m:oMathPara>
    </w:p>
    <w:p w14:paraId="7A1BF95D" w14:textId="77777777" w:rsidR="002C7229" w:rsidRDefault="002C7229" w:rsidP="00F606B1"/>
    <w:p w14:paraId="1E3A67FD" w14:textId="77777777" w:rsidR="002C7229" w:rsidRDefault="002C7229" w:rsidP="00F606B1">
      <w:r>
        <w:lastRenderedPageBreak/>
        <w:t xml:space="preserve">where </w:t>
      </w:r>
      <w:r w:rsidRPr="002C7229">
        <w:rPr>
          <w:i/>
        </w:rPr>
        <w:t>f</w:t>
      </w:r>
      <w:r w:rsidRPr="002C7229">
        <w:rPr>
          <w:i/>
          <w:vertAlign w:val="subscript"/>
        </w:rPr>
        <w:t>n</w:t>
      </w:r>
      <w:r>
        <w:t xml:space="preserve"> is </w:t>
      </w:r>
      <w:r w:rsidRPr="00076EB8">
        <w:rPr>
          <w:noProof/>
        </w:rPr>
        <w:t>natural</w:t>
      </w:r>
      <w:r>
        <w:t xml:space="preserve"> frequency in Hz, </w:t>
      </w:r>
      <w:r w:rsidRPr="002C7229">
        <w:rPr>
          <w:i/>
        </w:rPr>
        <w:t xml:space="preserve">k </w:t>
      </w:r>
      <w:r>
        <w:t xml:space="preserve">is stiffness of the beam in N/m, and </w:t>
      </w:r>
      <w:r w:rsidRPr="002C7229">
        <w:rPr>
          <w:i/>
        </w:rPr>
        <w:t>m</w:t>
      </w:r>
      <w:r>
        <w:t xml:space="preserve"> is the mass of the beam in kg. </w:t>
      </w:r>
      <w:r w:rsidR="00F41680">
        <w:t xml:space="preserve">The equation indicates that natural frequency has an inverse relationship with the square root of mass. Validate this relationship by attaching a small paper clip to the tip of the cantilever beam and measuring the natural frequency of the modified beam. Does increasing the beam mass </w:t>
      </w:r>
      <w:r w:rsidR="008D72E8">
        <w:t xml:space="preserve">decrease </w:t>
      </w:r>
      <w:r w:rsidR="00F41680">
        <w:t>its natural frequency?</w:t>
      </w:r>
    </w:p>
    <w:p w14:paraId="41B40A7C" w14:textId="77777777" w:rsidR="00B258F3" w:rsidRDefault="00B258F3" w:rsidP="00B258F3">
      <w:pPr>
        <w:rPr>
          <w:rFonts w:eastAsia="Times New Roman"/>
          <w:spacing w:val="-10"/>
          <w:kern w:val="28"/>
          <w:sz w:val="56"/>
          <w:szCs w:val="56"/>
        </w:rPr>
      </w:pPr>
      <w:r>
        <w:br w:type="page"/>
      </w:r>
    </w:p>
    <w:p w14:paraId="33030C04" w14:textId="77777777" w:rsidR="007C0852" w:rsidRPr="00613937" w:rsidRDefault="007C0852" w:rsidP="007C0852">
      <w:pPr>
        <w:pStyle w:val="Heading1"/>
      </w:pPr>
      <w:bookmarkStart w:id="79" w:name="_Toc72762375"/>
      <w:r w:rsidRPr="00613937">
        <w:lastRenderedPageBreak/>
        <w:t>Lab 5: Pressure</w:t>
      </w:r>
      <w:bookmarkEnd w:id="79"/>
    </w:p>
    <w:p w14:paraId="16F0CE8C" w14:textId="77777777" w:rsidR="007C0852" w:rsidRPr="00613937" w:rsidRDefault="007C0852" w:rsidP="007C0852"/>
    <w:p w14:paraId="2F308336" w14:textId="77777777" w:rsidR="006C3885" w:rsidRDefault="00626EAC" w:rsidP="006C3885">
      <w:pPr>
        <w:keepNext/>
      </w:pPr>
      <w:r w:rsidRPr="00613937">
        <w:rPr>
          <w:noProof/>
        </w:rPr>
        <w:drawing>
          <wp:inline distT="0" distB="0" distL="0" distR="0" wp14:anchorId="6DB962F2" wp14:editId="7C15C191">
            <wp:extent cx="5454771" cy="4124325"/>
            <wp:effectExtent l="0" t="0" r="0" b="0"/>
            <wp:docPr id="36" name="Picture 36" descr="C:\Users\amolki\Downloads\pexels-photo-37279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ownloads\pexels-photo-372796.jpe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58925" cy="4127466"/>
                    </a:xfrm>
                    <a:prstGeom prst="rect">
                      <a:avLst/>
                    </a:prstGeom>
                    <a:noFill/>
                    <a:ln>
                      <a:noFill/>
                    </a:ln>
                  </pic:spPr>
                </pic:pic>
              </a:graphicData>
            </a:graphic>
          </wp:inline>
        </w:drawing>
      </w:r>
    </w:p>
    <w:p w14:paraId="73268ADA" w14:textId="10EA4927" w:rsidR="00626EAC" w:rsidRDefault="00FC6E49" w:rsidP="006C3885">
      <w:pPr>
        <w:pStyle w:val="Caption"/>
        <w:jc w:val="center"/>
      </w:pPr>
      <w:r>
        <w:t>Hình</w:t>
      </w:r>
      <w:r w:rsidR="000E3020">
        <w:t xml:space="preserve"> </w:t>
      </w:r>
      <w:r w:rsidR="00B201BD">
        <w:fldChar w:fldCharType="begin"/>
      </w:r>
      <w:r w:rsidR="00A05764">
        <w:instrText xml:space="preserve"> SEQ Figure \* ARABIC \r </w:instrText>
      </w:r>
      <w:r w:rsidR="00B201BD">
        <w:fldChar w:fldCharType="separate"/>
      </w:r>
      <w:r w:rsidR="009E5641">
        <w:rPr>
          <w:noProof/>
        </w:rPr>
        <w:t>0</w:t>
      </w:r>
      <w:r w:rsidR="00B201BD">
        <w:fldChar w:fldCharType="end"/>
      </w:r>
      <w:r w:rsidR="00DE5D31">
        <w:t>:</w:t>
      </w:r>
      <w:r w:rsidR="006C3885">
        <w:t xml:space="preserve"> </w:t>
      </w:r>
      <w:r>
        <w:t>Các phép đo áp suất là rất cần thiết trong các hệ thống tự động hóa công nghiệp</w:t>
      </w:r>
    </w:p>
    <w:p w14:paraId="1E13DEEE" w14:textId="3C15766A" w:rsidR="00FC6E49" w:rsidRPr="00613937" w:rsidRDefault="00FC6E49" w:rsidP="00AE187D">
      <w:r>
        <w:t xml:space="preserve">Bài thí nghiệm này khám phá các phép đo áp suất sử dụng một đầu dò áp suất kiểu điện dung. Các điểm tham chiếu được dựa trên định luật Boyle sẽ được thiết lập trước khi hiệu chỉnh các đầu dò. Cả áp suất tuyệt đối và áp suất </w:t>
      </w:r>
      <w:r w:rsidR="00594B49">
        <w:t xml:space="preserve">đo </w:t>
      </w:r>
      <w:r>
        <w:t xml:space="preserve">sẽ đều được </w:t>
      </w:r>
      <w:r w:rsidR="00594B49">
        <w:t>lấy</w:t>
      </w:r>
      <w:r>
        <w:t>.</w:t>
      </w:r>
    </w:p>
    <w:p w14:paraId="12EC4E64" w14:textId="77777777" w:rsidR="00E43F3D" w:rsidRPr="00613937" w:rsidRDefault="00E43F3D" w:rsidP="00AE187D"/>
    <w:p w14:paraId="0E88141E" w14:textId="496AD053" w:rsidR="007C0852" w:rsidRPr="00613937" w:rsidRDefault="00FC6E49" w:rsidP="00BE3097">
      <w:pPr>
        <w:pStyle w:val="Heading2"/>
      </w:pPr>
      <w:r>
        <w:t>Các mục tiêu nghiên cứu</w:t>
      </w:r>
    </w:p>
    <w:p w14:paraId="4D170762" w14:textId="5505B018" w:rsidR="00FC6E49" w:rsidRPr="00613937" w:rsidRDefault="00FC6E49" w:rsidP="007C0852">
      <w:r>
        <w:rPr>
          <w:shd w:val="clear" w:color="auto" w:fill="FFFFFF"/>
        </w:rPr>
        <w:t>Sau khi hoàn thành bài nghiên cứu này, sinh viên nên hoàn thành các hoạt động sau đây:</w:t>
      </w:r>
    </w:p>
    <w:p w14:paraId="4A181F5A" w14:textId="77777777" w:rsidR="007C0852" w:rsidRPr="00613937" w:rsidRDefault="007C0852" w:rsidP="007C0852"/>
    <w:p w14:paraId="1A779D5C" w14:textId="28501CD4" w:rsidR="007C0852" w:rsidRPr="00613937" w:rsidRDefault="00B42F8B" w:rsidP="004543E4">
      <w:pPr>
        <w:pStyle w:val="ListParagraph"/>
        <w:numPr>
          <w:ilvl w:val="0"/>
          <w:numId w:val="2"/>
        </w:numPr>
      </w:pPr>
      <w:r>
        <w:t>Thiết lập các điểm đo tham chiếu để hiệu chuẩn dựa trên định luật Boyle</w:t>
      </w:r>
    </w:p>
    <w:p w14:paraId="79DC87D8" w14:textId="2E921B57" w:rsidR="00E43F3D" w:rsidRDefault="00195319" w:rsidP="004543E4">
      <w:pPr>
        <w:pStyle w:val="ListParagraph"/>
        <w:numPr>
          <w:ilvl w:val="0"/>
          <w:numId w:val="2"/>
        </w:numPr>
      </w:pPr>
      <w:r>
        <w:t xml:space="preserve">Thực </w:t>
      </w:r>
      <w:r w:rsidR="00B42F8B">
        <w:t>hiện phép hiệu chuẩn 5 điểm liên tiếp</w:t>
      </w:r>
    </w:p>
    <w:p w14:paraId="1C5456DE" w14:textId="362FB2F8" w:rsidR="00C0623E" w:rsidRPr="00613937" w:rsidRDefault="00B42F8B" w:rsidP="004543E4">
      <w:pPr>
        <w:pStyle w:val="ListParagraph"/>
        <w:numPr>
          <w:ilvl w:val="0"/>
          <w:numId w:val="2"/>
        </w:numPr>
      </w:pPr>
      <w:r>
        <w:t>So sánh các đường con</w:t>
      </w:r>
      <w:r w:rsidR="00195319">
        <w:t>g</w:t>
      </w:r>
      <w:r>
        <w:t xml:space="preserve"> hiệu chuẩn </w:t>
      </w:r>
      <w:r w:rsidR="00195319">
        <w:t>tỷ lệ trên và tỷ lệ dưới</w:t>
      </w:r>
    </w:p>
    <w:p w14:paraId="6A953D9D" w14:textId="52F13856" w:rsidR="00E43F3D" w:rsidRDefault="00195319" w:rsidP="004543E4">
      <w:pPr>
        <w:pStyle w:val="ListParagraph"/>
        <w:numPr>
          <w:ilvl w:val="0"/>
          <w:numId w:val="2"/>
        </w:numPr>
      </w:pPr>
      <w:r>
        <w:t>Đo áp suất sử dụng cả hai thang đo</w:t>
      </w:r>
      <w:r w:rsidR="00594B49">
        <w:t xml:space="preserve"> áp suất</w:t>
      </w:r>
      <w:r>
        <w:t xml:space="preserve"> tuyệt đối và thang đo </w:t>
      </w:r>
      <w:r w:rsidR="00594B49">
        <w:t>áp suất đo</w:t>
      </w:r>
    </w:p>
    <w:p w14:paraId="7A69AE5C" w14:textId="77777777" w:rsidR="007C0852" w:rsidRPr="00613937" w:rsidRDefault="007C0852" w:rsidP="007C0852">
      <w:pPr>
        <w:spacing w:line="240" w:lineRule="auto"/>
      </w:pPr>
      <w:r w:rsidRPr="00613937">
        <w:br w:type="page"/>
      </w:r>
    </w:p>
    <w:p w14:paraId="43530911" w14:textId="769FBD36" w:rsidR="007F7E0F" w:rsidRDefault="00195319" w:rsidP="007F7E0F">
      <w:pPr>
        <w:pStyle w:val="Heading2"/>
      </w:pPr>
      <w:r>
        <w:lastRenderedPageBreak/>
        <w:t>Công nghệ và các công cụ yêu cầu</w:t>
      </w:r>
    </w:p>
    <w:p w14:paraId="638F9E93" w14:textId="77777777" w:rsidR="00985CBD" w:rsidRPr="00985CBD" w:rsidRDefault="00985CBD" w:rsidP="00985CBD"/>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2CA1E1B6"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17C35F99" w14:textId="77777777" w:rsidR="00985CBD" w:rsidRPr="00153657" w:rsidRDefault="00985CBD" w:rsidP="00985CBD">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D371D2A" w14:textId="0ED1F549" w:rsidR="00985CBD" w:rsidRDefault="00195319" w:rsidP="008E1A44">
            <w:pPr>
              <w:pStyle w:val="ListParagraph"/>
              <w:numPr>
                <w:ilvl w:val="0"/>
                <w:numId w:val="6"/>
              </w:numPr>
              <w:ind w:left="397"/>
            </w:pPr>
            <w:r>
              <w:t>Xem hướng dẫn người dùng</w:t>
            </w:r>
          </w:p>
          <w:p w14:paraId="0666B106" w14:textId="77777777" w:rsidR="00985CBD" w:rsidRPr="00153657" w:rsidRDefault="00985CBD" w:rsidP="004C2CFE">
            <w:pPr>
              <w:pStyle w:val="ListParagraph"/>
              <w:ind w:left="397"/>
            </w:pPr>
            <w:r w:rsidRPr="00BA0554">
              <w:t>http://www.ni.com/en-us/support/model.ni-elvis-iii.html</w:t>
            </w:r>
          </w:p>
        </w:tc>
      </w:tr>
      <w:tr w:rsidR="00985CBD" w:rsidRPr="00153657" w14:paraId="67D7AF80"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595CD53D" w14:textId="21C87DB2" w:rsidR="00985CBD" w:rsidRPr="00153657" w:rsidRDefault="00195319" w:rsidP="00C07E33">
            <w:pPr>
              <w:pStyle w:val="Heading4"/>
              <w:outlineLvl w:val="3"/>
            </w:pPr>
            <w:r>
              <w:t>Phần cứng</w:t>
            </w:r>
            <w:r w:rsidR="00985CBD" w:rsidRPr="00CD2817">
              <w:t xml:space="preserve">: </w:t>
            </w:r>
            <w:r>
              <w:t xml:space="preserve">Mạch </w:t>
            </w:r>
            <w:r w:rsidR="00985CBD">
              <w:t xml:space="preserve">Quanser Mechatronic Sensors </w:t>
            </w:r>
          </w:p>
        </w:tc>
        <w:tc>
          <w:tcPr>
            <w:tcW w:w="5400" w:type="dxa"/>
            <w:tcBorders>
              <w:top w:val="single" w:sz="8" w:space="0" w:color="065FA3"/>
              <w:left w:val="single" w:sz="48" w:space="0" w:color="FFFFFF" w:themeColor="background1"/>
              <w:bottom w:val="single" w:sz="8" w:space="0" w:color="065FA3"/>
            </w:tcBorders>
            <w:shd w:val="clear" w:color="auto" w:fill="auto"/>
          </w:tcPr>
          <w:p w14:paraId="596D61FF" w14:textId="2AB66F7F" w:rsidR="00985CBD" w:rsidRDefault="00195319" w:rsidP="008E1A44">
            <w:pPr>
              <w:pStyle w:val="ListParagraph"/>
              <w:numPr>
                <w:ilvl w:val="0"/>
                <w:numId w:val="7"/>
              </w:numPr>
              <w:ind w:left="397"/>
            </w:pPr>
            <w:r>
              <w:t>Xem hướng dẫn người dùng</w:t>
            </w:r>
          </w:p>
          <w:p w14:paraId="54554F7F" w14:textId="77777777" w:rsidR="00985CBD" w:rsidRPr="00811899" w:rsidRDefault="00985CBD" w:rsidP="00985CBD">
            <w:pPr>
              <w:ind w:left="397"/>
            </w:pPr>
            <w:r w:rsidRPr="00811899">
              <w:t>http://www.ni.com/en-us/su</w:t>
            </w:r>
            <w:r w:rsidR="00022AA4">
              <w:t>pport/model.quanser-mechatronic</w:t>
            </w:r>
            <w:r w:rsidRPr="00811899">
              <w:t>-sensors-board-for-ni-elvis-iii.html</w:t>
            </w:r>
          </w:p>
        </w:tc>
      </w:tr>
      <w:tr w:rsidR="00985CBD" w:rsidRPr="00153657" w14:paraId="24993BCC"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58749EB6" w14:textId="75B6B9E4" w:rsidR="00985CBD" w:rsidRPr="00CD2817" w:rsidRDefault="00195319" w:rsidP="00985CBD">
            <w:pPr>
              <w:pStyle w:val="Heading4"/>
              <w:outlineLvl w:val="3"/>
            </w:pPr>
            <w:r>
              <w:t>Phần mềm</w:t>
            </w:r>
            <w:r w:rsidR="00985CBD" w:rsidRPr="00CD2817">
              <w:t xml:space="preserve">: </w:t>
            </w:r>
            <w:r w:rsidR="00985CBD">
              <w:t>LabVIEW</w:t>
            </w:r>
          </w:p>
          <w:p w14:paraId="0CF98476" w14:textId="3CE5C2AD" w:rsidR="00985CBD" w:rsidRPr="00CD2817" w:rsidRDefault="00195319" w:rsidP="00985CBD">
            <w:r>
              <w:t>Phiên bản 18.0 hoặc hơn</w:t>
            </w:r>
          </w:p>
          <w:p w14:paraId="5B5B5C43" w14:textId="79368401" w:rsidR="00985CBD" w:rsidRDefault="00985CBD" w:rsidP="00985CBD">
            <w:r>
              <w:t xml:space="preserve">Toolkits </w:t>
            </w:r>
            <w:r w:rsidR="00195319">
              <w:t>Và</w:t>
            </w:r>
            <w:r>
              <w:t xml:space="preserve"> Modules:</w:t>
            </w:r>
          </w:p>
          <w:p w14:paraId="5AEF556C" w14:textId="77777777" w:rsidR="00985CBD" w:rsidRDefault="00985CBD" w:rsidP="008E1A44">
            <w:pPr>
              <w:pStyle w:val="ListParagraph"/>
              <w:numPr>
                <w:ilvl w:val="0"/>
                <w:numId w:val="32"/>
              </w:numPr>
            </w:pPr>
            <w:r>
              <w:t>LabVIEW Real-Time Module</w:t>
            </w:r>
          </w:p>
          <w:p w14:paraId="2AACFD55"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497F6B56" w14:textId="2CD0BE23" w:rsidR="00985CBD" w:rsidRDefault="00195319" w:rsidP="008E1A44">
            <w:pPr>
              <w:pStyle w:val="ListParagraph"/>
              <w:numPr>
                <w:ilvl w:val="0"/>
                <w:numId w:val="35"/>
              </w:numPr>
              <w:ind w:left="397" w:hanging="357"/>
            </w:pPr>
            <w:r>
              <w:t>Trước khi tải xuống và cài đặt phần mềm</w:t>
            </w:r>
            <w:r w:rsidR="009222CB">
              <w:t>, tham khảo chuyên gia hoặc người quản lý phòng thí nghiệm về giấy phép phần mềm của phòng nghiên cứu</w:t>
            </w:r>
          </w:p>
          <w:p w14:paraId="3845AAB1" w14:textId="7DAB0A43" w:rsidR="00985CBD" w:rsidRDefault="007E78F1" w:rsidP="008E1A44">
            <w:pPr>
              <w:pStyle w:val="ListParagraph"/>
              <w:numPr>
                <w:ilvl w:val="0"/>
                <w:numId w:val="35"/>
              </w:numPr>
              <w:ind w:left="397" w:hanging="357"/>
            </w:pPr>
            <w:r>
              <w:t xml:space="preserve">Tài xuống và cài đặt </w:t>
            </w:r>
            <w:r w:rsidR="00985CBD">
              <w:t>NI ELVIS III</w:t>
            </w:r>
          </w:p>
          <w:p w14:paraId="63B22A15" w14:textId="77777777" w:rsidR="00985CBD" w:rsidRPr="00DD0B11" w:rsidRDefault="00684E7B" w:rsidP="008E1A44">
            <w:pPr>
              <w:pStyle w:val="ListParagraph"/>
              <w:numPr>
                <w:ilvl w:val="0"/>
                <w:numId w:val="35"/>
              </w:numPr>
              <w:ind w:left="397" w:hanging="357"/>
            </w:pPr>
            <w:hyperlink r:id="rId61" w:history="1">
              <w:r w:rsidR="00985CBD" w:rsidRPr="00DD0B11">
                <w:rPr>
                  <w:rStyle w:val="Hyperlink"/>
                  <w:color w:val="auto"/>
                  <w:u w:val="none"/>
                </w:rPr>
                <w:t>http://www.ni.com/academic/download</w:t>
              </w:r>
            </w:hyperlink>
          </w:p>
          <w:p w14:paraId="4505430B" w14:textId="6D632781" w:rsidR="00985CBD" w:rsidRDefault="007E78F1" w:rsidP="008E1A44">
            <w:pPr>
              <w:pStyle w:val="ListParagraph"/>
              <w:numPr>
                <w:ilvl w:val="0"/>
                <w:numId w:val="35"/>
              </w:numPr>
              <w:ind w:left="397" w:hanging="357"/>
            </w:pPr>
            <w:r>
              <w:t>Xem hướng dẫn</w:t>
            </w:r>
          </w:p>
          <w:p w14:paraId="75E9C78C" w14:textId="77777777" w:rsidR="00985CBD" w:rsidRPr="00DD0B11" w:rsidRDefault="00985CBD" w:rsidP="008E1A44">
            <w:pPr>
              <w:pStyle w:val="ListParagraph"/>
              <w:numPr>
                <w:ilvl w:val="0"/>
                <w:numId w:val="35"/>
              </w:numPr>
              <w:ind w:left="397" w:hanging="357"/>
            </w:pPr>
            <w:r w:rsidRPr="00DD0B11">
              <w:t>http://www.ni.com/academic/students/learn-labview/</w:t>
            </w:r>
          </w:p>
        </w:tc>
      </w:tr>
    </w:tbl>
    <w:p w14:paraId="2597D75B" w14:textId="77777777" w:rsidR="00760497" w:rsidRDefault="00760497" w:rsidP="007C0852"/>
    <w:p w14:paraId="4D2D7428" w14:textId="77777777" w:rsidR="00760497" w:rsidRDefault="00760497">
      <w:pPr>
        <w:spacing w:line="240" w:lineRule="auto"/>
      </w:pPr>
      <w:r>
        <w:br w:type="page"/>
      </w:r>
    </w:p>
    <w:p w14:paraId="63CE01EA" w14:textId="3F9FA0F6" w:rsidR="007C0852" w:rsidRPr="00613937" w:rsidRDefault="00681979" w:rsidP="007C0852">
      <w:pPr>
        <w:pStyle w:val="Heading2"/>
      </w:pPr>
      <w:r>
        <w:lastRenderedPageBreak/>
        <w:t>Các yêu cầu cần đạt được</w:t>
      </w:r>
    </w:p>
    <w:p w14:paraId="712C509C" w14:textId="77777777" w:rsidR="007C0852" w:rsidRPr="00613937" w:rsidRDefault="007C0852" w:rsidP="007C0852"/>
    <w:p w14:paraId="4C1D725F" w14:textId="07912F0F" w:rsidR="007C0852" w:rsidRPr="00613937" w:rsidRDefault="00681979" w:rsidP="007C0852">
      <w:r>
        <w:t>Trong bài thí nghiệm này, sinh viên cần đạt được các yêu cầu sau</w:t>
      </w:r>
      <w:r w:rsidR="007C0852" w:rsidRPr="00613937">
        <w:t>:</w:t>
      </w:r>
    </w:p>
    <w:p w14:paraId="20B9908A" w14:textId="77777777" w:rsidR="007C0852" w:rsidRPr="00613937" w:rsidRDefault="007C0852" w:rsidP="007C0852"/>
    <w:p w14:paraId="09EAB270" w14:textId="200B951B" w:rsidR="001646C3" w:rsidRDefault="00681979" w:rsidP="008E1A44">
      <w:pPr>
        <w:pStyle w:val="ListParagraph"/>
        <w:numPr>
          <w:ilvl w:val="0"/>
          <w:numId w:val="9"/>
        </w:numPr>
      </w:pPr>
      <w:r>
        <w:t>Xác định áp suất không khí phù hợp với độ cao</w:t>
      </w:r>
    </w:p>
    <w:p w14:paraId="0BCC1DED" w14:textId="7763FBB4" w:rsidR="001646C3" w:rsidRDefault="00681979" w:rsidP="008E1A44">
      <w:pPr>
        <w:pStyle w:val="ListParagraph"/>
        <w:numPr>
          <w:ilvl w:val="0"/>
          <w:numId w:val="9"/>
        </w:numPr>
      </w:pPr>
      <w:r>
        <w:t>Tính toán và ghi lại các điểm áp suất tham chiếu sử dụng ống đo bằng cách áp dụng định luật Boyle</w:t>
      </w:r>
    </w:p>
    <w:p w14:paraId="30A4B928" w14:textId="51BC32DB" w:rsidR="001646C3" w:rsidRDefault="00681979" w:rsidP="008E1A44">
      <w:pPr>
        <w:pStyle w:val="ListParagraph"/>
        <w:numPr>
          <w:ilvl w:val="0"/>
          <w:numId w:val="9"/>
        </w:numPr>
      </w:pPr>
      <w:r>
        <w:t>Ghi lại dữ liệu hiệu chuẩn (theo hướng tỷ lệ lên và xuống)</w:t>
      </w:r>
    </w:p>
    <w:p w14:paraId="3A6005E1" w14:textId="3BF7EF2C" w:rsidR="001646C3" w:rsidRDefault="00681979" w:rsidP="008E1A44">
      <w:pPr>
        <w:pStyle w:val="ListParagraph"/>
        <w:numPr>
          <w:ilvl w:val="0"/>
          <w:numId w:val="9"/>
        </w:numPr>
      </w:pPr>
      <w:r>
        <w:t>Chụp màn hình các đồ thị hiệu chuẩn mà chỉ ra các đường cong phù hợp</w:t>
      </w:r>
    </w:p>
    <w:p w14:paraId="10CE541F" w14:textId="319F4F3D" w:rsidR="001646C3" w:rsidRDefault="00547C1B" w:rsidP="008E1A44">
      <w:pPr>
        <w:pStyle w:val="ListParagraph"/>
        <w:numPr>
          <w:ilvl w:val="0"/>
          <w:numId w:val="9"/>
        </w:numPr>
      </w:pPr>
      <w:r>
        <w:t>Ghi lại các hệ số hiệu chuẩn (theo hướng tỷ lệ lên và xuống)</w:t>
      </w:r>
    </w:p>
    <w:p w14:paraId="567DD265" w14:textId="3BD28F74" w:rsidR="001646C3" w:rsidRDefault="00547C1B" w:rsidP="008E1A44">
      <w:pPr>
        <w:pStyle w:val="ListParagraph"/>
        <w:numPr>
          <w:ilvl w:val="0"/>
          <w:numId w:val="9"/>
        </w:numPr>
      </w:pPr>
      <w:r>
        <w:t xml:space="preserve">Ghi lại các giá trị áp suất </w:t>
      </w:r>
      <w:r w:rsidR="00594B49">
        <w:t>đo</w:t>
      </w:r>
      <w:r>
        <w:t xml:space="preserve"> và tuyệt đối lớn nhất và nhỏ nhất được tạo ra</w:t>
      </w:r>
    </w:p>
    <w:p w14:paraId="33FD622E" w14:textId="3A59DC58" w:rsidR="001646C3" w:rsidRDefault="00547C1B" w:rsidP="008E1A44">
      <w:pPr>
        <w:pStyle w:val="ListParagraph"/>
        <w:numPr>
          <w:ilvl w:val="0"/>
          <w:numId w:val="9"/>
        </w:numPr>
      </w:pPr>
      <w:r>
        <w:t>Tính toán độ nhảy cảm biến theo V/kPa</w:t>
      </w:r>
    </w:p>
    <w:p w14:paraId="1AAC515C" w14:textId="2466F7E8" w:rsidR="001646C3" w:rsidRDefault="00547C1B" w:rsidP="008E1A44">
      <w:pPr>
        <w:pStyle w:val="ListParagraph"/>
        <w:numPr>
          <w:ilvl w:val="0"/>
          <w:numId w:val="9"/>
        </w:numPr>
      </w:pPr>
      <w:r>
        <w:t>Tính toán điện dung lý thuyết với các thông số cảm biến đã cho</w:t>
      </w:r>
    </w:p>
    <w:p w14:paraId="0450FBA1" w14:textId="3E2A5D06" w:rsidR="00547C1B" w:rsidRDefault="00547C1B" w:rsidP="00547C1B">
      <w:pPr>
        <w:pStyle w:val="ListParagraph"/>
        <w:numPr>
          <w:ilvl w:val="0"/>
          <w:numId w:val="9"/>
        </w:numPr>
      </w:pPr>
      <w:r>
        <w:t>So sánh hiệu chuẩn cảm biển đạt được với hiệu chuẩn của nhà sản xuất</w:t>
      </w:r>
    </w:p>
    <w:p w14:paraId="7A3F78E8" w14:textId="77777777" w:rsidR="00547C1B" w:rsidRDefault="00547C1B" w:rsidP="00547C1B">
      <w:pPr>
        <w:pStyle w:val="ListParagraph"/>
      </w:pPr>
    </w:p>
    <w:p w14:paraId="262F8653" w14:textId="595E2BEE" w:rsidR="00547C1B" w:rsidRPr="00613937" w:rsidRDefault="00547C1B" w:rsidP="007C0852">
      <w:r>
        <w:t>Người hướng dẫn sẽ giúp sinh viên hoàn thành bài báo cáo thí nghiệm. Tham khảo người hướng dẫn các yêu cầu cụ thể</w:t>
      </w:r>
    </w:p>
    <w:p w14:paraId="52789163" w14:textId="77777777" w:rsidR="007C0852" w:rsidRPr="00613937" w:rsidRDefault="007C0852" w:rsidP="007C0852"/>
    <w:p w14:paraId="766E6485" w14:textId="77777777" w:rsidR="007C0852" w:rsidRPr="00613937" w:rsidRDefault="007C0852" w:rsidP="007C0852">
      <w:r w:rsidRPr="00613937">
        <w:br w:type="page"/>
      </w:r>
    </w:p>
    <w:p w14:paraId="04132F31" w14:textId="5C261A92" w:rsidR="0027228B" w:rsidRDefault="00547C1B" w:rsidP="0027228B">
      <w:pPr>
        <w:pStyle w:val="Heading2"/>
      </w:pPr>
      <w:r>
        <w:lastRenderedPageBreak/>
        <w:t>Phần 1: Đo lường và hiệu chuẩn áp suất</w:t>
      </w:r>
    </w:p>
    <w:p w14:paraId="6F061B6D" w14:textId="77777777" w:rsidR="003765B2" w:rsidRDefault="003765B2" w:rsidP="003765B2"/>
    <w:p w14:paraId="58572061" w14:textId="3BF0BA18" w:rsidR="007C0852" w:rsidRPr="00613937" w:rsidRDefault="003765B2" w:rsidP="007C0852">
      <w:pPr>
        <w:pStyle w:val="Heading3"/>
      </w:pPr>
      <w:bookmarkStart w:id="80" w:name="_Toc72762380"/>
      <w:r>
        <w:t>1.</w:t>
      </w:r>
      <w:r w:rsidR="007C0852" w:rsidRPr="00613937">
        <w:t xml:space="preserve">1 </w:t>
      </w:r>
      <w:bookmarkEnd w:id="80"/>
      <w:r w:rsidR="00547C1B">
        <w:t>Lý thuyết</w:t>
      </w:r>
    </w:p>
    <w:p w14:paraId="218205C7" w14:textId="77777777" w:rsidR="007C0852" w:rsidRPr="00613937" w:rsidRDefault="007C0852" w:rsidP="007C0852"/>
    <w:p w14:paraId="14246349" w14:textId="1738E69C" w:rsidR="007C0852" w:rsidRPr="00613937" w:rsidRDefault="00547C1B" w:rsidP="00AC09AA">
      <w:pPr>
        <w:pStyle w:val="Heading4"/>
        <w:rPr>
          <w:shd w:val="clear" w:color="auto" w:fill="FFFFFF"/>
        </w:rPr>
      </w:pPr>
      <w:r>
        <w:rPr>
          <w:shd w:val="clear" w:color="auto" w:fill="FFFFFF"/>
        </w:rPr>
        <w:t>Áp suất là gì</w:t>
      </w:r>
      <w:r w:rsidR="007C0852" w:rsidRPr="00613937">
        <w:rPr>
          <w:shd w:val="clear" w:color="auto" w:fill="FFFFFF"/>
        </w:rPr>
        <w:t>?</w:t>
      </w:r>
    </w:p>
    <w:p w14:paraId="0E01E91F" w14:textId="77777777" w:rsidR="00547C1B" w:rsidRDefault="00547C1B" w:rsidP="007C0852">
      <w:pPr>
        <w:rPr>
          <w:shd w:val="clear" w:color="auto" w:fill="FFFFFF"/>
        </w:rPr>
      </w:pPr>
    </w:p>
    <w:p w14:paraId="2BC284E8" w14:textId="1CE4BBB6" w:rsidR="00547C1B" w:rsidRPr="00613937" w:rsidRDefault="00547C1B" w:rsidP="007C0852">
      <w:pPr>
        <w:rPr>
          <w:shd w:val="clear" w:color="auto" w:fill="FFFFFF"/>
        </w:rPr>
      </w:pPr>
      <w:r>
        <w:rPr>
          <w:shd w:val="clear" w:color="auto" w:fill="FFFFFF"/>
        </w:rPr>
        <w:t>Áp suất là độ lớn của lựa trên một đơn vị diện tích được định nghĩa ở phương trình 1-1:</w:t>
      </w:r>
    </w:p>
    <w:p w14:paraId="05D42750" w14:textId="77777777" w:rsidR="0058561C" w:rsidRDefault="0058561C" w:rsidP="007C0852">
      <w:pPr>
        <w:rPr>
          <w:shd w:val="clear" w:color="auto" w:fill="FFFFFF"/>
        </w:rPr>
      </w:pPr>
    </w:p>
    <w:p w14:paraId="36F4E728" w14:textId="6AE7FBBB" w:rsidR="001840AA" w:rsidRDefault="00547C1B" w:rsidP="008326C7">
      <w:pPr>
        <w:pStyle w:val="Caption"/>
        <w:rPr>
          <w:shd w:val="clear" w:color="auto" w:fill="FFFFFF"/>
        </w:rPr>
      </w:pPr>
      <w:r>
        <w:t>Phương trình</w:t>
      </w:r>
      <w:r w:rsidR="00110A28">
        <w:t xml:space="preserve"> </w:t>
      </w:r>
      <w:r w:rsidR="003765B2">
        <w:t>1-1</w:t>
      </w:r>
    </w:p>
    <w:p w14:paraId="6C54A921" w14:textId="77777777" w:rsidR="001840AA" w:rsidRPr="001840AA" w:rsidRDefault="001840AA" w:rsidP="001840AA">
      <w:pPr>
        <w:rPr>
          <w:color w:val="0A60A3"/>
          <w:sz w:val="32"/>
          <w:szCs w:val="32"/>
        </w:rPr>
      </w:pPr>
      <m:oMathPara>
        <m:oMath>
          <m:r>
            <w:rPr>
              <w:rFonts w:ascii="Cambria Math" w:hAnsi="Cambria Math"/>
              <w:color w:val="0A60A3"/>
              <w:sz w:val="32"/>
              <w:szCs w:val="32"/>
            </w:rPr>
            <m:t>p=</m:t>
          </m:r>
          <m:f>
            <m:fPr>
              <m:ctrlPr>
                <w:rPr>
                  <w:rFonts w:ascii="Cambria Math" w:hAnsi="Cambria Math"/>
                  <w:i/>
                  <w:color w:val="0A60A3"/>
                  <w:sz w:val="32"/>
                  <w:szCs w:val="32"/>
                </w:rPr>
              </m:ctrlPr>
            </m:fPr>
            <m:num>
              <m:r>
                <w:rPr>
                  <w:rFonts w:ascii="Cambria Math" w:hAnsi="Cambria Math"/>
                  <w:color w:val="0A60A3"/>
                  <w:sz w:val="32"/>
                  <w:szCs w:val="32"/>
                </w:rPr>
                <m:t>F</m:t>
              </m:r>
            </m:num>
            <m:den>
              <m:r>
                <w:rPr>
                  <w:rFonts w:ascii="Cambria Math" w:hAnsi="Cambria Math"/>
                  <w:color w:val="0A60A3"/>
                  <w:sz w:val="32"/>
                  <w:szCs w:val="32"/>
                </w:rPr>
                <m:t>A</m:t>
              </m:r>
            </m:den>
          </m:f>
        </m:oMath>
      </m:oMathPara>
    </w:p>
    <w:p w14:paraId="081F9F2D" w14:textId="72AC7010" w:rsidR="00547C1B" w:rsidRPr="00613937" w:rsidRDefault="004A0AF6" w:rsidP="0058561C">
      <w:r>
        <w:t>Có nhiều đơn vị được sử dụng để thể hiện áp suất. Đơn vị SI của áp suất là pascal (Pa), tương đương với newtons trên một đơn vị diện tích (N/</w:t>
      </w:r>
      <w:r w:rsidRPr="00613937">
        <w:t>m</w:t>
      </w:r>
      <w:r w:rsidRPr="0066382B">
        <w:rPr>
          <w:vertAlign w:val="superscript"/>
        </w:rPr>
        <w:t>2</w:t>
      </w:r>
      <w:r>
        <w:t xml:space="preserve">). Các đơn vị phổ biến khác bao gồm pounds trên một đơn vị diện tích inch (psi), bar và atmosphere (atm). Áp suất tại mực nước biển dưới các điều kiện không khí chuẩn tương đương với </w:t>
      </w:r>
      <w:r w:rsidRPr="00076EB8">
        <w:rPr>
          <w:i/>
          <w:noProof/>
        </w:rPr>
        <w:t>p</w:t>
      </w:r>
      <w:r w:rsidRPr="00076EB8">
        <w:rPr>
          <w:i/>
          <w:noProof/>
          <w:vertAlign w:val="subscript"/>
        </w:rPr>
        <w:t>atm</w:t>
      </w:r>
      <w:r w:rsidRPr="00613937">
        <w:t xml:space="preserve"> = 1 atm</w:t>
      </w:r>
      <w:r>
        <w:t xml:space="preserve"> và bằng 101.32 kPa.</w:t>
      </w:r>
    </w:p>
    <w:p w14:paraId="75D42AD5" w14:textId="77777777" w:rsidR="00252E44" w:rsidRDefault="00252E44" w:rsidP="0058561C"/>
    <w:p w14:paraId="6F7BDE08" w14:textId="1D58E19E" w:rsidR="00594B49" w:rsidRDefault="00594B49" w:rsidP="0058561C">
      <w:r>
        <w:t>Áp suất được đo sử dụng 2 than</w:t>
      </w:r>
      <w:r w:rsidR="00252E44">
        <w:t>g</w:t>
      </w:r>
      <w:r>
        <w:t xml:space="preserve"> đo khác nhau: </w:t>
      </w:r>
      <w:r w:rsidR="00252E44">
        <w:t>đo hoặc tuyệt đối. Áp suất đo (</w:t>
      </w:r>
      <w:r w:rsidR="00252E44" w:rsidRPr="00076EB8">
        <w:rPr>
          <w:i/>
          <w:noProof/>
        </w:rPr>
        <w:t>p</w:t>
      </w:r>
      <w:r w:rsidR="00252E44" w:rsidRPr="00076EB8">
        <w:rPr>
          <w:i/>
          <w:noProof/>
          <w:vertAlign w:val="subscript"/>
        </w:rPr>
        <w:t>gage</w:t>
      </w:r>
      <w:r w:rsidR="00252E44">
        <w:t>) là áp suất tương ứng với áp suất khí quyển địa phương (</w:t>
      </w:r>
      <w:r w:rsidR="00252E44" w:rsidRPr="00613937">
        <w:rPr>
          <w:i/>
        </w:rPr>
        <w:t>p</w:t>
      </w:r>
      <w:r w:rsidR="00252E44" w:rsidRPr="00613937">
        <w:rPr>
          <w:i/>
          <w:vertAlign w:val="subscript"/>
        </w:rPr>
        <w:t>0</w:t>
      </w:r>
      <w:r w:rsidR="00252E44">
        <w:t>), trong khi áp suất tuyệt đối (</w:t>
      </w:r>
      <w:r w:rsidR="00252E44" w:rsidRPr="00076EB8">
        <w:rPr>
          <w:i/>
          <w:noProof/>
        </w:rPr>
        <w:t>p</w:t>
      </w:r>
      <w:r w:rsidR="00252E44" w:rsidRPr="00076EB8">
        <w:rPr>
          <w:i/>
          <w:noProof/>
          <w:vertAlign w:val="subscript"/>
        </w:rPr>
        <w:t>abs</w:t>
      </w:r>
      <w:r w:rsidR="00252E44">
        <w:t>) là áp suất tương ứng với chân không hoàn hảo. Mối quan hệ giữa áp suất tuyệt đối và tương đối được cho bởi phương trình 1-2 và minh họa ở hình 1-1</w:t>
      </w:r>
    </w:p>
    <w:p w14:paraId="2DB0A095" w14:textId="77777777" w:rsidR="001840AA" w:rsidRDefault="001840AA" w:rsidP="0058561C"/>
    <w:p w14:paraId="6C0D4712" w14:textId="18B2C5BF" w:rsidR="008326C7" w:rsidRDefault="00252E44" w:rsidP="008326C7">
      <w:pPr>
        <w:pStyle w:val="Caption"/>
        <w:keepNext/>
      </w:pPr>
      <w:r>
        <w:t>Phương trình</w:t>
      </w:r>
      <w:r w:rsidR="008326C7">
        <w:t xml:space="preserve"> </w:t>
      </w:r>
      <w:r w:rsidR="003765B2">
        <w:t>1-2</w:t>
      </w:r>
    </w:p>
    <w:p w14:paraId="546C80AA" w14:textId="77777777" w:rsidR="001840AA" w:rsidRPr="001840AA" w:rsidRDefault="00684E7B" w:rsidP="0058561C">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gage</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abs</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0</m:t>
              </m:r>
            </m:sub>
          </m:sSub>
        </m:oMath>
      </m:oMathPara>
    </w:p>
    <w:p w14:paraId="2323F0E9" w14:textId="78FE0F6C" w:rsidR="00252E44" w:rsidRPr="00252E44" w:rsidRDefault="00252E44" w:rsidP="0058561C">
      <w:pPr>
        <w:rPr>
          <w:iCs/>
        </w:rPr>
      </w:pPr>
      <w:r>
        <w:t xml:space="preserve">Chú ý rằng giá trị của </w:t>
      </w:r>
      <w:r w:rsidRPr="00613937">
        <w:rPr>
          <w:i/>
        </w:rPr>
        <w:t>p</w:t>
      </w:r>
      <w:r w:rsidRPr="00613937">
        <w:rPr>
          <w:i/>
          <w:vertAlign w:val="subscript"/>
        </w:rPr>
        <w:t>0</w:t>
      </w:r>
      <w:r>
        <w:rPr>
          <w:i/>
          <w:vertAlign w:val="subscript"/>
        </w:rPr>
        <w:t xml:space="preserve"> </w:t>
      </w:r>
      <w:r>
        <w:rPr>
          <w:iCs/>
        </w:rPr>
        <w:t>phụ thuộc vào điều kiện địa lý và khí quyển, và có thể có hoặc không cao hơn áp suất khí quyển theo chuẩn.</w:t>
      </w:r>
    </w:p>
    <w:p w14:paraId="274F2C01" w14:textId="77777777" w:rsidR="00A05764" w:rsidRDefault="00A776B0" w:rsidP="00A05764">
      <w:pPr>
        <w:keepNext/>
        <w:jc w:val="center"/>
      </w:pPr>
      <w:r w:rsidRPr="00613937">
        <w:rPr>
          <w:noProof/>
        </w:rPr>
        <w:lastRenderedPageBreak/>
        <w:drawing>
          <wp:inline distT="0" distB="0" distL="0" distR="0" wp14:anchorId="69AFC7FE" wp14:editId="17983FE8">
            <wp:extent cx="4123426" cy="3566418"/>
            <wp:effectExtent l="0" t="0" r="0" b="0"/>
            <wp:docPr id="42" name="Picture 42" descr="C:\Users\amolki\Desktop\Pressure Transduc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Pressure Transducer.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44427" cy="3584582"/>
                    </a:xfrm>
                    <a:prstGeom prst="rect">
                      <a:avLst/>
                    </a:prstGeom>
                    <a:noFill/>
                    <a:ln>
                      <a:noFill/>
                    </a:ln>
                  </pic:spPr>
                </pic:pic>
              </a:graphicData>
            </a:graphic>
          </wp:inline>
        </w:drawing>
      </w:r>
    </w:p>
    <w:p w14:paraId="2357D89D" w14:textId="613B24C6" w:rsidR="00A776B0" w:rsidRPr="00613937" w:rsidRDefault="00252E44" w:rsidP="00A05764">
      <w:pPr>
        <w:pStyle w:val="Caption"/>
        <w:jc w:val="center"/>
      </w:pPr>
      <w:r>
        <w:t xml:space="preserve">Hình </w:t>
      </w:r>
      <w:r w:rsidR="001B24F3">
        <w:t>1-1</w:t>
      </w:r>
      <w:r w:rsidR="00DE5D31">
        <w:t>:</w:t>
      </w:r>
      <w:r w:rsidR="00654EDE">
        <w:t xml:space="preserve"> </w:t>
      </w:r>
      <w:r>
        <w:t>So sánh giữa các thang đo áp suất</w:t>
      </w:r>
    </w:p>
    <w:p w14:paraId="7C1DC5FD" w14:textId="77777777" w:rsidR="001840AA" w:rsidRDefault="001840AA" w:rsidP="001840AA">
      <w:pPr>
        <w:rPr>
          <w:shd w:val="clear" w:color="auto" w:fill="FFFFFF"/>
        </w:rPr>
      </w:pPr>
    </w:p>
    <w:p w14:paraId="1D417BA4" w14:textId="74431DB4" w:rsidR="00877F75" w:rsidRPr="00613937" w:rsidRDefault="00252E44" w:rsidP="00AC09AA">
      <w:pPr>
        <w:pStyle w:val="Heading4"/>
        <w:rPr>
          <w:shd w:val="clear" w:color="auto" w:fill="FFFFFF"/>
        </w:rPr>
      </w:pPr>
      <w:r>
        <w:rPr>
          <w:shd w:val="clear" w:color="auto" w:fill="FFFFFF"/>
        </w:rPr>
        <w:t>Định luật Boyle</w:t>
      </w:r>
    </w:p>
    <w:p w14:paraId="5E8640BA" w14:textId="6448EA80" w:rsidR="00252E44" w:rsidRDefault="00252E44" w:rsidP="00877F75">
      <w:r>
        <w:t xml:space="preserve">Định luật Boyle phát biểu rằng tích của thể tích và áp suất của một khí gas bị nén là hằng số. Nó được thể hiện qua phương trình: </w:t>
      </w:r>
    </w:p>
    <w:p w14:paraId="592D5084" w14:textId="77777777" w:rsidR="001840AA" w:rsidRDefault="001840AA" w:rsidP="00877F75"/>
    <w:p w14:paraId="3A76C01B" w14:textId="29A6F326" w:rsidR="001840AA" w:rsidRPr="00613937" w:rsidRDefault="00252E44" w:rsidP="008326C7">
      <w:pPr>
        <w:pStyle w:val="Caption"/>
      </w:pPr>
      <w:r>
        <w:t>Phương trình</w:t>
      </w:r>
      <w:r w:rsidR="008326C7">
        <w:t xml:space="preserve"> </w:t>
      </w:r>
      <w:r w:rsidR="003765B2">
        <w:t>1-3</w:t>
      </w:r>
    </w:p>
    <w:p w14:paraId="39A6234B" w14:textId="6338DF21" w:rsidR="007C0852" w:rsidRPr="00252E44" w:rsidRDefault="001840AA" w:rsidP="00877F75">
      <w:pPr>
        <w:rPr>
          <w:color w:val="0A60A3"/>
          <w:sz w:val="32"/>
          <w:szCs w:val="32"/>
        </w:rPr>
      </w:pPr>
      <m:oMathPara>
        <m:oMath>
          <m:r>
            <w:rPr>
              <w:rFonts w:ascii="Cambria Math" w:hAnsi="Cambria Math"/>
              <w:color w:val="0A60A3"/>
              <w:sz w:val="32"/>
              <w:szCs w:val="32"/>
            </w:rPr>
            <m:t>pV=k</m:t>
          </m:r>
        </m:oMath>
      </m:oMathPara>
    </w:p>
    <w:p w14:paraId="70C6DABA" w14:textId="0093A797" w:rsidR="00252E44" w:rsidRDefault="00252E44" w:rsidP="00877F75">
      <w:r>
        <w:t>ở đó p là áp suất của khí, V là thể tích của khí và k là hằng số. Một dạng khác của định luật Boyle thường được sử dụng để so sánh một khí dưới 2 điều khiện khác nhau, được biểu diễn bởi:</w:t>
      </w:r>
    </w:p>
    <w:p w14:paraId="35A4D1E8" w14:textId="77777777" w:rsidR="001840AA" w:rsidRDefault="001840AA" w:rsidP="00877F75"/>
    <w:p w14:paraId="0F158D12" w14:textId="115746A9" w:rsidR="001840AA" w:rsidRDefault="00252E44" w:rsidP="008326C7">
      <w:pPr>
        <w:pStyle w:val="Caption"/>
      </w:pPr>
      <w:r>
        <w:t>Phương trình</w:t>
      </w:r>
      <w:r w:rsidR="008326C7">
        <w:t xml:space="preserve"> </w:t>
      </w:r>
      <w:r w:rsidR="003765B2">
        <w:t>1-4</w:t>
      </w:r>
    </w:p>
    <w:p w14:paraId="48D1B292" w14:textId="77777777" w:rsidR="001840AA" w:rsidRPr="00613937" w:rsidRDefault="00684E7B" w:rsidP="00877F75">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1</m:t>
              </m:r>
            </m:sub>
          </m:sSub>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2</m:t>
              </m:r>
            </m:sub>
          </m:sSub>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2</m:t>
              </m:r>
            </m:sub>
          </m:sSub>
        </m:oMath>
      </m:oMathPara>
    </w:p>
    <w:p w14:paraId="5CC56817" w14:textId="77777777" w:rsidR="000B0B21" w:rsidRDefault="000B0B21" w:rsidP="00877F75"/>
    <w:p w14:paraId="6AD0323E" w14:textId="1C3715B2" w:rsidR="00252E44" w:rsidRPr="00613937" w:rsidRDefault="00252E44" w:rsidP="00877F75">
      <w:r>
        <w:t xml:space="preserve">ở đó </w:t>
      </w:r>
      <w:r w:rsidRPr="00613937">
        <w:rPr>
          <w:i/>
        </w:rPr>
        <w:t>p</w:t>
      </w:r>
      <w:r w:rsidRPr="00613937">
        <w:rPr>
          <w:i/>
          <w:vertAlign w:val="subscript"/>
        </w:rPr>
        <w:t>1</w:t>
      </w:r>
      <w:r w:rsidRPr="00613937">
        <w:t xml:space="preserve"> </w:t>
      </w:r>
      <w:r>
        <w:t xml:space="preserve">và </w:t>
      </w:r>
      <w:r w:rsidRPr="00613937">
        <w:rPr>
          <w:i/>
        </w:rPr>
        <w:t>V</w:t>
      </w:r>
      <w:r w:rsidRPr="00613937">
        <w:rPr>
          <w:i/>
          <w:vertAlign w:val="subscript"/>
        </w:rPr>
        <w:t>1</w:t>
      </w:r>
      <w:r>
        <w:rPr>
          <w:i/>
          <w:vertAlign w:val="subscript"/>
        </w:rPr>
        <w:t xml:space="preserve"> </w:t>
      </w:r>
      <w:r>
        <w:t xml:space="preserve">là áp suất và thể tích của kí dưới điều kiện 1, và </w:t>
      </w:r>
      <w:r w:rsidRPr="00613937">
        <w:rPr>
          <w:i/>
        </w:rPr>
        <w:t>p</w:t>
      </w:r>
      <w:r w:rsidRPr="00613937">
        <w:rPr>
          <w:i/>
          <w:vertAlign w:val="subscript"/>
        </w:rPr>
        <w:t>2</w:t>
      </w:r>
      <w:r w:rsidRPr="00613937">
        <w:t xml:space="preserve"> </w:t>
      </w:r>
      <w:r>
        <w:t xml:space="preserve">và </w:t>
      </w:r>
      <w:r w:rsidRPr="00613937">
        <w:rPr>
          <w:i/>
        </w:rPr>
        <w:t>V</w:t>
      </w:r>
      <w:r w:rsidRPr="00613937">
        <w:rPr>
          <w:i/>
          <w:vertAlign w:val="subscript"/>
        </w:rPr>
        <w:t>2</w:t>
      </w:r>
      <w:r>
        <w:rPr>
          <w:i/>
          <w:vertAlign w:val="subscript"/>
        </w:rPr>
        <w:t xml:space="preserve"> </w:t>
      </w:r>
      <w:r>
        <w:t xml:space="preserve">áp suất và thể tích của khí dưới điều kiện 2. Hình 1-2 minh họa định luật Boyle sử dụng </w:t>
      </w:r>
      <w:r w:rsidR="000B0B21">
        <w:t xml:space="preserve">một bể áp suất. Trong ví dụ này, khi bít tông của ống bơ được ép xuống bể, áp suất của khí tăng từ trạng thái ban đầu của nó là </w:t>
      </w:r>
      <w:r w:rsidR="000B0B21" w:rsidRPr="00613937">
        <w:rPr>
          <w:i/>
        </w:rPr>
        <w:t>p</w:t>
      </w:r>
      <w:r w:rsidR="000B0B21" w:rsidRPr="00613937">
        <w:rPr>
          <w:i/>
          <w:vertAlign w:val="subscript"/>
        </w:rPr>
        <w:t>1</w:t>
      </w:r>
      <w:r w:rsidR="000B0B21" w:rsidRPr="00613937">
        <w:t xml:space="preserve"> to</w:t>
      </w:r>
      <w:r w:rsidR="000B0B21">
        <w:t xml:space="preserve"> </w:t>
      </w:r>
      <w:r w:rsidR="000B0B21" w:rsidRPr="00613937">
        <w:rPr>
          <w:i/>
        </w:rPr>
        <w:t>p</w:t>
      </w:r>
      <w:r w:rsidR="000B0B21" w:rsidRPr="00613937">
        <w:rPr>
          <w:i/>
          <w:vertAlign w:val="subscript"/>
        </w:rPr>
        <w:t>2</w:t>
      </w:r>
      <w:r w:rsidR="000B0B21">
        <w:t xml:space="preserve">, trong khi thể tích của khí giảm từ </w:t>
      </w:r>
      <w:r w:rsidR="000B0B21" w:rsidRPr="00613937">
        <w:rPr>
          <w:i/>
        </w:rPr>
        <w:t>V</w:t>
      </w:r>
      <w:r w:rsidR="000B0B21" w:rsidRPr="00613937">
        <w:rPr>
          <w:i/>
          <w:vertAlign w:val="subscript"/>
        </w:rPr>
        <w:t>1</w:t>
      </w:r>
      <w:r w:rsidR="000B0B21" w:rsidRPr="00613937">
        <w:t xml:space="preserve"> </w:t>
      </w:r>
      <w:r w:rsidR="000B0B21">
        <w:t>xuống</w:t>
      </w:r>
      <w:r w:rsidR="000B0B21" w:rsidRPr="00613937">
        <w:t xml:space="preserve"> </w:t>
      </w:r>
      <w:r w:rsidR="000B0B21" w:rsidRPr="00613937">
        <w:rPr>
          <w:i/>
        </w:rPr>
        <w:t>V</w:t>
      </w:r>
      <w:r w:rsidR="000B0B21" w:rsidRPr="00613937">
        <w:rPr>
          <w:i/>
          <w:vertAlign w:val="subscript"/>
        </w:rPr>
        <w:t>2</w:t>
      </w:r>
      <w:r w:rsidR="000B0B21" w:rsidRPr="00613937">
        <w:t>.</w:t>
      </w:r>
    </w:p>
    <w:p w14:paraId="239A3B9A" w14:textId="77777777" w:rsidR="00AB19BD" w:rsidRPr="00613937" w:rsidRDefault="00AB19BD" w:rsidP="00877F75"/>
    <w:p w14:paraId="6EED5045" w14:textId="77777777" w:rsidR="00A05764" w:rsidRDefault="007A061A" w:rsidP="00A05764">
      <w:pPr>
        <w:keepNext/>
        <w:jc w:val="center"/>
      </w:pPr>
      <w:r w:rsidRPr="00613937">
        <w:rPr>
          <w:noProof/>
        </w:rPr>
        <w:drawing>
          <wp:inline distT="0" distB="0" distL="0" distR="0" wp14:anchorId="46D85895" wp14:editId="74CB39E5">
            <wp:extent cx="3880120" cy="3667125"/>
            <wp:effectExtent l="0" t="0" r="6350" b="0"/>
            <wp:docPr id="52" name="Picture 52" descr="C:\Users\amolki\Desktop\Pressure Transduc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Pressure Transducer.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944618" cy="3728083"/>
                    </a:xfrm>
                    <a:prstGeom prst="rect">
                      <a:avLst/>
                    </a:prstGeom>
                    <a:noFill/>
                    <a:ln>
                      <a:noFill/>
                    </a:ln>
                  </pic:spPr>
                </pic:pic>
              </a:graphicData>
            </a:graphic>
          </wp:inline>
        </w:drawing>
      </w:r>
    </w:p>
    <w:p w14:paraId="212D524A" w14:textId="77777777" w:rsidR="00A05764" w:rsidRDefault="00A05764" w:rsidP="00A05764">
      <w:pPr>
        <w:pStyle w:val="Caption"/>
        <w:jc w:val="center"/>
      </w:pPr>
      <w:bookmarkStart w:id="81" w:name="_Ref510515699"/>
      <w:r>
        <w:t>Figure</w:t>
      </w:r>
      <w:bookmarkEnd w:id="81"/>
      <w:r w:rsidR="001B24F3">
        <w:t>1-2</w:t>
      </w:r>
      <w:r w:rsidR="00DE5D31">
        <w:t>:</w:t>
      </w:r>
      <w:r w:rsidR="006E6E54">
        <w:t xml:space="preserve"> </w:t>
      </w:r>
      <w:r w:rsidRPr="002F3AD6">
        <w:t>Demonstration of Boyle’s law</w:t>
      </w:r>
    </w:p>
    <w:p w14:paraId="62BAB806" w14:textId="074E3993" w:rsidR="00AB19BD" w:rsidRPr="00613937" w:rsidRDefault="00EF18CF" w:rsidP="00AC09AA">
      <w:pPr>
        <w:pStyle w:val="Heading4"/>
      </w:pPr>
      <w:r>
        <w:t>Đầu dò áp suất</w:t>
      </w:r>
    </w:p>
    <w:p w14:paraId="0ACDF829" w14:textId="77777777" w:rsidR="00476A65" w:rsidRDefault="00476A65" w:rsidP="00AB19BD"/>
    <w:p w14:paraId="417321EA" w14:textId="30A6D1DE" w:rsidR="007A061A" w:rsidRPr="00613937" w:rsidRDefault="00EF18CF" w:rsidP="00AB19BD">
      <w:r>
        <w:t xml:space="preserve">Các đầu dò áp suất được sử dụng trong các ứng dụng cơ điện tử hiện đại dùng để đo áp suất đo, áp suất tuyệt đối và áp suất vi phân. Chúng là các thiết bị cơ điện có đầu ra là một tín hiệu điện tỷ lệ với áp suất đo được. Một đầu dò áp suất có một mảng ngăn hoặc màng mỏng </w:t>
      </w:r>
      <w:r w:rsidR="00476A65">
        <w:t>mà sẽ uốn cong theo áp suất tác dụng</w:t>
      </w:r>
    </w:p>
    <w:p w14:paraId="78E8E572" w14:textId="77777777" w:rsidR="007A061A" w:rsidRPr="00613937" w:rsidRDefault="007A061A" w:rsidP="00AC09AA">
      <w:pPr>
        <w:jc w:val="center"/>
      </w:pPr>
      <w:r w:rsidRPr="00613937">
        <w:rPr>
          <w:noProof/>
        </w:rPr>
        <w:lastRenderedPageBreak/>
        <w:drawing>
          <wp:inline distT="0" distB="0" distL="0" distR="0" wp14:anchorId="33790A5E" wp14:editId="458F7B82">
            <wp:extent cx="4280400" cy="2520000"/>
            <wp:effectExtent l="0" t="0" r="6350" b="0"/>
            <wp:docPr id="58" name="Picture 58"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esktop\1.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80400" cy="2520000"/>
                    </a:xfrm>
                    <a:prstGeom prst="rect">
                      <a:avLst/>
                    </a:prstGeom>
                    <a:noFill/>
                    <a:ln>
                      <a:noFill/>
                    </a:ln>
                  </pic:spPr>
                </pic:pic>
              </a:graphicData>
            </a:graphic>
          </wp:inline>
        </w:drawing>
      </w:r>
    </w:p>
    <w:p w14:paraId="19B745A5" w14:textId="77777777" w:rsidR="007A061A" w:rsidRPr="00613937" w:rsidRDefault="007C79D8" w:rsidP="00AC09AA">
      <w:pPr>
        <w:pStyle w:val="Caption"/>
        <w:jc w:val="center"/>
      </w:pPr>
      <w:r>
        <w:t>(a) C</w:t>
      </w:r>
      <w:r w:rsidR="007A061A" w:rsidRPr="00613937">
        <w:t>apacitive type</w:t>
      </w:r>
    </w:p>
    <w:p w14:paraId="26F78EE7" w14:textId="77777777" w:rsidR="007A061A" w:rsidRPr="00613937" w:rsidRDefault="007A061A" w:rsidP="00AC09AA">
      <w:pPr>
        <w:jc w:val="center"/>
      </w:pPr>
    </w:p>
    <w:p w14:paraId="02320418" w14:textId="77777777" w:rsidR="00A05764" w:rsidRDefault="007A061A" w:rsidP="00A05764">
      <w:pPr>
        <w:keepNext/>
        <w:jc w:val="center"/>
      </w:pPr>
      <w:r w:rsidRPr="00613937">
        <w:rPr>
          <w:noProof/>
        </w:rPr>
        <w:drawing>
          <wp:inline distT="0" distB="0" distL="0" distR="0" wp14:anchorId="2C820F62" wp14:editId="1494DE53">
            <wp:extent cx="4107600" cy="2520000"/>
            <wp:effectExtent l="0" t="0" r="7620" b="0"/>
            <wp:docPr id="63" name="Picture 63"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2.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107600" cy="2520000"/>
                    </a:xfrm>
                    <a:prstGeom prst="rect">
                      <a:avLst/>
                    </a:prstGeom>
                    <a:noFill/>
                    <a:ln>
                      <a:noFill/>
                    </a:ln>
                  </pic:spPr>
                </pic:pic>
              </a:graphicData>
            </a:graphic>
          </wp:inline>
        </w:drawing>
      </w:r>
    </w:p>
    <w:p w14:paraId="53D3CDD5" w14:textId="77777777" w:rsidR="007A061A" w:rsidRPr="00613937" w:rsidRDefault="007C79D8" w:rsidP="00AC09AA">
      <w:pPr>
        <w:pStyle w:val="Caption"/>
        <w:jc w:val="center"/>
      </w:pPr>
      <w:r>
        <w:t>(b) R</w:t>
      </w:r>
      <w:r w:rsidR="007A061A" w:rsidRPr="00613937">
        <w:t>esistive type</w:t>
      </w:r>
    </w:p>
    <w:p w14:paraId="7F8C384C" w14:textId="314826CC" w:rsidR="00A05764" w:rsidRPr="00613937" w:rsidRDefault="00A05764" w:rsidP="00A05764">
      <w:pPr>
        <w:pStyle w:val="Caption"/>
        <w:jc w:val="center"/>
      </w:pPr>
      <w:bookmarkStart w:id="82" w:name="_Ref510515751"/>
      <w:r>
        <w:t>Figure</w:t>
      </w:r>
      <w:bookmarkEnd w:id="82"/>
      <w:r w:rsidR="001B24F3">
        <w:t>1-3</w:t>
      </w:r>
      <w:r w:rsidR="00DE5D31">
        <w:t>:</w:t>
      </w:r>
      <w:r w:rsidR="00C05AD5">
        <w:t xml:space="preserve"> </w:t>
      </w:r>
      <w:r w:rsidR="00476A65">
        <w:t>Sơ đồ mạch minh hoạt của hai loại đầu dò áp suất phổ biến</w:t>
      </w:r>
    </w:p>
    <w:p w14:paraId="4158BD3C" w14:textId="77777777" w:rsidR="0093250E" w:rsidRDefault="0093250E" w:rsidP="007A061A"/>
    <w:p w14:paraId="5063233A" w14:textId="18C30D51" w:rsidR="00476A65" w:rsidRDefault="00476A65" w:rsidP="007A061A">
      <w:r>
        <w:t xml:space="preserve">Như hình minh họa theo sơ đồ mạch ở hình 1-3, một đầu dò </w:t>
      </w:r>
      <w:r w:rsidR="00041B98">
        <w:t>áp suất chứa một phần tử biến đổi hoặc một tụ điện gắn với màng ngăn, khi có áp suất tác động vào sẽ tạo ra thay đổi trong điện trở hoặc điện dung của phần tử cảm biến. Sự biến thiên trong phần tử cảm biển sau đó sẽ được chuyển thành một tín hiệu điện có thể xác định sử dụng mạch điều hòa tín hiệu.</w:t>
      </w:r>
    </w:p>
    <w:p w14:paraId="0DE28C3C" w14:textId="77777777" w:rsidR="00041B98" w:rsidRPr="00613937" w:rsidRDefault="00041B98" w:rsidP="007A061A"/>
    <w:p w14:paraId="06982EDB" w14:textId="5CC9B134" w:rsidR="007A061A" w:rsidRPr="00613937" w:rsidRDefault="00041B98" w:rsidP="007A061A">
      <w:r>
        <w:lastRenderedPageBreak/>
        <w:t>Các đầu dò áp suất thường có đáp ứng nhanh và cho phép các phép đo chính xác. Tuy nhiên</w:t>
      </w:r>
      <w:r w:rsidR="00F46935">
        <w:t>, bởi vì các thiết bị điện tử cấu tạo bên trong nên chúng cần cấp nguồn điện để có thể hoạt động</w:t>
      </w:r>
    </w:p>
    <w:p w14:paraId="174A2E4D" w14:textId="77777777" w:rsidR="007A061A" w:rsidRPr="00613937" w:rsidRDefault="007A061A" w:rsidP="007A061A"/>
    <w:p w14:paraId="13DEEFEE" w14:textId="109BEA14" w:rsidR="007A061A" w:rsidRPr="00613937" w:rsidRDefault="00F46935" w:rsidP="007A061A">
      <w:r>
        <w:t>Như được minh hoạt ở hình 1-3, một đầu dò áp suất sẽ kết hợp với một cổng áp suất tham chiếu bên trong. Khi đo áp suất đo, cổng được đưa ra áp suất khí quyển. Tuy nhiên, khi đo áp suất tuyệt đối, cổng được đóng lại để các phép đo được tham chiếu với các khoảng chân không tuyệt đối. Trong phép đo áp suất vi phân, phần chính và các cổng áp suất tham chiếu được đưa tới hai nguồn áp suất khác nhau.</w:t>
      </w:r>
    </w:p>
    <w:p w14:paraId="6AA73A86" w14:textId="77777777" w:rsidR="007A061A" w:rsidRPr="00613937" w:rsidRDefault="007A061A" w:rsidP="00816713"/>
    <w:p w14:paraId="2C7D284F" w14:textId="4FC4E068" w:rsidR="007A061A" w:rsidRPr="00613937" w:rsidRDefault="00012491" w:rsidP="00AC09AA">
      <w:pPr>
        <w:pStyle w:val="Heading4"/>
      </w:pPr>
      <w:r>
        <w:t>Hiệu chỉnh đầu dò áp suất</w:t>
      </w:r>
    </w:p>
    <w:p w14:paraId="58801B51" w14:textId="77777777" w:rsidR="007A061A" w:rsidRPr="00613937" w:rsidRDefault="007A061A" w:rsidP="007A061A"/>
    <w:p w14:paraId="49AA2421" w14:textId="199D4BF0" w:rsidR="00012491" w:rsidRDefault="00012491" w:rsidP="002A5E8D">
      <w:r>
        <w:t>Một cách thuận tiện để chuyển đầu ra của một đầu dò áp suất thành một đơn vị áp suất là sử dụng độ nhạy được công bố của nhà sản xuất và các giá trị bù cho đầu dò. Độ nhạy của một đầu dò áp suất liên quan tới đầu ra cả áp suất đo được sẽ được cho dưới dạng volt trên một đơn vị áp suất.</w:t>
      </w:r>
    </w:p>
    <w:p w14:paraId="46A3E741" w14:textId="77777777" w:rsidR="00012491" w:rsidRDefault="00012491" w:rsidP="002A5E8D"/>
    <w:p w14:paraId="69EE6DE6" w14:textId="74C50D80" w:rsidR="00012491" w:rsidRDefault="00012491" w:rsidP="002A5E8D">
      <w:r>
        <w:t>Thay vào đó, một phép kiểm tra hiệu chỉnh liên tiếp có thể được dùng. Ta sẽ dùng ột chuỗi liên tiếp các áp suất đã biết trước cho một đầu dò và ghi lại đầu ra tương ứng. Việc hiệu chuẩn có thể được hoàn thành bằng cách tăng áp suất đầu vào (tỷ lệ tăng) hoặc giảm áp suất đầu vào (tỷ lệ xuống).</w:t>
      </w:r>
    </w:p>
    <w:p w14:paraId="24F9E375" w14:textId="77777777" w:rsidR="008677B3" w:rsidRDefault="008677B3" w:rsidP="002A5E8D"/>
    <w:p w14:paraId="1C3DC1BB" w14:textId="3A3C140F" w:rsidR="00012491" w:rsidRPr="00613937" w:rsidRDefault="00012491" w:rsidP="002A5E8D">
      <w:r>
        <w:t>Mối quan hệ giữa đầu ra và đầu vào của cảm biển được tính toán dựa trên phương trình phù hợp với dữ liệu ghi được. Sử dụng phương trình hiệu chỉnh, các áp suất chưa biết có tể được xác định với một đầu ra bất kì.</w:t>
      </w:r>
    </w:p>
    <w:p w14:paraId="545DF17C" w14:textId="77777777" w:rsidR="008677B3" w:rsidRDefault="008677B3">
      <w:pPr>
        <w:spacing w:line="240" w:lineRule="auto"/>
      </w:pPr>
      <w:r>
        <w:br w:type="page"/>
      </w:r>
    </w:p>
    <w:p w14:paraId="3305F6B8" w14:textId="5138B2A1" w:rsidR="00A05764" w:rsidRDefault="00A05764" w:rsidP="00A05764">
      <w:pPr>
        <w:pStyle w:val="Caption"/>
        <w:keepNext/>
        <w:jc w:val="center"/>
      </w:pPr>
      <w:bookmarkStart w:id="83" w:name="_Ref510515929"/>
      <w:r>
        <w:lastRenderedPageBreak/>
        <w:t xml:space="preserve">Table </w:t>
      </w:r>
      <w:bookmarkEnd w:id="83"/>
      <w:r w:rsidR="001B24F3">
        <w:t>1-1</w:t>
      </w:r>
      <w:r w:rsidR="009442F9">
        <w:t xml:space="preserve">: </w:t>
      </w:r>
      <w:r w:rsidR="00D269D4">
        <w:t>Các kết quả của phép hiệu chuẩn 5 điểm</w:t>
      </w:r>
    </w:p>
    <w:tbl>
      <w:tblPr>
        <w:tblStyle w:val="GridTable5Dark-Accent11"/>
        <w:tblW w:w="344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16"/>
        <w:gridCol w:w="1529"/>
      </w:tblGrid>
      <w:tr w:rsidR="008677B3" w:rsidRPr="00613937" w14:paraId="5E9BE10B" w14:textId="77777777" w:rsidTr="00AC09AA">
        <w:trPr>
          <w:jc w:val="center"/>
        </w:trPr>
        <w:tc>
          <w:tcPr>
            <w:tcW w:w="1916" w:type="dxa"/>
            <w:shd w:val="clear" w:color="auto" w:fill="auto"/>
          </w:tcPr>
          <w:p w14:paraId="06D6AE10" w14:textId="43DD1940" w:rsidR="008677B3" w:rsidRPr="00613937" w:rsidRDefault="00D269D4" w:rsidP="00D6115B">
            <w:pPr>
              <w:jc w:val="center"/>
            </w:pPr>
            <w:r>
              <w:t>Áp suất</w:t>
            </w:r>
            <w:r w:rsidR="008677B3" w:rsidRPr="00613937">
              <w:t xml:space="preserve"> (psi)</w:t>
            </w:r>
          </w:p>
        </w:tc>
        <w:tc>
          <w:tcPr>
            <w:tcW w:w="1529" w:type="dxa"/>
            <w:shd w:val="clear" w:color="auto" w:fill="auto"/>
          </w:tcPr>
          <w:p w14:paraId="74E05EA5" w14:textId="26BE18DC" w:rsidR="008677B3" w:rsidRPr="00613937" w:rsidRDefault="00D269D4" w:rsidP="00D6115B">
            <w:pPr>
              <w:jc w:val="center"/>
            </w:pPr>
            <w:r>
              <w:t>Đầu ra</w:t>
            </w:r>
            <w:r w:rsidR="008677B3" w:rsidRPr="00613937">
              <w:t xml:space="preserve"> (V)</w:t>
            </w:r>
          </w:p>
        </w:tc>
      </w:tr>
      <w:tr w:rsidR="008677B3" w:rsidRPr="00613937" w14:paraId="06AEB0A7" w14:textId="77777777" w:rsidTr="00AC09AA">
        <w:trPr>
          <w:trHeight w:val="170"/>
          <w:jc w:val="center"/>
        </w:trPr>
        <w:tc>
          <w:tcPr>
            <w:tcW w:w="1916" w:type="dxa"/>
            <w:shd w:val="clear" w:color="auto" w:fill="auto"/>
          </w:tcPr>
          <w:p w14:paraId="1D153BA4" w14:textId="77777777" w:rsidR="008677B3" w:rsidRPr="00613937" w:rsidRDefault="008677B3" w:rsidP="00D6115B">
            <w:pPr>
              <w:jc w:val="center"/>
            </w:pPr>
            <w:r w:rsidRPr="00613937">
              <w:t>0.0</w:t>
            </w:r>
          </w:p>
        </w:tc>
        <w:tc>
          <w:tcPr>
            <w:tcW w:w="1529" w:type="dxa"/>
            <w:shd w:val="clear" w:color="auto" w:fill="auto"/>
          </w:tcPr>
          <w:p w14:paraId="529DB17C" w14:textId="77777777" w:rsidR="008677B3" w:rsidRPr="00613937" w:rsidRDefault="008677B3" w:rsidP="00D6115B">
            <w:pPr>
              <w:jc w:val="center"/>
            </w:pPr>
            <w:r w:rsidRPr="00613937">
              <w:t>0.100</w:t>
            </w:r>
          </w:p>
        </w:tc>
      </w:tr>
      <w:tr w:rsidR="008677B3" w:rsidRPr="00613937" w14:paraId="0BC240B2" w14:textId="77777777" w:rsidTr="00AC09AA">
        <w:trPr>
          <w:trHeight w:val="170"/>
          <w:jc w:val="center"/>
        </w:trPr>
        <w:tc>
          <w:tcPr>
            <w:tcW w:w="1916" w:type="dxa"/>
            <w:shd w:val="clear" w:color="auto" w:fill="auto"/>
          </w:tcPr>
          <w:p w14:paraId="76BB9888" w14:textId="77777777" w:rsidR="008677B3" w:rsidRPr="00613937" w:rsidRDefault="008677B3" w:rsidP="00D6115B">
            <w:pPr>
              <w:jc w:val="center"/>
            </w:pPr>
            <w:r w:rsidRPr="00613937">
              <w:t>5.0</w:t>
            </w:r>
          </w:p>
        </w:tc>
        <w:tc>
          <w:tcPr>
            <w:tcW w:w="1529" w:type="dxa"/>
            <w:shd w:val="clear" w:color="auto" w:fill="auto"/>
          </w:tcPr>
          <w:p w14:paraId="15D79D82" w14:textId="77777777" w:rsidR="008677B3" w:rsidRPr="00613937" w:rsidRDefault="008677B3" w:rsidP="00D6115B">
            <w:pPr>
              <w:jc w:val="center"/>
            </w:pPr>
            <w:r w:rsidRPr="00613937">
              <w:t>1.255</w:t>
            </w:r>
          </w:p>
        </w:tc>
      </w:tr>
      <w:tr w:rsidR="008677B3" w:rsidRPr="00613937" w14:paraId="319E8A73" w14:textId="77777777" w:rsidTr="00AC09AA">
        <w:trPr>
          <w:trHeight w:val="323"/>
          <w:jc w:val="center"/>
        </w:trPr>
        <w:tc>
          <w:tcPr>
            <w:tcW w:w="1916" w:type="dxa"/>
            <w:shd w:val="clear" w:color="auto" w:fill="auto"/>
          </w:tcPr>
          <w:p w14:paraId="3638B68B" w14:textId="77777777" w:rsidR="008677B3" w:rsidRPr="00613937" w:rsidRDefault="008677B3" w:rsidP="00D6115B">
            <w:pPr>
              <w:jc w:val="center"/>
            </w:pPr>
            <w:r w:rsidRPr="00613937">
              <w:t>10.0</w:t>
            </w:r>
          </w:p>
        </w:tc>
        <w:tc>
          <w:tcPr>
            <w:tcW w:w="1529" w:type="dxa"/>
            <w:shd w:val="clear" w:color="auto" w:fill="auto"/>
          </w:tcPr>
          <w:p w14:paraId="38BFD015" w14:textId="77777777" w:rsidR="008677B3" w:rsidRPr="00613937" w:rsidRDefault="008677B3" w:rsidP="00D6115B">
            <w:pPr>
              <w:jc w:val="center"/>
            </w:pPr>
            <w:r w:rsidRPr="00613937">
              <w:t>2.550</w:t>
            </w:r>
          </w:p>
        </w:tc>
      </w:tr>
      <w:tr w:rsidR="008677B3" w:rsidRPr="00613937" w14:paraId="314ACB5C" w14:textId="77777777" w:rsidTr="00AC09AA">
        <w:trPr>
          <w:trHeight w:val="323"/>
          <w:jc w:val="center"/>
        </w:trPr>
        <w:tc>
          <w:tcPr>
            <w:tcW w:w="1916" w:type="dxa"/>
            <w:shd w:val="clear" w:color="auto" w:fill="auto"/>
          </w:tcPr>
          <w:p w14:paraId="2A3228EF" w14:textId="77777777" w:rsidR="008677B3" w:rsidRPr="00613937" w:rsidRDefault="008677B3" w:rsidP="00D6115B">
            <w:pPr>
              <w:jc w:val="center"/>
            </w:pPr>
            <w:r w:rsidRPr="00613937">
              <w:t>15.0</w:t>
            </w:r>
          </w:p>
        </w:tc>
        <w:tc>
          <w:tcPr>
            <w:tcW w:w="1529" w:type="dxa"/>
            <w:shd w:val="clear" w:color="auto" w:fill="auto"/>
          </w:tcPr>
          <w:p w14:paraId="6159136B" w14:textId="77777777" w:rsidR="008677B3" w:rsidRPr="00613937" w:rsidRDefault="008677B3" w:rsidP="00D6115B">
            <w:pPr>
              <w:jc w:val="center"/>
            </w:pPr>
            <w:r w:rsidRPr="00613937">
              <w:t>3.505</w:t>
            </w:r>
          </w:p>
        </w:tc>
      </w:tr>
      <w:tr w:rsidR="008677B3" w:rsidRPr="00613937" w14:paraId="4BCA409E" w14:textId="77777777" w:rsidTr="00AC09AA">
        <w:trPr>
          <w:jc w:val="center"/>
        </w:trPr>
        <w:tc>
          <w:tcPr>
            <w:tcW w:w="1916" w:type="dxa"/>
            <w:shd w:val="clear" w:color="auto" w:fill="auto"/>
          </w:tcPr>
          <w:p w14:paraId="1D6859F2" w14:textId="77777777" w:rsidR="008677B3" w:rsidRPr="00613937" w:rsidRDefault="008677B3" w:rsidP="00D6115B">
            <w:pPr>
              <w:jc w:val="center"/>
            </w:pPr>
            <w:r w:rsidRPr="00613937">
              <w:t>20.0</w:t>
            </w:r>
          </w:p>
        </w:tc>
        <w:tc>
          <w:tcPr>
            <w:tcW w:w="1529" w:type="dxa"/>
            <w:shd w:val="clear" w:color="auto" w:fill="auto"/>
          </w:tcPr>
          <w:p w14:paraId="474F645E" w14:textId="77777777" w:rsidR="008677B3" w:rsidRPr="00613937" w:rsidRDefault="008677B3" w:rsidP="00D6115B">
            <w:pPr>
              <w:jc w:val="center"/>
            </w:pPr>
            <w:r w:rsidRPr="00613937">
              <w:t>4.950</w:t>
            </w:r>
          </w:p>
        </w:tc>
      </w:tr>
    </w:tbl>
    <w:p w14:paraId="291DB867" w14:textId="77777777" w:rsidR="00AA1541" w:rsidRDefault="00AA1541" w:rsidP="007A061A"/>
    <w:p w14:paraId="74381A70" w14:textId="55A23319" w:rsidR="007C79D8" w:rsidRDefault="00D269D4" w:rsidP="007A061A">
      <w:r>
        <w:t xml:space="preserve">Bảng 1-1 là kết quả của phép hiệu chỉnh 5 điểm theo hướng tỷ lệ tăng. Phương trình hiệu chuẩn của cảm biến ở hình 1-4 được thiết lập để phù hợp với các điểm </w:t>
      </w:r>
    </w:p>
    <w:p w14:paraId="275B1E6B" w14:textId="77777777" w:rsidR="008677B3" w:rsidRDefault="008677B3" w:rsidP="007A061A"/>
    <w:p w14:paraId="6DAABFB7" w14:textId="77777777" w:rsidR="00A05764" w:rsidRDefault="008677B3" w:rsidP="00A05764">
      <w:pPr>
        <w:keepNext/>
        <w:jc w:val="center"/>
      </w:pPr>
      <w:r w:rsidRPr="00613937">
        <w:rPr>
          <w:noProof/>
        </w:rPr>
        <w:drawing>
          <wp:inline distT="0" distB="0" distL="0" distR="0" wp14:anchorId="2E21C0B7" wp14:editId="5FEAE68C">
            <wp:extent cx="5106838" cy="357058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14716" cy="3576090"/>
                    </a:xfrm>
                    <a:prstGeom prst="rect">
                      <a:avLst/>
                    </a:prstGeom>
                    <a:noFill/>
                  </pic:spPr>
                </pic:pic>
              </a:graphicData>
            </a:graphic>
          </wp:inline>
        </w:drawing>
      </w:r>
    </w:p>
    <w:p w14:paraId="4A89CF4F" w14:textId="36EFC344" w:rsidR="008677B3" w:rsidRPr="00613937" w:rsidRDefault="00A05764" w:rsidP="00A05764">
      <w:pPr>
        <w:pStyle w:val="Caption"/>
        <w:jc w:val="center"/>
      </w:pPr>
      <w:bookmarkStart w:id="84" w:name="_Ref510515805"/>
      <w:r>
        <w:t xml:space="preserve">Figure </w:t>
      </w:r>
      <w:bookmarkEnd w:id="84"/>
      <w:r w:rsidR="001B24F3">
        <w:t>1-4</w:t>
      </w:r>
      <w:r w:rsidR="00DE5D31">
        <w:t>:</w:t>
      </w:r>
      <w:r w:rsidR="003B677C">
        <w:t xml:space="preserve"> </w:t>
      </w:r>
      <w:r w:rsidR="00D269D4">
        <w:t>Đường thảng tương ứng với dữ liệu ghi được</w:t>
      </w:r>
    </w:p>
    <w:p w14:paraId="23E2DF0B" w14:textId="77777777" w:rsidR="00A05764" w:rsidRDefault="00A05764" w:rsidP="00AC09AA">
      <w:pPr>
        <w:pStyle w:val="Caption"/>
        <w:jc w:val="center"/>
      </w:pPr>
    </w:p>
    <w:p w14:paraId="51937E90" w14:textId="4B113D43" w:rsidR="007C0852" w:rsidRPr="00613937" w:rsidRDefault="003765B2" w:rsidP="007C0852">
      <w:pPr>
        <w:pStyle w:val="Heading3"/>
      </w:pPr>
      <w:bookmarkStart w:id="85" w:name="_Toc72762381"/>
      <w:r>
        <w:lastRenderedPageBreak/>
        <w:t>1.</w:t>
      </w:r>
      <w:r w:rsidR="007C0852" w:rsidRPr="00613937">
        <w:t xml:space="preserve">2 </w:t>
      </w:r>
      <w:bookmarkEnd w:id="85"/>
      <w:r w:rsidR="00EE50DE">
        <w:t>Triển khai</w:t>
      </w:r>
    </w:p>
    <w:p w14:paraId="226B44CA" w14:textId="77777777" w:rsidR="007C0852" w:rsidRDefault="007C0852" w:rsidP="007C0852"/>
    <w:p w14:paraId="4E79C1E3" w14:textId="77777777" w:rsidR="00EE50DE" w:rsidRPr="00EE50DE" w:rsidRDefault="00EE50DE" w:rsidP="00EE50DE">
      <w:pPr>
        <w:rPr>
          <w:rFonts w:cs="Arial"/>
          <w:sz w:val="28"/>
          <w:szCs w:val="28"/>
        </w:rPr>
      </w:pPr>
      <w:r w:rsidRPr="00EE50DE">
        <w:rPr>
          <w:rFonts w:cs="Arial"/>
          <w:sz w:val="28"/>
          <w:szCs w:val="28"/>
        </w:rPr>
        <w:t>Hình 1-5 miêu tả việc sử dụng Dụng cụ ảo (</w:t>
      </w:r>
      <w:r w:rsidRPr="00EE50DE">
        <w:rPr>
          <w:rFonts w:cs="Arial"/>
          <w:i/>
          <w:iCs/>
          <w:sz w:val="28"/>
          <w:szCs w:val="28"/>
        </w:rPr>
        <w:t>Virtual Instrument - VI</w:t>
      </w:r>
      <w:r w:rsidRPr="00EE50DE">
        <w:rPr>
          <w:rFonts w:cs="Arial"/>
          <w:sz w:val="28"/>
          <w:szCs w:val="28"/>
        </w:rPr>
        <w:t>) để thu thập dữ liệu và hiệu chỉnh đầu đo áp suất.</w:t>
      </w:r>
    </w:p>
    <w:p w14:paraId="4EAA1E39" w14:textId="77777777" w:rsidR="00A97E8E" w:rsidRDefault="00A97E8E" w:rsidP="000833F0"/>
    <w:p w14:paraId="6F564560" w14:textId="77777777" w:rsidR="00A05764" w:rsidRDefault="00AC6D72" w:rsidP="00A05764">
      <w:pPr>
        <w:keepNext/>
        <w:jc w:val="center"/>
      </w:pPr>
      <w:r>
        <w:rPr>
          <w:noProof/>
        </w:rPr>
        <w:drawing>
          <wp:inline distT="0" distB="0" distL="0" distR="0" wp14:anchorId="519B804B" wp14:editId="5595AB9D">
            <wp:extent cx="5325071" cy="640994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6509" cy="6423709"/>
                    </a:xfrm>
                    <a:prstGeom prst="rect">
                      <a:avLst/>
                    </a:prstGeom>
                    <a:noFill/>
                  </pic:spPr>
                </pic:pic>
              </a:graphicData>
            </a:graphic>
          </wp:inline>
        </w:drawing>
      </w:r>
    </w:p>
    <w:p w14:paraId="5BB05774" w14:textId="2CFBB37B" w:rsidR="000833F0" w:rsidRDefault="00A05764" w:rsidP="00A05764">
      <w:pPr>
        <w:pStyle w:val="Caption"/>
        <w:jc w:val="center"/>
      </w:pPr>
      <w:bookmarkStart w:id="86" w:name="_Ref510515850"/>
      <w:r>
        <w:t>Figure</w:t>
      </w:r>
      <w:bookmarkEnd w:id="86"/>
      <w:r w:rsidR="001B24F3">
        <w:t>1-5</w:t>
      </w:r>
      <w:r w:rsidR="00DE5D31">
        <w:t>:</w:t>
      </w:r>
      <w:r w:rsidR="00835E40">
        <w:t xml:space="preserve"> </w:t>
      </w:r>
      <w:r w:rsidR="004666D1">
        <w:t>VI cho dã liệu thu được từ đầu dò áp suấy</w:t>
      </w:r>
    </w:p>
    <w:p w14:paraId="1717E66B" w14:textId="4B638258" w:rsidR="004B2A42" w:rsidRDefault="004666D1" w:rsidP="00AC09AA">
      <w:pPr>
        <w:pStyle w:val="Heading4"/>
      </w:pPr>
      <w:r>
        <w:lastRenderedPageBreak/>
        <w:t>Thiết lập điểm tham chiếu</w:t>
      </w:r>
    </w:p>
    <w:p w14:paraId="0AEF5238" w14:textId="77777777" w:rsidR="004B2A42" w:rsidRPr="004B2A42" w:rsidRDefault="004B2A42" w:rsidP="004B2A42"/>
    <w:p w14:paraId="05E21047" w14:textId="4595F915" w:rsidR="0093250E" w:rsidRDefault="004666D1" w:rsidP="00A45549">
      <w:pPr>
        <w:pStyle w:val="ListParagraph"/>
        <w:numPr>
          <w:ilvl w:val="0"/>
          <w:numId w:val="22"/>
        </w:numPr>
      </w:pPr>
      <w:r w:rsidRPr="004666D1">
        <w:rPr>
          <w:rFonts w:cs="Arial"/>
        </w:rPr>
        <w:t>Xác định áp xuất cục bộ (kPa) xử dụng áp suất kế hoặc lấy thông tin áp xuất từ trạm thời tiết gần nhất từ mạng internet. Nếu như không thể lấy được giá trị áp suất bằng 2 cách trên, lấy giá trị áp suất cục bộ trung bình là 101.3kPa.</w:t>
      </w:r>
      <w:r w:rsidR="004B2A42">
        <w:br/>
      </w:r>
      <w:r w:rsidR="004B2A42">
        <w:br/>
      </w:r>
      <w:r w:rsidRPr="008C06A8">
        <w:rPr>
          <w:rFonts w:cs="Arial"/>
        </w:rPr>
        <w:t>Các trạm thời thiết thường đưa ra báo cáo đo đạc đã được đưa về chuẩn tại mực nước biển (điều kiện độ cao 0m và nhiệt độ môi trường xung quanh ở 15</w:t>
      </w:r>
      <w:r w:rsidRPr="008C06A8">
        <w:rPr>
          <w:rFonts w:cs="Arial"/>
        </w:rPr>
        <w:sym w:font="Symbol" w:char="F0B0"/>
      </w:r>
      <w:r w:rsidRPr="008C06A8">
        <w:rPr>
          <w:rFonts w:cs="Arial"/>
        </w:rPr>
        <w:t>C). Trong trường hợp đó ta phải tính lại áp suất tại điểm của chúng ta dựa vào độ cao và nhiệt độ hiện tại. Ta có công thức tính toán như sau:</w:t>
      </w:r>
      <w:r w:rsidRPr="008C06A8">
        <w:rPr>
          <w:rFonts w:cs="Arial"/>
        </w:rPr>
        <w:tab/>
        <w:t>(Công thức 1-5)</w:t>
      </w:r>
    </w:p>
    <w:p w14:paraId="4C971CA1" w14:textId="77777777" w:rsidR="004B2A42" w:rsidRDefault="008326C7" w:rsidP="008326C7">
      <w:pPr>
        <w:pStyle w:val="Caption"/>
      </w:pPr>
      <w:r>
        <w:t xml:space="preserve">Equation </w:t>
      </w:r>
      <w:r w:rsidR="001B24F3">
        <w:t>1-5</w:t>
      </w:r>
    </w:p>
    <w:p w14:paraId="5C32261A" w14:textId="77777777" w:rsidR="0093250E" w:rsidRPr="0093250E" w:rsidRDefault="00684E7B" w:rsidP="0093250E">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local</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sea</m:t>
              </m:r>
            </m:sub>
          </m:sSub>
          <m:sSup>
            <m:sSupPr>
              <m:ctrlPr>
                <w:rPr>
                  <w:rFonts w:ascii="Cambria Math" w:hAnsi="Cambria Math"/>
                  <w:i/>
                  <w:color w:val="0A60A3"/>
                  <w:sz w:val="32"/>
                  <w:szCs w:val="32"/>
                </w:rPr>
              </m:ctrlPr>
            </m:sSupPr>
            <m:e>
              <m:d>
                <m:dPr>
                  <m:ctrlPr>
                    <w:rPr>
                      <w:rFonts w:ascii="Cambria Math" w:hAnsi="Cambria Math"/>
                      <w:i/>
                      <w:color w:val="0A60A3"/>
                      <w:sz w:val="32"/>
                      <w:szCs w:val="32"/>
                    </w:rPr>
                  </m:ctrlPr>
                </m:dPr>
                <m:e>
                  <m:r>
                    <w:rPr>
                      <w:rFonts w:ascii="Cambria Math" w:hAnsi="Cambria Math"/>
                      <w:color w:val="0A60A3"/>
                      <w:sz w:val="32"/>
                      <w:szCs w:val="32"/>
                    </w:rPr>
                    <m:t>1-</m:t>
                  </m:r>
                  <m:f>
                    <m:fPr>
                      <m:ctrlPr>
                        <w:rPr>
                          <w:rFonts w:ascii="Cambria Math" w:hAnsi="Cambria Math"/>
                          <w:i/>
                          <w:color w:val="0A60A3"/>
                          <w:sz w:val="32"/>
                          <w:szCs w:val="32"/>
                        </w:rPr>
                      </m:ctrlPr>
                    </m:fPr>
                    <m:num>
                      <m:r>
                        <w:rPr>
                          <w:rFonts w:ascii="Cambria Math" w:hAnsi="Cambria Math"/>
                          <w:color w:val="0A60A3"/>
                          <w:sz w:val="32"/>
                          <w:szCs w:val="32"/>
                        </w:rPr>
                        <m:t>0.0065</m:t>
                      </m:r>
                      <m:r>
                        <w:rPr>
                          <w:rFonts w:ascii="Cambria Math" w:hAnsi="Cambria Math"/>
                          <w:color w:val="0A60A3"/>
                          <w:sz w:val="32"/>
                          <w:szCs w:val="32"/>
                        </w:rPr>
                        <m:t>h</m:t>
                      </m:r>
                    </m:num>
                    <m:den>
                      <m:r>
                        <w:rPr>
                          <w:rFonts w:ascii="Cambria Math" w:hAnsi="Cambria Math"/>
                          <w:color w:val="0A60A3"/>
                          <w:sz w:val="32"/>
                          <w:szCs w:val="32"/>
                        </w:rPr>
                        <m:t>T+273.15+0.0065</m:t>
                      </m:r>
                      <m:r>
                        <w:rPr>
                          <w:rFonts w:ascii="Cambria Math" w:hAnsi="Cambria Math"/>
                          <w:color w:val="0A60A3"/>
                          <w:sz w:val="32"/>
                          <w:szCs w:val="32"/>
                        </w:rPr>
                        <m:t>h</m:t>
                      </m:r>
                    </m:den>
                  </m:f>
                </m:e>
              </m:d>
            </m:e>
            <m:sup>
              <m:r>
                <w:rPr>
                  <w:rFonts w:ascii="Cambria Math" w:hAnsi="Cambria Math"/>
                  <w:color w:val="0A60A3"/>
                  <w:sz w:val="32"/>
                  <w:szCs w:val="32"/>
                </w:rPr>
                <m:t>5.257</m:t>
              </m:r>
            </m:sup>
          </m:sSup>
        </m:oMath>
      </m:oMathPara>
    </w:p>
    <w:p w14:paraId="0AEC9694" w14:textId="77777777" w:rsidR="0093250E" w:rsidRPr="0093250E" w:rsidRDefault="0093250E" w:rsidP="0093250E"/>
    <w:p w14:paraId="6E779D7A" w14:textId="5053431E" w:rsidR="004666D1" w:rsidRPr="008C06A8" w:rsidRDefault="004666D1" w:rsidP="004666D1">
      <w:pPr>
        <w:pStyle w:val="ListParagraph"/>
        <w:jc w:val="both"/>
        <w:rPr>
          <w:rFonts w:eastAsiaTheme="minorEastAsia" w:cs="Arial"/>
        </w:rPr>
      </w:pPr>
      <w:r>
        <w:rPr>
          <w:rFonts w:cs="Arial"/>
        </w:rPr>
        <w:t>t</w:t>
      </w:r>
      <w:r w:rsidRPr="008C06A8">
        <w:rPr>
          <w:rFonts w:cs="Arial"/>
        </w:rPr>
        <w:t xml:space="preserve">rong đó </w:t>
      </w:r>
      <m:oMath>
        <m:sSub>
          <m:sSubPr>
            <m:ctrlPr>
              <w:rPr>
                <w:rFonts w:ascii="Cambria Math" w:hAnsi="Cambria Math" w:cs="Arial"/>
                <w:i/>
              </w:rPr>
            </m:ctrlPr>
          </m:sSubPr>
          <m:e>
            <m:r>
              <w:rPr>
                <w:rFonts w:ascii="Cambria Math" w:hAnsi="Cambria Math" w:cs="Arial"/>
              </w:rPr>
              <m:t>p</m:t>
            </m:r>
          </m:e>
          <m:sub>
            <m:r>
              <w:rPr>
                <w:rFonts w:ascii="Cambria Math" w:hAnsi="Cambria Math" w:cs="Arial"/>
              </w:rPr>
              <m:t>sea</m:t>
            </m:r>
          </m:sub>
        </m:sSub>
      </m:oMath>
      <w:r w:rsidRPr="008C06A8">
        <w:rPr>
          <w:rFonts w:eastAsiaTheme="minorEastAsia" w:cs="Arial"/>
        </w:rPr>
        <w:t xml:space="preserve"> là áp suất (kPa) lấy được từ trạm thời tiết, </w:t>
      </w:r>
      <w:r w:rsidRPr="008C06A8">
        <w:rPr>
          <w:rFonts w:eastAsiaTheme="minorEastAsia" w:cs="Arial"/>
          <w:i/>
          <w:iCs/>
        </w:rPr>
        <w:t>h</w:t>
      </w:r>
      <w:r w:rsidRPr="008C06A8">
        <w:rPr>
          <w:rFonts w:eastAsiaTheme="minorEastAsia" w:cs="Arial"/>
        </w:rPr>
        <w:t xml:space="preserve"> là độ cao (m) của điểm ta cần tham chiếu, </w:t>
      </w:r>
      <w:r w:rsidRPr="008C06A8">
        <w:rPr>
          <w:rFonts w:eastAsiaTheme="minorEastAsia" w:cs="Arial"/>
          <w:i/>
          <w:iCs/>
        </w:rPr>
        <w:t>T</w:t>
      </w:r>
      <w:r w:rsidRPr="008C06A8">
        <w:rPr>
          <w:rFonts w:eastAsiaTheme="minorEastAsia" w:cs="Arial"/>
        </w:rPr>
        <w:t xml:space="preserve"> là nhiệt độ (</w:t>
      </w:r>
      <w:r w:rsidRPr="008C06A8">
        <w:rPr>
          <w:rFonts w:cs="Arial"/>
        </w:rPr>
        <w:sym w:font="Symbol" w:char="F0B0"/>
      </w:r>
      <w:r w:rsidRPr="008C06A8">
        <w:rPr>
          <w:rFonts w:cs="Arial"/>
        </w:rPr>
        <w:t>C</w:t>
      </w:r>
      <w:r w:rsidRPr="008C06A8">
        <w:rPr>
          <w:rFonts w:eastAsiaTheme="minorEastAsia" w:cs="Arial"/>
        </w:rPr>
        <w:t xml:space="preserve">) tại điểm tham chiếu và </w:t>
      </w:r>
      <m:oMath>
        <m:sSub>
          <m:sSubPr>
            <m:ctrlPr>
              <w:rPr>
                <w:rFonts w:ascii="Cambria Math" w:hAnsi="Cambria Math" w:cs="Arial"/>
                <w:i/>
              </w:rPr>
            </m:ctrlPr>
          </m:sSubPr>
          <m:e>
            <m:r>
              <w:rPr>
                <w:rFonts w:ascii="Cambria Math" w:hAnsi="Cambria Math" w:cs="Arial"/>
              </w:rPr>
              <m:t>p</m:t>
            </m:r>
          </m:e>
          <m:sub>
            <m:r>
              <w:rPr>
                <w:rFonts w:ascii="Cambria Math" w:hAnsi="Cambria Math" w:cs="Arial"/>
              </w:rPr>
              <m:t>local</m:t>
            </m:r>
          </m:sub>
        </m:sSub>
      </m:oMath>
      <w:r w:rsidRPr="008C06A8">
        <w:rPr>
          <w:rFonts w:eastAsiaTheme="minorEastAsia" w:cs="Arial"/>
        </w:rPr>
        <w:t xml:space="preserve"> là áp suất (kPa) hiện tại.</w:t>
      </w:r>
    </w:p>
    <w:p w14:paraId="3C038274" w14:textId="77777777" w:rsidR="004666D1" w:rsidRDefault="004666D1" w:rsidP="004666D1">
      <w:pPr>
        <w:pStyle w:val="ListParagraph"/>
        <w:numPr>
          <w:ilvl w:val="0"/>
          <w:numId w:val="22"/>
        </w:numPr>
        <w:spacing w:after="160" w:line="259" w:lineRule="auto"/>
        <w:jc w:val="both"/>
        <w:rPr>
          <w:rFonts w:cs="Arial"/>
        </w:rPr>
      </w:pPr>
      <w:r w:rsidRPr="008C06A8">
        <w:rPr>
          <w:rFonts w:cs="Arial"/>
        </w:rPr>
        <w:t>Trong phân tiếp theo, bạn sẽ lần lượt cho đầu dò vào các áp suất đã biết sử dụng xi-lanh. Đầu tiên, ta sẽ bắt đầu tại áp suất khí quyển với mức chỉ thị xi-lanh ở mốc 3ml. Sau đó ta tăng dần áp suất lên bằng cách hạ chỉ thị xuống.</w:t>
      </w:r>
    </w:p>
    <w:p w14:paraId="1E7E3A02" w14:textId="77777777" w:rsidR="004666D1" w:rsidRPr="008C06A8" w:rsidRDefault="004B2A42" w:rsidP="004666D1">
      <w:pPr>
        <w:pStyle w:val="ListParagraph"/>
        <w:ind w:left="709" w:hanging="142"/>
        <w:jc w:val="both"/>
        <w:rPr>
          <w:rFonts w:cs="Arial"/>
        </w:rPr>
      </w:pPr>
      <w:r>
        <w:br/>
      </w:r>
      <w:r w:rsidR="004666D1" w:rsidRPr="008C06A8">
        <w:rPr>
          <w:rFonts w:cs="Arial"/>
        </w:rPr>
        <w:t>Sử dụng áp suất vừa tính được ở phần trên cùng với công thức 1-3 và 1-4, tính toán áp suất khi xi-lanh ở các mức 3.0, 2.5, 2.0, 1.5, 1.0, 0.5 và 0.0ml. Chú ý rằng buồng áp suất có thể tích 5ml, chưa kể đến thể tích của xi-lanh. Ghi lại kết quả vào bảng 1-2.</w:t>
      </w:r>
    </w:p>
    <w:p w14:paraId="4E70AAA2" w14:textId="57B485D6" w:rsidR="004B2A42" w:rsidRPr="004666D1" w:rsidRDefault="004B2A42" w:rsidP="004666D1">
      <w:pPr>
        <w:pStyle w:val="ListParagraph"/>
        <w:spacing w:after="160" w:line="259" w:lineRule="auto"/>
        <w:jc w:val="both"/>
        <w:rPr>
          <w:rFonts w:cs="Arial"/>
        </w:rPr>
      </w:pPr>
    </w:p>
    <w:p w14:paraId="46DA1B82" w14:textId="51246AA7" w:rsidR="004666D1" w:rsidRPr="008C06A8" w:rsidRDefault="004666D1" w:rsidP="004666D1">
      <w:pPr>
        <w:pStyle w:val="ListParagraph"/>
        <w:numPr>
          <w:ilvl w:val="0"/>
          <w:numId w:val="22"/>
        </w:numPr>
        <w:spacing w:after="160" w:line="259" w:lineRule="auto"/>
        <w:jc w:val="both"/>
        <w:rPr>
          <w:rFonts w:cs="Arial"/>
        </w:rPr>
      </w:pPr>
      <w:r w:rsidRPr="008C06A8">
        <w:rPr>
          <w:rFonts w:cs="Arial"/>
        </w:rPr>
        <w:t>Điền bảng và tiếp tục đến phần tiếp theo</w:t>
      </w:r>
    </w:p>
    <w:p w14:paraId="13D4580E" w14:textId="77777777" w:rsidR="004B2A42" w:rsidRDefault="004B2A42" w:rsidP="004B2A42"/>
    <w:p w14:paraId="5442C5FC" w14:textId="77777777" w:rsidR="0093250E" w:rsidRDefault="0093250E" w:rsidP="004B2A42">
      <w:pPr>
        <w:pStyle w:val="Caption"/>
        <w:jc w:val="center"/>
      </w:pPr>
    </w:p>
    <w:p w14:paraId="20B23788" w14:textId="0952D645" w:rsidR="00A05764" w:rsidRDefault="00A05764" w:rsidP="00A05764">
      <w:pPr>
        <w:pStyle w:val="Caption"/>
        <w:keepNext/>
        <w:jc w:val="center"/>
      </w:pPr>
      <w:bookmarkStart w:id="87" w:name="_Ref510516053"/>
      <w:r>
        <w:t>Table</w:t>
      </w:r>
      <w:bookmarkEnd w:id="87"/>
      <w:r w:rsidR="001B24F3">
        <w:t>1-2</w:t>
      </w:r>
      <w:r w:rsidR="00DE5D31">
        <w:t>:</w:t>
      </w:r>
      <w:r w:rsidR="007714F3">
        <w:t xml:space="preserve"> </w:t>
      </w:r>
      <w:r w:rsidR="004666D1">
        <w:t>Các áp suất tham chiếu sử dụng ống</w:t>
      </w:r>
    </w:p>
    <w:tbl>
      <w:tblPr>
        <w:tblStyle w:val="GridTable5Dark-Accent11"/>
        <w:tblW w:w="4738"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15"/>
        <w:gridCol w:w="3023"/>
      </w:tblGrid>
      <w:tr w:rsidR="004B2A42" w:rsidRPr="00613937" w14:paraId="1FDCB459" w14:textId="77777777" w:rsidTr="00AC09AA">
        <w:trPr>
          <w:jc w:val="center"/>
        </w:trPr>
        <w:tc>
          <w:tcPr>
            <w:tcW w:w="1715" w:type="dxa"/>
            <w:shd w:val="clear" w:color="auto" w:fill="auto"/>
          </w:tcPr>
          <w:p w14:paraId="70090DDB" w14:textId="77777777" w:rsidR="004B2A42" w:rsidRPr="00613937" w:rsidRDefault="004B2A42" w:rsidP="000636B4">
            <w:pPr>
              <w:jc w:val="center"/>
            </w:pPr>
            <w:r>
              <w:t>Syringe (ml)</w:t>
            </w:r>
          </w:p>
        </w:tc>
        <w:tc>
          <w:tcPr>
            <w:tcW w:w="3023" w:type="dxa"/>
            <w:shd w:val="clear" w:color="auto" w:fill="auto"/>
          </w:tcPr>
          <w:p w14:paraId="26658644" w14:textId="77777777" w:rsidR="004B2A42" w:rsidRPr="00613937" w:rsidRDefault="004B2A42" w:rsidP="000636B4">
            <w:pPr>
              <w:jc w:val="center"/>
            </w:pPr>
            <w:r>
              <w:t>Absolute Pressure (kPa)</w:t>
            </w:r>
          </w:p>
        </w:tc>
      </w:tr>
      <w:tr w:rsidR="004B2A42" w:rsidRPr="00613937" w14:paraId="4B88E309" w14:textId="77777777" w:rsidTr="00AC09AA">
        <w:trPr>
          <w:trHeight w:val="170"/>
          <w:jc w:val="center"/>
        </w:trPr>
        <w:tc>
          <w:tcPr>
            <w:tcW w:w="1715" w:type="dxa"/>
            <w:shd w:val="clear" w:color="auto" w:fill="auto"/>
          </w:tcPr>
          <w:p w14:paraId="70FF8568" w14:textId="77777777" w:rsidR="004B2A42" w:rsidRPr="00613937" w:rsidRDefault="004B2A42" w:rsidP="004B2A42">
            <w:pPr>
              <w:jc w:val="center"/>
            </w:pPr>
            <w:r>
              <w:t>3.0</w:t>
            </w:r>
          </w:p>
        </w:tc>
        <w:tc>
          <w:tcPr>
            <w:tcW w:w="3023" w:type="dxa"/>
            <w:shd w:val="clear" w:color="auto" w:fill="auto"/>
          </w:tcPr>
          <w:p w14:paraId="15ADE723" w14:textId="77777777" w:rsidR="004B2A42" w:rsidRPr="00613937" w:rsidRDefault="004B2A42" w:rsidP="000636B4">
            <w:pPr>
              <w:jc w:val="center"/>
            </w:pPr>
          </w:p>
        </w:tc>
      </w:tr>
      <w:tr w:rsidR="004B2A42" w:rsidRPr="00613937" w14:paraId="594B455F" w14:textId="77777777" w:rsidTr="00AC09AA">
        <w:trPr>
          <w:trHeight w:val="170"/>
          <w:jc w:val="center"/>
        </w:trPr>
        <w:tc>
          <w:tcPr>
            <w:tcW w:w="1715" w:type="dxa"/>
            <w:shd w:val="clear" w:color="auto" w:fill="auto"/>
          </w:tcPr>
          <w:p w14:paraId="5D7AA862" w14:textId="77777777" w:rsidR="004B2A42" w:rsidRPr="00613937" w:rsidRDefault="004B2A42" w:rsidP="000636B4">
            <w:pPr>
              <w:jc w:val="center"/>
            </w:pPr>
            <w:r>
              <w:t>2.5</w:t>
            </w:r>
          </w:p>
        </w:tc>
        <w:tc>
          <w:tcPr>
            <w:tcW w:w="3023" w:type="dxa"/>
            <w:shd w:val="clear" w:color="auto" w:fill="auto"/>
          </w:tcPr>
          <w:p w14:paraId="459AA8D1" w14:textId="77777777" w:rsidR="004B2A42" w:rsidRPr="00613937" w:rsidRDefault="004B2A42" w:rsidP="000636B4">
            <w:pPr>
              <w:jc w:val="center"/>
            </w:pPr>
          </w:p>
        </w:tc>
      </w:tr>
      <w:tr w:rsidR="004B2A42" w:rsidRPr="00613937" w14:paraId="36AFFE14" w14:textId="77777777" w:rsidTr="00AC09AA">
        <w:trPr>
          <w:trHeight w:val="323"/>
          <w:jc w:val="center"/>
        </w:trPr>
        <w:tc>
          <w:tcPr>
            <w:tcW w:w="1715" w:type="dxa"/>
            <w:shd w:val="clear" w:color="auto" w:fill="auto"/>
          </w:tcPr>
          <w:p w14:paraId="37B1397C" w14:textId="77777777" w:rsidR="004B2A42" w:rsidRPr="00613937" w:rsidRDefault="004B2A42" w:rsidP="000636B4">
            <w:pPr>
              <w:jc w:val="center"/>
            </w:pPr>
            <w:r>
              <w:lastRenderedPageBreak/>
              <w:t>2.0</w:t>
            </w:r>
          </w:p>
        </w:tc>
        <w:tc>
          <w:tcPr>
            <w:tcW w:w="3023" w:type="dxa"/>
            <w:shd w:val="clear" w:color="auto" w:fill="auto"/>
          </w:tcPr>
          <w:p w14:paraId="24F71A13" w14:textId="77777777" w:rsidR="004B2A42" w:rsidRPr="00613937" w:rsidRDefault="004B2A42" w:rsidP="000636B4">
            <w:pPr>
              <w:jc w:val="center"/>
            </w:pPr>
          </w:p>
        </w:tc>
      </w:tr>
      <w:tr w:rsidR="004B2A42" w:rsidRPr="00613937" w14:paraId="0F1ABAB0" w14:textId="77777777" w:rsidTr="00AC09AA">
        <w:trPr>
          <w:trHeight w:val="323"/>
          <w:jc w:val="center"/>
        </w:trPr>
        <w:tc>
          <w:tcPr>
            <w:tcW w:w="1715" w:type="dxa"/>
            <w:shd w:val="clear" w:color="auto" w:fill="auto"/>
          </w:tcPr>
          <w:p w14:paraId="18B3216E" w14:textId="77777777" w:rsidR="004B2A42" w:rsidRPr="00613937" w:rsidRDefault="004B2A42" w:rsidP="000636B4">
            <w:pPr>
              <w:jc w:val="center"/>
            </w:pPr>
            <w:r>
              <w:t>1.5</w:t>
            </w:r>
          </w:p>
        </w:tc>
        <w:tc>
          <w:tcPr>
            <w:tcW w:w="3023" w:type="dxa"/>
            <w:shd w:val="clear" w:color="auto" w:fill="auto"/>
          </w:tcPr>
          <w:p w14:paraId="2B163C79" w14:textId="77777777" w:rsidR="004B2A42" w:rsidRPr="00613937" w:rsidRDefault="004B2A42" w:rsidP="000636B4">
            <w:pPr>
              <w:jc w:val="center"/>
            </w:pPr>
          </w:p>
        </w:tc>
      </w:tr>
      <w:tr w:rsidR="004B2A42" w:rsidRPr="00613937" w14:paraId="09C3AF1B" w14:textId="77777777" w:rsidTr="00AC09AA">
        <w:trPr>
          <w:jc w:val="center"/>
        </w:trPr>
        <w:tc>
          <w:tcPr>
            <w:tcW w:w="1715" w:type="dxa"/>
            <w:shd w:val="clear" w:color="auto" w:fill="auto"/>
          </w:tcPr>
          <w:p w14:paraId="0F78A56B" w14:textId="77777777" w:rsidR="004B2A42" w:rsidRPr="00613937" w:rsidRDefault="004B2A42" w:rsidP="000636B4">
            <w:pPr>
              <w:jc w:val="center"/>
            </w:pPr>
            <w:r>
              <w:t>1.0</w:t>
            </w:r>
          </w:p>
        </w:tc>
        <w:tc>
          <w:tcPr>
            <w:tcW w:w="3023" w:type="dxa"/>
            <w:shd w:val="clear" w:color="auto" w:fill="auto"/>
          </w:tcPr>
          <w:p w14:paraId="226EA52F" w14:textId="77777777" w:rsidR="004B2A42" w:rsidRPr="00613937" w:rsidRDefault="004B2A42" w:rsidP="000636B4">
            <w:pPr>
              <w:jc w:val="center"/>
            </w:pPr>
          </w:p>
        </w:tc>
      </w:tr>
      <w:tr w:rsidR="004B2A42" w:rsidRPr="00613937" w14:paraId="2192F024" w14:textId="77777777" w:rsidTr="00AC09AA">
        <w:trPr>
          <w:jc w:val="center"/>
        </w:trPr>
        <w:tc>
          <w:tcPr>
            <w:tcW w:w="1715" w:type="dxa"/>
            <w:shd w:val="clear" w:color="auto" w:fill="auto"/>
          </w:tcPr>
          <w:p w14:paraId="332146AC" w14:textId="77777777" w:rsidR="004B2A42" w:rsidRDefault="004B2A42" w:rsidP="000636B4">
            <w:pPr>
              <w:jc w:val="center"/>
            </w:pPr>
            <w:r>
              <w:t>0.5</w:t>
            </w:r>
          </w:p>
        </w:tc>
        <w:tc>
          <w:tcPr>
            <w:tcW w:w="3023" w:type="dxa"/>
            <w:shd w:val="clear" w:color="auto" w:fill="auto"/>
          </w:tcPr>
          <w:p w14:paraId="1EA1003D" w14:textId="77777777" w:rsidR="004B2A42" w:rsidRPr="00613937" w:rsidRDefault="004B2A42" w:rsidP="000636B4">
            <w:pPr>
              <w:jc w:val="center"/>
            </w:pPr>
          </w:p>
        </w:tc>
      </w:tr>
      <w:tr w:rsidR="004B2A42" w:rsidRPr="00613937" w14:paraId="4C563C17" w14:textId="77777777" w:rsidTr="00AC09AA">
        <w:trPr>
          <w:jc w:val="center"/>
        </w:trPr>
        <w:tc>
          <w:tcPr>
            <w:tcW w:w="1715" w:type="dxa"/>
            <w:shd w:val="clear" w:color="auto" w:fill="auto"/>
          </w:tcPr>
          <w:p w14:paraId="1D134F99" w14:textId="77777777" w:rsidR="004B2A42" w:rsidRDefault="0066382B" w:rsidP="000636B4">
            <w:pPr>
              <w:jc w:val="center"/>
            </w:pPr>
            <w:r>
              <w:t>0.0</w:t>
            </w:r>
          </w:p>
        </w:tc>
        <w:tc>
          <w:tcPr>
            <w:tcW w:w="3023" w:type="dxa"/>
            <w:shd w:val="clear" w:color="auto" w:fill="auto"/>
          </w:tcPr>
          <w:p w14:paraId="08E1751B" w14:textId="77777777" w:rsidR="004B2A42" w:rsidRPr="00613937" w:rsidRDefault="004B2A42" w:rsidP="000636B4">
            <w:pPr>
              <w:jc w:val="center"/>
            </w:pPr>
          </w:p>
        </w:tc>
      </w:tr>
    </w:tbl>
    <w:p w14:paraId="234C0970" w14:textId="77777777" w:rsidR="004B2A42" w:rsidRPr="004B2A42" w:rsidRDefault="004B2A42" w:rsidP="004B2A42"/>
    <w:p w14:paraId="3712C150" w14:textId="1EBC6457" w:rsidR="000833F0" w:rsidRDefault="004666D1" w:rsidP="004666D1">
      <w:pPr>
        <w:pStyle w:val="Heading4"/>
        <w:jc w:val="both"/>
      </w:pPr>
      <w:r>
        <w:t>Thu thập dữ liệu</w:t>
      </w:r>
    </w:p>
    <w:p w14:paraId="658EF9AB" w14:textId="77777777" w:rsidR="000833F0" w:rsidRPr="003B23E1" w:rsidRDefault="000833F0" w:rsidP="000833F0"/>
    <w:p w14:paraId="6E2A7F75"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Mở file </w:t>
      </w:r>
      <w:r w:rsidRPr="008C06A8">
        <w:rPr>
          <w:rFonts w:cs="Arial"/>
          <w:b/>
        </w:rPr>
        <w:t>Mechatronic Sensors Board.lvproj</w:t>
      </w:r>
    </w:p>
    <w:p w14:paraId="6F6898AC"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Trong cửa sổ </w:t>
      </w:r>
      <w:r w:rsidRPr="008C06A8">
        <w:rPr>
          <w:rFonts w:cs="Arial"/>
          <w:b/>
          <w:bCs/>
        </w:rPr>
        <w:t>Project Explorer</w:t>
      </w:r>
      <w:r w:rsidRPr="008C06A8">
        <w:rPr>
          <w:rFonts w:cs="Arial"/>
        </w:rPr>
        <w:t xml:space="preserve">, mở file </w:t>
      </w:r>
      <w:r w:rsidRPr="008C06A8">
        <w:rPr>
          <w:rFonts w:cs="Arial"/>
          <w:b/>
          <w:bCs/>
        </w:rPr>
        <w:t>Mechatronic Sensors – Pressure.vi</w:t>
      </w:r>
    </w:p>
    <w:p w14:paraId="1AB5F15A"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Nhấn vào </w:t>
      </w:r>
      <w:r w:rsidRPr="008C06A8">
        <w:rPr>
          <w:rFonts w:cs="Arial"/>
          <w:b/>
          <w:bCs/>
        </w:rPr>
        <w:t>Collect Data.</w:t>
      </w:r>
    </w:p>
    <w:p w14:paraId="50F8CEB4"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Chạy dụng cụ ảo (</w:t>
      </w:r>
      <w:r w:rsidRPr="008C06A8">
        <w:rPr>
          <w:rFonts w:cs="Arial"/>
          <w:i/>
          <w:iCs/>
        </w:rPr>
        <w:t>VI</w:t>
      </w:r>
      <w:r w:rsidRPr="008C06A8">
        <w:rPr>
          <w:rFonts w:cs="Arial"/>
        </w:rPr>
        <w:t>).</w:t>
      </w:r>
    </w:p>
    <w:p w14:paraId="741EB464"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Chờ cho đèn LED </w:t>
      </w:r>
      <w:r w:rsidRPr="008C06A8">
        <w:rPr>
          <w:rFonts w:cs="Arial"/>
          <w:b/>
          <w:bCs/>
        </w:rPr>
        <w:t xml:space="preserve">Initialized? </w:t>
      </w:r>
      <w:r w:rsidRPr="008C06A8">
        <w:rPr>
          <w:rFonts w:cs="Arial"/>
        </w:rPr>
        <w:t>(báo khởi tạo bắt đầu) bật lên.</w:t>
      </w:r>
    </w:p>
    <w:p w14:paraId="58FB5AD6"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Nếu xi-lanh đã được gắn thì tháo xi-lanh khỏi buồng áp suất.</w:t>
      </w:r>
    </w:p>
    <w:p w14:paraId="3DD89CFB"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Đưa xi-lanh tới vị trí 3ml.</w:t>
      </w:r>
    </w:p>
    <w:p w14:paraId="3A0B2FD6"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Nếu có, tháo bỏ nắp bảo vệ của buồng cảm biến áp suất.</w:t>
      </w:r>
    </w:p>
    <w:p w14:paraId="5A36F8BC"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Gắn xi-lanh vào khóa kết nối Luer trên buồng cảm biến áp suất bằng cách xoay nhẹ xi-lanh theo chiều kim đồng hồ. Cần chắc chắn rằng xi-lanh đã được kết nối. Áp suất trong bình bây giờ cân bằng với áp suất khí quyển. Chú ý gắn xi-lanh sao cho phần độ đo của xi-lanh hướng ra phía trước.</w:t>
      </w:r>
    </w:p>
    <w:p w14:paraId="09F135E4" w14:textId="287578D8"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Nhận giá trị đầu tiên của bảng 1-1 vào dãy </w:t>
      </w:r>
      <w:r w:rsidRPr="008C06A8">
        <w:rPr>
          <w:rFonts w:cs="Arial"/>
          <w:b/>
          <w:bCs/>
        </w:rPr>
        <w:t>Abs – Pressure (kPa)</w:t>
      </w:r>
      <w:r w:rsidRPr="008C06A8">
        <w:rPr>
          <w:rFonts w:cs="Arial"/>
        </w:rPr>
        <w:t xml:space="preserve"> trên bảng giao </w:t>
      </w:r>
      <w:r>
        <w:rPr>
          <w:rFonts w:cs="Arial"/>
        </w:rPr>
        <w:t xml:space="preserve">  </w:t>
      </w:r>
      <w:r w:rsidRPr="008C06A8">
        <w:rPr>
          <w:rFonts w:cs="Arial"/>
        </w:rPr>
        <w:t xml:space="preserve">diện của </w:t>
      </w:r>
      <w:r w:rsidRPr="008C06A8">
        <w:rPr>
          <w:rFonts w:cs="Arial"/>
          <w:i/>
          <w:iCs/>
        </w:rPr>
        <w:t>VI</w:t>
      </w:r>
      <w:r w:rsidRPr="008C06A8">
        <w:rPr>
          <w:rFonts w:cs="Arial"/>
        </w:rPr>
        <w:t xml:space="preserve">. Sử dụng biểu dồ dạng sóng </w:t>
      </w:r>
      <w:r w:rsidRPr="008C06A8">
        <w:rPr>
          <w:rFonts w:cs="Arial"/>
          <w:b/>
          <w:bCs/>
        </w:rPr>
        <w:t>Uncalibrated Output</w:t>
      </w:r>
      <w:r w:rsidRPr="008C06A8">
        <w:rPr>
          <w:rFonts w:cs="Arial"/>
        </w:rPr>
        <w:t xml:space="preserve">, đọc giá trị xuất ra từ cảm biến và nhập giá trị vào dãy </w:t>
      </w:r>
      <w:r w:rsidRPr="008C06A8">
        <w:rPr>
          <w:rFonts w:cs="Arial"/>
          <w:b/>
          <w:bCs/>
        </w:rPr>
        <w:t>Sensor Output (V)</w:t>
      </w:r>
      <w:r w:rsidRPr="008C06A8">
        <w:rPr>
          <w:rFonts w:cs="Arial"/>
        </w:rPr>
        <w:t>.</w:t>
      </w:r>
    </w:p>
    <w:p w14:paraId="1EF0D3D7" w14:textId="77777777" w:rsidR="004666D1" w:rsidRDefault="004666D1" w:rsidP="004666D1">
      <w:pPr>
        <w:pStyle w:val="ListParagraph"/>
        <w:numPr>
          <w:ilvl w:val="0"/>
          <w:numId w:val="22"/>
        </w:numPr>
        <w:spacing w:after="160" w:line="259" w:lineRule="auto"/>
        <w:jc w:val="both"/>
        <w:rPr>
          <w:rFonts w:cs="Arial"/>
        </w:rPr>
      </w:pPr>
      <w:r w:rsidRPr="008C06A8">
        <w:rPr>
          <w:rFonts w:cs="Arial"/>
          <w:b/>
          <w:bCs/>
        </w:rPr>
        <w:t xml:space="preserve"> </w:t>
      </w:r>
      <w:r w:rsidRPr="008C06A8">
        <w:rPr>
          <w:rFonts w:cs="Arial"/>
        </w:rPr>
        <w:t xml:space="preserve">Tiếp tục thực hiện như thế với các bước đặt xi-lanh cách nhau 0.5ml. Lần lượt điều giá trị của áp suất (từ bảng 1-1) cùng với giá trị </w:t>
      </w:r>
      <w:r w:rsidRPr="008C06A8">
        <w:rPr>
          <w:rFonts w:cs="Arial"/>
          <w:b/>
          <w:bCs/>
        </w:rPr>
        <w:t xml:space="preserve">Abs – Pressure (kPa) </w:t>
      </w:r>
      <w:r w:rsidRPr="008C06A8">
        <w:rPr>
          <w:rFonts w:cs="Arial"/>
        </w:rPr>
        <w:t xml:space="preserve">và </w:t>
      </w:r>
      <w:r w:rsidRPr="008C06A8">
        <w:rPr>
          <w:rFonts w:cs="Arial"/>
          <w:b/>
          <w:bCs/>
        </w:rPr>
        <w:t xml:space="preserve">Sensor Output (V) </w:t>
      </w:r>
      <w:r w:rsidRPr="008C06A8">
        <w:rPr>
          <w:rFonts w:cs="Arial"/>
        </w:rPr>
        <w:t>tương ứng.</w:t>
      </w:r>
    </w:p>
    <w:p w14:paraId="17FBA3BE" w14:textId="77777777" w:rsidR="004666D1" w:rsidRPr="008C06A8" w:rsidRDefault="004666D1" w:rsidP="004666D1">
      <w:pPr>
        <w:pStyle w:val="ListParagraph"/>
        <w:ind w:left="709"/>
        <w:jc w:val="both"/>
        <w:rPr>
          <w:rFonts w:cs="Arial"/>
        </w:rPr>
      </w:pPr>
      <w:r w:rsidRPr="008C06A8">
        <w:rPr>
          <w:rFonts w:cs="Arial"/>
          <w:i/>
          <w:iCs/>
        </w:rPr>
        <w:t>Chú ý:</w:t>
      </w:r>
      <w:r w:rsidRPr="008C06A8">
        <w:rPr>
          <w:rFonts w:cs="Arial"/>
        </w:rPr>
        <w:t xml:space="preserve"> Khi tất cả các số liệu đã được nhập, một đồ thị cong sẽ được tự động vẽ dựa trên dữ liệu đã nhập. Đồ thị này nằm trong mục đồ thị sóng </w:t>
      </w:r>
      <w:r w:rsidRPr="008C06A8">
        <w:rPr>
          <w:rFonts w:cs="Arial"/>
          <w:b/>
          <w:bCs/>
        </w:rPr>
        <w:t>Sensor Readings</w:t>
      </w:r>
      <w:r w:rsidRPr="008C06A8">
        <w:rPr>
          <w:rFonts w:cs="Arial"/>
        </w:rPr>
        <w:t>. Đường cong này thể hiện đường cong chuẩn hóa của cảm biến.</w:t>
      </w:r>
    </w:p>
    <w:p w14:paraId="2BC57230" w14:textId="7D561980" w:rsidR="004666D1" w:rsidRPr="004666D1" w:rsidRDefault="004666D1" w:rsidP="004666D1">
      <w:pPr>
        <w:pStyle w:val="ListParagraph"/>
        <w:numPr>
          <w:ilvl w:val="0"/>
          <w:numId w:val="22"/>
        </w:numPr>
        <w:spacing w:after="160" w:line="259" w:lineRule="auto"/>
        <w:jc w:val="both"/>
        <w:rPr>
          <w:rFonts w:cs="Arial"/>
        </w:rPr>
      </w:pPr>
      <w:r w:rsidRPr="004666D1">
        <w:rPr>
          <w:rFonts w:cs="Arial"/>
        </w:rPr>
        <w:t xml:space="preserve"> Điền các dữ liệu vào bảng 1-3.</w:t>
      </w:r>
    </w:p>
    <w:p w14:paraId="6942952B" w14:textId="5B7E7F91" w:rsidR="00785FA4" w:rsidRPr="004666D1" w:rsidRDefault="00C20D5B" w:rsidP="004666D1">
      <w:pPr>
        <w:spacing w:after="160" w:line="259" w:lineRule="auto"/>
        <w:jc w:val="both"/>
        <w:rPr>
          <w:rFonts w:cs="Arial"/>
        </w:rPr>
      </w:pPr>
      <w:r>
        <w:br/>
      </w:r>
    </w:p>
    <w:p w14:paraId="6AEC3D49" w14:textId="77777777" w:rsidR="004666D1" w:rsidRPr="004666D1" w:rsidRDefault="004666D1" w:rsidP="008E1A44">
      <w:pPr>
        <w:pStyle w:val="ListParagraph"/>
        <w:numPr>
          <w:ilvl w:val="0"/>
          <w:numId w:val="22"/>
        </w:numPr>
      </w:pPr>
      <w:r w:rsidRPr="008C06A8">
        <w:rPr>
          <w:rFonts w:cs="Arial"/>
        </w:rPr>
        <w:lastRenderedPageBreak/>
        <w:t xml:space="preserve">Hệ số góc và giá trị offset của đường con hiệu chỉnh được tự động tính toán bởi </w:t>
      </w:r>
      <w:r w:rsidRPr="008C06A8">
        <w:rPr>
          <w:rFonts w:cs="Arial"/>
          <w:i/>
          <w:iCs/>
        </w:rPr>
        <w:t>VI</w:t>
      </w:r>
      <w:r w:rsidRPr="008C06A8">
        <w:rPr>
          <w:rFonts w:cs="Arial"/>
        </w:rPr>
        <w:t xml:space="preserve"> ở mục </w:t>
      </w:r>
      <w:r w:rsidRPr="008C06A8">
        <w:rPr>
          <w:rFonts w:cs="Arial"/>
          <w:b/>
          <w:bCs/>
        </w:rPr>
        <w:t>Slope (kPa/V)</w:t>
      </w:r>
      <w:r w:rsidRPr="008C06A8">
        <w:rPr>
          <w:rFonts w:cs="Arial"/>
        </w:rPr>
        <w:t xml:space="preserve"> và </w:t>
      </w:r>
      <w:r w:rsidRPr="008C06A8">
        <w:rPr>
          <w:rFonts w:cs="Arial"/>
          <w:b/>
          <w:bCs/>
        </w:rPr>
        <w:t>Offset (kPa)</w:t>
      </w:r>
      <w:r w:rsidRPr="008C06A8">
        <w:rPr>
          <w:rFonts w:cs="Arial"/>
        </w:rPr>
        <w:t>. Ghi lại hai giá trị này ở bảng 1-4.</w:t>
      </w:r>
    </w:p>
    <w:p w14:paraId="5EEBE043"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Chụp màn hình đồ thị Sensor Readings.</w:t>
      </w:r>
    </w:p>
    <w:p w14:paraId="1A075304"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Điền bảng và tiếp tục đến phần tiếp theo.</w:t>
      </w:r>
    </w:p>
    <w:p w14:paraId="61262966" w14:textId="77777777" w:rsidR="00C20D5B" w:rsidRDefault="00C20D5B" w:rsidP="0066382B"/>
    <w:p w14:paraId="100F1CCD" w14:textId="4B8CEC2F" w:rsidR="00A05764" w:rsidRDefault="00A05764" w:rsidP="00A05764">
      <w:pPr>
        <w:pStyle w:val="Caption"/>
        <w:keepNext/>
        <w:jc w:val="center"/>
      </w:pPr>
      <w:bookmarkStart w:id="88" w:name="_Ref510516171"/>
      <w:r>
        <w:t>Table</w:t>
      </w:r>
      <w:bookmarkEnd w:id="88"/>
      <w:r w:rsidR="001B24F3">
        <w:t>1-3</w:t>
      </w:r>
      <w:r w:rsidR="00DE5D31">
        <w:t>:</w:t>
      </w:r>
      <w:r w:rsidR="00E56E56">
        <w:t xml:space="preserve"> </w:t>
      </w:r>
      <w:r w:rsidR="004666D1">
        <w:t>Dữ liệu hiểu chuẩn được ghi lại</w:t>
      </w:r>
    </w:p>
    <w:tbl>
      <w:tblPr>
        <w:tblStyle w:val="GridTable5Dark-Accent11"/>
        <w:tblW w:w="6267"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15"/>
        <w:gridCol w:w="3023"/>
        <w:gridCol w:w="1529"/>
      </w:tblGrid>
      <w:tr w:rsidR="00C20D5B" w:rsidRPr="00613937" w14:paraId="69319B9A" w14:textId="77777777" w:rsidTr="00AC09AA">
        <w:trPr>
          <w:jc w:val="center"/>
        </w:trPr>
        <w:tc>
          <w:tcPr>
            <w:tcW w:w="1715" w:type="dxa"/>
            <w:shd w:val="clear" w:color="auto" w:fill="auto"/>
          </w:tcPr>
          <w:p w14:paraId="2ED0A9C8" w14:textId="77777777" w:rsidR="00C20D5B" w:rsidRPr="00613937" w:rsidRDefault="00C20D5B" w:rsidP="000636B4">
            <w:pPr>
              <w:jc w:val="center"/>
            </w:pPr>
            <w:r>
              <w:t>Syringe (ml)</w:t>
            </w:r>
          </w:p>
        </w:tc>
        <w:tc>
          <w:tcPr>
            <w:tcW w:w="3023" w:type="dxa"/>
            <w:shd w:val="clear" w:color="auto" w:fill="auto"/>
          </w:tcPr>
          <w:p w14:paraId="160E382C" w14:textId="77777777" w:rsidR="00C20D5B" w:rsidRPr="00613937" w:rsidRDefault="00C20D5B" w:rsidP="000636B4">
            <w:pPr>
              <w:jc w:val="center"/>
            </w:pPr>
            <w:r>
              <w:t>Absolute Pressure (kPa)</w:t>
            </w:r>
          </w:p>
        </w:tc>
        <w:tc>
          <w:tcPr>
            <w:tcW w:w="1529" w:type="dxa"/>
            <w:shd w:val="clear" w:color="auto" w:fill="auto"/>
          </w:tcPr>
          <w:p w14:paraId="3A8DB3A5" w14:textId="77777777" w:rsidR="00C20D5B" w:rsidRDefault="00C20D5B" w:rsidP="000636B4">
            <w:pPr>
              <w:jc w:val="center"/>
            </w:pPr>
            <w:r>
              <w:t>Output (V)</w:t>
            </w:r>
          </w:p>
        </w:tc>
      </w:tr>
      <w:tr w:rsidR="00C20D5B" w:rsidRPr="00613937" w14:paraId="3D03650A" w14:textId="77777777" w:rsidTr="00AC09AA">
        <w:trPr>
          <w:trHeight w:val="170"/>
          <w:jc w:val="center"/>
        </w:trPr>
        <w:tc>
          <w:tcPr>
            <w:tcW w:w="1715" w:type="dxa"/>
            <w:shd w:val="clear" w:color="auto" w:fill="auto"/>
          </w:tcPr>
          <w:p w14:paraId="2F2B5AE8" w14:textId="77777777" w:rsidR="00C20D5B" w:rsidRPr="00613937" w:rsidRDefault="00C20D5B" w:rsidP="000636B4">
            <w:pPr>
              <w:jc w:val="center"/>
            </w:pPr>
            <w:r>
              <w:t>3.0</w:t>
            </w:r>
          </w:p>
        </w:tc>
        <w:tc>
          <w:tcPr>
            <w:tcW w:w="3023" w:type="dxa"/>
            <w:shd w:val="clear" w:color="auto" w:fill="auto"/>
          </w:tcPr>
          <w:p w14:paraId="2D4B48B4" w14:textId="77777777" w:rsidR="00C20D5B" w:rsidRPr="00613937" w:rsidRDefault="00C20D5B" w:rsidP="000636B4">
            <w:pPr>
              <w:jc w:val="center"/>
            </w:pPr>
          </w:p>
        </w:tc>
        <w:tc>
          <w:tcPr>
            <w:tcW w:w="1529" w:type="dxa"/>
            <w:shd w:val="clear" w:color="auto" w:fill="auto"/>
          </w:tcPr>
          <w:p w14:paraId="3C30F3BD" w14:textId="77777777" w:rsidR="00C20D5B" w:rsidRPr="00613937" w:rsidRDefault="00C20D5B" w:rsidP="000636B4">
            <w:pPr>
              <w:jc w:val="center"/>
            </w:pPr>
          </w:p>
        </w:tc>
      </w:tr>
      <w:tr w:rsidR="00C20D5B" w:rsidRPr="00613937" w14:paraId="045BBBFC" w14:textId="77777777" w:rsidTr="00AC09AA">
        <w:trPr>
          <w:trHeight w:val="170"/>
          <w:jc w:val="center"/>
        </w:trPr>
        <w:tc>
          <w:tcPr>
            <w:tcW w:w="1715" w:type="dxa"/>
            <w:shd w:val="clear" w:color="auto" w:fill="auto"/>
          </w:tcPr>
          <w:p w14:paraId="46480022" w14:textId="77777777" w:rsidR="00C20D5B" w:rsidRPr="00613937" w:rsidRDefault="00C20D5B" w:rsidP="000636B4">
            <w:pPr>
              <w:jc w:val="center"/>
            </w:pPr>
            <w:r>
              <w:t>2.5</w:t>
            </w:r>
          </w:p>
        </w:tc>
        <w:tc>
          <w:tcPr>
            <w:tcW w:w="3023" w:type="dxa"/>
            <w:shd w:val="clear" w:color="auto" w:fill="auto"/>
          </w:tcPr>
          <w:p w14:paraId="5339E77A" w14:textId="77777777" w:rsidR="00C20D5B" w:rsidRPr="00613937" w:rsidRDefault="00C20D5B" w:rsidP="000636B4">
            <w:pPr>
              <w:jc w:val="center"/>
            </w:pPr>
          </w:p>
        </w:tc>
        <w:tc>
          <w:tcPr>
            <w:tcW w:w="1529" w:type="dxa"/>
            <w:shd w:val="clear" w:color="auto" w:fill="auto"/>
          </w:tcPr>
          <w:p w14:paraId="6F7205F7" w14:textId="77777777" w:rsidR="00C20D5B" w:rsidRPr="00613937" w:rsidRDefault="00C20D5B" w:rsidP="000636B4">
            <w:pPr>
              <w:jc w:val="center"/>
            </w:pPr>
          </w:p>
        </w:tc>
      </w:tr>
      <w:tr w:rsidR="00C20D5B" w:rsidRPr="00613937" w14:paraId="06B9C95A" w14:textId="77777777" w:rsidTr="00AC09AA">
        <w:trPr>
          <w:trHeight w:val="323"/>
          <w:jc w:val="center"/>
        </w:trPr>
        <w:tc>
          <w:tcPr>
            <w:tcW w:w="1715" w:type="dxa"/>
            <w:shd w:val="clear" w:color="auto" w:fill="auto"/>
          </w:tcPr>
          <w:p w14:paraId="4E4771B6" w14:textId="77777777" w:rsidR="00C20D5B" w:rsidRPr="00613937" w:rsidRDefault="00C20D5B" w:rsidP="000636B4">
            <w:pPr>
              <w:jc w:val="center"/>
            </w:pPr>
            <w:r>
              <w:t>2.0</w:t>
            </w:r>
          </w:p>
        </w:tc>
        <w:tc>
          <w:tcPr>
            <w:tcW w:w="3023" w:type="dxa"/>
            <w:shd w:val="clear" w:color="auto" w:fill="auto"/>
          </w:tcPr>
          <w:p w14:paraId="25E231AE" w14:textId="77777777" w:rsidR="00C20D5B" w:rsidRPr="00613937" w:rsidRDefault="00C20D5B" w:rsidP="000636B4">
            <w:pPr>
              <w:jc w:val="center"/>
            </w:pPr>
          </w:p>
        </w:tc>
        <w:tc>
          <w:tcPr>
            <w:tcW w:w="1529" w:type="dxa"/>
            <w:shd w:val="clear" w:color="auto" w:fill="auto"/>
          </w:tcPr>
          <w:p w14:paraId="71989C87" w14:textId="77777777" w:rsidR="00C20D5B" w:rsidRPr="00613937" w:rsidRDefault="00C20D5B" w:rsidP="000636B4">
            <w:pPr>
              <w:jc w:val="center"/>
            </w:pPr>
          </w:p>
        </w:tc>
      </w:tr>
      <w:tr w:rsidR="00C20D5B" w:rsidRPr="00613937" w14:paraId="04D4C5E8" w14:textId="77777777" w:rsidTr="00AC09AA">
        <w:trPr>
          <w:trHeight w:val="323"/>
          <w:jc w:val="center"/>
        </w:trPr>
        <w:tc>
          <w:tcPr>
            <w:tcW w:w="1715" w:type="dxa"/>
            <w:shd w:val="clear" w:color="auto" w:fill="auto"/>
          </w:tcPr>
          <w:p w14:paraId="206E4129" w14:textId="77777777" w:rsidR="00C20D5B" w:rsidRPr="00613937" w:rsidRDefault="00C20D5B" w:rsidP="000636B4">
            <w:pPr>
              <w:jc w:val="center"/>
            </w:pPr>
            <w:r>
              <w:t>1.5</w:t>
            </w:r>
          </w:p>
        </w:tc>
        <w:tc>
          <w:tcPr>
            <w:tcW w:w="3023" w:type="dxa"/>
            <w:shd w:val="clear" w:color="auto" w:fill="auto"/>
          </w:tcPr>
          <w:p w14:paraId="40C695F7" w14:textId="77777777" w:rsidR="00C20D5B" w:rsidRPr="00613937" w:rsidRDefault="00C20D5B" w:rsidP="000636B4">
            <w:pPr>
              <w:jc w:val="center"/>
            </w:pPr>
          </w:p>
        </w:tc>
        <w:tc>
          <w:tcPr>
            <w:tcW w:w="1529" w:type="dxa"/>
            <w:shd w:val="clear" w:color="auto" w:fill="auto"/>
          </w:tcPr>
          <w:p w14:paraId="1D73F6EE" w14:textId="77777777" w:rsidR="00C20D5B" w:rsidRPr="00613937" w:rsidRDefault="00C20D5B" w:rsidP="000636B4">
            <w:pPr>
              <w:jc w:val="center"/>
            </w:pPr>
          </w:p>
        </w:tc>
      </w:tr>
      <w:tr w:rsidR="00C20D5B" w:rsidRPr="00613937" w14:paraId="1134F175" w14:textId="77777777" w:rsidTr="00AC09AA">
        <w:trPr>
          <w:jc w:val="center"/>
        </w:trPr>
        <w:tc>
          <w:tcPr>
            <w:tcW w:w="1715" w:type="dxa"/>
            <w:shd w:val="clear" w:color="auto" w:fill="auto"/>
          </w:tcPr>
          <w:p w14:paraId="71B906A8" w14:textId="77777777" w:rsidR="00C20D5B" w:rsidRPr="00613937" w:rsidRDefault="00C20D5B" w:rsidP="000636B4">
            <w:pPr>
              <w:jc w:val="center"/>
            </w:pPr>
            <w:r>
              <w:t>1.0</w:t>
            </w:r>
          </w:p>
        </w:tc>
        <w:tc>
          <w:tcPr>
            <w:tcW w:w="3023" w:type="dxa"/>
            <w:shd w:val="clear" w:color="auto" w:fill="auto"/>
          </w:tcPr>
          <w:p w14:paraId="62414FC5" w14:textId="77777777" w:rsidR="00C20D5B" w:rsidRPr="00613937" w:rsidRDefault="00C20D5B" w:rsidP="000636B4">
            <w:pPr>
              <w:jc w:val="center"/>
            </w:pPr>
          </w:p>
        </w:tc>
        <w:tc>
          <w:tcPr>
            <w:tcW w:w="1529" w:type="dxa"/>
            <w:shd w:val="clear" w:color="auto" w:fill="auto"/>
          </w:tcPr>
          <w:p w14:paraId="7E9E1267" w14:textId="77777777" w:rsidR="00C20D5B" w:rsidRPr="00613937" w:rsidRDefault="00C20D5B" w:rsidP="000636B4">
            <w:pPr>
              <w:jc w:val="center"/>
            </w:pPr>
          </w:p>
        </w:tc>
      </w:tr>
      <w:tr w:rsidR="00C20D5B" w:rsidRPr="00613937" w14:paraId="1C7FFFB2" w14:textId="77777777" w:rsidTr="00AC09AA">
        <w:trPr>
          <w:jc w:val="center"/>
        </w:trPr>
        <w:tc>
          <w:tcPr>
            <w:tcW w:w="1715" w:type="dxa"/>
            <w:shd w:val="clear" w:color="auto" w:fill="auto"/>
          </w:tcPr>
          <w:p w14:paraId="371FC8AE" w14:textId="77777777" w:rsidR="00C20D5B" w:rsidRDefault="00C20D5B" w:rsidP="000636B4">
            <w:pPr>
              <w:jc w:val="center"/>
            </w:pPr>
            <w:r>
              <w:t>0.5</w:t>
            </w:r>
          </w:p>
        </w:tc>
        <w:tc>
          <w:tcPr>
            <w:tcW w:w="3023" w:type="dxa"/>
            <w:shd w:val="clear" w:color="auto" w:fill="auto"/>
          </w:tcPr>
          <w:p w14:paraId="5962975F" w14:textId="77777777" w:rsidR="00C20D5B" w:rsidRPr="00613937" w:rsidRDefault="00C20D5B" w:rsidP="000636B4">
            <w:pPr>
              <w:jc w:val="center"/>
            </w:pPr>
          </w:p>
        </w:tc>
        <w:tc>
          <w:tcPr>
            <w:tcW w:w="1529" w:type="dxa"/>
            <w:shd w:val="clear" w:color="auto" w:fill="auto"/>
          </w:tcPr>
          <w:p w14:paraId="36560163" w14:textId="77777777" w:rsidR="00C20D5B" w:rsidRPr="00613937" w:rsidRDefault="00C20D5B" w:rsidP="000636B4">
            <w:pPr>
              <w:jc w:val="center"/>
            </w:pPr>
          </w:p>
        </w:tc>
      </w:tr>
      <w:tr w:rsidR="00C20D5B" w:rsidRPr="00613937" w14:paraId="32D82B1F" w14:textId="77777777" w:rsidTr="00AC09AA">
        <w:trPr>
          <w:jc w:val="center"/>
        </w:trPr>
        <w:tc>
          <w:tcPr>
            <w:tcW w:w="1715" w:type="dxa"/>
            <w:shd w:val="clear" w:color="auto" w:fill="auto"/>
          </w:tcPr>
          <w:p w14:paraId="75810323" w14:textId="77777777" w:rsidR="00C20D5B" w:rsidRDefault="00C20D5B" w:rsidP="000636B4">
            <w:pPr>
              <w:jc w:val="center"/>
            </w:pPr>
            <w:r>
              <w:t>0.0</w:t>
            </w:r>
          </w:p>
        </w:tc>
        <w:tc>
          <w:tcPr>
            <w:tcW w:w="3023" w:type="dxa"/>
            <w:shd w:val="clear" w:color="auto" w:fill="auto"/>
          </w:tcPr>
          <w:p w14:paraId="71624DBF" w14:textId="77777777" w:rsidR="00C20D5B" w:rsidRPr="00613937" w:rsidRDefault="00C20D5B" w:rsidP="000636B4">
            <w:pPr>
              <w:jc w:val="center"/>
            </w:pPr>
          </w:p>
        </w:tc>
        <w:tc>
          <w:tcPr>
            <w:tcW w:w="1529" w:type="dxa"/>
            <w:shd w:val="clear" w:color="auto" w:fill="auto"/>
          </w:tcPr>
          <w:p w14:paraId="634D984A" w14:textId="77777777" w:rsidR="00C20D5B" w:rsidRPr="00613937" w:rsidRDefault="00C20D5B" w:rsidP="000636B4">
            <w:pPr>
              <w:jc w:val="center"/>
            </w:pPr>
          </w:p>
        </w:tc>
      </w:tr>
    </w:tbl>
    <w:p w14:paraId="29FB0EBE" w14:textId="77777777" w:rsidR="00C20D5B" w:rsidRDefault="00C20D5B" w:rsidP="007C0852"/>
    <w:p w14:paraId="1F7157A2" w14:textId="77777777" w:rsidR="00A06847" w:rsidRDefault="00A06847" w:rsidP="007C0852"/>
    <w:p w14:paraId="5A3B95B3" w14:textId="77777777" w:rsidR="00A06847" w:rsidRDefault="00A06847" w:rsidP="007C0852"/>
    <w:p w14:paraId="3AEAE88B" w14:textId="77777777" w:rsidR="00A06847" w:rsidRDefault="00A06847" w:rsidP="007C0852"/>
    <w:p w14:paraId="60E7E147" w14:textId="77777777" w:rsidR="00A06847" w:rsidRDefault="00A06847" w:rsidP="00A06847"/>
    <w:p w14:paraId="3ABA5741" w14:textId="24017CB0" w:rsidR="00A05764" w:rsidRDefault="00A05764" w:rsidP="00A05764">
      <w:pPr>
        <w:pStyle w:val="Caption"/>
        <w:keepNext/>
        <w:jc w:val="center"/>
      </w:pPr>
      <w:bookmarkStart w:id="89" w:name="_Ref510516240"/>
      <w:r>
        <w:t>Table</w:t>
      </w:r>
      <w:bookmarkEnd w:id="89"/>
      <w:r w:rsidR="001B24F3">
        <w:t>1-4</w:t>
      </w:r>
      <w:r w:rsidR="00DE5D31">
        <w:t>:</w:t>
      </w:r>
      <w:r w:rsidR="001E4D2D">
        <w:t xml:space="preserve"> </w:t>
      </w:r>
      <w:r w:rsidR="004666D1">
        <w:t>Hệ số hiệu chuẩn</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A06847" w:rsidRPr="00613937" w14:paraId="51049E38" w14:textId="77777777" w:rsidTr="00AC09AA">
        <w:trPr>
          <w:jc w:val="center"/>
        </w:trPr>
        <w:tc>
          <w:tcPr>
            <w:tcW w:w="1903" w:type="dxa"/>
            <w:shd w:val="clear" w:color="auto" w:fill="auto"/>
          </w:tcPr>
          <w:p w14:paraId="19B23920" w14:textId="77777777" w:rsidR="00A06847" w:rsidRPr="00613937" w:rsidRDefault="00A06847" w:rsidP="00D6115B">
            <w:pPr>
              <w:jc w:val="center"/>
            </w:pPr>
            <w:r>
              <w:t>Slope (kPa/V)</w:t>
            </w:r>
          </w:p>
        </w:tc>
        <w:tc>
          <w:tcPr>
            <w:tcW w:w="1702" w:type="dxa"/>
            <w:shd w:val="clear" w:color="auto" w:fill="auto"/>
          </w:tcPr>
          <w:p w14:paraId="6546324D" w14:textId="77777777" w:rsidR="00A06847" w:rsidRPr="00613937" w:rsidRDefault="00A06847" w:rsidP="00D6115B">
            <w:pPr>
              <w:jc w:val="center"/>
            </w:pPr>
            <w:r>
              <w:t>Offset (kPa)</w:t>
            </w:r>
          </w:p>
        </w:tc>
      </w:tr>
      <w:tr w:rsidR="00A06847" w:rsidRPr="00613937" w14:paraId="6EC71D11" w14:textId="77777777" w:rsidTr="00AC09AA">
        <w:trPr>
          <w:trHeight w:val="170"/>
          <w:jc w:val="center"/>
        </w:trPr>
        <w:tc>
          <w:tcPr>
            <w:tcW w:w="1903" w:type="dxa"/>
            <w:shd w:val="clear" w:color="auto" w:fill="auto"/>
          </w:tcPr>
          <w:p w14:paraId="3936B9EA" w14:textId="77777777" w:rsidR="00A06847" w:rsidRPr="00613937" w:rsidRDefault="00A06847" w:rsidP="00A06847">
            <w:pPr>
              <w:jc w:val="center"/>
            </w:pPr>
          </w:p>
        </w:tc>
        <w:tc>
          <w:tcPr>
            <w:tcW w:w="1702" w:type="dxa"/>
            <w:shd w:val="clear" w:color="auto" w:fill="auto"/>
          </w:tcPr>
          <w:p w14:paraId="03870B3F" w14:textId="77777777" w:rsidR="00A06847" w:rsidRPr="00613937" w:rsidRDefault="00A06847" w:rsidP="00D6115B">
            <w:pPr>
              <w:jc w:val="center"/>
            </w:pPr>
          </w:p>
        </w:tc>
      </w:tr>
    </w:tbl>
    <w:p w14:paraId="67B30351" w14:textId="77777777" w:rsidR="00A06847" w:rsidRDefault="00A06847" w:rsidP="007C0852"/>
    <w:p w14:paraId="59933B3A" w14:textId="07B1F3D8" w:rsidR="000833F0" w:rsidRDefault="004666D1" w:rsidP="00AC09AA">
      <w:pPr>
        <w:pStyle w:val="Heading4"/>
      </w:pPr>
      <w:r>
        <w:t>Hiệu chuẩn đầu dò áp suất</w:t>
      </w:r>
    </w:p>
    <w:p w14:paraId="00540321" w14:textId="77777777" w:rsidR="00482C48" w:rsidRPr="00482C48" w:rsidRDefault="00482C48" w:rsidP="00482C48"/>
    <w:p w14:paraId="68E93165" w14:textId="77777777" w:rsidR="004666D1" w:rsidRPr="004666D1" w:rsidRDefault="004666D1" w:rsidP="008E1A44">
      <w:pPr>
        <w:pStyle w:val="ListParagraph"/>
        <w:numPr>
          <w:ilvl w:val="0"/>
          <w:numId w:val="22"/>
        </w:numPr>
      </w:pPr>
      <w:r w:rsidRPr="008C06A8">
        <w:rPr>
          <w:rFonts w:cs="Arial"/>
        </w:rPr>
        <w:t xml:space="preserve">Ấn vào tab </w:t>
      </w:r>
      <w:r w:rsidRPr="008C06A8">
        <w:rPr>
          <w:rFonts w:cs="Arial"/>
          <w:b/>
          <w:bCs/>
        </w:rPr>
        <w:t>Calibrate Sensor</w:t>
      </w:r>
      <w:r w:rsidRPr="008C06A8">
        <w:rPr>
          <w:rFonts w:cs="Arial"/>
        </w:rPr>
        <w:t xml:space="preserve"> để hiệu chỉnh đầu ra của đầu dò áp suất (kPa).</w:t>
      </w:r>
    </w:p>
    <w:p w14:paraId="52422AC5"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Sử dụng phần kiếm soát số </w:t>
      </w:r>
      <w:r w:rsidRPr="008C06A8">
        <w:rPr>
          <w:rFonts w:cs="Arial"/>
          <w:b/>
          <w:bCs/>
        </w:rPr>
        <w:t>Atmospheric Pressure (kPa)</w:t>
      </w:r>
      <w:r w:rsidRPr="008C06A8">
        <w:rPr>
          <w:rFonts w:cs="Arial"/>
        </w:rPr>
        <w:t xml:space="preserve"> và nhập giá trị áp suất đã tính toán ở bước 1.</w:t>
      </w:r>
    </w:p>
    <w:p w14:paraId="4F6F95F1"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lastRenderedPageBreak/>
        <w:t xml:space="preserve"> Sử dụng phần kiểm soát số </w:t>
      </w:r>
      <w:r w:rsidRPr="008C06A8">
        <w:rPr>
          <w:rFonts w:cs="Arial"/>
          <w:b/>
          <w:bCs/>
        </w:rPr>
        <w:t>Slope (kPa/V)</w:t>
      </w:r>
      <w:r w:rsidRPr="008C06A8">
        <w:rPr>
          <w:rFonts w:cs="Arial"/>
        </w:rPr>
        <w:t xml:space="preserve"> và </w:t>
      </w:r>
      <w:r w:rsidRPr="008C06A8">
        <w:rPr>
          <w:rFonts w:cs="Arial"/>
          <w:b/>
          <w:bCs/>
        </w:rPr>
        <w:t xml:space="preserve">Offset (kPa) </w:t>
      </w:r>
      <w:r w:rsidRPr="008C06A8">
        <w:rPr>
          <w:rFonts w:cs="Arial"/>
        </w:rPr>
        <w:t>và nhập giá trị đã lấy được ở bước lấy dữ kiện trên.</w:t>
      </w:r>
    </w:p>
    <w:p w14:paraId="06D8183E"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Di chuyển vị trí của xi-lanh và quan sát giá trị hiển thị trong đồ thị </w:t>
      </w:r>
      <w:r w:rsidRPr="008C06A8">
        <w:rPr>
          <w:rFonts w:cs="Arial"/>
          <w:b/>
          <w:bCs/>
        </w:rPr>
        <w:t>Calibrated Output</w:t>
      </w:r>
      <w:r w:rsidRPr="008C06A8">
        <w:rPr>
          <w:rFonts w:cs="Arial"/>
        </w:rPr>
        <w:t xml:space="preserve"> và các thanh chỉ thị </w:t>
      </w:r>
      <w:r w:rsidRPr="008C06A8">
        <w:rPr>
          <w:rFonts w:cs="Arial"/>
          <w:b/>
          <w:bCs/>
        </w:rPr>
        <w:t>Absolute, Gage</w:t>
      </w:r>
      <w:r w:rsidRPr="008C06A8">
        <w:rPr>
          <w:rFonts w:cs="Arial"/>
        </w:rPr>
        <w:t>. Sự khác biệt giữa giá trị absolute và gage?</w:t>
      </w:r>
    </w:p>
    <w:p w14:paraId="2B26C643"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Giá trị tối đa của áp suất absolute và gage (kPa) mà ta có thể tạo ra?</w:t>
      </w:r>
    </w:p>
    <w:p w14:paraId="0990B39D"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Có thể tại ra áp suất âm bằng xi-lanh không? Giá trị tối thiểu của áp suất absolute và gage (kPa) mà ta có thể tạo ra?</w:t>
      </w:r>
    </w:p>
    <w:p w14:paraId="0F473527" w14:textId="77777777" w:rsidR="004666D1" w:rsidRPr="008C06A8" w:rsidRDefault="004666D1" w:rsidP="004666D1">
      <w:pPr>
        <w:pStyle w:val="ListParagraph"/>
        <w:numPr>
          <w:ilvl w:val="0"/>
          <w:numId w:val="22"/>
        </w:numPr>
        <w:spacing w:after="160" w:line="259" w:lineRule="auto"/>
        <w:jc w:val="both"/>
        <w:rPr>
          <w:rFonts w:cs="Arial"/>
        </w:rPr>
      </w:pPr>
      <w:r w:rsidRPr="008C06A8">
        <w:rPr>
          <w:rFonts w:cs="Arial"/>
        </w:rPr>
        <w:t xml:space="preserve"> Ấn nút </w:t>
      </w:r>
      <w:r w:rsidRPr="008C06A8">
        <w:rPr>
          <w:rFonts w:cs="Arial"/>
          <w:b/>
          <w:bCs/>
        </w:rPr>
        <w:t>Stop</w:t>
      </w:r>
      <w:r w:rsidRPr="008C06A8">
        <w:rPr>
          <w:rFonts w:cs="Arial"/>
        </w:rPr>
        <w:t>.</w:t>
      </w:r>
    </w:p>
    <w:p w14:paraId="1EA5BF89" w14:textId="77777777" w:rsidR="005F0491" w:rsidRDefault="005F0491" w:rsidP="005F0491"/>
    <w:p w14:paraId="57B1BE50" w14:textId="61430F9C" w:rsidR="007C0852" w:rsidRDefault="003765B2" w:rsidP="007C0852">
      <w:pPr>
        <w:pStyle w:val="Heading3"/>
      </w:pPr>
      <w:bookmarkStart w:id="90" w:name="_Toc72762382"/>
      <w:r>
        <w:t>1.</w:t>
      </w:r>
      <w:r w:rsidR="007C0852" w:rsidRPr="00613937">
        <w:t xml:space="preserve">3 </w:t>
      </w:r>
      <w:bookmarkEnd w:id="90"/>
      <w:r w:rsidR="00897CF6">
        <w:t>Phân tích</w:t>
      </w:r>
    </w:p>
    <w:p w14:paraId="58DEF135" w14:textId="77777777" w:rsidR="00C70F0B" w:rsidRDefault="00C70F0B" w:rsidP="00C70F0B">
      <w:pPr>
        <w:spacing w:line="240" w:lineRule="auto"/>
      </w:pPr>
    </w:p>
    <w:p w14:paraId="1F5930B5" w14:textId="77777777" w:rsidR="00897CF6" w:rsidRPr="008C06A8" w:rsidRDefault="00897CF6" w:rsidP="00897CF6">
      <w:pPr>
        <w:ind w:left="709"/>
        <w:rPr>
          <w:rFonts w:cs="Arial"/>
        </w:rPr>
      </w:pPr>
      <w:bookmarkStart w:id="91" w:name="_Toc72762383"/>
      <w:r w:rsidRPr="008C06A8">
        <w:rPr>
          <w:rFonts w:cs="Arial"/>
        </w:rPr>
        <w:t>1-1 Giá trị của áp suất cục bộ (kPa)? Giá trị đã hiệu chỉnh độ cao và nhiệt độ? Trình bày cách tính.</w:t>
      </w:r>
    </w:p>
    <w:p w14:paraId="3BAE56C9" w14:textId="77777777" w:rsidR="00897CF6" w:rsidRPr="008C06A8" w:rsidRDefault="00897CF6" w:rsidP="00897CF6">
      <w:pPr>
        <w:ind w:left="709"/>
        <w:rPr>
          <w:rFonts w:cs="Arial"/>
        </w:rPr>
      </w:pPr>
      <w:r w:rsidRPr="008C06A8">
        <w:rPr>
          <w:rFonts w:cs="Arial"/>
        </w:rPr>
        <w:tab/>
        <w:t>1-2 Trình bày điểm tham chiếu ghi nhận được ở bảng 1-2. Trình bày ví dụ cách tính.</w:t>
      </w:r>
    </w:p>
    <w:p w14:paraId="2A443E5A" w14:textId="77777777" w:rsidR="00897CF6" w:rsidRPr="008C06A8" w:rsidRDefault="00897CF6" w:rsidP="00897CF6">
      <w:pPr>
        <w:rPr>
          <w:rFonts w:cs="Arial"/>
        </w:rPr>
      </w:pPr>
      <w:r w:rsidRPr="008C06A8">
        <w:rPr>
          <w:rFonts w:cs="Arial"/>
        </w:rPr>
        <w:tab/>
        <w:t>1-3 Trình bày dữ liệu hiệu chỉnh đã ghi nhận được ở bảng 1-3.</w:t>
      </w:r>
    </w:p>
    <w:p w14:paraId="1718DAAA" w14:textId="77777777" w:rsidR="00897CF6" w:rsidRPr="008C06A8" w:rsidRDefault="00897CF6" w:rsidP="00897CF6">
      <w:pPr>
        <w:rPr>
          <w:rFonts w:cs="Arial"/>
        </w:rPr>
      </w:pPr>
      <w:r w:rsidRPr="008C06A8">
        <w:rPr>
          <w:rFonts w:cs="Arial"/>
        </w:rPr>
        <w:tab/>
        <w:t>1-4 Trình bày hệ số hiệu chuẩn đã ghi nhận được ở bảng 1-4.</w:t>
      </w:r>
    </w:p>
    <w:p w14:paraId="2F8968AD" w14:textId="77777777" w:rsidR="00897CF6" w:rsidRPr="008C06A8" w:rsidRDefault="00897CF6" w:rsidP="00897CF6">
      <w:pPr>
        <w:rPr>
          <w:rFonts w:cs="Arial"/>
        </w:rPr>
      </w:pPr>
      <w:r w:rsidRPr="008C06A8">
        <w:rPr>
          <w:rFonts w:cs="Arial"/>
        </w:rPr>
        <w:tab/>
        <w:t>1-5 Đính kèm ảnh chụp màn hình của dạng đồ thị đường cong hiệu chuẩn.</w:t>
      </w:r>
    </w:p>
    <w:p w14:paraId="4581822C" w14:textId="77777777" w:rsidR="00897CF6" w:rsidRPr="008C06A8" w:rsidRDefault="00897CF6" w:rsidP="00897CF6">
      <w:pPr>
        <w:rPr>
          <w:rFonts w:cs="Arial"/>
        </w:rPr>
      </w:pPr>
      <w:r w:rsidRPr="008C06A8">
        <w:rPr>
          <w:rFonts w:cs="Arial"/>
        </w:rPr>
        <w:tab/>
        <w:t>1-6 Phương trình hiệu chuẩn thu được?</w:t>
      </w:r>
    </w:p>
    <w:p w14:paraId="146BBD36" w14:textId="77777777" w:rsidR="00897CF6" w:rsidRPr="008C06A8" w:rsidRDefault="00897CF6" w:rsidP="00897CF6">
      <w:pPr>
        <w:rPr>
          <w:rFonts w:cs="Arial"/>
        </w:rPr>
      </w:pPr>
      <w:r w:rsidRPr="008C06A8">
        <w:rPr>
          <w:rFonts w:cs="Arial"/>
        </w:rPr>
        <w:tab/>
        <w:t>1-7 Làm thế nào để tạo ra giá trị áp suất gage âm bằng xi-lanh.</w:t>
      </w:r>
    </w:p>
    <w:p w14:paraId="04467153" w14:textId="77777777" w:rsidR="00897CF6" w:rsidRPr="008C06A8" w:rsidRDefault="00897CF6" w:rsidP="00897CF6">
      <w:pPr>
        <w:rPr>
          <w:rFonts w:cs="Arial"/>
        </w:rPr>
      </w:pPr>
      <w:r w:rsidRPr="008C06A8">
        <w:rPr>
          <w:rFonts w:cs="Arial"/>
        </w:rPr>
        <w:tab/>
        <w:t>1-8 Giá trị cực đại và cực tiểu của absolue và gage có thể tạo ra?</w:t>
      </w:r>
    </w:p>
    <w:p w14:paraId="195F63B0" w14:textId="64BABB25" w:rsidR="00897CF6" w:rsidRDefault="00897CF6" w:rsidP="00897CF6">
      <w:r w:rsidRPr="008C06A8">
        <w:tab/>
        <w:t>1-9 Độ nhạy của cảm biến (V/kPa)?</w:t>
      </w:r>
    </w:p>
    <w:p w14:paraId="6AAA74B9" w14:textId="284CC7D5" w:rsidR="00897CF6" w:rsidRDefault="00897CF6" w:rsidP="00897CF6"/>
    <w:p w14:paraId="249AFC10" w14:textId="68C4C8CD" w:rsidR="00897CF6" w:rsidRDefault="00897CF6" w:rsidP="00897CF6"/>
    <w:p w14:paraId="60585C41" w14:textId="38D80627" w:rsidR="00897CF6" w:rsidRDefault="00897CF6" w:rsidP="00897CF6"/>
    <w:p w14:paraId="5270C628" w14:textId="4B6ECB04" w:rsidR="00897CF6" w:rsidRDefault="00897CF6" w:rsidP="00897CF6"/>
    <w:p w14:paraId="746F342A" w14:textId="693115AF" w:rsidR="00897CF6" w:rsidRDefault="00897CF6" w:rsidP="00897CF6"/>
    <w:p w14:paraId="1B19C01B" w14:textId="45EB8401" w:rsidR="00897CF6" w:rsidRDefault="00897CF6" w:rsidP="00897CF6"/>
    <w:p w14:paraId="7733FD0A" w14:textId="207F714E" w:rsidR="00897CF6" w:rsidRDefault="00897CF6" w:rsidP="00897CF6"/>
    <w:p w14:paraId="542A7CCD" w14:textId="7D02988A" w:rsidR="00897CF6" w:rsidRDefault="00897CF6" w:rsidP="00897CF6"/>
    <w:p w14:paraId="67A2DEB1" w14:textId="6E46102D" w:rsidR="00897CF6" w:rsidRDefault="00897CF6" w:rsidP="00897CF6"/>
    <w:p w14:paraId="10E7936C" w14:textId="1F0F607E" w:rsidR="00897CF6" w:rsidRDefault="00897CF6" w:rsidP="00897CF6"/>
    <w:p w14:paraId="2BF5757A" w14:textId="02A8898A" w:rsidR="00897CF6" w:rsidRDefault="00897CF6" w:rsidP="00897CF6"/>
    <w:p w14:paraId="16B119CC" w14:textId="23377676" w:rsidR="00897CF6" w:rsidRDefault="00897CF6" w:rsidP="00897CF6"/>
    <w:p w14:paraId="21C8650F" w14:textId="1FD9C246" w:rsidR="00897CF6" w:rsidRDefault="00897CF6" w:rsidP="00897CF6"/>
    <w:p w14:paraId="256AD6E3" w14:textId="57B08E7C" w:rsidR="00046FBA" w:rsidRDefault="00792EA7" w:rsidP="00897CF6">
      <w:pPr>
        <w:pStyle w:val="Heading2"/>
      </w:pPr>
      <w:r>
        <w:t>Phần</w:t>
      </w:r>
      <w:r w:rsidR="003765B2">
        <w:t xml:space="preserve"> 2: </w:t>
      </w:r>
      <w:bookmarkEnd w:id="91"/>
      <w:r w:rsidR="00897CF6">
        <w:t>Các cân nhắc trong thiết kế</w:t>
      </w:r>
    </w:p>
    <w:p w14:paraId="0EC29424" w14:textId="77777777" w:rsidR="0027228B" w:rsidRDefault="0027228B" w:rsidP="0027228B"/>
    <w:p w14:paraId="601673FE" w14:textId="3BFA5494" w:rsidR="00897CF6" w:rsidRDefault="00897CF6" w:rsidP="00897CF6">
      <w:pPr>
        <w:jc w:val="both"/>
        <w:rPr>
          <w:rFonts w:cs="Arial"/>
        </w:rPr>
      </w:pPr>
      <w:r w:rsidRPr="00897CF6">
        <w:rPr>
          <w:rFonts w:cs="Arial"/>
        </w:rPr>
        <w:lastRenderedPageBreak/>
        <w:t>2-1</w:t>
      </w:r>
      <w:r w:rsidRPr="008C06A8">
        <w:rPr>
          <w:rFonts w:cs="Arial"/>
        </w:rPr>
        <w:t xml:space="preserve"> Ta đã có được đồ thị hiệu chuẩn cho đầu dò áp suất bằng cách đối chiếu liên tục khi tăng áp suất lên. Khi thiết kế hệ thống cơ điện tử, ta thương gặp phải câu hỏi: Liệu ta có thể dùng phương trình hiệu chuẩn để tính toán giá trị bên ngoài khoảng đo đã giới hạn? Nói cách khác, có thể dùng phương trình hiệu chuẩn để ngoại suy ra ngoài khoảng hiệu chuẩn?</w:t>
      </w:r>
    </w:p>
    <w:p w14:paraId="0D8B8D2E" w14:textId="77777777" w:rsidR="003F14AE" w:rsidRPr="008C06A8" w:rsidRDefault="003F14AE" w:rsidP="00897CF6">
      <w:pPr>
        <w:jc w:val="both"/>
        <w:rPr>
          <w:rFonts w:cs="Arial"/>
        </w:rPr>
      </w:pPr>
    </w:p>
    <w:p w14:paraId="586CBCA6" w14:textId="08A4F93D" w:rsidR="00897CF6" w:rsidRPr="008C06A8" w:rsidRDefault="00897CF6" w:rsidP="00897CF6">
      <w:pPr>
        <w:jc w:val="both"/>
        <w:rPr>
          <w:rFonts w:cs="Arial"/>
        </w:rPr>
      </w:pPr>
      <w:r w:rsidRPr="008C06A8">
        <w:rPr>
          <w:rFonts w:cs="Arial"/>
        </w:rPr>
        <w:t>Hãy nghiệm từng phần của câu hỏi này bằng cách thực hiện lại thí nghiệm trên nhưng hiệu chỉnh đầu dò áp suất bằng giá trị gage âm (thanh dưới). Đồ thị ở thang dưới khác gì so với đồ thị ta đã thu được trước đó? Thang đo hiệu chuẩn trên có thể được ngoại suy ra thang dưới?</w:t>
      </w:r>
    </w:p>
    <w:p w14:paraId="4A3DC609" w14:textId="77777777" w:rsidR="007B256E" w:rsidRDefault="007B256E" w:rsidP="001A6594">
      <w:pPr>
        <w:pBdr>
          <w:bottom w:val="single" w:sz="4" w:space="1" w:color="auto"/>
        </w:pBdr>
      </w:pPr>
    </w:p>
    <w:p w14:paraId="3EE31306" w14:textId="77777777" w:rsidR="001A6594" w:rsidRDefault="001A6594" w:rsidP="007B256E"/>
    <w:p w14:paraId="29C9746A" w14:textId="3889A88E" w:rsidR="00F215C1" w:rsidRDefault="00897CF6" w:rsidP="007B256E">
      <w:r w:rsidRPr="00897CF6">
        <w:rPr>
          <w:rFonts w:cs="Arial"/>
        </w:rPr>
        <w:t>2-2</w:t>
      </w:r>
      <w:r w:rsidRPr="008C06A8">
        <w:rPr>
          <w:rFonts w:cs="Arial"/>
        </w:rPr>
        <w:t xml:space="preserve"> Mạch hệ thống cảm biến cơ điện tử sử dụng cảm biến áp suất Infineon KP236N6165. Nhà sản xuất đã cung cấp công thức hiệu chuẩn của điện áp đầu ra cảm biến như sau:</w:t>
      </w:r>
    </w:p>
    <w:p w14:paraId="3083DB07" w14:textId="77777777" w:rsidR="007B256E" w:rsidRPr="0093250E" w:rsidRDefault="00684E7B" w:rsidP="007B256E">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ut</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DD</m:t>
              </m:r>
            </m:sub>
          </m:sSub>
          <m:d>
            <m:dPr>
              <m:ctrlPr>
                <w:rPr>
                  <w:rFonts w:ascii="Cambria Math" w:hAnsi="Cambria Math"/>
                  <w:i/>
                  <w:color w:val="0A60A3"/>
                  <w:sz w:val="32"/>
                  <w:szCs w:val="32"/>
                </w:rPr>
              </m:ctrlPr>
            </m:dPr>
            <m:e>
              <m:r>
                <w:rPr>
                  <w:rFonts w:ascii="Cambria Math" w:hAnsi="Cambria Math"/>
                  <w:color w:val="0A60A3"/>
                  <w:sz w:val="32"/>
                  <w:szCs w:val="32"/>
                </w:rPr>
                <m:t>a×P+b</m:t>
              </m:r>
            </m:e>
          </m:d>
        </m:oMath>
      </m:oMathPara>
    </w:p>
    <w:p w14:paraId="4D76712F" w14:textId="77777777" w:rsidR="000310DA" w:rsidRDefault="000310DA" w:rsidP="007B256E"/>
    <w:p w14:paraId="4E4760FB" w14:textId="66A74DC8" w:rsidR="00897CF6" w:rsidRPr="008C06A8" w:rsidRDefault="00897CF6" w:rsidP="00897CF6">
      <w:pPr>
        <w:jc w:val="both"/>
        <w:rPr>
          <w:rFonts w:eastAsiaTheme="minorEastAsia" w:cs="Arial"/>
        </w:rPr>
      </w:pPr>
      <w:r>
        <w:rPr>
          <w:rFonts w:cs="Arial"/>
        </w:rPr>
        <w:t>t</w:t>
      </w:r>
      <w:r w:rsidRPr="008C06A8">
        <w:rPr>
          <w:rFonts w:cs="Arial"/>
        </w:rPr>
        <w:t xml:space="preserve">rong đó </w:t>
      </w:r>
      <m:oMath>
        <m:sSub>
          <m:sSubPr>
            <m:ctrlPr>
              <w:rPr>
                <w:rFonts w:ascii="Cambria Math" w:hAnsi="Cambria Math" w:cs="Arial"/>
                <w:i/>
              </w:rPr>
            </m:ctrlPr>
          </m:sSubPr>
          <m:e>
            <m:r>
              <w:rPr>
                <w:rFonts w:ascii="Cambria Math" w:hAnsi="Cambria Math" w:cs="Arial"/>
              </w:rPr>
              <m:t>V</m:t>
            </m:r>
          </m:e>
          <m:sub>
            <m:r>
              <w:rPr>
                <w:rFonts w:ascii="Cambria Math" w:hAnsi="Cambria Math" w:cs="Arial"/>
              </w:rPr>
              <m:t>DD</m:t>
            </m:r>
          </m:sub>
        </m:sSub>
      </m:oMath>
      <w:r w:rsidRPr="008C06A8">
        <w:rPr>
          <w:rFonts w:eastAsiaTheme="minorEastAsia" w:cs="Arial"/>
        </w:rPr>
        <w:t xml:space="preserve"> = 5V, a = 0.00876 (</w:t>
      </w:r>
      <m:oMath>
        <m:r>
          <w:rPr>
            <w:rFonts w:ascii="Cambria Math" w:eastAsiaTheme="minorEastAsia" w:hAnsi="Cambria Math" w:cs="Arial"/>
          </w:rPr>
          <m:t>kP</m:t>
        </m:r>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1</m:t>
            </m:r>
          </m:sup>
        </m:sSup>
      </m:oMath>
      <w:r w:rsidRPr="008C06A8">
        <w:rPr>
          <w:rFonts w:eastAsiaTheme="minorEastAsia" w:cs="Arial"/>
        </w:rPr>
        <w:t>) và b = -0.48571.</w:t>
      </w:r>
    </w:p>
    <w:p w14:paraId="23604F9B" w14:textId="538254E3" w:rsidR="00897CF6" w:rsidRPr="008C06A8" w:rsidRDefault="00897CF6" w:rsidP="00897CF6">
      <w:pPr>
        <w:jc w:val="both"/>
        <w:rPr>
          <w:rFonts w:cs="Arial"/>
        </w:rPr>
      </w:pPr>
      <w:r w:rsidRPr="008C06A8">
        <w:rPr>
          <w:rFonts w:eastAsiaTheme="minorEastAsia" w:cs="Arial"/>
        </w:rPr>
        <w:t xml:space="preserve">Công thức trên áp dụng trong khoảng đo từ 60 đến 150 kPa. Phương trình của nhà sản xuất khác biệt như thế nào với phương trình ta vừa tính toán. Đo áp suất khí quyển bằng cả 2 phương trình, chúng khác nhau như thế nào? Hãy đưa ra nhận xét về một số nguồn sinh ra lỗi trong phép đo. Nhà sản suất đưa ra sai số chính xác là </w:t>
      </w:r>
      <m:oMath>
        <m:r>
          <w:rPr>
            <w:rFonts w:ascii="Cambria Math" w:eastAsiaTheme="minorEastAsia" w:hAnsi="Cambria Math" w:cs="Arial"/>
          </w:rPr>
          <m:t>±</m:t>
        </m:r>
      </m:oMath>
      <w:r w:rsidRPr="008C06A8">
        <w:rPr>
          <w:rFonts w:eastAsiaTheme="minorEastAsia" w:cs="Arial"/>
        </w:rPr>
        <w:t xml:space="preserve"> 1.0kPa khi nhiệt độ trong khoảng 0 – 85 </w:t>
      </w:r>
      <w:r w:rsidRPr="008C06A8">
        <w:rPr>
          <w:rFonts w:cs="Arial"/>
        </w:rPr>
        <w:sym w:font="Symbol" w:char="F0B0"/>
      </w:r>
      <w:r w:rsidRPr="008C06A8">
        <w:rPr>
          <w:rFonts w:cs="Arial"/>
        </w:rPr>
        <w:t>C.</w:t>
      </w:r>
    </w:p>
    <w:p w14:paraId="7B36E6F0" w14:textId="77777777" w:rsidR="00F007A8" w:rsidRDefault="00F007A8" w:rsidP="001A6594">
      <w:pPr>
        <w:pBdr>
          <w:bottom w:val="single" w:sz="4" w:space="1" w:color="auto"/>
        </w:pBdr>
      </w:pPr>
    </w:p>
    <w:p w14:paraId="04468B2A" w14:textId="77777777" w:rsidR="001A6594" w:rsidRDefault="001A6594" w:rsidP="007B256E"/>
    <w:p w14:paraId="643D7CF7" w14:textId="436C5FF5" w:rsidR="00897CF6" w:rsidRPr="008C06A8" w:rsidRDefault="003765B2" w:rsidP="00897CF6">
      <w:pPr>
        <w:jc w:val="both"/>
        <w:rPr>
          <w:rFonts w:cs="Arial"/>
        </w:rPr>
      </w:pPr>
      <w:r>
        <w:t>2-</w:t>
      </w:r>
      <w:r w:rsidR="00F007A8">
        <w:t>3</w:t>
      </w:r>
      <w:r w:rsidR="00897CF6" w:rsidRPr="008C06A8">
        <w:rPr>
          <w:rFonts w:cs="Arial"/>
          <w:b/>
          <w:bCs/>
        </w:rPr>
        <w:t xml:space="preserve"> </w:t>
      </w:r>
      <w:r w:rsidR="00897CF6" w:rsidRPr="008C06A8">
        <w:rPr>
          <w:rFonts w:cs="Arial"/>
        </w:rPr>
        <w:t>Như đã nêu trong phần Lý thuyết và Nền tảng, tụ cảm biến áp suất suất gồm 2 bản tụ song song được nối với một tấm màng. Khi cảm biến tiếp xúc với các nhiệt độ khác nhau, tấm màng ngắn này sẽ co giãn và từ đó điện dung của tụ điện thay đổi theo. Điện dung được xác định bằng công thức sau đây:</w:t>
      </w:r>
    </w:p>
    <w:p w14:paraId="2155750B" w14:textId="25EFFEED" w:rsidR="00F007A8" w:rsidRDefault="00F007A8" w:rsidP="007B256E"/>
    <w:p w14:paraId="6677F5F8" w14:textId="77777777" w:rsidR="00F007A8" w:rsidRDefault="00F007A8" w:rsidP="007B256E"/>
    <w:p w14:paraId="2324162B" w14:textId="77777777" w:rsidR="00B452FE" w:rsidRPr="0093250E" w:rsidRDefault="00B452FE" w:rsidP="00B452FE">
      <w:pPr>
        <w:rPr>
          <w:color w:val="0A60A3"/>
          <w:sz w:val="32"/>
          <w:szCs w:val="32"/>
        </w:rPr>
      </w:pPr>
      <m:oMathPara>
        <m:oMath>
          <m:r>
            <w:rPr>
              <w:rFonts w:ascii="Cambria Math" w:hAnsi="Cambria Math"/>
              <w:color w:val="0A60A3"/>
              <w:sz w:val="32"/>
              <w:szCs w:val="32"/>
            </w:rPr>
            <m:t>C=</m:t>
          </m:r>
          <m:f>
            <m:fPr>
              <m:ctrlPr>
                <w:rPr>
                  <w:rFonts w:ascii="Cambria Math" w:hAnsi="Cambria Math"/>
                  <w:i/>
                  <w:color w:val="0A60A3"/>
                  <w:sz w:val="32"/>
                  <w:szCs w:val="32"/>
                </w:rPr>
              </m:ctrlPr>
            </m:fPr>
            <m:num>
              <m:r>
                <w:rPr>
                  <w:rFonts w:ascii="Cambria Math" w:hAnsi="Cambria Math"/>
                  <w:color w:val="0A60A3"/>
                  <w:sz w:val="32"/>
                  <w:szCs w:val="32"/>
                </w:rPr>
                <m:t>cεA</m:t>
              </m:r>
            </m:num>
            <m:den>
              <m:r>
                <w:rPr>
                  <w:rFonts w:ascii="Cambria Math" w:hAnsi="Cambria Math"/>
                  <w:color w:val="0A60A3"/>
                  <w:sz w:val="32"/>
                  <w:szCs w:val="32"/>
                </w:rPr>
                <m:t>d</m:t>
              </m:r>
            </m:den>
          </m:f>
        </m:oMath>
      </m:oMathPara>
    </w:p>
    <w:p w14:paraId="3A7338C0" w14:textId="77777777" w:rsidR="00B452FE" w:rsidRDefault="00B452FE" w:rsidP="007B256E"/>
    <w:p w14:paraId="4B2F7CA2" w14:textId="5322EFF4" w:rsidR="00897CF6" w:rsidRDefault="00897CF6" w:rsidP="00897CF6">
      <w:pPr>
        <w:jc w:val="both"/>
        <w:rPr>
          <w:rFonts w:eastAsiaTheme="minorEastAsia" w:cs="Arial"/>
        </w:rPr>
      </w:pPr>
      <w:r w:rsidRPr="008C06A8">
        <w:rPr>
          <w:rFonts w:eastAsiaTheme="minorEastAsia" w:cs="Arial"/>
        </w:rPr>
        <w:t xml:space="preserve">Trong đó d là khoảng cách giữa 2 bản cực, A là diện tích hình chiếu của 2 bản cực lên bề mặt của nhau, </w:t>
      </w:r>
      <m:oMath>
        <m:r>
          <w:rPr>
            <w:rFonts w:ascii="Cambria Math" w:eastAsiaTheme="minorEastAsia" w:hAnsi="Cambria Math" w:cs="Arial"/>
          </w:rPr>
          <m:t>ε</m:t>
        </m:r>
      </m:oMath>
      <w:r w:rsidRPr="008C06A8">
        <w:rPr>
          <w:rFonts w:eastAsiaTheme="minorEastAsia" w:cs="Arial"/>
        </w:rPr>
        <w:t xml:space="preserve"> là hằng số tỉ lệ (=8.85.</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5</m:t>
            </m:r>
          </m:sup>
        </m:sSup>
      </m:oMath>
      <w:r w:rsidRPr="008C06A8">
        <w:rPr>
          <w:rFonts w:eastAsiaTheme="minorEastAsia" w:cs="Arial"/>
        </w:rPr>
        <w:t xml:space="preserve"> F/mm với đơn vị diện tích là </w:t>
      </w:r>
      <m:oMath>
        <m:r>
          <w:rPr>
            <w:rFonts w:ascii="Cambria Math" w:eastAsiaTheme="minorEastAsia" w:hAnsi="Cambria Math" w:cs="Arial"/>
          </w:rPr>
          <m:t>m</m:t>
        </m:r>
        <m:sSup>
          <m:sSupPr>
            <m:ctrlPr>
              <w:rPr>
                <w:rFonts w:ascii="Cambria Math" w:eastAsiaTheme="minorEastAsia" w:hAnsi="Cambria Math" w:cs="Arial"/>
                <w:i/>
              </w:rPr>
            </m:ctrlPr>
          </m:sSupPr>
          <m:e>
            <m:r>
              <w:rPr>
                <w:rFonts w:ascii="Cambria Math" w:eastAsiaTheme="minorEastAsia" w:hAnsi="Cambria Math" w:cs="Arial"/>
              </w:rPr>
              <m:t>m</m:t>
            </m:r>
          </m:e>
          <m:sup>
            <m:r>
              <w:rPr>
                <w:rFonts w:ascii="Cambria Math" w:eastAsiaTheme="minorEastAsia" w:hAnsi="Cambria Math" w:cs="Arial"/>
              </w:rPr>
              <m:t>2</m:t>
            </m:r>
          </m:sup>
        </m:sSup>
      </m:oMath>
      <w:r w:rsidRPr="008C06A8">
        <w:rPr>
          <w:rFonts w:eastAsiaTheme="minorEastAsia" w:cs="Arial"/>
        </w:rPr>
        <w:t xml:space="preserve"> và khoảng cách là mm), và c là hằng số chất điện môi của vật liệu nằm giữa 2 bản cực.</w:t>
      </w:r>
    </w:p>
    <w:p w14:paraId="7E5C3CF4" w14:textId="77777777" w:rsidR="00897CF6" w:rsidRPr="008C06A8" w:rsidRDefault="00897CF6" w:rsidP="00897CF6">
      <w:pPr>
        <w:jc w:val="both"/>
        <w:rPr>
          <w:rFonts w:eastAsiaTheme="minorEastAsia" w:cs="Arial"/>
        </w:rPr>
      </w:pPr>
    </w:p>
    <w:p w14:paraId="77CD3C33" w14:textId="77777777" w:rsidR="00897CF6" w:rsidRPr="008C06A8" w:rsidRDefault="00897CF6" w:rsidP="00897CF6">
      <w:pPr>
        <w:jc w:val="both"/>
        <w:rPr>
          <w:rFonts w:eastAsiaTheme="minorEastAsia" w:cs="Arial"/>
        </w:rPr>
      </w:pPr>
      <w:r w:rsidRPr="008C06A8">
        <w:rPr>
          <w:rFonts w:eastAsiaTheme="minorEastAsia" w:cs="Arial"/>
        </w:rPr>
        <w:t>Giả sử như bạn đang thiết kế một đầu dò tụ, hãy tính toán sơ bộ giá trị điện dung theo lý thuyết nếu A = 1</w:t>
      </w:r>
      <m:oMath>
        <m:r>
          <w:rPr>
            <w:rFonts w:ascii="Cambria Math" w:eastAsiaTheme="minorEastAsia" w:hAnsi="Cambria Math" w:cs="Arial"/>
          </w:rPr>
          <m:t xml:space="preserve"> m</m:t>
        </m:r>
        <m:sSup>
          <m:sSupPr>
            <m:ctrlPr>
              <w:rPr>
                <w:rFonts w:ascii="Cambria Math" w:eastAsiaTheme="minorEastAsia" w:hAnsi="Cambria Math" w:cs="Arial"/>
                <w:i/>
              </w:rPr>
            </m:ctrlPr>
          </m:sSupPr>
          <m:e>
            <m:r>
              <w:rPr>
                <w:rFonts w:ascii="Cambria Math" w:eastAsiaTheme="minorEastAsia" w:hAnsi="Cambria Math" w:cs="Arial"/>
              </w:rPr>
              <m:t>m</m:t>
            </m:r>
          </m:e>
          <m:sup>
            <m:r>
              <w:rPr>
                <w:rFonts w:ascii="Cambria Math" w:eastAsiaTheme="minorEastAsia" w:hAnsi="Cambria Math" w:cs="Arial"/>
              </w:rPr>
              <m:t>2</m:t>
            </m:r>
          </m:sup>
        </m:sSup>
      </m:oMath>
      <w:r w:rsidRPr="008C06A8">
        <w:rPr>
          <w:rFonts w:eastAsiaTheme="minorEastAsia" w:cs="Arial"/>
        </w:rPr>
        <w:t xml:space="preserve">, d = 500 </w:t>
      </w:r>
      <m:oMath>
        <m:r>
          <w:rPr>
            <w:rFonts w:ascii="Cambria Math" w:eastAsiaTheme="minorEastAsia" w:hAnsi="Cambria Math" w:cs="Arial"/>
          </w:rPr>
          <m:t>μm</m:t>
        </m:r>
      </m:oMath>
      <w:r w:rsidRPr="008C06A8">
        <w:rPr>
          <w:rFonts w:eastAsiaTheme="minorEastAsia" w:cs="Arial"/>
        </w:rPr>
        <w:t>, và c = 1.</w:t>
      </w:r>
    </w:p>
    <w:p w14:paraId="6EABE67D" w14:textId="77777777" w:rsidR="00B258F3" w:rsidRDefault="00B258F3">
      <w:pPr>
        <w:spacing w:line="240" w:lineRule="auto"/>
      </w:pPr>
      <w:r>
        <w:br w:type="page"/>
      </w:r>
    </w:p>
    <w:bookmarkEnd w:id="48"/>
    <w:p w14:paraId="5041CA50" w14:textId="16C0D06C" w:rsidR="00D92D04" w:rsidRDefault="00D92D04">
      <w:pPr>
        <w:spacing w:line="240" w:lineRule="auto"/>
      </w:pPr>
    </w:p>
    <w:sectPr w:rsidR="00D92D04" w:rsidSect="006D310A">
      <w:footerReference w:type="even" r:id="rId68"/>
      <w:footerReference w:type="default" r:id="rId69"/>
      <w:footerReference w:type="first" r:id="rId70"/>
      <w:pgSz w:w="12240" w:h="15840"/>
      <w:pgMar w:top="1440" w:right="1440" w:bottom="216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15125" w14:textId="77777777" w:rsidR="00684E7B" w:rsidRDefault="00684E7B" w:rsidP="009E6F1A">
      <w:r>
        <w:separator/>
      </w:r>
    </w:p>
    <w:p w14:paraId="7122D2F4" w14:textId="77777777" w:rsidR="00684E7B" w:rsidRDefault="00684E7B" w:rsidP="009E6F1A"/>
  </w:endnote>
  <w:endnote w:type="continuationSeparator" w:id="0">
    <w:p w14:paraId="0B9C8880" w14:textId="77777777" w:rsidR="00684E7B" w:rsidRDefault="00684E7B" w:rsidP="009E6F1A">
      <w:r>
        <w:continuationSeparator/>
      </w:r>
    </w:p>
    <w:p w14:paraId="0F2D48B5" w14:textId="77777777" w:rsidR="00684E7B" w:rsidRDefault="00684E7B" w:rsidP="009E6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Condensed Light">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8190463"/>
      <w:docPartObj>
        <w:docPartGallery w:val="Page Numbers (Bottom of Page)"/>
        <w:docPartUnique/>
      </w:docPartObj>
    </w:sdtPr>
    <w:sdtEndPr>
      <w:rPr>
        <w:rStyle w:val="PageNumber"/>
      </w:rPr>
    </w:sdtEndPr>
    <w:sdtContent>
      <w:p w14:paraId="03359380" w14:textId="77777777" w:rsidR="00C067A3" w:rsidRDefault="00C067A3" w:rsidP="00824C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968423C" w14:textId="77777777" w:rsidR="00C067A3" w:rsidRDefault="00C06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4801" w14:textId="77777777" w:rsidR="00C067A3" w:rsidRPr="007C59C3" w:rsidRDefault="00C067A3" w:rsidP="007C59C3">
    <w:pPr>
      <w:pStyle w:val="Footer"/>
      <w:jc w:val="center"/>
      <w:rPr>
        <w:noProof/>
        <w:color w:val="FFFFFF" w:themeColor="background1"/>
      </w:rPr>
    </w:pPr>
    <w:r w:rsidRPr="007C59C3">
      <w:rPr>
        <w:noProof/>
        <w:color w:val="FFFFFF" w:themeColor="background1"/>
      </w:rPr>
      <w:drawing>
        <wp:anchor distT="0" distB="0" distL="114300" distR="114300" simplePos="0" relativeHeight="251660800" behindDoc="1" locked="0" layoutInCell="1" allowOverlap="1" wp14:anchorId="4BC49C72" wp14:editId="50B2A691">
          <wp:simplePos x="0" y="0"/>
          <wp:positionH relativeFrom="column">
            <wp:posOffset>22860</wp:posOffset>
          </wp:positionH>
          <wp:positionV relativeFrom="paragraph">
            <wp:posOffset>-57608</wp:posOffset>
          </wp:positionV>
          <wp:extent cx="5905500" cy="292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asurementsLive_Header_Bar.png"/>
                  <pic:cNvPicPr/>
                </pic:nvPicPr>
                <pic:blipFill>
                  <a:blip r:embed="rId1">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anchor>
      </w:drawing>
    </w:r>
    <w:r w:rsidRPr="007C59C3">
      <w:rPr>
        <w:color w:val="FFFFFF" w:themeColor="background1"/>
      </w:rPr>
      <w:fldChar w:fldCharType="begin"/>
    </w:r>
    <w:r w:rsidRPr="007C59C3">
      <w:rPr>
        <w:color w:val="FFFFFF" w:themeColor="background1"/>
      </w:rPr>
      <w:instrText xml:space="preserve"> PAGE   \* MERGEFORMAT </w:instrText>
    </w:r>
    <w:r w:rsidRPr="007C59C3">
      <w:rPr>
        <w:color w:val="FFFFFF" w:themeColor="background1"/>
      </w:rPr>
      <w:fldChar w:fldCharType="separate"/>
    </w:r>
    <w:r w:rsidR="00DE317F">
      <w:rPr>
        <w:noProof/>
        <w:color w:val="FFFFFF" w:themeColor="background1"/>
      </w:rPr>
      <w:t>135</w:t>
    </w:r>
    <w:r w:rsidRPr="007C59C3">
      <w:rPr>
        <w:noProof/>
        <w:color w:val="FFFFFF" w:themeColor="background1"/>
      </w:rPr>
      <w:fldChar w:fldCharType="end"/>
    </w:r>
  </w:p>
  <w:p w14:paraId="26E63EAF" w14:textId="77777777" w:rsidR="00C067A3" w:rsidRDefault="00C067A3" w:rsidP="009E6F1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78C6" w14:textId="77777777" w:rsidR="00C067A3" w:rsidRDefault="00C067A3" w:rsidP="00B00FB7">
    <w:pPr>
      <w:pStyle w:val="Footer"/>
    </w:pPr>
    <w:r w:rsidRPr="00613937">
      <w:rPr>
        <w:rFonts w:eastAsia="Roboto Condensed Light"/>
        <w:noProof/>
      </w:rPr>
      <w:drawing>
        <wp:anchor distT="0" distB="0" distL="114300" distR="114300" simplePos="0" relativeHeight="251662848" behindDoc="0" locked="0" layoutInCell="1" allowOverlap="1" wp14:anchorId="70ACEAC1" wp14:editId="34B6E566">
          <wp:simplePos x="0" y="0"/>
          <wp:positionH relativeFrom="margin">
            <wp:align>right</wp:align>
          </wp:positionH>
          <wp:positionV relativeFrom="page">
            <wp:posOffset>9243695</wp:posOffset>
          </wp:positionV>
          <wp:extent cx="1552575" cy="389255"/>
          <wp:effectExtent l="0" t="0" r="9525" b="0"/>
          <wp:wrapSquare wrapText="bothSides"/>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
                    <a:extLst>
                      <a:ext uri="{28A0092B-C50C-407E-A947-70E740481C1C}">
                        <a14:useLocalDpi xmlns:a14="http://schemas.microsoft.com/office/drawing/2010/main" val="0"/>
                      </a:ext>
                    </a:extLst>
                  </a:blip>
                  <a:srcRect t="19000" b="18000"/>
                  <a:stretch>
                    <a:fillRect/>
                  </a:stretch>
                </pic:blipFill>
                <pic:spPr>
                  <a:xfrm>
                    <a:off x="0" y="0"/>
                    <a:ext cx="1552575" cy="389255"/>
                  </a:xfrm>
                  <a:prstGeom prst="rect">
                    <a:avLst/>
                  </a:prstGeom>
                  <a:ln/>
                </pic:spPr>
              </pic:pic>
            </a:graphicData>
          </a:graphic>
        </wp:anchor>
      </w:drawing>
    </w:r>
    <w:r>
      <w:rPr>
        <w:noProof/>
      </w:rPr>
      <w:drawing>
        <wp:inline distT="0" distB="0" distL="0" distR="0" wp14:anchorId="678B5A7C" wp14:editId="681B3E7B">
          <wp:extent cx="1509485" cy="365760"/>
          <wp:effectExtent l="0" t="0" r="190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I logo 4c.eps"/>
                  <pic:cNvPicPr/>
                </pic:nvPicPr>
                <pic:blipFill>
                  <a:blip r:embed="rId2">
                    <a:extLst>
                      <a:ext uri="{28A0092B-C50C-407E-A947-70E740481C1C}">
                        <a14:useLocalDpi xmlns:a14="http://schemas.microsoft.com/office/drawing/2010/main" val="0"/>
                      </a:ext>
                    </a:extLst>
                  </a:blip>
                  <a:stretch>
                    <a:fillRect/>
                  </a:stretch>
                </pic:blipFill>
                <pic:spPr>
                  <a:xfrm>
                    <a:off x="0" y="0"/>
                    <a:ext cx="1509485" cy="365760"/>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B8B74" w14:textId="77777777" w:rsidR="00684E7B" w:rsidRDefault="00684E7B" w:rsidP="009E6F1A">
      <w:r>
        <w:separator/>
      </w:r>
    </w:p>
    <w:p w14:paraId="7681D128" w14:textId="77777777" w:rsidR="00684E7B" w:rsidRDefault="00684E7B" w:rsidP="009E6F1A"/>
  </w:footnote>
  <w:footnote w:type="continuationSeparator" w:id="0">
    <w:p w14:paraId="126DFA88" w14:textId="77777777" w:rsidR="00684E7B" w:rsidRDefault="00684E7B" w:rsidP="009E6F1A">
      <w:r>
        <w:continuationSeparator/>
      </w:r>
    </w:p>
    <w:p w14:paraId="2031005C" w14:textId="77777777" w:rsidR="00684E7B" w:rsidRDefault="00684E7B" w:rsidP="009E6F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202C"/>
    <w:multiLevelType w:val="multilevel"/>
    <w:tmpl w:val="73224D9C"/>
    <w:styleLink w:val="Section1"/>
    <w:lvl w:ilvl="0">
      <w:start w:val="1"/>
      <w:numFmt w:val="decimal"/>
      <w:lvlText w:val="1-%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51D9"/>
    <w:multiLevelType w:val="hybridMultilevel"/>
    <w:tmpl w:val="664E13CE"/>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680E5B"/>
    <w:multiLevelType w:val="multilevel"/>
    <w:tmpl w:val="E1B6A9AC"/>
    <w:styleLink w:val="Section3"/>
    <w:lvl w:ilvl="0">
      <w:start w:val="1"/>
      <w:numFmt w:val="decimal"/>
      <w:lvlText w:val="3-%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E93653"/>
    <w:multiLevelType w:val="hybridMultilevel"/>
    <w:tmpl w:val="B11CEF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E7620"/>
    <w:multiLevelType w:val="hybridMultilevel"/>
    <w:tmpl w:val="D1263FE6"/>
    <w:lvl w:ilvl="0" w:tplc="10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5D831E5"/>
    <w:multiLevelType w:val="hybridMultilevel"/>
    <w:tmpl w:val="FD66B4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4C0355"/>
    <w:multiLevelType w:val="multilevel"/>
    <w:tmpl w:val="4FC8004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A7060F4"/>
    <w:multiLevelType w:val="multilevel"/>
    <w:tmpl w:val="01BCD5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CFE6DA7"/>
    <w:multiLevelType w:val="multilevel"/>
    <w:tmpl w:val="B2DE7F80"/>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D5C0272"/>
    <w:multiLevelType w:val="multilevel"/>
    <w:tmpl w:val="F73EA2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03953AB"/>
    <w:multiLevelType w:val="multilevel"/>
    <w:tmpl w:val="FBCC6810"/>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E27EED"/>
    <w:multiLevelType w:val="multilevel"/>
    <w:tmpl w:val="61D6B0FA"/>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747D83"/>
    <w:multiLevelType w:val="multilevel"/>
    <w:tmpl w:val="1EE0EE3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D762E7"/>
    <w:multiLevelType w:val="hybridMultilevel"/>
    <w:tmpl w:val="48102598"/>
    <w:lvl w:ilvl="0" w:tplc="042A000F">
      <w:start w:val="1"/>
      <w:numFmt w:val="decimal"/>
      <w:lvlText w:val="%1."/>
      <w:lvlJc w:val="left"/>
      <w:pPr>
        <w:ind w:left="2160" w:hanging="360"/>
      </w:p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4" w15:restartNumberingAfterBreak="0">
    <w:nsid w:val="27E37BEA"/>
    <w:multiLevelType w:val="multilevel"/>
    <w:tmpl w:val="390E15E0"/>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D7233A9"/>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7B6D4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D7251B"/>
    <w:multiLevelType w:val="hybridMultilevel"/>
    <w:tmpl w:val="5F9C68E4"/>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1E6B31"/>
    <w:multiLevelType w:val="multilevel"/>
    <w:tmpl w:val="7B0A94E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6325252"/>
    <w:multiLevelType w:val="hybridMultilevel"/>
    <w:tmpl w:val="CCF6A69A"/>
    <w:lvl w:ilvl="0" w:tplc="B42C7762">
      <w:start w:val="1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80972B9"/>
    <w:multiLevelType w:val="hybridMultilevel"/>
    <w:tmpl w:val="C2968C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564F5"/>
    <w:multiLevelType w:val="multilevel"/>
    <w:tmpl w:val="6690F802"/>
    <w:lvl w:ilvl="0">
      <w:start w:val="10"/>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2" w15:restartNumberingAfterBreak="0">
    <w:nsid w:val="3CF2605A"/>
    <w:multiLevelType w:val="hybridMultilevel"/>
    <w:tmpl w:val="27B2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3E0CB8"/>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B23EB5"/>
    <w:multiLevelType w:val="hybridMultilevel"/>
    <w:tmpl w:val="DD5A7A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46A527F"/>
    <w:multiLevelType w:val="hybridMultilevel"/>
    <w:tmpl w:val="404AD7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603076"/>
    <w:multiLevelType w:val="multilevel"/>
    <w:tmpl w:val="0010AF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81B6C98"/>
    <w:multiLevelType w:val="hybridMultilevel"/>
    <w:tmpl w:val="8F483E10"/>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E6542FB"/>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7423F89"/>
    <w:multiLevelType w:val="hybridMultilevel"/>
    <w:tmpl w:val="5CE2E2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850500C"/>
    <w:multiLevelType w:val="multilevel"/>
    <w:tmpl w:val="03E6FDF8"/>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8A50B88"/>
    <w:multiLevelType w:val="multilevel"/>
    <w:tmpl w:val="FDD68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CDC1FE0"/>
    <w:multiLevelType w:val="hybridMultilevel"/>
    <w:tmpl w:val="0BBC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F84233"/>
    <w:multiLevelType w:val="multilevel"/>
    <w:tmpl w:val="A56E1C86"/>
    <w:styleLink w:val="Section2"/>
    <w:lvl w:ilvl="0">
      <w:start w:val="1"/>
      <w:numFmt w:val="decimal"/>
      <w:lvlText w:val="2-%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616C7B"/>
    <w:multiLevelType w:val="hybridMultilevel"/>
    <w:tmpl w:val="DE121454"/>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DF1471"/>
    <w:multiLevelType w:val="hybridMultilevel"/>
    <w:tmpl w:val="A0B02170"/>
    <w:lvl w:ilvl="0" w:tplc="48F09802">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0F315B8"/>
    <w:multiLevelType w:val="multilevel"/>
    <w:tmpl w:val="CBFC27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556502F"/>
    <w:multiLevelType w:val="multilevel"/>
    <w:tmpl w:val="A072D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76D17E0"/>
    <w:multiLevelType w:val="multilevel"/>
    <w:tmpl w:val="3ACE6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6C8028F8"/>
    <w:multiLevelType w:val="hybridMultilevel"/>
    <w:tmpl w:val="16DEC8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06B16D5"/>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1F06431"/>
    <w:multiLevelType w:val="hybridMultilevel"/>
    <w:tmpl w:val="DAAA2406"/>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2156E51"/>
    <w:multiLevelType w:val="hybridMultilevel"/>
    <w:tmpl w:val="B226D3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F21E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37"/>
  </w:num>
  <w:num w:numId="3">
    <w:abstractNumId w:val="38"/>
  </w:num>
  <w:num w:numId="4">
    <w:abstractNumId w:val="31"/>
  </w:num>
  <w:num w:numId="5">
    <w:abstractNumId w:val="28"/>
  </w:num>
  <w:num w:numId="6">
    <w:abstractNumId w:val="25"/>
  </w:num>
  <w:num w:numId="7">
    <w:abstractNumId w:val="20"/>
  </w:num>
  <w:num w:numId="8">
    <w:abstractNumId w:val="22"/>
  </w:num>
  <w:num w:numId="9">
    <w:abstractNumId w:val="42"/>
  </w:num>
  <w:num w:numId="10">
    <w:abstractNumId w:val="3"/>
  </w:num>
  <w:num w:numId="11">
    <w:abstractNumId w:val="5"/>
  </w:num>
  <w:num w:numId="12">
    <w:abstractNumId w:val="24"/>
  </w:num>
  <w:num w:numId="13">
    <w:abstractNumId w:val="23"/>
  </w:num>
  <w:num w:numId="14">
    <w:abstractNumId w:val="43"/>
  </w:num>
  <w:num w:numId="15">
    <w:abstractNumId w:val="16"/>
  </w:num>
  <w:num w:numId="16">
    <w:abstractNumId w:val="6"/>
  </w:num>
  <w:num w:numId="17">
    <w:abstractNumId w:val="30"/>
  </w:num>
  <w:num w:numId="18">
    <w:abstractNumId w:val="12"/>
  </w:num>
  <w:num w:numId="19">
    <w:abstractNumId w:val="26"/>
  </w:num>
  <w:num w:numId="20">
    <w:abstractNumId w:val="7"/>
  </w:num>
  <w:num w:numId="21">
    <w:abstractNumId w:val="18"/>
  </w:num>
  <w:num w:numId="22">
    <w:abstractNumId w:val="15"/>
  </w:num>
  <w:num w:numId="23">
    <w:abstractNumId w:val="40"/>
  </w:num>
  <w:num w:numId="24">
    <w:abstractNumId w:val="2"/>
  </w:num>
  <w:num w:numId="25">
    <w:abstractNumId w:val="0"/>
  </w:num>
  <w:num w:numId="26">
    <w:abstractNumId w:val="33"/>
  </w:num>
  <w:num w:numId="27">
    <w:abstractNumId w:val="8"/>
  </w:num>
  <w:num w:numId="28">
    <w:abstractNumId w:val="10"/>
  </w:num>
  <w:num w:numId="29">
    <w:abstractNumId w:val="21"/>
  </w:num>
  <w:num w:numId="30">
    <w:abstractNumId w:val="19"/>
  </w:num>
  <w:num w:numId="31">
    <w:abstractNumId w:val="4"/>
  </w:num>
  <w:num w:numId="32">
    <w:abstractNumId w:val="32"/>
  </w:num>
  <w:num w:numId="33">
    <w:abstractNumId w:val="1"/>
  </w:num>
  <w:num w:numId="34">
    <w:abstractNumId w:val="34"/>
  </w:num>
  <w:num w:numId="35">
    <w:abstractNumId w:val="27"/>
  </w:num>
  <w:num w:numId="36">
    <w:abstractNumId w:val="41"/>
  </w:num>
  <w:num w:numId="37">
    <w:abstractNumId w:val="17"/>
  </w:num>
  <w:num w:numId="38">
    <w:abstractNumId w:val="35"/>
  </w:num>
  <w:num w:numId="39">
    <w:abstractNumId w:val="29"/>
  </w:num>
  <w:num w:numId="40">
    <w:abstractNumId w:val="11"/>
  </w:num>
  <w:num w:numId="41">
    <w:abstractNumId w:val="39"/>
  </w:num>
  <w:num w:numId="42">
    <w:abstractNumId w:val="36"/>
  </w:num>
  <w:num w:numId="43">
    <w:abstractNumId w:val="14"/>
  </w:num>
  <w:num w:numId="44">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zI1szQxNzCzsDRV0lEKTi0uzszPAykwrQUA3vZaZiwAAAA="/>
  </w:docVars>
  <w:rsids>
    <w:rsidRoot w:val="00015B36"/>
    <w:rsid w:val="00000300"/>
    <w:rsid w:val="0000178F"/>
    <w:rsid w:val="00003556"/>
    <w:rsid w:val="0000474A"/>
    <w:rsid w:val="000054C1"/>
    <w:rsid w:val="000110F7"/>
    <w:rsid w:val="00011443"/>
    <w:rsid w:val="00011624"/>
    <w:rsid w:val="00012491"/>
    <w:rsid w:val="0001380B"/>
    <w:rsid w:val="00014CC6"/>
    <w:rsid w:val="00015861"/>
    <w:rsid w:val="00015B36"/>
    <w:rsid w:val="00016B14"/>
    <w:rsid w:val="00021D24"/>
    <w:rsid w:val="00022718"/>
    <w:rsid w:val="00022AA4"/>
    <w:rsid w:val="0002346F"/>
    <w:rsid w:val="000259D4"/>
    <w:rsid w:val="000265EE"/>
    <w:rsid w:val="00030D5B"/>
    <w:rsid w:val="00030F6A"/>
    <w:rsid w:val="00031077"/>
    <w:rsid w:val="000310DA"/>
    <w:rsid w:val="00033F20"/>
    <w:rsid w:val="0003700D"/>
    <w:rsid w:val="000372EE"/>
    <w:rsid w:val="00037DC3"/>
    <w:rsid w:val="00041B98"/>
    <w:rsid w:val="00043283"/>
    <w:rsid w:val="00044C4A"/>
    <w:rsid w:val="0004566B"/>
    <w:rsid w:val="00046135"/>
    <w:rsid w:val="00046FBA"/>
    <w:rsid w:val="000513BC"/>
    <w:rsid w:val="00056558"/>
    <w:rsid w:val="000610C0"/>
    <w:rsid w:val="00061BCE"/>
    <w:rsid w:val="000634A1"/>
    <w:rsid w:val="000636B4"/>
    <w:rsid w:val="00063C42"/>
    <w:rsid w:val="00064A07"/>
    <w:rsid w:val="00066030"/>
    <w:rsid w:val="0006630A"/>
    <w:rsid w:val="00067B0E"/>
    <w:rsid w:val="00072825"/>
    <w:rsid w:val="00075965"/>
    <w:rsid w:val="00076A8A"/>
    <w:rsid w:val="00076EB8"/>
    <w:rsid w:val="00077782"/>
    <w:rsid w:val="0008027E"/>
    <w:rsid w:val="00081151"/>
    <w:rsid w:val="000833F0"/>
    <w:rsid w:val="0008414B"/>
    <w:rsid w:val="000906EB"/>
    <w:rsid w:val="0009120F"/>
    <w:rsid w:val="0009762A"/>
    <w:rsid w:val="00097DAE"/>
    <w:rsid w:val="000A1947"/>
    <w:rsid w:val="000A2A43"/>
    <w:rsid w:val="000A3851"/>
    <w:rsid w:val="000A5BB5"/>
    <w:rsid w:val="000A6E9B"/>
    <w:rsid w:val="000A73ED"/>
    <w:rsid w:val="000A7F4D"/>
    <w:rsid w:val="000B0B21"/>
    <w:rsid w:val="000B34BA"/>
    <w:rsid w:val="000B7895"/>
    <w:rsid w:val="000C3049"/>
    <w:rsid w:val="000C3082"/>
    <w:rsid w:val="000C4A91"/>
    <w:rsid w:val="000D0133"/>
    <w:rsid w:val="000D1ED9"/>
    <w:rsid w:val="000D1F8B"/>
    <w:rsid w:val="000D598B"/>
    <w:rsid w:val="000D78DF"/>
    <w:rsid w:val="000E1F19"/>
    <w:rsid w:val="000E2364"/>
    <w:rsid w:val="000E3020"/>
    <w:rsid w:val="000E4068"/>
    <w:rsid w:val="000E481C"/>
    <w:rsid w:val="000E5A40"/>
    <w:rsid w:val="000F2410"/>
    <w:rsid w:val="0010361C"/>
    <w:rsid w:val="00103DC0"/>
    <w:rsid w:val="00105973"/>
    <w:rsid w:val="00106AB4"/>
    <w:rsid w:val="00106AB6"/>
    <w:rsid w:val="00110534"/>
    <w:rsid w:val="00110A28"/>
    <w:rsid w:val="00114909"/>
    <w:rsid w:val="001149F3"/>
    <w:rsid w:val="001207CB"/>
    <w:rsid w:val="00121746"/>
    <w:rsid w:val="001238CD"/>
    <w:rsid w:val="00126289"/>
    <w:rsid w:val="00130634"/>
    <w:rsid w:val="00130C45"/>
    <w:rsid w:val="0013235D"/>
    <w:rsid w:val="00132771"/>
    <w:rsid w:val="00140420"/>
    <w:rsid w:val="001404B7"/>
    <w:rsid w:val="00140B01"/>
    <w:rsid w:val="00141E8A"/>
    <w:rsid w:val="00142E87"/>
    <w:rsid w:val="001432BD"/>
    <w:rsid w:val="00146228"/>
    <w:rsid w:val="0015084B"/>
    <w:rsid w:val="00151100"/>
    <w:rsid w:val="00153657"/>
    <w:rsid w:val="00153E1B"/>
    <w:rsid w:val="001600FC"/>
    <w:rsid w:val="00160BA0"/>
    <w:rsid w:val="001624BF"/>
    <w:rsid w:val="0016250D"/>
    <w:rsid w:val="001631E6"/>
    <w:rsid w:val="00164588"/>
    <w:rsid w:val="001646C3"/>
    <w:rsid w:val="0016536B"/>
    <w:rsid w:val="00165511"/>
    <w:rsid w:val="001727AA"/>
    <w:rsid w:val="001728C4"/>
    <w:rsid w:val="001814AC"/>
    <w:rsid w:val="001831F8"/>
    <w:rsid w:val="001840AA"/>
    <w:rsid w:val="00185B54"/>
    <w:rsid w:val="00187E57"/>
    <w:rsid w:val="00191535"/>
    <w:rsid w:val="001924F8"/>
    <w:rsid w:val="00192DD7"/>
    <w:rsid w:val="001945CC"/>
    <w:rsid w:val="00195319"/>
    <w:rsid w:val="00196C49"/>
    <w:rsid w:val="001970DD"/>
    <w:rsid w:val="001A026A"/>
    <w:rsid w:val="001A0664"/>
    <w:rsid w:val="001A1B31"/>
    <w:rsid w:val="001A3683"/>
    <w:rsid w:val="001A6594"/>
    <w:rsid w:val="001A750B"/>
    <w:rsid w:val="001A7B6E"/>
    <w:rsid w:val="001B24F3"/>
    <w:rsid w:val="001B2C91"/>
    <w:rsid w:val="001B5BDF"/>
    <w:rsid w:val="001B69BE"/>
    <w:rsid w:val="001B7009"/>
    <w:rsid w:val="001B7269"/>
    <w:rsid w:val="001B76C4"/>
    <w:rsid w:val="001C3080"/>
    <w:rsid w:val="001C5903"/>
    <w:rsid w:val="001C59CC"/>
    <w:rsid w:val="001D14B0"/>
    <w:rsid w:val="001E03E1"/>
    <w:rsid w:val="001E152F"/>
    <w:rsid w:val="001E2401"/>
    <w:rsid w:val="001E249B"/>
    <w:rsid w:val="001E389B"/>
    <w:rsid w:val="001E38F2"/>
    <w:rsid w:val="001E3BCA"/>
    <w:rsid w:val="001E3C25"/>
    <w:rsid w:val="001E4D2D"/>
    <w:rsid w:val="001E6CD7"/>
    <w:rsid w:val="001F0781"/>
    <w:rsid w:val="001F19E1"/>
    <w:rsid w:val="001F1E29"/>
    <w:rsid w:val="001F2AF2"/>
    <w:rsid w:val="001F62D2"/>
    <w:rsid w:val="00202A19"/>
    <w:rsid w:val="00204565"/>
    <w:rsid w:val="00205AF4"/>
    <w:rsid w:val="0020600B"/>
    <w:rsid w:val="00207FA0"/>
    <w:rsid w:val="00212EE3"/>
    <w:rsid w:val="0021337C"/>
    <w:rsid w:val="002151DA"/>
    <w:rsid w:val="00216AC3"/>
    <w:rsid w:val="0022027D"/>
    <w:rsid w:val="002218B9"/>
    <w:rsid w:val="002231F7"/>
    <w:rsid w:val="00223A8E"/>
    <w:rsid w:val="00224F0F"/>
    <w:rsid w:val="0023585B"/>
    <w:rsid w:val="0023595A"/>
    <w:rsid w:val="0023796B"/>
    <w:rsid w:val="002379C7"/>
    <w:rsid w:val="00240A2B"/>
    <w:rsid w:val="00240C10"/>
    <w:rsid w:val="002420F5"/>
    <w:rsid w:val="002422F6"/>
    <w:rsid w:val="0024269A"/>
    <w:rsid w:val="002453A3"/>
    <w:rsid w:val="002503AF"/>
    <w:rsid w:val="0025187E"/>
    <w:rsid w:val="00252E44"/>
    <w:rsid w:val="00254494"/>
    <w:rsid w:val="002544B7"/>
    <w:rsid w:val="002548A3"/>
    <w:rsid w:val="002575E5"/>
    <w:rsid w:val="00261586"/>
    <w:rsid w:val="00261859"/>
    <w:rsid w:val="00264CDC"/>
    <w:rsid w:val="002651E4"/>
    <w:rsid w:val="00265228"/>
    <w:rsid w:val="00266189"/>
    <w:rsid w:val="00272135"/>
    <w:rsid w:val="0027228B"/>
    <w:rsid w:val="00272CC4"/>
    <w:rsid w:val="002751C1"/>
    <w:rsid w:val="002768C7"/>
    <w:rsid w:val="00282CA6"/>
    <w:rsid w:val="00284243"/>
    <w:rsid w:val="002875E8"/>
    <w:rsid w:val="00290776"/>
    <w:rsid w:val="002919E1"/>
    <w:rsid w:val="002921C4"/>
    <w:rsid w:val="002939EF"/>
    <w:rsid w:val="002955D9"/>
    <w:rsid w:val="0029751E"/>
    <w:rsid w:val="002A0EE3"/>
    <w:rsid w:val="002A104E"/>
    <w:rsid w:val="002A2410"/>
    <w:rsid w:val="002A2B9D"/>
    <w:rsid w:val="002A31E6"/>
    <w:rsid w:val="002A5E8D"/>
    <w:rsid w:val="002A7A5F"/>
    <w:rsid w:val="002B06B6"/>
    <w:rsid w:val="002B07D1"/>
    <w:rsid w:val="002B1184"/>
    <w:rsid w:val="002B1634"/>
    <w:rsid w:val="002B7DC8"/>
    <w:rsid w:val="002C06A6"/>
    <w:rsid w:val="002C0798"/>
    <w:rsid w:val="002C1443"/>
    <w:rsid w:val="002C1A60"/>
    <w:rsid w:val="002C2107"/>
    <w:rsid w:val="002C2436"/>
    <w:rsid w:val="002C2582"/>
    <w:rsid w:val="002C26DB"/>
    <w:rsid w:val="002C4351"/>
    <w:rsid w:val="002C5DCB"/>
    <w:rsid w:val="002C7229"/>
    <w:rsid w:val="002D0371"/>
    <w:rsid w:val="002D04E8"/>
    <w:rsid w:val="002D5393"/>
    <w:rsid w:val="002D5784"/>
    <w:rsid w:val="002D6FE5"/>
    <w:rsid w:val="002D7149"/>
    <w:rsid w:val="002E02BA"/>
    <w:rsid w:val="002E083A"/>
    <w:rsid w:val="002E16DB"/>
    <w:rsid w:val="002E19A8"/>
    <w:rsid w:val="002E68FF"/>
    <w:rsid w:val="002F1B13"/>
    <w:rsid w:val="002F2AB8"/>
    <w:rsid w:val="002F2F2D"/>
    <w:rsid w:val="002F378C"/>
    <w:rsid w:val="002F48FD"/>
    <w:rsid w:val="002F51C1"/>
    <w:rsid w:val="002F589B"/>
    <w:rsid w:val="002F59A6"/>
    <w:rsid w:val="002F62BA"/>
    <w:rsid w:val="00301CE3"/>
    <w:rsid w:val="00302C7F"/>
    <w:rsid w:val="00305537"/>
    <w:rsid w:val="003076B1"/>
    <w:rsid w:val="00307746"/>
    <w:rsid w:val="00307AC3"/>
    <w:rsid w:val="00310942"/>
    <w:rsid w:val="00311073"/>
    <w:rsid w:val="0031136E"/>
    <w:rsid w:val="003140B1"/>
    <w:rsid w:val="003142B7"/>
    <w:rsid w:val="00314379"/>
    <w:rsid w:val="00315626"/>
    <w:rsid w:val="00315C17"/>
    <w:rsid w:val="003177A9"/>
    <w:rsid w:val="0032069B"/>
    <w:rsid w:val="0032124C"/>
    <w:rsid w:val="0032177B"/>
    <w:rsid w:val="003248F7"/>
    <w:rsid w:val="003249F3"/>
    <w:rsid w:val="00325510"/>
    <w:rsid w:val="003255B5"/>
    <w:rsid w:val="0032725D"/>
    <w:rsid w:val="00327278"/>
    <w:rsid w:val="003311F1"/>
    <w:rsid w:val="003340D4"/>
    <w:rsid w:val="00334954"/>
    <w:rsid w:val="0033605F"/>
    <w:rsid w:val="0034163E"/>
    <w:rsid w:val="00343DB0"/>
    <w:rsid w:val="0034454E"/>
    <w:rsid w:val="00346805"/>
    <w:rsid w:val="00347FEB"/>
    <w:rsid w:val="003510BC"/>
    <w:rsid w:val="00353447"/>
    <w:rsid w:val="00361480"/>
    <w:rsid w:val="00361C90"/>
    <w:rsid w:val="00362735"/>
    <w:rsid w:val="00362A50"/>
    <w:rsid w:val="00363A59"/>
    <w:rsid w:val="00363FB7"/>
    <w:rsid w:val="00364569"/>
    <w:rsid w:val="00372EA5"/>
    <w:rsid w:val="003759EB"/>
    <w:rsid w:val="003765B2"/>
    <w:rsid w:val="00377FDF"/>
    <w:rsid w:val="00381290"/>
    <w:rsid w:val="00381B99"/>
    <w:rsid w:val="003821ED"/>
    <w:rsid w:val="0038232C"/>
    <w:rsid w:val="00383C61"/>
    <w:rsid w:val="00384DFC"/>
    <w:rsid w:val="00385583"/>
    <w:rsid w:val="00386180"/>
    <w:rsid w:val="0039212F"/>
    <w:rsid w:val="003930A6"/>
    <w:rsid w:val="003936FC"/>
    <w:rsid w:val="003939DD"/>
    <w:rsid w:val="0039477E"/>
    <w:rsid w:val="00394B20"/>
    <w:rsid w:val="003A00AE"/>
    <w:rsid w:val="003A073D"/>
    <w:rsid w:val="003A3B4C"/>
    <w:rsid w:val="003A6853"/>
    <w:rsid w:val="003A7DA6"/>
    <w:rsid w:val="003B23E1"/>
    <w:rsid w:val="003B2564"/>
    <w:rsid w:val="003B3F9B"/>
    <w:rsid w:val="003B4904"/>
    <w:rsid w:val="003B4D7A"/>
    <w:rsid w:val="003B6286"/>
    <w:rsid w:val="003B641C"/>
    <w:rsid w:val="003B677C"/>
    <w:rsid w:val="003B7408"/>
    <w:rsid w:val="003B77D8"/>
    <w:rsid w:val="003C221A"/>
    <w:rsid w:val="003C3AED"/>
    <w:rsid w:val="003C62EE"/>
    <w:rsid w:val="003C6E5D"/>
    <w:rsid w:val="003D26A5"/>
    <w:rsid w:val="003D3400"/>
    <w:rsid w:val="003D356B"/>
    <w:rsid w:val="003D39BC"/>
    <w:rsid w:val="003D73AE"/>
    <w:rsid w:val="003E0792"/>
    <w:rsid w:val="003E0BB1"/>
    <w:rsid w:val="003E25E1"/>
    <w:rsid w:val="003E2B63"/>
    <w:rsid w:val="003E3B6D"/>
    <w:rsid w:val="003E66CA"/>
    <w:rsid w:val="003E7ED0"/>
    <w:rsid w:val="003F0270"/>
    <w:rsid w:val="003F0DA5"/>
    <w:rsid w:val="003F14AE"/>
    <w:rsid w:val="003F2CA5"/>
    <w:rsid w:val="003F2F35"/>
    <w:rsid w:val="003F3F8C"/>
    <w:rsid w:val="003F4369"/>
    <w:rsid w:val="003F5A59"/>
    <w:rsid w:val="00400ECE"/>
    <w:rsid w:val="00401A38"/>
    <w:rsid w:val="0040458C"/>
    <w:rsid w:val="00404709"/>
    <w:rsid w:val="0040537F"/>
    <w:rsid w:val="00405581"/>
    <w:rsid w:val="00406356"/>
    <w:rsid w:val="00413FA8"/>
    <w:rsid w:val="0041585B"/>
    <w:rsid w:val="00416B7B"/>
    <w:rsid w:val="00421B18"/>
    <w:rsid w:val="00421E88"/>
    <w:rsid w:val="00426AA6"/>
    <w:rsid w:val="00434892"/>
    <w:rsid w:val="004348A8"/>
    <w:rsid w:val="00436259"/>
    <w:rsid w:val="00436FA9"/>
    <w:rsid w:val="004371D6"/>
    <w:rsid w:val="004372E3"/>
    <w:rsid w:val="00440317"/>
    <w:rsid w:val="00442378"/>
    <w:rsid w:val="00443733"/>
    <w:rsid w:val="0044414A"/>
    <w:rsid w:val="00444CC1"/>
    <w:rsid w:val="00446C2F"/>
    <w:rsid w:val="0045093F"/>
    <w:rsid w:val="00450C9F"/>
    <w:rsid w:val="00452C22"/>
    <w:rsid w:val="00453754"/>
    <w:rsid w:val="004543E4"/>
    <w:rsid w:val="00456F05"/>
    <w:rsid w:val="00457513"/>
    <w:rsid w:val="00460232"/>
    <w:rsid w:val="0046050D"/>
    <w:rsid w:val="004605CA"/>
    <w:rsid w:val="00460C73"/>
    <w:rsid w:val="00461DB1"/>
    <w:rsid w:val="00463293"/>
    <w:rsid w:val="0046368E"/>
    <w:rsid w:val="00463765"/>
    <w:rsid w:val="00464450"/>
    <w:rsid w:val="0046547E"/>
    <w:rsid w:val="00466225"/>
    <w:rsid w:val="004666D1"/>
    <w:rsid w:val="00466908"/>
    <w:rsid w:val="00466E3F"/>
    <w:rsid w:val="00470237"/>
    <w:rsid w:val="00470976"/>
    <w:rsid w:val="00472A10"/>
    <w:rsid w:val="00474942"/>
    <w:rsid w:val="00475AB7"/>
    <w:rsid w:val="00475EE4"/>
    <w:rsid w:val="00476A65"/>
    <w:rsid w:val="004800C7"/>
    <w:rsid w:val="00480410"/>
    <w:rsid w:val="00480EF5"/>
    <w:rsid w:val="00482C48"/>
    <w:rsid w:val="00485782"/>
    <w:rsid w:val="004870B8"/>
    <w:rsid w:val="00487F25"/>
    <w:rsid w:val="0049059E"/>
    <w:rsid w:val="00491890"/>
    <w:rsid w:val="004918A5"/>
    <w:rsid w:val="00491EB0"/>
    <w:rsid w:val="0049260C"/>
    <w:rsid w:val="00492FBF"/>
    <w:rsid w:val="00493846"/>
    <w:rsid w:val="00495B67"/>
    <w:rsid w:val="00497406"/>
    <w:rsid w:val="00497D31"/>
    <w:rsid w:val="004A0AF6"/>
    <w:rsid w:val="004A1AF9"/>
    <w:rsid w:val="004A5780"/>
    <w:rsid w:val="004A5F22"/>
    <w:rsid w:val="004A7204"/>
    <w:rsid w:val="004A74D5"/>
    <w:rsid w:val="004B0489"/>
    <w:rsid w:val="004B2210"/>
    <w:rsid w:val="004B2A42"/>
    <w:rsid w:val="004B54E5"/>
    <w:rsid w:val="004B6247"/>
    <w:rsid w:val="004C02E9"/>
    <w:rsid w:val="004C2CFE"/>
    <w:rsid w:val="004C3FA2"/>
    <w:rsid w:val="004D3A28"/>
    <w:rsid w:val="004D711D"/>
    <w:rsid w:val="004E1535"/>
    <w:rsid w:val="004E18C2"/>
    <w:rsid w:val="004E19CE"/>
    <w:rsid w:val="004E1EFA"/>
    <w:rsid w:val="004E2549"/>
    <w:rsid w:val="004E49DE"/>
    <w:rsid w:val="004E7CF7"/>
    <w:rsid w:val="004F13EA"/>
    <w:rsid w:val="004F1607"/>
    <w:rsid w:val="004F3695"/>
    <w:rsid w:val="004F421D"/>
    <w:rsid w:val="004F76FB"/>
    <w:rsid w:val="004F7B8D"/>
    <w:rsid w:val="00500A68"/>
    <w:rsid w:val="00501A53"/>
    <w:rsid w:val="0050595A"/>
    <w:rsid w:val="00510350"/>
    <w:rsid w:val="00511F9B"/>
    <w:rsid w:val="00514CF9"/>
    <w:rsid w:val="00515524"/>
    <w:rsid w:val="005161CD"/>
    <w:rsid w:val="00516615"/>
    <w:rsid w:val="00517455"/>
    <w:rsid w:val="00517CF6"/>
    <w:rsid w:val="0052016A"/>
    <w:rsid w:val="005224B4"/>
    <w:rsid w:val="005228CA"/>
    <w:rsid w:val="00527A20"/>
    <w:rsid w:val="00527CB6"/>
    <w:rsid w:val="0053099A"/>
    <w:rsid w:val="00537FE1"/>
    <w:rsid w:val="00543684"/>
    <w:rsid w:val="00545591"/>
    <w:rsid w:val="005459E1"/>
    <w:rsid w:val="0054712E"/>
    <w:rsid w:val="005475E0"/>
    <w:rsid w:val="00547C1B"/>
    <w:rsid w:val="00554CAF"/>
    <w:rsid w:val="00557158"/>
    <w:rsid w:val="00560628"/>
    <w:rsid w:val="00562531"/>
    <w:rsid w:val="005658A4"/>
    <w:rsid w:val="00565EDD"/>
    <w:rsid w:val="005671D3"/>
    <w:rsid w:val="005706EF"/>
    <w:rsid w:val="005737F3"/>
    <w:rsid w:val="0057473E"/>
    <w:rsid w:val="005759E8"/>
    <w:rsid w:val="005766B4"/>
    <w:rsid w:val="00576CC5"/>
    <w:rsid w:val="00577C7E"/>
    <w:rsid w:val="00580699"/>
    <w:rsid w:val="00582FE3"/>
    <w:rsid w:val="00585139"/>
    <w:rsid w:val="0058561C"/>
    <w:rsid w:val="00586250"/>
    <w:rsid w:val="0058663C"/>
    <w:rsid w:val="00586D0D"/>
    <w:rsid w:val="005870BE"/>
    <w:rsid w:val="00587B52"/>
    <w:rsid w:val="00590FC0"/>
    <w:rsid w:val="00594B49"/>
    <w:rsid w:val="00594E56"/>
    <w:rsid w:val="0059527E"/>
    <w:rsid w:val="0059584D"/>
    <w:rsid w:val="00595F4A"/>
    <w:rsid w:val="005A0A1E"/>
    <w:rsid w:val="005A0C3B"/>
    <w:rsid w:val="005A15D4"/>
    <w:rsid w:val="005A21A2"/>
    <w:rsid w:val="005A4EE7"/>
    <w:rsid w:val="005A5198"/>
    <w:rsid w:val="005A5493"/>
    <w:rsid w:val="005B05E1"/>
    <w:rsid w:val="005B26B6"/>
    <w:rsid w:val="005B60ED"/>
    <w:rsid w:val="005B6402"/>
    <w:rsid w:val="005B77ED"/>
    <w:rsid w:val="005B7C2E"/>
    <w:rsid w:val="005C1A12"/>
    <w:rsid w:val="005C1B01"/>
    <w:rsid w:val="005C1C3C"/>
    <w:rsid w:val="005C1E26"/>
    <w:rsid w:val="005C3932"/>
    <w:rsid w:val="005C5030"/>
    <w:rsid w:val="005C7A26"/>
    <w:rsid w:val="005D045E"/>
    <w:rsid w:val="005D12D6"/>
    <w:rsid w:val="005D135E"/>
    <w:rsid w:val="005D318F"/>
    <w:rsid w:val="005D4A4C"/>
    <w:rsid w:val="005D5178"/>
    <w:rsid w:val="005D62B4"/>
    <w:rsid w:val="005E1639"/>
    <w:rsid w:val="005E17B7"/>
    <w:rsid w:val="005E2774"/>
    <w:rsid w:val="005E34E5"/>
    <w:rsid w:val="005E3761"/>
    <w:rsid w:val="005E3816"/>
    <w:rsid w:val="005E3A1A"/>
    <w:rsid w:val="005E456F"/>
    <w:rsid w:val="005E707A"/>
    <w:rsid w:val="005E754F"/>
    <w:rsid w:val="005F0491"/>
    <w:rsid w:val="005F35BA"/>
    <w:rsid w:val="005F3DC3"/>
    <w:rsid w:val="005F3E5C"/>
    <w:rsid w:val="005F3EC5"/>
    <w:rsid w:val="005F406A"/>
    <w:rsid w:val="005F6398"/>
    <w:rsid w:val="005F7A08"/>
    <w:rsid w:val="0060111E"/>
    <w:rsid w:val="006101C6"/>
    <w:rsid w:val="00610BC3"/>
    <w:rsid w:val="00612403"/>
    <w:rsid w:val="00613937"/>
    <w:rsid w:val="00613E70"/>
    <w:rsid w:val="00617B51"/>
    <w:rsid w:val="00617DC5"/>
    <w:rsid w:val="00620AFF"/>
    <w:rsid w:val="006252CC"/>
    <w:rsid w:val="00625E6A"/>
    <w:rsid w:val="00626EAC"/>
    <w:rsid w:val="006342BB"/>
    <w:rsid w:val="006346ED"/>
    <w:rsid w:val="00634D7B"/>
    <w:rsid w:val="00634FA1"/>
    <w:rsid w:val="00635BC5"/>
    <w:rsid w:val="00636FE9"/>
    <w:rsid w:val="00640111"/>
    <w:rsid w:val="00640A25"/>
    <w:rsid w:val="0064488E"/>
    <w:rsid w:val="00647191"/>
    <w:rsid w:val="00650529"/>
    <w:rsid w:val="00654EDE"/>
    <w:rsid w:val="00656AAE"/>
    <w:rsid w:val="00657B57"/>
    <w:rsid w:val="00661840"/>
    <w:rsid w:val="006632E2"/>
    <w:rsid w:val="0066382B"/>
    <w:rsid w:val="00663D0D"/>
    <w:rsid w:val="006650A0"/>
    <w:rsid w:val="00670A64"/>
    <w:rsid w:val="00670C7A"/>
    <w:rsid w:val="00672447"/>
    <w:rsid w:val="006734D9"/>
    <w:rsid w:val="00673E0B"/>
    <w:rsid w:val="00674B10"/>
    <w:rsid w:val="00675348"/>
    <w:rsid w:val="006759D4"/>
    <w:rsid w:val="006762FC"/>
    <w:rsid w:val="00677316"/>
    <w:rsid w:val="00681979"/>
    <w:rsid w:val="00684E7B"/>
    <w:rsid w:val="006857CC"/>
    <w:rsid w:val="00691FE0"/>
    <w:rsid w:val="006926EB"/>
    <w:rsid w:val="0069272E"/>
    <w:rsid w:val="0069359E"/>
    <w:rsid w:val="0069475A"/>
    <w:rsid w:val="00695BC2"/>
    <w:rsid w:val="00697603"/>
    <w:rsid w:val="006976C2"/>
    <w:rsid w:val="00697BEA"/>
    <w:rsid w:val="00697E4D"/>
    <w:rsid w:val="006A125D"/>
    <w:rsid w:val="006A1F25"/>
    <w:rsid w:val="006A40DF"/>
    <w:rsid w:val="006A6866"/>
    <w:rsid w:val="006A7BC1"/>
    <w:rsid w:val="006B0A7B"/>
    <w:rsid w:val="006B0B5C"/>
    <w:rsid w:val="006C0BC5"/>
    <w:rsid w:val="006C0E60"/>
    <w:rsid w:val="006C18EA"/>
    <w:rsid w:val="006C19A6"/>
    <w:rsid w:val="006C1DB6"/>
    <w:rsid w:val="006C2FCB"/>
    <w:rsid w:val="006C3223"/>
    <w:rsid w:val="006C3885"/>
    <w:rsid w:val="006C5F23"/>
    <w:rsid w:val="006C614C"/>
    <w:rsid w:val="006C68CA"/>
    <w:rsid w:val="006D0383"/>
    <w:rsid w:val="006D310A"/>
    <w:rsid w:val="006D6C45"/>
    <w:rsid w:val="006D709E"/>
    <w:rsid w:val="006E0D3E"/>
    <w:rsid w:val="006E38A3"/>
    <w:rsid w:val="006E3BDA"/>
    <w:rsid w:val="006E6E54"/>
    <w:rsid w:val="006E789F"/>
    <w:rsid w:val="006F02FA"/>
    <w:rsid w:val="006F1300"/>
    <w:rsid w:val="006F1D4B"/>
    <w:rsid w:val="006F242B"/>
    <w:rsid w:val="006F24FF"/>
    <w:rsid w:val="006F31FC"/>
    <w:rsid w:val="006F5826"/>
    <w:rsid w:val="007013B5"/>
    <w:rsid w:val="0070245E"/>
    <w:rsid w:val="00704871"/>
    <w:rsid w:val="00704E8C"/>
    <w:rsid w:val="00705890"/>
    <w:rsid w:val="007110E1"/>
    <w:rsid w:val="00714372"/>
    <w:rsid w:val="00715A73"/>
    <w:rsid w:val="00715E12"/>
    <w:rsid w:val="00721C8C"/>
    <w:rsid w:val="00722AC3"/>
    <w:rsid w:val="00722C93"/>
    <w:rsid w:val="0072338A"/>
    <w:rsid w:val="007244B2"/>
    <w:rsid w:val="00726D42"/>
    <w:rsid w:val="00727EB9"/>
    <w:rsid w:val="00731319"/>
    <w:rsid w:val="00732DF6"/>
    <w:rsid w:val="00732E66"/>
    <w:rsid w:val="007336D6"/>
    <w:rsid w:val="007346A7"/>
    <w:rsid w:val="0073785C"/>
    <w:rsid w:val="00745D4F"/>
    <w:rsid w:val="00746A7B"/>
    <w:rsid w:val="00746DBC"/>
    <w:rsid w:val="0075117A"/>
    <w:rsid w:val="0075349F"/>
    <w:rsid w:val="007552C5"/>
    <w:rsid w:val="00757179"/>
    <w:rsid w:val="00760497"/>
    <w:rsid w:val="00762655"/>
    <w:rsid w:val="00764AA5"/>
    <w:rsid w:val="00770945"/>
    <w:rsid w:val="007714F3"/>
    <w:rsid w:val="0077262A"/>
    <w:rsid w:val="00772DA7"/>
    <w:rsid w:val="00773B94"/>
    <w:rsid w:val="0077545F"/>
    <w:rsid w:val="00775574"/>
    <w:rsid w:val="0077620A"/>
    <w:rsid w:val="00777489"/>
    <w:rsid w:val="0078402B"/>
    <w:rsid w:val="0078409E"/>
    <w:rsid w:val="00785FA4"/>
    <w:rsid w:val="00786DFA"/>
    <w:rsid w:val="00786E52"/>
    <w:rsid w:val="00786FA5"/>
    <w:rsid w:val="00787536"/>
    <w:rsid w:val="0079114E"/>
    <w:rsid w:val="00792B3D"/>
    <w:rsid w:val="00792EA7"/>
    <w:rsid w:val="00793CF4"/>
    <w:rsid w:val="007952B8"/>
    <w:rsid w:val="00795F46"/>
    <w:rsid w:val="00797327"/>
    <w:rsid w:val="007A0048"/>
    <w:rsid w:val="007A061A"/>
    <w:rsid w:val="007A1111"/>
    <w:rsid w:val="007A772D"/>
    <w:rsid w:val="007B256E"/>
    <w:rsid w:val="007B5D5D"/>
    <w:rsid w:val="007B651C"/>
    <w:rsid w:val="007C0852"/>
    <w:rsid w:val="007C155A"/>
    <w:rsid w:val="007C1935"/>
    <w:rsid w:val="007C1F46"/>
    <w:rsid w:val="007C4E05"/>
    <w:rsid w:val="007C51FF"/>
    <w:rsid w:val="007C59C3"/>
    <w:rsid w:val="007C62EC"/>
    <w:rsid w:val="007C79D8"/>
    <w:rsid w:val="007D126A"/>
    <w:rsid w:val="007D2934"/>
    <w:rsid w:val="007D4E67"/>
    <w:rsid w:val="007D5A71"/>
    <w:rsid w:val="007D6289"/>
    <w:rsid w:val="007E25DB"/>
    <w:rsid w:val="007E2DEB"/>
    <w:rsid w:val="007E370F"/>
    <w:rsid w:val="007E3F50"/>
    <w:rsid w:val="007E4F6E"/>
    <w:rsid w:val="007E5823"/>
    <w:rsid w:val="007E74BF"/>
    <w:rsid w:val="007E76B0"/>
    <w:rsid w:val="007E78F1"/>
    <w:rsid w:val="007F06DC"/>
    <w:rsid w:val="007F1985"/>
    <w:rsid w:val="007F2E59"/>
    <w:rsid w:val="007F3198"/>
    <w:rsid w:val="007F31CB"/>
    <w:rsid w:val="007F4C3D"/>
    <w:rsid w:val="007F56BA"/>
    <w:rsid w:val="007F60C8"/>
    <w:rsid w:val="007F759A"/>
    <w:rsid w:val="007F7C4D"/>
    <w:rsid w:val="007F7E0F"/>
    <w:rsid w:val="008000D1"/>
    <w:rsid w:val="00800367"/>
    <w:rsid w:val="00800741"/>
    <w:rsid w:val="00803144"/>
    <w:rsid w:val="00803FB5"/>
    <w:rsid w:val="0080641F"/>
    <w:rsid w:val="00807016"/>
    <w:rsid w:val="00810FF0"/>
    <w:rsid w:val="00813C74"/>
    <w:rsid w:val="00813DAA"/>
    <w:rsid w:val="00814E3E"/>
    <w:rsid w:val="008150A0"/>
    <w:rsid w:val="008152C0"/>
    <w:rsid w:val="00815624"/>
    <w:rsid w:val="00816353"/>
    <w:rsid w:val="00816713"/>
    <w:rsid w:val="00817433"/>
    <w:rsid w:val="00820499"/>
    <w:rsid w:val="008217EF"/>
    <w:rsid w:val="00824C48"/>
    <w:rsid w:val="008255AC"/>
    <w:rsid w:val="00827428"/>
    <w:rsid w:val="008277B5"/>
    <w:rsid w:val="00827C7B"/>
    <w:rsid w:val="008326C7"/>
    <w:rsid w:val="0083327E"/>
    <w:rsid w:val="00833E04"/>
    <w:rsid w:val="00834B92"/>
    <w:rsid w:val="00835E05"/>
    <w:rsid w:val="00835E40"/>
    <w:rsid w:val="00841A74"/>
    <w:rsid w:val="00842CD5"/>
    <w:rsid w:val="008518D0"/>
    <w:rsid w:val="00853A89"/>
    <w:rsid w:val="00857BDC"/>
    <w:rsid w:val="00860D80"/>
    <w:rsid w:val="008628C4"/>
    <w:rsid w:val="00862958"/>
    <w:rsid w:val="0086303E"/>
    <w:rsid w:val="00864D7E"/>
    <w:rsid w:val="008653DB"/>
    <w:rsid w:val="00866544"/>
    <w:rsid w:val="00866B75"/>
    <w:rsid w:val="008677B3"/>
    <w:rsid w:val="008678EE"/>
    <w:rsid w:val="00872502"/>
    <w:rsid w:val="00874585"/>
    <w:rsid w:val="00876DF9"/>
    <w:rsid w:val="00877F75"/>
    <w:rsid w:val="00880897"/>
    <w:rsid w:val="00880E35"/>
    <w:rsid w:val="0089222F"/>
    <w:rsid w:val="008931F5"/>
    <w:rsid w:val="00894773"/>
    <w:rsid w:val="0089661C"/>
    <w:rsid w:val="00896A6B"/>
    <w:rsid w:val="00897CF6"/>
    <w:rsid w:val="008A3371"/>
    <w:rsid w:val="008A463B"/>
    <w:rsid w:val="008A6EFF"/>
    <w:rsid w:val="008A7739"/>
    <w:rsid w:val="008A7D71"/>
    <w:rsid w:val="008B0506"/>
    <w:rsid w:val="008B14D5"/>
    <w:rsid w:val="008B1BC0"/>
    <w:rsid w:val="008B3D08"/>
    <w:rsid w:val="008B4985"/>
    <w:rsid w:val="008B5475"/>
    <w:rsid w:val="008B7FD2"/>
    <w:rsid w:val="008C0047"/>
    <w:rsid w:val="008C0E62"/>
    <w:rsid w:val="008C213A"/>
    <w:rsid w:val="008C4CEE"/>
    <w:rsid w:val="008C5FE3"/>
    <w:rsid w:val="008C74B1"/>
    <w:rsid w:val="008D0705"/>
    <w:rsid w:val="008D094D"/>
    <w:rsid w:val="008D7246"/>
    <w:rsid w:val="008D72E8"/>
    <w:rsid w:val="008E1A44"/>
    <w:rsid w:val="008E27AE"/>
    <w:rsid w:val="008F0A8A"/>
    <w:rsid w:val="008F0B63"/>
    <w:rsid w:val="008F105C"/>
    <w:rsid w:val="008F31F8"/>
    <w:rsid w:val="008F6A06"/>
    <w:rsid w:val="008F6DC5"/>
    <w:rsid w:val="008F73BC"/>
    <w:rsid w:val="009022D9"/>
    <w:rsid w:val="009024D4"/>
    <w:rsid w:val="00904D07"/>
    <w:rsid w:val="009069E3"/>
    <w:rsid w:val="00906F85"/>
    <w:rsid w:val="00907144"/>
    <w:rsid w:val="00907FBD"/>
    <w:rsid w:val="009119D7"/>
    <w:rsid w:val="00912310"/>
    <w:rsid w:val="009137B9"/>
    <w:rsid w:val="009204A3"/>
    <w:rsid w:val="009204B3"/>
    <w:rsid w:val="009222CB"/>
    <w:rsid w:val="00922B74"/>
    <w:rsid w:val="0092330D"/>
    <w:rsid w:val="00926450"/>
    <w:rsid w:val="00926615"/>
    <w:rsid w:val="0093250E"/>
    <w:rsid w:val="00932E65"/>
    <w:rsid w:val="00932FBA"/>
    <w:rsid w:val="009333C5"/>
    <w:rsid w:val="0093507A"/>
    <w:rsid w:val="0094034C"/>
    <w:rsid w:val="00941DC9"/>
    <w:rsid w:val="00941FD0"/>
    <w:rsid w:val="009442F9"/>
    <w:rsid w:val="009451B5"/>
    <w:rsid w:val="0094670A"/>
    <w:rsid w:val="0095037F"/>
    <w:rsid w:val="00950A19"/>
    <w:rsid w:val="00950C84"/>
    <w:rsid w:val="00951F7C"/>
    <w:rsid w:val="00953A88"/>
    <w:rsid w:val="00954C03"/>
    <w:rsid w:val="00955811"/>
    <w:rsid w:val="009570B4"/>
    <w:rsid w:val="00957DBA"/>
    <w:rsid w:val="00960A15"/>
    <w:rsid w:val="00961ECF"/>
    <w:rsid w:val="00962161"/>
    <w:rsid w:val="009632C8"/>
    <w:rsid w:val="009637A4"/>
    <w:rsid w:val="00966E50"/>
    <w:rsid w:val="00967486"/>
    <w:rsid w:val="0097058F"/>
    <w:rsid w:val="00970993"/>
    <w:rsid w:val="00970DCD"/>
    <w:rsid w:val="00971DA5"/>
    <w:rsid w:val="00973585"/>
    <w:rsid w:val="0097403C"/>
    <w:rsid w:val="009761BC"/>
    <w:rsid w:val="0097660E"/>
    <w:rsid w:val="00977040"/>
    <w:rsid w:val="00982EAB"/>
    <w:rsid w:val="00983A1D"/>
    <w:rsid w:val="00984031"/>
    <w:rsid w:val="00984360"/>
    <w:rsid w:val="00985CBD"/>
    <w:rsid w:val="00987E4A"/>
    <w:rsid w:val="00990A53"/>
    <w:rsid w:val="0099451B"/>
    <w:rsid w:val="00996B6F"/>
    <w:rsid w:val="0099744C"/>
    <w:rsid w:val="009A0232"/>
    <w:rsid w:val="009A2A82"/>
    <w:rsid w:val="009A3FFE"/>
    <w:rsid w:val="009A60A8"/>
    <w:rsid w:val="009A7760"/>
    <w:rsid w:val="009B49DA"/>
    <w:rsid w:val="009B5FEF"/>
    <w:rsid w:val="009B6AF0"/>
    <w:rsid w:val="009B6B07"/>
    <w:rsid w:val="009B74F9"/>
    <w:rsid w:val="009C0C79"/>
    <w:rsid w:val="009C2310"/>
    <w:rsid w:val="009C3992"/>
    <w:rsid w:val="009C3E77"/>
    <w:rsid w:val="009C52D8"/>
    <w:rsid w:val="009C68BD"/>
    <w:rsid w:val="009D3853"/>
    <w:rsid w:val="009D6862"/>
    <w:rsid w:val="009D71EC"/>
    <w:rsid w:val="009E02E6"/>
    <w:rsid w:val="009E099D"/>
    <w:rsid w:val="009E0F51"/>
    <w:rsid w:val="009E1387"/>
    <w:rsid w:val="009E5438"/>
    <w:rsid w:val="009E554A"/>
    <w:rsid w:val="009E5641"/>
    <w:rsid w:val="009E628E"/>
    <w:rsid w:val="009E6F1A"/>
    <w:rsid w:val="009E7AB1"/>
    <w:rsid w:val="009F248F"/>
    <w:rsid w:val="009F2807"/>
    <w:rsid w:val="009F2B1A"/>
    <w:rsid w:val="009F2B9C"/>
    <w:rsid w:val="009F3015"/>
    <w:rsid w:val="009F701B"/>
    <w:rsid w:val="009F79D1"/>
    <w:rsid w:val="00A00C84"/>
    <w:rsid w:val="00A016E5"/>
    <w:rsid w:val="00A05764"/>
    <w:rsid w:val="00A06847"/>
    <w:rsid w:val="00A071C7"/>
    <w:rsid w:val="00A110FD"/>
    <w:rsid w:val="00A11298"/>
    <w:rsid w:val="00A1145B"/>
    <w:rsid w:val="00A11B7A"/>
    <w:rsid w:val="00A1238A"/>
    <w:rsid w:val="00A12DAA"/>
    <w:rsid w:val="00A1430A"/>
    <w:rsid w:val="00A1683B"/>
    <w:rsid w:val="00A168F5"/>
    <w:rsid w:val="00A1724C"/>
    <w:rsid w:val="00A17F0E"/>
    <w:rsid w:val="00A204EA"/>
    <w:rsid w:val="00A20A89"/>
    <w:rsid w:val="00A215E7"/>
    <w:rsid w:val="00A21C2F"/>
    <w:rsid w:val="00A21CCA"/>
    <w:rsid w:val="00A2315D"/>
    <w:rsid w:val="00A259C5"/>
    <w:rsid w:val="00A2743B"/>
    <w:rsid w:val="00A306DB"/>
    <w:rsid w:val="00A32097"/>
    <w:rsid w:val="00A32B36"/>
    <w:rsid w:val="00A3342C"/>
    <w:rsid w:val="00A33532"/>
    <w:rsid w:val="00A34441"/>
    <w:rsid w:val="00A37B17"/>
    <w:rsid w:val="00A4001C"/>
    <w:rsid w:val="00A4032C"/>
    <w:rsid w:val="00A41B16"/>
    <w:rsid w:val="00A43A08"/>
    <w:rsid w:val="00A4591E"/>
    <w:rsid w:val="00A45A11"/>
    <w:rsid w:val="00A46A4B"/>
    <w:rsid w:val="00A46B92"/>
    <w:rsid w:val="00A46ECD"/>
    <w:rsid w:val="00A50423"/>
    <w:rsid w:val="00A508F5"/>
    <w:rsid w:val="00A50B44"/>
    <w:rsid w:val="00A51F6E"/>
    <w:rsid w:val="00A559E9"/>
    <w:rsid w:val="00A56197"/>
    <w:rsid w:val="00A567C7"/>
    <w:rsid w:val="00A5721B"/>
    <w:rsid w:val="00A572CE"/>
    <w:rsid w:val="00A62726"/>
    <w:rsid w:val="00A6391C"/>
    <w:rsid w:val="00A74716"/>
    <w:rsid w:val="00A7496D"/>
    <w:rsid w:val="00A74F51"/>
    <w:rsid w:val="00A75668"/>
    <w:rsid w:val="00A75F74"/>
    <w:rsid w:val="00A776B0"/>
    <w:rsid w:val="00A80420"/>
    <w:rsid w:val="00A85B98"/>
    <w:rsid w:val="00A9077A"/>
    <w:rsid w:val="00A914E3"/>
    <w:rsid w:val="00A93812"/>
    <w:rsid w:val="00A95F91"/>
    <w:rsid w:val="00A965D9"/>
    <w:rsid w:val="00A97E8E"/>
    <w:rsid w:val="00AA1541"/>
    <w:rsid w:val="00AA1CBF"/>
    <w:rsid w:val="00AA3661"/>
    <w:rsid w:val="00AA5D78"/>
    <w:rsid w:val="00AA733C"/>
    <w:rsid w:val="00AB085C"/>
    <w:rsid w:val="00AB0E9F"/>
    <w:rsid w:val="00AB0EC0"/>
    <w:rsid w:val="00AB1990"/>
    <w:rsid w:val="00AB19BD"/>
    <w:rsid w:val="00AB19C6"/>
    <w:rsid w:val="00AB2311"/>
    <w:rsid w:val="00AB3910"/>
    <w:rsid w:val="00AB6EF0"/>
    <w:rsid w:val="00AB7930"/>
    <w:rsid w:val="00AB7B33"/>
    <w:rsid w:val="00AC0236"/>
    <w:rsid w:val="00AC09AA"/>
    <w:rsid w:val="00AC0A08"/>
    <w:rsid w:val="00AC1095"/>
    <w:rsid w:val="00AC10FE"/>
    <w:rsid w:val="00AC142B"/>
    <w:rsid w:val="00AC1CE5"/>
    <w:rsid w:val="00AC23DC"/>
    <w:rsid w:val="00AC2BB8"/>
    <w:rsid w:val="00AC6D72"/>
    <w:rsid w:val="00AD15B7"/>
    <w:rsid w:val="00AD2FE3"/>
    <w:rsid w:val="00AD3638"/>
    <w:rsid w:val="00AD4712"/>
    <w:rsid w:val="00AD55B2"/>
    <w:rsid w:val="00AD5DA8"/>
    <w:rsid w:val="00AE0965"/>
    <w:rsid w:val="00AE187D"/>
    <w:rsid w:val="00AE3D23"/>
    <w:rsid w:val="00AE4F00"/>
    <w:rsid w:val="00AE683D"/>
    <w:rsid w:val="00AE7068"/>
    <w:rsid w:val="00AF2385"/>
    <w:rsid w:val="00AF2AB2"/>
    <w:rsid w:val="00AF5EBF"/>
    <w:rsid w:val="00AF736A"/>
    <w:rsid w:val="00AF7897"/>
    <w:rsid w:val="00B00FB7"/>
    <w:rsid w:val="00B03157"/>
    <w:rsid w:val="00B03247"/>
    <w:rsid w:val="00B03298"/>
    <w:rsid w:val="00B04740"/>
    <w:rsid w:val="00B04A48"/>
    <w:rsid w:val="00B0513C"/>
    <w:rsid w:val="00B06733"/>
    <w:rsid w:val="00B121D5"/>
    <w:rsid w:val="00B1433C"/>
    <w:rsid w:val="00B146A9"/>
    <w:rsid w:val="00B2004E"/>
    <w:rsid w:val="00B201BD"/>
    <w:rsid w:val="00B21FD5"/>
    <w:rsid w:val="00B21FE7"/>
    <w:rsid w:val="00B22937"/>
    <w:rsid w:val="00B2466F"/>
    <w:rsid w:val="00B2521B"/>
    <w:rsid w:val="00B258F3"/>
    <w:rsid w:val="00B26DE3"/>
    <w:rsid w:val="00B26F92"/>
    <w:rsid w:val="00B31980"/>
    <w:rsid w:val="00B31C7B"/>
    <w:rsid w:val="00B32DFA"/>
    <w:rsid w:val="00B33233"/>
    <w:rsid w:val="00B35852"/>
    <w:rsid w:val="00B37452"/>
    <w:rsid w:val="00B37EE3"/>
    <w:rsid w:val="00B422CF"/>
    <w:rsid w:val="00B425A5"/>
    <w:rsid w:val="00B42685"/>
    <w:rsid w:val="00B42F8B"/>
    <w:rsid w:val="00B452FE"/>
    <w:rsid w:val="00B46DD2"/>
    <w:rsid w:val="00B518CF"/>
    <w:rsid w:val="00B53A8B"/>
    <w:rsid w:val="00B57C84"/>
    <w:rsid w:val="00B61435"/>
    <w:rsid w:val="00B61602"/>
    <w:rsid w:val="00B61C6C"/>
    <w:rsid w:val="00B64B30"/>
    <w:rsid w:val="00B66E7D"/>
    <w:rsid w:val="00B67C9C"/>
    <w:rsid w:val="00B719EA"/>
    <w:rsid w:val="00B7439B"/>
    <w:rsid w:val="00B80372"/>
    <w:rsid w:val="00B813A2"/>
    <w:rsid w:val="00B83199"/>
    <w:rsid w:val="00B853BA"/>
    <w:rsid w:val="00B93A6C"/>
    <w:rsid w:val="00B94EED"/>
    <w:rsid w:val="00B95341"/>
    <w:rsid w:val="00B9548E"/>
    <w:rsid w:val="00BA34B0"/>
    <w:rsid w:val="00BA461C"/>
    <w:rsid w:val="00BB2629"/>
    <w:rsid w:val="00BB7281"/>
    <w:rsid w:val="00BC2D52"/>
    <w:rsid w:val="00BC2FEA"/>
    <w:rsid w:val="00BC4CA9"/>
    <w:rsid w:val="00BC4D88"/>
    <w:rsid w:val="00BC6571"/>
    <w:rsid w:val="00BC730E"/>
    <w:rsid w:val="00BD165D"/>
    <w:rsid w:val="00BD1D5D"/>
    <w:rsid w:val="00BD27E3"/>
    <w:rsid w:val="00BD6010"/>
    <w:rsid w:val="00BE0CBD"/>
    <w:rsid w:val="00BE131B"/>
    <w:rsid w:val="00BE2C97"/>
    <w:rsid w:val="00BE3097"/>
    <w:rsid w:val="00BE49FD"/>
    <w:rsid w:val="00BE5992"/>
    <w:rsid w:val="00BE5ED2"/>
    <w:rsid w:val="00BF0EFE"/>
    <w:rsid w:val="00BF29C4"/>
    <w:rsid w:val="00BF390D"/>
    <w:rsid w:val="00BF449D"/>
    <w:rsid w:val="00BF4769"/>
    <w:rsid w:val="00BF4AB3"/>
    <w:rsid w:val="00C00F88"/>
    <w:rsid w:val="00C0299A"/>
    <w:rsid w:val="00C04F0D"/>
    <w:rsid w:val="00C059F2"/>
    <w:rsid w:val="00C05AD5"/>
    <w:rsid w:val="00C0623E"/>
    <w:rsid w:val="00C06625"/>
    <w:rsid w:val="00C067A3"/>
    <w:rsid w:val="00C077AC"/>
    <w:rsid w:val="00C07E33"/>
    <w:rsid w:val="00C10739"/>
    <w:rsid w:val="00C112E3"/>
    <w:rsid w:val="00C116DC"/>
    <w:rsid w:val="00C13F77"/>
    <w:rsid w:val="00C15A5B"/>
    <w:rsid w:val="00C1781D"/>
    <w:rsid w:val="00C17E4E"/>
    <w:rsid w:val="00C20D5B"/>
    <w:rsid w:val="00C21080"/>
    <w:rsid w:val="00C21606"/>
    <w:rsid w:val="00C2289B"/>
    <w:rsid w:val="00C22BEA"/>
    <w:rsid w:val="00C25463"/>
    <w:rsid w:val="00C26EFE"/>
    <w:rsid w:val="00C3136C"/>
    <w:rsid w:val="00C35363"/>
    <w:rsid w:val="00C400D3"/>
    <w:rsid w:val="00C417D5"/>
    <w:rsid w:val="00C42322"/>
    <w:rsid w:val="00C462B6"/>
    <w:rsid w:val="00C50FD7"/>
    <w:rsid w:val="00C5166D"/>
    <w:rsid w:val="00C51A29"/>
    <w:rsid w:val="00C57335"/>
    <w:rsid w:val="00C57A1D"/>
    <w:rsid w:val="00C60A20"/>
    <w:rsid w:val="00C616CD"/>
    <w:rsid w:val="00C621A0"/>
    <w:rsid w:val="00C62D17"/>
    <w:rsid w:val="00C63E08"/>
    <w:rsid w:val="00C64466"/>
    <w:rsid w:val="00C65F5C"/>
    <w:rsid w:val="00C6745D"/>
    <w:rsid w:val="00C70B8B"/>
    <w:rsid w:val="00C70F0B"/>
    <w:rsid w:val="00C7329D"/>
    <w:rsid w:val="00C74F31"/>
    <w:rsid w:val="00C77401"/>
    <w:rsid w:val="00C77E44"/>
    <w:rsid w:val="00C77EB2"/>
    <w:rsid w:val="00C806FA"/>
    <w:rsid w:val="00C80DC9"/>
    <w:rsid w:val="00C829E9"/>
    <w:rsid w:val="00C848B4"/>
    <w:rsid w:val="00C859BE"/>
    <w:rsid w:val="00C87BE0"/>
    <w:rsid w:val="00C92896"/>
    <w:rsid w:val="00C95C6E"/>
    <w:rsid w:val="00C972C7"/>
    <w:rsid w:val="00CA0169"/>
    <w:rsid w:val="00CA07B3"/>
    <w:rsid w:val="00CA2F7F"/>
    <w:rsid w:val="00CA5640"/>
    <w:rsid w:val="00CA65B8"/>
    <w:rsid w:val="00CA674A"/>
    <w:rsid w:val="00CA6F18"/>
    <w:rsid w:val="00CA6F31"/>
    <w:rsid w:val="00CA710F"/>
    <w:rsid w:val="00CA749E"/>
    <w:rsid w:val="00CB056C"/>
    <w:rsid w:val="00CB0E3D"/>
    <w:rsid w:val="00CB295B"/>
    <w:rsid w:val="00CB5288"/>
    <w:rsid w:val="00CB7BE0"/>
    <w:rsid w:val="00CB7C73"/>
    <w:rsid w:val="00CC08E4"/>
    <w:rsid w:val="00CC1540"/>
    <w:rsid w:val="00CC2B50"/>
    <w:rsid w:val="00CC4878"/>
    <w:rsid w:val="00CC616B"/>
    <w:rsid w:val="00CC7F64"/>
    <w:rsid w:val="00CD07A4"/>
    <w:rsid w:val="00CD4415"/>
    <w:rsid w:val="00CD4A5B"/>
    <w:rsid w:val="00CD693E"/>
    <w:rsid w:val="00CD6E23"/>
    <w:rsid w:val="00CD7A85"/>
    <w:rsid w:val="00CE0857"/>
    <w:rsid w:val="00CE0BDA"/>
    <w:rsid w:val="00CE3B04"/>
    <w:rsid w:val="00CE4437"/>
    <w:rsid w:val="00CE5EE9"/>
    <w:rsid w:val="00CE725E"/>
    <w:rsid w:val="00CE783A"/>
    <w:rsid w:val="00CE7A5F"/>
    <w:rsid w:val="00CE7F9F"/>
    <w:rsid w:val="00CF000C"/>
    <w:rsid w:val="00CF041C"/>
    <w:rsid w:val="00CF12C0"/>
    <w:rsid w:val="00CF1496"/>
    <w:rsid w:val="00CF6614"/>
    <w:rsid w:val="00CF6938"/>
    <w:rsid w:val="00CF6AD6"/>
    <w:rsid w:val="00CF6FDB"/>
    <w:rsid w:val="00CF739E"/>
    <w:rsid w:val="00D04BA0"/>
    <w:rsid w:val="00D04D87"/>
    <w:rsid w:val="00D05887"/>
    <w:rsid w:val="00D05BD1"/>
    <w:rsid w:val="00D10E29"/>
    <w:rsid w:val="00D116BE"/>
    <w:rsid w:val="00D15D92"/>
    <w:rsid w:val="00D1763A"/>
    <w:rsid w:val="00D20C26"/>
    <w:rsid w:val="00D237B5"/>
    <w:rsid w:val="00D269D4"/>
    <w:rsid w:val="00D272CC"/>
    <w:rsid w:val="00D32D47"/>
    <w:rsid w:val="00D3325E"/>
    <w:rsid w:val="00D34C3F"/>
    <w:rsid w:val="00D361AF"/>
    <w:rsid w:val="00D370A4"/>
    <w:rsid w:val="00D376CD"/>
    <w:rsid w:val="00D376EE"/>
    <w:rsid w:val="00D4088E"/>
    <w:rsid w:val="00D4296D"/>
    <w:rsid w:val="00D50066"/>
    <w:rsid w:val="00D5072F"/>
    <w:rsid w:val="00D5145E"/>
    <w:rsid w:val="00D5229A"/>
    <w:rsid w:val="00D53988"/>
    <w:rsid w:val="00D54542"/>
    <w:rsid w:val="00D5501F"/>
    <w:rsid w:val="00D57C91"/>
    <w:rsid w:val="00D601B6"/>
    <w:rsid w:val="00D610A2"/>
    <w:rsid w:val="00D6115B"/>
    <w:rsid w:val="00D62DE7"/>
    <w:rsid w:val="00D65ED9"/>
    <w:rsid w:val="00D65F74"/>
    <w:rsid w:val="00D67597"/>
    <w:rsid w:val="00D67AA8"/>
    <w:rsid w:val="00D75255"/>
    <w:rsid w:val="00D77066"/>
    <w:rsid w:val="00D81AE4"/>
    <w:rsid w:val="00D820CD"/>
    <w:rsid w:val="00D85FEF"/>
    <w:rsid w:val="00D860A3"/>
    <w:rsid w:val="00D86822"/>
    <w:rsid w:val="00D9029B"/>
    <w:rsid w:val="00D92D04"/>
    <w:rsid w:val="00D93C75"/>
    <w:rsid w:val="00D94165"/>
    <w:rsid w:val="00D9526A"/>
    <w:rsid w:val="00D96CE0"/>
    <w:rsid w:val="00D9799A"/>
    <w:rsid w:val="00DA0257"/>
    <w:rsid w:val="00DA025D"/>
    <w:rsid w:val="00DA0467"/>
    <w:rsid w:val="00DA08E0"/>
    <w:rsid w:val="00DA40FE"/>
    <w:rsid w:val="00DB3F20"/>
    <w:rsid w:val="00DB4854"/>
    <w:rsid w:val="00DB5A88"/>
    <w:rsid w:val="00DB5D78"/>
    <w:rsid w:val="00DB6B7B"/>
    <w:rsid w:val="00DC13CD"/>
    <w:rsid w:val="00DC4D07"/>
    <w:rsid w:val="00DC62C7"/>
    <w:rsid w:val="00DC68A9"/>
    <w:rsid w:val="00DD0BF0"/>
    <w:rsid w:val="00DD175F"/>
    <w:rsid w:val="00DD2801"/>
    <w:rsid w:val="00DD31F1"/>
    <w:rsid w:val="00DD45AD"/>
    <w:rsid w:val="00DD5150"/>
    <w:rsid w:val="00DD5241"/>
    <w:rsid w:val="00DE2687"/>
    <w:rsid w:val="00DE2D85"/>
    <w:rsid w:val="00DE317F"/>
    <w:rsid w:val="00DE36A1"/>
    <w:rsid w:val="00DE3CF2"/>
    <w:rsid w:val="00DE4D05"/>
    <w:rsid w:val="00DE5D31"/>
    <w:rsid w:val="00DE6907"/>
    <w:rsid w:val="00DF030A"/>
    <w:rsid w:val="00DF0D69"/>
    <w:rsid w:val="00DF72DD"/>
    <w:rsid w:val="00E0271D"/>
    <w:rsid w:val="00E034A8"/>
    <w:rsid w:val="00E03B69"/>
    <w:rsid w:val="00E04F38"/>
    <w:rsid w:val="00E05173"/>
    <w:rsid w:val="00E10882"/>
    <w:rsid w:val="00E13651"/>
    <w:rsid w:val="00E13ABC"/>
    <w:rsid w:val="00E179E3"/>
    <w:rsid w:val="00E17FDA"/>
    <w:rsid w:val="00E20DD4"/>
    <w:rsid w:val="00E2473D"/>
    <w:rsid w:val="00E24F89"/>
    <w:rsid w:val="00E2524B"/>
    <w:rsid w:val="00E31B8C"/>
    <w:rsid w:val="00E33D2C"/>
    <w:rsid w:val="00E35929"/>
    <w:rsid w:val="00E36AA7"/>
    <w:rsid w:val="00E423DB"/>
    <w:rsid w:val="00E43F3D"/>
    <w:rsid w:val="00E45172"/>
    <w:rsid w:val="00E47C6D"/>
    <w:rsid w:val="00E5105D"/>
    <w:rsid w:val="00E53C85"/>
    <w:rsid w:val="00E53D54"/>
    <w:rsid w:val="00E54F69"/>
    <w:rsid w:val="00E56E56"/>
    <w:rsid w:val="00E62EFF"/>
    <w:rsid w:val="00E62F9B"/>
    <w:rsid w:val="00E64432"/>
    <w:rsid w:val="00E66B69"/>
    <w:rsid w:val="00E70443"/>
    <w:rsid w:val="00E7103B"/>
    <w:rsid w:val="00E71AFA"/>
    <w:rsid w:val="00E71C52"/>
    <w:rsid w:val="00E761F0"/>
    <w:rsid w:val="00E767E5"/>
    <w:rsid w:val="00E76A0B"/>
    <w:rsid w:val="00E76EE3"/>
    <w:rsid w:val="00E81A81"/>
    <w:rsid w:val="00E820FD"/>
    <w:rsid w:val="00E855A0"/>
    <w:rsid w:val="00E86DC5"/>
    <w:rsid w:val="00E8721C"/>
    <w:rsid w:val="00E87540"/>
    <w:rsid w:val="00E876B1"/>
    <w:rsid w:val="00E92B21"/>
    <w:rsid w:val="00E92C91"/>
    <w:rsid w:val="00E95031"/>
    <w:rsid w:val="00E97046"/>
    <w:rsid w:val="00E973F1"/>
    <w:rsid w:val="00EA0C8F"/>
    <w:rsid w:val="00EA341B"/>
    <w:rsid w:val="00EA3CC3"/>
    <w:rsid w:val="00EA56B5"/>
    <w:rsid w:val="00EB0379"/>
    <w:rsid w:val="00EB1881"/>
    <w:rsid w:val="00EB21B5"/>
    <w:rsid w:val="00EB3764"/>
    <w:rsid w:val="00EB767C"/>
    <w:rsid w:val="00EC0BAF"/>
    <w:rsid w:val="00EC4C1A"/>
    <w:rsid w:val="00EC4C50"/>
    <w:rsid w:val="00EC6C7F"/>
    <w:rsid w:val="00ED058C"/>
    <w:rsid w:val="00ED238C"/>
    <w:rsid w:val="00ED3E8D"/>
    <w:rsid w:val="00ED6FBB"/>
    <w:rsid w:val="00ED7CCC"/>
    <w:rsid w:val="00EE0A55"/>
    <w:rsid w:val="00EE50DE"/>
    <w:rsid w:val="00EE7D77"/>
    <w:rsid w:val="00EF068D"/>
    <w:rsid w:val="00EF18CF"/>
    <w:rsid w:val="00EF61E9"/>
    <w:rsid w:val="00EF63A1"/>
    <w:rsid w:val="00F007A8"/>
    <w:rsid w:val="00F05FCE"/>
    <w:rsid w:val="00F07134"/>
    <w:rsid w:val="00F12BC6"/>
    <w:rsid w:val="00F14143"/>
    <w:rsid w:val="00F14436"/>
    <w:rsid w:val="00F149B4"/>
    <w:rsid w:val="00F162CE"/>
    <w:rsid w:val="00F215C1"/>
    <w:rsid w:val="00F2210E"/>
    <w:rsid w:val="00F25EC8"/>
    <w:rsid w:val="00F26EAC"/>
    <w:rsid w:val="00F301A5"/>
    <w:rsid w:val="00F30F0F"/>
    <w:rsid w:val="00F35460"/>
    <w:rsid w:val="00F35D14"/>
    <w:rsid w:val="00F3633B"/>
    <w:rsid w:val="00F3669F"/>
    <w:rsid w:val="00F41680"/>
    <w:rsid w:val="00F43693"/>
    <w:rsid w:val="00F442CF"/>
    <w:rsid w:val="00F44B14"/>
    <w:rsid w:val="00F4688C"/>
    <w:rsid w:val="00F46935"/>
    <w:rsid w:val="00F51285"/>
    <w:rsid w:val="00F51300"/>
    <w:rsid w:val="00F55598"/>
    <w:rsid w:val="00F563A8"/>
    <w:rsid w:val="00F60043"/>
    <w:rsid w:val="00F606B1"/>
    <w:rsid w:val="00F621EA"/>
    <w:rsid w:val="00F63022"/>
    <w:rsid w:val="00F64425"/>
    <w:rsid w:val="00F66BFF"/>
    <w:rsid w:val="00F70D78"/>
    <w:rsid w:val="00F71BF6"/>
    <w:rsid w:val="00F71C2E"/>
    <w:rsid w:val="00F7381B"/>
    <w:rsid w:val="00F80670"/>
    <w:rsid w:val="00F84DB1"/>
    <w:rsid w:val="00F8512C"/>
    <w:rsid w:val="00F86649"/>
    <w:rsid w:val="00F87524"/>
    <w:rsid w:val="00F87D78"/>
    <w:rsid w:val="00F9015C"/>
    <w:rsid w:val="00F9100C"/>
    <w:rsid w:val="00F918F7"/>
    <w:rsid w:val="00F91B2A"/>
    <w:rsid w:val="00F922CE"/>
    <w:rsid w:val="00F93F84"/>
    <w:rsid w:val="00FA16B2"/>
    <w:rsid w:val="00FA5CC0"/>
    <w:rsid w:val="00FA709E"/>
    <w:rsid w:val="00FB0EE9"/>
    <w:rsid w:val="00FB166B"/>
    <w:rsid w:val="00FB25CC"/>
    <w:rsid w:val="00FB3212"/>
    <w:rsid w:val="00FB4587"/>
    <w:rsid w:val="00FC1920"/>
    <w:rsid w:val="00FC3268"/>
    <w:rsid w:val="00FC5C62"/>
    <w:rsid w:val="00FC64E1"/>
    <w:rsid w:val="00FC6E49"/>
    <w:rsid w:val="00FC78B0"/>
    <w:rsid w:val="00FC78DD"/>
    <w:rsid w:val="00FD11AC"/>
    <w:rsid w:val="00FD4537"/>
    <w:rsid w:val="00FD569A"/>
    <w:rsid w:val="00FD6158"/>
    <w:rsid w:val="00FD6304"/>
    <w:rsid w:val="00FD7D5B"/>
    <w:rsid w:val="00FE0785"/>
    <w:rsid w:val="00FE2E2B"/>
    <w:rsid w:val="00FE2E3B"/>
    <w:rsid w:val="00FE3CF5"/>
    <w:rsid w:val="00FE481D"/>
    <w:rsid w:val="00FF1015"/>
    <w:rsid w:val="00FF12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FF04E"/>
  <w15:docId w15:val="{5F6C7DD9-AF00-4067-BDE0-F0708C60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1A"/>
    <w:pPr>
      <w:spacing w:line="276" w:lineRule="auto"/>
    </w:pPr>
    <w:rPr>
      <w:sz w:val="24"/>
      <w:szCs w:val="24"/>
    </w:rPr>
  </w:style>
  <w:style w:type="paragraph" w:styleId="Heading1">
    <w:name w:val="heading 1"/>
    <w:basedOn w:val="Normal"/>
    <w:next w:val="Normal"/>
    <w:link w:val="Heading1Char"/>
    <w:uiPriority w:val="9"/>
    <w:qFormat/>
    <w:rsid w:val="00824C48"/>
    <w:pPr>
      <w:keepNext/>
      <w:keepLines/>
      <w:pageBreakBefore/>
      <w:spacing w:before="240"/>
      <w:outlineLvl w:val="0"/>
    </w:pPr>
    <w:rPr>
      <w:rFonts w:eastAsia="Times New Roman"/>
      <w:b/>
      <w:color w:val="6F97CA"/>
      <w:sz w:val="36"/>
      <w:szCs w:val="32"/>
    </w:rPr>
  </w:style>
  <w:style w:type="paragraph" w:styleId="Heading2">
    <w:name w:val="heading 2"/>
    <w:basedOn w:val="Normal"/>
    <w:next w:val="Normal"/>
    <w:link w:val="Heading2Char"/>
    <w:uiPriority w:val="9"/>
    <w:unhideWhenUsed/>
    <w:qFormat/>
    <w:rsid w:val="00824C48"/>
    <w:pPr>
      <w:keepNext/>
      <w:keepLines/>
      <w:spacing w:before="40"/>
      <w:outlineLvl w:val="1"/>
    </w:pPr>
    <w:rPr>
      <w:rFonts w:eastAsia="Times New Roman"/>
      <w:b/>
      <w:color w:val="4B78B2"/>
      <w:sz w:val="28"/>
      <w:szCs w:val="26"/>
    </w:rPr>
  </w:style>
  <w:style w:type="paragraph" w:styleId="Heading3">
    <w:name w:val="heading 3"/>
    <w:basedOn w:val="Normal"/>
    <w:next w:val="Normal"/>
    <w:link w:val="Heading3Char"/>
    <w:uiPriority w:val="9"/>
    <w:unhideWhenUsed/>
    <w:qFormat/>
    <w:rsid w:val="00824C48"/>
    <w:pPr>
      <w:keepNext/>
      <w:keepLines/>
      <w:spacing w:before="40"/>
      <w:outlineLvl w:val="2"/>
    </w:pPr>
    <w:rPr>
      <w:rFonts w:eastAsia="Times New Roman"/>
      <w:color w:val="1F4C8D"/>
      <w:sz w:val="28"/>
    </w:rPr>
  </w:style>
  <w:style w:type="paragraph" w:styleId="Heading4">
    <w:name w:val="heading 4"/>
    <w:basedOn w:val="Normal"/>
    <w:next w:val="Normal"/>
    <w:link w:val="Heading4Char"/>
    <w:uiPriority w:val="9"/>
    <w:unhideWhenUsed/>
    <w:qFormat/>
    <w:rsid w:val="00824C48"/>
    <w:pPr>
      <w:keepNext/>
      <w:keepLines/>
      <w:spacing w:before="40"/>
      <w:outlineLvl w:val="3"/>
    </w:pPr>
    <w:rPr>
      <w:rFonts w:eastAsia="Times New Roman"/>
      <w:iCs/>
      <w:color w:val="153A6E"/>
    </w:rPr>
  </w:style>
  <w:style w:type="paragraph" w:styleId="Heading5">
    <w:name w:val="heading 5"/>
    <w:basedOn w:val="Normal"/>
    <w:next w:val="Normal"/>
    <w:link w:val="Heading5Char"/>
    <w:uiPriority w:val="9"/>
    <w:unhideWhenUsed/>
    <w:qFormat/>
    <w:rsid w:val="00824C48"/>
    <w:pPr>
      <w:keepNext/>
      <w:keepLines/>
      <w:spacing w:before="40"/>
      <w:outlineLvl w:val="4"/>
    </w:pPr>
    <w:rPr>
      <w:rFonts w:eastAsia="Times New Roman"/>
      <w:i/>
      <w:color w:val="153A6E"/>
    </w:rPr>
  </w:style>
  <w:style w:type="paragraph" w:styleId="Heading6">
    <w:name w:val="heading 6"/>
    <w:basedOn w:val="Normal"/>
    <w:next w:val="Normal"/>
    <w:link w:val="Heading6Char"/>
    <w:uiPriority w:val="9"/>
    <w:semiHidden/>
    <w:unhideWhenUsed/>
    <w:qFormat/>
    <w:rsid w:val="004F76FB"/>
    <w:pPr>
      <w:keepNext/>
      <w:keepLines/>
      <w:spacing w:before="40"/>
      <w:outlineLvl w:val="5"/>
    </w:pPr>
    <w:rPr>
      <w:rFonts w:eastAsia="Times New Roman"/>
      <w:color w:val="052F51"/>
    </w:rPr>
  </w:style>
  <w:style w:type="paragraph" w:styleId="Heading7">
    <w:name w:val="heading 7"/>
    <w:basedOn w:val="Normal"/>
    <w:next w:val="Normal"/>
    <w:link w:val="Heading7Char"/>
    <w:uiPriority w:val="9"/>
    <w:semiHidden/>
    <w:unhideWhenUsed/>
    <w:qFormat/>
    <w:rsid w:val="004F76FB"/>
    <w:pPr>
      <w:keepNext/>
      <w:keepLines/>
      <w:spacing w:before="40"/>
      <w:outlineLvl w:val="6"/>
    </w:pPr>
    <w:rPr>
      <w:rFonts w:eastAsia="Times New Roman"/>
      <w:i/>
      <w:iCs/>
      <w:color w:val="052F51"/>
    </w:rPr>
  </w:style>
  <w:style w:type="paragraph" w:styleId="Heading8">
    <w:name w:val="heading 8"/>
    <w:basedOn w:val="Normal"/>
    <w:next w:val="Normal"/>
    <w:link w:val="Heading8Char"/>
    <w:uiPriority w:val="9"/>
    <w:semiHidden/>
    <w:unhideWhenUsed/>
    <w:qFormat/>
    <w:rsid w:val="004F76FB"/>
    <w:pPr>
      <w:keepNext/>
      <w:keepLines/>
      <w:spacing w:before="40"/>
      <w:outlineLvl w:val="7"/>
    </w:pPr>
    <w:rPr>
      <w:rFonts w:eastAsia="Times New Roman"/>
      <w:color w:val="272727"/>
      <w:sz w:val="21"/>
      <w:szCs w:val="21"/>
    </w:rPr>
  </w:style>
  <w:style w:type="paragraph" w:styleId="Heading9">
    <w:name w:val="heading 9"/>
    <w:basedOn w:val="Normal"/>
    <w:next w:val="Normal"/>
    <w:link w:val="Heading9Char"/>
    <w:uiPriority w:val="9"/>
    <w:semiHidden/>
    <w:unhideWhenUsed/>
    <w:qFormat/>
    <w:rsid w:val="004F76FB"/>
    <w:pPr>
      <w:keepNext/>
      <w:keepLines/>
      <w:spacing w:before="40"/>
      <w:outlineLvl w:val="8"/>
    </w:pPr>
    <w:rPr>
      <w:rFonts w:eastAsia="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76FB"/>
    <w:pPr>
      <w:contextualSpacing/>
    </w:pPr>
    <w:rPr>
      <w:rFonts w:eastAsia="Times New Roman"/>
      <w:spacing w:val="-10"/>
      <w:kern w:val="28"/>
      <w:sz w:val="56"/>
      <w:szCs w:val="56"/>
    </w:rPr>
  </w:style>
  <w:style w:type="paragraph" w:styleId="Subtitle">
    <w:name w:val="Subtitle"/>
    <w:basedOn w:val="Normal"/>
    <w:next w:val="Normal"/>
    <w:link w:val="SubtitleChar"/>
    <w:uiPriority w:val="11"/>
    <w:qFormat/>
    <w:rsid w:val="004F76FB"/>
    <w:pPr>
      <w:numPr>
        <w:ilvl w:val="1"/>
      </w:numPr>
      <w:spacing w:after="160"/>
    </w:pPr>
    <w:rPr>
      <w:rFonts w:eastAsia="Times New Roman"/>
      <w:color w:val="5A5A5A"/>
      <w:spacing w:val="15"/>
      <w:sz w:val="22"/>
      <w:szCs w:val="22"/>
    </w:rPr>
  </w:style>
  <w:style w:type="table" w:customStyle="1" w:styleId="8">
    <w:name w:val="8"/>
    <w:basedOn w:val="TableNormal"/>
    <w:rsid w:val="00401A38"/>
    <w:tblPr>
      <w:tblStyleRowBandSize w:val="1"/>
      <w:tblStyleColBandSize w:val="1"/>
      <w:tblCellMar>
        <w:top w:w="100" w:type="dxa"/>
        <w:left w:w="100" w:type="dxa"/>
        <w:bottom w:w="100" w:type="dxa"/>
        <w:right w:w="100" w:type="dxa"/>
      </w:tblCellMar>
    </w:tblPr>
  </w:style>
  <w:style w:type="table" w:customStyle="1" w:styleId="7">
    <w:name w:val="7"/>
    <w:basedOn w:val="TableNormal"/>
    <w:rsid w:val="00401A38"/>
    <w:tblPr>
      <w:tblStyleRowBandSize w:val="1"/>
      <w:tblStyleColBandSize w:val="1"/>
      <w:tblCellMar>
        <w:top w:w="100" w:type="dxa"/>
        <w:left w:w="100" w:type="dxa"/>
        <w:bottom w:w="100" w:type="dxa"/>
        <w:right w:w="100" w:type="dxa"/>
      </w:tblCellMar>
    </w:tblPr>
  </w:style>
  <w:style w:type="table" w:customStyle="1" w:styleId="6">
    <w:name w:val="6"/>
    <w:basedOn w:val="TableNormal"/>
    <w:rsid w:val="00401A38"/>
    <w:tblPr>
      <w:tblStyleRowBandSize w:val="1"/>
      <w:tblStyleColBandSize w:val="1"/>
      <w:tblCellMar>
        <w:top w:w="100" w:type="dxa"/>
        <w:left w:w="100" w:type="dxa"/>
        <w:bottom w:w="100" w:type="dxa"/>
        <w:right w:w="100" w:type="dxa"/>
      </w:tblCellMar>
    </w:tblPr>
  </w:style>
  <w:style w:type="table" w:customStyle="1" w:styleId="5">
    <w:name w:val="5"/>
    <w:basedOn w:val="TableNormal"/>
    <w:rsid w:val="00401A38"/>
    <w:tblPr>
      <w:tblStyleRowBandSize w:val="1"/>
      <w:tblStyleColBandSize w:val="1"/>
      <w:tblCellMar>
        <w:top w:w="100" w:type="dxa"/>
        <w:left w:w="100" w:type="dxa"/>
        <w:bottom w:w="100" w:type="dxa"/>
        <w:right w:w="100" w:type="dxa"/>
      </w:tblCellMar>
    </w:tblPr>
  </w:style>
  <w:style w:type="table" w:customStyle="1" w:styleId="4">
    <w:name w:val="4"/>
    <w:basedOn w:val="TableNormal"/>
    <w:rsid w:val="00401A38"/>
    <w:tblPr>
      <w:tblStyleRowBandSize w:val="1"/>
      <w:tblStyleColBandSize w:val="1"/>
      <w:tblCellMar>
        <w:top w:w="100" w:type="dxa"/>
        <w:left w:w="100" w:type="dxa"/>
        <w:bottom w:w="100" w:type="dxa"/>
        <w:right w:w="100" w:type="dxa"/>
      </w:tblCellMar>
    </w:tblPr>
  </w:style>
  <w:style w:type="table" w:customStyle="1" w:styleId="3">
    <w:name w:val="3"/>
    <w:basedOn w:val="TableNormal"/>
    <w:rsid w:val="00401A38"/>
    <w:tblPr>
      <w:tblStyleRowBandSize w:val="1"/>
      <w:tblStyleColBandSize w:val="1"/>
      <w:tblCellMar>
        <w:top w:w="100" w:type="dxa"/>
        <w:left w:w="100" w:type="dxa"/>
        <w:bottom w:w="100" w:type="dxa"/>
        <w:right w:w="100" w:type="dxa"/>
      </w:tblCellMar>
    </w:tblPr>
  </w:style>
  <w:style w:type="table" w:customStyle="1" w:styleId="2">
    <w:name w:val="2"/>
    <w:basedOn w:val="TableNormal"/>
    <w:rsid w:val="00401A38"/>
    <w:tblPr>
      <w:tblStyleRowBandSize w:val="1"/>
      <w:tblStyleColBandSize w:val="1"/>
      <w:tblCellMar>
        <w:top w:w="100" w:type="dxa"/>
        <w:left w:w="100" w:type="dxa"/>
        <w:bottom w:w="100" w:type="dxa"/>
        <w:right w:w="100" w:type="dxa"/>
      </w:tblCellMar>
    </w:tblPr>
  </w:style>
  <w:style w:type="table" w:customStyle="1" w:styleId="1">
    <w:name w:val="1"/>
    <w:basedOn w:val="TableNormal"/>
    <w:rsid w:val="00401A38"/>
    <w:tblPr>
      <w:tblStyleRowBandSize w:val="1"/>
      <w:tblStyleColBandSize w:val="1"/>
      <w:tblCellMar>
        <w:top w:w="100" w:type="dxa"/>
        <w:left w:w="100" w:type="dxa"/>
        <w:bottom w:w="100" w:type="dxa"/>
        <w:right w:w="100" w:type="dxa"/>
      </w:tblCellMar>
    </w:tblPr>
  </w:style>
  <w:style w:type="character" w:styleId="SubtleEmphasis">
    <w:name w:val="Subtle Emphasis"/>
    <w:uiPriority w:val="19"/>
    <w:qFormat/>
    <w:rsid w:val="004F76FB"/>
    <w:rPr>
      <w:i/>
      <w:iCs/>
      <w:color w:val="404040"/>
    </w:rPr>
  </w:style>
  <w:style w:type="character" w:customStyle="1" w:styleId="Heading1Char">
    <w:name w:val="Heading 1 Char"/>
    <w:link w:val="Heading1"/>
    <w:uiPriority w:val="9"/>
    <w:rsid w:val="00824C48"/>
    <w:rPr>
      <w:rFonts w:eastAsia="Times New Roman"/>
      <w:b/>
      <w:color w:val="6F97CA"/>
      <w:sz w:val="36"/>
      <w:szCs w:val="32"/>
    </w:rPr>
  </w:style>
  <w:style w:type="character" w:customStyle="1" w:styleId="Heading2Char">
    <w:name w:val="Heading 2 Char"/>
    <w:link w:val="Heading2"/>
    <w:uiPriority w:val="9"/>
    <w:rsid w:val="00824C48"/>
    <w:rPr>
      <w:rFonts w:eastAsia="Times New Roman"/>
      <w:b/>
      <w:color w:val="4B78B2"/>
      <w:sz w:val="28"/>
      <w:szCs w:val="26"/>
    </w:rPr>
  </w:style>
  <w:style w:type="character" w:customStyle="1" w:styleId="Heading3Char">
    <w:name w:val="Heading 3 Char"/>
    <w:link w:val="Heading3"/>
    <w:uiPriority w:val="9"/>
    <w:rsid w:val="00824C48"/>
    <w:rPr>
      <w:rFonts w:eastAsia="Times New Roman"/>
      <w:color w:val="1F4C8D"/>
      <w:sz w:val="28"/>
      <w:szCs w:val="24"/>
    </w:rPr>
  </w:style>
  <w:style w:type="character" w:customStyle="1" w:styleId="Heading4Char">
    <w:name w:val="Heading 4 Char"/>
    <w:link w:val="Heading4"/>
    <w:uiPriority w:val="9"/>
    <w:rsid w:val="00824C48"/>
    <w:rPr>
      <w:rFonts w:eastAsia="Times New Roman"/>
      <w:iCs/>
      <w:color w:val="153A6E"/>
      <w:sz w:val="24"/>
      <w:szCs w:val="24"/>
    </w:rPr>
  </w:style>
  <w:style w:type="character" w:customStyle="1" w:styleId="Heading5Char">
    <w:name w:val="Heading 5 Char"/>
    <w:link w:val="Heading5"/>
    <w:uiPriority w:val="9"/>
    <w:rsid w:val="00824C48"/>
    <w:rPr>
      <w:rFonts w:eastAsia="Times New Roman"/>
      <w:i/>
      <w:color w:val="153A6E"/>
      <w:sz w:val="24"/>
      <w:szCs w:val="24"/>
    </w:rPr>
  </w:style>
  <w:style w:type="character" w:customStyle="1" w:styleId="Heading6Char">
    <w:name w:val="Heading 6 Char"/>
    <w:link w:val="Heading6"/>
    <w:uiPriority w:val="9"/>
    <w:semiHidden/>
    <w:rsid w:val="004F76FB"/>
    <w:rPr>
      <w:rFonts w:ascii="Arial" w:eastAsia="Times New Roman" w:hAnsi="Arial" w:cs="Times New Roman"/>
      <w:color w:val="052F51"/>
    </w:rPr>
  </w:style>
  <w:style w:type="character" w:customStyle="1" w:styleId="Heading7Char">
    <w:name w:val="Heading 7 Char"/>
    <w:link w:val="Heading7"/>
    <w:uiPriority w:val="9"/>
    <w:semiHidden/>
    <w:rsid w:val="004F76FB"/>
    <w:rPr>
      <w:rFonts w:ascii="Arial" w:eastAsia="Times New Roman" w:hAnsi="Arial" w:cs="Times New Roman"/>
      <w:i/>
      <w:iCs/>
      <w:color w:val="052F51"/>
    </w:rPr>
  </w:style>
  <w:style w:type="character" w:customStyle="1" w:styleId="Heading8Char">
    <w:name w:val="Heading 8 Char"/>
    <w:link w:val="Heading8"/>
    <w:uiPriority w:val="9"/>
    <w:semiHidden/>
    <w:rsid w:val="004F76FB"/>
    <w:rPr>
      <w:rFonts w:ascii="Arial" w:eastAsia="Times New Roman" w:hAnsi="Arial" w:cs="Times New Roman"/>
      <w:color w:val="272727"/>
      <w:sz w:val="21"/>
      <w:szCs w:val="21"/>
    </w:rPr>
  </w:style>
  <w:style w:type="character" w:customStyle="1" w:styleId="Heading9Char">
    <w:name w:val="Heading 9 Char"/>
    <w:link w:val="Heading9"/>
    <w:uiPriority w:val="9"/>
    <w:semiHidden/>
    <w:rsid w:val="004F76FB"/>
    <w:rPr>
      <w:rFonts w:ascii="Arial" w:eastAsia="Times New Roman" w:hAnsi="Arial" w:cs="Times New Roman"/>
      <w:i/>
      <w:iCs/>
      <w:color w:val="272727"/>
      <w:sz w:val="21"/>
      <w:szCs w:val="21"/>
    </w:rPr>
  </w:style>
  <w:style w:type="paragraph" w:styleId="Caption">
    <w:name w:val="caption"/>
    <w:basedOn w:val="Normal"/>
    <w:next w:val="Normal"/>
    <w:uiPriority w:val="35"/>
    <w:unhideWhenUsed/>
    <w:qFormat/>
    <w:rsid w:val="00DF0D69"/>
    <w:pPr>
      <w:spacing w:after="120"/>
    </w:pPr>
    <w:rPr>
      <w:i/>
      <w:iCs/>
      <w:color w:val="0A60A3"/>
      <w:sz w:val="18"/>
      <w:szCs w:val="18"/>
    </w:rPr>
  </w:style>
  <w:style w:type="character" w:customStyle="1" w:styleId="TitleChar">
    <w:name w:val="Title Char"/>
    <w:link w:val="Title"/>
    <w:uiPriority w:val="10"/>
    <w:rsid w:val="004F76FB"/>
    <w:rPr>
      <w:rFonts w:ascii="Arial" w:eastAsia="Times New Roman" w:hAnsi="Arial" w:cs="Times New Roman"/>
      <w:spacing w:val="-10"/>
      <w:kern w:val="28"/>
      <w:sz w:val="56"/>
      <w:szCs w:val="56"/>
    </w:rPr>
  </w:style>
  <w:style w:type="character" w:customStyle="1" w:styleId="SubtitleChar">
    <w:name w:val="Subtitle Char"/>
    <w:link w:val="Subtitle"/>
    <w:uiPriority w:val="11"/>
    <w:rsid w:val="004F76FB"/>
    <w:rPr>
      <w:rFonts w:eastAsia="Times New Roman"/>
      <w:color w:val="5A5A5A"/>
      <w:spacing w:val="15"/>
      <w:sz w:val="22"/>
      <w:szCs w:val="22"/>
    </w:rPr>
  </w:style>
  <w:style w:type="character" w:styleId="Strong">
    <w:name w:val="Strong"/>
    <w:uiPriority w:val="22"/>
    <w:qFormat/>
    <w:rsid w:val="004F76FB"/>
    <w:rPr>
      <w:b/>
      <w:bCs/>
    </w:rPr>
  </w:style>
  <w:style w:type="character" w:styleId="Emphasis">
    <w:name w:val="Emphasis"/>
    <w:uiPriority w:val="20"/>
    <w:qFormat/>
    <w:rsid w:val="004F76FB"/>
    <w:rPr>
      <w:i/>
      <w:iCs/>
    </w:rPr>
  </w:style>
  <w:style w:type="paragraph" w:styleId="NoSpacing">
    <w:name w:val="No Spacing"/>
    <w:basedOn w:val="Normal"/>
    <w:link w:val="NoSpacingChar"/>
    <w:uiPriority w:val="1"/>
    <w:qFormat/>
    <w:rsid w:val="004F76FB"/>
  </w:style>
  <w:style w:type="paragraph" w:styleId="ListParagraph">
    <w:name w:val="List Paragraph"/>
    <w:basedOn w:val="Normal"/>
    <w:uiPriority w:val="34"/>
    <w:qFormat/>
    <w:rsid w:val="004F76FB"/>
    <w:pPr>
      <w:ind w:left="720"/>
      <w:contextualSpacing/>
    </w:pPr>
  </w:style>
  <w:style w:type="paragraph" w:styleId="Quote">
    <w:name w:val="Quote"/>
    <w:basedOn w:val="Normal"/>
    <w:next w:val="Normal"/>
    <w:link w:val="QuoteChar"/>
    <w:uiPriority w:val="29"/>
    <w:qFormat/>
    <w:rsid w:val="004F76FB"/>
    <w:pPr>
      <w:spacing w:before="200" w:after="160"/>
      <w:ind w:left="864" w:right="864"/>
      <w:jc w:val="center"/>
    </w:pPr>
    <w:rPr>
      <w:i/>
      <w:iCs/>
      <w:color w:val="404040"/>
    </w:rPr>
  </w:style>
  <w:style w:type="character" w:customStyle="1" w:styleId="QuoteChar">
    <w:name w:val="Quote Char"/>
    <w:link w:val="Quote"/>
    <w:uiPriority w:val="29"/>
    <w:rsid w:val="004F76FB"/>
    <w:rPr>
      <w:i/>
      <w:iCs/>
      <w:color w:val="404040"/>
    </w:rPr>
  </w:style>
  <w:style w:type="paragraph" w:styleId="IntenseQuote">
    <w:name w:val="Intense Quote"/>
    <w:basedOn w:val="Normal"/>
    <w:next w:val="Normal"/>
    <w:link w:val="IntenseQuoteChar"/>
    <w:uiPriority w:val="30"/>
    <w:qFormat/>
    <w:rsid w:val="00954C03"/>
    <w:pPr>
      <w:pageBreakBefore/>
      <w:pBdr>
        <w:top w:val="single" w:sz="4" w:space="10" w:color="0A60A3"/>
        <w:bottom w:val="single" w:sz="4" w:space="10" w:color="0A60A3"/>
      </w:pBdr>
      <w:spacing w:before="360" w:after="360"/>
      <w:ind w:left="864" w:right="864"/>
      <w:jc w:val="center"/>
    </w:pPr>
    <w:rPr>
      <w:i/>
      <w:iCs/>
      <w:color w:val="0A60A3"/>
      <w:sz w:val="32"/>
    </w:rPr>
  </w:style>
  <w:style w:type="character" w:customStyle="1" w:styleId="IntenseQuoteChar">
    <w:name w:val="Intense Quote Char"/>
    <w:link w:val="IntenseQuote"/>
    <w:uiPriority w:val="30"/>
    <w:rsid w:val="00954C03"/>
    <w:rPr>
      <w:i/>
      <w:iCs/>
      <w:color w:val="0A60A3"/>
      <w:sz w:val="32"/>
      <w:szCs w:val="24"/>
    </w:rPr>
  </w:style>
  <w:style w:type="character" w:styleId="IntenseEmphasis">
    <w:name w:val="Intense Emphasis"/>
    <w:uiPriority w:val="21"/>
    <w:qFormat/>
    <w:rsid w:val="004F76FB"/>
    <w:rPr>
      <w:i/>
      <w:iCs/>
      <w:color w:val="0A60A3"/>
    </w:rPr>
  </w:style>
  <w:style w:type="character" w:styleId="SubtleReference">
    <w:name w:val="Subtle Reference"/>
    <w:uiPriority w:val="31"/>
    <w:qFormat/>
    <w:rsid w:val="004F76FB"/>
    <w:rPr>
      <w:smallCaps/>
      <w:color w:val="5A5A5A"/>
    </w:rPr>
  </w:style>
  <w:style w:type="character" w:styleId="IntenseReference">
    <w:name w:val="Intense Reference"/>
    <w:uiPriority w:val="32"/>
    <w:qFormat/>
    <w:rsid w:val="004F76FB"/>
    <w:rPr>
      <w:b/>
      <w:bCs/>
      <w:smallCaps/>
      <w:color w:val="0A60A3"/>
      <w:spacing w:val="5"/>
    </w:rPr>
  </w:style>
  <w:style w:type="character" w:styleId="BookTitle">
    <w:name w:val="Book Title"/>
    <w:uiPriority w:val="33"/>
    <w:qFormat/>
    <w:rsid w:val="004F76FB"/>
    <w:rPr>
      <w:b/>
      <w:bCs/>
      <w:i/>
      <w:iCs/>
      <w:spacing w:val="5"/>
    </w:rPr>
  </w:style>
  <w:style w:type="paragraph" w:styleId="TOCHeading">
    <w:name w:val="TOC Heading"/>
    <w:basedOn w:val="Heading1"/>
    <w:next w:val="Normal"/>
    <w:uiPriority w:val="39"/>
    <w:unhideWhenUsed/>
    <w:qFormat/>
    <w:rsid w:val="004F76FB"/>
    <w:pPr>
      <w:outlineLvl w:val="9"/>
    </w:pPr>
  </w:style>
  <w:style w:type="character" w:customStyle="1" w:styleId="NoSpacingChar">
    <w:name w:val="No Spacing Char"/>
    <w:basedOn w:val="DefaultParagraphFont"/>
    <w:link w:val="NoSpacing"/>
    <w:uiPriority w:val="1"/>
    <w:rsid w:val="004F76FB"/>
  </w:style>
  <w:style w:type="paragraph" w:customStyle="1" w:styleId="PersonalName">
    <w:name w:val="Personal Name"/>
    <w:basedOn w:val="Title"/>
    <w:rsid w:val="004F76FB"/>
    <w:rPr>
      <w:b/>
      <w:caps/>
      <w:color w:val="000000"/>
      <w:sz w:val="28"/>
      <w:szCs w:val="28"/>
    </w:rPr>
  </w:style>
  <w:style w:type="character" w:styleId="Hyperlink">
    <w:name w:val="Hyperlink"/>
    <w:uiPriority w:val="99"/>
    <w:unhideWhenUsed/>
    <w:rsid w:val="00813C74"/>
    <w:rPr>
      <w:color w:val="929292"/>
      <w:u w:val="single"/>
    </w:rPr>
  </w:style>
  <w:style w:type="character" w:styleId="FollowedHyperlink">
    <w:name w:val="FollowedHyperlink"/>
    <w:uiPriority w:val="99"/>
    <w:semiHidden/>
    <w:unhideWhenUsed/>
    <w:rsid w:val="00813C74"/>
    <w:rPr>
      <w:color w:val="669DD6"/>
      <w:u w:val="single"/>
    </w:rPr>
  </w:style>
  <w:style w:type="paragraph" w:styleId="TableofFigures">
    <w:name w:val="table of figures"/>
    <w:basedOn w:val="Normal"/>
    <w:next w:val="Normal"/>
    <w:uiPriority w:val="99"/>
    <w:unhideWhenUsed/>
    <w:rsid w:val="007E5823"/>
    <w:pPr>
      <w:ind w:left="480" w:hanging="480"/>
    </w:pPr>
  </w:style>
  <w:style w:type="table" w:customStyle="1" w:styleId="TableGridLight1">
    <w:name w:val="Table Grid Light1"/>
    <w:basedOn w:val="TableNormal"/>
    <w:uiPriority w:val="40"/>
    <w:rsid w:val="00DE2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11">
    <w:name w:val="Grid Table 5 Dark - Accent 11"/>
    <w:basedOn w:val="TableNormal"/>
    <w:uiPriority w:val="50"/>
    <w:rsid w:val="004E15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0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60A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60A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60A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60A3" w:themeFill="accent1"/>
      </w:tcPr>
    </w:tblStylePr>
    <w:tblStylePr w:type="band1Vert">
      <w:tblPr/>
      <w:tcPr>
        <w:shd w:val="clear" w:color="auto" w:fill="7FC2F7" w:themeFill="accent1" w:themeFillTint="66"/>
      </w:tcPr>
    </w:tblStylePr>
    <w:tblStylePr w:type="band1Horz">
      <w:tblPr/>
      <w:tcPr>
        <w:shd w:val="clear" w:color="auto" w:fill="7FC2F7" w:themeFill="accent1" w:themeFillTint="66"/>
      </w:tcPr>
    </w:tblStylePr>
  </w:style>
  <w:style w:type="paragraph" w:styleId="Header">
    <w:name w:val="header"/>
    <w:basedOn w:val="Normal"/>
    <w:link w:val="HeaderChar"/>
    <w:uiPriority w:val="99"/>
    <w:unhideWhenUsed/>
    <w:rsid w:val="009E6F1A"/>
    <w:pPr>
      <w:tabs>
        <w:tab w:val="center" w:pos="4680"/>
        <w:tab w:val="right" w:pos="9360"/>
      </w:tabs>
      <w:spacing w:line="240" w:lineRule="auto"/>
    </w:pPr>
  </w:style>
  <w:style w:type="character" w:customStyle="1" w:styleId="HeaderChar">
    <w:name w:val="Header Char"/>
    <w:basedOn w:val="DefaultParagraphFont"/>
    <w:link w:val="Header"/>
    <w:uiPriority w:val="99"/>
    <w:rsid w:val="009E6F1A"/>
    <w:rPr>
      <w:sz w:val="24"/>
      <w:szCs w:val="24"/>
    </w:rPr>
  </w:style>
  <w:style w:type="paragraph" w:styleId="Footer">
    <w:name w:val="footer"/>
    <w:basedOn w:val="Normal"/>
    <w:link w:val="FooterChar"/>
    <w:uiPriority w:val="99"/>
    <w:unhideWhenUsed/>
    <w:rsid w:val="00672447"/>
    <w:pPr>
      <w:tabs>
        <w:tab w:val="center" w:pos="4680"/>
        <w:tab w:val="right" w:pos="9360"/>
      </w:tabs>
      <w:spacing w:line="240" w:lineRule="auto"/>
    </w:pPr>
    <w:rPr>
      <w:color w:val="1F4C8D"/>
    </w:rPr>
  </w:style>
  <w:style w:type="character" w:customStyle="1" w:styleId="FooterChar">
    <w:name w:val="Footer Char"/>
    <w:basedOn w:val="DefaultParagraphFont"/>
    <w:link w:val="Footer"/>
    <w:uiPriority w:val="99"/>
    <w:rsid w:val="00672447"/>
    <w:rPr>
      <w:color w:val="1F4C8D"/>
      <w:sz w:val="24"/>
      <w:szCs w:val="24"/>
    </w:rPr>
  </w:style>
  <w:style w:type="paragraph" w:styleId="TOC3">
    <w:name w:val="toc 3"/>
    <w:basedOn w:val="Normal"/>
    <w:next w:val="Normal"/>
    <w:autoRedefine/>
    <w:uiPriority w:val="39"/>
    <w:unhideWhenUsed/>
    <w:rsid w:val="009069E3"/>
    <w:pPr>
      <w:ind w:left="240"/>
    </w:pPr>
    <w:rPr>
      <w:rFonts w:asciiTheme="minorHAnsi" w:hAnsiTheme="minorHAnsi" w:cstheme="minorHAnsi"/>
      <w:i/>
      <w:iCs/>
      <w:szCs w:val="22"/>
    </w:rPr>
  </w:style>
  <w:style w:type="paragraph" w:styleId="TOC1">
    <w:name w:val="toc 1"/>
    <w:basedOn w:val="Normal"/>
    <w:next w:val="Normal"/>
    <w:autoRedefine/>
    <w:uiPriority w:val="39"/>
    <w:unhideWhenUsed/>
    <w:rsid w:val="00DB3F20"/>
    <w:pPr>
      <w:spacing w:before="120"/>
    </w:pPr>
    <w:rPr>
      <w:rFonts w:asciiTheme="majorHAnsi" w:hAnsiTheme="majorHAnsi" w:cstheme="majorHAnsi"/>
      <w:bCs/>
      <w:color w:val="0A60A3" w:themeColor="text2"/>
    </w:rPr>
  </w:style>
  <w:style w:type="paragraph" w:styleId="TOC2">
    <w:name w:val="toc 2"/>
    <w:basedOn w:val="Normal"/>
    <w:next w:val="Normal"/>
    <w:autoRedefine/>
    <w:uiPriority w:val="39"/>
    <w:unhideWhenUsed/>
    <w:rsid w:val="009069E3"/>
    <w:rPr>
      <w:rFonts w:asciiTheme="minorHAnsi" w:hAnsiTheme="minorHAnsi" w:cstheme="minorHAnsi"/>
      <w:szCs w:val="22"/>
    </w:rPr>
  </w:style>
  <w:style w:type="paragraph" w:styleId="TOC4">
    <w:name w:val="toc 4"/>
    <w:basedOn w:val="Normal"/>
    <w:next w:val="Normal"/>
    <w:autoRedefine/>
    <w:uiPriority w:val="39"/>
    <w:unhideWhenUsed/>
    <w:rsid w:val="009E6F1A"/>
    <w:pPr>
      <w:pBdr>
        <w:between w:val="double" w:sz="6" w:space="0" w:color="auto"/>
      </w:pBd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9E6F1A"/>
    <w:pPr>
      <w:pBdr>
        <w:between w:val="double" w:sz="6" w:space="0" w:color="auto"/>
      </w:pBd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9E6F1A"/>
    <w:pPr>
      <w:pBdr>
        <w:between w:val="double" w:sz="6" w:space="0" w:color="auto"/>
      </w:pBd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9E6F1A"/>
    <w:pPr>
      <w:pBdr>
        <w:between w:val="double" w:sz="6" w:space="0" w:color="auto"/>
      </w:pBd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9E6F1A"/>
    <w:pPr>
      <w:pBdr>
        <w:between w:val="double" w:sz="6" w:space="0" w:color="auto"/>
      </w:pBd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9E6F1A"/>
    <w:pPr>
      <w:pBdr>
        <w:between w:val="double" w:sz="6" w:space="0" w:color="auto"/>
      </w:pBdr>
      <w:ind w:left="1680"/>
    </w:pPr>
    <w:rPr>
      <w:rFonts w:asciiTheme="minorHAnsi" w:hAnsiTheme="minorHAnsi" w:cstheme="minorHAnsi"/>
      <w:sz w:val="20"/>
      <w:szCs w:val="20"/>
    </w:rPr>
  </w:style>
  <w:style w:type="paragraph" w:customStyle="1" w:styleId="Style1">
    <w:name w:val="Style1"/>
    <w:basedOn w:val="TOCHeading"/>
    <w:qFormat/>
    <w:rsid w:val="00044C4A"/>
  </w:style>
  <w:style w:type="character" w:styleId="PageNumber">
    <w:name w:val="page number"/>
    <w:basedOn w:val="DefaultParagraphFont"/>
    <w:uiPriority w:val="99"/>
    <w:semiHidden/>
    <w:unhideWhenUsed/>
    <w:rsid w:val="00824C48"/>
  </w:style>
  <w:style w:type="paragraph" w:customStyle="1" w:styleId="IconText">
    <w:name w:val="Icon Text"/>
    <w:basedOn w:val="Normal"/>
    <w:qFormat/>
    <w:rsid w:val="00CC1540"/>
    <w:rPr>
      <w:color w:val="065FA3"/>
      <w:sz w:val="28"/>
      <w:szCs w:val="28"/>
    </w:rPr>
  </w:style>
  <w:style w:type="table" w:styleId="TableGrid">
    <w:name w:val="Table Grid"/>
    <w:basedOn w:val="TableNormal"/>
    <w:uiPriority w:val="39"/>
    <w:rsid w:val="006C0E60"/>
    <w:pPr>
      <w:spacing w:after="160"/>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0E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E62"/>
    <w:rPr>
      <w:rFonts w:ascii="Segoe UI" w:hAnsi="Segoe UI" w:cs="Segoe UI"/>
      <w:sz w:val="18"/>
      <w:szCs w:val="18"/>
    </w:rPr>
  </w:style>
  <w:style w:type="numbering" w:customStyle="1" w:styleId="Section3">
    <w:name w:val="Section 3"/>
    <w:uiPriority w:val="99"/>
    <w:rsid w:val="00FC64E1"/>
    <w:pPr>
      <w:numPr>
        <w:numId w:val="24"/>
      </w:numPr>
    </w:pPr>
  </w:style>
  <w:style w:type="numbering" w:customStyle="1" w:styleId="Section1">
    <w:name w:val="Section 1"/>
    <w:uiPriority w:val="99"/>
    <w:rsid w:val="00FC64E1"/>
    <w:pPr>
      <w:numPr>
        <w:numId w:val="25"/>
      </w:numPr>
    </w:pPr>
  </w:style>
  <w:style w:type="numbering" w:customStyle="1" w:styleId="Section2">
    <w:name w:val="Section 2"/>
    <w:uiPriority w:val="99"/>
    <w:rsid w:val="00A51F6E"/>
    <w:pPr>
      <w:numPr>
        <w:numId w:val="26"/>
      </w:numPr>
    </w:pPr>
  </w:style>
  <w:style w:type="character" w:styleId="CommentReference">
    <w:name w:val="annotation reference"/>
    <w:basedOn w:val="DefaultParagraphFont"/>
    <w:semiHidden/>
    <w:unhideWhenUsed/>
    <w:rsid w:val="00985CBD"/>
    <w:rPr>
      <w:sz w:val="16"/>
      <w:szCs w:val="16"/>
    </w:rPr>
  </w:style>
  <w:style w:type="character" w:styleId="PlaceholderText">
    <w:name w:val="Placeholder Text"/>
    <w:basedOn w:val="DefaultParagraphFont"/>
    <w:uiPriority w:val="99"/>
    <w:semiHidden/>
    <w:rsid w:val="00E7103B"/>
    <w:rPr>
      <w:color w:val="808080"/>
    </w:rPr>
  </w:style>
  <w:style w:type="paragraph" w:styleId="Revision">
    <w:name w:val="Revision"/>
    <w:hidden/>
    <w:uiPriority w:val="99"/>
    <w:semiHidden/>
    <w:rsid w:val="00CA749E"/>
    <w:rPr>
      <w:sz w:val="24"/>
      <w:szCs w:val="24"/>
    </w:rPr>
  </w:style>
  <w:style w:type="paragraph" w:styleId="CommentText">
    <w:name w:val="annotation text"/>
    <w:basedOn w:val="Normal"/>
    <w:link w:val="CommentTextChar"/>
    <w:uiPriority w:val="99"/>
    <w:semiHidden/>
    <w:unhideWhenUsed/>
    <w:rsid w:val="00922B74"/>
    <w:pPr>
      <w:spacing w:line="240" w:lineRule="auto"/>
    </w:pPr>
    <w:rPr>
      <w:sz w:val="20"/>
      <w:szCs w:val="20"/>
    </w:rPr>
  </w:style>
  <w:style w:type="character" w:customStyle="1" w:styleId="CommentTextChar">
    <w:name w:val="Comment Text Char"/>
    <w:basedOn w:val="DefaultParagraphFont"/>
    <w:link w:val="CommentText"/>
    <w:uiPriority w:val="99"/>
    <w:semiHidden/>
    <w:rsid w:val="00922B74"/>
  </w:style>
  <w:style w:type="paragraph" w:styleId="CommentSubject">
    <w:name w:val="annotation subject"/>
    <w:basedOn w:val="CommentText"/>
    <w:next w:val="CommentText"/>
    <w:link w:val="CommentSubjectChar"/>
    <w:uiPriority w:val="99"/>
    <w:semiHidden/>
    <w:unhideWhenUsed/>
    <w:rsid w:val="00922B74"/>
    <w:rPr>
      <w:b/>
      <w:bCs/>
    </w:rPr>
  </w:style>
  <w:style w:type="character" w:customStyle="1" w:styleId="CommentSubjectChar">
    <w:name w:val="Comment Subject Char"/>
    <w:basedOn w:val="CommentTextChar"/>
    <w:link w:val="CommentSubject"/>
    <w:uiPriority w:val="99"/>
    <w:semiHidden/>
    <w:rsid w:val="00922B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90662">
      <w:bodyDiv w:val="1"/>
      <w:marLeft w:val="0"/>
      <w:marRight w:val="0"/>
      <w:marTop w:val="0"/>
      <w:marBottom w:val="0"/>
      <w:divBdr>
        <w:top w:val="none" w:sz="0" w:space="0" w:color="auto"/>
        <w:left w:val="none" w:sz="0" w:space="0" w:color="auto"/>
        <w:bottom w:val="none" w:sz="0" w:space="0" w:color="auto"/>
        <w:right w:val="none" w:sz="0" w:space="0" w:color="auto"/>
      </w:divBdr>
    </w:div>
    <w:div w:id="1122501403">
      <w:bodyDiv w:val="1"/>
      <w:marLeft w:val="0"/>
      <w:marRight w:val="0"/>
      <w:marTop w:val="0"/>
      <w:marBottom w:val="0"/>
      <w:divBdr>
        <w:top w:val="none" w:sz="0" w:space="0" w:color="auto"/>
        <w:left w:val="none" w:sz="0" w:space="0" w:color="auto"/>
        <w:bottom w:val="none" w:sz="0" w:space="0" w:color="auto"/>
        <w:right w:val="none" w:sz="0" w:space="0" w:color="auto"/>
      </w:divBdr>
    </w:div>
    <w:div w:id="1572035297">
      <w:bodyDiv w:val="1"/>
      <w:marLeft w:val="0"/>
      <w:marRight w:val="0"/>
      <w:marTop w:val="0"/>
      <w:marBottom w:val="0"/>
      <w:divBdr>
        <w:top w:val="none" w:sz="0" w:space="0" w:color="auto"/>
        <w:left w:val="none" w:sz="0" w:space="0" w:color="auto"/>
        <w:bottom w:val="none" w:sz="0" w:space="0" w:color="auto"/>
        <w:right w:val="none" w:sz="0" w:space="0" w:color="auto"/>
      </w:divBdr>
    </w:div>
    <w:div w:id="2099205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jpeg"/><Relationship Id="rId63" Type="http://schemas.openxmlformats.org/officeDocument/2006/relationships/image" Target="media/image51.png"/><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4.png"/><Relationship Id="rId74" Type="http://schemas.openxmlformats.org/officeDocument/2006/relationships/customXml" Target="../customXml/item3.xml"/><Relationship Id="rId5" Type="http://schemas.openxmlformats.org/officeDocument/2006/relationships/webSettings" Target="webSettings.xml"/><Relationship Id="rId61" Type="http://schemas.openxmlformats.org/officeDocument/2006/relationships/hyperlink" Target="http://www.ni.com/academic/download"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hyperlink" Target="http://www.ni.com/academic/download" TargetMode="External"/><Relationship Id="rId56" Type="http://schemas.openxmlformats.org/officeDocument/2006/relationships/image" Target="media/image45.png"/><Relationship Id="rId64" Type="http://schemas.openxmlformats.org/officeDocument/2006/relationships/image" Target="media/image52.png"/><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www.ni.com/academic/download" TargetMode="External"/><Relationship Id="rId33" Type="http://schemas.openxmlformats.org/officeDocument/2006/relationships/image" Target="media/image24.png"/><Relationship Id="rId38" Type="http://schemas.openxmlformats.org/officeDocument/2006/relationships/hyperlink" Target="http://www.ni.com/academic/download" TargetMode="External"/><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footer" Target="footer3.xml"/><Relationship Id="rId75"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www.ni.com/academic/download" TargetMode="External"/><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jpeg"/><Relationship Id="rId65" Type="http://schemas.openxmlformats.org/officeDocument/2006/relationships/image" Target="media/image53.png"/><Relationship Id="rId73"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5.jpe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57.emf"/><Relationship Id="rId1" Type="http://schemas.openxmlformats.org/officeDocument/2006/relationships/image" Target="media/image56.png"/></Relationships>
</file>

<file path=word/theme/theme1.xml><?xml version="1.0" encoding="utf-8"?>
<a:theme xmlns:a="http://schemas.openxmlformats.org/drawingml/2006/main" name="NI default theme">
  <a:themeElements>
    <a:clrScheme name="Corporate Template">
      <a:dk1>
        <a:srgbClr val="000000"/>
      </a:dk1>
      <a:lt1>
        <a:srgbClr val="FFFFFF"/>
      </a:lt1>
      <a:dk2>
        <a:srgbClr val="0A60A3"/>
      </a:dk2>
      <a:lt2>
        <a:srgbClr val="F5F5F5"/>
      </a:lt2>
      <a:accent1>
        <a:srgbClr val="0A60A3"/>
      </a:accent1>
      <a:accent2>
        <a:srgbClr val="F15A22"/>
      </a:accent2>
      <a:accent3>
        <a:srgbClr val="009800"/>
      </a:accent3>
      <a:accent4>
        <a:srgbClr val="FEC313"/>
      </a:accent4>
      <a:accent5>
        <a:srgbClr val="86BCDD"/>
      </a:accent5>
      <a:accent6>
        <a:srgbClr val="6A4686"/>
      </a:accent6>
      <a:hlink>
        <a:srgbClr val="929292"/>
      </a:hlink>
      <a:folHlink>
        <a:srgbClr val="669DD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2700">
          <a:solidFill>
            <a:schemeClr val="bg2">
              <a:lumMod val="25000"/>
            </a:schemeClr>
          </a:solidFill>
        </a:ln>
        <a:effectLst/>
      </a:spPr>
      <a:bodyPr lIns="0" rIns="0" rtlCol="0" anchor="ctr"/>
      <a:lstStyle>
        <a:defPPr algn="ctr">
          <a:defRPr sz="1600" dirty="0" err="1" smtClean="0">
            <a:solidFill>
              <a:schemeClr val="bg2">
                <a:lumMod val="25000"/>
              </a:schemeClr>
            </a:solidFill>
          </a:defRPr>
        </a:defPPr>
      </a:lstStyle>
      <a:style>
        <a:lnRef idx="1">
          <a:schemeClr val="accent1"/>
        </a:lnRef>
        <a:fillRef idx="3">
          <a:schemeClr val="accent1"/>
        </a:fillRef>
        <a:effectRef idx="2">
          <a:schemeClr val="accent1"/>
        </a:effectRef>
        <a:fontRef idx="minor">
          <a:schemeClr val="lt1"/>
        </a:fontRef>
      </a:style>
    </a:spDef>
    <a:lnDef>
      <a:spPr>
        <a:ln w="12700">
          <a:solidFill>
            <a:schemeClr val="bg2">
              <a:lumMod val="25000"/>
            </a:schemeClr>
          </a:solidFill>
          <a:headEnd type="none"/>
          <a:tailEnd type="none"/>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rIns="0" rtlCol="0">
        <a:spAutoFit/>
      </a:bodyPr>
      <a:lstStyle>
        <a:defPPr>
          <a:defRPr sz="1600" dirty="0" err="1" smtClean="0"/>
        </a:defPPr>
      </a:lstStyle>
    </a:txDef>
  </a:objectDefaults>
  <a:extraClrSchemeLst/>
  <a:extLst>
    <a:ext uri="{05A4C25C-085E-4340-85A3-A5531E510DB2}">
      <thm15:themeFamily xmlns:thm15="http://schemas.microsoft.com/office/thememl/2012/main" name="NI default theme" id="{A725F119-8E64-094E-91EC-8F1DDCCEA43D}" vid="{D3555B1A-6E5F-5645-A9E6-D6E04A46F52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Tài liệu" ma:contentTypeID="0x0101001B4BBA4F93BEBA4591CFD8BB120CC2AC" ma:contentTypeVersion="2" ma:contentTypeDescription="Tạo tài liệu mới." ma:contentTypeScope="" ma:versionID="8cd5a2ad20914ccb9293661ed9d944c4">
  <xsd:schema xmlns:xsd="http://www.w3.org/2001/XMLSchema" xmlns:xs="http://www.w3.org/2001/XMLSchema" xmlns:p="http://schemas.microsoft.com/office/2006/metadata/properties" xmlns:ns2="deae954f-0faa-49ab-962f-08f719aceadb" targetNamespace="http://schemas.microsoft.com/office/2006/metadata/properties" ma:root="true" ma:fieldsID="69abbc224df81ddcf002e24524d490db" ns2:_="">
    <xsd:import namespace="deae954f-0faa-49ab-962f-08f719acead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e954f-0faa-49ab-962f-08f719ace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5415F4-964B-4FCB-9136-CC606A0DBEE2}">
  <ds:schemaRefs>
    <ds:schemaRef ds:uri="http://schemas.openxmlformats.org/officeDocument/2006/bibliography"/>
  </ds:schemaRefs>
</ds:datastoreItem>
</file>

<file path=customXml/itemProps2.xml><?xml version="1.0" encoding="utf-8"?>
<ds:datastoreItem xmlns:ds="http://schemas.openxmlformats.org/officeDocument/2006/customXml" ds:itemID="{D91D0067-4AD2-4265-AFAC-47FC6BFF264A}"/>
</file>

<file path=customXml/itemProps3.xml><?xml version="1.0" encoding="utf-8"?>
<ds:datastoreItem xmlns:ds="http://schemas.openxmlformats.org/officeDocument/2006/customXml" ds:itemID="{B629C756-E462-4866-8766-75F9140907D7}"/>
</file>

<file path=customXml/itemProps4.xml><?xml version="1.0" encoding="utf-8"?>
<ds:datastoreItem xmlns:ds="http://schemas.openxmlformats.org/officeDocument/2006/customXml" ds:itemID="{2DB6EEDE-3038-46D9-9A81-6C77C25FE266}"/>
</file>

<file path=docProps/app.xml><?xml version="1.0" encoding="utf-8"?>
<Properties xmlns="http://schemas.openxmlformats.org/officeDocument/2006/extended-properties" xmlns:vt="http://schemas.openxmlformats.org/officeDocument/2006/docPropsVTypes">
  <Template>Normal.dotm</Template>
  <TotalTime>44983</TotalTime>
  <Pages>97</Pages>
  <Words>14018</Words>
  <Characters>79903</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34</CharactersWithSpaces>
  <SharedDoc>false</SharedDoc>
  <HLinks>
    <vt:vector size="336" baseType="variant">
      <vt:variant>
        <vt:i4>2424935</vt:i4>
      </vt:variant>
      <vt:variant>
        <vt:i4>336</vt:i4>
      </vt:variant>
      <vt:variant>
        <vt:i4>0</vt:i4>
      </vt:variant>
      <vt:variant>
        <vt:i4>5</vt:i4>
      </vt:variant>
      <vt:variant>
        <vt:lpwstr>http://xyz.com/zyx</vt:lpwstr>
      </vt:variant>
      <vt:variant>
        <vt:lpwstr/>
      </vt:variant>
      <vt:variant>
        <vt:i4>2424935</vt:i4>
      </vt:variant>
      <vt:variant>
        <vt:i4>333</vt:i4>
      </vt:variant>
      <vt:variant>
        <vt:i4>0</vt:i4>
      </vt:variant>
      <vt:variant>
        <vt:i4>5</vt:i4>
      </vt:variant>
      <vt:variant>
        <vt:lpwstr>http://xyz.com/zyx</vt:lpwstr>
      </vt:variant>
      <vt:variant>
        <vt:lpwstr/>
      </vt:variant>
      <vt:variant>
        <vt:i4>2424935</vt:i4>
      </vt:variant>
      <vt:variant>
        <vt:i4>327</vt:i4>
      </vt:variant>
      <vt:variant>
        <vt:i4>0</vt:i4>
      </vt:variant>
      <vt:variant>
        <vt:i4>5</vt:i4>
      </vt:variant>
      <vt:variant>
        <vt:lpwstr>http://xyz.com/zyx</vt:lpwstr>
      </vt:variant>
      <vt:variant>
        <vt:lpwstr/>
      </vt:variant>
      <vt:variant>
        <vt:i4>2424935</vt:i4>
      </vt:variant>
      <vt:variant>
        <vt:i4>324</vt:i4>
      </vt:variant>
      <vt:variant>
        <vt:i4>0</vt:i4>
      </vt:variant>
      <vt:variant>
        <vt:i4>5</vt:i4>
      </vt:variant>
      <vt:variant>
        <vt:lpwstr>http://xyz.com/zyx</vt:lpwstr>
      </vt:variant>
      <vt:variant>
        <vt:lpwstr/>
      </vt:variant>
      <vt:variant>
        <vt:i4>2424935</vt:i4>
      </vt:variant>
      <vt:variant>
        <vt:i4>315</vt:i4>
      </vt:variant>
      <vt:variant>
        <vt:i4>0</vt:i4>
      </vt:variant>
      <vt:variant>
        <vt:i4>5</vt:i4>
      </vt:variant>
      <vt:variant>
        <vt:lpwstr>http://xyz.com/zyx</vt:lpwstr>
      </vt:variant>
      <vt:variant>
        <vt:lpwstr/>
      </vt:variant>
      <vt:variant>
        <vt:i4>1310810</vt:i4>
      </vt:variant>
      <vt:variant>
        <vt:i4>302</vt:i4>
      </vt:variant>
      <vt:variant>
        <vt:i4>0</vt:i4>
      </vt:variant>
      <vt:variant>
        <vt:i4>5</vt:i4>
      </vt:variant>
      <vt:variant>
        <vt:lpwstr/>
      </vt:variant>
      <vt:variant>
        <vt:lpwstr>_pqabvfgkpzda</vt:lpwstr>
      </vt:variant>
      <vt:variant>
        <vt:i4>4849739</vt:i4>
      </vt:variant>
      <vt:variant>
        <vt:i4>296</vt:i4>
      </vt:variant>
      <vt:variant>
        <vt:i4>0</vt:i4>
      </vt:variant>
      <vt:variant>
        <vt:i4>5</vt:i4>
      </vt:variant>
      <vt:variant>
        <vt:lpwstr/>
      </vt:variant>
      <vt:variant>
        <vt:lpwstr>_ponb1k928qd1</vt:lpwstr>
      </vt:variant>
      <vt:variant>
        <vt:i4>917559</vt:i4>
      </vt:variant>
      <vt:variant>
        <vt:i4>290</vt:i4>
      </vt:variant>
      <vt:variant>
        <vt:i4>0</vt:i4>
      </vt:variant>
      <vt:variant>
        <vt:i4>5</vt:i4>
      </vt:variant>
      <vt:variant>
        <vt:lpwstr/>
      </vt:variant>
      <vt:variant>
        <vt:lpwstr>_dq7ble8pxnq</vt:lpwstr>
      </vt:variant>
      <vt:variant>
        <vt:i4>5832796</vt:i4>
      </vt:variant>
      <vt:variant>
        <vt:i4>284</vt:i4>
      </vt:variant>
      <vt:variant>
        <vt:i4>0</vt:i4>
      </vt:variant>
      <vt:variant>
        <vt:i4>5</vt:i4>
      </vt:variant>
      <vt:variant>
        <vt:lpwstr/>
      </vt:variant>
      <vt:variant>
        <vt:lpwstr>_gw15c18i0pdi</vt:lpwstr>
      </vt:variant>
      <vt:variant>
        <vt:i4>4784212</vt:i4>
      </vt:variant>
      <vt:variant>
        <vt:i4>278</vt:i4>
      </vt:variant>
      <vt:variant>
        <vt:i4>0</vt:i4>
      </vt:variant>
      <vt:variant>
        <vt:i4>5</vt:i4>
      </vt:variant>
      <vt:variant>
        <vt:lpwstr/>
      </vt:variant>
      <vt:variant>
        <vt:lpwstr>_3e3vnted1isa</vt:lpwstr>
      </vt:variant>
      <vt:variant>
        <vt:i4>5570581</vt:i4>
      </vt:variant>
      <vt:variant>
        <vt:i4>272</vt:i4>
      </vt:variant>
      <vt:variant>
        <vt:i4>0</vt:i4>
      </vt:variant>
      <vt:variant>
        <vt:i4>5</vt:i4>
      </vt:variant>
      <vt:variant>
        <vt:lpwstr/>
      </vt:variant>
      <vt:variant>
        <vt:lpwstr>_5jive7maejdj</vt:lpwstr>
      </vt:variant>
      <vt:variant>
        <vt:i4>4849745</vt:i4>
      </vt:variant>
      <vt:variant>
        <vt:i4>266</vt:i4>
      </vt:variant>
      <vt:variant>
        <vt:i4>0</vt:i4>
      </vt:variant>
      <vt:variant>
        <vt:i4>5</vt:i4>
      </vt:variant>
      <vt:variant>
        <vt:lpwstr/>
      </vt:variant>
      <vt:variant>
        <vt:lpwstr>_sofk2u8pdi1f</vt:lpwstr>
      </vt:variant>
      <vt:variant>
        <vt:i4>917595</vt:i4>
      </vt:variant>
      <vt:variant>
        <vt:i4>260</vt:i4>
      </vt:variant>
      <vt:variant>
        <vt:i4>0</vt:i4>
      </vt:variant>
      <vt:variant>
        <vt:i4>5</vt:i4>
      </vt:variant>
      <vt:variant>
        <vt:lpwstr/>
      </vt:variant>
      <vt:variant>
        <vt:lpwstr>_pqpklmsve1t4</vt:lpwstr>
      </vt:variant>
      <vt:variant>
        <vt:i4>5767174</vt:i4>
      </vt:variant>
      <vt:variant>
        <vt:i4>254</vt:i4>
      </vt:variant>
      <vt:variant>
        <vt:i4>0</vt:i4>
      </vt:variant>
      <vt:variant>
        <vt:i4>5</vt:i4>
      </vt:variant>
      <vt:variant>
        <vt:lpwstr/>
      </vt:variant>
      <vt:variant>
        <vt:lpwstr>_873ax3g85myi</vt:lpwstr>
      </vt:variant>
      <vt:variant>
        <vt:i4>4456471</vt:i4>
      </vt:variant>
      <vt:variant>
        <vt:i4>248</vt:i4>
      </vt:variant>
      <vt:variant>
        <vt:i4>0</vt:i4>
      </vt:variant>
      <vt:variant>
        <vt:i4>5</vt:i4>
      </vt:variant>
      <vt:variant>
        <vt:lpwstr/>
      </vt:variant>
      <vt:variant>
        <vt:lpwstr>_fbxmfq9o6h31</vt:lpwstr>
      </vt:variant>
      <vt:variant>
        <vt:i4>1048660</vt:i4>
      </vt:variant>
      <vt:variant>
        <vt:i4>242</vt:i4>
      </vt:variant>
      <vt:variant>
        <vt:i4>0</vt:i4>
      </vt:variant>
      <vt:variant>
        <vt:i4>5</vt:i4>
      </vt:variant>
      <vt:variant>
        <vt:lpwstr/>
      </vt:variant>
      <vt:variant>
        <vt:lpwstr>_auf5qeotjkc1</vt:lpwstr>
      </vt:variant>
      <vt:variant>
        <vt:i4>1048598</vt:i4>
      </vt:variant>
      <vt:variant>
        <vt:i4>236</vt:i4>
      </vt:variant>
      <vt:variant>
        <vt:i4>0</vt:i4>
      </vt:variant>
      <vt:variant>
        <vt:i4>5</vt:i4>
      </vt:variant>
      <vt:variant>
        <vt:lpwstr/>
      </vt:variant>
      <vt:variant>
        <vt:lpwstr>_uy7dfplf6sn1</vt:lpwstr>
      </vt:variant>
      <vt:variant>
        <vt:i4>6094920</vt:i4>
      </vt:variant>
      <vt:variant>
        <vt:i4>230</vt:i4>
      </vt:variant>
      <vt:variant>
        <vt:i4>0</vt:i4>
      </vt:variant>
      <vt:variant>
        <vt:i4>5</vt:i4>
      </vt:variant>
      <vt:variant>
        <vt:lpwstr/>
      </vt:variant>
      <vt:variant>
        <vt:lpwstr>_larjaijn2wzl</vt:lpwstr>
      </vt:variant>
      <vt:variant>
        <vt:i4>1441871</vt:i4>
      </vt:variant>
      <vt:variant>
        <vt:i4>224</vt:i4>
      </vt:variant>
      <vt:variant>
        <vt:i4>0</vt:i4>
      </vt:variant>
      <vt:variant>
        <vt:i4>5</vt:i4>
      </vt:variant>
      <vt:variant>
        <vt:lpwstr/>
      </vt:variant>
      <vt:variant>
        <vt:lpwstr>_pod8chbpb7ah</vt:lpwstr>
      </vt:variant>
      <vt:variant>
        <vt:i4>1638493</vt:i4>
      </vt:variant>
      <vt:variant>
        <vt:i4>218</vt:i4>
      </vt:variant>
      <vt:variant>
        <vt:i4>0</vt:i4>
      </vt:variant>
      <vt:variant>
        <vt:i4>5</vt:i4>
      </vt:variant>
      <vt:variant>
        <vt:lpwstr/>
      </vt:variant>
      <vt:variant>
        <vt:lpwstr>_2gf48rvkv0ux</vt:lpwstr>
      </vt:variant>
      <vt:variant>
        <vt:i4>4980824</vt:i4>
      </vt:variant>
      <vt:variant>
        <vt:i4>212</vt:i4>
      </vt:variant>
      <vt:variant>
        <vt:i4>0</vt:i4>
      </vt:variant>
      <vt:variant>
        <vt:i4>5</vt:i4>
      </vt:variant>
      <vt:variant>
        <vt:lpwstr/>
      </vt:variant>
      <vt:variant>
        <vt:lpwstr>_gjiwyaej1xoi</vt:lpwstr>
      </vt:variant>
      <vt:variant>
        <vt:i4>4587525</vt:i4>
      </vt:variant>
      <vt:variant>
        <vt:i4>206</vt:i4>
      </vt:variant>
      <vt:variant>
        <vt:i4>0</vt:i4>
      </vt:variant>
      <vt:variant>
        <vt:i4>5</vt:i4>
      </vt:variant>
      <vt:variant>
        <vt:lpwstr/>
      </vt:variant>
      <vt:variant>
        <vt:lpwstr>_2qmfi07u3ftn</vt:lpwstr>
      </vt:variant>
      <vt:variant>
        <vt:i4>5701640</vt:i4>
      </vt:variant>
      <vt:variant>
        <vt:i4>200</vt:i4>
      </vt:variant>
      <vt:variant>
        <vt:i4>0</vt:i4>
      </vt:variant>
      <vt:variant>
        <vt:i4>5</vt:i4>
      </vt:variant>
      <vt:variant>
        <vt:lpwstr/>
      </vt:variant>
      <vt:variant>
        <vt:lpwstr>_fm86o24b9mk1</vt:lpwstr>
      </vt:variant>
      <vt:variant>
        <vt:i4>4980758</vt:i4>
      </vt:variant>
      <vt:variant>
        <vt:i4>194</vt:i4>
      </vt:variant>
      <vt:variant>
        <vt:i4>0</vt:i4>
      </vt:variant>
      <vt:variant>
        <vt:i4>5</vt:i4>
      </vt:variant>
      <vt:variant>
        <vt:lpwstr/>
      </vt:variant>
      <vt:variant>
        <vt:lpwstr>_nxa9ezbv73s7</vt:lpwstr>
      </vt:variant>
      <vt:variant>
        <vt:i4>4194304</vt:i4>
      </vt:variant>
      <vt:variant>
        <vt:i4>188</vt:i4>
      </vt:variant>
      <vt:variant>
        <vt:i4>0</vt:i4>
      </vt:variant>
      <vt:variant>
        <vt:i4>5</vt:i4>
      </vt:variant>
      <vt:variant>
        <vt:lpwstr/>
      </vt:variant>
      <vt:variant>
        <vt:lpwstr>_8ti60884phiy</vt:lpwstr>
      </vt:variant>
      <vt:variant>
        <vt:i4>4587535</vt:i4>
      </vt:variant>
      <vt:variant>
        <vt:i4>182</vt:i4>
      </vt:variant>
      <vt:variant>
        <vt:i4>0</vt:i4>
      </vt:variant>
      <vt:variant>
        <vt:i4>5</vt:i4>
      </vt:variant>
      <vt:variant>
        <vt:lpwstr/>
      </vt:variant>
      <vt:variant>
        <vt:lpwstr>_ek6z4qdo7mr2</vt:lpwstr>
      </vt:variant>
      <vt:variant>
        <vt:i4>4456460</vt:i4>
      </vt:variant>
      <vt:variant>
        <vt:i4>176</vt:i4>
      </vt:variant>
      <vt:variant>
        <vt:i4>0</vt:i4>
      </vt:variant>
      <vt:variant>
        <vt:i4>5</vt:i4>
      </vt:variant>
      <vt:variant>
        <vt:lpwstr/>
      </vt:variant>
      <vt:variant>
        <vt:lpwstr>_awgg5jw4ykyv</vt:lpwstr>
      </vt:variant>
      <vt:variant>
        <vt:i4>4259924</vt:i4>
      </vt:variant>
      <vt:variant>
        <vt:i4>170</vt:i4>
      </vt:variant>
      <vt:variant>
        <vt:i4>0</vt:i4>
      </vt:variant>
      <vt:variant>
        <vt:i4>5</vt:i4>
      </vt:variant>
      <vt:variant>
        <vt:lpwstr/>
      </vt:variant>
      <vt:variant>
        <vt:lpwstr>_cw87o38g4xyg</vt:lpwstr>
      </vt:variant>
      <vt:variant>
        <vt:i4>5570583</vt:i4>
      </vt:variant>
      <vt:variant>
        <vt:i4>164</vt:i4>
      </vt:variant>
      <vt:variant>
        <vt:i4>0</vt:i4>
      </vt:variant>
      <vt:variant>
        <vt:i4>5</vt:i4>
      </vt:variant>
      <vt:variant>
        <vt:lpwstr/>
      </vt:variant>
      <vt:variant>
        <vt:lpwstr>_pyxg33jrgpcg</vt:lpwstr>
      </vt:variant>
      <vt:variant>
        <vt:i4>2031627</vt:i4>
      </vt:variant>
      <vt:variant>
        <vt:i4>158</vt:i4>
      </vt:variant>
      <vt:variant>
        <vt:i4>0</vt:i4>
      </vt:variant>
      <vt:variant>
        <vt:i4>5</vt:i4>
      </vt:variant>
      <vt:variant>
        <vt:lpwstr/>
      </vt:variant>
      <vt:variant>
        <vt:lpwstr>_9x0m04s29sl4</vt:lpwstr>
      </vt:variant>
      <vt:variant>
        <vt:i4>4653086</vt:i4>
      </vt:variant>
      <vt:variant>
        <vt:i4>152</vt:i4>
      </vt:variant>
      <vt:variant>
        <vt:i4>0</vt:i4>
      </vt:variant>
      <vt:variant>
        <vt:i4>5</vt:i4>
      </vt:variant>
      <vt:variant>
        <vt:lpwstr/>
      </vt:variant>
      <vt:variant>
        <vt:lpwstr>_46zbcy2469na</vt:lpwstr>
      </vt:variant>
      <vt:variant>
        <vt:i4>5177422</vt:i4>
      </vt:variant>
      <vt:variant>
        <vt:i4>146</vt:i4>
      </vt:variant>
      <vt:variant>
        <vt:i4>0</vt:i4>
      </vt:variant>
      <vt:variant>
        <vt:i4>5</vt:i4>
      </vt:variant>
      <vt:variant>
        <vt:lpwstr/>
      </vt:variant>
      <vt:variant>
        <vt:lpwstr>_v166957ni8hu</vt:lpwstr>
      </vt:variant>
      <vt:variant>
        <vt:i4>4259927</vt:i4>
      </vt:variant>
      <vt:variant>
        <vt:i4>140</vt:i4>
      </vt:variant>
      <vt:variant>
        <vt:i4>0</vt:i4>
      </vt:variant>
      <vt:variant>
        <vt:i4>5</vt:i4>
      </vt:variant>
      <vt:variant>
        <vt:lpwstr/>
      </vt:variant>
      <vt:variant>
        <vt:lpwstr>_yhetr1naqu01</vt:lpwstr>
      </vt:variant>
      <vt:variant>
        <vt:i4>2031680</vt:i4>
      </vt:variant>
      <vt:variant>
        <vt:i4>134</vt:i4>
      </vt:variant>
      <vt:variant>
        <vt:i4>0</vt:i4>
      </vt:variant>
      <vt:variant>
        <vt:i4>5</vt:i4>
      </vt:variant>
      <vt:variant>
        <vt:lpwstr/>
      </vt:variant>
      <vt:variant>
        <vt:lpwstr>_uru5m2somkln</vt:lpwstr>
      </vt:variant>
      <vt:variant>
        <vt:i4>5046275</vt:i4>
      </vt:variant>
      <vt:variant>
        <vt:i4>128</vt:i4>
      </vt:variant>
      <vt:variant>
        <vt:i4>0</vt:i4>
      </vt:variant>
      <vt:variant>
        <vt:i4>5</vt:i4>
      </vt:variant>
      <vt:variant>
        <vt:lpwstr/>
      </vt:variant>
      <vt:variant>
        <vt:lpwstr>_q1d8ghm6jc8h</vt:lpwstr>
      </vt:variant>
      <vt:variant>
        <vt:i4>917588</vt:i4>
      </vt:variant>
      <vt:variant>
        <vt:i4>122</vt:i4>
      </vt:variant>
      <vt:variant>
        <vt:i4>0</vt:i4>
      </vt:variant>
      <vt:variant>
        <vt:i4>5</vt:i4>
      </vt:variant>
      <vt:variant>
        <vt:lpwstr/>
      </vt:variant>
      <vt:variant>
        <vt:lpwstr>_x5qa1f34s8v5</vt:lpwstr>
      </vt:variant>
      <vt:variant>
        <vt:i4>5767245</vt:i4>
      </vt:variant>
      <vt:variant>
        <vt:i4>116</vt:i4>
      </vt:variant>
      <vt:variant>
        <vt:i4>0</vt:i4>
      </vt:variant>
      <vt:variant>
        <vt:i4>5</vt:i4>
      </vt:variant>
      <vt:variant>
        <vt:lpwstr/>
      </vt:variant>
      <vt:variant>
        <vt:lpwstr>_s3lmu4g9bw76</vt:lpwstr>
      </vt:variant>
      <vt:variant>
        <vt:i4>1966084</vt:i4>
      </vt:variant>
      <vt:variant>
        <vt:i4>110</vt:i4>
      </vt:variant>
      <vt:variant>
        <vt:i4>0</vt:i4>
      </vt:variant>
      <vt:variant>
        <vt:i4>5</vt:i4>
      </vt:variant>
      <vt:variant>
        <vt:lpwstr/>
      </vt:variant>
      <vt:variant>
        <vt:lpwstr>_a6385eb9l9w0</vt:lpwstr>
      </vt:variant>
      <vt:variant>
        <vt:i4>5898245</vt:i4>
      </vt:variant>
      <vt:variant>
        <vt:i4>104</vt:i4>
      </vt:variant>
      <vt:variant>
        <vt:i4>0</vt:i4>
      </vt:variant>
      <vt:variant>
        <vt:i4>5</vt:i4>
      </vt:variant>
      <vt:variant>
        <vt:lpwstr/>
      </vt:variant>
      <vt:variant>
        <vt:lpwstr>_2mamhl1b1ba6</vt:lpwstr>
      </vt:variant>
      <vt:variant>
        <vt:i4>5177432</vt:i4>
      </vt:variant>
      <vt:variant>
        <vt:i4>98</vt:i4>
      </vt:variant>
      <vt:variant>
        <vt:i4>0</vt:i4>
      </vt:variant>
      <vt:variant>
        <vt:i4>5</vt:i4>
      </vt:variant>
      <vt:variant>
        <vt:lpwstr/>
      </vt:variant>
      <vt:variant>
        <vt:lpwstr>_o4a1ju7tn3r0</vt:lpwstr>
      </vt:variant>
      <vt:variant>
        <vt:i4>1048665</vt:i4>
      </vt:variant>
      <vt:variant>
        <vt:i4>92</vt:i4>
      </vt:variant>
      <vt:variant>
        <vt:i4>0</vt:i4>
      </vt:variant>
      <vt:variant>
        <vt:i4>5</vt:i4>
      </vt:variant>
      <vt:variant>
        <vt:lpwstr/>
      </vt:variant>
      <vt:variant>
        <vt:lpwstr>_r55verrcxa85</vt:lpwstr>
      </vt:variant>
      <vt:variant>
        <vt:i4>1441796</vt:i4>
      </vt:variant>
      <vt:variant>
        <vt:i4>86</vt:i4>
      </vt:variant>
      <vt:variant>
        <vt:i4>0</vt:i4>
      </vt:variant>
      <vt:variant>
        <vt:i4>5</vt:i4>
      </vt:variant>
      <vt:variant>
        <vt:lpwstr/>
      </vt:variant>
      <vt:variant>
        <vt:lpwstr>_t8zv4tm16aw1</vt:lpwstr>
      </vt:variant>
      <vt:variant>
        <vt:i4>5636167</vt:i4>
      </vt:variant>
      <vt:variant>
        <vt:i4>80</vt:i4>
      </vt:variant>
      <vt:variant>
        <vt:i4>0</vt:i4>
      </vt:variant>
      <vt:variant>
        <vt:i4>5</vt:i4>
      </vt:variant>
      <vt:variant>
        <vt:lpwstr/>
      </vt:variant>
      <vt:variant>
        <vt:lpwstr>_hnzp75t1othv</vt:lpwstr>
      </vt:variant>
      <vt:variant>
        <vt:i4>5046272</vt:i4>
      </vt:variant>
      <vt:variant>
        <vt:i4>74</vt:i4>
      </vt:variant>
      <vt:variant>
        <vt:i4>0</vt:i4>
      </vt:variant>
      <vt:variant>
        <vt:i4>5</vt:i4>
      </vt:variant>
      <vt:variant>
        <vt:lpwstr/>
      </vt:variant>
      <vt:variant>
        <vt:lpwstr>_iesnafq5wr0u</vt:lpwstr>
      </vt:variant>
      <vt:variant>
        <vt:i4>1966105</vt:i4>
      </vt:variant>
      <vt:variant>
        <vt:i4>68</vt:i4>
      </vt:variant>
      <vt:variant>
        <vt:i4>0</vt:i4>
      </vt:variant>
      <vt:variant>
        <vt:i4>5</vt:i4>
      </vt:variant>
      <vt:variant>
        <vt:lpwstr/>
      </vt:variant>
      <vt:variant>
        <vt:lpwstr>_2w7npzsdhsp2</vt:lpwstr>
      </vt:variant>
      <vt:variant>
        <vt:i4>1048600</vt:i4>
      </vt:variant>
      <vt:variant>
        <vt:i4>62</vt:i4>
      </vt:variant>
      <vt:variant>
        <vt:i4>0</vt:i4>
      </vt:variant>
      <vt:variant>
        <vt:i4>5</vt:i4>
      </vt:variant>
      <vt:variant>
        <vt:lpwstr/>
      </vt:variant>
      <vt:variant>
        <vt:lpwstr>_4pnl3mmnqje2</vt:lpwstr>
      </vt:variant>
      <vt:variant>
        <vt:i4>5701647</vt:i4>
      </vt:variant>
      <vt:variant>
        <vt:i4>56</vt:i4>
      </vt:variant>
      <vt:variant>
        <vt:i4>0</vt:i4>
      </vt:variant>
      <vt:variant>
        <vt:i4>5</vt:i4>
      </vt:variant>
      <vt:variant>
        <vt:lpwstr/>
      </vt:variant>
      <vt:variant>
        <vt:lpwstr>_gnoq7msybmy6</vt:lpwstr>
      </vt:variant>
      <vt:variant>
        <vt:i4>1704023</vt:i4>
      </vt:variant>
      <vt:variant>
        <vt:i4>50</vt:i4>
      </vt:variant>
      <vt:variant>
        <vt:i4>0</vt:i4>
      </vt:variant>
      <vt:variant>
        <vt:i4>5</vt:i4>
      </vt:variant>
      <vt:variant>
        <vt:lpwstr/>
      </vt:variant>
      <vt:variant>
        <vt:lpwstr>_3xsnptkir734</vt:lpwstr>
      </vt:variant>
      <vt:variant>
        <vt:i4>1376257</vt:i4>
      </vt:variant>
      <vt:variant>
        <vt:i4>44</vt:i4>
      </vt:variant>
      <vt:variant>
        <vt:i4>0</vt:i4>
      </vt:variant>
      <vt:variant>
        <vt:i4>5</vt:i4>
      </vt:variant>
      <vt:variant>
        <vt:lpwstr/>
      </vt:variant>
      <vt:variant>
        <vt:lpwstr>_1sl1mnbl4osq</vt:lpwstr>
      </vt:variant>
      <vt:variant>
        <vt:i4>5636096</vt:i4>
      </vt:variant>
      <vt:variant>
        <vt:i4>38</vt:i4>
      </vt:variant>
      <vt:variant>
        <vt:i4>0</vt:i4>
      </vt:variant>
      <vt:variant>
        <vt:i4>5</vt:i4>
      </vt:variant>
      <vt:variant>
        <vt:lpwstr/>
      </vt:variant>
      <vt:variant>
        <vt:lpwstr>_7h71re8ktqhy</vt:lpwstr>
      </vt:variant>
      <vt:variant>
        <vt:i4>4325456</vt:i4>
      </vt:variant>
      <vt:variant>
        <vt:i4>32</vt:i4>
      </vt:variant>
      <vt:variant>
        <vt:i4>0</vt:i4>
      </vt:variant>
      <vt:variant>
        <vt:i4>5</vt:i4>
      </vt:variant>
      <vt:variant>
        <vt:lpwstr/>
      </vt:variant>
      <vt:variant>
        <vt:lpwstr>_n9hudph2yj1k</vt:lpwstr>
      </vt:variant>
      <vt:variant>
        <vt:i4>1179654</vt:i4>
      </vt:variant>
      <vt:variant>
        <vt:i4>26</vt:i4>
      </vt:variant>
      <vt:variant>
        <vt:i4>0</vt:i4>
      </vt:variant>
      <vt:variant>
        <vt:i4>5</vt:i4>
      </vt:variant>
      <vt:variant>
        <vt:lpwstr/>
      </vt:variant>
      <vt:variant>
        <vt:lpwstr>_wf1a19n0e4nc</vt:lpwstr>
      </vt:variant>
      <vt:variant>
        <vt:i4>196612</vt:i4>
      </vt:variant>
      <vt:variant>
        <vt:i4>20</vt:i4>
      </vt:variant>
      <vt:variant>
        <vt:i4>0</vt:i4>
      </vt:variant>
      <vt:variant>
        <vt:i4>5</vt:i4>
      </vt:variant>
      <vt:variant>
        <vt:lpwstr/>
      </vt:variant>
      <vt:variant>
        <vt:lpwstr>_vdoaw7sutjjv</vt:lpwstr>
      </vt:variant>
      <vt:variant>
        <vt:i4>4194374</vt:i4>
      </vt:variant>
      <vt:variant>
        <vt:i4>14</vt:i4>
      </vt:variant>
      <vt:variant>
        <vt:i4>0</vt:i4>
      </vt:variant>
      <vt:variant>
        <vt:i4>5</vt:i4>
      </vt:variant>
      <vt:variant>
        <vt:lpwstr/>
      </vt:variant>
      <vt:variant>
        <vt:lpwstr>_d5o5grib2pwy</vt:lpwstr>
      </vt:variant>
      <vt:variant>
        <vt:i4>1966087</vt:i4>
      </vt:variant>
      <vt:variant>
        <vt:i4>8</vt:i4>
      </vt:variant>
      <vt:variant>
        <vt:i4>0</vt:i4>
      </vt:variant>
      <vt:variant>
        <vt:i4>5</vt:i4>
      </vt:variant>
      <vt:variant>
        <vt:lpwstr/>
      </vt:variant>
      <vt:variant>
        <vt:lpwstr>_fh527cywoqlg</vt:lpwstr>
      </vt:variant>
      <vt:variant>
        <vt:i4>5636106</vt:i4>
      </vt:variant>
      <vt:variant>
        <vt:i4>2</vt:i4>
      </vt:variant>
      <vt:variant>
        <vt:i4>0</vt:i4>
      </vt:variant>
      <vt:variant>
        <vt:i4>5</vt:i4>
      </vt:variant>
      <vt:variant>
        <vt:lpwstr/>
      </vt:variant>
      <vt:variant>
        <vt:lpwstr>_321g9lk3dmb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Kovner</dc:creator>
  <cp:keywords/>
  <dc:description/>
  <cp:lastModifiedBy>Nguyen Viet Canh 20160392</cp:lastModifiedBy>
  <cp:revision>609</cp:revision>
  <cp:lastPrinted>2018-04-17T16:37:00Z</cp:lastPrinted>
  <dcterms:created xsi:type="dcterms:W3CDTF">2018-02-09T15:30:00Z</dcterms:created>
  <dcterms:modified xsi:type="dcterms:W3CDTF">2021-05-2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BBA4F93BEBA4591CFD8BB120CC2AC</vt:lpwstr>
  </property>
</Properties>
</file>